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7E33CDF" w14:textId="77777777" w:rsidR="00E32A39" w:rsidRPr="00656C5E" w:rsidRDefault="009B3D31" w:rsidP="009C255D">
      <w:pPr>
        <w:pStyle w:val="NoSpacing"/>
        <w:tabs>
          <w:tab w:val="left" w:pos="360"/>
        </w:tabs>
        <w:spacing w:line="252" w:lineRule="auto"/>
        <w:ind w:left="720"/>
        <w:jc w:val="left"/>
        <w:rPr>
          <w:rFonts w:ascii="Arial" w:hAnsi="Arial" w:cs="Arial"/>
          <w:color w:val="595959" w:themeColor="text1" w:themeTint="A6"/>
          <w:szCs w:val="44"/>
        </w:rPr>
      </w:pPr>
      <w:r>
        <w:rPr>
          <w:rFonts w:ascii="Arial" w:hAnsi="Arial" w:cs="Arial"/>
          <w:noProof/>
          <w:color w:val="595959" w:themeColor="text1" w:themeTint="A6"/>
          <w:szCs w:val="44"/>
          <w:lang w:eastAsia="en-US"/>
        </w:rPr>
        <mc:AlternateContent>
          <mc:Choice Requires="wpg">
            <w:drawing>
              <wp:anchor distT="0" distB="0" distL="114300" distR="114300" simplePos="0" relativeHeight="252485630" behindDoc="0" locked="0" layoutInCell="1" allowOverlap="1" wp14:anchorId="21973C31" wp14:editId="41ECE73D">
                <wp:simplePos x="0" y="0"/>
                <wp:positionH relativeFrom="column">
                  <wp:posOffset>-1251585</wp:posOffset>
                </wp:positionH>
                <wp:positionV relativeFrom="paragraph">
                  <wp:posOffset>-2306955</wp:posOffset>
                </wp:positionV>
                <wp:extent cx="9270803" cy="11493061"/>
                <wp:effectExtent l="0" t="0" r="0" b="0"/>
                <wp:wrapNone/>
                <wp:docPr id="2" name="Group 2"/>
                <wp:cNvGraphicFramePr/>
                <a:graphic xmlns:a="http://schemas.openxmlformats.org/drawingml/2006/main">
                  <a:graphicData uri="http://schemas.microsoft.com/office/word/2010/wordprocessingGroup">
                    <wpg:wgp>
                      <wpg:cNvGrpSpPr/>
                      <wpg:grpSpPr>
                        <a:xfrm>
                          <a:off x="0" y="0"/>
                          <a:ext cx="9270803" cy="11493061"/>
                          <a:chOff x="0" y="0"/>
                          <a:chExt cx="9270803" cy="11493061"/>
                        </a:xfrm>
                      </wpg:grpSpPr>
                      <wps:wsp>
                        <wps:cNvPr id="5" name="Rectangle 5"/>
                        <wps:cNvSpPr/>
                        <wps:spPr bwMode="auto">
                          <a:xfrm>
                            <a:off x="0" y="3752193"/>
                            <a:ext cx="2670810" cy="1733550"/>
                          </a:xfrm>
                          <a:prstGeom prst="rect">
                            <a:avLst/>
                          </a:prstGeom>
                          <a:blipFill dpi="0" rotWithShape="1">
                            <a:blip r:embed="rId8" cstate="print">
                              <a:extLst>
                                <a:ext uri="{28A0092B-C50C-407E-A947-70E740481C1C}">
                                  <a14:useLocalDpi xmlns:a14="http://schemas.microsoft.com/office/drawing/2010/main" val="0"/>
                                </a:ext>
                              </a:extLst>
                            </a:blip>
                            <a:srcRect/>
                            <a:stretch>
                              <a:fillRect t="-1356" b="-1356"/>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7" name="Rectangle 7"/>
                        <wps:cNvSpPr/>
                        <wps:spPr bwMode="auto">
                          <a:xfrm flipH="1">
                            <a:off x="2743200" y="3752193"/>
                            <a:ext cx="2409190" cy="1733550"/>
                          </a:xfrm>
                          <a:prstGeom prst="rect">
                            <a:avLst/>
                          </a:prstGeom>
                          <a:blipFill dpi="0" rotWithShape="1">
                            <a:blip r:embed="rId9" cstate="print">
                              <a:extLst>
                                <a:ext uri="{28A0092B-C50C-407E-A947-70E740481C1C}">
                                  <a14:useLocalDpi xmlns:a14="http://schemas.microsoft.com/office/drawing/2010/main" val="0"/>
                                </a:ext>
                              </a:extLst>
                            </a:blip>
                            <a:srcRect/>
                            <a:stretch>
                              <a:fillRect l="-3940" r="-3940"/>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18" name="Rectangle 18"/>
                        <wps:cNvSpPr/>
                        <wps:spPr bwMode="auto">
                          <a:xfrm>
                            <a:off x="0" y="5549462"/>
                            <a:ext cx="2674620" cy="1733550"/>
                          </a:xfrm>
                          <a:prstGeom prst="rect">
                            <a:avLst/>
                          </a:prstGeom>
                          <a:solidFill>
                            <a:srgbClr val="192857"/>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21" name="Rectangle 21"/>
                        <wps:cNvSpPr/>
                        <wps:spPr bwMode="auto">
                          <a:xfrm>
                            <a:off x="2743200" y="5549462"/>
                            <a:ext cx="1733550" cy="1733550"/>
                          </a:xfrm>
                          <a:prstGeom prst="rect">
                            <a:avLst/>
                          </a:prstGeom>
                          <a:blipFill>
                            <a:blip r:embed="rId10"/>
                            <a:srcRect/>
                            <a:stretch>
                              <a:fillRect l="-42136" t="-5" r="-8152" b="-597"/>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22" name="Rectangle 22"/>
                        <wps:cNvSpPr/>
                        <wps:spPr bwMode="auto">
                          <a:xfrm>
                            <a:off x="4540469" y="5549462"/>
                            <a:ext cx="1733550" cy="1733550"/>
                          </a:xfrm>
                          <a:prstGeom prst="rect">
                            <a:avLst/>
                          </a:prstGeom>
                          <a:blipFill dpi="0" rotWithShape="1">
                            <a:blip r:embed="rId11" cstate="print">
                              <a:extLst>
                                <a:ext uri="{28A0092B-C50C-407E-A947-70E740481C1C}">
                                  <a14:useLocalDpi xmlns:a14="http://schemas.microsoft.com/office/drawing/2010/main" val="0"/>
                                </a:ext>
                              </a:extLst>
                            </a:blip>
                            <a:srcRect/>
                            <a:stretch>
                              <a:fillRect l="-24963" r="-24963"/>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26" name="Rectangle 26"/>
                        <wps:cNvSpPr/>
                        <wps:spPr bwMode="auto">
                          <a:xfrm>
                            <a:off x="5218386" y="3752193"/>
                            <a:ext cx="3811270" cy="1733550"/>
                          </a:xfrm>
                          <a:prstGeom prst="rect">
                            <a:avLst/>
                          </a:prstGeom>
                          <a:solidFill>
                            <a:srgbClr val="192857"/>
                          </a:solidFill>
                          <a:ln>
                            <a:noFill/>
                          </a:ln>
                          <a:effectLst/>
                        </wps:spPr>
                        <wps:txbx>
                          <w:txbxContent>
                            <w:p w14:paraId="0DA00C8C" w14:textId="1BF820C9" w:rsidR="00215D25" w:rsidRPr="002A1855" w:rsidRDefault="00215D25" w:rsidP="006F309B">
                              <w:pPr>
                                <w:ind w:right="525"/>
                                <w:rPr>
                                  <w:color w:val="FFFFFF" w:themeColor="background1"/>
                                  <w:sz w:val="96"/>
                                  <w:szCs w:val="96"/>
                                </w:rPr>
                              </w:pPr>
                              <w:r w:rsidRPr="002A1855">
                                <w:rPr>
                                  <w:color w:val="FFFFFF" w:themeColor="background1"/>
                                  <w:sz w:val="96"/>
                                  <w:szCs w:val="96"/>
                                </w:rPr>
                                <w:t>20</w:t>
                              </w:r>
                              <w:r>
                                <w:rPr>
                                  <w:color w:val="FFFFFF" w:themeColor="background1"/>
                                  <w:sz w:val="96"/>
                                  <w:szCs w:val="96"/>
                                </w:rPr>
                                <w:t>22</w:t>
                              </w:r>
                            </w:p>
                          </w:txbxContent>
                        </wps:txbx>
                        <wps:bodyPr rot="0" spcFirstLastPara="0" vertOverflow="overflow" horzOverflow="overflow" vert="horz" wrap="square" lIns="36576" tIns="36576" rIns="36576" bIns="36576" numCol="1" spcCol="0" rtlCol="0" fromWordArt="0" anchor="ctr" anchorCtr="0" forceAA="0" upright="1" compatLnSpc="1">
                          <a:prstTxWarp prst="textNoShape">
                            <a:avLst/>
                          </a:prstTxWarp>
                          <a:noAutofit/>
                        </wps:bodyPr>
                      </wps:wsp>
                      <wps:wsp>
                        <wps:cNvPr id="451" name="Rectangle 451"/>
                        <wps:cNvSpPr/>
                        <wps:spPr bwMode="auto">
                          <a:xfrm>
                            <a:off x="6337738" y="5549462"/>
                            <a:ext cx="2933065" cy="1733550"/>
                          </a:xfrm>
                          <a:prstGeom prst="rect">
                            <a:avLst/>
                          </a:prstGeom>
                          <a:blipFill dpi="0" rotWithShape="1">
                            <a:blip r:embed="rId12" cstate="print">
                              <a:extLst>
                                <a:ext uri="{28A0092B-C50C-407E-A947-70E740481C1C}">
                                  <a14:useLocalDpi xmlns:a14="http://schemas.microsoft.com/office/drawing/2010/main" val="0"/>
                                </a:ext>
                              </a:extLst>
                            </a:blip>
                            <a:srcRect/>
                            <a:stretch>
                              <a:fillRect l="-14047" t="-6862" r="14047" b="-5922"/>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475" name="Rectangle 475"/>
                        <wps:cNvSpPr/>
                        <wps:spPr bwMode="auto">
                          <a:xfrm>
                            <a:off x="0" y="0"/>
                            <a:ext cx="2674620" cy="3667125"/>
                          </a:xfrm>
                          <a:prstGeom prst="rect">
                            <a:avLst/>
                          </a:prstGeom>
                          <a:solidFill>
                            <a:srgbClr val="192857"/>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477" name="Rectangle 477"/>
                        <wps:cNvSpPr/>
                        <wps:spPr bwMode="auto">
                          <a:xfrm>
                            <a:off x="6337439" y="7362290"/>
                            <a:ext cx="2674620" cy="4130771"/>
                          </a:xfrm>
                          <a:prstGeom prst="rect">
                            <a:avLst/>
                          </a:prstGeom>
                          <a:solidFill>
                            <a:srgbClr val="192857"/>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g:wgp>
                  </a:graphicData>
                </a:graphic>
                <wp14:sizeRelV relativeFrom="margin">
                  <wp14:pctHeight>0</wp14:pctHeight>
                </wp14:sizeRelV>
              </wp:anchor>
            </w:drawing>
          </mc:Choice>
          <mc:Fallback>
            <w:pict>
              <v:group w14:anchorId="21973C31" id="Group 2" o:spid="_x0000_s1026" style="position:absolute;left:0;text-align:left;margin-left:-98.55pt;margin-top:-181.65pt;width:730pt;height:904.95pt;z-index:252485630;mso-height-relative:margin" coordsize="92708,114930"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">
                <v:rect id="Rectangle 5" o:spid="_x0000_s1027" style="position:absolute;top:37521;width:26708;height:17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" stroked="f">
                  <v:fill r:id="rId13" o:title="" recolor="t" rotate="t" type="frame"/>
                  <v:textbox inset="2.88pt,2.88pt,2.88pt,2.88pt"/>
                </v:rect>
                <v:rect id="Rectangle 7" o:spid="_x0000_s1028" style="position:absolute;left:27432;top:37521;width:24091;height:1733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" stroked="f">
                  <v:fill r:id="rId14" o:title="" recolor="t" rotate="t" type="frame"/>
                  <v:textbox inset="2.88pt,2.88pt,2.88pt,2.88pt"/>
                </v:rect>
                <v:rect id="Rectangle 18" o:spid="_x0000_s1029" style="position:absolute;top:55494;width:26746;height:17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" fillcolor="#192857" stroked="f">
                  <v:textbox inset="2.88pt,2.88pt,2.88pt,2.88pt"/>
                </v:rect>
                <v:rect id="Rectangle 21" o:spid="_x0000_s1030" style="position:absolute;left:27432;top:55494;width:17335;height:17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" stroked="f">
                  <v:fill r:id="rId15" o:title="" recolor="t" rotate="t" type="frame"/>
                  <v:textbox inset="2.88pt,2.88pt,2.88pt,2.88pt"/>
                </v:rect>
                <v:rect id="Rectangle 22" o:spid="_x0000_s1031" style="position:absolute;left:45404;top:55494;width:17336;height:17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" stroked="f">
                  <v:fill r:id="rId16" o:title="" recolor="t" rotate="t" type="frame"/>
                  <v:textbox inset="2.88pt,2.88pt,2.88pt,2.88pt"/>
                </v:rect>
                <v:rect id="Rectangle 26" o:spid="_x0000_s1032" style="position:absolute;left:52183;top:37521;width:38113;height:17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" fillcolor="#192857" stroked="f">
                  <v:textbox inset="2.88pt,2.88pt,2.88pt,2.88pt">
                    <w:txbxContent>
                      <w:p w14:paraId="0DA00C8C" w14:textId="1BF820C9" w:rsidR="00215D25" w:rsidRPr="002A1855" w:rsidRDefault="00215D25" w:rsidP="006F309B">
                        <w:pPr>
                          <w:ind w:right="525"/>
                          <w:rPr>
                            <w:color w:val="FFFFFF" w:themeColor="background1"/>
                            <w:sz w:val="96"/>
                            <w:szCs w:val="96"/>
                          </w:rPr>
                        </w:pPr>
                        <w:r w:rsidRPr="002A1855">
                          <w:rPr>
                            <w:color w:val="FFFFFF" w:themeColor="background1"/>
                            <w:sz w:val="96"/>
                            <w:szCs w:val="96"/>
                          </w:rPr>
                          <w:t>20</w:t>
                        </w:r>
                        <w:r>
                          <w:rPr>
                            <w:color w:val="FFFFFF" w:themeColor="background1"/>
                            <w:sz w:val="96"/>
                            <w:szCs w:val="96"/>
                          </w:rPr>
                          <w:t>22</w:t>
                        </w:r>
                      </w:p>
                    </w:txbxContent>
                  </v:textbox>
                </v:rect>
                <v:rect id="Rectangle 451" o:spid="_x0000_s1033" style="position:absolute;left:63377;top:55494;width:29331;height:17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" stroked="f">
                  <v:fill r:id="rId17" o:title="" recolor="t" rotate="t" type="frame"/>
                  <v:textbox inset="2.88pt,2.88pt,2.88pt,2.88pt"/>
                </v:rect>
                <v:rect id="Rectangle 475" o:spid="_x0000_s1034" style="position:absolute;width:26746;height:36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" fillcolor="#192857" stroked="f">
                  <v:textbox inset="2.88pt,2.88pt,2.88pt,2.88pt"/>
                </v:rect>
                <v:rect id="Rectangle 477" o:spid="_x0000_s1035" style="position:absolute;left:63374;top:73622;width:26746;height:4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" fillcolor="#192857" stroked="f">
                  <v:textbox inset="2.88pt,2.88pt,2.88pt,2.88pt"/>
                </v:rect>
              </v:group>
            </w:pict>
          </mc:Fallback>
        </mc:AlternateContent>
      </w:r>
      <w:r w:rsidR="00201815">
        <w:rPr>
          <w:rFonts w:ascii="Arial" w:hAnsi="Arial" w:cs="Arial"/>
          <w:color w:val="595959" w:themeColor="text1" w:themeTint="A6"/>
          <w:szCs w:val="44"/>
        </w:rPr>
        <w:t>–––</w:t>
      </w:r>
    </w:p>
    <w:p w14:paraId="73A30875" w14:textId="77777777" w:rsidR="00B64CBD" w:rsidRPr="00656C5E" w:rsidRDefault="00B64CBD" w:rsidP="009C255D">
      <w:pPr>
        <w:widowControl w:val="0"/>
        <w:spacing w:line="252" w:lineRule="auto"/>
        <w:ind w:right="-15"/>
        <w:jc w:val="left"/>
        <w:rPr>
          <w:rFonts w:ascii="Trebuchet MS" w:hAnsi="Trebuchet MS" w:cs="Times New Roman"/>
          <w:smallCaps/>
          <w:color w:val="C83634"/>
          <w:sz w:val="28"/>
          <w:szCs w:val="74"/>
        </w:rPr>
      </w:pPr>
    </w:p>
    <w:p w14:paraId="50885B5A" w14:textId="77777777" w:rsidR="00821E22" w:rsidRPr="00272B17" w:rsidRDefault="00203B01" w:rsidP="009C255D">
      <w:pPr>
        <w:widowControl w:val="0"/>
        <w:spacing w:line="252" w:lineRule="auto"/>
        <w:ind w:right="785"/>
        <w:jc w:val="left"/>
        <w:rPr>
          <w:rFonts w:ascii="Arial" w:eastAsiaTheme="majorEastAsia" w:hAnsi="Arial" w:cs="Arial"/>
          <w:b/>
          <w:bCs/>
          <w:color w:val="FFFFFF" w:themeColor="background1"/>
          <w:sz w:val="18"/>
          <w:szCs w:val="18"/>
        </w:rPr>
      </w:pPr>
      <w:r>
        <w:rPr>
          <w:rFonts w:ascii="Trebuchet MS" w:hAnsi="Trebuchet MS" w:cs="Times New Roman"/>
          <w:i/>
          <w:smallCaps/>
          <w:color w:val="31849B" w:themeColor="accent5" w:themeShade="BF"/>
          <w:sz w:val="40"/>
          <w:szCs w:val="74"/>
          <w14:shadow w14:blurRad="50800" w14:dist="38100" w14:dir="2700000" w14:sx="100000" w14:sy="100000" w14:kx="0" w14:ky="0" w14:algn="tl">
            <w14:srgbClr w14:val="000000">
              <w14:alpha w14:val="60000"/>
            </w14:srgbClr>
          </w14:shadow>
        </w:rPr>
        <w:tab/>
      </w:r>
    </w:p>
    <w:p w14:paraId="1A256670" w14:textId="77777777" w:rsidR="00821E22" w:rsidRPr="00272B17" w:rsidRDefault="00821E22" w:rsidP="009C255D">
      <w:pPr>
        <w:pStyle w:val="Heading3"/>
        <w:spacing w:before="0" w:line="252" w:lineRule="auto"/>
        <w:rPr>
          <w:rFonts w:ascii="Arial" w:hAnsi="Arial" w:cs="Arial"/>
          <w:color w:val="FFFFFF" w:themeColor="background1"/>
          <w:sz w:val="18"/>
          <w:szCs w:val="18"/>
        </w:rPr>
      </w:pPr>
    </w:p>
    <w:p w14:paraId="27D788E4" w14:textId="77777777" w:rsidR="00821E22" w:rsidRPr="00272B17" w:rsidRDefault="00821E22" w:rsidP="009C255D">
      <w:pPr>
        <w:pStyle w:val="NoSpacing"/>
        <w:spacing w:line="252" w:lineRule="auto"/>
        <w:ind w:left="180"/>
        <w:rPr>
          <w:rFonts w:ascii="Arial" w:eastAsiaTheme="majorEastAsia" w:hAnsi="Arial" w:cs="Arial"/>
          <w:b/>
          <w:bCs/>
          <w:color w:val="FFFFFF" w:themeColor="background1"/>
          <w:sz w:val="18"/>
          <w:szCs w:val="18"/>
        </w:rPr>
      </w:pPr>
    </w:p>
    <w:p w14:paraId="12AB6122" w14:textId="77777777" w:rsidR="00821E22" w:rsidRPr="00272B17" w:rsidRDefault="00821E22" w:rsidP="009C255D">
      <w:pPr>
        <w:spacing w:line="252" w:lineRule="auto"/>
        <w:jc w:val="left"/>
        <w:rPr>
          <w:rFonts w:ascii="Arial" w:hAnsi="Arial" w:cs="Arial"/>
          <w:color w:val="17634B"/>
          <w:sz w:val="44"/>
          <w:szCs w:val="44"/>
        </w:rPr>
      </w:pPr>
    </w:p>
    <w:p w14:paraId="53BA01B5" w14:textId="77777777" w:rsidR="00821E22" w:rsidRPr="00272B17" w:rsidRDefault="00821E22" w:rsidP="009C255D">
      <w:pPr>
        <w:pStyle w:val="NoSpacing"/>
        <w:spacing w:line="252" w:lineRule="auto"/>
        <w:ind w:left="180"/>
        <w:rPr>
          <w:rFonts w:ascii="Arial" w:eastAsiaTheme="majorEastAsia" w:hAnsi="Arial" w:cs="Arial"/>
          <w:b/>
          <w:bCs/>
          <w:color w:val="FFFFFF" w:themeColor="background1"/>
          <w:sz w:val="18"/>
          <w:szCs w:val="18"/>
        </w:rPr>
      </w:pPr>
    </w:p>
    <w:p w14:paraId="21E06AFA" w14:textId="77777777" w:rsidR="003D3523" w:rsidRPr="00272B17" w:rsidRDefault="003D3523" w:rsidP="009C255D">
      <w:pPr>
        <w:pStyle w:val="NoSpacing"/>
        <w:spacing w:line="252" w:lineRule="auto"/>
        <w:ind w:left="180"/>
        <w:rPr>
          <w:rFonts w:ascii="Arial" w:eastAsiaTheme="majorEastAsia" w:hAnsi="Arial" w:cs="Arial"/>
          <w:b/>
          <w:bCs/>
          <w:color w:val="FFFFFF" w:themeColor="background1"/>
          <w:sz w:val="18"/>
          <w:szCs w:val="18"/>
        </w:rPr>
      </w:pPr>
    </w:p>
    <w:p w14:paraId="3974B3B7" w14:textId="77777777" w:rsidR="003D3523" w:rsidRPr="00272B17" w:rsidRDefault="00EF597F" w:rsidP="009C255D">
      <w:pPr>
        <w:spacing w:line="252" w:lineRule="auto"/>
        <w:ind w:left="180"/>
        <w:rPr>
          <w:rFonts w:ascii="Arial" w:eastAsiaTheme="majorEastAsia" w:hAnsi="Arial" w:cs="Arial"/>
          <w:b/>
          <w:bCs/>
          <w:color w:val="FFFFFF" w:themeColor="background1"/>
          <w:sz w:val="18"/>
          <w:szCs w:val="18"/>
          <w:lang w:eastAsia="ja-JP"/>
        </w:rPr>
      </w:pPr>
      <w:r>
        <w:rPr>
          <w:noProof/>
        </w:rPr>
        <w:drawing>
          <wp:anchor distT="0" distB="0" distL="114300" distR="114300" simplePos="0" relativeHeight="252490750" behindDoc="0" locked="0" layoutInCell="1" allowOverlap="1" wp14:anchorId="386FD4EB" wp14:editId="35481955">
            <wp:simplePos x="0" y="0"/>
            <wp:positionH relativeFrom="column">
              <wp:posOffset>1050136</wp:posOffset>
            </wp:positionH>
            <wp:positionV relativeFrom="paragraph">
              <wp:posOffset>6889339</wp:posOffset>
            </wp:positionV>
            <wp:extent cx="2797470" cy="413128"/>
            <wp:effectExtent l="0" t="0" r="3175" b="635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Logo.png"/>
                    <pic:cNvPicPr/>
                  </pic:nvPicPr>
                  <pic:blipFill>
                    <a:blip r:embed="rId18">
                      <a:extLst>
                        <a:ext uri="{28A0092B-C50C-407E-A947-70E740481C1C}">
                          <a14:useLocalDpi xmlns:a14="http://schemas.microsoft.com/office/drawing/2010/main" val="0"/>
                        </a:ext>
                      </a:extLst>
                    </a:blip>
                    <a:stretch>
                      <a:fillRect/>
                    </a:stretch>
                  </pic:blipFill>
                  <pic:spPr>
                    <a:xfrm>
                      <a:off x="0" y="0"/>
                      <a:ext cx="2797470" cy="413128"/>
                    </a:xfrm>
                    <a:prstGeom prst="rect">
                      <a:avLst/>
                    </a:prstGeom>
                  </pic:spPr>
                </pic:pic>
              </a:graphicData>
            </a:graphic>
            <wp14:sizeRelH relativeFrom="margin">
              <wp14:pctWidth>0</wp14:pctWidth>
            </wp14:sizeRelH>
            <wp14:sizeRelV relativeFrom="margin">
              <wp14:pctHeight>0</wp14:pctHeight>
            </wp14:sizeRelV>
          </wp:anchor>
        </w:drawing>
      </w:r>
      <w:r w:rsidR="009B3D31" w:rsidRPr="00595C66">
        <w:rPr>
          <w:noProof/>
        </w:rPr>
        <mc:AlternateContent>
          <mc:Choice Requires="wps">
            <w:drawing>
              <wp:anchor distT="0" distB="0" distL="114300" distR="114300" simplePos="0" relativeHeight="252482558" behindDoc="0" locked="0" layoutInCell="1" allowOverlap="1" wp14:anchorId="2A00A32E" wp14:editId="7580D241">
                <wp:simplePos x="0" y="0"/>
                <wp:positionH relativeFrom="column">
                  <wp:posOffset>-302698</wp:posOffset>
                </wp:positionH>
                <wp:positionV relativeFrom="paragraph">
                  <wp:posOffset>3844005</wp:posOffset>
                </wp:positionV>
                <wp:extent cx="5327791" cy="1638300"/>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5327791"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957814" w14:textId="77777777" w:rsidR="00215D25" w:rsidRPr="00AA7972" w:rsidRDefault="00215D25" w:rsidP="00F9690B">
                            <w:pPr>
                              <w:spacing w:line="216" w:lineRule="auto"/>
                              <w:rPr>
                                <w:color w:val="192857"/>
                                <w:sz w:val="110"/>
                                <w:szCs w:val="110"/>
                              </w:rPr>
                            </w:pPr>
                            <w:r w:rsidRPr="00AA7972">
                              <w:rPr>
                                <w:color w:val="192857"/>
                                <w:sz w:val="88"/>
                                <w:szCs w:val="88"/>
                              </w:rPr>
                              <w:t>A Guide to</w:t>
                            </w:r>
                            <w:r w:rsidRPr="00AA7972">
                              <w:rPr>
                                <w:color w:val="192857"/>
                                <w:sz w:val="88"/>
                                <w:szCs w:val="88"/>
                              </w:rPr>
                              <w:br/>
                            </w:r>
                            <w:r w:rsidRPr="00AA7972">
                              <w:rPr>
                                <w:color w:val="192857"/>
                                <w:sz w:val="110"/>
                                <w:szCs w:val="110"/>
                              </w:rPr>
                              <w:t>YOUR BENEF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0A32E" id="_x0000_t202" coordsize="21600,21600" o:spt="202" path="m,l,21600r21600,l21600,xe">
                <v:stroke joinstyle="miter"/>
                <v:path gradientshapeok="t" o:connecttype="rect"/>
              </v:shapetype>
              <v:shape id="Text Box 455" o:spid="_x0000_s1036" type="#_x0000_t202" style="position:absolute;left:0;text-align:left;margin-left:-23.85pt;margin-top:302.7pt;width:419.5pt;height:129pt;z-index:2524825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" filled="f" stroked="f" strokeweight=".5pt">
                <v:textbox>
                  <w:txbxContent>
                    <w:p w14:paraId="45957814" w14:textId="77777777" w:rsidR="00215D25" w:rsidRPr="00AA7972" w:rsidRDefault="00215D25" w:rsidP="00F9690B">
                      <w:pPr>
                        <w:spacing w:line="216" w:lineRule="auto"/>
                        <w:rPr>
                          <w:color w:val="192857"/>
                          <w:sz w:val="110"/>
                          <w:szCs w:val="110"/>
                        </w:rPr>
                      </w:pPr>
                      <w:r w:rsidRPr="00AA7972">
                        <w:rPr>
                          <w:color w:val="192857"/>
                          <w:sz w:val="88"/>
                          <w:szCs w:val="88"/>
                        </w:rPr>
                        <w:t>A Guide to</w:t>
                      </w:r>
                      <w:r w:rsidRPr="00AA7972">
                        <w:rPr>
                          <w:color w:val="192857"/>
                          <w:sz w:val="88"/>
                          <w:szCs w:val="88"/>
                        </w:rPr>
                        <w:br/>
                      </w:r>
                      <w:r w:rsidRPr="00AA7972">
                        <w:rPr>
                          <w:color w:val="192857"/>
                          <w:sz w:val="110"/>
                          <w:szCs w:val="110"/>
                        </w:rPr>
                        <w:t>YOUR BENEFITS</w:t>
                      </w:r>
                    </w:p>
                  </w:txbxContent>
                </v:textbox>
              </v:shape>
            </w:pict>
          </mc:Fallback>
        </mc:AlternateContent>
      </w:r>
      <w:r w:rsidR="003D3523" w:rsidRPr="00272B17">
        <w:rPr>
          <w:rFonts w:ascii="Arial" w:eastAsiaTheme="majorEastAsia" w:hAnsi="Arial" w:cs="Arial"/>
          <w:b/>
          <w:bCs/>
          <w:color w:val="FFFFFF" w:themeColor="background1"/>
          <w:sz w:val="18"/>
          <w:szCs w:val="18"/>
        </w:rPr>
        <w:br w:type="page"/>
      </w:r>
    </w:p>
    <w:p w14:paraId="4D1F447A" w14:textId="77777777" w:rsidR="003F50E0" w:rsidRPr="00272B17" w:rsidRDefault="003F50E0" w:rsidP="009C255D">
      <w:pPr>
        <w:pStyle w:val="NoSpacing"/>
        <w:spacing w:line="252" w:lineRule="auto"/>
        <w:ind w:left="180"/>
        <w:rPr>
          <w:rFonts w:ascii="Arial" w:eastAsiaTheme="majorEastAsia" w:hAnsi="Arial" w:cs="Arial"/>
          <w:b/>
          <w:bCs/>
          <w:color w:val="FFFFFF" w:themeColor="background1"/>
          <w:sz w:val="18"/>
          <w:szCs w:val="18"/>
        </w:rPr>
        <w:sectPr w:rsidR="003F50E0" w:rsidRPr="00272B17" w:rsidSect="000B3BB1">
          <w:headerReference w:type="default" r:id="rId19"/>
          <w:footerReference w:type="default" r:id="rId20"/>
          <w:headerReference w:type="first" r:id="rId21"/>
          <w:footerReference w:type="first" r:id="rId22"/>
          <w:pgSz w:w="12240" w:h="15840" w:code="1"/>
          <w:pgMar w:top="1152" w:right="576" w:bottom="504" w:left="576" w:header="504" w:footer="259" w:gutter="0"/>
          <w:pgNumType w:start="0"/>
          <w:cols w:space="720"/>
          <w:titlePg/>
          <w:docGrid w:linePitch="360"/>
        </w:sectPr>
      </w:pPr>
    </w:p>
    <w:p w14:paraId="4392E3B9" w14:textId="77777777" w:rsidR="00E621A1" w:rsidRPr="008974F7" w:rsidRDefault="0024026A" w:rsidP="00E621A1">
      <w:pPr>
        <w:pStyle w:val="Heading2"/>
        <w:rPr>
          <w:color w:val="192857"/>
        </w:rPr>
      </w:pPr>
      <w:r w:rsidRPr="008974F7">
        <w:rPr>
          <w:rFonts w:asciiTheme="minorHAnsi" w:hAnsiTheme="minorHAnsi"/>
          <w:noProof/>
          <w:color w:val="192857"/>
        </w:rPr>
        <w:lastRenderedPageBreak/>
        <mc:AlternateContent>
          <mc:Choice Requires="wpg">
            <w:drawing>
              <wp:anchor distT="0" distB="0" distL="114300" distR="114300" simplePos="0" relativeHeight="252431358" behindDoc="0" locked="0" layoutInCell="1" allowOverlap="1" wp14:anchorId="6A0F10CE" wp14:editId="5F049F27">
                <wp:simplePos x="0" y="0"/>
                <wp:positionH relativeFrom="column">
                  <wp:posOffset>-300246</wp:posOffset>
                </wp:positionH>
                <wp:positionV relativeFrom="paragraph">
                  <wp:posOffset>4445</wp:posOffset>
                </wp:positionV>
                <wp:extent cx="2657475" cy="8656955"/>
                <wp:effectExtent l="0" t="0" r="9525" b="0"/>
                <wp:wrapSquare wrapText="bothSides"/>
                <wp:docPr id="25" name="Group 25"/>
                <wp:cNvGraphicFramePr/>
                <a:graphic xmlns:a="http://schemas.openxmlformats.org/drawingml/2006/main">
                  <a:graphicData uri="http://schemas.microsoft.com/office/word/2010/wordprocessingGroup">
                    <wpg:wgp>
                      <wpg:cNvGrpSpPr/>
                      <wpg:grpSpPr>
                        <a:xfrm>
                          <a:off x="0" y="0"/>
                          <a:ext cx="2657475" cy="8656955"/>
                          <a:chOff x="0" y="0"/>
                          <a:chExt cx="2657475" cy="8657571"/>
                        </a:xfrm>
                      </wpg:grpSpPr>
                      <wps:wsp>
                        <wps:cNvPr id="23" name="Rectangle 23"/>
                        <wps:cNvSpPr/>
                        <wps:spPr bwMode="auto">
                          <a:xfrm>
                            <a:off x="0" y="0"/>
                            <a:ext cx="2657475" cy="4152900"/>
                          </a:xfrm>
                          <a:prstGeom prst="rect">
                            <a:avLst/>
                          </a:prstGeom>
                          <a:solidFill>
                            <a:schemeClr val="bg1"/>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g:grpSp>
                        <wpg:cNvPr id="17" name="Group 17"/>
                        <wpg:cNvGrpSpPr/>
                        <wpg:grpSpPr>
                          <a:xfrm>
                            <a:off x="276225" y="161925"/>
                            <a:ext cx="2181225" cy="8495646"/>
                            <a:chOff x="0" y="0"/>
                            <a:chExt cx="2181225" cy="8495646"/>
                          </a:xfrm>
                        </wpg:grpSpPr>
                        <wps:wsp>
                          <wps:cNvPr id="13" name="Rectangle 13"/>
                          <wps:cNvSpPr/>
                          <wps:spPr bwMode="auto">
                            <a:xfrm>
                              <a:off x="0" y="0"/>
                              <a:ext cx="2181225" cy="1847850"/>
                            </a:xfrm>
                            <a:prstGeom prst="rect">
                              <a:avLst/>
                            </a:prstGeom>
                            <a:blipFill dpi="0" rotWithShape="1">
                              <a:blip r:embed="rId23"/>
                              <a:srcRect/>
                              <a:stretch>
                                <a:fillRect l="-25338" r="-9000"/>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s:wsp>
                          <wps:cNvPr id="15" name="Rectangle 15"/>
                          <wps:cNvSpPr/>
                          <wps:spPr bwMode="auto">
                            <a:xfrm>
                              <a:off x="0" y="1847849"/>
                              <a:ext cx="2181225" cy="6647797"/>
                            </a:xfrm>
                            <a:prstGeom prst="rect">
                              <a:avLst/>
                            </a:prstGeom>
                            <a:solidFill>
                              <a:srgbClr val="192857"/>
                            </a:solidFill>
                            <a:ln>
                              <a:noFill/>
                            </a:ln>
                            <a:effectLst/>
                          </wps:spPr>
                          <wps:txbx>
                            <w:txbxContent>
                              <w:p w14:paraId="4DB9CD74" w14:textId="77777777" w:rsidR="00215D25" w:rsidRPr="00595C66" w:rsidRDefault="00215D25" w:rsidP="009A3711">
                                <w:pPr>
                                  <w:rPr>
                                    <w:rFonts w:eastAsiaTheme="minorEastAsia" w:cs="Arial"/>
                                    <w:color w:val="FFFFFF" w:themeColor="background1"/>
                                    <w:kern w:val="28"/>
                                    <w:sz w:val="24"/>
                                  </w:rPr>
                                </w:pPr>
                                <w:r>
                                  <w:rPr>
                                    <w:rFonts w:eastAsiaTheme="minorEastAsia" w:cs="Arial"/>
                                    <w:color w:val="FFFFFF" w:themeColor="background1"/>
                                    <w:kern w:val="28"/>
                                    <w:sz w:val="24"/>
                                  </w:rPr>
                                  <w:br/>
                                </w:r>
                                <w:r w:rsidRPr="00595C66">
                                  <w:rPr>
                                    <w:rFonts w:eastAsiaTheme="minorEastAsia" w:cs="Arial"/>
                                    <w:color w:val="FFFFFF" w:themeColor="background1"/>
                                    <w:kern w:val="28"/>
                                    <w:sz w:val="24"/>
                                  </w:rPr>
                                  <w:t xml:space="preserve">For questions about programs outlined in this guide or for assistance with claim issues, </w:t>
                                </w:r>
                              </w:p>
                              <w:p w14:paraId="6C0BC696" w14:textId="20D49CD6" w:rsidR="00215D25" w:rsidRPr="00595C66" w:rsidRDefault="00215D25" w:rsidP="009A3711">
                                <w:pPr>
                                  <w:rPr>
                                    <w:rFonts w:eastAsiaTheme="minorEastAsia" w:cs="Arial"/>
                                    <w:color w:val="FFFFFF" w:themeColor="background1"/>
                                    <w:kern w:val="28"/>
                                    <w:sz w:val="24"/>
                                  </w:rPr>
                                </w:pPr>
                                <w:r w:rsidRPr="00595C66">
                                  <w:rPr>
                                    <w:rFonts w:eastAsiaTheme="minorEastAsia" w:cs="Arial"/>
                                    <w:color w:val="FFFFFF" w:themeColor="background1"/>
                                    <w:kern w:val="28"/>
                                    <w:sz w:val="24"/>
                                  </w:rPr>
                                  <w:t>Contact</w:t>
                                </w:r>
                                <w:r>
                                  <w:rPr>
                                    <w:rFonts w:eastAsiaTheme="minorEastAsia" w:cs="Arial"/>
                                    <w:color w:val="FFFFFF" w:themeColor="background1"/>
                                    <w:kern w:val="28"/>
                                    <w:sz w:val="24"/>
                                  </w:rPr>
                                  <w:t xml:space="preserve"> USI Benefits Resource Center (BRC)</w:t>
                                </w:r>
                              </w:p>
                              <w:p w14:paraId="1ACE5477" w14:textId="7A2CC0DC" w:rsidR="00215D25" w:rsidRDefault="00215D25" w:rsidP="00392F89">
                                <w:pPr>
                                  <w:rPr>
                                    <w:b/>
                                    <w:color w:val="FFFFFF" w:themeColor="background1"/>
                                    <w:sz w:val="36"/>
                                  </w:rPr>
                                </w:pPr>
                                <w:r w:rsidRPr="00595C66">
                                  <w:rPr>
                                    <w:b/>
                                    <w:color w:val="FFFFFF" w:themeColor="background1"/>
                                    <w:sz w:val="36"/>
                                  </w:rPr>
                                  <w:t>1-</w:t>
                                </w:r>
                                <w:r>
                                  <w:rPr>
                                    <w:b/>
                                    <w:color w:val="FFFFFF" w:themeColor="background1"/>
                                    <w:sz w:val="36"/>
                                  </w:rPr>
                                  <w:t>855-874-6699</w:t>
                                </w:r>
                              </w:p>
                              <w:p w14:paraId="21EFAAA4" w14:textId="7FA2D26D" w:rsidR="00215D25" w:rsidRPr="00595C66" w:rsidRDefault="00215D25" w:rsidP="00392F89">
                                <w:pPr>
                                  <w:rPr>
                                    <w:b/>
                                    <w:color w:val="FFFFFF" w:themeColor="background1"/>
                                    <w:sz w:val="36"/>
                                  </w:rPr>
                                </w:pPr>
                                <w:r>
                                  <w:rPr>
                                    <w:b/>
                                    <w:color w:val="FFFFFF" w:themeColor="background1"/>
                                    <w:sz w:val="36"/>
                                  </w:rPr>
                                  <w:t>BRCEast@usi.com</w:t>
                                </w:r>
                              </w:p>
                              <w:p w14:paraId="788B2953" w14:textId="77777777" w:rsidR="00215D25" w:rsidRPr="00595C66" w:rsidRDefault="00215D25" w:rsidP="00392F89">
                                <w:pPr>
                                  <w:rPr>
                                    <w:color w:val="FFFFFF" w:themeColor="background1"/>
                                  </w:rPr>
                                </w:pPr>
                              </w:p>
                            </w:txbxContent>
                          </wps:txbx>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A0F10CE" id="Group 25" o:spid="_x0000_s1037" style="position:absolute;margin-left:-23.65pt;margin-top:.35pt;width:209.25pt;height:681.65pt;z-index:252431358;mso-width-relative:margin;mso-height-relative:margin" coordsize="26574,865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">
                <v:rect id="Rectangle 23" o:spid="_x0000_s1038" style="position:absolute;width:26574;height:41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" fillcolor="white [3212]" stroked="f">
                  <v:textbox inset="2.88pt,2.88pt,2.88pt,2.88pt"/>
                </v:rect>
                <v:group id="Group 17" o:spid="_x0000_s1039" style="position:absolute;left:2762;top:1619;width:21812;height:84956" coordsize="21812,84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3" o:spid="_x0000_s1040" style="position:absolute;width:21812;height:1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" stroked="f">
                    <v:fill r:id="rId24" o:title="" recolor="t" rotate="t" type="frame"/>
                    <v:textbox inset="2.88pt,2.88pt,2.88pt,2.88pt"/>
                  </v:rect>
                  <v:rect id="Rectangle 15" o:spid="_x0000_s1041" style="position:absolute;top:18478;width:21812;height:66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" fillcolor="#192857" stroked="f">
                    <v:textbox inset="2.88pt,2.88pt,2.88pt,2.88pt">
                      <w:txbxContent>
                        <w:p w14:paraId="4DB9CD74" w14:textId="77777777" w:rsidR="00215D25" w:rsidRPr="00595C66" w:rsidRDefault="00215D25" w:rsidP="009A3711">
                          <w:pPr>
                            <w:rPr>
                              <w:rFonts w:eastAsiaTheme="minorEastAsia" w:cs="Arial"/>
                              <w:color w:val="FFFFFF" w:themeColor="background1"/>
                              <w:kern w:val="28"/>
                              <w:sz w:val="24"/>
                            </w:rPr>
                          </w:pPr>
                          <w:r>
                            <w:rPr>
                              <w:rFonts w:eastAsiaTheme="minorEastAsia" w:cs="Arial"/>
                              <w:color w:val="FFFFFF" w:themeColor="background1"/>
                              <w:kern w:val="28"/>
                              <w:sz w:val="24"/>
                            </w:rPr>
                            <w:br/>
                          </w:r>
                          <w:r w:rsidRPr="00595C66">
                            <w:rPr>
                              <w:rFonts w:eastAsiaTheme="minorEastAsia" w:cs="Arial"/>
                              <w:color w:val="FFFFFF" w:themeColor="background1"/>
                              <w:kern w:val="28"/>
                              <w:sz w:val="24"/>
                            </w:rPr>
                            <w:t xml:space="preserve">For questions about programs outlined in this guide or for assistance with claim issues, </w:t>
                          </w:r>
                        </w:p>
                        <w:p w14:paraId="6C0BC696" w14:textId="20D49CD6" w:rsidR="00215D25" w:rsidRPr="00595C66" w:rsidRDefault="00215D25" w:rsidP="009A3711">
                          <w:pPr>
                            <w:rPr>
                              <w:rFonts w:eastAsiaTheme="minorEastAsia" w:cs="Arial"/>
                              <w:color w:val="FFFFFF" w:themeColor="background1"/>
                              <w:kern w:val="28"/>
                              <w:sz w:val="24"/>
                            </w:rPr>
                          </w:pPr>
                          <w:r w:rsidRPr="00595C66">
                            <w:rPr>
                              <w:rFonts w:eastAsiaTheme="minorEastAsia" w:cs="Arial"/>
                              <w:color w:val="FFFFFF" w:themeColor="background1"/>
                              <w:kern w:val="28"/>
                              <w:sz w:val="24"/>
                            </w:rPr>
                            <w:t>Contact</w:t>
                          </w:r>
                          <w:r>
                            <w:rPr>
                              <w:rFonts w:eastAsiaTheme="minorEastAsia" w:cs="Arial"/>
                              <w:color w:val="FFFFFF" w:themeColor="background1"/>
                              <w:kern w:val="28"/>
                              <w:sz w:val="24"/>
                            </w:rPr>
                            <w:t xml:space="preserve"> USI Benefits Resource Center (BRC)</w:t>
                          </w:r>
                        </w:p>
                        <w:p w14:paraId="1ACE5477" w14:textId="7A2CC0DC" w:rsidR="00215D25" w:rsidRDefault="00215D25" w:rsidP="00392F89">
                          <w:pPr>
                            <w:rPr>
                              <w:b/>
                              <w:color w:val="FFFFFF" w:themeColor="background1"/>
                              <w:sz w:val="36"/>
                            </w:rPr>
                          </w:pPr>
                          <w:r w:rsidRPr="00595C66">
                            <w:rPr>
                              <w:b/>
                              <w:color w:val="FFFFFF" w:themeColor="background1"/>
                              <w:sz w:val="36"/>
                            </w:rPr>
                            <w:t>1-</w:t>
                          </w:r>
                          <w:r>
                            <w:rPr>
                              <w:b/>
                              <w:color w:val="FFFFFF" w:themeColor="background1"/>
                              <w:sz w:val="36"/>
                            </w:rPr>
                            <w:t>855-874-6699</w:t>
                          </w:r>
                        </w:p>
                        <w:p w14:paraId="21EFAAA4" w14:textId="7FA2D26D" w:rsidR="00215D25" w:rsidRPr="00595C66" w:rsidRDefault="00215D25" w:rsidP="00392F89">
                          <w:pPr>
                            <w:rPr>
                              <w:b/>
                              <w:color w:val="FFFFFF" w:themeColor="background1"/>
                              <w:sz w:val="36"/>
                            </w:rPr>
                          </w:pPr>
                          <w:r>
                            <w:rPr>
                              <w:b/>
                              <w:color w:val="FFFFFF" w:themeColor="background1"/>
                              <w:sz w:val="36"/>
                            </w:rPr>
                            <w:t>BRCEast@usi.com</w:t>
                          </w:r>
                        </w:p>
                        <w:p w14:paraId="788B2953" w14:textId="77777777" w:rsidR="00215D25" w:rsidRPr="00595C66" w:rsidRDefault="00215D25" w:rsidP="00392F89">
                          <w:pPr>
                            <w:rPr>
                              <w:color w:val="FFFFFF" w:themeColor="background1"/>
                            </w:rPr>
                          </w:pPr>
                        </w:p>
                      </w:txbxContent>
                    </v:textbox>
                  </v:rect>
                </v:group>
                <w10:wrap type="square"/>
              </v:group>
            </w:pict>
          </mc:Fallback>
        </mc:AlternateContent>
      </w:r>
      <w:r w:rsidR="00E621A1" w:rsidRPr="008974F7">
        <w:rPr>
          <w:rFonts w:asciiTheme="minorHAnsi" w:hAnsiTheme="minorHAnsi"/>
          <w:color w:val="192857"/>
        </w:rPr>
        <w:t xml:space="preserve">Welcome to </w:t>
      </w:r>
      <w:r w:rsidR="00E621A1" w:rsidRPr="008974F7">
        <w:rPr>
          <w:color w:val="192857"/>
        </w:rPr>
        <w:t>Your</w:t>
      </w:r>
      <w:r w:rsidR="00E621A1" w:rsidRPr="008974F7">
        <w:rPr>
          <w:rFonts w:asciiTheme="minorHAnsi" w:hAnsiTheme="minorHAnsi"/>
          <w:color w:val="192857"/>
        </w:rPr>
        <w:t xml:space="preserve"> Benefits</w:t>
      </w:r>
    </w:p>
    <w:p w14:paraId="7536FD28" w14:textId="77777777" w:rsidR="00F92B3E" w:rsidRPr="00131DAA" w:rsidRDefault="00F92B3E" w:rsidP="00DF5FB3">
      <w:pPr>
        <w:spacing w:line="228" w:lineRule="auto"/>
        <w:jc w:val="both"/>
        <w:rPr>
          <w:rFonts w:eastAsiaTheme="minorEastAsia" w:cs="Arial"/>
          <w:color w:val="262626" w:themeColor="text1" w:themeTint="D9"/>
          <w:kern w:val="28"/>
          <w:szCs w:val="21"/>
        </w:rPr>
      </w:pPr>
      <w:r w:rsidRPr="00131DAA">
        <w:rPr>
          <w:rFonts w:eastAsiaTheme="minorEastAsia" w:cs="Arial"/>
          <w:color w:val="262626" w:themeColor="text1" w:themeTint="D9"/>
          <w:kern w:val="28"/>
          <w:szCs w:val="21"/>
        </w:rPr>
        <w:t xml:space="preserve">At </w:t>
      </w:r>
      <w:r w:rsidR="00F57CA2">
        <w:rPr>
          <w:rFonts w:eastAsiaTheme="minorEastAsia" w:cs="Arial"/>
          <w:color w:val="262626" w:themeColor="text1" w:themeTint="D9"/>
          <w:kern w:val="28"/>
          <w:szCs w:val="21"/>
        </w:rPr>
        <w:t>Cross Country</w:t>
      </w:r>
      <w:r w:rsidRPr="00131DAA">
        <w:rPr>
          <w:rFonts w:eastAsiaTheme="minorEastAsia" w:cs="Arial"/>
          <w:color w:val="262626" w:themeColor="text1" w:themeTint="D9"/>
          <w:kern w:val="28"/>
          <w:szCs w:val="21"/>
        </w:rPr>
        <w:t xml:space="preserve"> we know that our employees are a critical part of our success. That’s why we</w:t>
      </w:r>
      <w:r w:rsidR="003A385C">
        <w:rPr>
          <w:rFonts w:eastAsiaTheme="minorEastAsia" w:cs="Arial"/>
          <w:color w:val="262626" w:themeColor="text1" w:themeTint="D9"/>
          <w:kern w:val="28"/>
          <w:szCs w:val="21"/>
        </w:rPr>
        <w:t xml:space="preserve"> strive to</w:t>
      </w:r>
      <w:r w:rsidRPr="00131DAA">
        <w:rPr>
          <w:rFonts w:eastAsiaTheme="minorEastAsia" w:cs="Arial"/>
          <w:color w:val="262626" w:themeColor="text1" w:themeTint="D9"/>
          <w:kern w:val="28"/>
          <w:szCs w:val="21"/>
        </w:rPr>
        <w:t xml:space="preserve"> provide you with an employee benefits package that helps you protect and care for yourself and your family now and into the future.  </w:t>
      </w:r>
    </w:p>
    <w:p w14:paraId="599AD646" w14:textId="77777777" w:rsidR="00F92B3E" w:rsidRPr="00131DAA" w:rsidRDefault="00F92B3E" w:rsidP="00DF5FB3">
      <w:pPr>
        <w:spacing w:line="228" w:lineRule="auto"/>
        <w:ind w:left="4320"/>
        <w:jc w:val="both"/>
        <w:rPr>
          <w:rFonts w:eastAsiaTheme="minorEastAsia" w:cs="Arial"/>
          <w:color w:val="262626" w:themeColor="text1" w:themeTint="D9"/>
          <w:kern w:val="28"/>
          <w:szCs w:val="21"/>
        </w:rPr>
      </w:pPr>
    </w:p>
    <w:p w14:paraId="241B2741" w14:textId="18DBE290" w:rsidR="00DF5FB3" w:rsidRDefault="00F92B3E" w:rsidP="00DF5FB3">
      <w:pPr>
        <w:spacing w:line="228" w:lineRule="auto"/>
        <w:jc w:val="both"/>
        <w:rPr>
          <w:rFonts w:eastAsiaTheme="minorEastAsia" w:cs="Arial"/>
          <w:color w:val="262626" w:themeColor="text1" w:themeTint="D9"/>
          <w:kern w:val="28"/>
          <w:szCs w:val="21"/>
        </w:rPr>
      </w:pPr>
      <w:r w:rsidRPr="00131DAA">
        <w:rPr>
          <w:rFonts w:eastAsiaTheme="minorEastAsia" w:cs="Arial"/>
          <w:color w:val="262626" w:themeColor="text1" w:themeTint="D9"/>
          <w:kern w:val="28"/>
          <w:szCs w:val="21"/>
        </w:rPr>
        <w:t>This Benefits Guide outlines the health and benefit plans offered to you and your family.  It contains general information and is meant to provide a brief overview.  For complete details regarding each benefit offered, please refer to the individual plan documents as the information contained herein is for illustrative purposes</w:t>
      </w:r>
      <w:r w:rsidR="003A385C">
        <w:rPr>
          <w:rFonts w:eastAsiaTheme="minorEastAsia" w:cs="Arial"/>
          <w:color w:val="262626" w:themeColor="text1" w:themeTint="D9"/>
          <w:kern w:val="28"/>
          <w:szCs w:val="21"/>
        </w:rPr>
        <w:t xml:space="preserve"> only</w:t>
      </w:r>
      <w:r w:rsidRPr="00131DAA">
        <w:rPr>
          <w:rFonts w:eastAsiaTheme="minorEastAsia" w:cs="Arial"/>
          <w:color w:val="262626" w:themeColor="text1" w:themeTint="D9"/>
          <w:kern w:val="28"/>
          <w:szCs w:val="21"/>
        </w:rPr>
        <w:t>. Plan details ca</w:t>
      </w:r>
      <w:r w:rsidR="0059227B">
        <w:rPr>
          <w:rFonts w:eastAsiaTheme="minorEastAsia" w:cs="Arial"/>
          <w:color w:val="262626" w:themeColor="text1" w:themeTint="D9"/>
          <w:kern w:val="28"/>
          <w:szCs w:val="21"/>
        </w:rPr>
        <w:t>n be found in the</w:t>
      </w:r>
      <w:r w:rsidR="00925749">
        <w:rPr>
          <w:rFonts w:eastAsiaTheme="minorEastAsia" w:cs="Arial"/>
          <w:color w:val="262626" w:themeColor="text1" w:themeTint="D9"/>
          <w:kern w:val="28"/>
          <w:szCs w:val="21"/>
        </w:rPr>
        <w:t xml:space="preserve"> </w:t>
      </w:r>
      <w:r w:rsidRPr="00131DAA">
        <w:rPr>
          <w:rFonts w:eastAsiaTheme="minorEastAsia" w:cs="Arial"/>
          <w:color w:val="262626" w:themeColor="text1" w:themeTint="D9"/>
          <w:kern w:val="28"/>
          <w:szCs w:val="21"/>
        </w:rPr>
        <w:t>Summary Plan Description(s) and/or Summary of Coverage.  In the case of a discrepancy the plan specific documents will prevail.</w:t>
      </w:r>
    </w:p>
    <w:p w14:paraId="40BDAAB3" w14:textId="77777777" w:rsidR="00F92B3E" w:rsidRPr="00131DAA" w:rsidRDefault="00F92B3E" w:rsidP="00DF5FB3">
      <w:pPr>
        <w:spacing w:line="228" w:lineRule="auto"/>
        <w:jc w:val="both"/>
        <w:rPr>
          <w:rFonts w:eastAsiaTheme="minorEastAsia" w:cs="Arial"/>
          <w:color w:val="262626" w:themeColor="text1" w:themeTint="D9"/>
          <w:kern w:val="28"/>
          <w:highlight w:val="yellow"/>
        </w:rPr>
      </w:pPr>
    </w:p>
    <w:p w14:paraId="474A76CF" w14:textId="77777777" w:rsidR="009363D0" w:rsidRPr="00934332" w:rsidRDefault="00327556" w:rsidP="00125072">
      <w:pPr>
        <w:spacing w:line="228" w:lineRule="auto"/>
        <w:jc w:val="left"/>
        <w:rPr>
          <w:rFonts w:eastAsiaTheme="minorEastAsia" w:cs="Arial"/>
          <w:color w:val="262626" w:themeColor="text1" w:themeTint="D9"/>
          <w:kern w:val="28"/>
          <w:sz w:val="14"/>
        </w:rPr>
      </w:pPr>
      <w:r w:rsidRPr="008864FE">
        <w:rPr>
          <w:rFonts w:eastAsiaTheme="minorEastAsia" w:cs="Arial"/>
          <w:color w:val="262626" w:themeColor="text1" w:themeTint="D9"/>
          <w:kern w:val="28"/>
        </w:rPr>
        <w:t>This booklet will cover information regarding the following:</w:t>
      </w:r>
      <w:r w:rsidR="006E3E6F" w:rsidRPr="00B35C06">
        <w:rPr>
          <w:rFonts w:eastAsiaTheme="minorEastAsia" w:cs="Arial"/>
          <w:color w:val="262626" w:themeColor="text1" w:themeTint="D9"/>
          <w:kern w:val="28"/>
        </w:rPr>
        <w:br/>
      </w:r>
    </w:p>
    <w:p w14:paraId="0EBCBE9D" w14:textId="77777777" w:rsidR="00392F89" w:rsidRPr="009934E4" w:rsidRDefault="00392F89" w:rsidP="006E1620">
      <w:pPr>
        <w:pStyle w:val="ListParagraph"/>
        <w:numPr>
          <w:ilvl w:val="0"/>
          <w:numId w:val="5"/>
        </w:numPr>
        <w:spacing w:line="240" w:lineRule="auto"/>
        <w:jc w:val="left"/>
        <w:rPr>
          <w:rFonts w:eastAsiaTheme="minorEastAsia" w:cs="Arial"/>
          <w:color w:val="262626" w:themeColor="text1" w:themeTint="D9"/>
          <w:kern w:val="28"/>
        </w:rPr>
      </w:pPr>
      <w:r w:rsidRPr="009934E4">
        <w:rPr>
          <w:rFonts w:eastAsiaTheme="minorEastAsia" w:cs="Arial"/>
          <w:color w:val="262626" w:themeColor="text1" w:themeTint="D9"/>
          <w:kern w:val="28"/>
        </w:rPr>
        <w:t>Medical Insurance</w:t>
      </w:r>
    </w:p>
    <w:p w14:paraId="79E95796" w14:textId="77777777" w:rsidR="00392F89" w:rsidRPr="009934E4" w:rsidRDefault="00392F89" w:rsidP="006E1620">
      <w:pPr>
        <w:pStyle w:val="ListParagraph"/>
        <w:numPr>
          <w:ilvl w:val="0"/>
          <w:numId w:val="5"/>
        </w:numPr>
        <w:spacing w:line="240" w:lineRule="auto"/>
        <w:jc w:val="left"/>
        <w:rPr>
          <w:rFonts w:eastAsiaTheme="minorEastAsia" w:cs="Arial"/>
          <w:color w:val="262626" w:themeColor="text1" w:themeTint="D9"/>
          <w:kern w:val="28"/>
        </w:rPr>
      </w:pPr>
      <w:r w:rsidRPr="009934E4">
        <w:rPr>
          <w:rFonts w:eastAsiaTheme="minorEastAsia" w:cs="Arial"/>
          <w:color w:val="262626" w:themeColor="text1" w:themeTint="D9"/>
          <w:kern w:val="28"/>
        </w:rPr>
        <w:t>Dental Insurance</w:t>
      </w:r>
    </w:p>
    <w:p w14:paraId="07D20B6F" w14:textId="77777777" w:rsidR="00392F89" w:rsidRPr="007432D3" w:rsidRDefault="00392F89" w:rsidP="006E1620">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Vision Insurance</w:t>
      </w:r>
    </w:p>
    <w:p w14:paraId="200D5135" w14:textId="269CC464" w:rsidR="00392F89" w:rsidRPr="007432D3" w:rsidRDefault="00925749" w:rsidP="006E1620">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Flexible Spending Accounts (FSA)</w:t>
      </w:r>
    </w:p>
    <w:p w14:paraId="6726FA5B" w14:textId="038342DF" w:rsidR="00925749" w:rsidRPr="007432D3" w:rsidRDefault="00925749" w:rsidP="006E1620">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Basic Life &amp; AD&amp;D</w:t>
      </w:r>
    </w:p>
    <w:p w14:paraId="70A6A014" w14:textId="7BDB4184" w:rsidR="00392F89" w:rsidRPr="007432D3" w:rsidRDefault="005C4814" w:rsidP="006E1620">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 xml:space="preserve">Voluntary </w:t>
      </w:r>
      <w:r w:rsidR="00392F89" w:rsidRPr="007432D3">
        <w:rPr>
          <w:rFonts w:eastAsiaTheme="minorEastAsia" w:cs="Arial"/>
          <w:color w:val="262626" w:themeColor="text1" w:themeTint="D9"/>
          <w:kern w:val="28"/>
        </w:rPr>
        <w:t>Short-Term Disability</w:t>
      </w:r>
    </w:p>
    <w:p w14:paraId="435801DF" w14:textId="77777777" w:rsidR="00392F89" w:rsidRPr="007432D3" w:rsidRDefault="00392F89" w:rsidP="00E3244A">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Long-Term Disability</w:t>
      </w:r>
    </w:p>
    <w:p w14:paraId="224CA35A" w14:textId="3AAC2491" w:rsidR="00BA41CB" w:rsidRPr="007432D3" w:rsidRDefault="00BA41CB" w:rsidP="00E3244A">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Employee Assistance</w:t>
      </w:r>
      <w:r w:rsidR="005C4814" w:rsidRPr="007432D3">
        <w:rPr>
          <w:rFonts w:eastAsiaTheme="minorEastAsia" w:cs="Arial"/>
          <w:color w:val="262626" w:themeColor="text1" w:themeTint="D9"/>
          <w:kern w:val="28"/>
        </w:rPr>
        <w:t xml:space="preserve"> Program</w:t>
      </w:r>
    </w:p>
    <w:p w14:paraId="78A3D8D9" w14:textId="50B7E1BE" w:rsidR="008974F7" w:rsidRPr="00555CD5" w:rsidRDefault="00BA41CB" w:rsidP="00555CD5">
      <w:pPr>
        <w:pStyle w:val="ListParagraph"/>
        <w:numPr>
          <w:ilvl w:val="0"/>
          <w:numId w:val="5"/>
        </w:numPr>
        <w:spacing w:line="240" w:lineRule="auto"/>
        <w:jc w:val="left"/>
        <w:rPr>
          <w:rFonts w:eastAsiaTheme="minorEastAsia" w:cs="Arial"/>
          <w:color w:val="262626" w:themeColor="text1" w:themeTint="D9"/>
          <w:kern w:val="28"/>
        </w:rPr>
      </w:pPr>
      <w:r w:rsidRPr="007432D3">
        <w:rPr>
          <w:rFonts w:eastAsiaTheme="minorEastAsia" w:cs="Arial"/>
          <w:color w:val="262626" w:themeColor="text1" w:themeTint="D9"/>
          <w:kern w:val="28"/>
        </w:rPr>
        <w:t>Value Added Benefits</w:t>
      </w:r>
    </w:p>
    <w:tbl>
      <w:tblPr>
        <w:tblpPr w:leftFromText="180" w:rightFromText="180" w:vertAnchor="text" w:horzAnchor="page" w:tblpX="2880" w:tblpY="782"/>
        <w:tblOverlap w:val="never"/>
        <w:tblW w:w="0" w:type="auto"/>
        <w:tblLayout w:type="fixed"/>
        <w:tblCellMar>
          <w:left w:w="0" w:type="dxa"/>
          <w:right w:w="0" w:type="dxa"/>
        </w:tblCellMar>
        <w:tblLook w:val="0000" w:firstRow="0" w:lastRow="0" w:firstColumn="0" w:lastColumn="0" w:noHBand="0" w:noVBand="0"/>
      </w:tblPr>
      <w:tblGrid>
        <w:gridCol w:w="7650"/>
        <w:gridCol w:w="1080"/>
      </w:tblGrid>
      <w:tr w:rsidR="00435AC1" w:rsidRPr="007432D3" w14:paraId="2643B3B8" w14:textId="77777777" w:rsidTr="00E26D7F">
        <w:trPr>
          <w:trHeight w:val="360"/>
        </w:trPr>
        <w:tc>
          <w:tcPr>
            <w:tcW w:w="7650" w:type="dxa"/>
          </w:tcPr>
          <w:p w14:paraId="40C2F8FD" w14:textId="77777777" w:rsidR="00435AC1" w:rsidRPr="007432D3" w:rsidRDefault="00435AC1" w:rsidP="00AB100A">
            <w:pPr>
              <w:pStyle w:val="Heading2"/>
              <w:spacing w:before="0" w:line="240" w:lineRule="auto"/>
              <w:ind w:right="180"/>
              <w:jc w:val="right"/>
              <w:rPr>
                <w:rFonts w:asciiTheme="minorHAnsi" w:hAnsiTheme="minorHAnsi"/>
              </w:rPr>
            </w:pPr>
            <w:r w:rsidRPr="007432D3">
              <w:rPr>
                <w:rFonts w:asciiTheme="minorHAnsi" w:hAnsiTheme="minorHAnsi"/>
                <w:color w:val="192857"/>
              </w:rPr>
              <w:t>Table of Contents</w:t>
            </w:r>
          </w:p>
          <w:p w14:paraId="12D6DB01" w14:textId="77777777" w:rsidR="00435AC1" w:rsidRPr="007432D3" w:rsidRDefault="00435AC1" w:rsidP="00AB100A">
            <w:pPr>
              <w:widowControl w:val="0"/>
              <w:tabs>
                <w:tab w:val="right" w:pos="4671"/>
                <w:tab w:val="right" w:pos="6479"/>
              </w:tabs>
              <w:overflowPunct w:val="0"/>
              <w:autoSpaceDE w:val="0"/>
              <w:autoSpaceDN w:val="0"/>
              <w:adjustRightInd w:val="0"/>
              <w:spacing w:line="240" w:lineRule="auto"/>
              <w:ind w:left="180" w:right="180"/>
              <w:jc w:val="right"/>
              <w:rPr>
                <w:rFonts w:ascii="Arial" w:eastAsiaTheme="minorEastAsia" w:hAnsi="Arial" w:cs="Arial"/>
                <w:b/>
                <w:color w:val="C00000"/>
                <w:spacing w:val="10"/>
                <w:w w:val="90"/>
                <w:kern w:val="28"/>
                <w:sz w:val="14"/>
                <w:szCs w:val="28"/>
              </w:rPr>
            </w:pPr>
          </w:p>
        </w:tc>
        <w:tc>
          <w:tcPr>
            <w:tcW w:w="1080" w:type="dxa"/>
            <w:vAlign w:val="center"/>
          </w:tcPr>
          <w:p w14:paraId="579C67B7"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180"/>
              <w:jc w:val="left"/>
              <w:rPr>
                <w:rFonts w:ascii="Arial" w:eastAsiaTheme="minorEastAsia" w:hAnsi="Arial" w:cs="Arial"/>
                <w:sz w:val="28"/>
                <w:szCs w:val="28"/>
              </w:rPr>
            </w:pPr>
          </w:p>
        </w:tc>
      </w:tr>
      <w:tr w:rsidR="00435AC1" w:rsidRPr="007432D3" w14:paraId="6027C8B0" w14:textId="77777777" w:rsidTr="00E26D7F">
        <w:trPr>
          <w:trHeight w:val="403"/>
        </w:trPr>
        <w:tc>
          <w:tcPr>
            <w:tcW w:w="7650" w:type="dxa"/>
            <w:vAlign w:val="center"/>
          </w:tcPr>
          <w:p w14:paraId="0E526453" w14:textId="77777777" w:rsidR="00435AC1" w:rsidRPr="007432D3" w:rsidRDefault="00435AC1" w:rsidP="00AB100A">
            <w:pPr>
              <w:spacing w:line="240" w:lineRule="auto"/>
              <w:ind w:left="90" w:right="180"/>
              <w:jc w:val="right"/>
              <w:rPr>
                <w:rFonts w:cs="Arial"/>
              </w:rPr>
            </w:pPr>
            <w:r w:rsidRPr="007432D3">
              <w:rPr>
                <w:rFonts w:cs="Arial"/>
              </w:rPr>
              <w:t xml:space="preserve">Eligibility and Enrolling   </w:t>
            </w:r>
          </w:p>
        </w:tc>
        <w:tc>
          <w:tcPr>
            <w:tcW w:w="1080" w:type="dxa"/>
            <w:vAlign w:val="center"/>
          </w:tcPr>
          <w:p w14:paraId="09DF8CC3"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2</w:t>
            </w:r>
          </w:p>
        </w:tc>
      </w:tr>
      <w:tr w:rsidR="00435AC1" w:rsidRPr="007432D3" w14:paraId="42B3FE59" w14:textId="77777777" w:rsidTr="00E26D7F">
        <w:trPr>
          <w:trHeight w:val="403"/>
        </w:trPr>
        <w:tc>
          <w:tcPr>
            <w:tcW w:w="7650" w:type="dxa"/>
            <w:vAlign w:val="center"/>
          </w:tcPr>
          <w:p w14:paraId="714AFC73" w14:textId="77777777" w:rsidR="00435AC1" w:rsidRPr="007432D3" w:rsidRDefault="00435AC1" w:rsidP="00AB100A">
            <w:pPr>
              <w:spacing w:line="240" w:lineRule="auto"/>
              <w:ind w:left="90" w:right="180"/>
              <w:jc w:val="right"/>
              <w:rPr>
                <w:rFonts w:cs="Arial"/>
              </w:rPr>
            </w:pPr>
            <w:r w:rsidRPr="007432D3">
              <w:rPr>
                <w:rFonts w:cs="Arial"/>
              </w:rPr>
              <w:t xml:space="preserve"> Medical</w:t>
            </w:r>
          </w:p>
        </w:tc>
        <w:tc>
          <w:tcPr>
            <w:tcW w:w="1080" w:type="dxa"/>
            <w:vAlign w:val="center"/>
          </w:tcPr>
          <w:p w14:paraId="64C3B2EC"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3</w:t>
            </w:r>
          </w:p>
        </w:tc>
      </w:tr>
      <w:tr w:rsidR="00435AC1" w:rsidRPr="007432D3" w14:paraId="6E8CC955" w14:textId="77777777" w:rsidTr="00E26D7F">
        <w:trPr>
          <w:trHeight w:val="403"/>
        </w:trPr>
        <w:tc>
          <w:tcPr>
            <w:tcW w:w="7650" w:type="dxa"/>
            <w:vAlign w:val="center"/>
          </w:tcPr>
          <w:p w14:paraId="0E31646B" w14:textId="77777777" w:rsidR="00435AC1" w:rsidRPr="007432D3" w:rsidRDefault="00435AC1" w:rsidP="00AB100A">
            <w:pPr>
              <w:spacing w:line="240" w:lineRule="auto"/>
              <w:ind w:left="90" w:right="180"/>
              <w:jc w:val="right"/>
              <w:rPr>
                <w:rFonts w:cs="Arial"/>
              </w:rPr>
            </w:pPr>
            <w:r w:rsidRPr="007432D3">
              <w:rPr>
                <w:rFonts w:cs="Arial"/>
              </w:rPr>
              <w:t>Dental</w:t>
            </w:r>
          </w:p>
        </w:tc>
        <w:tc>
          <w:tcPr>
            <w:tcW w:w="1080" w:type="dxa"/>
            <w:vAlign w:val="center"/>
          </w:tcPr>
          <w:p w14:paraId="17E6064F"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w:t>
            </w:r>
            <w:r w:rsidR="008F54EF" w:rsidRPr="007432D3">
              <w:rPr>
                <w:rFonts w:eastAsiaTheme="minorEastAsia" w:cs="Arial"/>
                <w:color w:val="212120"/>
                <w:w w:val="90"/>
                <w:kern w:val="28"/>
              </w:rPr>
              <w:t>4</w:t>
            </w:r>
          </w:p>
        </w:tc>
      </w:tr>
      <w:tr w:rsidR="00435AC1" w:rsidRPr="007432D3" w14:paraId="4B2D9AC8" w14:textId="77777777" w:rsidTr="00E26D7F">
        <w:trPr>
          <w:trHeight w:val="403"/>
        </w:trPr>
        <w:tc>
          <w:tcPr>
            <w:tcW w:w="7650" w:type="dxa"/>
            <w:vAlign w:val="center"/>
          </w:tcPr>
          <w:p w14:paraId="2A14AA68" w14:textId="77777777" w:rsidR="00435AC1" w:rsidRPr="007432D3" w:rsidRDefault="00435AC1" w:rsidP="00AB100A">
            <w:pPr>
              <w:spacing w:line="240" w:lineRule="auto"/>
              <w:ind w:left="90" w:right="180"/>
              <w:jc w:val="right"/>
              <w:rPr>
                <w:rFonts w:cs="Arial"/>
              </w:rPr>
            </w:pPr>
            <w:r w:rsidRPr="007432D3">
              <w:rPr>
                <w:rFonts w:cs="Arial"/>
              </w:rPr>
              <w:t>Vision</w:t>
            </w:r>
          </w:p>
        </w:tc>
        <w:tc>
          <w:tcPr>
            <w:tcW w:w="1080" w:type="dxa"/>
            <w:vAlign w:val="center"/>
          </w:tcPr>
          <w:p w14:paraId="75DA1A3D"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w:t>
            </w:r>
            <w:r w:rsidR="008F54EF" w:rsidRPr="007432D3">
              <w:rPr>
                <w:rFonts w:eastAsiaTheme="minorEastAsia" w:cs="Arial"/>
                <w:color w:val="212120"/>
                <w:w w:val="90"/>
                <w:kern w:val="28"/>
              </w:rPr>
              <w:t>5</w:t>
            </w:r>
          </w:p>
        </w:tc>
      </w:tr>
      <w:tr w:rsidR="000B52A5" w:rsidRPr="007432D3" w14:paraId="55542329" w14:textId="77777777" w:rsidTr="00E26D7F">
        <w:trPr>
          <w:trHeight w:val="403"/>
        </w:trPr>
        <w:tc>
          <w:tcPr>
            <w:tcW w:w="7650" w:type="dxa"/>
            <w:vAlign w:val="center"/>
          </w:tcPr>
          <w:p w14:paraId="2F97D7FA" w14:textId="77777777" w:rsidR="000B52A5" w:rsidRPr="007432D3" w:rsidRDefault="000B52A5" w:rsidP="00AB100A">
            <w:pPr>
              <w:spacing w:line="240" w:lineRule="auto"/>
              <w:ind w:left="90" w:right="180"/>
              <w:jc w:val="right"/>
              <w:rPr>
                <w:rFonts w:cs="Arial"/>
              </w:rPr>
            </w:pPr>
            <w:r w:rsidRPr="007432D3">
              <w:rPr>
                <w:rFonts w:cs="Arial"/>
              </w:rPr>
              <w:t>Flexible Spending Accounts</w:t>
            </w:r>
          </w:p>
        </w:tc>
        <w:tc>
          <w:tcPr>
            <w:tcW w:w="1080" w:type="dxa"/>
            <w:vAlign w:val="center"/>
          </w:tcPr>
          <w:p w14:paraId="6F456C2E" w14:textId="77777777" w:rsidR="000B52A5" w:rsidRPr="007432D3" w:rsidRDefault="000B52A5"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color w:val="212120"/>
                <w:w w:val="90"/>
                <w:kern w:val="28"/>
              </w:rPr>
            </w:pPr>
            <w:r w:rsidRPr="007432D3">
              <w:rPr>
                <w:rFonts w:eastAsiaTheme="minorEastAsia" w:cs="Arial"/>
                <w:color w:val="212120"/>
                <w:w w:val="90"/>
                <w:kern w:val="28"/>
              </w:rPr>
              <w:t>………6</w:t>
            </w:r>
          </w:p>
        </w:tc>
      </w:tr>
      <w:tr w:rsidR="00E26D7F" w:rsidRPr="007432D3" w14:paraId="6FA6E115" w14:textId="77777777" w:rsidTr="00E26D7F">
        <w:trPr>
          <w:trHeight w:val="403"/>
        </w:trPr>
        <w:tc>
          <w:tcPr>
            <w:tcW w:w="7650" w:type="dxa"/>
            <w:vAlign w:val="center"/>
          </w:tcPr>
          <w:p w14:paraId="17D5BEE1" w14:textId="77777777" w:rsidR="00E26D7F" w:rsidRPr="007432D3" w:rsidRDefault="00E26D7F" w:rsidP="00E26D7F">
            <w:pPr>
              <w:pStyle w:val="ListParagraph"/>
              <w:numPr>
                <w:ilvl w:val="0"/>
                <w:numId w:val="49"/>
              </w:numPr>
              <w:spacing w:line="240" w:lineRule="auto"/>
              <w:ind w:left="630" w:right="180" w:hanging="270"/>
              <w:jc w:val="right"/>
              <w:rPr>
                <w:rFonts w:cs="Arial"/>
              </w:rPr>
            </w:pPr>
            <w:r w:rsidRPr="007432D3">
              <w:rPr>
                <w:rFonts w:cs="Arial"/>
              </w:rPr>
              <w:t>Health Care FSA</w:t>
            </w:r>
          </w:p>
          <w:p w14:paraId="7E086F30" w14:textId="77777777" w:rsidR="00E26D7F" w:rsidRPr="007432D3" w:rsidRDefault="00E26D7F" w:rsidP="00E26D7F">
            <w:pPr>
              <w:pStyle w:val="ListParagraph"/>
              <w:numPr>
                <w:ilvl w:val="0"/>
                <w:numId w:val="49"/>
              </w:numPr>
              <w:spacing w:line="240" w:lineRule="auto"/>
              <w:ind w:right="180"/>
              <w:jc w:val="right"/>
              <w:rPr>
                <w:rFonts w:cs="Arial"/>
              </w:rPr>
            </w:pPr>
            <w:r w:rsidRPr="007432D3">
              <w:rPr>
                <w:rFonts w:cs="Arial"/>
              </w:rPr>
              <w:t>Dependent Care FSA</w:t>
            </w:r>
          </w:p>
        </w:tc>
        <w:tc>
          <w:tcPr>
            <w:tcW w:w="1080" w:type="dxa"/>
            <w:vAlign w:val="center"/>
          </w:tcPr>
          <w:p w14:paraId="249E8025" w14:textId="77777777" w:rsidR="00E26D7F" w:rsidRPr="007432D3" w:rsidRDefault="00E26D7F"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color w:val="212120"/>
                <w:w w:val="90"/>
                <w:kern w:val="28"/>
              </w:rPr>
            </w:pPr>
          </w:p>
        </w:tc>
      </w:tr>
      <w:tr w:rsidR="00435AC1" w:rsidRPr="007432D3" w14:paraId="093C2A79" w14:textId="77777777" w:rsidTr="00E26D7F">
        <w:trPr>
          <w:trHeight w:val="403"/>
        </w:trPr>
        <w:tc>
          <w:tcPr>
            <w:tcW w:w="7650" w:type="dxa"/>
            <w:vAlign w:val="center"/>
          </w:tcPr>
          <w:p w14:paraId="7015D411" w14:textId="77777777" w:rsidR="00435AC1" w:rsidRPr="007432D3" w:rsidRDefault="00435AC1" w:rsidP="00AB100A">
            <w:pPr>
              <w:spacing w:line="240" w:lineRule="auto"/>
              <w:ind w:left="90" w:right="180"/>
              <w:jc w:val="right"/>
              <w:rPr>
                <w:rFonts w:cs="Arial"/>
              </w:rPr>
            </w:pPr>
            <w:r w:rsidRPr="007432D3">
              <w:rPr>
                <w:rFonts w:cs="Arial"/>
              </w:rPr>
              <w:t>Basic Life and Acci</w:t>
            </w:r>
            <w:r w:rsidR="00C470D1" w:rsidRPr="007432D3">
              <w:rPr>
                <w:rFonts w:cs="Arial"/>
              </w:rPr>
              <w:t>dental Death &amp; Dismemberment</w:t>
            </w:r>
          </w:p>
        </w:tc>
        <w:tc>
          <w:tcPr>
            <w:tcW w:w="1080" w:type="dxa"/>
            <w:vAlign w:val="center"/>
          </w:tcPr>
          <w:p w14:paraId="107590AE"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w:t>
            </w:r>
            <w:r w:rsidR="000B52A5" w:rsidRPr="007432D3">
              <w:rPr>
                <w:rFonts w:eastAsiaTheme="minorEastAsia" w:cs="Arial"/>
                <w:color w:val="212120"/>
                <w:w w:val="90"/>
                <w:kern w:val="28"/>
              </w:rPr>
              <w:t>8</w:t>
            </w:r>
          </w:p>
        </w:tc>
      </w:tr>
      <w:tr w:rsidR="00435AC1" w:rsidRPr="007432D3" w14:paraId="4FD5E291" w14:textId="77777777" w:rsidTr="00E26D7F">
        <w:trPr>
          <w:trHeight w:val="403"/>
        </w:trPr>
        <w:tc>
          <w:tcPr>
            <w:tcW w:w="7650" w:type="dxa"/>
            <w:vAlign w:val="center"/>
          </w:tcPr>
          <w:p w14:paraId="64360D77" w14:textId="77777777" w:rsidR="00435AC1" w:rsidRPr="007432D3" w:rsidRDefault="00435AC1" w:rsidP="00AB100A">
            <w:pPr>
              <w:spacing w:line="240" w:lineRule="auto"/>
              <w:ind w:left="90" w:right="180"/>
              <w:jc w:val="right"/>
              <w:rPr>
                <w:rFonts w:cs="Arial"/>
              </w:rPr>
            </w:pPr>
            <w:r w:rsidRPr="007432D3">
              <w:rPr>
                <w:rFonts w:cs="Arial"/>
              </w:rPr>
              <w:t xml:space="preserve">Disability                                       </w:t>
            </w:r>
          </w:p>
        </w:tc>
        <w:tc>
          <w:tcPr>
            <w:tcW w:w="1080" w:type="dxa"/>
            <w:vAlign w:val="center"/>
          </w:tcPr>
          <w:p w14:paraId="08AF8033"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bookmarkStart w:id="0" w:name="OLE_LINK1"/>
            <w:bookmarkStart w:id="1" w:name="OLE_LINK2"/>
            <w:r w:rsidRPr="007432D3">
              <w:rPr>
                <w:rFonts w:eastAsiaTheme="minorEastAsia" w:cs="Arial"/>
                <w:color w:val="212120"/>
                <w:w w:val="90"/>
                <w:kern w:val="28"/>
              </w:rPr>
              <w:t>………</w:t>
            </w:r>
            <w:bookmarkEnd w:id="0"/>
            <w:bookmarkEnd w:id="1"/>
            <w:r w:rsidR="000B52A5" w:rsidRPr="007432D3">
              <w:rPr>
                <w:rFonts w:eastAsiaTheme="minorEastAsia" w:cs="Arial"/>
                <w:color w:val="212120"/>
                <w:w w:val="90"/>
                <w:kern w:val="28"/>
              </w:rPr>
              <w:t>9</w:t>
            </w:r>
          </w:p>
        </w:tc>
      </w:tr>
      <w:tr w:rsidR="00435AC1" w:rsidRPr="007432D3" w14:paraId="5BF66835" w14:textId="77777777" w:rsidTr="00E26D7F">
        <w:trPr>
          <w:trHeight w:val="403"/>
        </w:trPr>
        <w:tc>
          <w:tcPr>
            <w:tcW w:w="7650" w:type="dxa"/>
            <w:vAlign w:val="center"/>
          </w:tcPr>
          <w:p w14:paraId="5B61BDCC" w14:textId="77777777" w:rsidR="00435AC1" w:rsidRPr="007432D3" w:rsidRDefault="00C470D1" w:rsidP="00AB100A">
            <w:pPr>
              <w:spacing w:line="240" w:lineRule="auto"/>
              <w:ind w:left="1440" w:right="180"/>
              <w:jc w:val="right"/>
              <w:rPr>
                <w:rFonts w:cs="Arial"/>
              </w:rPr>
            </w:pPr>
            <w:r w:rsidRPr="007432D3">
              <w:rPr>
                <w:rFonts w:cs="Arial"/>
              </w:rPr>
              <w:t>Employee Assistance Program</w:t>
            </w:r>
          </w:p>
        </w:tc>
        <w:tc>
          <w:tcPr>
            <w:tcW w:w="1080" w:type="dxa"/>
            <w:vAlign w:val="center"/>
          </w:tcPr>
          <w:p w14:paraId="4FBB353E"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color w:val="212120"/>
                <w:w w:val="90"/>
                <w:kern w:val="28"/>
              </w:rPr>
            </w:pPr>
            <w:r w:rsidRPr="007432D3">
              <w:rPr>
                <w:rFonts w:eastAsiaTheme="minorEastAsia" w:cs="Arial"/>
                <w:color w:val="212120"/>
                <w:w w:val="90"/>
                <w:kern w:val="28"/>
              </w:rPr>
              <w:t>………</w:t>
            </w:r>
            <w:r w:rsidR="000B52A5" w:rsidRPr="007432D3">
              <w:rPr>
                <w:rFonts w:eastAsiaTheme="minorEastAsia" w:cs="Arial"/>
                <w:color w:val="212120"/>
                <w:w w:val="90"/>
                <w:kern w:val="28"/>
              </w:rPr>
              <w:t>10</w:t>
            </w:r>
          </w:p>
        </w:tc>
      </w:tr>
      <w:tr w:rsidR="008F54EF" w:rsidRPr="007432D3" w14:paraId="0628C620" w14:textId="77777777" w:rsidTr="00E26D7F">
        <w:trPr>
          <w:trHeight w:val="403"/>
        </w:trPr>
        <w:tc>
          <w:tcPr>
            <w:tcW w:w="7650" w:type="dxa"/>
            <w:vAlign w:val="center"/>
          </w:tcPr>
          <w:p w14:paraId="1708AD8C" w14:textId="77777777" w:rsidR="008F54EF" w:rsidRPr="007432D3" w:rsidRDefault="008F54EF" w:rsidP="00AB100A">
            <w:pPr>
              <w:spacing w:line="240" w:lineRule="auto"/>
              <w:ind w:left="1440" w:right="180"/>
              <w:jc w:val="right"/>
              <w:rPr>
                <w:rFonts w:cs="Arial"/>
              </w:rPr>
            </w:pPr>
            <w:r w:rsidRPr="007432D3">
              <w:rPr>
                <w:rFonts w:cs="Arial"/>
              </w:rPr>
              <w:t>Value Added Benefits</w:t>
            </w:r>
          </w:p>
        </w:tc>
        <w:tc>
          <w:tcPr>
            <w:tcW w:w="1080" w:type="dxa"/>
            <w:vAlign w:val="center"/>
          </w:tcPr>
          <w:p w14:paraId="42F683BD" w14:textId="77777777" w:rsidR="008F54EF" w:rsidRPr="007432D3" w:rsidRDefault="008F54EF"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color w:val="212120"/>
                <w:w w:val="90"/>
                <w:kern w:val="28"/>
              </w:rPr>
            </w:pPr>
            <w:r w:rsidRPr="007432D3">
              <w:rPr>
                <w:rFonts w:eastAsiaTheme="minorEastAsia" w:cs="Arial"/>
                <w:color w:val="212120"/>
                <w:w w:val="90"/>
                <w:kern w:val="28"/>
              </w:rPr>
              <w:t>………</w:t>
            </w:r>
            <w:r w:rsidR="000B52A5" w:rsidRPr="007432D3">
              <w:rPr>
                <w:rFonts w:eastAsiaTheme="minorEastAsia" w:cs="Arial"/>
                <w:color w:val="212120"/>
                <w:w w:val="90"/>
                <w:kern w:val="28"/>
              </w:rPr>
              <w:t>11</w:t>
            </w:r>
          </w:p>
        </w:tc>
      </w:tr>
      <w:tr w:rsidR="00435AC1" w:rsidRPr="007432D3" w14:paraId="63A40432" w14:textId="77777777" w:rsidTr="00E26D7F">
        <w:trPr>
          <w:trHeight w:val="403"/>
        </w:trPr>
        <w:tc>
          <w:tcPr>
            <w:tcW w:w="7650" w:type="dxa"/>
            <w:vAlign w:val="center"/>
          </w:tcPr>
          <w:p w14:paraId="654572A5" w14:textId="77777777" w:rsidR="00435AC1" w:rsidRPr="007432D3" w:rsidRDefault="00435AC1" w:rsidP="00AB100A">
            <w:pPr>
              <w:spacing w:line="240" w:lineRule="auto"/>
              <w:ind w:left="1440" w:right="180"/>
              <w:jc w:val="right"/>
              <w:rPr>
                <w:rFonts w:cs="Arial"/>
              </w:rPr>
            </w:pPr>
            <w:r w:rsidRPr="007432D3">
              <w:rPr>
                <w:rFonts w:cs="Arial"/>
              </w:rPr>
              <w:t>Contributions</w:t>
            </w:r>
          </w:p>
        </w:tc>
        <w:tc>
          <w:tcPr>
            <w:tcW w:w="1080" w:type="dxa"/>
            <w:vAlign w:val="center"/>
          </w:tcPr>
          <w:p w14:paraId="344C068C" w14:textId="77777777"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1</w:t>
            </w:r>
            <w:r w:rsidR="000B52A5" w:rsidRPr="007432D3">
              <w:rPr>
                <w:rFonts w:eastAsiaTheme="minorEastAsia" w:cs="Arial"/>
                <w:color w:val="212120"/>
                <w:w w:val="90"/>
                <w:kern w:val="28"/>
              </w:rPr>
              <w:t>2</w:t>
            </w:r>
          </w:p>
        </w:tc>
      </w:tr>
      <w:tr w:rsidR="00435AC1" w:rsidRPr="00272B17" w14:paraId="51A6BEF7" w14:textId="77777777" w:rsidTr="00E26D7F">
        <w:trPr>
          <w:trHeight w:val="403"/>
        </w:trPr>
        <w:tc>
          <w:tcPr>
            <w:tcW w:w="7650" w:type="dxa"/>
            <w:vAlign w:val="center"/>
          </w:tcPr>
          <w:p w14:paraId="72C15B36" w14:textId="77777777" w:rsidR="00435AC1" w:rsidRPr="007432D3" w:rsidRDefault="00435AC1" w:rsidP="00AB100A">
            <w:pPr>
              <w:spacing w:line="240" w:lineRule="auto"/>
              <w:ind w:left="1440" w:right="180"/>
              <w:jc w:val="right"/>
              <w:rPr>
                <w:rFonts w:cs="Arial"/>
              </w:rPr>
            </w:pPr>
            <w:r w:rsidRPr="007432D3">
              <w:rPr>
                <w:rFonts w:cs="Arial"/>
              </w:rPr>
              <w:t>Key Contacts</w:t>
            </w:r>
          </w:p>
        </w:tc>
        <w:tc>
          <w:tcPr>
            <w:tcW w:w="1080" w:type="dxa"/>
            <w:vAlign w:val="center"/>
          </w:tcPr>
          <w:p w14:paraId="7ED522D8" w14:textId="6C5F6869" w:rsidR="00435AC1" w:rsidRPr="007432D3" w:rsidRDefault="00435AC1" w:rsidP="0025556A">
            <w:pPr>
              <w:widowControl w:val="0"/>
              <w:tabs>
                <w:tab w:val="right" w:pos="4671"/>
                <w:tab w:val="right" w:pos="6479"/>
              </w:tabs>
              <w:overflowPunct w:val="0"/>
              <w:autoSpaceDE w:val="0"/>
              <w:autoSpaceDN w:val="0"/>
              <w:adjustRightInd w:val="0"/>
              <w:spacing w:line="240" w:lineRule="auto"/>
              <w:ind w:left="90" w:right="270"/>
              <w:jc w:val="right"/>
              <w:rPr>
                <w:rFonts w:eastAsiaTheme="minorEastAsia" w:cs="Arial"/>
              </w:rPr>
            </w:pPr>
            <w:r w:rsidRPr="007432D3">
              <w:rPr>
                <w:rFonts w:eastAsiaTheme="minorEastAsia" w:cs="Arial"/>
                <w:color w:val="212120"/>
                <w:w w:val="90"/>
                <w:kern w:val="28"/>
              </w:rPr>
              <w:t>………</w:t>
            </w:r>
            <w:r w:rsidR="008F54EF" w:rsidRPr="007432D3">
              <w:rPr>
                <w:rFonts w:eastAsiaTheme="minorEastAsia" w:cs="Arial"/>
                <w:color w:val="212120"/>
                <w:w w:val="90"/>
                <w:kern w:val="28"/>
              </w:rPr>
              <w:t>1</w:t>
            </w:r>
            <w:r w:rsidR="009B1C59">
              <w:rPr>
                <w:rFonts w:eastAsiaTheme="minorEastAsia" w:cs="Arial"/>
                <w:color w:val="212120"/>
                <w:w w:val="90"/>
                <w:kern w:val="28"/>
              </w:rPr>
              <w:t>4</w:t>
            </w:r>
            <w:bookmarkStart w:id="2" w:name="_GoBack"/>
            <w:bookmarkEnd w:id="2"/>
          </w:p>
        </w:tc>
      </w:tr>
    </w:tbl>
    <w:p w14:paraId="19514252" w14:textId="77777777" w:rsidR="00392F89" w:rsidRPr="000B766B" w:rsidRDefault="00392F89" w:rsidP="000B766B">
      <w:pPr>
        <w:spacing w:line="240" w:lineRule="auto"/>
        <w:jc w:val="left"/>
        <w:rPr>
          <w:rFonts w:eastAsiaTheme="minorEastAsia" w:cs="Arial"/>
          <w:color w:val="262626" w:themeColor="text1" w:themeTint="D9"/>
          <w:kern w:val="28"/>
          <w:highlight w:val="yellow"/>
        </w:rPr>
      </w:pPr>
    </w:p>
    <w:p w14:paraId="5D6A07BF" w14:textId="77777777" w:rsidR="009A3711" w:rsidRDefault="009A3711" w:rsidP="00CD49FD">
      <w:pPr>
        <w:spacing w:line="240" w:lineRule="auto"/>
        <w:rPr>
          <w:rFonts w:eastAsiaTheme="minorEastAsia" w:cs="Arial"/>
          <w:b/>
          <w:color w:val="262626" w:themeColor="text1" w:themeTint="D9"/>
          <w:kern w:val="28"/>
          <w:sz w:val="32"/>
        </w:rPr>
        <w:sectPr w:rsidR="009A3711" w:rsidSect="000B3BB1">
          <w:headerReference w:type="even" r:id="rId25"/>
          <w:headerReference w:type="default" r:id="rId26"/>
          <w:headerReference w:type="first" r:id="rId27"/>
          <w:footerReference w:type="first" r:id="rId28"/>
          <w:pgSz w:w="12240" w:h="15840" w:code="1"/>
          <w:pgMar w:top="1152" w:right="576" w:bottom="504" w:left="576" w:header="504" w:footer="259" w:gutter="0"/>
          <w:pgNumType w:start="1"/>
          <w:cols w:space="720"/>
          <w:titlePg/>
          <w:docGrid w:linePitch="360"/>
        </w:sectPr>
      </w:pPr>
    </w:p>
    <w:p w14:paraId="7DD3E535" w14:textId="6A315B97" w:rsidR="00364E08" w:rsidRPr="00E876EE" w:rsidRDefault="00364E08" w:rsidP="00C26524">
      <w:pPr>
        <w:spacing w:line="240" w:lineRule="auto"/>
        <w:jc w:val="left"/>
        <w:rPr>
          <w:rFonts w:cs="Arial"/>
          <w:b/>
        </w:rPr>
      </w:pPr>
      <w:r w:rsidRPr="00E876EE">
        <w:rPr>
          <w:rFonts w:cs="Arial"/>
          <w:b/>
        </w:rPr>
        <w:lastRenderedPageBreak/>
        <w:t>Employee</w:t>
      </w:r>
    </w:p>
    <w:p w14:paraId="450D1C89" w14:textId="0DFBB625" w:rsidR="00364E08" w:rsidRDefault="00364E08" w:rsidP="00DF5FB3">
      <w:pPr>
        <w:widowControl w:val="0"/>
        <w:spacing w:line="230" w:lineRule="auto"/>
        <w:jc w:val="both"/>
        <w:rPr>
          <w:rFonts w:cs="Arial"/>
        </w:rPr>
      </w:pPr>
      <w:r w:rsidRPr="00E876EE">
        <w:rPr>
          <w:rFonts w:cs="Arial"/>
        </w:rPr>
        <w:t xml:space="preserve">All </w:t>
      </w:r>
      <w:r w:rsidR="004607DC">
        <w:rPr>
          <w:rFonts w:cs="Arial"/>
        </w:rPr>
        <w:t xml:space="preserve">full-time </w:t>
      </w:r>
      <w:r w:rsidRPr="00E876EE">
        <w:rPr>
          <w:rFonts w:cs="Arial"/>
        </w:rPr>
        <w:t>employees</w:t>
      </w:r>
      <w:r w:rsidR="004607DC">
        <w:rPr>
          <w:rFonts w:cs="Arial"/>
        </w:rPr>
        <w:t xml:space="preserve"> </w:t>
      </w:r>
      <w:r w:rsidR="00F92B3E" w:rsidRPr="00E876EE">
        <w:rPr>
          <w:rFonts w:cs="Arial"/>
        </w:rPr>
        <w:t xml:space="preserve">who </w:t>
      </w:r>
      <w:r w:rsidR="00CD7465" w:rsidRPr="00E876EE">
        <w:rPr>
          <w:rFonts w:cs="Arial"/>
        </w:rPr>
        <w:t>work 3</w:t>
      </w:r>
      <w:r w:rsidRPr="00E876EE">
        <w:rPr>
          <w:rFonts w:cs="Arial"/>
        </w:rPr>
        <w:t xml:space="preserve">0 or more </w:t>
      </w:r>
      <w:r w:rsidR="004607DC">
        <w:rPr>
          <w:rFonts w:cs="Arial"/>
        </w:rPr>
        <w:t>hours per week</w:t>
      </w:r>
      <w:r w:rsidR="00E606D4">
        <w:rPr>
          <w:rFonts w:cs="Arial"/>
        </w:rPr>
        <w:t xml:space="preserve"> are eligible for medical, dental, vision, Life/AD&amp;D, Voluntary STD, LTD, and Flexible Spending Accounts on </w:t>
      </w:r>
      <w:r w:rsidR="001C5CE0">
        <w:rPr>
          <w:rFonts w:cs="Arial"/>
        </w:rPr>
        <w:t xml:space="preserve">your date of hire.  </w:t>
      </w:r>
      <w:r w:rsidR="00E606D4">
        <w:rPr>
          <w:rFonts w:cs="Arial"/>
        </w:rPr>
        <w:t xml:space="preserve">  </w:t>
      </w:r>
    </w:p>
    <w:p w14:paraId="230C9E65" w14:textId="77777777" w:rsidR="00357630" w:rsidRDefault="00357630" w:rsidP="00DF5FB3">
      <w:pPr>
        <w:widowControl w:val="0"/>
        <w:spacing w:line="230" w:lineRule="auto"/>
        <w:jc w:val="both"/>
        <w:rPr>
          <w:rFonts w:cs="Arial"/>
        </w:rPr>
      </w:pPr>
    </w:p>
    <w:p w14:paraId="00F08640" w14:textId="4642F997" w:rsidR="008045AD" w:rsidRPr="000D41AA" w:rsidRDefault="008045AD" w:rsidP="00357630">
      <w:pPr>
        <w:autoSpaceDE w:val="0"/>
        <w:autoSpaceDN w:val="0"/>
        <w:adjustRightInd w:val="0"/>
        <w:spacing w:line="240" w:lineRule="auto"/>
        <w:jc w:val="left"/>
        <w:rPr>
          <w:rFonts w:cstheme="minorHAnsi"/>
          <w:highlight w:val="yellow"/>
        </w:rPr>
      </w:pPr>
      <w:bookmarkStart w:id="3" w:name="_Hlk518637855"/>
    </w:p>
    <w:bookmarkEnd w:id="3"/>
    <w:p w14:paraId="265B0457" w14:textId="77777777" w:rsidR="00364E08" w:rsidRPr="002335BD" w:rsidRDefault="00364E08" w:rsidP="00125072">
      <w:pPr>
        <w:widowControl w:val="0"/>
        <w:spacing w:line="230" w:lineRule="auto"/>
        <w:jc w:val="left"/>
        <w:rPr>
          <w:rFonts w:cs="Arial"/>
          <w:b/>
        </w:rPr>
      </w:pPr>
      <w:r w:rsidRPr="002335BD">
        <w:rPr>
          <w:rFonts w:cs="Arial"/>
          <w:b/>
        </w:rPr>
        <w:t>Dependents</w:t>
      </w:r>
    </w:p>
    <w:p w14:paraId="0CC25534" w14:textId="68903C1E" w:rsidR="00364E08" w:rsidRPr="002335BD" w:rsidRDefault="005C4814" w:rsidP="00DF5FB3">
      <w:pPr>
        <w:widowControl w:val="0"/>
        <w:spacing w:line="230" w:lineRule="auto"/>
        <w:jc w:val="both"/>
        <w:rPr>
          <w:rFonts w:cs="Arial"/>
        </w:rPr>
      </w:pPr>
      <w:r>
        <w:rPr>
          <w:rFonts w:cs="Arial"/>
        </w:rPr>
        <w:t xml:space="preserve">Eligible </w:t>
      </w:r>
      <w:r w:rsidR="00364E08" w:rsidRPr="002335BD">
        <w:rPr>
          <w:rFonts w:cs="Arial"/>
        </w:rPr>
        <w:t>dependents include:</w:t>
      </w:r>
    </w:p>
    <w:p w14:paraId="164B5178" w14:textId="5D06D23D" w:rsidR="00364E08" w:rsidRDefault="00364E08" w:rsidP="00EC3911">
      <w:pPr>
        <w:pStyle w:val="ListParagraph"/>
        <w:numPr>
          <w:ilvl w:val="0"/>
          <w:numId w:val="29"/>
        </w:numPr>
        <w:spacing w:line="230" w:lineRule="auto"/>
        <w:jc w:val="both"/>
        <w:rPr>
          <w:rFonts w:eastAsiaTheme="minorEastAsia" w:cs="Arial"/>
          <w:color w:val="262626" w:themeColor="text1" w:themeTint="D9"/>
          <w:kern w:val="28"/>
        </w:rPr>
      </w:pPr>
      <w:r w:rsidRPr="002335BD">
        <w:rPr>
          <w:rFonts w:eastAsiaTheme="minorEastAsia" w:cs="Arial"/>
          <w:color w:val="262626" w:themeColor="text1" w:themeTint="D9"/>
          <w:kern w:val="28"/>
        </w:rPr>
        <w:t>Your legal spouse</w:t>
      </w:r>
      <w:r w:rsidR="00B979AD">
        <w:rPr>
          <w:rFonts w:eastAsiaTheme="minorEastAsia" w:cs="Arial"/>
          <w:color w:val="262626" w:themeColor="text1" w:themeTint="D9"/>
          <w:kern w:val="28"/>
        </w:rPr>
        <w:t xml:space="preserve"> </w:t>
      </w:r>
    </w:p>
    <w:p w14:paraId="0980C27F" w14:textId="5785D29F" w:rsidR="00520670" w:rsidRPr="00EC3911" w:rsidRDefault="005A7E29" w:rsidP="00EC3911">
      <w:pPr>
        <w:pStyle w:val="ListParagraph"/>
        <w:numPr>
          <w:ilvl w:val="0"/>
          <w:numId w:val="29"/>
        </w:numPr>
        <w:spacing w:line="230" w:lineRule="auto"/>
        <w:jc w:val="both"/>
        <w:rPr>
          <w:rFonts w:eastAsiaTheme="minorEastAsia" w:cs="Arial"/>
          <w:color w:val="262626" w:themeColor="text1" w:themeTint="D9"/>
          <w:kern w:val="28"/>
        </w:rPr>
      </w:pPr>
      <w:r>
        <w:rPr>
          <w:rFonts w:eastAsiaTheme="minorEastAsia" w:cs="Arial"/>
          <w:color w:val="262626" w:themeColor="text1" w:themeTint="D9"/>
          <w:kern w:val="28"/>
        </w:rPr>
        <w:t xml:space="preserve">Domestic Partner – </w:t>
      </w:r>
      <w:r w:rsidR="00B27CC3">
        <w:rPr>
          <w:rFonts w:eastAsiaTheme="minorEastAsia" w:cs="Arial"/>
          <w:color w:val="262626" w:themeColor="text1" w:themeTint="D9"/>
          <w:kern w:val="28"/>
        </w:rPr>
        <w:t>Both Opposite and Same sex</w:t>
      </w:r>
      <w:r>
        <w:rPr>
          <w:rFonts w:eastAsiaTheme="minorEastAsia" w:cs="Arial"/>
          <w:color w:val="262626" w:themeColor="text1" w:themeTint="D9"/>
          <w:kern w:val="28"/>
        </w:rPr>
        <w:t xml:space="preserve"> </w:t>
      </w:r>
    </w:p>
    <w:p w14:paraId="628132CF" w14:textId="34ED4BF1" w:rsidR="00364E08" w:rsidRPr="002335BD" w:rsidRDefault="00364E08" w:rsidP="00DF5FB3">
      <w:pPr>
        <w:pStyle w:val="ListParagraph"/>
        <w:numPr>
          <w:ilvl w:val="0"/>
          <w:numId w:val="29"/>
        </w:numPr>
        <w:spacing w:line="230" w:lineRule="auto"/>
        <w:jc w:val="both"/>
        <w:rPr>
          <w:rFonts w:eastAsiaTheme="minorEastAsia" w:cs="Arial"/>
          <w:color w:val="262626" w:themeColor="text1" w:themeTint="D9"/>
          <w:kern w:val="28"/>
        </w:rPr>
      </w:pPr>
      <w:r w:rsidRPr="002335BD">
        <w:rPr>
          <w:rFonts w:eastAsiaTheme="minorEastAsia" w:cs="Arial"/>
          <w:color w:val="262626" w:themeColor="text1" w:themeTint="D9"/>
          <w:kern w:val="28"/>
        </w:rPr>
        <w:t xml:space="preserve">Your children up to the age of 26 (includes </w:t>
      </w:r>
      <w:r w:rsidR="005C4814">
        <w:rPr>
          <w:rFonts w:eastAsiaTheme="minorEastAsia" w:cs="Arial"/>
          <w:color w:val="262626" w:themeColor="text1" w:themeTint="D9"/>
          <w:kern w:val="28"/>
        </w:rPr>
        <w:t xml:space="preserve">adopted children and </w:t>
      </w:r>
      <w:r w:rsidR="004918E0" w:rsidRPr="002335BD">
        <w:rPr>
          <w:rFonts w:eastAsiaTheme="minorEastAsia" w:cs="Arial"/>
          <w:color w:val="262626" w:themeColor="text1" w:themeTint="D9"/>
          <w:kern w:val="28"/>
        </w:rPr>
        <w:t>stepchildren</w:t>
      </w:r>
      <w:r w:rsidR="005C4814">
        <w:rPr>
          <w:rFonts w:eastAsiaTheme="minorEastAsia" w:cs="Arial"/>
          <w:color w:val="262626" w:themeColor="text1" w:themeTint="D9"/>
          <w:kern w:val="28"/>
        </w:rPr>
        <w:t>)</w:t>
      </w:r>
      <w:r w:rsidR="005B3524" w:rsidRPr="002335BD">
        <w:rPr>
          <w:rFonts w:eastAsiaTheme="minorEastAsia" w:cs="Arial"/>
          <w:color w:val="262626" w:themeColor="text1" w:themeTint="D9"/>
          <w:kern w:val="28"/>
        </w:rPr>
        <w:t xml:space="preserve"> living at your address and/or </w:t>
      </w:r>
      <w:r w:rsidRPr="002335BD">
        <w:rPr>
          <w:rFonts w:eastAsiaTheme="minorEastAsia" w:cs="Arial"/>
          <w:color w:val="262626" w:themeColor="text1" w:themeTint="D9"/>
          <w:kern w:val="28"/>
        </w:rPr>
        <w:t>for whom you have financial responsibility)</w:t>
      </w:r>
    </w:p>
    <w:p w14:paraId="118718F7" w14:textId="77777777" w:rsidR="00DF5FB3" w:rsidRDefault="00364E08" w:rsidP="00DF5FB3">
      <w:pPr>
        <w:pStyle w:val="ListParagraph"/>
        <w:numPr>
          <w:ilvl w:val="0"/>
          <w:numId w:val="29"/>
        </w:numPr>
        <w:spacing w:line="230" w:lineRule="auto"/>
        <w:jc w:val="both"/>
        <w:rPr>
          <w:rFonts w:eastAsiaTheme="minorEastAsia" w:cs="Arial"/>
          <w:color w:val="262626" w:themeColor="text1" w:themeTint="D9"/>
          <w:kern w:val="28"/>
        </w:rPr>
      </w:pPr>
      <w:r w:rsidRPr="002335BD">
        <w:rPr>
          <w:rFonts w:eastAsiaTheme="minorEastAsia" w:cs="Arial"/>
          <w:color w:val="262626" w:themeColor="text1" w:themeTint="D9"/>
          <w:kern w:val="28"/>
        </w:rPr>
        <w:t>Any dependent child who is incapable of self-support because of a physical or mental disability</w:t>
      </w:r>
    </w:p>
    <w:p w14:paraId="06D56ACA" w14:textId="77777777" w:rsidR="00364E08" w:rsidRPr="00DF5FB3" w:rsidRDefault="009C255D" w:rsidP="00DF5FB3">
      <w:pPr>
        <w:spacing w:line="230" w:lineRule="auto"/>
        <w:jc w:val="both"/>
        <w:rPr>
          <w:rFonts w:eastAsiaTheme="minorEastAsia" w:cs="Arial"/>
          <w:color w:val="262626" w:themeColor="text1" w:themeTint="D9"/>
          <w:kern w:val="28"/>
        </w:rPr>
      </w:pPr>
      <w:r w:rsidRPr="00DF5FB3">
        <w:rPr>
          <w:rFonts w:eastAsiaTheme="minorEastAsia" w:cs="Arial"/>
          <w:color w:val="262626" w:themeColor="text1" w:themeTint="D9"/>
          <w:kern w:val="28"/>
        </w:rPr>
        <w:br/>
      </w:r>
    </w:p>
    <w:p w14:paraId="446E7D8E" w14:textId="77777777" w:rsidR="00364E08" w:rsidRPr="002335BD" w:rsidRDefault="00364E08" w:rsidP="00125072">
      <w:pPr>
        <w:widowControl w:val="0"/>
        <w:spacing w:line="230" w:lineRule="auto"/>
        <w:jc w:val="left"/>
        <w:rPr>
          <w:rFonts w:cs="Arial"/>
          <w:b/>
        </w:rPr>
      </w:pPr>
      <w:r w:rsidRPr="002335BD">
        <w:rPr>
          <w:rFonts w:cs="Arial"/>
          <w:b/>
        </w:rPr>
        <w:t>When can you enroll?</w:t>
      </w:r>
    </w:p>
    <w:p w14:paraId="5DD396F0" w14:textId="77777777" w:rsidR="00364E08" w:rsidRPr="002335BD" w:rsidRDefault="00364E08" w:rsidP="00125072">
      <w:pPr>
        <w:widowControl w:val="0"/>
        <w:spacing w:line="230" w:lineRule="auto"/>
        <w:jc w:val="left"/>
        <w:rPr>
          <w:rFonts w:cs="Arial"/>
        </w:rPr>
      </w:pPr>
      <w:r w:rsidRPr="002335BD">
        <w:rPr>
          <w:rFonts w:cs="Arial"/>
        </w:rPr>
        <w:t>You can sign up for benefits at any of the following times:</w:t>
      </w:r>
    </w:p>
    <w:p w14:paraId="195253AD" w14:textId="77777777" w:rsidR="00364E08" w:rsidRPr="002335BD" w:rsidRDefault="009A1226" w:rsidP="00570A06">
      <w:pPr>
        <w:pStyle w:val="ListParagraph"/>
        <w:numPr>
          <w:ilvl w:val="0"/>
          <w:numId w:val="30"/>
        </w:numPr>
        <w:spacing w:line="230" w:lineRule="auto"/>
        <w:jc w:val="left"/>
        <w:rPr>
          <w:rFonts w:eastAsiaTheme="minorEastAsia" w:cs="Arial"/>
          <w:color w:val="262626" w:themeColor="text1" w:themeTint="D9"/>
          <w:kern w:val="28"/>
        </w:rPr>
      </w:pPr>
      <w:r>
        <w:rPr>
          <w:rFonts w:eastAsiaTheme="minorEastAsia" w:cs="Arial"/>
          <w:color w:val="262626" w:themeColor="text1" w:themeTint="D9"/>
          <w:kern w:val="28"/>
        </w:rPr>
        <w:t xml:space="preserve">During the </w:t>
      </w:r>
      <w:r w:rsidR="00C26447">
        <w:rPr>
          <w:rFonts w:eastAsiaTheme="minorEastAsia" w:cs="Arial"/>
          <w:color w:val="262626" w:themeColor="text1" w:themeTint="D9"/>
          <w:kern w:val="28"/>
        </w:rPr>
        <w:t>30-day</w:t>
      </w:r>
      <w:r w:rsidR="006F45EA">
        <w:rPr>
          <w:rFonts w:eastAsiaTheme="minorEastAsia" w:cs="Arial"/>
          <w:color w:val="262626" w:themeColor="text1" w:themeTint="D9"/>
          <w:kern w:val="28"/>
        </w:rPr>
        <w:t xml:space="preserve"> </w:t>
      </w:r>
      <w:r>
        <w:rPr>
          <w:rFonts w:eastAsiaTheme="minorEastAsia" w:cs="Arial"/>
          <w:color w:val="262626" w:themeColor="text1" w:themeTint="D9"/>
          <w:kern w:val="28"/>
        </w:rPr>
        <w:t>enrollment window</w:t>
      </w:r>
      <w:r w:rsidR="00E4142D">
        <w:rPr>
          <w:rFonts w:eastAsiaTheme="minorEastAsia" w:cs="Arial"/>
          <w:color w:val="262626" w:themeColor="text1" w:themeTint="D9"/>
          <w:kern w:val="28"/>
        </w:rPr>
        <w:t xml:space="preserve"> from your hire date </w:t>
      </w:r>
    </w:p>
    <w:p w14:paraId="0660C933" w14:textId="77777777" w:rsidR="00364E08" w:rsidRDefault="00364E08" w:rsidP="00570A06">
      <w:pPr>
        <w:pStyle w:val="ListParagraph"/>
        <w:numPr>
          <w:ilvl w:val="0"/>
          <w:numId w:val="30"/>
        </w:numPr>
        <w:spacing w:line="230" w:lineRule="auto"/>
        <w:jc w:val="left"/>
        <w:rPr>
          <w:rFonts w:eastAsiaTheme="minorEastAsia" w:cs="Arial"/>
          <w:color w:val="262626" w:themeColor="text1" w:themeTint="D9"/>
          <w:kern w:val="28"/>
        </w:rPr>
      </w:pPr>
      <w:r w:rsidRPr="002335BD">
        <w:rPr>
          <w:rFonts w:eastAsiaTheme="minorEastAsia" w:cs="Arial"/>
          <w:color w:val="262626" w:themeColor="text1" w:themeTint="D9"/>
          <w:kern w:val="28"/>
        </w:rPr>
        <w:t>During the annual Open Enrollment period</w:t>
      </w:r>
    </w:p>
    <w:p w14:paraId="4A136997" w14:textId="77777777" w:rsidR="00BA41CB" w:rsidRPr="002335BD" w:rsidRDefault="00BA41CB" w:rsidP="00570A06">
      <w:pPr>
        <w:pStyle w:val="ListParagraph"/>
        <w:numPr>
          <w:ilvl w:val="0"/>
          <w:numId w:val="30"/>
        </w:numPr>
        <w:spacing w:line="230" w:lineRule="auto"/>
        <w:jc w:val="left"/>
        <w:rPr>
          <w:rFonts w:eastAsiaTheme="minorEastAsia" w:cs="Arial"/>
          <w:color w:val="262626" w:themeColor="text1" w:themeTint="D9"/>
          <w:kern w:val="28"/>
        </w:rPr>
      </w:pPr>
      <w:r>
        <w:rPr>
          <w:rFonts w:eastAsiaTheme="minorEastAsia" w:cs="Arial"/>
          <w:color w:val="262626" w:themeColor="text1" w:themeTint="D9"/>
          <w:kern w:val="28"/>
        </w:rPr>
        <w:t>Within 31 days of a qualified life event</w:t>
      </w:r>
    </w:p>
    <w:p w14:paraId="65C6AB4E" w14:textId="521FC4B8" w:rsidR="00364E08" w:rsidRPr="00BA41CB" w:rsidRDefault="00364E08" w:rsidP="00BA41CB">
      <w:pPr>
        <w:spacing w:line="230" w:lineRule="auto"/>
        <w:jc w:val="left"/>
        <w:rPr>
          <w:rFonts w:eastAsiaTheme="minorEastAsia" w:cs="Arial"/>
          <w:color w:val="262626" w:themeColor="text1" w:themeTint="D9"/>
          <w:kern w:val="28"/>
          <w:highlight w:val="yellow"/>
        </w:rPr>
      </w:pPr>
    </w:p>
    <w:p w14:paraId="11A6CD4B" w14:textId="77777777" w:rsidR="00364E08" w:rsidRPr="002335BD" w:rsidRDefault="00364E08" w:rsidP="00125072">
      <w:pPr>
        <w:widowControl w:val="0"/>
        <w:spacing w:line="230" w:lineRule="auto"/>
        <w:jc w:val="left"/>
        <w:rPr>
          <w:rFonts w:cs="Arial"/>
        </w:rPr>
      </w:pPr>
      <w:r w:rsidRPr="002335BD">
        <w:rPr>
          <w:rFonts w:cs="Arial"/>
        </w:rPr>
        <w:t>If you do not enroll at the above times, you must wait for the next annual Open Enrollment period.</w:t>
      </w:r>
    </w:p>
    <w:p w14:paraId="471E76AF" w14:textId="77777777" w:rsidR="005B3524" w:rsidRPr="00131DAA" w:rsidRDefault="005B3524" w:rsidP="00125072">
      <w:pPr>
        <w:widowControl w:val="0"/>
        <w:spacing w:line="230" w:lineRule="auto"/>
        <w:jc w:val="left"/>
        <w:rPr>
          <w:rFonts w:cs="Arial"/>
          <w:b/>
          <w:highlight w:val="yellow"/>
        </w:rPr>
      </w:pPr>
    </w:p>
    <w:p w14:paraId="76BBF981" w14:textId="77777777" w:rsidR="00364E08" w:rsidRPr="002335BD" w:rsidRDefault="00364E08" w:rsidP="00125072">
      <w:pPr>
        <w:widowControl w:val="0"/>
        <w:spacing w:line="230" w:lineRule="auto"/>
        <w:jc w:val="left"/>
        <w:rPr>
          <w:rFonts w:cs="Arial"/>
          <w:b/>
        </w:rPr>
      </w:pPr>
      <w:r w:rsidRPr="002335BD">
        <w:rPr>
          <w:rFonts w:cs="Arial"/>
          <w:b/>
        </w:rPr>
        <w:t>Qualified Life Event Changes</w:t>
      </w:r>
    </w:p>
    <w:p w14:paraId="245FB337" w14:textId="77777777" w:rsidR="009F5BE8" w:rsidRPr="002335BD" w:rsidRDefault="009700FC" w:rsidP="00125072">
      <w:pPr>
        <w:spacing w:line="230" w:lineRule="auto"/>
        <w:jc w:val="left"/>
      </w:pPr>
      <w:r w:rsidRPr="002335BD">
        <w:t>You are allowed to make changes to your current benefit elections during the plan year if you experience a change in status.  Status changes include:</w:t>
      </w:r>
    </w:p>
    <w:p w14:paraId="066B0772" w14:textId="77777777" w:rsidR="009700FC" w:rsidRPr="002335BD" w:rsidRDefault="009700FC" w:rsidP="00125072">
      <w:pPr>
        <w:spacing w:line="230" w:lineRule="auto"/>
        <w:jc w:val="left"/>
      </w:pPr>
    </w:p>
    <w:p w14:paraId="5309584F" w14:textId="77777777" w:rsidR="009700FC" w:rsidRPr="002335BD"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Marriage, divorce or legal separation</w:t>
      </w:r>
    </w:p>
    <w:p w14:paraId="288DBBDF" w14:textId="77777777" w:rsidR="009700FC" w:rsidRPr="002335BD"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Birth or adoption of a child or pl</w:t>
      </w:r>
      <w:r w:rsidR="006E3B08">
        <w:rPr>
          <w:rFonts w:cs="Arial"/>
          <w:color w:val="000000"/>
        </w:rPr>
        <w:t>acement of a child for adoption</w:t>
      </w:r>
    </w:p>
    <w:p w14:paraId="606D2670" w14:textId="77777777" w:rsidR="009700FC" w:rsidRPr="002335BD"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Death of a dependent</w:t>
      </w:r>
    </w:p>
    <w:p w14:paraId="56687B04" w14:textId="77777777" w:rsidR="009700FC" w:rsidRPr="002335BD"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Child no longer eligib</w:t>
      </w:r>
      <w:r w:rsidR="006E3B08">
        <w:rPr>
          <w:rFonts w:cs="Arial"/>
          <w:color w:val="000000"/>
        </w:rPr>
        <w:t>le due to reaching limiting age</w:t>
      </w:r>
    </w:p>
    <w:p w14:paraId="01442A9D" w14:textId="77777777" w:rsidR="009700FC" w:rsidRPr="002335BD"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 xml:space="preserve">Change in employment </w:t>
      </w:r>
      <w:r w:rsidR="00F663E8" w:rsidRPr="002335BD">
        <w:rPr>
          <w:rFonts w:cs="Arial"/>
          <w:color w:val="000000"/>
        </w:rPr>
        <w:t>status, including</w:t>
      </w:r>
      <w:r w:rsidRPr="002335BD">
        <w:rPr>
          <w:rFonts w:cs="Arial"/>
          <w:color w:val="000000"/>
        </w:rPr>
        <w:t xml:space="preserve"> loss or gain of </w:t>
      </w:r>
      <w:r w:rsidR="00F663E8" w:rsidRPr="002335BD">
        <w:rPr>
          <w:rFonts w:cs="Arial"/>
          <w:color w:val="000000"/>
        </w:rPr>
        <w:t>employment</w:t>
      </w:r>
      <w:r w:rsidRPr="002335BD">
        <w:rPr>
          <w:rFonts w:cs="Arial"/>
          <w:color w:val="000000"/>
        </w:rPr>
        <w:t>, for your spouse or a dependent that result</w:t>
      </w:r>
      <w:r w:rsidR="003A385C">
        <w:rPr>
          <w:rFonts w:cs="Arial"/>
          <w:color w:val="000000"/>
        </w:rPr>
        <w:t>s</w:t>
      </w:r>
      <w:r w:rsidRPr="002335BD">
        <w:rPr>
          <w:rFonts w:cs="Arial"/>
          <w:color w:val="000000"/>
        </w:rPr>
        <w:t xml:space="preserve"> </w:t>
      </w:r>
      <w:r w:rsidR="00F663E8" w:rsidRPr="002335BD">
        <w:rPr>
          <w:rFonts w:cs="Arial"/>
          <w:color w:val="000000"/>
        </w:rPr>
        <w:t>in a</w:t>
      </w:r>
      <w:r w:rsidR="006E3B08">
        <w:rPr>
          <w:rFonts w:cs="Arial"/>
          <w:color w:val="000000"/>
        </w:rPr>
        <w:t xml:space="preserve"> change of eligibility</w:t>
      </w:r>
    </w:p>
    <w:p w14:paraId="2F237A90" w14:textId="77777777" w:rsidR="00F663E8" w:rsidRDefault="009700FC"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 xml:space="preserve">Change in work schedule, including switching between full-time and part-time status, by </w:t>
      </w:r>
      <w:r w:rsidR="00F663E8" w:rsidRPr="002335BD">
        <w:rPr>
          <w:rFonts w:cs="Arial"/>
          <w:color w:val="000000"/>
        </w:rPr>
        <w:t>you</w:t>
      </w:r>
      <w:r w:rsidRPr="002335BD">
        <w:rPr>
          <w:rFonts w:cs="Arial"/>
          <w:color w:val="000000"/>
        </w:rPr>
        <w:t xml:space="preserve">, </w:t>
      </w:r>
      <w:r w:rsidR="00F663E8" w:rsidRPr="002335BD">
        <w:rPr>
          <w:rFonts w:cs="Arial"/>
          <w:color w:val="000000"/>
        </w:rPr>
        <w:t>your</w:t>
      </w:r>
      <w:r w:rsidRPr="002335BD">
        <w:rPr>
          <w:rFonts w:cs="Arial"/>
          <w:color w:val="000000"/>
        </w:rPr>
        <w:t xml:space="preserve"> spouse, or a dependent that results in a change of eligibility</w:t>
      </w:r>
    </w:p>
    <w:p w14:paraId="7F21C29F" w14:textId="3A097230" w:rsidR="00B060F1" w:rsidRDefault="00B060F1" w:rsidP="00570A06">
      <w:pPr>
        <w:pStyle w:val="ListParagraph"/>
        <w:numPr>
          <w:ilvl w:val="0"/>
          <w:numId w:val="31"/>
        </w:numPr>
        <w:autoSpaceDE w:val="0"/>
        <w:autoSpaceDN w:val="0"/>
        <w:adjustRightInd w:val="0"/>
        <w:spacing w:line="230" w:lineRule="auto"/>
        <w:jc w:val="left"/>
        <w:rPr>
          <w:rFonts w:cs="Arial"/>
          <w:color w:val="000000"/>
        </w:rPr>
      </w:pPr>
      <w:r w:rsidRPr="002335BD">
        <w:rPr>
          <w:rFonts w:cs="Arial"/>
          <w:color w:val="000000"/>
        </w:rPr>
        <w:t>If you or your dependents lose eligibility for Medicaid or the Children’s Health Insurance Program (CHIP) coverage, or become eligible for a state’s premium assistance subsidy under Medicaid or CHIP,</w:t>
      </w:r>
      <w:r w:rsidR="005C4814">
        <w:rPr>
          <w:rFonts w:cs="Arial"/>
          <w:color w:val="000000"/>
        </w:rPr>
        <w:t xml:space="preserve"> </w:t>
      </w:r>
      <w:r w:rsidRPr="002335BD">
        <w:rPr>
          <w:rFonts w:cs="Arial"/>
          <w:color w:val="000000"/>
        </w:rPr>
        <w:t xml:space="preserve">you have 60 days from the date of the Medicaid/eligibly change to request enrollment in the </w:t>
      </w:r>
      <w:r>
        <w:rPr>
          <w:rFonts w:cs="Arial"/>
          <w:color w:val="000000"/>
        </w:rPr>
        <w:t>Cross Country</w:t>
      </w:r>
      <w:r w:rsidRPr="002335BD">
        <w:rPr>
          <w:rFonts w:cs="Arial"/>
          <w:color w:val="000000"/>
        </w:rPr>
        <w:t xml:space="preserve"> plans</w:t>
      </w:r>
      <w:r w:rsidR="005C4814">
        <w:rPr>
          <w:rFonts w:cs="Arial"/>
          <w:color w:val="000000"/>
        </w:rPr>
        <w:t>.</w:t>
      </w:r>
      <w:r w:rsidRPr="002335BD">
        <w:rPr>
          <w:rFonts w:cs="Arial"/>
          <w:color w:val="000000"/>
        </w:rPr>
        <w:t xml:space="preserve"> </w:t>
      </w:r>
    </w:p>
    <w:p w14:paraId="4D345113" w14:textId="77777777" w:rsidR="0045359D" w:rsidRDefault="0045359D" w:rsidP="00125072">
      <w:pPr>
        <w:spacing w:line="230" w:lineRule="auto"/>
        <w:jc w:val="left"/>
      </w:pPr>
    </w:p>
    <w:p w14:paraId="6B171925" w14:textId="77777777" w:rsidR="00BA71F5" w:rsidRDefault="009700FC" w:rsidP="00125072">
      <w:pPr>
        <w:spacing w:line="230" w:lineRule="auto"/>
        <w:jc w:val="left"/>
      </w:pPr>
      <w:r w:rsidRPr="002335BD">
        <w:t xml:space="preserve">If </w:t>
      </w:r>
      <w:r w:rsidR="00F663E8" w:rsidRPr="002335BD">
        <w:t>you</w:t>
      </w:r>
      <w:r w:rsidRPr="002335BD">
        <w:t xml:space="preserve"> have a </w:t>
      </w:r>
      <w:r w:rsidR="00F663E8" w:rsidRPr="002335BD">
        <w:t>status</w:t>
      </w:r>
      <w:r w:rsidRPr="002335BD">
        <w:t xml:space="preserve"> change, you must notify Human Resources </w:t>
      </w:r>
      <w:r w:rsidRPr="0045359D">
        <w:t>within 31 days of the event</w:t>
      </w:r>
      <w:r w:rsidR="005B18ED">
        <w:t>, and your election</w:t>
      </w:r>
      <w:r w:rsidR="00BD75FD">
        <w:t>(</w:t>
      </w:r>
      <w:r w:rsidR="005B18ED">
        <w:t>s</w:t>
      </w:r>
      <w:r w:rsidR="00BD75FD">
        <w:t>)</w:t>
      </w:r>
      <w:r w:rsidR="005B18ED">
        <w:t xml:space="preserve"> will become effective the date of the event.  </w:t>
      </w:r>
      <w:r w:rsidRPr="002335BD">
        <w:t>I</w:t>
      </w:r>
      <w:r w:rsidR="00F663E8" w:rsidRPr="002335BD">
        <w:t>f you d</w:t>
      </w:r>
      <w:r w:rsidRPr="002335BD">
        <w:t xml:space="preserve">o not notify Human Resources during that time, you and/or </w:t>
      </w:r>
      <w:r w:rsidR="00F663E8" w:rsidRPr="002335BD">
        <w:t>your</w:t>
      </w:r>
      <w:r w:rsidRPr="002335BD">
        <w:t xml:space="preserve"> dependents must wait </w:t>
      </w:r>
      <w:r w:rsidR="00F663E8" w:rsidRPr="002335BD">
        <w:t>until</w:t>
      </w:r>
      <w:r w:rsidRPr="002335BD">
        <w:t xml:space="preserve"> the next annual ope</w:t>
      </w:r>
      <w:r w:rsidR="00F663E8" w:rsidRPr="002335BD">
        <w:t xml:space="preserve">n enrollment period to make a change to your benefit elections.  </w:t>
      </w:r>
    </w:p>
    <w:p w14:paraId="702C9913" w14:textId="77777777" w:rsidR="0024026A" w:rsidRDefault="0024026A" w:rsidP="00FF4610">
      <w:pPr>
        <w:spacing w:line="240" w:lineRule="auto"/>
        <w:jc w:val="left"/>
      </w:pPr>
    </w:p>
    <w:p w14:paraId="79F958D2" w14:textId="77777777" w:rsidR="005D35CC" w:rsidRPr="005D35CC" w:rsidRDefault="00C44397" w:rsidP="005D35CC">
      <w:pPr>
        <w:widowControl w:val="0"/>
        <w:spacing w:line="240" w:lineRule="auto"/>
        <w:jc w:val="left"/>
        <w:rPr>
          <w:rFonts w:cs="Arial"/>
        </w:rPr>
      </w:pPr>
      <w:r w:rsidRPr="00783A24">
        <w:rPr>
          <w:rFonts w:cs="Arial"/>
          <w:b/>
          <w:color w:val="FFFFFF" w:themeColor="background1"/>
        </w:rPr>
        <w:t>E</w:t>
      </w:r>
    </w:p>
    <w:p w14:paraId="6DD17848" w14:textId="77777777" w:rsidR="00C44397" w:rsidRPr="005D35CC" w:rsidRDefault="00C44397" w:rsidP="00783A24">
      <w:pPr>
        <w:autoSpaceDE w:val="0"/>
        <w:autoSpaceDN w:val="0"/>
        <w:adjustRightInd w:val="0"/>
        <w:spacing w:line="240" w:lineRule="auto"/>
        <w:jc w:val="left"/>
        <w:rPr>
          <w:rFonts w:cs="Arial"/>
        </w:rPr>
      </w:pPr>
      <w:r w:rsidRPr="005D35CC">
        <w:rPr>
          <w:rFonts w:cs="Arial"/>
        </w:rPr>
        <w:t xml:space="preserve"> </w:t>
      </w:r>
    </w:p>
    <w:p w14:paraId="18005613" w14:textId="77777777" w:rsidR="00C44397" w:rsidRPr="005D35CC" w:rsidRDefault="00C44397" w:rsidP="00783A24">
      <w:pPr>
        <w:spacing w:line="240" w:lineRule="auto"/>
        <w:jc w:val="left"/>
        <w:sectPr w:rsidR="00C44397" w:rsidRPr="005D35CC" w:rsidSect="000B3BB1">
          <w:headerReference w:type="even" r:id="rId29"/>
          <w:headerReference w:type="default" r:id="rId30"/>
          <w:headerReference w:type="first" r:id="rId31"/>
          <w:pgSz w:w="12240" w:h="15840" w:code="1"/>
          <w:pgMar w:top="1152" w:right="576" w:bottom="504" w:left="576" w:header="504" w:footer="259" w:gutter="0"/>
          <w:cols w:space="720"/>
          <w:titlePg/>
          <w:docGrid w:linePitch="360"/>
        </w:sectPr>
      </w:pPr>
    </w:p>
    <w:p w14:paraId="5FF2CA60" w14:textId="2AFB1C77" w:rsidR="00F71523" w:rsidRPr="00495967" w:rsidRDefault="00B458EF" w:rsidP="00570A06">
      <w:pPr>
        <w:widowControl w:val="0"/>
        <w:tabs>
          <w:tab w:val="left" w:pos="450"/>
        </w:tabs>
        <w:spacing w:line="233" w:lineRule="auto"/>
        <w:jc w:val="left"/>
        <w:rPr>
          <w:rFonts w:cs="Arial"/>
        </w:rPr>
      </w:pPr>
      <w:r>
        <w:rPr>
          <w:rFonts w:cs="Arial"/>
          <w:noProof/>
        </w:rPr>
        <w:lastRenderedPageBreak/>
        <w:drawing>
          <wp:anchor distT="0" distB="0" distL="114300" distR="114300" simplePos="0" relativeHeight="252491774" behindDoc="1" locked="0" layoutInCell="1" allowOverlap="1" wp14:anchorId="5C100BCF" wp14:editId="6EA1E1A2">
            <wp:simplePos x="0" y="0"/>
            <wp:positionH relativeFrom="column">
              <wp:posOffset>4499534</wp:posOffset>
            </wp:positionH>
            <wp:positionV relativeFrom="paragraph">
              <wp:posOffset>413203</wp:posOffset>
            </wp:positionV>
            <wp:extent cx="2258695" cy="1609725"/>
            <wp:effectExtent l="0" t="0" r="8255" b="9525"/>
            <wp:wrapTight wrapText="bothSides">
              <wp:wrapPolygon edited="0">
                <wp:start x="0" y="0"/>
                <wp:lineTo x="0" y="21472"/>
                <wp:lineTo x="21497" y="21472"/>
                <wp:lineTo x="21497"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blood pressur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58695" cy="1609725"/>
                    </a:xfrm>
                    <a:prstGeom prst="rect">
                      <a:avLst/>
                    </a:prstGeom>
                  </pic:spPr>
                </pic:pic>
              </a:graphicData>
            </a:graphic>
            <wp14:sizeRelH relativeFrom="margin">
              <wp14:pctWidth>0</wp14:pctWidth>
            </wp14:sizeRelH>
            <wp14:sizeRelV relativeFrom="margin">
              <wp14:pctHeight>0</wp14:pctHeight>
            </wp14:sizeRelV>
          </wp:anchor>
        </w:drawing>
      </w:r>
      <w:r w:rsidR="00F71523" w:rsidRPr="00495967">
        <w:rPr>
          <w:rFonts w:cs="Arial"/>
        </w:rPr>
        <w:t>Your health is a work in progress that needs your c</w:t>
      </w:r>
      <w:r w:rsidR="005C4814">
        <w:rPr>
          <w:rFonts w:cs="Arial"/>
        </w:rPr>
        <w:t>onstant</w:t>
      </w:r>
      <w:r w:rsidR="00F71523" w:rsidRPr="00495967">
        <w:rPr>
          <w:rFonts w:cs="Arial"/>
        </w:rPr>
        <w:t xml:space="preserve"> attention and support. Each choice you make for yourself and </w:t>
      </w:r>
      <w:r w:rsidR="00E4142D">
        <w:rPr>
          <w:rFonts w:cs="Arial"/>
        </w:rPr>
        <w:t xml:space="preserve">your </w:t>
      </w:r>
      <w:r w:rsidR="00F71523" w:rsidRPr="00495967">
        <w:rPr>
          <w:rFonts w:cs="Arial"/>
        </w:rPr>
        <w:t xml:space="preserve">family is part of an ever-changing </w:t>
      </w:r>
      <w:r w:rsidR="005C4814">
        <w:rPr>
          <w:rFonts w:cs="Arial"/>
        </w:rPr>
        <w:t>process</w:t>
      </w:r>
      <w:r w:rsidR="00F71523" w:rsidRPr="00495967">
        <w:rPr>
          <w:rFonts w:cs="Arial"/>
        </w:rPr>
        <w:t xml:space="preserve">. Taking steps to improve your health such as going for annual physicals and living a healthy lifestyle can </w:t>
      </w:r>
      <w:r w:rsidR="005C4814">
        <w:rPr>
          <w:rFonts w:cs="Arial"/>
        </w:rPr>
        <w:t>have</w:t>
      </w:r>
      <w:r w:rsidR="00F71523" w:rsidRPr="00495967">
        <w:rPr>
          <w:rFonts w:cs="Arial"/>
        </w:rPr>
        <w:t xml:space="preserve"> a positive impact on your well-being.  </w:t>
      </w:r>
    </w:p>
    <w:p w14:paraId="004ABCEA" w14:textId="77777777" w:rsidR="00F71523" w:rsidRPr="00495967" w:rsidRDefault="00F71523" w:rsidP="00570A06">
      <w:pPr>
        <w:widowControl w:val="0"/>
        <w:tabs>
          <w:tab w:val="left" w:pos="450"/>
        </w:tabs>
        <w:spacing w:line="233" w:lineRule="auto"/>
        <w:jc w:val="left"/>
        <w:rPr>
          <w:rFonts w:cs="Arial"/>
        </w:rPr>
      </w:pPr>
    </w:p>
    <w:p w14:paraId="4E3E1009" w14:textId="268766E4" w:rsidR="002A4A9F" w:rsidRPr="00570A06" w:rsidRDefault="00D20408" w:rsidP="00570A06">
      <w:pPr>
        <w:widowControl w:val="0"/>
        <w:tabs>
          <w:tab w:val="left" w:pos="450"/>
        </w:tabs>
        <w:spacing w:line="233" w:lineRule="auto"/>
        <w:jc w:val="left"/>
        <w:rPr>
          <w:rFonts w:cs="Arial"/>
        </w:rPr>
      </w:pPr>
      <w:r w:rsidRPr="00495967">
        <w:rPr>
          <w:rFonts w:cs="Arial"/>
        </w:rPr>
        <w:t xml:space="preserve">The information below is a high-level overview of </w:t>
      </w:r>
      <w:r w:rsidR="00C65BC9">
        <w:rPr>
          <w:rFonts w:cs="Arial"/>
        </w:rPr>
        <w:t>Cross Country</w:t>
      </w:r>
      <w:r w:rsidR="00495967" w:rsidRPr="00495967">
        <w:rPr>
          <w:rFonts w:cs="Arial"/>
        </w:rPr>
        <w:t>’s</w:t>
      </w:r>
      <w:r w:rsidR="00F71523" w:rsidRPr="00495967">
        <w:rPr>
          <w:rFonts w:cs="Arial"/>
        </w:rPr>
        <w:t xml:space="preserve"> medical plan options</w:t>
      </w:r>
      <w:r w:rsidR="008356A6">
        <w:rPr>
          <w:rFonts w:cs="Arial"/>
        </w:rPr>
        <w:t xml:space="preserve"> through</w:t>
      </w:r>
      <w:r w:rsidR="00C65BC9">
        <w:rPr>
          <w:rFonts w:cs="Arial"/>
        </w:rPr>
        <w:t xml:space="preserve"> </w:t>
      </w:r>
      <w:r w:rsidR="00E606D4">
        <w:rPr>
          <w:rFonts w:cs="Arial"/>
        </w:rPr>
        <w:t>Cigna</w:t>
      </w:r>
      <w:r w:rsidR="00F71523" w:rsidRPr="00495967">
        <w:rPr>
          <w:rFonts w:cs="Arial"/>
        </w:rPr>
        <w:t>.</w:t>
      </w:r>
      <w:r w:rsidRPr="00495967">
        <w:rPr>
          <w:rFonts w:cs="Arial"/>
        </w:rPr>
        <w:t xml:space="preserve"> </w:t>
      </w:r>
      <w:r w:rsidR="00F71523" w:rsidRPr="00495967">
        <w:rPr>
          <w:rFonts w:cs="Arial"/>
        </w:rPr>
        <w:t xml:space="preserve">Additional information </w:t>
      </w:r>
      <w:r w:rsidRPr="00495967">
        <w:rPr>
          <w:rFonts w:cs="Arial"/>
        </w:rPr>
        <w:t>detailing coverage information, limitations, and</w:t>
      </w:r>
      <w:r w:rsidR="00BD1EEE" w:rsidRPr="00495967">
        <w:rPr>
          <w:rFonts w:cs="Arial"/>
        </w:rPr>
        <w:t xml:space="preserve"> exclusions</w:t>
      </w:r>
      <w:r w:rsidR="00F71523" w:rsidRPr="00495967">
        <w:rPr>
          <w:rFonts w:cs="Arial"/>
        </w:rPr>
        <w:t xml:space="preserve"> is available upon request</w:t>
      </w:r>
      <w:r w:rsidR="00BD1EEE" w:rsidRPr="00495967">
        <w:rPr>
          <w:rFonts w:cs="Arial"/>
        </w:rPr>
        <w:t xml:space="preserve">. Any deductibles, copays, and coinsurance percentages shown in the chart below are amounts for which you are responsible. </w:t>
      </w:r>
      <w:r w:rsidR="00F71523" w:rsidRPr="00495967">
        <w:rPr>
          <w:rFonts w:cs="Arial"/>
        </w:rPr>
        <w:t xml:space="preserve">Plan payments will begin </w:t>
      </w:r>
      <w:r w:rsidR="00BD1EEE" w:rsidRPr="00495967">
        <w:rPr>
          <w:rFonts w:cs="Arial"/>
        </w:rPr>
        <w:t>after</w:t>
      </w:r>
      <w:r w:rsidR="005A24A1" w:rsidRPr="00495967">
        <w:rPr>
          <w:rFonts w:cs="Arial"/>
        </w:rPr>
        <w:t xml:space="preserve"> </w:t>
      </w:r>
      <w:r w:rsidR="00BD1EEE" w:rsidRPr="00495967">
        <w:rPr>
          <w:rFonts w:cs="Arial"/>
        </w:rPr>
        <w:t xml:space="preserve">the </w:t>
      </w:r>
      <w:r w:rsidR="00EE0FA9">
        <w:rPr>
          <w:rFonts w:cs="Arial"/>
        </w:rPr>
        <w:t>contract</w:t>
      </w:r>
      <w:r w:rsidR="00BD1EEE" w:rsidRPr="00495967">
        <w:rPr>
          <w:rFonts w:cs="Arial"/>
        </w:rPr>
        <w:t xml:space="preserve">-year deductible is met unless otherwise noted, or if the </w:t>
      </w:r>
      <w:r w:rsidR="00F71523" w:rsidRPr="00495967">
        <w:rPr>
          <w:rFonts w:cs="Arial"/>
        </w:rPr>
        <w:t xml:space="preserve">noted </w:t>
      </w:r>
      <w:r w:rsidR="00BD1EEE" w:rsidRPr="00495967">
        <w:rPr>
          <w:rFonts w:cs="Arial"/>
        </w:rPr>
        <w:t>cost share is a copay</w:t>
      </w:r>
      <w:r w:rsidR="00F71523" w:rsidRPr="00495967">
        <w:rPr>
          <w:rFonts w:cs="Arial"/>
        </w:rPr>
        <w:t xml:space="preserve"> amount</w:t>
      </w:r>
      <w:r w:rsidR="00BD1EEE" w:rsidRPr="00495967">
        <w:rPr>
          <w:rFonts w:cs="Arial"/>
        </w:rPr>
        <w:t>.</w:t>
      </w:r>
      <w:r w:rsidR="00F841E8" w:rsidRPr="00592D7B">
        <w:rPr>
          <w:rFonts w:cs="Arial"/>
          <w:highlight w:val="yellow"/>
        </w:rPr>
        <w:br/>
      </w:r>
      <w:r w:rsidR="00C500EA" w:rsidRPr="00592D7B">
        <w:rPr>
          <w:rFonts w:cs="Arial"/>
          <w:highlight w:val="yellow"/>
        </w:rPr>
        <w:br/>
      </w:r>
      <w:r w:rsidR="004C1871" w:rsidRPr="00570A06">
        <w:rPr>
          <w:rFonts w:cs="Arial"/>
        </w:rPr>
        <w:t xml:space="preserve">For a list of </w:t>
      </w:r>
      <w:r w:rsidR="00C500EA" w:rsidRPr="00570A06">
        <w:rPr>
          <w:rFonts w:cs="Arial"/>
        </w:rPr>
        <w:t>network providers or to view the most recent prescri</w:t>
      </w:r>
      <w:r w:rsidR="001049F5" w:rsidRPr="00570A06">
        <w:rPr>
          <w:rFonts w:cs="Arial"/>
        </w:rPr>
        <w:t xml:space="preserve">ption drug list, visit </w:t>
      </w:r>
      <w:r w:rsidR="00B32402" w:rsidRPr="001243BF">
        <w:rPr>
          <w:rFonts w:cs="Arial"/>
          <w:b/>
          <w:color w:val="0070C0"/>
        </w:rPr>
        <w:t>www.</w:t>
      </w:r>
      <w:r w:rsidR="00E606D4">
        <w:rPr>
          <w:rFonts w:cs="Arial"/>
          <w:b/>
          <w:color w:val="0070C0"/>
        </w:rPr>
        <w:t>cigna</w:t>
      </w:r>
      <w:r w:rsidR="00B32402" w:rsidRPr="001243BF">
        <w:rPr>
          <w:rFonts w:cs="Arial"/>
          <w:b/>
          <w:color w:val="0070C0"/>
        </w:rPr>
        <w:t>.com</w:t>
      </w:r>
      <w:r w:rsidR="00903A9E" w:rsidRPr="00570A06">
        <w:rPr>
          <w:rFonts w:cs="Arial"/>
        </w:rPr>
        <w:t>.</w:t>
      </w:r>
      <w:r w:rsidR="00E876EE" w:rsidRPr="00570A06">
        <w:rPr>
          <w:rFonts w:cs="Arial"/>
        </w:rPr>
        <w:t xml:space="preserve">  </w:t>
      </w:r>
    </w:p>
    <w:tbl>
      <w:tblPr>
        <w:tblStyle w:val="Style2"/>
        <w:tblpPr w:leftFromText="180" w:rightFromText="180" w:vertAnchor="text" w:horzAnchor="margin" w:tblpXSpec="center" w:tblpY="724"/>
        <w:tblW w:w="11901" w:type="dxa"/>
        <w:tblLayout w:type="fixed"/>
        <w:tblLook w:val="04A0" w:firstRow="1" w:lastRow="0" w:firstColumn="1" w:lastColumn="0" w:noHBand="0" w:noVBand="1"/>
      </w:tblPr>
      <w:tblGrid>
        <w:gridCol w:w="2430"/>
        <w:gridCol w:w="1615"/>
        <w:gridCol w:w="1620"/>
        <w:gridCol w:w="1469"/>
        <w:gridCol w:w="1814"/>
        <w:gridCol w:w="7"/>
        <w:gridCol w:w="1371"/>
        <w:gridCol w:w="1568"/>
        <w:gridCol w:w="7"/>
      </w:tblGrid>
      <w:tr w:rsidR="008D1502" w14:paraId="580ADD4B" w14:textId="77777777" w:rsidTr="006B2AA6">
        <w:trPr>
          <w:cnfStyle w:val="100000000000" w:firstRow="1" w:lastRow="0" w:firstColumn="0" w:lastColumn="0" w:oddVBand="0" w:evenVBand="0" w:oddHBand="0" w:evenHBand="0" w:firstRowFirstColumn="0" w:firstRowLastColumn="0" w:lastRowFirstColumn="0" w:lastRowLastColumn="0"/>
        </w:trPr>
        <w:tc>
          <w:tcPr>
            <w:tcW w:w="2430" w:type="dxa"/>
            <w:shd w:val="clear" w:color="auto" w:fill="auto"/>
          </w:tcPr>
          <w:p w14:paraId="3DF9F77F" w14:textId="77777777" w:rsidR="008D1502" w:rsidRPr="00B56A51" w:rsidRDefault="008D1502" w:rsidP="008D1502">
            <w:pPr>
              <w:widowControl w:val="0"/>
              <w:tabs>
                <w:tab w:val="left" w:pos="450"/>
              </w:tabs>
              <w:rPr>
                <w:rFonts w:cs="Arial"/>
                <w:szCs w:val="18"/>
              </w:rPr>
            </w:pPr>
          </w:p>
        </w:tc>
        <w:tc>
          <w:tcPr>
            <w:tcW w:w="3235" w:type="dxa"/>
            <w:gridSpan w:val="2"/>
          </w:tcPr>
          <w:p w14:paraId="39989D47" w14:textId="3382F9F1"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 xml:space="preserve">Option 1 - </w:t>
            </w:r>
            <w:r>
              <w:rPr>
                <w:rFonts w:cs="Arial"/>
                <w:b/>
                <w:color w:val="FFFFFF" w:themeColor="background1"/>
                <w:szCs w:val="18"/>
              </w:rPr>
              <w:t>Core</w:t>
            </w:r>
            <w:r w:rsidR="00BC7466">
              <w:rPr>
                <w:rFonts w:cs="Arial"/>
                <w:b/>
                <w:color w:val="FFFFFF" w:themeColor="background1"/>
                <w:szCs w:val="18"/>
              </w:rPr>
              <w:t xml:space="preserve"> </w:t>
            </w:r>
            <w:r w:rsidR="00C65C50">
              <w:rPr>
                <w:rFonts w:cs="Arial"/>
                <w:b/>
                <w:color w:val="FFFFFF" w:themeColor="background1"/>
                <w:szCs w:val="18"/>
              </w:rPr>
              <w:t>HSA</w:t>
            </w:r>
          </w:p>
        </w:tc>
        <w:tc>
          <w:tcPr>
            <w:tcW w:w="3290" w:type="dxa"/>
            <w:gridSpan w:val="3"/>
          </w:tcPr>
          <w:p w14:paraId="2ED673FA" w14:textId="42BB6678"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 xml:space="preserve">Option 2 </w:t>
            </w:r>
            <w:r w:rsidR="00BC7466">
              <w:rPr>
                <w:rFonts w:cs="Arial"/>
                <w:b/>
                <w:color w:val="FFFFFF" w:themeColor="background1"/>
                <w:szCs w:val="18"/>
              </w:rPr>
              <w:t>–</w:t>
            </w:r>
            <w:r w:rsidRPr="00B35323">
              <w:rPr>
                <w:rFonts w:cs="Arial"/>
                <w:b/>
                <w:color w:val="FFFFFF" w:themeColor="background1"/>
                <w:szCs w:val="18"/>
              </w:rPr>
              <w:t xml:space="preserve"> </w:t>
            </w:r>
            <w:r>
              <w:rPr>
                <w:rFonts w:cs="Arial"/>
                <w:b/>
                <w:color w:val="FFFFFF" w:themeColor="background1"/>
                <w:szCs w:val="18"/>
              </w:rPr>
              <w:t>Middle</w:t>
            </w:r>
            <w:r w:rsidR="00BC7466">
              <w:rPr>
                <w:rFonts w:cs="Arial"/>
                <w:b/>
                <w:color w:val="FFFFFF" w:themeColor="background1"/>
                <w:szCs w:val="18"/>
              </w:rPr>
              <w:t xml:space="preserve"> </w:t>
            </w:r>
          </w:p>
        </w:tc>
        <w:tc>
          <w:tcPr>
            <w:tcW w:w="2946" w:type="dxa"/>
            <w:gridSpan w:val="3"/>
          </w:tcPr>
          <w:p w14:paraId="742C06B9" w14:textId="64E3CE06"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Option 3 –</w:t>
            </w:r>
            <w:r w:rsidR="00E606D4">
              <w:rPr>
                <w:rFonts w:cs="Arial"/>
                <w:b/>
                <w:color w:val="FFFFFF" w:themeColor="background1"/>
                <w:szCs w:val="18"/>
              </w:rPr>
              <w:t xml:space="preserve"> </w:t>
            </w:r>
            <w:r>
              <w:rPr>
                <w:rFonts w:cs="Arial"/>
                <w:b/>
                <w:color w:val="FFFFFF" w:themeColor="background1"/>
                <w:szCs w:val="18"/>
              </w:rPr>
              <w:t>High</w:t>
            </w:r>
            <w:r w:rsidR="00BC7466">
              <w:rPr>
                <w:rFonts w:cs="Arial"/>
                <w:b/>
                <w:color w:val="FFFFFF" w:themeColor="background1"/>
                <w:szCs w:val="18"/>
              </w:rPr>
              <w:t xml:space="preserve"> </w:t>
            </w:r>
          </w:p>
        </w:tc>
      </w:tr>
      <w:tr w:rsidR="008D1502" w:rsidRPr="009A440F" w14:paraId="51AAB6C0"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Pr>
        <w:tc>
          <w:tcPr>
            <w:tcW w:w="2430" w:type="dxa"/>
            <w:shd w:val="clear" w:color="auto" w:fill="auto"/>
          </w:tcPr>
          <w:p w14:paraId="33D86A47" w14:textId="77777777" w:rsidR="008D1502" w:rsidRPr="00B56A51" w:rsidRDefault="008D1502" w:rsidP="008D1502">
            <w:pPr>
              <w:widowControl w:val="0"/>
              <w:tabs>
                <w:tab w:val="left" w:pos="450"/>
              </w:tabs>
              <w:rPr>
                <w:rFonts w:cs="Arial"/>
                <w:szCs w:val="18"/>
              </w:rPr>
            </w:pPr>
          </w:p>
        </w:tc>
        <w:tc>
          <w:tcPr>
            <w:tcW w:w="1615" w:type="dxa"/>
            <w:shd w:val="clear" w:color="auto" w:fill="000000" w:themeFill="text1"/>
          </w:tcPr>
          <w:p w14:paraId="1071EC14"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In-Network</w:t>
            </w:r>
          </w:p>
        </w:tc>
        <w:tc>
          <w:tcPr>
            <w:tcW w:w="1620" w:type="dxa"/>
            <w:shd w:val="clear" w:color="auto" w:fill="000000" w:themeFill="text1"/>
          </w:tcPr>
          <w:p w14:paraId="7D7A7D46"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Out-of-Network</w:t>
            </w:r>
            <w:r w:rsidRPr="00B35323">
              <w:rPr>
                <w:rStyle w:val="FootnoteReference"/>
                <w:rFonts w:cs="Arial"/>
                <w:b/>
                <w:color w:val="FFFFFF" w:themeColor="background1"/>
                <w:szCs w:val="18"/>
              </w:rPr>
              <w:footnoteReference w:id="1"/>
            </w:r>
          </w:p>
        </w:tc>
        <w:tc>
          <w:tcPr>
            <w:tcW w:w="1469" w:type="dxa"/>
            <w:shd w:val="clear" w:color="auto" w:fill="000000" w:themeFill="text1"/>
          </w:tcPr>
          <w:p w14:paraId="5F24E79B"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In-Network</w:t>
            </w:r>
          </w:p>
        </w:tc>
        <w:tc>
          <w:tcPr>
            <w:tcW w:w="1814" w:type="dxa"/>
            <w:shd w:val="clear" w:color="auto" w:fill="000000" w:themeFill="text1"/>
          </w:tcPr>
          <w:p w14:paraId="25D604D8"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Out-of-Network</w:t>
            </w:r>
            <w:r w:rsidR="00D1010A" w:rsidRPr="00D1010A">
              <w:rPr>
                <w:rFonts w:cs="Arial"/>
                <w:b/>
                <w:color w:val="FFFFFF" w:themeColor="background1"/>
                <w:szCs w:val="18"/>
                <w:vertAlign w:val="superscript"/>
              </w:rPr>
              <w:t>1</w:t>
            </w:r>
          </w:p>
        </w:tc>
        <w:tc>
          <w:tcPr>
            <w:tcW w:w="1378" w:type="dxa"/>
            <w:gridSpan w:val="2"/>
            <w:shd w:val="clear" w:color="auto" w:fill="000000" w:themeFill="text1"/>
          </w:tcPr>
          <w:p w14:paraId="1E849CA6"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In-Network</w:t>
            </w:r>
          </w:p>
        </w:tc>
        <w:tc>
          <w:tcPr>
            <w:tcW w:w="1568" w:type="dxa"/>
            <w:shd w:val="clear" w:color="auto" w:fill="000000" w:themeFill="text1"/>
          </w:tcPr>
          <w:p w14:paraId="607A5F66" w14:textId="77777777" w:rsidR="008D1502" w:rsidRPr="00B35323" w:rsidRDefault="008D1502" w:rsidP="008D1502">
            <w:pPr>
              <w:widowControl w:val="0"/>
              <w:tabs>
                <w:tab w:val="left" w:pos="450"/>
              </w:tabs>
              <w:jc w:val="center"/>
              <w:rPr>
                <w:rFonts w:cs="Arial"/>
                <w:b/>
                <w:color w:val="FFFFFF" w:themeColor="background1"/>
                <w:szCs w:val="18"/>
              </w:rPr>
            </w:pPr>
            <w:r w:rsidRPr="00B35323">
              <w:rPr>
                <w:rFonts w:cs="Arial"/>
                <w:b/>
                <w:color w:val="FFFFFF" w:themeColor="background1"/>
                <w:szCs w:val="18"/>
              </w:rPr>
              <w:t>Out-of-Network</w:t>
            </w:r>
            <w:r w:rsidR="00305B50">
              <w:rPr>
                <w:rStyle w:val="FootnoteReference"/>
                <w:b/>
                <w:color w:val="FFFFFF" w:themeColor="background1"/>
                <w:szCs w:val="18"/>
              </w:rPr>
              <w:t>1</w:t>
            </w:r>
          </w:p>
        </w:tc>
      </w:tr>
      <w:tr w:rsidR="008D1502" w:rsidRPr="009A440F" w14:paraId="565A2A59"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323"/>
        </w:trPr>
        <w:tc>
          <w:tcPr>
            <w:tcW w:w="2430" w:type="dxa"/>
            <w:vAlign w:val="bottom"/>
          </w:tcPr>
          <w:p w14:paraId="1D31D6C4" w14:textId="77777777" w:rsidR="008E4A01" w:rsidRDefault="008D1502" w:rsidP="000E78D2">
            <w:pPr>
              <w:widowControl w:val="0"/>
              <w:tabs>
                <w:tab w:val="left" w:pos="450"/>
              </w:tabs>
              <w:rPr>
                <w:rFonts w:cs="Arial"/>
                <w:szCs w:val="18"/>
              </w:rPr>
            </w:pPr>
            <w:r w:rsidRPr="00B56A51">
              <w:rPr>
                <w:rFonts w:cs="Arial"/>
                <w:szCs w:val="18"/>
              </w:rPr>
              <w:t xml:space="preserve">Annual Deductible </w:t>
            </w:r>
          </w:p>
          <w:p w14:paraId="1C08F014" w14:textId="77777777" w:rsidR="008D1502" w:rsidRPr="00B56A51" w:rsidRDefault="008E4A01" w:rsidP="000E78D2">
            <w:pPr>
              <w:widowControl w:val="0"/>
              <w:tabs>
                <w:tab w:val="left" w:pos="450"/>
              </w:tabs>
              <w:rPr>
                <w:rFonts w:cs="Arial"/>
                <w:szCs w:val="18"/>
              </w:rPr>
            </w:pPr>
            <w:r>
              <w:rPr>
                <w:rFonts w:cs="Arial"/>
                <w:szCs w:val="18"/>
              </w:rPr>
              <w:t>(</w:t>
            </w:r>
            <w:r w:rsidR="008D1502" w:rsidRPr="00B56A51">
              <w:rPr>
                <w:rFonts w:cs="Arial"/>
                <w:szCs w:val="18"/>
              </w:rPr>
              <w:t>Single / Family)</w:t>
            </w:r>
          </w:p>
        </w:tc>
        <w:tc>
          <w:tcPr>
            <w:tcW w:w="1615" w:type="dxa"/>
            <w:vAlign w:val="bottom"/>
          </w:tcPr>
          <w:p w14:paraId="1DEEDEB3" w14:textId="77777777" w:rsidR="008E4A01" w:rsidRDefault="008E4A01" w:rsidP="000E78D2">
            <w:pPr>
              <w:widowControl w:val="0"/>
              <w:tabs>
                <w:tab w:val="left" w:pos="450"/>
              </w:tabs>
              <w:jc w:val="center"/>
              <w:rPr>
                <w:rFonts w:cs="Arial"/>
                <w:szCs w:val="18"/>
              </w:rPr>
            </w:pPr>
          </w:p>
          <w:p w14:paraId="6FE22BAD" w14:textId="191BACA3" w:rsidR="008D1502" w:rsidRPr="00B56A51" w:rsidRDefault="008D1502" w:rsidP="000E78D2">
            <w:pPr>
              <w:widowControl w:val="0"/>
              <w:tabs>
                <w:tab w:val="left" w:pos="450"/>
              </w:tabs>
              <w:jc w:val="center"/>
              <w:rPr>
                <w:rFonts w:cs="Arial"/>
                <w:szCs w:val="18"/>
              </w:rPr>
            </w:pPr>
            <w:r w:rsidRPr="00B56A51">
              <w:rPr>
                <w:rFonts w:cs="Arial"/>
                <w:szCs w:val="18"/>
              </w:rPr>
              <w:t>$</w:t>
            </w:r>
            <w:r w:rsidR="004F2DD5">
              <w:rPr>
                <w:rFonts w:cs="Arial"/>
                <w:szCs w:val="18"/>
              </w:rPr>
              <w:t>3</w:t>
            </w:r>
            <w:r>
              <w:rPr>
                <w:rFonts w:cs="Arial"/>
                <w:szCs w:val="18"/>
              </w:rPr>
              <w:t>,000</w:t>
            </w:r>
            <w:r w:rsidRPr="00B56A51">
              <w:rPr>
                <w:rFonts w:cs="Arial"/>
                <w:szCs w:val="18"/>
              </w:rPr>
              <w:t>/$</w:t>
            </w:r>
            <w:r w:rsidR="004F2DD5">
              <w:rPr>
                <w:rFonts w:cs="Arial"/>
                <w:szCs w:val="18"/>
              </w:rPr>
              <w:t>6</w:t>
            </w:r>
            <w:r>
              <w:rPr>
                <w:rFonts w:cs="Arial"/>
                <w:szCs w:val="18"/>
              </w:rPr>
              <w:t>,000</w:t>
            </w:r>
          </w:p>
        </w:tc>
        <w:tc>
          <w:tcPr>
            <w:tcW w:w="1620" w:type="dxa"/>
            <w:vAlign w:val="bottom"/>
          </w:tcPr>
          <w:p w14:paraId="52B283F5" w14:textId="77777777" w:rsidR="008E4A01" w:rsidRDefault="008E4A01" w:rsidP="000E78D2">
            <w:pPr>
              <w:widowControl w:val="0"/>
              <w:tabs>
                <w:tab w:val="left" w:pos="450"/>
              </w:tabs>
              <w:jc w:val="center"/>
              <w:rPr>
                <w:rFonts w:cs="Arial"/>
                <w:szCs w:val="18"/>
              </w:rPr>
            </w:pPr>
          </w:p>
          <w:p w14:paraId="257D2E70" w14:textId="6895C975" w:rsidR="008D1502" w:rsidRPr="00B56A51" w:rsidRDefault="008D1502" w:rsidP="000E78D2">
            <w:pPr>
              <w:widowControl w:val="0"/>
              <w:tabs>
                <w:tab w:val="left" w:pos="450"/>
              </w:tabs>
              <w:jc w:val="center"/>
              <w:rPr>
                <w:rFonts w:cs="Arial"/>
                <w:szCs w:val="18"/>
              </w:rPr>
            </w:pPr>
            <w:r w:rsidRPr="00B56A51">
              <w:rPr>
                <w:rFonts w:cs="Arial"/>
                <w:szCs w:val="18"/>
              </w:rPr>
              <w:t>$</w:t>
            </w:r>
            <w:r w:rsidR="00065BCE">
              <w:rPr>
                <w:rFonts w:cs="Arial"/>
                <w:szCs w:val="18"/>
              </w:rPr>
              <w:t>6</w:t>
            </w:r>
            <w:r w:rsidRPr="00B56A51">
              <w:rPr>
                <w:rFonts w:cs="Arial"/>
                <w:szCs w:val="18"/>
              </w:rPr>
              <w:t>,000/$</w:t>
            </w:r>
            <w:r>
              <w:rPr>
                <w:rFonts w:cs="Arial"/>
                <w:szCs w:val="18"/>
              </w:rPr>
              <w:t>12</w:t>
            </w:r>
            <w:r w:rsidRPr="00B56A51">
              <w:rPr>
                <w:rFonts w:cs="Arial"/>
                <w:szCs w:val="18"/>
              </w:rPr>
              <w:t>,000</w:t>
            </w:r>
          </w:p>
        </w:tc>
        <w:tc>
          <w:tcPr>
            <w:tcW w:w="1469" w:type="dxa"/>
            <w:vAlign w:val="bottom"/>
          </w:tcPr>
          <w:p w14:paraId="4E6B4FC2" w14:textId="77777777" w:rsidR="008E4A01" w:rsidRDefault="008E4A01" w:rsidP="000E78D2">
            <w:pPr>
              <w:widowControl w:val="0"/>
              <w:tabs>
                <w:tab w:val="left" w:pos="450"/>
              </w:tabs>
              <w:jc w:val="center"/>
              <w:rPr>
                <w:rFonts w:cs="Arial"/>
                <w:szCs w:val="18"/>
              </w:rPr>
            </w:pPr>
          </w:p>
          <w:p w14:paraId="05DFB3DA" w14:textId="502A817A" w:rsidR="008D1502" w:rsidRPr="00B56A51" w:rsidRDefault="008D1502" w:rsidP="000E78D2">
            <w:pPr>
              <w:widowControl w:val="0"/>
              <w:tabs>
                <w:tab w:val="left" w:pos="450"/>
              </w:tabs>
              <w:jc w:val="center"/>
              <w:rPr>
                <w:rFonts w:cs="Arial"/>
                <w:szCs w:val="18"/>
              </w:rPr>
            </w:pPr>
            <w:r w:rsidRPr="00B56A51">
              <w:rPr>
                <w:rFonts w:cs="Arial"/>
                <w:szCs w:val="18"/>
              </w:rPr>
              <w:t>$</w:t>
            </w:r>
            <w:r w:rsidR="00CA59BC">
              <w:rPr>
                <w:rFonts w:cs="Arial"/>
                <w:szCs w:val="18"/>
              </w:rPr>
              <w:t>2</w:t>
            </w:r>
            <w:r w:rsidRPr="00B56A51">
              <w:rPr>
                <w:rFonts w:cs="Arial"/>
                <w:szCs w:val="18"/>
              </w:rPr>
              <w:t>,000/$</w:t>
            </w:r>
            <w:r w:rsidR="00CA59BC">
              <w:rPr>
                <w:rFonts w:cs="Arial"/>
                <w:szCs w:val="18"/>
              </w:rPr>
              <w:t>4</w:t>
            </w:r>
            <w:r w:rsidRPr="00B56A51">
              <w:rPr>
                <w:rFonts w:cs="Arial"/>
                <w:szCs w:val="18"/>
              </w:rPr>
              <w:t>,</w:t>
            </w:r>
            <w:r>
              <w:rPr>
                <w:rFonts w:cs="Arial"/>
                <w:szCs w:val="18"/>
              </w:rPr>
              <w:t>0</w:t>
            </w:r>
            <w:r w:rsidRPr="00B56A51">
              <w:rPr>
                <w:rFonts w:cs="Arial"/>
                <w:szCs w:val="18"/>
              </w:rPr>
              <w:t>00</w:t>
            </w:r>
          </w:p>
        </w:tc>
        <w:tc>
          <w:tcPr>
            <w:tcW w:w="1814" w:type="dxa"/>
            <w:vAlign w:val="bottom"/>
          </w:tcPr>
          <w:p w14:paraId="720354A9" w14:textId="77777777" w:rsidR="008E4A01" w:rsidRDefault="008E4A01" w:rsidP="000E78D2">
            <w:pPr>
              <w:widowControl w:val="0"/>
              <w:tabs>
                <w:tab w:val="left" w:pos="450"/>
              </w:tabs>
              <w:jc w:val="center"/>
              <w:rPr>
                <w:rFonts w:cs="Arial"/>
                <w:szCs w:val="18"/>
              </w:rPr>
            </w:pPr>
          </w:p>
          <w:p w14:paraId="04D3C684" w14:textId="20DC30D2" w:rsidR="008D1502" w:rsidRPr="00B56A51" w:rsidRDefault="008D1502" w:rsidP="000E78D2">
            <w:pPr>
              <w:widowControl w:val="0"/>
              <w:tabs>
                <w:tab w:val="left" w:pos="450"/>
              </w:tabs>
              <w:jc w:val="center"/>
              <w:rPr>
                <w:rFonts w:cs="Arial"/>
                <w:szCs w:val="18"/>
              </w:rPr>
            </w:pPr>
            <w:r>
              <w:rPr>
                <w:rFonts w:cs="Arial"/>
                <w:szCs w:val="18"/>
              </w:rPr>
              <w:t>$</w:t>
            </w:r>
            <w:r w:rsidR="00CA59BC">
              <w:rPr>
                <w:rFonts w:cs="Arial"/>
                <w:szCs w:val="18"/>
              </w:rPr>
              <w:t>4</w:t>
            </w:r>
            <w:r w:rsidRPr="00B56A51">
              <w:rPr>
                <w:rFonts w:cs="Arial"/>
                <w:szCs w:val="18"/>
              </w:rPr>
              <w:t>,</w:t>
            </w:r>
            <w:r>
              <w:rPr>
                <w:rFonts w:cs="Arial"/>
                <w:szCs w:val="18"/>
              </w:rPr>
              <w:t>0</w:t>
            </w:r>
            <w:r w:rsidRPr="00B56A51">
              <w:rPr>
                <w:rFonts w:cs="Arial"/>
                <w:szCs w:val="18"/>
              </w:rPr>
              <w:t>00/$</w:t>
            </w:r>
            <w:r w:rsidR="00CA59BC">
              <w:rPr>
                <w:rFonts w:cs="Arial"/>
                <w:szCs w:val="18"/>
              </w:rPr>
              <w:t>12</w:t>
            </w:r>
            <w:r w:rsidRPr="00B56A51">
              <w:rPr>
                <w:rFonts w:cs="Arial"/>
                <w:szCs w:val="18"/>
              </w:rPr>
              <w:t>,000</w:t>
            </w:r>
          </w:p>
        </w:tc>
        <w:tc>
          <w:tcPr>
            <w:tcW w:w="1378" w:type="dxa"/>
            <w:gridSpan w:val="2"/>
            <w:vAlign w:val="bottom"/>
          </w:tcPr>
          <w:p w14:paraId="4B7377D1" w14:textId="77777777" w:rsidR="008E4A01" w:rsidRDefault="008E4A01" w:rsidP="000E78D2">
            <w:pPr>
              <w:widowControl w:val="0"/>
              <w:tabs>
                <w:tab w:val="left" w:pos="450"/>
              </w:tabs>
              <w:jc w:val="center"/>
              <w:rPr>
                <w:rFonts w:cs="Arial"/>
                <w:szCs w:val="18"/>
              </w:rPr>
            </w:pPr>
          </w:p>
          <w:p w14:paraId="27C859CE" w14:textId="451FE92C" w:rsidR="008D1502" w:rsidRPr="00B56A51" w:rsidRDefault="008D1502" w:rsidP="000E78D2">
            <w:pPr>
              <w:widowControl w:val="0"/>
              <w:tabs>
                <w:tab w:val="left" w:pos="450"/>
              </w:tabs>
              <w:jc w:val="center"/>
              <w:rPr>
                <w:rFonts w:cs="Arial"/>
                <w:szCs w:val="18"/>
              </w:rPr>
            </w:pPr>
            <w:r w:rsidRPr="00B56A51">
              <w:rPr>
                <w:rFonts w:cs="Arial"/>
                <w:szCs w:val="18"/>
              </w:rPr>
              <w:t>$</w:t>
            </w:r>
            <w:r w:rsidR="00AA1800">
              <w:rPr>
                <w:rFonts w:cs="Arial"/>
                <w:szCs w:val="18"/>
              </w:rPr>
              <w:t>1,0</w:t>
            </w:r>
            <w:r w:rsidRPr="00B56A51">
              <w:rPr>
                <w:rFonts w:cs="Arial"/>
                <w:szCs w:val="18"/>
              </w:rPr>
              <w:t>00/$</w:t>
            </w:r>
            <w:r w:rsidR="00AA1800">
              <w:rPr>
                <w:rFonts w:cs="Arial"/>
                <w:szCs w:val="18"/>
              </w:rPr>
              <w:t>2</w:t>
            </w:r>
            <w:r w:rsidRPr="00B56A51">
              <w:rPr>
                <w:rFonts w:cs="Arial"/>
                <w:szCs w:val="18"/>
              </w:rPr>
              <w:t>,</w:t>
            </w:r>
            <w:r>
              <w:rPr>
                <w:rFonts w:cs="Arial"/>
                <w:szCs w:val="18"/>
              </w:rPr>
              <w:t>0</w:t>
            </w:r>
            <w:r w:rsidRPr="00B56A51">
              <w:rPr>
                <w:rFonts w:cs="Arial"/>
                <w:szCs w:val="18"/>
              </w:rPr>
              <w:t>00</w:t>
            </w:r>
          </w:p>
        </w:tc>
        <w:tc>
          <w:tcPr>
            <w:tcW w:w="1568" w:type="dxa"/>
            <w:vAlign w:val="bottom"/>
          </w:tcPr>
          <w:p w14:paraId="4C29F53F" w14:textId="77777777" w:rsidR="008E4A01" w:rsidRDefault="008E4A01" w:rsidP="000E78D2">
            <w:pPr>
              <w:widowControl w:val="0"/>
              <w:tabs>
                <w:tab w:val="left" w:pos="450"/>
              </w:tabs>
              <w:jc w:val="center"/>
              <w:rPr>
                <w:rFonts w:cs="Arial"/>
                <w:szCs w:val="18"/>
              </w:rPr>
            </w:pPr>
          </w:p>
          <w:p w14:paraId="00B261AF" w14:textId="01718AA2" w:rsidR="008D1502" w:rsidRPr="00B56A51" w:rsidRDefault="008D1502" w:rsidP="000E78D2">
            <w:pPr>
              <w:widowControl w:val="0"/>
              <w:tabs>
                <w:tab w:val="left" w:pos="450"/>
              </w:tabs>
              <w:jc w:val="center"/>
              <w:rPr>
                <w:rFonts w:cs="Arial"/>
                <w:szCs w:val="18"/>
              </w:rPr>
            </w:pPr>
            <w:r>
              <w:rPr>
                <w:rFonts w:cs="Arial"/>
                <w:szCs w:val="18"/>
              </w:rPr>
              <w:t>$</w:t>
            </w:r>
            <w:r w:rsidR="00AA1800">
              <w:rPr>
                <w:rFonts w:cs="Arial"/>
                <w:szCs w:val="18"/>
              </w:rPr>
              <w:t>2</w:t>
            </w:r>
            <w:r>
              <w:rPr>
                <w:rFonts w:cs="Arial"/>
                <w:szCs w:val="18"/>
              </w:rPr>
              <w:t>,0</w:t>
            </w:r>
            <w:r w:rsidRPr="00B56A51">
              <w:rPr>
                <w:rFonts w:cs="Arial"/>
                <w:szCs w:val="18"/>
              </w:rPr>
              <w:t>00/$</w:t>
            </w:r>
            <w:r w:rsidR="00AA1800">
              <w:rPr>
                <w:rFonts w:cs="Arial"/>
                <w:szCs w:val="18"/>
              </w:rPr>
              <w:t>6</w:t>
            </w:r>
            <w:r w:rsidRPr="00B56A51">
              <w:rPr>
                <w:rFonts w:cs="Arial"/>
                <w:szCs w:val="18"/>
              </w:rPr>
              <w:t>,000</w:t>
            </w:r>
          </w:p>
        </w:tc>
      </w:tr>
      <w:tr w:rsidR="008D1502" w14:paraId="7299B46C"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350"/>
        </w:trPr>
        <w:tc>
          <w:tcPr>
            <w:tcW w:w="2430" w:type="dxa"/>
            <w:vAlign w:val="bottom"/>
          </w:tcPr>
          <w:p w14:paraId="5C1785E1" w14:textId="77777777" w:rsidR="008D1502" w:rsidRPr="00B56A51" w:rsidRDefault="008D1502" w:rsidP="000E78D2">
            <w:pPr>
              <w:widowControl w:val="0"/>
              <w:tabs>
                <w:tab w:val="left" w:pos="-31680"/>
              </w:tabs>
              <w:ind w:right="150"/>
              <w:rPr>
                <w:rFonts w:cs="Arial"/>
                <w:szCs w:val="18"/>
              </w:rPr>
            </w:pPr>
            <w:r w:rsidRPr="00B56A51">
              <w:rPr>
                <w:rFonts w:cs="Arial"/>
                <w:szCs w:val="18"/>
              </w:rPr>
              <w:t xml:space="preserve">Coinsurance (Member) </w:t>
            </w:r>
          </w:p>
        </w:tc>
        <w:tc>
          <w:tcPr>
            <w:tcW w:w="1615" w:type="dxa"/>
            <w:vAlign w:val="bottom"/>
          </w:tcPr>
          <w:p w14:paraId="0D77DD1C" w14:textId="3EF45A78" w:rsidR="008D1502" w:rsidRPr="00B56A51" w:rsidRDefault="004F2DD5" w:rsidP="000E78D2">
            <w:pPr>
              <w:widowControl w:val="0"/>
              <w:tabs>
                <w:tab w:val="left" w:pos="450"/>
              </w:tabs>
              <w:jc w:val="center"/>
              <w:rPr>
                <w:rFonts w:cs="Arial"/>
                <w:szCs w:val="18"/>
              </w:rPr>
            </w:pPr>
            <w:r>
              <w:rPr>
                <w:rFonts w:cs="Arial"/>
                <w:szCs w:val="18"/>
              </w:rPr>
              <w:t>20</w:t>
            </w:r>
            <w:r w:rsidR="008D1502" w:rsidRPr="00B56A51">
              <w:rPr>
                <w:rFonts w:cs="Arial"/>
                <w:szCs w:val="18"/>
              </w:rPr>
              <w:t>%</w:t>
            </w:r>
          </w:p>
        </w:tc>
        <w:tc>
          <w:tcPr>
            <w:tcW w:w="1620" w:type="dxa"/>
            <w:vAlign w:val="bottom"/>
          </w:tcPr>
          <w:p w14:paraId="4A6A42E1" w14:textId="77777777" w:rsidR="008D1502" w:rsidRPr="00B56A51" w:rsidRDefault="008D1502" w:rsidP="000E78D2">
            <w:pPr>
              <w:widowControl w:val="0"/>
              <w:tabs>
                <w:tab w:val="left" w:pos="450"/>
              </w:tabs>
              <w:jc w:val="center"/>
              <w:rPr>
                <w:rFonts w:cs="Arial"/>
                <w:szCs w:val="18"/>
              </w:rPr>
            </w:pPr>
            <w:r>
              <w:rPr>
                <w:rFonts w:cs="Arial"/>
                <w:szCs w:val="18"/>
              </w:rPr>
              <w:t>5</w:t>
            </w:r>
            <w:r w:rsidRPr="00B56A51">
              <w:rPr>
                <w:rFonts w:cs="Arial"/>
                <w:szCs w:val="18"/>
              </w:rPr>
              <w:t>0%</w:t>
            </w:r>
          </w:p>
        </w:tc>
        <w:tc>
          <w:tcPr>
            <w:tcW w:w="1469" w:type="dxa"/>
            <w:vAlign w:val="bottom"/>
          </w:tcPr>
          <w:p w14:paraId="6994850E" w14:textId="370307B1" w:rsidR="008D1502" w:rsidRPr="00B56A51" w:rsidRDefault="00CA59BC" w:rsidP="000E78D2">
            <w:pPr>
              <w:widowControl w:val="0"/>
              <w:tabs>
                <w:tab w:val="left" w:pos="450"/>
              </w:tabs>
              <w:jc w:val="center"/>
              <w:rPr>
                <w:rFonts w:cs="Arial"/>
                <w:szCs w:val="18"/>
              </w:rPr>
            </w:pPr>
            <w:r>
              <w:rPr>
                <w:rFonts w:cs="Arial"/>
                <w:szCs w:val="18"/>
              </w:rPr>
              <w:t>3</w:t>
            </w:r>
            <w:r w:rsidR="008D1502" w:rsidRPr="00B56A51">
              <w:rPr>
                <w:rFonts w:cs="Arial"/>
                <w:szCs w:val="18"/>
              </w:rPr>
              <w:t>0%</w:t>
            </w:r>
          </w:p>
        </w:tc>
        <w:tc>
          <w:tcPr>
            <w:tcW w:w="1814" w:type="dxa"/>
            <w:vAlign w:val="bottom"/>
          </w:tcPr>
          <w:p w14:paraId="01C169B1" w14:textId="77777777" w:rsidR="008D1502" w:rsidRPr="00B56A51" w:rsidRDefault="008D1502" w:rsidP="000E78D2">
            <w:pPr>
              <w:widowControl w:val="0"/>
              <w:tabs>
                <w:tab w:val="left" w:pos="450"/>
              </w:tabs>
              <w:jc w:val="center"/>
              <w:rPr>
                <w:rFonts w:cs="Arial"/>
                <w:szCs w:val="18"/>
              </w:rPr>
            </w:pPr>
            <w:r>
              <w:rPr>
                <w:rFonts w:cs="Arial"/>
                <w:szCs w:val="18"/>
              </w:rPr>
              <w:t>5</w:t>
            </w:r>
            <w:r w:rsidRPr="00B56A51">
              <w:rPr>
                <w:rFonts w:cs="Arial"/>
                <w:szCs w:val="18"/>
              </w:rPr>
              <w:t>0%</w:t>
            </w:r>
          </w:p>
        </w:tc>
        <w:tc>
          <w:tcPr>
            <w:tcW w:w="1378" w:type="dxa"/>
            <w:gridSpan w:val="2"/>
            <w:vAlign w:val="bottom"/>
          </w:tcPr>
          <w:p w14:paraId="74006B96" w14:textId="78AD96BB" w:rsidR="008D1502" w:rsidRPr="00B56A51" w:rsidRDefault="007A0E1F" w:rsidP="000E78D2">
            <w:pPr>
              <w:widowControl w:val="0"/>
              <w:tabs>
                <w:tab w:val="left" w:pos="450"/>
              </w:tabs>
              <w:jc w:val="center"/>
              <w:rPr>
                <w:rFonts w:cs="Arial"/>
                <w:szCs w:val="18"/>
              </w:rPr>
            </w:pPr>
            <w:r>
              <w:rPr>
                <w:rFonts w:cs="Arial"/>
                <w:szCs w:val="18"/>
              </w:rPr>
              <w:t>2</w:t>
            </w:r>
            <w:r w:rsidR="008D1502" w:rsidRPr="00B56A51">
              <w:rPr>
                <w:rFonts w:cs="Arial"/>
                <w:szCs w:val="18"/>
              </w:rPr>
              <w:t>0%</w:t>
            </w:r>
          </w:p>
        </w:tc>
        <w:tc>
          <w:tcPr>
            <w:tcW w:w="1568" w:type="dxa"/>
            <w:vAlign w:val="bottom"/>
          </w:tcPr>
          <w:p w14:paraId="4F2C53DA" w14:textId="77777777" w:rsidR="008D1502" w:rsidRPr="00B56A51" w:rsidRDefault="008D1502" w:rsidP="000E78D2">
            <w:pPr>
              <w:widowControl w:val="0"/>
              <w:tabs>
                <w:tab w:val="left" w:pos="450"/>
              </w:tabs>
              <w:jc w:val="center"/>
              <w:rPr>
                <w:rFonts w:cs="Arial"/>
                <w:szCs w:val="18"/>
              </w:rPr>
            </w:pPr>
            <w:r>
              <w:rPr>
                <w:rFonts w:cs="Arial"/>
                <w:szCs w:val="18"/>
              </w:rPr>
              <w:t>5</w:t>
            </w:r>
            <w:r w:rsidRPr="00B56A51">
              <w:rPr>
                <w:rFonts w:cs="Arial"/>
                <w:szCs w:val="18"/>
              </w:rPr>
              <w:t>0%</w:t>
            </w:r>
          </w:p>
        </w:tc>
      </w:tr>
      <w:tr w:rsidR="008D1502" w14:paraId="278021D0"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350"/>
        </w:trPr>
        <w:tc>
          <w:tcPr>
            <w:tcW w:w="2430" w:type="dxa"/>
            <w:vAlign w:val="bottom"/>
          </w:tcPr>
          <w:p w14:paraId="0DAB9876" w14:textId="77777777" w:rsidR="008D1502" w:rsidRDefault="008D1502" w:rsidP="000E78D2">
            <w:pPr>
              <w:widowControl w:val="0"/>
              <w:tabs>
                <w:tab w:val="left" w:pos="450"/>
              </w:tabs>
              <w:rPr>
                <w:rFonts w:cs="Arial"/>
                <w:szCs w:val="18"/>
              </w:rPr>
            </w:pPr>
            <w:r w:rsidRPr="00B56A51">
              <w:rPr>
                <w:rFonts w:cs="Arial"/>
                <w:szCs w:val="18"/>
              </w:rPr>
              <w:t xml:space="preserve">Out-of-Pocket Limit </w:t>
            </w:r>
            <w:r>
              <w:rPr>
                <w:rStyle w:val="FootnoteReference"/>
                <w:rFonts w:cs="Arial"/>
                <w:szCs w:val="18"/>
              </w:rPr>
              <w:footnoteReference w:id="2"/>
            </w:r>
          </w:p>
          <w:p w14:paraId="0B0498D9" w14:textId="77777777" w:rsidR="008D1502" w:rsidRPr="00B56A51" w:rsidRDefault="008D1502" w:rsidP="000E78D2">
            <w:pPr>
              <w:widowControl w:val="0"/>
              <w:tabs>
                <w:tab w:val="left" w:pos="450"/>
              </w:tabs>
              <w:rPr>
                <w:rFonts w:cs="Arial"/>
                <w:szCs w:val="18"/>
              </w:rPr>
            </w:pPr>
            <w:r w:rsidRPr="00B56A51">
              <w:rPr>
                <w:rFonts w:cs="Arial"/>
                <w:szCs w:val="18"/>
              </w:rPr>
              <w:t>(Single/Family)</w:t>
            </w:r>
          </w:p>
        </w:tc>
        <w:tc>
          <w:tcPr>
            <w:tcW w:w="1615" w:type="dxa"/>
            <w:vAlign w:val="bottom"/>
          </w:tcPr>
          <w:p w14:paraId="248C6E28" w14:textId="2BB91BC9" w:rsidR="008D1502" w:rsidRPr="00B56A51" w:rsidRDefault="008D1502" w:rsidP="000E78D2">
            <w:pPr>
              <w:widowControl w:val="0"/>
              <w:tabs>
                <w:tab w:val="left" w:pos="450"/>
              </w:tabs>
              <w:jc w:val="center"/>
              <w:rPr>
                <w:rFonts w:cs="Arial"/>
                <w:szCs w:val="18"/>
              </w:rPr>
            </w:pPr>
            <w:r w:rsidRPr="00B56A51">
              <w:rPr>
                <w:rFonts w:cs="Arial"/>
                <w:szCs w:val="18"/>
              </w:rPr>
              <w:t>$</w:t>
            </w:r>
            <w:r>
              <w:rPr>
                <w:rFonts w:cs="Arial"/>
                <w:szCs w:val="18"/>
              </w:rPr>
              <w:t>6,</w:t>
            </w:r>
            <w:r w:rsidR="004F2DD5">
              <w:rPr>
                <w:rFonts w:cs="Arial"/>
                <w:szCs w:val="18"/>
              </w:rPr>
              <w:t>00</w:t>
            </w:r>
            <w:r>
              <w:rPr>
                <w:rFonts w:cs="Arial"/>
                <w:szCs w:val="18"/>
              </w:rPr>
              <w:t>0</w:t>
            </w:r>
            <w:r w:rsidRPr="00B56A51">
              <w:rPr>
                <w:rFonts w:cs="Arial"/>
                <w:szCs w:val="18"/>
              </w:rPr>
              <w:t>/$1</w:t>
            </w:r>
            <w:r>
              <w:rPr>
                <w:rFonts w:cs="Arial"/>
                <w:szCs w:val="18"/>
              </w:rPr>
              <w:t>2</w:t>
            </w:r>
            <w:r w:rsidRPr="00B56A51">
              <w:rPr>
                <w:rFonts w:cs="Arial"/>
                <w:szCs w:val="18"/>
              </w:rPr>
              <w:t>,</w:t>
            </w:r>
            <w:r w:rsidR="004F2DD5">
              <w:rPr>
                <w:rFonts w:cs="Arial"/>
                <w:szCs w:val="18"/>
              </w:rPr>
              <w:t>0</w:t>
            </w:r>
            <w:r>
              <w:rPr>
                <w:rFonts w:cs="Arial"/>
                <w:szCs w:val="18"/>
              </w:rPr>
              <w:t>0</w:t>
            </w:r>
            <w:r w:rsidRPr="00B56A51">
              <w:rPr>
                <w:rFonts w:cs="Arial"/>
                <w:szCs w:val="18"/>
              </w:rPr>
              <w:t>0</w:t>
            </w:r>
          </w:p>
        </w:tc>
        <w:tc>
          <w:tcPr>
            <w:tcW w:w="1620" w:type="dxa"/>
            <w:vAlign w:val="bottom"/>
          </w:tcPr>
          <w:p w14:paraId="3A6ABB44" w14:textId="77777777" w:rsidR="008D1502" w:rsidRPr="00B56A51" w:rsidRDefault="008D1502" w:rsidP="000E78D2">
            <w:pPr>
              <w:widowControl w:val="0"/>
              <w:tabs>
                <w:tab w:val="left" w:pos="450"/>
              </w:tabs>
              <w:jc w:val="center"/>
              <w:rPr>
                <w:rFonts w:cs="Arial"/>
                <w:szCs w:val="18"/>
              </w:rPr>
            </w:pPr>
            <w:r w:rsidRPr="00B56A51">
              <w:rPr>
                <w:rFonts w:cs="Arial"/>
                <w:szCs w:val="18"/>
              </w:rPr>
              <w:t>$</w:t>
            </w:r>
            <w:r>
              <w:rPr>
                <w:rFonts w:cs="Arial"/>
                <w:szCs w:val="18"/>
              </w:rPr>
              <w:t>12</w:t>
            </w:r>
            <w:r w:rsidRPr="00B56A51">
              <w:rPr>
                <w:rFonts w:cs="Arial"/>
                <w:szCs w:val="18"/>
              </w:rPr>
              <w:t>,000</w:t>
            </w:r>
            <w:r>
              <w:rPr>
                <w:rFonts w:cs="Arial"/>
                <w:szCs w:val="18"/>
              </w:rPr>
              <w:t xml:space="preserve"> </w:t>
            </w:r>
            <w:r w:rsidRPr="00B56A51">
              <w:rPr>
                <w:rFonts w:cs="Arial"/>
                <w:szCs w:val="18"/>
              </w:rPr>
              <w:t>/</w:t>
            </w:r>
            <w:r>
              <w:rPr>
                <w:rFonts w:cs="Arial"/>
                <w:szCs w:val="18"/>
              </w:rPr>
              <w:t xml:space="preserve"> </w:t>
            </w:r>
            <w:r w:rsidRPr="00B56A51">
              <w:rPr>
                <w:rFonts w:cs="Arial"/>
                <w:szCs w:val="18"/>
              </w:rPr>
              <w:t>$</w:t>
            </w:r>
            <w:r>
              <w:rPr>
                <w:rFonts w:cs="Arial"/>
                <w:szCs w:val="18"/>
              </w:rPr>
              <w:t>24</w:t>
            </w:r>
            <w:r w:rsidRPr="00B56A51">
              <w:rPr>
                <w:rFonts w:cs="Arial"/>
                <w:szCs w:val="18"/>
              </w:rPr>
              <w:t>,</w:t>
            </w:r>
            <w:r>
              <w:rPr>
                <w:rFonts w:cs="Arial"/>
                <w:szCs w:val="18"/>
              </w:rPr>
              <w:t>0</w:t>
            </w:r>
            <w:r w:rsidRPr="00B56A51">
              <w:rPr>
                <w:rFonts w:cs="Arial"/>
                <w:szCs w:val="18"/>
              </w:rPr>
              <w:t>00</w:t>
            </w:r>
          </w:p>
        </w:tc>
        <w:tc>
          <w:tcPr>
            <w:tcW w:w="1469" w:type="dxa"/>
            <w:vAlign w:val="bottom"/>
          </w:tcPr>
          <w:p w14:paraId="2B9EE52A" w14:textId="52D58736" w:rsidR="008D1502" w:rsidRPr="00B56A51" w:rsidRDefault="008D1502" w:rsidP="000E78D2">
            <w:pPr>
              <w:widowControl w:val="0"/>
              <w:tabs>
                <w:tab w:val="left" w:pos="450"/>
              </w:tabs>
              <w:jc w:val="center"/>
              <w:rPr>
                <w:rFonts w:cs="Arial"/>
                <w:szCs w:val="18"/>
              </w:rPr>
            </w:pPr>
            <w:r w:rsidRPr="00B56A51">
              <w:rPr>
                <w:rFonts w:cs="Arial"/>
                <w:szCs w:val="18"/>
              </w:rPr>
              <w:t>$</w:t>
            </w:r>
            <w:r w:rsidR="00CA59BC">
              <w:rPr>
                <w:rFonts w:cs="Arial"/>
                <w:szCs w:val="18"/>
              </w:rPr>
              <w:t>6</w:t>
            </w:r>
            <w:r w:rsidRPr="00B56A51">
              <w:rPr>
                <w:rFonts w:cs="Arial"/>
                <w:szCs w:val="18"/>
              </w:rPr>
              <w:t>,</w:t>
            </w:r>
            <w:r w:rsidR="00CA59BC">
              <w:rPr>
                <w:rFonts w:cs="Arial"/>
                <w:szCs w:val="18"/>
              </w:rPr>
              <w:t>25</w:t>
            </w:r>
            <w:r w:rsidRPr="00B56A51">
              <w:rPr>
                <w:rFonts w:cs="Arial"/>
                <w:szCs w:val="18"/>
              </w:rPr>
              <w:t>0/$</w:t>
            </w:r>
            <w:r w:rsidR="00CA59BC">
              <w:rPr>
                <w:rFonts w:cs="Arial"/>
                <w:szCs w:val="18"/>
              </w:rPr>
              <w:t>12</w:t>
            </w:r>
            <w:r w:rsidRPr="00B56A51">
              <w:rPr>
                <w:rFonts w:cs="Arial"/>
                <w:szCs w:val="18"/>
              </w:rPr>
              <w:t>,</w:t>
            </w:r>
            <w:r w:rsidR="00CA59BC">
              <w:rPr>
                <w:rFonts w:cs="Arial"/>
                <w:szCs w:val="18"/>
              </w:rPr>
              <w:t>5</w:t>
            </w:r>
            <w:r w:rsidRPr="00B56A51">
              <w:rPr>
                <w:rFonts w:cs="Arial"/>
                <w:szCs w:val="18"/>
              </w:rPr>
              <w:t>00</w:t>
            </w:r>
          </w:p>
        </w:tc>
        <w:tc>
          <w:tcPr>
            <w:tcW w:w="1814" w:type="dxa"/>
            <w:vAlign w:val="bottom"/>
          </w:tcPr>
          <w:p w14:paraId="09CA3E59" w14:textId="67127E44" w:rsidR="008D1502" w:rsidRPr="00B56A51" w:rsidRDefault="008D1502" w:rsidP="000E78D2">
            <w:pPr>
              <w:widowControl w:val="0"/>
              <w:tabs>
                <w:tab w:val="left" w:pos="450"/>
              </w:tabs>
              <w:jc w:val="center"/>
              <w:rPr>
                <w:rFonts w:cs="Arial"/>
                <w:szCs w:val="18"/>
              </w:rPr>
            </w:pPr>
            <w:r w:rsidRPr="00B56A51">
              <w:rPr>
                <w:rFonts w:cs="Arial"/>
                <w:szCs w:val="18"/>
              </w:rPr>
              <w:t>$</w:t>
            </w:r>
            <w:r w:rsidR="00CA59BC">
              <w:rPr>
                <w:rFonts w:cs="Arial"/>
                <w:szCs w:val="18"/>
              </w:rPr>
              <w:t>12</w:t>
            </w:r>
            <w:r>
              <w:rPr>
                <w:rFonts w:cs="Arial"/>
                <w:szCs w:val="18"/>
              </w:rPr>
              <w:t>,0</w:t>
            </w:r>
            <w:r w:rsidRPr="00B56A51">
              <w:rPr>
                <w:rFonts w:cs="Arial"/>
                <w:szCs w:val="18"/>
              </w:rPr>
              <w:t>00/$</w:t>
            </w:r>
            <w:r w:rsidR="00CA59BC">
              <w:rPr>
                <w:rFonts w:cs="Arial"/>
                <w:szCs w:val="18"/>
              </w:rPr>
              <w:t>24</w:t>
            </w:r>
            <w:r>
              <w:rPr>
                <w:rFonts w:cs="Arial"/>
                <w:szCs w:val="18"/>
              </w:rPr>
              <w:t>,00</w:t>
            </w:r>
            <w:r w:rsidRPr="00B56A51">
              <w:rPr>
                <w:rFonts w:cs="Arial"/>
                <w:szCs w:val="18"/>
              </w:rPr>
              <w:t>0</w:t>
            </w:r>
          </w:p>
        </w:tc>
        <w:tc>
          <w:tcPr>
            <w:tcW w:w="1378" w:type="dxa"/>
            <w:gridSpan w:val="2"/>
            <w:vAlign w:val="bottom"/>
          </w:tcPr>
          <w:p w14:paraId="2EC697C0" w14:textId="052A1C3C" w:rsidR="008D1502" w:rsidRPr="00B56A51" w:rsidRDefault="008D1502" w:rsidP="000E78D2">
            <w:pPr>
              <w:widowControl w:val="0"/>
              <w:tabs>
                <w:tab w:val="left" w:pos="450"/>
              </w:tabs>
              <w:jc w:val="center"/>
              <w:rPr>
                <w:rFonts w:cs="Arial"/>
                <w:szCs w:val="18"/>
              </w:rPr>
            </w:pPr>
            <w:r w:rsidRPr="00B56A51">
              <w:rPr>
                <w:rFonts w:cs="Arial"/>
                <w:szCs w:val="18"/>
              </w:rPr>
              <w:t>$</w:t>
            </w:r>
            <w:r w:rsidR="007A0E1F">
              <w:rPr>
                <w:rFonts w:cs="Arial"/>
                <w:szCs w:val="18"/>
              </w:rPr>
              <w:t>4</w:t>
            </w:r>
            <w:r w:rsidRPr="00B56A51">
              <w:rPr>
                <w:rFonts w:cs="Arial"/>
                <w:szCs w:val="18"/>
              </w:rPr>
              <w:t>,000/$</w:t>
            </w:r>
            <w:r w:rsidR="007A0E1F">
              <w:rPr>
                <w:rFonts w:cs="Arial"/>
                <w:szCs w:val="18"/>
              </w:rPr>
              <w:t>8</w:t>
            </w:r>
            <w:r w:rsidRPr="00B56A51">
              <w:rPr>
                <w:rFonts w:cs="Arial"/>
                <w:szCs w:val="18"/>
              </w:rPr>
              <w:t>,000</w:t>
            </w:r>
          </w:p>
        </w:tc>
        <w:tc>
          <w:tcPr>
            <w:tcW w:w="1568" w:type="dxa"/>
            <w:vAlign w:val="bottom"/>
          </w:tcPr>
          <w:p w14:paraId="13B87C2A" w14:textId="6F6680CD" w:rsidR="008D1502" w:rsidRPr="00B56A51" w:rsidRDefault="008D1502" w:rsidP="000E78D2">
            <w:pPr>
              <w:widowControl w:val="0"/>
              <w:tabs>
                <w:tab w:val="left" w:pos="450"/>
              </w:tabs>
              <w:jc w:val="center"/>
              <w:rPr>
                <w:rFonts w:cs="Arial"/>
                <w:szCs w:val="18"/>
              </w:rPr>
            </w:pPr>
            <w:r w:rsidRPr="00B56A51">
              <w:rPr>
                <w:rFonts w:cs="Arial"/>
                <w:szCs w:val="18"/>
              </w:rPr>
              <w:t>$</w:t>
            </w:r>
            <w:r w:rsidR="007A0E1F">
              <w:rPr>
                <w:rFonts w:cs="Arial"/>
                <w:szCs w:val="18"/>
              </w:rPr>
              <w:t>6</w:t>
            </w:r>
            <w:r w:rsidRPr="00B56A51">
              <w:rPr>
                <w:rFonts w:cs="Arial"/>
                <w:szCs w:val="18"/>
              </w:rPr>
              <w:t>,</w:t>
            </w:r>
            <w:r>
              <w:rPr>
                <w:rFonts w:cs="Arial"/>
                <w:szCs w:val="18"/>
              </w:rPr>
              <w:t>0</w:t>
            </w:r>
            <w:r w:rsidRPr="00B56A51">
              <w:rPr>
                <w:rFonts w:cs="Arial"/>
                <w:szCs w:val="18"/>
              </w:rPr>
              <w:t>00/$</w:t>
            </w:r>
            <w:r w:rsidR="007A0E1F">
              <w:rPr>
                <w:rFonts w:cs="Arial"/>
                <w:szCs w:val="18"/>
              </w:rPr>
              <w:t>12</w:t>
            </w:r>
            <w:r w:rsidRPr="00B56A51">
              <w:rPr>
                <w:rFonts w:cs="Arial"/>
                <w:szCs w:val="18"/>
              </w:rPr>
              <w:t>,</w:t>
            </w:r>
            <w:r>
              <w:rPr>
                <w:rFonts w:cs="Arial"/>
                <w:szCs w:val="18"/>
              </w:rPr>
              <w:t>00</w:t>
            </w:r>
            <w:r w:rsidRPr="00B56A51">
              <w:rPr>
                <w:rFonts w:cs="Arial"/>
                <w:szCs w:val="18"/>
              </w:rPr>
              <w:t>0</w:t>
            </w:r>
          </w:p>
        </w:tc>
      </w:tr>
      <w:tr w:rsidR="008D1502" w14:paraId="5689149C"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Pr>
        <w:tc>
          <w:tcPr>
            <w:tcW w:w="2430" w:type="dxa"/>
            <w:vAlign w:val="bottom"/>
          </w:tcPr>
          <w:p w14:paraId="799DF822" w14:textId="77777777" w:rsidR="008D1502" w:rsidRPr="00B56A51" w:rsidRDefault="008D1502" w:rsidP="000E78D2">
            <w:pPr>
              <w:widowControl w:val="0"/>
              <w:tabs>
                <w:tab w:val="left" w:pos="-31680"/>
              </w:tabs>
              <w:ind w:right="150"/>
              <w:rPr>
                <w:szCs w:val="18"/>
              </w:rPr>
            </w:pPr>
            <w:r w:rsidRPr="00B56A51">
              <w:rPr>
                <w:rFonts w:cs="Arial"/>
                <w:b/>
                <w:szCs w:val="18"/>
              </w:rPr>
              <w:t>Preventive Care:</w:t>
            </w:r>
            <w:r w:rsidRPr="00B56A51">
              <w:rPr>
                <w:rFonts w:cs="Arial"/>
                <w:szCs w:val="18"/>
              </w:rPr>
              <w:t xml:space="preserve"> </w:t>
            </w:r>
            <w:r>
              <w:rPr>
                <w:rFonts w:cs="Arial"/>
                <w:szCs w:val="18"/>
              </w:rPr>
              <w:t xml:space="preserve"> </w:t>
            </w:r>
            <w:r w:rsidR="00A31C26">
              <w:rPr>
                <w:rFonts w:cs="Arial"/>
                <w:szCs w:val="18"/>
              </w:rPr>
              <w:t xml:space="preserve">             </w:t>
            </w:r>
            <w:r w:rsidRPr="00E606D4">
              <w:rPr>
                <w:rFonts w:cs="Arial"/>
                <w:color w:val="212120"/>
                <w:kern w:val="28"/>
                <w:sz w:val="14"/>
                <w:szCs w:val="14"/>
                <w14:cntxtAlts/>
              </w:rPr>
              <w:t>Annual Physicals, Screenings, Immunizations</w:t>
            </w:r>
          </w:p>
        </w:tc>
        <w:tc>
          <w:tcPr>
            <w:tcW w:w="1615" w:type="dxa"/>
            <w:vAlign w:val="bottom"/>
          </w:tcPr>
          <w:p w14:paraId="3C452CCF" w14:textId="77777777" w:rsidR="008D1502" w:rsidRPr="00B56A51" w:rsidRDefault="008D1502" w:rsidP="000E78D2">
            <w:pPr>
              <w:widowControl w:val="0"/>
              <w:tabs>
                <w:tab w:val="left" w:pos="450"/>
              </w:tabs>
              <w:jc w:val="center"/>
              <w:rPr>
                <w:rFonts w:cs="Arial"/>
                <w:szCs w:val="18"/>
              </w:rPr>
            </w:pPr>
          </w:p>
          <w:p w14:paraId="44D4CFCD" w14:textId="77777777" w:rsidR="008D1502" w:rsidRPr="00B56A51" w:rsidRDefault="008D1502" w:rsidP="000E78D2">
            <w:pPr>
              <w:widowControl w:val="0"/>
              <w:tabs>
                <w:tab w:val="left" w:pos="450"/>
              </w:tabs>
              <w:jc w:val="center"/>
              <w:rPr>
                <w:rFonts w:cs="Arial"/>
                <w:szCs w:val="18"/>
              </w:rPr>
            </w:pPr>
            <w:r>
              <w:rPr>
                <w:rFonts w:cs="Arial"/>
                <w:szCs w:val="18"/>
              </w:rPr>
              <w:t>100% covered</w:t>
            </w:r>
          </w:p>
        </w:tc>
        <w:tc>
          <w:tcPr>
            <w:tcW w:w="1620" w:type="dxa"/>
            <w:vAlign w:val="bottom"/>
          </w:tcPr>
          <w:p w14:paraId="3334B3B4" w14:textId="77777777" w:rsidR="008D1502" w:rsidRPr="00B56A51" w:rsidRDefault="008D1502" w:rsidP="000E78D2">
            <w:pPr>
              <w:widowControl w:val="0"/>
              <w:tabs>
                <w:tab w:val="left" w:pos="450"/>
              </w:tabs>
              <w:jc w:val="center"/>
              <w:rPr>
                <w:rFonts w:cs="Arial"/>
                <w:szCs w:val="18"/>
              </w:rPr>
            </w:pPr>
          </w:p>
          <w:p w14:paraId="07DEDE21" w14:textId="7F88367E" w:rsidR="008D1502" w:rsidRPr="00B56A51" w:rsidRDefault="00E606D4" w:rsidP="000E78D2">
            <w:pPr>
              <w:widowControl w:val="0"/>
              <w:tabs>
                <w:tab w:val="left" w:pos="450"/>
              </w:tabs>
              <w:jc w:val="center"/>
              <w:rPr>
                <w:rFonts w:cs="Arial"/>
                <w:szCs w:val="18"/>
              </w:rPr>
            </w:pPr>
            <w:r>
              <w:rPr>
                <w:rFonts w:cs="Arial"/>
                <w:szCs w:val="18"/>
              </w:rPr>
              <w:t>100% covered</w:t>
            </w:r>
          </w:p>
        </w:tc>
        <w:tc>
          <w:tcPr>
            <w:tcW w:w="1469" w:type="dxa"/>
            <w:vAlign w:val="bottom"/>
          </w:tcPr>
          <w:p w14:paraId="0BFC5462" w14:textId="77777777" w:rsidR="008D1502" w:rsidRPr="00B56A51" w:rsidRDefault="008D1502" w:rsidP="000E78D2">
            <w:pPr>
              <w:widowControl w:val="0"/>
              <w:tabs>
                <w:tab w:val="left" w:pos="450"/>
              </w:tabs>
              <w:jc w:val="center"/>
              <w:rPr>
                <w:rFonts w:cs="Arial"/>
                <w:szCs w:val="18"/>
              </w:rPr>
            </w:pPr>
          </w:p>
          <w:p w14:paraId="6A3DF683" w14:textId="77777777" w:rsidR="008D1502" w:rsidRPr="00B56A51" w:rsidRDefault="008D1502" w:rsidP="000E78D2">
            <w:pPr>
              <w:widowControl w:val="0"/>
              <w:tabs>
                <w:tab w:val="left" w:pos="450"/>
              </w:tabs>
              <w:jc w:val="center"/>
              <w:rPr>
                <w:rFonts w:cs="Arial"/>
                <w:szCs w:val="18"/>
              </w:rPr>
            </w:pPr>
            <w:r>
              <w:rPr>
                <w:rFonts w:cs="Arial"/>
                <w:szCs w:val="18"/>
              </w:rPr>
              <w:t>100% covered</w:t>
            </w:r>
          </w:p>
        </w:tc>
        <w:tc>
          <w:tcPr>
            <w:tcW w:w="1814" w:type="dxa"/>
            <w:vAlign w:val="bottom"/>
          </w:tcPr>
          <w:p w14:paraId="6626E14B" w14:textId="77777777" w:rsidR="008D1502" w:rsidRPr="00B56A51" w:rsidRDefault="008D1502" w:rsidP="000E78D2">
            <w:pPr>
              <w:widowControl w:val="0"/>
              <w:tabs>
                <w:tab w:val="left" w:pos="450"/>
              </w:tabs>
              <w:jc w:val="center"/>
              <w:rPr>
                <w:rFonts w:cs="Arial"/>
                <w:szCs w:val="18"/>
              </w:rPr>
            </w:pPr>
          </w:p>
          <w:p w14:paraId="7C9DF50D" w14:textId="4FF8FDFE" w:rsidR="008D1502" w:rsidRPr="00B56A51" w:rsidRDefault="00E606D4" w:rsidP="000E78D2">
            <w:pPr>
              <w:widowControl w:val="0"/>
              <w:tabs>
                <w:tab w:val="left" w:pos="450"/>
              </w:tabs>
              <w:jc w:val="center"/>
              <w:rPr>
                <w:rFonts w:cs="Arial"/>
                <w:szCs w:val="18"/>
              </w:rPr>
            </w:pPr>
            <w:r>
              <w:rPr>
                <w:rFonts w:cs="Arial"/>
                <w:szCs w:val="18"/>
              </w:rPr>
              <w:t>100% covered</w:t>
            </w:r>
          </w:p>
        </w:tc>
        <w:tc>
          <w:tcPr>
            <w:tcW w:w="1378" w:type="dxa"/>
            <w:gridSpan w:val="2"/>
            <w:vAlign w:val="bottom"/>
          </w:tcPr>
          <w:p w14:paraId="52CEE8C3" w14:textId="77777777" w:rsidR="008D1502" w:rsidRPr="00B56A51" w:rsidRDefault="008D1502" w:rsidP="000E78D2">
            <w:pPr>
              <w:widowControl w:val="0"/>
              <w:tabs>
                <w:tab w:val="left" w:pos="450"/>
              </w:tabs>
              <w:jc w:val="center"/>
              <w:rPr>
                <w:rFonts w:cs="Arial"/>
                <w:szCs w:val="18"/>
              </w:rPr>
            </w:pPr>
          </w:p>
          <w:p w14:paraId="66C45030" w14:textId="77777777" w:rsidR="008D1502" w:rsidRPr="00B56A51" w:rsidRDefault="008D1502" w:rsidP="000E78D2">
            <w:pPr>
              <w:widowControl w:val="0"/>
              <w:tabs>
                <w:tab w:val="left" w:pos="450"/>
              </w:tabs>
              <w:jc w:val="center"/>
              <w:rPr>
                <w:rFonts w:cs="Arial"/>
                <w:szCs w:val="18"/>
              </w:rPr>
            </w:pPr>
            <w:r>
              <w:rPr>
                <w:rFonts w:cs="Arial"/>
                <w:szCs w:val="18"/>
              </w:rPr>
              <w:t>100% covered</w:t>
            </w:r>
          </w:p>
        </w:tc>
        <w:tc>
          <w:tcPr>
            <w:tcW w:w="1568" w:type="dxa"/>
            <w:vAlign w:val="bottom"/>
          </w:tcPr>
          <w:p w14:paraId="144528FE" w14:textId="77777777" w:rsidR="008D1502" w:rsidRPr="00B56A51" w:rsidRDefault="008D1502" w:rsidP="000E78D2">
            <w:pPr>
              <w:widowControl w:val="0"/>
              <w:tabs>
                <w:tab w:val="left" w:pos="450"/>
              </w:tabs>
              <w:jc w:val="center"/>
              <w:rPr>
                <w:rFonts w:cs="Arial"/>
                <w:szCs w:val="18"/>
              </w:rPr>
            </w:pPr>
          </w:p>
          <w:p w14:paraId="3C424CCC" w14:textId="59A9E4C9" w:rsidR="008D1502" w:rsidRPr="00B56A51" w:rsidRDefault="00E606D4" w:rsidP="000E78D2">
            <w:pPr>
              <w:widowControl w:val="0"/>
              <w:tabs>
                <w:tab w:val="left" w:pos="450"/>
              </w:tabs>
              <w:jc w:val="center"/>
              <w:rPr>
                <w:rFonts w:cs="Arial"/>
                <w:szCs w:val="18"/>
              </w:rPr>
            </w:pPr>
            <w:r>
              <w:rPr>
                <w:rFonts w:cs="Arial"/>
                <w:szCs w:val="18"/>
              </w:rPr>
              <w:t>100% covered</w:t>
            </w:r>
          </w:p>
        </w:tc>
      </w:tr>
      <w:tr w:rsidR="008D1502" w14:paraId="455D6E74"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107"/>
        </w:trPr>
        <w:tc>
          <w:tcPr>
            <w:tcW w:w="2430" w:type="dxa"/>
            <w:vAlign w:val="bottom"/>
          </w:tcPr>
          <w:p w14:paraId="63E89117" w14:textId="77777777" w:rsidR="008D1502" w:rsidRPr="00B56A51" w:rsidRDefault="008D1502" w:rsidP="000E78D2">
            <w:pPr>
              <w:widowControl w:val="0"/>
              <w:tabs>
                <w:tab w:val="left" w:pos="450"/>
              </w:tabs>
              <w:rPr>
                <w:rFonts w:cs="Arial"/>
                <w:b/>
                <w:szCs w:val="18"/>
              </w:rPr>
            </w:pPr>
            <w:r w:rsidRPr="00B56A51">
              <w:rPr>
                <w:rFonts w:cs="Arial"/>
                <w:b/>
                <w:szCs w:val="18"/>
              </w:rPr>
              <w:t>Physician Office Visits</w:t>
            </w:r>
          </w:p>
        </w:tc>
        <w:tc>
          <w:tcPr>
            <w:tcW w:w="1615" w:type="dxa"/>
            <w:vAlign w:val="bottom"/>
          </w:tcPr>
          <w:p w14:paraId="6C131930" w14:textId="77777777" w:rsidR="008D1502" w:rsidRPr="00B56A51" w:rsidRDefault="008D1502" w:rsidP="000E78D2">
            <w:pPr>
              <w:widowControl w:val="0"/>
              <w:tabs>
                <w:tab w:val="left" w:pos="450"/>
              </w:tabs>
              <w:jc w:val="center"/>
              <w:rPr>
                <w:rFonts w:cs="Arial"/>
                <w:szCs w:val="18"/>
              </w:rPr>
            </w:pPr>
          </w:p>
        </w:tc>
        <w:tc>
          <w:tcPr>
            <w:tcW w:w="1620" w:type="dxa"/>
            <w:vAlign w:val="bottom"/>
          </w:tcPr>
          <w:p w14:paraId="33BA2D9D" w14:textId="77777777" w:rsidR="008D1502" w:rsidRPr="00B56A51" w:rsidRDefault="008D1502" w:rsidP="000E78D2">
            <w:pPr>
              <w:widowControl w:val="0"/>
              <w:tabs>
                <w:tab w:val="left" w:pos="450"/>
              </w:tabs>
              <w:jc w:val="center"/>
              <w:rPr>
                <w:rFonts w:cs="Arial"/>
                <w:szCs w:val="18"/>
              </w:rPr>
            </w:pPr>
          </w:p>
        </w:tc>
        <w:tc>
          <w:tcPr>
            <w:tcW w:w="1469" w:type="dxa"/>
            <w:vAlign w:val="bottom"/>
          </w:tcPr>
          <w:p w14:paraId="0874BE86" w14:textId="77777777" w:rsidR="008D1502" w:rsidRPr="00B56A51" w:rsidRDefault="008D1502" w:rsidP="000E78D2">
            <w:pPr>
              <w:widowControl w:val="0"/>
              <w:tabs>
                <w:tab w:val="left" w:pos="450"/>
              </w:tabs>
              <w:jc w:val="center"/>
              <w:rPr>
                <w:rFonts w:cs="Arial"/>
                <w:szCs w:val="18"/>
              </w:rPr>
            </w:pPr>
          </w:p>
        </w:tc>
        <w:tc>
          <w:tcPr>
            <w:tcW w:w="1814" w:type="dxa"/>
            <w:vAlign w:val="bottom"/>
          </w:tcPr>
          <w:p w14:paraId="01BDD008" w14:textId="77777777" w:rsidR="008D1502" w:rsidRPr="00B56A51" w:rsidRDefault="008D1502" w:rsidP="000E78D2">
            <w:pPr>
              <w:widowControl w:val="0"/>
              <w:tabs>
                <w:tab w:val="left" w:pos="450"/>
              </w:tabs>
              <w:jc w:val="center"/>
              <w:rPr>
                <w:rFonts w:cs="Arial"/>
                <w:szCs w:val="18"/>
              </w:rPr>
            </w:pPr>
          </w:p>
        </w:tc>
        <w:tc>
          <w:tcPr>
            <w:tcW w:w="1378" w:type="dxa"/>
            <w:gridSpan w:val="2"/>
            <w:vAlign w:val="bottom"/>
          </w:tcPr>
          <w:p w14:paraId="69E282F8" w14:textId="77777777" w:rsidR="008D1502" w:rsidRPr="00B56A51" w:rsidRDefault="008D1502" w:rsidP="000E78D2">
            <w:pPr>
              <w:widowControl w:val="0"/>
              <w:tabs>
                <w:tab w:val="left" w:pos="450"/>
              </w:tabs>
              <w:jc w:val="center"/>
              <w:rPr>
                <w:rFonts w:cs="Arial"/>
                <w:szCs w:val="18"/>
              </w:rPr>
            </w:pPr>
          </w:p>
        </w:tc>
        <w:tc>
          <w:tcPr>
            <w:tcW w:w="1568" w:type="dxa"/>
            <w:vAlign w:val="bottom"/>
          </w:tcPr>
          <w:p w14:paraId="31C7498D" w14:textId="77777777" w:rsidR="008D1502" w:rsidRPr="00B56A51" w:rsidRDefault="008D1502" w:rsidP="000E78D2">
            <w:pPr>
              <w:widowControl w:val="0"/>
              <w:tabs>
                <w:tab w:val="left" w:pos="450"/>
              </w:tabs>
              <w:jc w:val="center"/>
              <w:rPr>
                <w:rFonts w:cs="Arial"/>
                <w:szCs w:val="18"/>
              </w:rPr>
            </w:pPr>
          </w:p>
        </w:tc>
      </w:tr>
      <w:tr w:rsidR="008D1502" w14:paraId="70109485"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350"/>
        </w:trPr>
        <w:tc>
          <w:tcPr>
            <w:tcW w:w="2430" w:type="dxa"/>
            <w:vAlign w:val="bottom"/>
          </w:tcPr>
          <w:p w14:paraId="2C6335E1" w14:textId="77777777" w:rsidR="008D1502" w:rsidRPr="00B56A51" w:rsidRDefault="008D1502" w:rsidP="000E78D2">
            <w:pPr>
              <w:pStyle w:val="ListParagraph"/>
              <w:widowControl w:val="0"/>
              <w:numPr>
                <w:ilvl w:val="0"/>
                <w:numId w:val="4"/>
              </w:numPr>
              <w:tabs>
                <w:tab w:val="left" w:pos="-31680"/>
              </w:tabs>
              <w:ind w:left="607" w:right="150" w:hanging="247"/>
              <w:rPr>
                <w:rFonts w:cs="Arial"/>
                <w:b/>
                <w:szCs w:val="18"/>
              </w:rPr>
            </w:pPr>
            <w:r w:rsidRPr="00B56A51">
              <w:rPr>
                <w:szCs w:val="18"/>
              </w:rPr>
              <w:t>Primary Care</w:t>
            </w:r>
          </w:p>
          <w:p w14:paraId="7516B521" w14:textId="37B20AE9" w:rsidR="008D1502" w:rsidRPr="00B56A51" w:rsidRDefault="008D1502" w:rsidP="000E78D2">
            <w:pPr>
              <w:pStyle w:val="ListParagraph"/>
              <w:widowControl w:val="0"/>
              <w:numPr>
                <w:ilvl w:val="0"/>
                <w:numId w:val="4"/>
              </w:numPr>
              <w:tabs>
                <w:tab w:val="left" w:pos="-31680"/>
              </w:tabs>
              <w:ind w:left="607" w:right="150" w:hanging="247"/>
              <w:rPr>
                <w:rFonts w:cs="Arial"/>
                <w:b/>
                <w:szCs w:val="18"/>
              </w:rPr>
            </w:pPr>
            <w:r w:rsidRPr="00B56A51">
              <w:rPr>
                <w:szCs w:val="18"/>
              </w:rPr>
              <w:t xml:space="preserve">Specialist </w:t>
            </w:r>
          </w:p>
        </w:tc>
        <w:tc>
          <w:tcPr>
            <w:tcW w:w="1615" w:type="dxa"/>
            <w:vAlign w:val="bottom"/>
          </w:tcPr>
          <w:p w14:paraId="47CBD0B2" w14:textId="77777777" w:rsidR="004F2DD5" w:rsidRPr="00B56A51" w:rsidRDefault="004F2DD5" w:rsidP="004F2DD5">
            <w:pPr>
              <w:widowControl w:val="0"/>
              <w:tabs>
                <w:tab w:val="left" w:pos="450"/>
              </w:tabs>
              <w:jc w:val="center"/>
              <w:rPr>
                <w:rFonts w:cs="Arial"/>
                <w:szCs w:val="18"/>
              </w:rPr>
            </w:pPr>
            <w:r>
              <w:rPr>
                <w:rFonts w:cs="Arial"/>
                <w:szCs w:val="18"/>
              </w:rPr>
              <w:t>ded/coins</w:t>
            </w:r>
          </w:p>
          <w:p w14:paraId="548A981F" w14:textId="5CF6500B" w:rsidR="008D1502" w:rsidRDefault="004F2DD5" w:rsidP="004F2DD5">
            <w:pPr>
              <w:widowControl w:val="0"/>
              <w:tabs>
                <w:tab w:val="left" w:pos="450"/>
              </w:tabs>
              <w:jc w:val="center"/>
              <w:rPr>
                <w:rFonts w:cs="Arial"/>
                <w:szCs w:val="18"/>
              </w:rPr>
            </w:pPr>
            <w:r>
              <w:rPr>
                <w:rFonts w:cs="Arial"/>
                <w:szCs w:val="18"/>
              </w:rPr>
              <w:t xml:space="preserve">ded/coins </w:t>
            </w:r>
          </w:p>
        </w:tc>
        <w:tc>
          <w:tcPr>
            <w:tcW w:w="1620" w:type="dxa"/>
            <w:vAlign w:val="bottom"/>
          </w:tcPr>
          <w:p w14:paraId="63FAB8AD" w14:textId="77777777" w:rsidR="008D1502" w:rsidRPr="00B56A51" w:rsidRDefault="008D1502" w:rsidP="000E78D2">
            <w:pPr>
              <w:widowControl w:val="0"/>
              <w:tabs>
                <w:tab w:val="left" w:pos="450"/>
              </w:tabs>
              <w:jc w:val="center"/>
              <w:rPr>
                <w:rFonts w:cs="Arial"/>
                <w:szCs w:val="18"/>
              </w:rPr>
            </w:pPr>
            <w:r>
              <w:rPr>
                <w:rFonts w:cs="Arial"/>
                <w:szCs w:val="18"/>
              </w:rPr>
              <w:t>ded/coins</w:t>
            </w:r>
          </w:p>
          <w:p w14:paraId="248BA668" w14:textId="77777777" w:rsidR="008D1502" w:rsidRPr="00B56A51" w:rsidRDefault="008D1502" w:rsidP="000E78D2">
            <w:pPr>
              <w:widowControl w:val="0"/>
              <w:tabs>
                <w:tab w:val="left" w:pos="450"/>
              </w:tabs>
              <w:jc w:val="center"/>
              <w:rPr>
                <w:rFonts w:cs="Arial"/>
                <w:szCs w:val="18"/>
              </w:rPr>
            </w:pPr>
            <w:r>
              <w:rPr>
                <w:rFonts w:cs="Arial"/>
                <w:szCs w:val="18"/>
              </w:rPr>
              <w:t>ded/coins</w:t>
            </w:r>
          </w:p>
        </w:tc>
        <w:tc>
          <w:tcPr>
            <w:tcW w:w="1469" w:type="dxa"/>
            <w:vAlign w:val="bottom"/>
          </w:tcPr>
          <w:p w14:paraId="1C7BAA4B" w14:textId="53BD2D33" w:rsidR="008D1502" w:rsidRPr="00B56A51" w:rsidRDefault="008D1502" w:rsidP="000E78D2">
            <w:pPr>
              <w:widowControl w:val="0"/>
              <w:tabs>
                <w:tab w:val="left" w:pos="450"/>
              </w:tabs>
              <w:jc w:val="center"/>
              <w:rPr>
                <w:rFonts w:cs="Arial"/>
                <w:szCs w:val="18"/>
              </w:rPr>
            </w:pPr>
            <w:r w:rsidRPr="00B56A51">
              <w:rPr>
                <w:rFonts w:cs="Arial"/>
                <w:szCs w:val="18"/>
              </w:rPr>
              <w:t>$</w:t>
            </w:r>
            <w:r w:rsidR="006F2F73">
              <w:rPr>
                <w:rFonts w:cs="Arial"/>
                <w:szCs w:val="18"/>
              </w:rPr>
              <w:t>3</w:t>
            </w:r>
            <w:r>
              <w:rPr>
                <w:rFonts w:cs="Arial"/>
                <w:szCs w:val="18"/>
              </w:rPr>
              <w:t>5</w:t>
            </w:r>
            <w:r w:rsidRPr="00B56A51">
              <w:rPr>
                <w:rFonts w:cs="Arial"/>
                <w:szCs w:val="18"/>
              </w:rPr>
              <w:t xml:space="preserve"> Copay</w:t>
            </w:r>
          </w:p>
          <w:p w14:paraId="4F40AFCD" w14:textId="7C719B3E" w:rsidR="008D1502" w:rsidRPr="00B56A51" w:rsidRDefault="008D1502" w:rsidP="000E78D2">
            <w:pPr>
              <w:widowControl w:val="0"/>
              <w:tabs>
                <w:tab w:val="left" w:pos="450"/>
              </w:tabs>
              <w:jc w:val="center"/>
              <w:rPr>
                <w:rFonts w:cs="Arial"/>
                <w:szCs w:val="18"/>
              </w:rPr>
            </w:pPr>
            <w:r w:rsidRPr="00B56A51">
              <w:rPr>
                <w:rFonts w:cs="Arial"/>
                <w:szCs w:val="18"/>
              </w:rPr>
              <w:t>$</w:t>
            </w:r>
            <w:r w:rsidR="006F2F73">
              <w:rPr>
                <w:rFonts w:cs="Arial"/>
                <w:szCs w:val="18"/>
              </w:rPr>
              <w:t>7</w:t>
            </w:r>
            <w:r w:rsidRPr="00B56A51">
              <w:rPr>
                <w:rFonts w:cs="Arial"/>
                <w:szCs w:val="18"/>
              </w:rPr>
              <w:t>0 Copay</w:t>
            </w:r>
          </w:p>
        </w:tc>
        <w:tc>
          <w:tcPr>
            <w:tcW w:w="1814" w:type="dxa"/>
            <w:vAlign w:val="bottom"/>
          </w:tcPr>
          <w:p w14:paraId="7FA519EB"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7BE05363" w14:textId="77777777" w:rsidR="008D1502" w:rsidRPr="00B56A51" w:rsidRDefault="00F53435" w:rsidP="000E78D2">
            <w:pPr>
              <w:widowControl w:val="0"/>
              <w:tabs>
                <w:tab w:val="left" w:pos="450"/>
              </w:tabs>
              <w:jc w:val="center"/>
              <w:rPr>
                <w:rFonts w:cs="Arial"/>
                <w:szCs w:val="18"/>
              </w:rPr>
            </w:pPr>
            <w:r>
              <w:rPr>
                <w:rFonts w:cs="Arial"/>
                <w:szCs w:val="18"/>
              </w:rPr>
              <w:t>ded/coins</w:t>
            </w:r>
          </w:p>
        </w:tc>
        <w:tc>
          <w:tcPr>
            <w:tcW w:w="1378" w:type="dxa"/>
            <w:gridSpan w:val="2"/>
            <w:vAlign w:val="bottom"/>
          </w:tcPr>
          <w:p w14:paraId="67EC0974" w14:textId="77777777" w:rsidR="008D1502" w:rsidRPr="00B56A51" w:rsidRDefault="008D1502" w:rsidP="000E78D2">
            <w:pPr>
              <w:widowControl w:val="0"/>
              <w:tabs>
                <w:tab w:val="left" w:pos="450"/>
              </w:tabs>
              <w:jc w:val="center"/>
              <w:rPr>
                <w:rFonts w:cs="Arial"/>
                <w:szCs w:val="18"/>
              </w:rPr>
            </w:pPr>
            <w:r w:rsidRPr="00B56A51">
              <w:rPr>
                <w:rFonts w:cs="Arial"/>
                <w:szCs w:val="18"/>
              </w:rPr>
              <w:t>$</w:t>
            </w:r>
            <w:r>
              <w:rPr>
                <w:rFonts w:cs="Arial"/>
                <w:szCs w:val="18"/>
              </w:rPr>
              <w:t>25</w:t>
            </w:r>
            <w:r w:rsidRPr="00B56A51">
              <w:rPr>
                <w:rFonts w:cs="Arial"/>
                <w:szCs w:val="18"/>
              </w:rPr>
              <w:t xml:space="preserve"> Copay</w:t>
            </w:r>
          </w:p>
          <w:p w14:paraId="65339728" w14:textId="77777777" w:rsidR="008D1502" w:rsidRPr="00B56A51" w:rsidRDefault="008D1502" w:rsidP="000E78D2">
            <w:pPr>
              <w:widowControl w:val="0"/>
              <w:tabs>
                <w:tab w:val="left" w:pos="450"/>
              </w:tabs>
              <w:jc w:val="center"/>
              <w:rPr>
                <w:rFonts w:cs="Arial"/>
                <w:szCs w:val="18"/>
              </w:rPr>
            </w:pPr>
            <w:r w:rsidRPr="00B56A51">
              <w:rPr>
                <w:rFonts w:cs="Arial"/>
                <w:szCs w:val="18"/>
              </w:rPr>
              <w:t>$</w:t>
            </w:r>
            <w:r>
              <w:rPr>
                <w:rFonts w:cs="Arial"/>
                <w:szCs w:val="18"/>
              </w:rPr>
              <w:t>5</w:t>
            </w:r>
            <w:r w:rsidRPr="00B56A51">
              <w:rPr>
                <w:rFonts w:cs="Arial"/>
                <w:szCs w:val="18"/>
              </w:rPr>
              <w:t>0 Copay</w:t>
            </w:r>
          </w:p>
        </w:tc>
        <w:tc>
          <w:tcPr>
            <w:tcW w:w="1568" w:type="dxa"/>
            <w:vAlign w:val="bottom"/>
          </w:tcPr>
          <w:p w14:paraId="073AC894"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752D9095" w14:textId="77777777" w:rsidR="008D1502" w:rsidRPr="00B56A51" w:rsidRDefault="00F53435" w:rsidP="000E78D2">
            <w:pPr>
              <w:widowControl w:val="0"/>
              <w:tabs>
                <w:tab w:val="left" w:pos="450"/>
              </w:tabs>
              <w:jc w:val="center"/>
              <w:rPr>
                <w:rFonts w:cs="Arial"/>
                <w:szCs w:val="18"/>
              </w:rPr>
            </w:pPr>
            <w:r>
              <w:rPr>
                <w:rFonts w:cs="Arial"/>
                <w:szCs w:val="18"/>
              </w:rPr>
              <w:t>ded/coins</w:t>
            </w:r>
          </w:p>
        </w:tc>
      </w:tr>
      <w:tr w:rsidR="008D1502" w14:paraId="300B9116"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215"/>
        </w:trPr>
        <w:tc>
          <w:tcPr>
            <w:tcW w:w="2430" w:type="dxa"/>
            <w:tcBorders>
              <w:bottom w:val="single" w:sz="4" w:space="0" w:color="FFFFFF" w:themeColor="background1"/>
            </w:tcBorders>
            <w:vAlign w:val="bottom"/>
          </w:tcPr>
          <w:p w14:paraId="471E9DD7" w14:textId="77777777" w:rsidR="008D1502" w:rsidRPr="00B56A51" w:rsidRDefault="008D1502" w:rsidP="000E78D2">
            <w:pPr>
              <w:widowControl w:val="0"/>
              <w:ind w:left="607" w:right="150" w:hanging="247"/>
              <w:rPr>
                <w:rFonts w:cs="Arial"/>
                <w:b/>
                <w:szCs w:val="18"/>
              </w:rPr>
            </w:pPr>
            <w:r w:rsidRPr="00B56A51">
              <w:rPr>
                <w:rFonts w:cs="Arial"/>
                <w:b/>
                <w:szCs w:val="18"/>
              </w:rPr>
              <w:t>Hospital</w:t>
            </w:r>
          </w:p>
        </w:tc>
        <w:tc>
          <w:tcPr>
            <w:tcW w:w="1615" w:type="dxa"/>
            <w:tcBorders>
              <w:bottom w:val="single" w:sz="4" w:space="0" w:color="FFFFFF" w:themeColor="background1"/>
            </w:tcBorders>
            <w:vAlign w:val="bottom"/>
          </w:tcPr>
          <w:p w14:paraId="7C9A0DC1" w14:textId="77777777" w:rsidR="008D1502" w:rsidRDefault="008D1502" w:rsidP="000E78D2">
            <w:pPr>
              <w:widowControl w:val="0"/>
              <w:tabs>
                <w:tab w:val="left" w:pos="450"/>
              </w:tabs>
              <w:jc w:val="center"/>
              <w:rPr>
                <w:rFonts w:cs="Arial"/>
                <w:szCs w:val="18"/>
              </w:rPr>
            </w:pPr>
          </w:p>
        </w:tc>
        <w:tc>
          <w:tcPr>
            <w:tcW w:w="1620" w:type="dxa"/>
            <w:tcBorders>
              <w:bottom w:val="single" w:sz="4" w:space="0" w:color="FFFFFF" w:themeColor="background1"/>
            </w:tcBorders>
            <w:vAlign w:val="bottom"/>
          </w:tcPr>
          <w:p w14:paraId="3D0E9E59" w14:textId="77777777" w:rsidR="008D1502" w:rsidRPr="00B56A51" w:rsidRDefault="008D1502" w:rsidP="000E78D2">
            <w:pPr>
              <w:widowControl w:val="0"/>
              <w:tabs>
                <w:tab w:val="left" w:pos="450"/>
              </w:tabs>
              <w:jc w:val="center"/>
              <w:rPr>
                <w:rFonts w:cs="Arial"/>
                <w:szCs w:val="18"/>
              </w:rPr>
            </w:pPr>
          </w:p>
        </w:tc>
        <w:tc>
          <w:tcPr>
            <w:tcW w:w="1469" w:type="dxa"/>
            <w:tcBorders>
              <w:bottom w:val="single" w:sz="4" w:space="0" w:color="FFFFFF" w:themeColor="background1"/>
            </w:tcBorders>
            <w:vAlign w:val="bottom"/>
          </w:tcPr>
          <w:p w14:paraId="74DD9246" w14:textId="77777777" w:rsidR="008D1502" w:rsidRPr="00B56A51" w:rsidRDefault="008D1502" w:rsidP="000E78D2">
            <w:pPr>
              <w:widowControl w:val="0"/>
              <w:tabs>
                <w:tab w:val="left" w:pos="450"/>
              </w:tabs>
              <w:jc w:val="center"/>
              <w:rPr>
                <w:rFonts w:cs="Arial"/>
                <w:szCs w:val="18"/>
              </w:rPr>
            </w:pPr>
          </w:p>
        </w:tc>
        <w:tc>
          <w:tcPr>
            <w:tcW w:w="1814" w:type="dxa"/>
            <w:tcBorders>
              <w:bottom w:val="single" w:sz="4" w:space="0" w:color="FFFFFF" w:themeColor="background1"/>
            </w:tcBorders>
            <w:vAlign w:val="bottom"/>
          </w:tcPr>
          <w:p w14:paraId="73416E61" w14:textId="77777777" w:rsidR="008D1502" w:rsidRPr="00B56A51" w:rsidRDefault="008D1502" w:rsidP="000E78D2">
            <w:pPr>
              <w:widowControl w:val="0"/>
              <w:tabs>
                <w:tab w:val="left" w:pos="450"/>
              </w:tabs>
              <w:jc w:val="center"/>
              <w:rPr>
                <w:rFonts w:cs="Arial"/>
                <w:szCs w:val="18"/>
              </w:rPr>
            </w:pPr>
          </w:p>
        </w:tc>
        <w:tc>
          <w:tcPr>
            <w:tcW w:w="1378" w:type="dxa"/>
            <w:gridSpan w:val="2"/>
            <w:tcBorders>
              <w:bottom w:val="single" w:sz="4" w:space="0" w:color="FFFFFF" w:themeColor="background1"/>
            </w:tcBorders>
            <w:vAlign w:val="bottom"/>
          </w:tcPr>
          <w:p w14:paraId="30346F42" w14:textId="77777777" w:rsidR="008D1502" w:rsidRPr="00B56A51" w:rsidRDefault="008D1502" w:rsidP="000E78D2">
            <w:pPr>
              <w:widowControl w:val="0"/>
              <w:tabs>
                <w:tab w:val="left" w:pos="450"/>
              </w:tabs>
              <w:jc w:val="center"/>
              <w:rPr>
                <w:rFonts w:cs="Arial"/>
                <w:szCs w:val="18"/>
              </w:rPr>
            </w:pPr>
          </w:p>
        </w:tc>
        <w:tc>
          <w:tcPr>
            <w:tcW w:w="1568" w:type="dxa"/>
            <w:tcBorders>
              <w:bottom w:val="single" w:sz="4" w:space="0" w:color="FFFFFF" w:themeColor="background1"/>
            </w:tcBorders>
            <w:vAlign w:val="bottom"/>
          </w:tcPr>
          <w:p w14:paraId="669CFFBB" w14:textId="77777777" w:rsidR="008D1502" w:rsidRPr="00B56A51" w:rsidRDefault="008D1502" w:rsidP="000E78D2">
            <w:pPr>
              <w:widowControl w:val="0"/>
              <w:tabs>
                <w:tab w:val="left" w:pos="450"/>
              </w:tabs>
              <w:jc w:val="center"/>
              <w:rPr>
                <w:rFonts w:cs="Arial"/>
                <w:szCs w:val="18"/>
              </w:rPr>
            </w:pPr>
          </w:p>
        </w:tc>
      </w:tr>
      <w:tr w:rsidR="00E606D4" w14:paraId="79C48654"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62"/>
        </w:trPr>
        <w:tc>
          <w:tcPr>
            <w:tcW w:w="2430"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46C9BEE6" w14:textId="77777777" w:rsidR="00E606D4" w:rsidRPr="00C5356B" w:rsidRDefault="00E606D4" w:rsidP="00E606D4">
            <w:pPr>
              <w:pStyle w:val="ListParagraph"/>
              <w:widowControl w:val="0"/>
              <w:numPr>
                <w:ilvl w:val="0"/>
                <w:numId w:val="2"/>
              </w:numPr>
              <w:ind w:left="607" w:right="150" w:hanging="247"/>
              <w:rPr>
                <w:rFonts w:cs="Arial"/>
                <w:szCs w:val="18"/>
              </w:rPr>
            </w:pPr>
            <w:r w:rsidRPr="00B56A51">
              <w:rPr>
                <w:rFonts w:cs="Arial"/>
                <w:szCs w:val="18"/>
              </w:rPr>
              <w:t>Inpatient</w:t>
            </w:r>
          </w:p>
        </w:tc>
        <w:tc>
          <w:tcPr>
            <w:tcW w:w="1615"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44AD6974" w14:textId="4D9B7B3C" w:rsidR="00E606D4"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620"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4BB35032" w14:textId="60DD3509"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469"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39186BD3" w14:textId="25CB31A8"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814"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78ED5970" w14:textId="5AB2EE07"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378" w:type="dxa"/>
            <w:gridSpan w:val="2"/>
            <w:tcBorders>
              <w:top w:val="single" w:sz="4" w:space="0" w:color="FFFFFF" w:themeColor="background1"/>
              <w:left w:val="single" w:sz="4" w:space="0" w:color="FFFFFF" w:themeColor="background1"/>
              <w:bottom w:val="nil"/>
              <w:right w:val="single" w:sz="4" w:space="0" w:color="FFFFFF" w:themeColor="background1"/>
            </w:tcBorders>
            <w:vAlign w:val="bottom"/>
          </w:tcPr>
          <w:p w14:paraId="448D0B15" w14:textId="77777777"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568" w:type="dxa"/>
            <w:tcBorders>
              <w:top w:val="single" w:sz="4" w:space="0" w:color="FFFFFF" w:themeColor="background1"/>
              <w:left w:val="single" w:sz="4" w:space="0" w:color="FFFFFF" w:themeColor="background1"/>
              <w:bottom w:val="nil"/>
              <w:right w:val="single" w:sz="4" w:space="0" w:color="FFFFFF" w:themeColor="background1"/>
            </w:tcBorders>
            <w:vAlign w:val="bottom"/>
          </w:tcPr>
          <w:p w14:paraId="71EF05F5" w14:textId="77777777"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r>
      <w:tr w:rsidR="00E606D4" w14:paraId="58645D6B"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72"/>
        </w:trPr>
        <w:tc>
          <w:tcPr>
            <w:tcW w:w="2430"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03624E50" w14:textId="77777777" w:rsidR="00E606D4" w:rsidRPr="00B56A51" w:rsidRDefault="00E606D4" w:rsidP="00E606D4">
            <w:pPr>
              <w:pStyle w:val="ListParagraph"/>
              <w:widowControl w:val="0"/>
              <w:numPr>
                <w:ilvl w:val="0"/>
                <w:numId w:val="2"/>
              </w:numPr>
              <w:ind w:left="607" w:right="150" w:hanging="247"/>
              <w:rPr>
                <w:rFonts w:cs="Arial"/>
                <w:szCs w:val="18"/>
              </w:rPr>
            </w:pPr>
            <w:r>
              <w:rPr>
                <w:rFonts w:cs="Arial"/>
                <w:szCs w:val="18"/>
              </w:rPr>
              <w:t>Outpatient</w:t>
            </w:r>
          </w:p>
        </w:tc>
        <w:tc>
          <w:tcPr>
            <w:tcW w:w="1615"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6D630809" w14:textId="2E7C344A" w:rsidR="00E606D4"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620"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0B382B39" w14:textId="75A09090"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469"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04DED731" w14:textId="64DD4679"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814"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73F23017" w14:textId="5B799658"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378" w:type="dxa"/>
            <w:gridSpan w:val="2"/>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2D2BD286" w14:textId="77777777"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c>
          <w:tcPr>
            <w:tcW w:w="1568" w:type="dxa"/>
            <w:tcBorders>
              <w:top w:val="nil"/>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vAlign w:val="bottom"/>
          </w:tcPr>
          <w:p w14:paraId="05383560" w14:textId="77777777" w:rsidR="00E606D4" w:rsidRPr="00B56A51" w:rsidRDefault="00E606D4" w:rsidP="00E606D4">
            <w:pPr>
              <w:widowControl w:val="0"/>
              <w:tabs>
                <w:tab w:val="left" w:pos="450"/>
              </w:tabs>
              <w:jc w:val="center"/>
              <w:rPr>
                <w:rFonts w:cs="Arial"/>
                <w:szCs w:val="18"/>
              </w:rPr>
            </w:pPr>
            <w:r w:rsidRPr="00B56A51">
              <w:rPr>
                <w:rFonts w:cs="Arial"/>
                <w:szCs w:val="18"/>
              </w:rPr>
              <w:t>ded</w:t>
            </w:r>
            <w:r>
              <w:rPr>
                <w:rFonts w:cs="Arial"/>
                <w:szCs w:val="18"/>
              </w:rPr>
              <w:t>/coins</w:t>
            </w:r>
          </w:p>
        </w:tc>
      </w:tr>
      <w:tr w:rsidR="008D1502" w14:paraId="288859A7"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134"/>
        </w:trPr>
        <w:tc>
          <w:tcPr>
            <w:tcW w:w="2430" w:type="dxa"/>
            <w:tcBorders>
              <w:top w:val="single" w:sz="4" w:space="0" w:color="FFFFFF" w:themeColor="background1"/>
            </w:tcBorders>
            <w:shd w:val="clear" w:color="auto" w:fill="DBE5F1" w:themeFill="accent1" w:themeFillTint="33"/>
            <w:vAlign w:val="bottom"/>
          </w:tcPr>
          <w:p w14:paraId="1D60BEE5" w14:textId="77777777" w:rsidR="008D1502" w:rsidRPr="00B56A51" w:rsidRDefault="008D1502" w:rsidP="000E78D2">
            <w:pPr>
              <w:widowControl w:val="0"/>
              <w:ind w:left="607" w:right="150" w:hanging="247"/>
              <w:rPr>
                <w:rFonts w:cs="Arial"/>
                <w:b/>
                <w:color w:val="212120"/>
                <w:kern w:val="28"/>
                <w:szCs w:val="18"/>
                <w14:cntxtAlts/>
              </w:rPr>
            </w:pPr>
            <w:r w:rsidRPr="00B56A51">
              <w:rPr>
                <w:rFonts w:cs="Arial"/>
                <w:b/>
                <w:color w:val="212120"/>
                <w:kern w:val="28"/>
                <w:szCs w:val="18"/>
                <w14:cntxtAlts/>
              </w:rPr>
              <w:t>Diagnostic Testing</w:t>
            </w:r>
          </w:p>
        </w:tc>
        <w:tc>
          <w:tcPr>
            <w:tcW w:w="1615" w:type="dxa"/>
            <w:tcBorders>
              <w:top w:val="single" w:sz="4" w:space="0" w:color="FFFFFF" w:themeColor="background1"/>
            </w:tcBorders>
            <w:shd w:val="clear" w:color="auto" w:fill="DBE5F1" w:themeFill="accent1" w:themeFillTint="33"/>
            <w:vAlign w:val="bottom"/>
          </w:tcPr>
          <w:p w14:paraId="238815AF" w14:textId="77777777" w:rsidR="008D1502" w:rsidRPr="00B56A51" w:rsidRDefault="008D1502" w:rsidP="000E78D2">
            <w:pPr>
              <w:widowControl w:val="0"/>
              <w:tabs>
                <w:tab w:val="left" w:pos="450"/>
              </w:tabs>
              <w:jc w:val="center"/>
              <w:rPr>
                <w:rFonts w:cs="Arial"/>
                <w:szCs w:val="18"/>
              </w:rPr>
            </w:pPr>
          </w:p>
        </w:tc>
        <w:tc>
          <w:tcPr>
            <w:tcW w:w="1620" w:type="dxa"/>
            <w:tcBorders>
              <w:top w:val="single" w:sz="4" w:space="0" w:color="FFFFFF" w:themeColor="background1"/>
            </w:tcBorders>
            <w:shd w:val="clear" w:color="auto" w:fill="DBE5F1" w:themeFill="accent1" w:themeFillTint="33"/>
            <w:vAlign w:val="bottom"/>
          </w:tcPr>
          <w:p w14:paraId="36B4A0C8" w14:textId="77777777" w:rsidR="008D1502" w:rsidRPr="00B56A51" w:rsidRDefault="008D1502" w:rsidP="000E78D2">
            <w:pPr>
              <w:widowControl w:val="0"/>
              <w:tabs>
                <w:tab w:val="left" w:pos="450"/>
              </w:tabs>
              <w:jc w:val="center"/>
              <w:rPr>
                <w:rFonts w:cs="Arial"/>
                <w:szCs w:val="18"/>
              </w:rPr>
            </w:pPr>
          </w:p>
        </w:tc>
        <w:tc>
          <w:tcPr>
            <w:tcW w:w="1469" w:type="dxa"/>
            <w:tcBorders>
              <w:top w:val="single" w:sz="4" w:space="0" w:color="FFFFFF" w:themeColor="background1"/>
            </w:tcBorders>
            <w:shd w:val="clear" w:color="auto" w:fill="DBE5F1" w:themeFill="accent1" w:themeFillTint="33"/>
            <w:vAlign w:val="bottom"/>
          </w:tcPr>
          <w:p w14:paraId="4A88FA10" w14:textId="77777777" w:rsidR="008D1502" w:rsidRPr="00B56A51" w:rsidRDefault="008D1502" w:rsidP="000E78D2">
            <w:pPr>
              <w:widowControl w:val="0"/>
              <w:tabs>
                <w:tab w:val="left" w:pos="450"/>
              </w:tabs>
              <w:jc w:val="center"/>
              <w:rPr>
                <w:rFonts w:cs="Arial"/>
                <w:szCs w:val="18"/>
              </w:rPr>
            </w:pPr>
          </w:p>
        </w:tc>
        <w:tc>
          <w:tcPr>
            <w:tcW w:w="1814" w:type="dxa"/>
            <w:tcBorders>
              <w:top w:val="single" w:sz="4" w:space="0" w:color="FFFFFF" w:themeColor="background1"/>
            </w:tcBorders>
            <w:shd w:val="clear" w:color="auto" w:fill="DBE5F1" w:themeFill="accent1" w:themeFillTint="33"/>
            <w:vAlign w:val="bottom"/>
          </w:tcPr>
          <w:p w14:paraId="03EE16C0" w14:textId="77777777" w:rsidR="008D1502" w:rsidRPr="00B56A51" w:rsidRDefault="008D1502" w:rsidP="000E78D2">
            <w:pPr>
              <w:widowControl w:val="0"/>
              <w:tabs>
                <w:tab w:val="left" w:pos="450"/>
              </w:tabs>
              <w:jc w:val="center"/>
              <w:rPr>
                <w:rFonts w:cs="Arial"/>
                <w:szCs w:val="18"/>
              </w:rPr>
            </w:pPr>
          </w:p>
        </w:tc>
        <w:tc>
          <w:tcPr>
            <w:tcW w:w="1378" w:type="dxa"/>
            <w:gridSpan w:val="2"/>
            <w:tcBorders>
              <w:top w:val="single" w:sz="4" w:space="0" w:color="FFFFFF" w:themeColor="background1"/>
            </w:tcBorders>
            <w:shd w:val="clear" w:color="auto" w:fill="DBE5F1" w:themeFill="accent1" w:themeFillTint="33"/>
            <w:vAlign w:val="bottom"/>
          </w:tcPr>
          <w:p w14:paraId="5FEB7C8B" w14:textId="77777777" w:rsidR="008D1502" w:rsidRPr="00B56A51" w:rsidRDefault="008D1502" w:rsidP="000E78D2">
            <w:pPr>
              <w:widowControl w:val="0"/>
              <w:tabs>
                <w:tab w:val="left" w:pos="450"/>
              </w:tabs>
              <w:jc w:val="center"/>
              <w:rPr>
                <w:rFonts w:cs="Arial"/>
                <w:szCs w:val="18"/>
              </w:rPr>
            </w:pPr>
          </w:p>
        </w:tc>
        <w:tc>
          <w:tcPr>
            <w:tcW w:w="1568" w:type="dxa"/>
            <w:tcBorders>
              <w:top w:val="single" w:sz="4" w:space="0" w:color="FFFFFF" w:themeColor="background1"/>
            </w:tcBorders>
            <w:shd w:val="clear" w:color="auto" w:fill="DBE5F1" w:themeFill="accent1" w:themeFillTint="33"/>
            <w:vAlign w:val="bottom"/>
          </w:tcPr>
          <w:p w14:paraId="6815D48F" w14:textId="77777777" w:rsidR="008D1502" w:rsidRPr="00B56A51" w:rsidRDefault="008D1502" w:rsidP="000E78D2">
            <w:pPr>
              <w:widowControl w:val="0"/>
              <w:tabs>
                <w:tab w:val="left" w:pos="450"/>
              </w:tabs>
              <w:jc w:val="center"/>
              <w:rPr>
                <w:rFonts w:cs="Arial"/>
                <w:szCs w:val="18"/>
              </w:rPr>
            </w:pPr>
          </w:p>
        </w:tc>
      </w:tr>
      <w:tr w:rsidR="008D1502" w14:paraId="2406AEB5"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701"/>
        </w:trPr>
        <w:tc>
          <w:tcPr>
            <w:tcW w:w="2430" w:type="dxa"/>
            <w:shd w:val="clear" w:color="auto" w:fill="B8CCE4" w:themeFill="accent1" w:themeFillTint="66"/>
            <w:vAlign w:val="bottom"/>
          </w:tcPr>
          <w:p w14:paraId="11E41E22" w14:textId="77777777" w:rsidR="008D1502" w:rsidRPr="00B56A51" w:rsidRDefault="008D1502" w:rsidP="000E78D2">
            <w:pPr>
              <w:pStyle w:val="ListParagraph"/>
              <w:widowControl w:val="0"/>
              <w:numPr>
                <w:ilvl w:val="0"/>
                <w:numId w:val="3"/>
              </w:numPr>
              <w:ind w:left="607" w:right="150" w:hanging="247"/>
              <w:rPr>
                <w:rFonts w:cs="Arial"/>
                <w:b/>
                <w:color w:val="212120"/>
                <w:kern w:val="28"/>
                <w:szCs w:val="18"/>
                <w14:cntxtAlts/>
              </w:rPr>
            </w:pPr>
            <w:r w:rsidRPr="00B56A51">
              <w:rPr>
                <w:rFonts w:cs="Arial"/>
                <w:color w:val="212120"/>
                <w:kern w:val="28"/>
                <w:szCs w:val="18"/>
                <w14:cntxtAlts/>
              </w:rPr>
              <w:t>Lab Services</w:t>
            </w:r>
          </w:p>
          <w:p w14:paraId="7764B63F" w14:textId="77777777" w:rsidR="008D1502" w:rsidRPr="00B56A51" w:rsidRDefault="008D1502" w:rsidP="000E78D2">
            <w:pPr>
              <w:pStyle w:val="ListParagraph"/>
              <w:widowControl w:val="0"/>
              <w:numPr>
                <w:ilvl w:val="0"/>
                <w:numId w:val="3"/>
              </w:numPr>
              <w:ind w:left="607" w:right="150" w:hanging="247"/>
              <w:rPr>
                <w:rFonts w:cs="Arial"/>
                <w:b/>
                <w:color w:val="212120"/>
                <w:kern w:val="28"/>
                <w:szCs w:val="18"/>
                <w14:cntxtAlts/>
              </w:rPr>
            </w:pPr>
            <w:r w:rsidRPr="00B56A51">
              <w:rPr>
                <w:rFonts w:cs="Arial"/>
                <w:color w:val="212120"/>
                <w:kern w:val="28"/>
                <w:szCs w:val="18"/>
                <w14:cntxtAlts/>
              </w:rPr>
              <w:t>Radiology</w:t>
            </w:r>
          </w:p>
          <w:p w14:paraId="6DB07C0E" w14:textId="77777777" w:rsidR="008D1502" w:rsidRPr="00B56A51" w:rsidRDefault="008D1502" w:rsidP="000E78D2">
            <w:pPr>
              <w:pStyle w:val="ListParagraph"/>
              <w:widowControl w:val="0"/>
              <w:numPr>
                <w:ilvl w:val="0"/>
                <w:numId w:val="3"/>
              </w:numPr>
              <w:ind w:left="607" w:right="150" w:hanging="247"/>
              <w:rPr>
                <w:rFonts w:cs="Arial"/>
                <w:b/>
                <w:szCs w:val="18"/>
              </w:rPr>
            </w:pPr>
            <w:r>
              <w:rPr>
                <w:rFonts w:cs="Arial"/>
                <w:color w:val="212120"/>
                <w:kern w:val="28"/>
                <w:szCs w:val="18"/>
                <w14:cntxtAlts/>
              </w:rPr>
              <w:t>MRI</w:t>
            </w:r>
            <w:r w:rsidRPr="00B56A51">
              <w:rPr>
                <w:rFonts w:cs="Arial"/>
                <w:color w:val="212120"/>
                <w:kern w:val="28"/>
                <w:szCs w:val="18"/>
                <w14:cntxtAlts/>
              </w:rPr>
              <w:t>,</w:t>
            </w:r>
            <w:r w:rsidR="00D1010A">
              <w:rPr>
                <w:rFonts w:cs="Arial"/>
                <w:color w:val="212120"/>
                <w:kern w:val="28"/>
                <w:szCs w:val="18"/>
                <w14:cntxtAlts/>
              </w:rPr>
              <w:t xml:space="preserve"> </w:t>
            </w:r>
            <w:r w:rsidRPr="00B56A51">
              <w:rPr>
                <w:rFonts w:cs="Arial"/>
                <w:color w:val="212120"/>
                <w:kern w:val="28"/>
                <w:szCs w:val="18"/>
                <w14:cntxtAlts/>
              </w:rPr>
              <w:t>C</w:t>
            </w:r>
            <w:r>
              <w:rPr>
                <w:rFonts w:cs="Arial"/>
                <w:color w:val="212120"/>
                <w:kern w:val="28"/>
                <w:szCs w:val="18"/>
                <w14:cntxtAlts/>
              </w:rPr>
              <w:t>T</w:t>
            </w:r>
            <w:r w:rsidRPr="00B56A51">
              <w:rPr>
                <w:rFonts w:cs="Arial"/>
                <w:color w:val="212120"/>
                <w:kern w:val="28"/>
                <w:szCs w:val="18"/>
                <w14:cntxtAlts/>
              </w:rPr>
              <w:t>,</w:t>
            </w:r>
            <w:r w:rsidR="004A6FAA">
              <w:rPr>
                <w:rFonts w:cs="Arial"/>
                <w:color w:val="212120"/>
                <w:kern w:val="28"/>
                <w:szCs w:val="18"/>
                <w14:cntxtAlts/>
              </w:rPr>
              <w:t xml:space="preserve"> </w:t>
            </w:r>
            <w:r w:rsidRPr="00B56A51">
              <w:rPr>
                <w:rFonts w:cs="Arial"/>
                <w:color w:val="212120"/>
                <w:kern w:val="28"/>
                <w:szCs w:val="18"/>
                <w14:cntxtAlts/>
              </w:rPr>
              <w:t>P</w:t>
            </w:r>
            <w:r>
              <w:rPr>
                <w:rFonts w:cs="Arial"/>
                <w:color w:val="212120"/>
                <w:kern w:val="28"/>
                <w:szCs w:val="18"/>
                <w14:cntxtAlts/>
              </w:rPr>
              <w:t xml:space="preserve">ET </w:t>
            </w:r>
            <w:r w:rsidR="00D1010A">
              <w:rPr>
                <w:rFonts w:cs="Arial"/>
                <w:color w:val="212120"/>
                <w:kern w:val="28"/>
                <w:szCs w:val="18"/>
                <w14:cntxtAlts/>
              </w:rPr>
              <w:t>scans</w:t>
            </w:r>
          </w:p>
        </w:tc>
        <w:tc>
          <w:tcPr>
            <w:tcW w:w="1615" w:type="dxa"/>
            <w:shd w:val="clear" w:color="auto" w:fill="B8CCE4" w:themeFill="accent1" w:themeFillTint="66"/>
            <w:vAlign w:val="bottom"/>
          </w:tcPr>
          <w:p w14:paraId="74310831" w14:textId="77777777" w:rsidR="004F2DD5" w:rsidRPr="00B56A51" w:rsidRDefault="004F2DD5" w:rsidP="004F2DD5">
            <w:pPr>
              <w:widowControl w:val="0"/>
              <w:tabs>
                <w:tab w:val="left" w:pos="450"/>
              </w:tabs>
              <w:jc w:val="center"/>
              <w:rPr>
                <w:rFonts w:cs="Arial"/>
                <w:szCs w:val="18"/>
              </w:rPr>
            </w:pPr>
            <w:r>
              <w:rPr>
                <w:rFonts w:cs="Arial"/>
                <w:szCs w:val="18"/>
              </w:rPr>
              <w:t>ded/coins</w:t>
            </w:r>
          </w:p>
          <w:p w14:paraId="181427BB" w14:textId="77777777" w:rsidR="004F2DD5" w:rsidRPr="00B56A51" w:rsidRDefault="004F2DD5" w:rsidP="004F2DD5">
            <w:pPr>
              <w:widowControl w:val="0"/>
              <w:tabs>
                <w:tab w:val="left" w:pos="450"/>
              </w:tabs>
              <w:jc w:val="center"/>
              <w:rPr>
                <w:rFonts w:cs="Arial"/>
                <w:szCs w:val="18"/>
              </w:rPr>
            </w:pPr>
            <w:r>
              <w:rPr>
                <w:rFonts w:cs="Arial"/>
                <w:szCs w:val="18"/>
              </w:rPr>
              <w:t>ded/coins</w:t>
            </w:r>
          </w:p>
          <w:p w14:paraId="16F0B550" w14:textId="5844E203" w:rsidR="008D1502" w:rsidRPr="00B56A51" w:rsidRDefault="004F2DD5" w:rsidP="004F2DD5">
            <w:pPr>
              <w:widowControl w:val="0"/>
              <w:tabs>
                <w:tab w:val="left" w:pos="450"/>
              </w:tabs>
              <w:jc w:val="center"/>
              <w:rPr>
                <w:rFonts w:cs="Arial"/>
                <w:szCs w:val="18"/>
              </w:rPr>
            </w:pPr>
            <w:r>
              <w:rPr>
                <w:rFonts w:cs="Arial"/>
                <w:szCs w:val="18"/>
              </w:rPr>
              <w:t>ded/coins</w:t>
            </w:r>
          </w:p>
        </w:tc>
        <w:tc>
          <w:tcPr>
            <w:tcW w:w="1620" w:type="dxa"/>
            <w:shd w:val="clear" w:color="auto" w:fill="B8CCE4" w:themeFill="accent1" w:themeFillTint="66"/>
            <w:vAlign w:val="bottom"/>
          </w:tcPr>
          <w:p w14:paraId="2B686BD8" w14:textId="77777777" w:rsidR="008D1502" w:rsidRPr="00B56A51" w:rsidRDefault="008D1502" w:rsidP="000E78D2">
            <w:pPr>
              <w:widowControl w:val="0"/>
              <w:tabs>
                <w:tab w:val="left" w:pos="450"/>
              </w:tabs>
              <w:jc w:val="center"/>
              <w:rPr>
                <w:rFonts w:cs="Arial"/>
                <w:szCs w:val="18"/>
              </w:rPr>
            </w:pPr>
            <w:r>
              <w:rPr>
                <w:rFonts w:cs="Arial"/>
                <w:szCs w:val="18"/>
              </w:rPr>
              <w:t>ded/coins</w:t>
            </w:r>
          </w:p>
          <w:p w14:paraId="5FFE16A2" w14:textId="77777777" w:rsidR="008D1502" w:rsidRPr="00B56A51" w:rsidRDefault="008D1502" w:rsidP="000E78D2">
            <w:pPr>
              <w:widowControl w:val="0"/>
              <w:tabs>
                <w:tab w:val="left" w:pos="450"/>
              </w:tabs>
              <w:jc w:val="center"/>
              <w:rPr>
                <w:rFonts w:cs="Arial"/>
                <w:szCs w:val="18"/>
              </w:rPr>
            </w:pPr>
            <w:r>
              <w:rPr>
                <w:rFonts w:cs="Arial"/>
                <w:szCs w:val="18"/>
              </w:rPr>
              <w:t>ded/coins</w:t>
            </w:r>
          </w:p>
          <w:p w14:paraId="31B72489" w14:textId="77777777" w:rsidR="008D1502" w:rsidRPr="00B56A51" w:rsidRDefault="008D1502" w:rsidP="000E78D2">
            <w:pPr>
              <w:widowControl w:val="0"/>
              <w:tabs>
                <w:tab w:val="left" w:pos="450"/>
              </w:tabs>
              <w:jc w:val="center"/>
              <w:rPr>
                <w:rFonts w:cs="Arial"/>
                <w:szCs w:val="18"/>
              </w:rPr>
            </w:pPr>
            <w:r>
              <w:rPr>
                <w:rFonts w:cs="Arial"/>
                <w:szCs w:val="18"/>
              </w:rPr>
              <w:t>ded/coins</w:t>
            </w:r>
          </w:p>
        </w:tc>
        <w:tc>
          <w:tcPr>
            <w:tcW w:w="1469" w:type="dxa"/>
            <w:shd w:val="clear" w:color="auto" w:fill="B8CCE4" w:themeFill="accent1" w:themeFillTint="66"/>
            <w:vAlign w:val="bottom"/>
          </w:tcPr>
          <w:p w14:paraId="5A0173E2" w14:textId="77777777" w:rsidR="008D1502" w:rsidRPr="00B56A51" w:rsidRDefault="008D1502" w:rsidP="000E78D2">
            <w:pPr>
              <w:widowControl w:val="0"/>
              <w:tabs>
                <w:tab w:val="left" w:pos="450"/>
              </w:tabs>
              <w:jc w:val="center"/>
              <w:rPr>
                <w:rFonts w:cs="Arial"/>
                <w:szCs w:val="18"/>
              </w:rPr>
            </w:pPr>
            <w:r>
              <w:rPr>
                <w:rFonts w:cs="Arial"/>
                <w:szCs w:val="18"/>
              </w:rPr>
              <w:t>100% covered</w:t>
            </w:r>
          </w:p>
          <w:p w14:paraId="04C79652" w14:textId="77777777" w:rsidR="008D1502" w:rsidRPr="00B56A51" w:rsidRDefault="008D1502" w:rsidP="000E78D2">
            <w:pPr>
              <w:widowControl w:val="0"/>
              <w:tabs>
                <w:tab w:val="left" w:pos="450"/>
              </w:tabs>
              <w:jc w:val="center"/>
              <w:rPr>
                <w:rFonts w:cs="Arial"/>
                <w:szCs w:val="18"/>
              </w:rPr>
            </w:pPr>
            <w:r>
              <w:rPr>
                <w:rFonts w:cs="Arial"/>
                <w:szCs w:val="18"/>
              </w:rPr>
              <w:t>100% covered</w:t>
            </w:r>
          </w:p>
          <w:p w14:paraId="77DE8CDF" w14:textId="3358E90F" w:rsidR="008D1502" w:rsidRPr="00B56A51" w:rsidRDefault="008D1502" w:rsidP="000E78D2">
            <w:pPr>
              <w:widowControl w:val="0"/>
              <w:tabs>
                <w:tab w:val="left" w:pos="450"/>
              </w:tabs>
              <w:jc w:val="center"/>
              <w:rPr>
                <w:rFonts w:cs="Arial"/>
                <w:szCs w:val="18"/>
              </w:rPr>
            </w:pPr>
            <w:r>
              <w:rPr>
                <w:rFonts w:cs="Arial"/>
                <w:szCs w:val="18"/>
              </w:rPr>
              <w:t>$</w:t>
            </w:r>
            <w:r w:rsidR="00BC7466">
              <w:rPr>
                <w:rFonts w:cs="Arial"/>
                <w:szCs w:val="18"/>
              </w:rPr>
              <w:t>3</w:t>
            </w:r>
            <w:r w:rsidR="006F2F73">
              <w:rPr>
                <w:rFonts w:cs="Arial"/>
                <w:szCs w:val="18"/>
              </w:rPr>
              <w:t>5</w:t>
            </w:r>
            <w:r>
              <w:rPr>
                <w:rFonts w:cs="Arial"/>
                <w:szCs w:val="18"/>
              </w:rPr>
              <w:t>0 copay</w:t>
            </w:r>
          </w:p>
        </w:tc>
        <w:tc>
          <w:tcPr>
            <w:tcW w:w="1814" w:type="dxa"/>
            <w:shd w:val="clear" w:color="auto" w:fill="B8CCE4" w:themeFill="accent1" w:themeFillTint="66"/>
            <w:vAlign w:val="bottom"/>
          </w:tcPr>
          <w:p w14:paraId="2FCF32FC"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3AE3BDA5"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4DEF4373" w14:textId="77777777" w:rsidR="008D1502" w:rsidRPr="00B56A51" w:rsidRDefault="00F53435" w:rsidP="000E78D2">
            <w:pPr>
              <w:widowControl w:val="0"/>
              <w:tabs>
                <w:tab w:val="left" w:pos="450"/>
              </w:tabs>
              <w:jc w:val="center"/>
              <w:rPr>
                <w:rFonts w:cs="Arial"/>
                <w:szCs w:val="18"/>
              </w:rPr>
            </w:pPr>
            <w:r>
              <w:rPr>
                <w:rFonts w:cs="Arial"/>
                <w:szCs w:val="18"/>
              </w:rPr>
              <w:t>ded/coins</w:t>
            </w:r>
          </w:p>
        </w:tc>
        <w:tc>
          <w:tcPr>
            <w:tcW w:w="1378" w:type="dxa"/>
            <w:gridSpan w:val="2"/>
            <w:shd w:val="clear" w:color="auto" w:fill="B8CCE4" w:themeFill="accent1" w:themeFillTint="66"/>
            <w:vAlign w:val="bottom"/>
          </w:tcPr>
          <w:p w14:paraId="6EFB6AD1" w14:textId="77777777" w:rsidR="008D1502" w:rsidRPr="00B56A51" w:rsidRDefault="008D1502" w:rsidP="000E78D2">
            <w:pPr>
              <w:widowControl w:val="0"/>
              <w:tabs>
                <w:tab w:val="left" w:pos="450"/>
              </w:tabs>
              <w:jc w:val="center"/>
              <w:rPr>
                <w:rFonts w:cs="Arial"/>
                <w:szCs w:val="18"/>
              </w:rPr>
            </w:pPr>
            <w:r>
              <w:rPr>
                <w:rFonts w:cs="Arial"/>
                <w:szCs w:val="18"/>
              </w:rPr>
              <w:t>100% covered</w:t>
            </w:r>
          </w:p>
          <w:p w14:paraId="3E3DBE2D" w14:textId="77777777" w:rsidR="008D1502" w:rsidRPr="00B56A51" w:rsidRDefault="008D1502" w:rsidP="000E78D2">
            <w:pPr>
              <w:widowControl w:val="0"/>
              <w:tabs>
                <w:tab w:val="left" w:pos="450"/>
              </w:tabs>
              <w:jc w:val="center"/>
              <w:rPr>
                <w:rFonts w:cs="Arial"/>
                <w:szCs w:val="18"/>
              </w:rPr>
            </w:pPr>
            <w:r>
              <w:rPr>
                <w:rFonts w:cs="Arial"/>
                <w:szCs w:val="18"/>
              </w:rPr>
              <w:t>100% covered</w:t>
            </w:r>
          </w:p>
          <w:p w14:paraId="61B58DB3" w14:textId="77777777" w:rsidR="008D1502" w:rsidRPr="00B56A51" w:rsidRDefault="008D1502" w:rsidP="000E78D2">
            <w:pPr>
              <w:widowControl w:val="0"/>
              <w:tabs>
                <w:tab w:val="left" w:pos="450"/>
              </w:tabs>
              <w:jc w:val="center"/>
              <w:rPr>
                <w:rFonts w:cs="Arial"/>
                <w:szCs w:val="18"/>
              </w:rPr>
            </w:pPr>
            <w:r>
              <w:rPr>
                <w:rFonts w:cs="Arial"/>
                <w:szCs w:val="18"/>
              </w:rPr>
              <w:t>$</w:t>
            </w:r>
            <w:r w:rsidR="00BC7466">
              <w:rPr>
                <w:rFonts w:cs="Arial"/>
                <w:szCs w:val="18"/>
              </w:rPr>
              <w:t>30</w:t>
            </w:r>
            <w:r>
              <w:rPr>
                <w:rFonts w:cs="Arial"/>
                <w:szCs w:val="18"/>
              </w:rPr>
              <w:t>0 copay</w:t>
            </w:r>
          </w:p>
        </w:tc>
        <w:tc>
          <w:tcPr>
            <w:tcW w:w="1568" w:type="dxa"/>
            <w:shd w:val="clear" w:color="auto" w:fill="B8CCE4" w:themeFill="accent1" w:themeFillTint="66"/>
            <w:vAlign w:val="bottom"/>
          </w:tcPr>
          <w:p w14:paraId="0D0A0591"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5484309D" w14:textId="77777777" w:rsidR="00F53435" w:rsidRPr="00B56A51" w:rsidRDefault="00F53435" w:rsidP="000E78D2">
            <w:pPr>
              <w:widowControl w:val="0"/>
              <w:tabs>
                <w:tab w:val="left" w:pos="450"/>
              </w:tabs>
              <w:jc w:val="center"/>
              <w:rPr>
                <w:rFonts w:cs="Arial"/>
                <w:szCs w:val="18"/>
              </w:rPr>
            </w:pPr>
            <w:r>
              <w:rPr>
                <w:rFonts w:cs="Arial"/>
                <w:szCs w:val="18"/>
              </w:rPr>
              <w:t>ded/coins</w:t>
            </w:r>
          </w:p>
          <w:p w14:paraId="6E49E5ED" w14:textId="77777777" w:rsidR="008D1502" w:rsidRPr="00B56A51" w:rsidRDefault="00F53435" w:rsidP="000E78D2">
            <w:pPr>
              <w:widowControl w:val="0"/>
              <w:tabs>
                <w:tab w:val="left" w:pos="450"/>
              </w:tabs>
              <w:jc w:val="center"/>
              <w:rPr>
                <w:rFonts w:cs="Arial"/>
                <w:szCs w:val="18"/>
              </w:rPr>
            </w:pPr>
            <w:r>
              <w:rPr>
                <w:rFonts w:cs="Arial"/>
                <w:szCs w:val="18"/>
              </w:rPr>
              <w:t>ded/coins</w:t>
            </w:r>
          </w:p>
        </w:tc>
      </w:tr>
      <w:tr w:rsidR="00E606D4" w14:paraId="0D7B8416"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125"/>
        </w:trPr>
        <w:tc>
          <w:tcPr>
            <w:tcW w:w="4045" w:type="dxa"/>
            <w:gridSpan w:val="2"/>
            <w:shd w:val="clear" w:color="auto" w:fill="DBE5F1" w:themeFill="accent1" w:themeFillTint="33"/>
            <w:vAlign w:val="bottom"/>
          </w:tcPr>
          <w:p w14:paraId="703438D2" w14:textId="463BFB27" w:rsidR="00E606D4" w:rsidRPr="00B56A51" w:rsidRDefault="00E606D4" w:rsidP="00E606D4">
            <w:pPr>
              <w:widowControl w:val="0"/>
              <w:tabs>
                <w:tab w:val="left" w:pos="450"/>
              </w:tabs>
              <w:rPr>
                <w:rFonts w:cs="Arial"/>
                <w:szCs w:val="18"/>
              </w:rPr>
            </w:pPr>
            <w:r w:rsidRPr="00B56A51">
              <w:rPr>
                <w:rFonts w:cs="Arial"/>
                <w:b/>
                <w:color w:val="212120"/>
                <w:kern w:val="28"/>
                <w:szCs w:val="18"/>
                <w14:cntxtAlts/>
              </w:rPr>
              <w:t>Emergency Care</w:t>
            </w:r>
            <w:r>
              <w:rPr>
                <w:rFonts w:cs="Arial"/>
                <w:b/>
                <w:color w:val="212120"/>
                <w:kern w:val="28"/>
                <w:szCs w:val="18"/>
                <w14:cntxtAlts/>
              </w:rPr>
              <w:t xml:space="preserve"> </w:t>
            </w:r>
          </w:p>
        </w:tc>
        <w:tc>
          <w:tcPr>
            <w:tcW w:w="1620" w:type="dxa"/>
            <w:shd w:val="clear" w:color="auto" w:fill="DBE5F1" w:themeFill="accent1" w:themeFillTint="33"/>
            <w:vAlign w:val="bottom"/>
          </w:tcPr>
          <w:p w14:paraId="1E74C627" w14:textId="77777777" w:rsidR="00E606D4" w:rsidRPr="00B56A51" w:rsidRDefault="00E606D4" w:rsidP="000E78D2">
            <w:pPr>
              <w:widowControl w:val="0"/>
              <w:tabs>
                <w:tab w:val="left" w:pos="450"/>
              </w:tabs>
              <w:jc w:val="center"/>
              <w:rPr>
                <w:rFonts w:cs="Arial"/>
                <w:szCs w:val="18"/>
              </w:rPr>
            </w:pPr>
          </w:p>
        </w:tc>
        <w:tc>
          <w:tcPr>
            <w:tcW w:w="1469" w:type="dxa"/>
            <w:shd w:val="clear" w:color="auto" w:fill="DBE5F1" w:themeFill="accent1" w:themeFillTint="33"/>
            <w:vAlign w:val="bottom"/>
          </w:tcPr>
          <w:p w14:paraId="00E2955F" w14:textId="77777777" w:rsidR="00E606D4" w:rsidRPr="00B56A51" w:rsidRDefault="00E606D4" w:rsidP="000E78D2">
            <w:pPr>
              <w:widowControl w:val="0"/>
              <w:tabs>
                <w:tab w:val="left" w:pos="450"/>
              </w:tabs>
              <w:jc w:val="center"/>
              <w:rPr>
                <w:rFonts w:cs="Arial"/>
                <w:szCs w:val="18"/>
              </w:rPr>
            </w:pPr>
          </w:p>
        </w:tc>
        <w:tc>
          <w:tcPr>
            <w:tcW w:w="1814" w:type="dxa"/>
            <w:shd w:val="clear" w:color="auto" w:fill="DBE5F1" w:themeFill="accent1" w:themeFillTint="33"/>
            <w:vAlign w:val="bottom"/>
          </w:tcPr>
          <w:p w14:paraId="0F8910C4" w14:textId="77777777" w:rsidR="00E606D4" w:rsidRPr="00B56A51" w:rsidRDefault="00E606D4" w:rsidP="000E78D2">
            <w:pPr>
              <w:widowControl w:val="0"/>
              <w:tabs>
                <w:tab w:val="left" w:pos="450"/>
              </w:tabs>
              <w:jc w:val="center"/>
              <w:rPr>
                <w:rFonts w:cs="Arial"/>
                <w:szCs w:val="18"/>
              </w:rPr>
            </w:pPr>
          </w:p>
        </w:tc>
        <w:tc>
          <w:tcPr>
            <w:tcW w:w="1378" w:type="dxa"/>
            <w:gridSpan w:val="2"/>
            <w:shd w:val="clear" w:color="auto" w:fill="DBE5F1" w:themeFill="accent1" w:themeFillTint="33"/>
            <w:vAlign w:val="bottom"/>
          </w:tcPr>
          <w:p w14:paraId="1854EBF9" w14:textId="77777777" w:rsidR="00E606D4" w:rsidRPr="00B56A51" w:rsidRDefault="00E606D4" w:rsidP="000E78D2">
            <w:pPr>
              <w:widowControl w:val="0"/>
              <w:tabs>
                <w:tab w:val="left" w:pos="450"/>
              </w:tabs>
              <w:jc w:val="center"/>
              <w:rPr>
                <w:rFonts w:cs="Arial"/>
                <w:szCs w:val="18"/>
              </w:rPr>
            </w:pPr>
          </w:p>
        </w:tc>
        <w:tc>
          <w:tcPr>
            <w:tcW w:w="1568" w:type="dxa"/>
            <w:shd w:val="clear" w:color="auto" w:fill="DBE5F1" w:themeFill="accent1" w:themeFillTint="33"/>
            <w:vAlign w:val="bottom"/>
          </w:tcPr>
          <w:p w14:paraId="0CED7A5A" w14:textId="77777777" w:rsidR="00E606D4" w:rsidRPr="00B56A51" w:rsidRDefault="00E606D4" w:rsidP="000E78D2">
            <w:pPr>
              <w:widowControl w:val="0"/>
              <w:tabs>
                <w:tab w:val="left" w:pos="450"/>
              </w:tabs>
              <w:jc w:val="center"/>
              <w:rPr>
                <w:rFonts w:cs="Arial"/>
                <w:szCs w:val="18"/>
              </w:rPr>
            </w:pPr>
          </w:p>
        </w:tc>
      </w:tr>
      <w:tr w:rsidR="008D1502" w14:paraId="33306736" w14:textId="77777777" w:rsidTr="006B2AA6">
        <w:trPr>
          <w:gridAfter w:val="1"/>
          <w:cnfStyle w:val="000000010000" w:firstRow="0" w:lastRow="0" w:firstColumn="0" w:lastColumn="0" w:oddVBand="0" w:evenVBand="0" w:oddHBand="0" w:evenHBand="1" w:firstRowFirstColumn="0" w:firstRowLastColumn="0" w:lastRowFirstColumn="0" w:lastRowLastColumn="0"/>
          <w:wAfter w:w="7" w:type="dxa"/>
          <w:trHeight w:val="734"/>
        </w:trPr>
        <w:tc>
          <w:tcPr>
            <w:tcW w:w="2430" w:type="dxa"/>
            <w:shd w:val="clear" w:color="auto" w:fill="B8CCE4" w:themeFill="accent1" w:themeFillTint="66"/>
            <w:vAlign w:val="bottom"/>
          </w:tcPr>
          <w:p w14:paraId="5686F05B" w14:textId="77777777" w:rsidR="008D1502" w:rsidRPr="00B56A51" w:rsidRDefault="008D1502" w:rsidP="000E78D2">
            <w:pPr>
              <w:pStyle w:val="ListParagraph"/>
              <w:widowControl w:val="0"/>
              <w:numPr>
                <w:ilvl w:val="0"/>
                <w:numId w:val="2"/>
              </w:numPr>
              <w:tabs>
                <w:tab w:val="left" w:pos="-31680"/>
              </w:tabs>
              <w:ind w:left="607" w:right="150" w:hanging="247"/>
              <w:rPr>
                <w:rFonts w:cs="Arial"/>
                <w:b/>
                <w:szCs w:val="18"/>
              </w:rPr>
            </w:pPr>
            <w:r w:rsidRPr="00B56A51">
              <w:rPr>
                <w:rFonts w:cs="Arial"/>
                <w:szCs w:val="18"/>
              </w:rPr>
              <w:t>Urgent Care Center</w:t>
            </w:r>
          </w:p>
          <w:p w14:paraId="11BFC9A3" w14:textId="77777777" w:rsidR="008D1502" w:rsidRPr="00B56A51" w:rsidRDefault="008D1502" w:rsidP="000E78D2">
            <w:pPr>
              <w:pStyle w:val="ListParagraph"/>
              <w:widowControl w:val="0"/>
              <w:numPr>
                <w:ilvl w:val="0"/>
                <w:numId w:val="2"/>
              </w:numPr>
              <w:tabs>
                <w:tab w:val="left" w:pos="-31680"/>
              </w:tabs>
              <w:ind w:left="607" w:right="150" w:hanging="247"/>
              <w:rPr>
                <w:rFonts w:cs="Arial"/>
                <w:b/>
                <w:color w:val="212120"/>
                <w:kern w:val="28"/>
                <w:szCs w:val="18"/>
                <w14:cntxtAlts/>
              </w:rPr>
            </w:pPr>
            <w:r w:rsidRPr="00B56A51">
              <w:rPr>
                <w:rFonts w:cs="Arial"/>
                <w:szCs w:val="18"/>
              </w:rPr>
              <w:t>Emergency Room</w:t>
            </w:r>
            <w:r>
              <w:rPr>
                <w:rFonts w:cs="Arial"/>
                <w:szCs w:val="18"/>
              </w:rPr>
              <w:t xml:space="preserve"> (</w:t>
            </w:r>
            <w:r w:rsidRPr="00CA761C">
              <w:rPr>
                <w:rFonts w:cs="Arial"/>
                <w:sz w:val="16"/>
                <w:szCs w:val="16"/>
              </w:rPr>
              <w:t>Copay Waived If Admitted</w:t>
            </w:r>
            <w:r w:rsidRPr="00B56A51">
              <w:rPr>
                <w:rFonts w:cs="Arial"/>
                <w:szCs w:val="18"/>
              </w:rPr>
              <w:t>)</w:t>
            </w:r>
            <w:r>
              <w:rPr>
                <w:rFonts w:cs="Arial"/>
                <w:szCs w:val="18"/>
              </w:rPr>
              <w:t xml:space="preserve"> </w:t>
            </w:r>
          </w:p>
        </w:tc>
        <w:tc>
          <w:tcPr>
            <w:tcW w:w="1615" w:type="dxa"/>
            <w:shd w:val="clear" w:color="auto" w:fill="B8CCE4" w:themeFill="accent1" w:themeFillTint="66"/>
          </w:tcPr>
          <w:p w14:paraId="08762936" w14:textId="77777777" w:rsidR="004F2DD5" w:rsidRPr="00B56A51" w:rsidRDefault="004F2DD5" w:rsidP="004F2DD5">
            <w:pPr>
              <w:widowControl w:val="0"/>
              <w:tabs>
                <w:tab w:val="left" w:pos="450"/>
              </w:tabs>
              <w:jc w:val="center"/>
              <w:rPr>
                <w:rFonts w:cs="Arial"/>
                <w:szCs w:val="18"/>
              </w:rPr>
            </w:pPr>
            <w:r>
              <w:rPr>
                <w:rFonts w:cs="Arial"/>
                <w:szCs w:val="18"/>
              </w:rPr>
              <w:t>ded/coins</w:t>
            </w:r>
          </w:p>
          <w:p w14:paraId="78102C76" w14:textId="279F7F4E" w:rsidR="008D1502" w:rsidRPr="00B56A51" w:rsidRDefault="004F2DD5" w:rsidP="004F2DD5">
            <w:pPr>
              <w:widowControl w:val="0"/>
              <w:tabs>
                <w:tab w:val="left" w:pos="450"/>
              </w:tabs>
              <w:jc w:val="center"/>
              <w:rPr>
                <w:rFonts w:cs="Arial"/>
                <w:szCs w:val="18"/>
              </w:rPr>
            </w:pPr>
            <w:r>
              <w:rPr>
                <w:rFonts w:cs="Arial"/>
                <w:szCs w:val="18"/>
              </w:rPr>
              <w:t>ded/coins</w:t>
            </w:r>
          </w:p>
        </w:tc>
        <w:tc>
          <w:tcPr>
            <w:tcW w:w="1620" w:type="dxa"/>
            <w:shd w:val="clear" w:color="auto" w:fill="B8CCE4" w:themeFill="accent1" w:themeFillTint="66"/>
          </w:tcPr>
          <w:p w14:paraId="1F86A6CD" w14:textId="77777777" w:rsidR="008D1502" w:rsidRPr="00B56A51" w:rsidRDefault="008D1502" w:rsidP="004F485D">
            <w:pPr>
              <w:widowControl w:val="0"/>
              <w:tabs>
                <w:tab w:val="left" w:pos="450"/>
              </w:tabs>
              <w:jc w:val="center"/>
              <w:rPr>
                <w:rFonts w:cs="Arial"/>
                <w:szCs w:val="18"/>
              </w:rPr>
            </w:pPr>
            <w:r>
              <w:rPr>
                <w:rFonts w:cs="Arial"/>
                <w:szCs w:val="18"/>
              </w:rPr>
              <w:t>ded/coins</w:t>
            </w:r>
          </w:p>
          <w:p w14:paraId="0BB9CABC" w14:textId="2CE38CCF" w:rsidR="008D1502" w:rsidRPr="00B56A51" w:rsidRDefault="00341E79" w:rsidP="004F485D">
            <w:pPr>
              <w:widowControl w:val="0"/>
              <w:tabs>
                <w:tab w:val="left" w:pos="450"/>
              </w:tabs>
              <w:jc w:val="center"/>
              <w:rPr>
                <w:rFonts w:cs="Arial"/>
                <w:szCs w:val="18"/>
              </w:rPr>
            </w:pPr>
            <w:r>
              <w:rPr>
                <w:rFonts w:cs="Arial"/>
                <w:szCs w:val="18"/>
              </w:rPr>
              <w:t>ded/coins</w:t>
            </w:r>
          </w:p>
        </w:tc>
        <w:tc>
          <w:tcPr>
            <w:tcW w:w="1469" w:type="dxa"/>
            <w:shd w:val="clear" w:color="auto" w:fill="B8CCE4" w:themeFill="accent1" w:themeFillTint="66"/>
          </w:tcPr>
          <w:p w14:paraId="71A353FA" w14:textId="75359B8F" w:rsidR="008D1502" w:rsidRPr="00B56A51" w:rsidRDefault="008D1502" w:rsidP="004F485D">
            <w:pPr>
              <w:widowControl w:val="0"/>
              <w:tabs>
                <w:tab w:val="left" w:pos="450"/>
              </w:tabs>
              <w:jc w:val="center"/>
              <w:rPr>
                <w:rFonts w:cs="Arial"/>
                <w:szCs w:val="18"/>
              </w:rPr>
            </w:pPr>
            <w:r w:rsidRPr="00B56A51">
              <w:rPr>
                <w:rFonts w:cs="Arial"/>
                <w:szCs w:val="18"/>
              </w:rPr>
              <w:t>$</w:t>
            </w:r>
            <w:r w:rsidR="006F2F73">
              <w:rPr>
                <w:rFonts w:cs="Arial"/>
                <w:szCs w:val="18"/>
              </w:rPr>
              <w:t>3</w:t>
            </w:r>
            <w:r w:rsidRPr="00B56A51">
              <w:rPr>
                <w:rFonts w:cs="Arial"/>
                <w:szCs w:val="18"/>
              </w:rPr>
              <w:t>5 Copay</w:t>
            </w:r>
          </w:p>
          <w:p w14:paraId="21D99B2D" w14:textId="77777777" w:rsidR="008D1502" w:rsidRDefault="00BC7466" w:rsidP="004F485D">
            <w:pPr>
              <w:widowControl w:val="0"/>
              <w:tabs>
                <w:tab w:val="left" w:pos="450"/>
              </w:tabs>
              <w:jc w:val="center"/>
              <w:rPr>
                <w:rFonts w:cs="Arial"/>
                <w:szCs w:val="18"/>
              </w:rPr>
            </w:pPr>
            <w:r>
              <w:rPr>
                <w:rFonts w:cs="Arial"/>
                <w:szCs w:val="18"/>
              </w:rPr>
              <w:t>ded/coins</w:t>
            </w:r>
          </w:p>
          <w:p w14:paraId="3422E2D8" w14:textId="77777777" w:rsidR="008D1502" w:rsidRPr="00B56A51" w:rsidRDefault="008D1502" w:rsidP="004F485D">
            <w:pPr>
              <w:widowControl w:val="0"/>
              <w:tabs>
                <w:tab w:val="left" w:pos="450"/>
              </w:tabs>
              <w:jc w:val="center"/>
              <w:rPr>
                <w:rFonts w:cs="Arial"/>
                <w:szCs w:val="18"/>
              </w:rPr>
            </w:pPr>
          </w:p>
        </w:tc>
        <w:tc>
          <w:tcPr>
            <w:tcW w:w="1814" w:type="dxa"/>
            <w:shd w:val="clear" w:color="auto" w:fill="B8CCE4" w:themeFill="accent1" w:themeFillTint="66"/>
          </w:tcPr>
          <w:p w14:paraId="76570618" w14:textId="77777777" w:rsidR="006B2AA6" w:rsidRDefault="00E606D4" w:rsidP="006F2F73">
            <w:pPr>
              <w:widowControl w:val="0"/>
              <w:tabs>
                <w:tab w:val="left" w:pos="450"/>
              </w:tabs>
              <w:jc w:val="center"/>
              <w:rPr>
                <w:rFonts w:cs="Arial"/>
                <w:szCs w:val="18"/>
              </w:rPr>
            </w:pPr>
            <w:r>
              <w:rPr>
                <w:rFonts w:cs="Arial"/>
                <w:szCs w:val="18"/>
              </w:rPr>
              <w:t xml:space="preserve">ded/coins </w:t>
            </w:r>
          </w:p>
          <w:p w14:paraId="30A34289" w14:textId="4B542688" w:rsidR="006F2F73" w:rsidRDefault="006F2F73" w:rsidP="006F2F73">
            <w:pPr>
              <w:widowControl w:val="0"/>
              <w:tabs>
                <w:tab w:val="left" w:pos="450"/>
              </w:tabs>
              <w:jc w:val="center"/>
              <w:rPr>
                <w:rFonts w:cs="Arial"/>
                <w:szCs w:val="18"/>
              </w:rPr>
            </w:pPr>
            <w:r>
              <w:rPr>
                <w:rFonts w:cs="Arial"/>
                <w:szCs w:val="18"/>
              </w:rPr>
              <w:t>ded/coins</w:t>
            </w:r>
          </w:p>
          <w:p w14:paraId="7AC683E6" w14:textId="16D586AA" w:rsidR="008D1502" w:rsidRPr="00B56A51" w:rsidRDefault="008D1502" w:rsidP="004F485D">
            <w:pPr>
              <w:widowControl w:val="0"/>
              <w:tabs>
                <w:tab w:val="left" w:pos="450"/>
              </w:tabs>
              <w:jc w:val="center"/>
              <w:rPr>
                <w:rFonts w:cs="Arial"/>
                <w:szCs w:val="18"/>
              </w:rPr>
            </w:pPr>
          </w:p>
        </w:tc>
        <w:tc>
          <w:tcPr>
            <w:tcW w:w="1378" w:type="dxa"/>
            <w:gridSpan w:val="2"/>
            <w:shd w:val="clear" w:color="auto" w:fill="B8CCE4" w:themeFill="accent1" w:themeFillTint="66"/>
          </w:tcPr>
          <w:p w14:paraId="2CBF13C7" w14:textId="77777777" w:rsidR="008D1502" w:rsidRPr="00B56A51" w:rsidRDefault="008D1502" w:rsidP="004F485D">
            <w:pPr>
              <w:widowControl w:val="0"/>
              <w:tabs>
                <w:tab w:val="left" w:pos="450"/>
              </w:tabs>
              <w:jc w:val="center"/>
              <w:rPr>
                <w:rFonts w:cs="Arial"/>
                <w:szCs w:val="18"/>
              </w:rPr>
            </w:pPr>
            <w:r w:rsidRPr="00B56A51">
              <w:rPr>
                <w:rFonts w:cs="Arial"/>
                <w:szCs w:val="18"/>
              </w:rPr>
              <w:t>$</w:t>
            </w:r>
            <w:r w:rsidR="00BC7466">
              <w:rPr>
                <w:rFonts w:cs="Arial"/>
                <w:szCs w:val="18"/>
              </w:rPr>
              <w:t>2</w:t>
            </w:r>
            <w:r>
              <w:rPr>
                <w:rFonts w:cs="Arial"/>
                <w:szCs w:val="18"/>
              </w:rPr>
              <w:t>5</w:t>
            </w:r>
            <w:r w:rsidRPr="00B56A51">
              <w:rPr>
                <w:rFonts w:cs="Arial"/>
                <w:szCs w:val="18"/>
              </w:rPr>
              <w:t xml:space="preserve"> Copay</w:t>
            </w:r>
          </w:p>
          <w:p w14:paraId="396691A2" w14:textId="7DF0833E" w:rsidR="008D1502" w:rsidRPr="00B56A51" w:rsidRDefault="006B2AA6" w:rsidP="004F485D">
            <w:pPr>
              <w:widowControl w:val="0"/>
              <w:tabs>
                <w:tab w:val="left" w:pos="450"/>
              </w:tabs>
              <w:jc w:val="center"/>
              <w:rPr>
                <w:rFonts w:cs="Arial"/>
                <w:szCs w:val="18"/>
              </w:rPr>
            </w:pPr>
            <w:r>
              <w:rPr>
                <w:rFonts w:cs="Arial"/>
                <w:szCs w:val="18"/>
              </w:rPr>
              <w:t>d</w:t>
            </w:r>
            <w:r w:rsidR="007A0E1F">
              <w:rPr>
                <w:rFonts w:cs="Arial"/>
                <w:szCs w:val="18"/>
              </w:rPr>
              <w:t>ed/coins</w:t>
            </w:r>
          </w:p>
        </w:tc>
        <w:tc>
          <w:tcPr>
            <w:tcW w:w="1568" w:type="dxa"/>
            <w:shd w:val="clear" w:color="auto" w:fill="B8CCE4" w:themeFill="accent1" w:themeFillTint="66"/>
          </w:tcPr>
          <w:p w14:paraId="6EF5095F" w14:textId="77777777" w:rsidR="007A0E1F" w:rsidRPr="00B56A51" w:rsidRDefault="007A0E1F" w:rsidP="007A0E1F">
            <w:pPr>
              <w:widowControl w:val="0"/>
              <w:tabs>
                <w:tab w:val="left" w:pos="450"/>
              </w:tabs>
              <w:jc w:val="center"/>
              <w:rPr>
                <w:rFonts w:cs="Arial"/>
                <w:szCs w:val="18"/>
              </w:rPr>
            </w:pPr>
            <w:r w:rsidRPr="00B56A51">
              <w:rPr>
                <w:rFonts w:cs="Arial"/>
                <w:szCs w:val="18"/>
              </w:rPr>
              <w:t>$</w:t>
            </w:r>
            <w:r>
              <w:rPr>
                <w:rFonts w:cs="Arial"/>
                <w:szCs w:val="18"/>
              </w:rPr>
              <w:t>25</w:t>
            </w:r>
            <w:r w:rsidRPr="00B56A51">
              <w:rPr>
                <w:rFonts w:cs="Arial"/>
                <w:szCs w:val="18"/>
              </w:rPr>
              <w:t xml:space="preserve"> Copay</w:t>
            </w:r>
          </w:p>
          <w:p w14:paraId="74DBE6C1" w14:textId="6E16AD8F" w:rsidR="008D1502" w:rsidRPr="00B56A51" w:rsidRDefault="006B2AA6" w:rsidP="007A0E1F">
            <w:pPr>
              <w:widowControl w:val="0"/>
              <w:tabs>
                <w:tab w:val="left" w:pos="450"/>
              </w:tabs>
              <w:jc w:val="center"/>
              <w:rPr>
                <w:rFonts w:cs="Arial"/>
                <w:szCs w:val="18"/>
              </w:rPr>
            </w:pPr>
            <w:r>
              <w:rPr>
                <w:rFonts w:cs="Arial"/>
                <w:szCs w:val="18"/>
              </w:rPr>
              <w:t>d</w:t>
            </w:r>
            <w:r w:rsidR="007A0E1F">
              <w:rPr>
                <w:rFonts w:cs="Arial"/>
                <w:szCs w:val="18"/>
              </w:rPr>
              <w:t>ed/coins</w:t>
            </w:r>
          </w:p>
        </w:tc>
      </w:tr>
      <w:tr w:rsidR="00E606D4" w14:paraId="1761E2AA"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242"/>
        </w:trPr>
        <w:tc>
          <w:tcPr>
            <w:tcW w:w="4045" w:type="dxa"/>
            <w:gridSpan w:val="2"/>
            <w:shd w:val="clear" w:color="auto" w:fill="DBE5F1" w:themeFill="accent1" w:themeFillTint="33"/>
            <w:vAlign w:val="bottom"/>
          </w:tcPr>
          <w:p w14:paraId="7F310B36" w14:textId="77777777" w:rsidR="00E606D4" w:rsidRDefault="00E606D4" w:rsidP="000E78D2">
            <w:pPr>
              <w:widowControl w:val="0"/>
              <w:ind w:right="150"/>
              <w:rPr>
                <w:rFonts w:cs="Arial"/>
                <w:b/>
                <w:color w:val="212120"/>
                <w:kern w:val="28"/>
                <w:szCs w:val="18"/>
                <w14:cntxtAlts/>
              </w:rPr>
            </w:pPr>
            <w:r w:rsidRPr="00B56A51">
              <w:rPr>
                <w:rFonts w:cs="Arial"/>
                <w:b/>
                <w:color w:val="212120"/>
                <w:kern w:val="28"/>
                <w:szCs w:val="18"/>
                <w14:cntxtAlts/>
              </w:rPr>
              <w:t>Prescription Drugs</w:t>
            </w:r>
            <w:r>
              <w:rPr>
                <w:rFonts w:cs="Arial"/>
                <w:b/>
                <w:color w:val="212120"/>
                <w:kern w:val="28"/>
                <w:szCs w:val="18"/>
                <w14:cntxtAlts/>
              </w:rPr>
              <w:t xml:space="preserve"> </w:t>
            </w:r>
          </w:p>
          <w:p w14:paraId="507DE95A" w14:textId="1788262F" w:rsidR="00E606D4" w:rsidRPr="00B56A51" w:rsidRDefault="00E606D4" w:rsidP="000E78D2">
            <w:pPr>
              <w:widowControl w:val="0"/>
              <w:tabs>
                <w:tab w:val="left" w:pos="450"/>
              </w:tabs>
              <w:jc w:val="center"/>
              <w:rPr>
                <w:rFonts w:cs="Arial"/>
                <w:szCs w:val="18"/>
              </w:rPr>
            </w:pPr>
            <w:r w:rsidRPr="00B56A51">
              <w:rPr>
                <w:rFonts w:cs="Arial"/>
                <w:color w:val="212120"/>
                <w:kern w:val="28"/>
                <w:szCs w:val="18"/>
                <w14:cntxtAlts/>
              </w:rPr>
              <w:t xml:space="preserve">Generic / Preferred Brand / Non-Preferred Brand     </w:t>
            </w:r>
          </w:p>
        </w:tc>
        <w:tc>
          <w:tcPr>
            <w:tcW w:w="1620" w:type="dxa"/>
            <w:shd w:val="clear" w:color="auto" w:fill="DBE5F1" w:themeFill="accent1" w:themeFillTint="33"/>
            <w:vAlign w:val="bottom"/>
          </w:tcPr>
          <w:p w14:paraId="096E037B" w14:textId="77777777" w:rsidR="00E606D4" w:rsidRPr="00B56A51" w:rsidRDefault="00E606D4" w:rsidP="000E78D2">
            <w:pPr>
              <w:widowControl w:val="0"/>
              <w:tabs>
                <w:tab w:val="left" w:pos="450"/>
              </w:tabs>
              <w:jc w:val="center"/>
              <w:rPr>
                <w:rFonts w:cs="Arial"/>
                <w:szCs w:val="18"/>
              </w:rPr>
            </w:pPr>
          </w:p>
        </w:tc>
        <w:tc>
          <w:tcPr>
            <w:tcW w:w="1469" w:type="dxa"/>
            <w:shd w:val="clear" w:color="auto" w:fill="DBE5F1" w:themeFill="accent1" w:themeFillTint="33"/>
            <w:vAlign w:val="bottom"/>
          </w:tcPr>
          <w:p w14:paraId="5C883ABB" w14:textId="77777777" w:rsidR="00E606D4" w:rsidRPr="00B56A51" w:rsidRDefault="00E606D4" w:rsidP="000E78D2">
            <w:pPr>
              <w:widowControl w:val="0"/>
              <w:tabs>
                <w:tab w:val="left" w:pos="450"/>
              </w:tabs>
              <w:jc w:val="center"/>
              <w:rPr>
                <w:rFonts w:cs="Arial"/>
                <w:szCs w:val="18"/>
              </w:rPr>
            </w:pPr>
          </w:p>
        </w:tc>
        <w:tc>
          <w:tcPr>
            <w:tcW w:w="1814" w:type="dxa"/>
            <w:shd w:val="clear" w:color="auto" w:fill="DBE5F1" w:themeFill="accent1" w:themeFillTint="33"/>
            <w:vAlign w:val="bottom"/>
          </w:tcPr>
          <w:p w14:paraId="714208D9" w14:textId="77777777" w:rsidR="00E606D4" w:rsidRPr="00B56A51" w:rsidRDefault="00E606D4" w:rsidP="000E78D2">
            <w:pPr>
              <w:widowControl w:val="0"/>
              <w:tabs>
                <w:tab w:val="left" w:pos="450"/>
              </w:tabs>
              <w:jc w:val="center"/>
              <w:rPr>
                <w:rFonts w:cs="Arial"/>
                <w:szCs w:val="18"/>
              </w:rPr>
            </w:pPr>
          </w:p>
        </w:tc>
        <w:tc>
          <w:tcPr>
            <w:tcW w:w="1378" w:type="dxa"/>
            <w:gridSpan w:val="2"/>
            <w:shd w:val="clear" w:color="auto" w:fill="DBE5F1" w:themeFill="accent1" w:themeFillTint="33"/>
            <w:vAlign w:val="bottom"/>
          </w:tcPr>
          <w:p w14:paraId="0D5A62C6" w14:textId="77777777" w:rsidR="00E606D4" w:rsidRPr="00B56A51" w:rsidRDefault="00E606D4" w:rsidP="000E78D2">
            <w:pPr>
              <w:widowControl w:val="0"/>
              <w:tabs>
                <w:tab w:val="left" w:pos="450"/>
              </w:tabs>
              <w:jc w:val="center"/>
              <w:rPr>
                <w:rFonts w:cs="Arial"/>
                <w:szCs w:val="18"/>
              </w:rPr>
            </w:pPr>
          </w:p>
        </w:tc>
        <w:tc>
          <w:tcPr>
            <w:tcW w:w="1568" w:type="dxa"/>
            <w:shd w:val="clear" w:color="auto" w:fill="DBE5F1" w:themeFill="accent1" w:themeFillTint="33"/>
            <w:vAlign w:val="bottom"/>
          </w:tcPr>
          <w:p w14:paraId="5F8BF5CF" w14:textId="77777777" w:rsidR="00E606D4" w:rsidRPr="00B56A51" w:rsidRDefault="00E606D4" w:rsidP="000E78D2">
            <w:pPr>
              <w:widowControl w:val="0"/>
              <w:tabs>
                <w:tab w:val="left" w:pos="450"/>
              </w:tabs>
              <w:jc w:val="center"/>
              <w:rPr>
                <w:rFonts w:cs="Arial"/>
                <w:szCs w:val="18"/>
              </w:rPr>
            </w:pPr>
          </w:p>
        </w:tc>
      </w:tr>
      <w:tr w:rsidR="00A91A0C" w14:paraId="1A46DBFE" w14:textId="77777777" w:rsidTr="006B2AA6">
        <w:trPr>
          <w:cnfStyle w:val="000000010000" w:firstRow="0" w:lastRow="0" w:firstColumn="0" w:lastColumn="0" w:oddVBand="0" w:evenVBand="0" w:oddHBand="0" w:evenHBand="1" w:firstRowFirstColumn="0" w:firstRowLastColumn="0" w:lastRowFirstColumn="0" w:lastRowLastColumn="0"/>
          <w:trHeight w:val="242"/>
        </w:trPr>
        <w:tc>
          <w:tcPr>
            <w:tcW w:w="2430" w:type="dxa"/>
            <w:shd w:val="clear" w:color="auto" w:fill="B8CCE4" w:themeFill="accent1" w:themeFillTint="66"/>
            <w:vAlign w:val="bottom"/>
          </w:tcPr>
          <w:p w14:paraId="21414CC8" w14:textId="6BB76858" w:rsidR="00A91A0C" w:rsidRPr="00B56A51" w:rsidRDefault="00A91A0C" w:rsidP="000E78D2">
            <w:pPr>
              <w:widowControl w:val="0"/>
              <w:ind w:right="150"/>
              <w:rPr>
                <w:rFonts w:cs="Arial"/>
                <w:color w:val="212120"/>
                <w:kern w:val="28"/>
                <w:szCs w:val="18"/>
                <w14:cntxtAlts/>
              </w:rPr>
            </w:pPr>
            <w:r w:rsidRPr="00B56A51">
              <w:rPr>
                <w:rFonts w:cs="Arial"/>
                <w:b/>
                <w:color w:val="212120"/>
                <w:kern w:val="28"/>
                <w:szCs w:val="18"/>
                <w14:cntxtAlts/>
              </w:rPr>
              <w:t>Retail</w:t>
            </w:r>
            <w:r w:rsidRPr="00B56A51">
              <w:rPr>
                <w:rFonts w:cs="Arial"/>
                <w:szCs w:val="18"/>
              </w:rPr>
              <w:t xml:space="preserve">                                 </w:t>
            </w:r>
          </w:p>
        </w:tc>
        <w:tc>
          <w:tcPr>
            <w:tcW w:w="3235" w:type="dxa"/>
            <w:gridSpan w:val="2"/>
            <w:shd w:val="clear" w:color="auto" w:fill="B8CCE4" w:themeFill="accent1" w:themeFillTint="66"/>
            <w:vAlign w:val="bottom"/>
          </w:tcPr>
          <w:p w14:paraId="612B50E6" w14:textId="25965C08" w:rsidR="00A91A0C" w:rsidRPr="00B56A51" w:rsidRDefault="00A91A0C" w:rsidP="000E78D2">
            <w:pPr>
              <w:widowControl w:val="0"/>
              <w:tabs>
                <w:tab w:val="left" w:pos="450"/>
              </w:tabs>
              <w:jc w:val="center"/>
              <w:rPr>
                <w:rFonts w:cs="Arial"/>
                <w:szCs w:val="18"/>
              </w:rPr>
            </w:pPr>
            <w:r>
              <w:rPr>
                <w:rFonts w:cs="Arial"/>
                <w:szCs w:val="18"/>
              </w:rPr>
              <w:t>$10/$35/$60</w:t>
            </w:r>
          </w:p>
        </w:tc>
        <w:tc>
          <w:tcPr>
            <w:tcW w:w="3290" w:type="dxa"/>
            <w:gridSpan w:val="3"/>
            <w:shd w:val="clear" w:color="auto" w:fill="B8CCE4" w:themeFill="accent1" w:themeFillTint="66"/>
            <w:vAlign w:val="bottom"/>
          </w:tcPr>
          <w:p w14:paraId="55CB62E4" w14:textId="770D2A00" w:rsidR="00A91A0C" w:rsidRPr="00B56A51" w:rsidRDefault="00A91A0C" w:rsidP="000E78D2">
            <w:pPr>
              <w:widowControl w:val="0"/>
              <w:tabs>
                <w:tab w:val="left" w:pos="450"/>
              </w:tabs>
              <w:jc w:val="center"/>
              <w:rPr>
                <w:rFonts w:cs="Arial"/>
                <w:szCs w:val="18"/>
              </w:rPr>
            </w:pPr>
            <w:r>
              <w:rPr>
                <w:rFonts w:cs="Arial"/>
                <w:szCs w:val="18"/>
              </w:rPr>
              <w:t>$10/$35/$60</w:t>
            </w:r>
          </w:p>
        </w:tc>
        <w:tc>
          <w:tcPr>
            <w:tcW w:w="2946" w:type="dxa"/>
            <w:gridSpan w:val="3"/>
            <w:shd w:val="clear" w:color="auto" w:fill="B8CCE4" w:themeFill="accent1" w:themeFillTint="66"/>
            <w:vAlign w:val="bottom"/>
          </w:tcPr>
          <w:p w14:paraId="769DAEC6" w14:textId="32170C27" w:rsidR="00A91A0C" w:rsidRPr="00B56A51" w:rsidRDefault="00A91A0C" w:rsidP="000E78D2">
            <w:pPr>
              <w:widowControl w:val="0"/>
              <w:tabs>
                <w:tab w:val="left" w:pos="450"/>
              </w:tabs>
              <w:jc w:val="center"/>
              <w:rPr>
                <w:rFonts w:cs="Arial"/>
                <w:szCs w:val="18"/>
              </w:rPr>
            </w:pPr>
            <w:r>
              <w:rPr>
                <w:rFonts w:cs="Arial"/>
                <w:szCs w:val="18"/>
              </w:rPr>
              <w:t>$10/$35/$60</w:t>
            </w:r>
          </w:p>
        </w:tc>
      </w:tr>
      <w:tr w:rsidR="008D1502" w14:paraId="565B5286" w14:textId="77777777" w:rsidTr="006B2AA6">
        <w:trPr>
          <w:gridAfter w:val="1"/>
          <w:cnfStyle w:val="000000100000" w:firstRow="0" w:lastRow="0" w:firstColumn="0" w:lastColumn="0" w:oddVBand="0" w:evenVBand="0" w:oddHBand="1" w:evenHBand="0" w:firstRowFirstColumn="0" w:firstRowLastColumn="0" w:lastRowFirstColumn="0" w:lastRowLastColumn="0"/>
          <w:wAfter w:w="7" w:type="dxa"/>
          <w:trHeight w:val="62"/>
        </w:trPr>
        <w:tc>
          <w:tcPr>
            <w:tcW w:w="2430" w:type="dxa"/>
            <w:shd w:val="clear" w:color="auto" w:fill="DBE5F1" w:themeFill="accent1" w:themeFillTint="33"/>
            <w:vAlign w:val="bottom"/>
          </w:tcPr>
          <w:p w14:paraId="2B724EB4" w14:textId="762ADED8" w:rsidR="008D1502" w:rsidRPr="00B56A51" w:rsidRDefault="008D1502" w:rsidP="000E78D2">
            <w:pPr>
              <w:widowControl w:val="0"/>
              <w:ind w:right="150"/>
              <w:rPr>
                <w:rFonts w:cs="Arial"/>
                <w:color w:val="212120"/>
                <w:kern w:val="28"/>
                <w:szCs w:val="18"/>
                <w14:cntxtAlts/>
              </w:rPr>
            </w:pPr>
            <w:r w:rsidRPr="00F10CCE">
              <w:rPr>
                <w:rFonts w:cs="Arial"/>
                <w:b/>
                <w:color w:val="212120"/>
                <w:kern w:val="28"/>
                <w:szCs w:val="18"/>
                <w14:cntxtAlts/>
              </w:rPr>
              <w:t>Mail Order</w:t>
            </w:r>
          </w:p>
        </w:tc>
        <w:tc>
          <w:tcPr>
            <w:tcW w:w="1615" w:type="dxa"/>
            <w:shd w:val="clear" w:color="auto" w:fill="DBE5F1" w:themeFill="accent1" w:themeFillTint="33"/>
            <w:vAlign w:val="bottom"/>
          </w:tcPr>
          <w:p w14:paraId="1414EF88" w14:textId="6C1A7650" w:rsidR="008D1502" w:rsidRPr="00B56A51" w:rsidRDefault="008D1502" w:rsidP="00E606D4">
            <w:pPr>
              <w:widowControl w:val="0"/>
              <w:tabs>
                <w:tab w:val="left" w:pos="450"/>
              </w:tabs>
              <w:jc w:val="center"/>
              <w:rPr>
                <w:rFonts w:cs="Arial"/>
                <w:szCs w:val="18"/>
              </w:rPr>
            </w:pPr>
            <w:r w:rsidRPr="00B56A51">
              <w:rPr>
                <w:rFonts w:cs="Arial"/>
                <w:szCs w:val="18"/>
              </w:rPr>
              <w:t>$2</w:t>
            </w:r>
            <w:r>
              <w:rPr>
                <w:rFonts w:cs="Arial"/>
                <w:szCs w:val="18"/>
              </w:rPr>
              <w:t>5</w:t>
            </w:r>
            <w:r w:rsidRPr="00B56A51">
              <w:rPr>
                <w:rFonts w:cs="Arial"/>
                <w:szCs w:val="18"/>
              </w:rPr>
              <w:t>/$</w:t>
            </w:r>
            <w:r w:rsidR="00E606D4">
              <w:rPr>
                <w:rFonts w:cs="Arial"/>
                <w:szCs w:val="18"/>
              </w:rPr>
              <w:t>88</w:t>
            </w:r>
            <w:r w:rsidRPr="00B56A51">
              <w:rPr>
                <w:rFonts w:cs="Arial"/>
                <w:szCs w:val="18"/>
              </w:rPr>
              <w:t>/$1</w:t>
            </w:r>
            <w:r>
              <w:rPr>
                <w:rFonts w:cs="Arial"/>
                <w:szCs w:val="18"/>
              </w:rPr>
              <w:t>50</w:t>
            </w:r>
          </w:p>
        </w:tc>
        <w:tc>
          <w:tcPr>
            <w:tcW w:w="1620" w:type="dxa"/>
            <w:shd w:val="clear" w:color="auto" w:fill="DBE5F1" w:themeFill="accent1" w:themeFillTint="33"/>
            <w:vAlign w:val="bottom"/>
          </w:tcPr>
          <w:p w14:paraId="0235EE68" w14:textId="77777777" w:rsidR="008D1502" w:rsidRPr="00B56A51" w:rsidRDefault="008D1502" w:rsidP="000E78D2">
            <w:pPr>
              <w:widowControl w:val="0"/>
              <w:tabs>
                <w:tab w:val="left" w:pos="450"/>
              </w:tabs>
              <w:jc w:val="center"/>
              <w:rPr>
                <w:rFonts w:cs="Arial"/>
                <w:szCs w:val="18"/>
              </w:rPr>
            </w:pPr>
            <w:r>
              <w:rPr>
                <w:rFonts w:cs="Arial"/>
                <w:szCs w:val="18"/>
              </w:rPr>
              <w:t>N/A</w:t>
            </w:r>
          </w:p>
        </w:tc>
        <w:tc>
          <w:tcPr>
            <w:tcW w:w="1469" w:type="dxa"/>
            <w:shd w:val="clear" w:color="auto" w:fill="DBE5F1" w:themeFill="accent1" w:themeFillTint="33"/>
            <w:vAlign w:val="bottom"/>
          </w:tcPr>
          <w:p w14:paraId="6A07AF85" w14:textId="791B28C4" w:rsidR="008D1502" w:rsidRPr="00B56A51" w:rsidRDefault="006B2AA6" w:rsidP="000E78D2">
            <w:pPr>
              <w:widowControl w:val="0"/>
              <w:tabs>
                <w:tab w:val="left" w:pos="450"/>
              </w:tabs>
              <w:jc w:val="center"/>
              <w:rPr>
                <w:rFonts w:cs="Arial"/>
                <w:szCs w:val="18"/>
              </w:rPr>
            </w:pPr>
            <w:r w:rsidRPr="00B56A51">
              <w:rPr>
                <w:rFonts w:cs="Arial"/>
                <w:szCs w:val="18"/>
              </w:rPr>
              <w:t>$2</w:t>
            </w:r>
            <w:r>
              <w:rPr>
                <w:rFonts w:cs="Arial"/>
                <w:szCs w:val="18"/>
              </w:rPr>
              <w:t>5</w:t>
            </w:r>
            <w:r w:rsidRPr="00B56A51">
              <w:rPr>
                <w:rFonts w:cs="Arial"/>
                <w:szCs w:val="18"/>
              </w:rPr>
              <w:t>/$</w:t>
            </w:r>
            <w:r>
              <w:rPr>
                <w:rFonts w:cs="Arial"/>
                <w:szCs w:val="18"/>
              </w:rPr>
              <w:t>88</w:t>
            </w:r>
            <w:r w:rsidRPr="00B56A51">
              <w:rPr>
                <w:rFonts w:cs="Arial"/>
                <w:szCs w:val="18"/>
              </w:rPr>
              <w:t>/$1</w:t>
            </w:r>
            <w:r>
              <w:rPr>
                <w:rFonts w:cs="Arial"/>
                <w:szCs w:val="18"/>
              </w:rPr>
              <w:t>50</w:t>
            </w:r>
          </w:p>
        </w:tc>
        <w:tc>
          <w:tcPr>
            <w:tcW w:w="1814" w:type="dxa"/>
            <w:shd w:val="clear" w:color="auto" w:fill="DBE5F1" w:themeFill="accent1" w:themeFillTint="33"/>
            <w:vAlign w:val="bottom"/>
          </w:tcPr>
          <w:p w14:paraId="43E573CF" w14:textId="77777777" w:rsidR="008D1502" w:rsidRPr="00B56A51" w:rsidRDefault="008D1502" w:rsidP="000E78D2">
            <w:pPr>
              <w:widowControl w:val="0"/>
              <w:tabs>
                <w:tab w:val="left" w:pos="450"/>
              </w:tabs>
              <w:jc w:val="center"/>
              <w:rPr>
                <w:rFonts w:cs="Arial"/>
                <w:szCs w:val="18"/>
              </w:rPr>
            </w:pPr>
            <w:r>
              <w:rPr>
                <w:rFonts w:cs="Arial"/>
                <w:szCs w:val="18"/>
              </w:rPr>
              <w:t>N/A</w:t>
            </w:r>
          </w:p>
        </w:tc>
        <w:tc>
          <w:tcPr>
            <w:tcW w:w="1378" w:type="dxa"/>
            <w:gridSpan w:val="2"/>
            <w:shd w:val="clear" w:color="auto" w:fill="DBE5F1" w:themeFill="accent1" w:themeFillTint="33"/>
            <w:vAlign w:val="bottom"/>
          </w:tcPr>
          <w:p w14:paraId="5498ABA8" w14:textId="3FFC40F1" w:rsidR="008D1502" w:rsidRPr="00B56A51" w:rsidRDefault="006B2AA6" w:rsidP="000E78D2">
            <w:pPr>
              <w:widowControl w:val="0"/>
              <w:tabs>
                <w:tab w:val="left" w:pos="450"/>
              </w:tabs>
              <w:jc w:val="center"/>
              <w:rPr>
                <w:rFonts w:cs="Arial"/>
                <w:szCs w:val="18"/>
              </w:rPr>
            </w:pPr>
            <w:r w:rsidRPr="00B56A51">
              <w:rPr>
                <w:rFonts w:cs="Arial"/>
                <w:szCs w:val="18"/>
              </w:rPr>
              <w:t>$2</w:t>
            </w:r>
            <w:r>
              <w:rPr>
                <w:rFonts w:cs="Arial"/>
                <w:szCs w:val="18"/>
              </w:rPr>
              <w:t>5</w:t>
            </w:r>
            <w:r w:rsidRPr="00B56A51">
              <w:rPr>
                <w:rFonts w:cs="Arial"/>
                <w:szCs w:val="18"/>
              </w:rPr>
              <w:t>/$</w:t>
            </w:r>
            <w:r>
              <w:rPr>
                <w:rFonts w:cs="Arial"/>
                <w:szCs w:val="18"/>
              </w:rPr>
              <w:t>88</w:t>
            </w:r>
            <w:r w:rsidRPr="00B56A51">
              <w:rPr>
                <w:rFonts w:cs="Arial"/>
                <w:szCs w:val="18"/>
              </w:rPr>
              <w:t>/$1</w:t>
            </w:r>
            <w:r>
              <w:rPr>
                <w:rFonts w:cs="Arial"/>
                <w:szCs w:val="18"/>
              </w:rPr>
              <w:t>50</w:t>
            </w:r>
          </w:p>
        </w:tc>
        <w:tc>
          <w:tcPr>
            <w:tcW w:w="1568" w:type="dxa"/>
            <w:shd w:val="clear" w:color="auto" w:fill="DBE5F1" w:themeFill="accent1" w:themeFillTint="33"/>
            <w:vAlign w:val="bottom"/>
          </w:tcPr>
          <w:p w14:paraId="7FFE359A" w14:textId="77777777" w:rsidR="008D1502" w:rsidRPr="00B56A51" w:rsidRDefault="008D1502" w:rsidP="000E78D2">
            <w:pPr>
              <w:widowControl w:val="0"/>
              <w:tabs>
                <w:tab w:val="left" w:pos="450"/>
              </w:tabs>
              <w:jc w:val="center"/>
              <w:rPr>
                <w:rFonts w:cs="Arial"/>
                <w:szCs w:val="18"/>
              </w:rPr>
            </w:pPr>
            <w:r>
              <w:rPr>
                <w:rFonts w:cs="Arial"/>
                <w:szCs w:val="18"/>
              </w:rPr>
              <w:t>N/A</w:t>
            </w:r>
          </w:p>
        </w:tc>
      </w:tr>
    </w:tbl>
    <w:p w14:paraId="0879C902" w14:textId="77777777" w:rsidR="00CD0597" w:rsidRDefault="00CD0597" w:rsidP="004910CD">
      <w:pPr>
        <w:jc w:val="left"/>
        <w:rPr>
          <w:rFonts w:eastAsiaTheme="minorEastAsia" w:cs="Arial"/>
          <w:sz w:val="28"/>
          <w:szCs w:val="28"/>
        </w:rPr>
        <w:sectPr w:rsidR="00CD0597" w:rsidSect="000B3BB1">
          <w:headerReference w:type="even" r:id="rId33"/>
          <w:headerReference w:type="default" r:id="rId34"/>
          <w:headerReference w:type="first" r:id="rId35"/>
          <w:pgSz w:w="12240" w:h="15840" w:code="1"/>
          <w:pgMar w:top="1152" w:right="576" w:bottom="504" w:left="576" w:header="504" w:footer="259" w:gutter="0"/>
          <w:cols w:space="720"/>
          <w:titlePg/>
          <w:docGrid w:linePitch="360"/>
        </w:sectPr>
      </w:pPr>
    </w:p>
    <w:p w14:paraId="635E9E3E" w14:textId="77777777" w:rsidR="00BD1EEE" w:rsidRPr="00D11CAA" w:rsidRDefault="008E5DC7" w:rsidP="008D2398">
      <w:pPr>
        <w:spacing w:line="240" w:lineRule="auto"/>
        <w:jc w:val="left"/>
        <w:rPr>
          <w:rFonts w:cs="Arial"/>
        </w:rPr>
      </w:pPr>
      <w:r w:rsidRPr="00D11CAA">
        <w:rPr>
          <w:rFonts w:cs="Arial"/>
        </w:rPr>
        <w:lastRenderedPageBreak/>
        <w:t xml:space="preserve">Staying healthy includes obtaining quality dental care for you and your family. </w:t>
      </w:r>
      <w:r w:rsidR="00BD1EEE" w:rsidRPr="00D11CAA">
        <w:rPr>
          <w:rFonts w:cs="Arial"/>
        </w:rPr>
        <w:t xml:space="preserve"> Your teeth and gums are important for almo</w:t>
      </w:r>
      <w:r w:rsidR="00DE77C4">
        <w:rPr>
          <w:rFonts w:cs="Arial"/>
        </w:rPr>
        <w:t xml:space="preserve">st everything you do in a day, </w:t>
      </w:r>
      <w:r w:rsidR="00BD1EEE" w:rsidRPr="00D11CAA">
        <w:rPr>
          <w:rFonts w:cs="Arial"/>
        </w:rPr>
        <w:t xml:space="preserve">from speaking and eating to living without pain. </w:t>
      </w:r>
      <w:r w:rsidR="00F504D4" w:rsidRPr="00D11CAA">
        <w:rPr>
          <w:rFonts w:cs="Arial"/>
        </w:rPr>
        <w:t xml:space="preserve"> </w:t>
      </w:r>
      <w:r w:rsidR="00BD1EEE" w:rsidRPr="00D11CAA">
        <w:rPr>
          <w:rFonts w:cs="Arial"/>
        </w:rPr>
        <w:t>It can help you manage diabetes, dramatically reduce hospitalizations and medical costs, and stop dental conditions before they become major problems.</w:t>
      </w:r>
    </w:p>
    <w:p w14:paraId="3FE9AACF" w14:textId="77777777" w:rsidR="00BD1EEE" w:rsidRPr="00D11CAA" w:rsidRDefault="00BD1EEE" w:rsidP="008E5DC7">
      <w:pPr>
        <w:widowControl w:val="0"/>
        <w:spacing w:line="240" w:lineRule="auto"/>
        <w:jc w:val="left"/>
        <w:rPr>
          <w:rFonts w:cs="Arial"/>
        </w:rPr>
      </w:pPr>
    </w:p>
    <w:p w14:paraId="024A8B77" w14:textId="422998E9" w:rsidR="00A31536" w:rsidRDefault="00DE424D" w:rsidP="00A31536">
      <w:pPr>
        <w:widowControl w:val="0"/>
        <w:spacing w:line="240" w:lineRule="auto"/>
        <w:jc w:val="left"/>
        <w:rPr>
          <w:rFonts w:cs="Arial"/>
        </w:rPr>
      </w:pPr>
      <w:r w:rsidRPr="00D11CAA">
        <w:rPr>
          <w:rFonts w:cs="Arial"/>
        </w:rPr>
        <w:t xml:space="preserve">The information below is a high-level overview of </w:t>
      </w:r>
      <w:r w:rsidR="00BB3F05">
        <w:rPr>
          <w:rFonts w:cs="Arial"/>
        </w:rPr>
        <w:t>Cross Country</w:t>
      </w:r>
      <w:r w:rsidR="00C8289B">
        <w:rPr>
          <w:rFonts w:cs="Arial"/>
        </w:rPr>
        <w:t>’s</w:t>
      </w:r>
      <w:r w:rsidR="00D11CAA" w:rsidRPr="00D11CAA">
        <w:rPr>
          <w:rFonts w:cs="Arial"/>
        </w:rPr>
        <w:t xml:space="preserve"> </w:t>
      </w:r>
      <w:r w:rsidRPr="00D11CAA">
        <w:rPr>
          <w:rFonts w:cs="Arial"/>
        </w:rPr>
        <w:t xml:space="preserve">dental plan </w:t>
      </w:r>
      <w:r w:rsidR="00363545">
        <w:rPr>
          <w:rFonts w:cs="Arial"/>
        </w:rPr>
        <w:t xml:space="preserve">through </w:t>
      </w:r>
      <w:r w:rsidR="006B2AA6">
        <w:rPr>
          <w:rFonts w:cs="Arial"/>
          <w:b/>
          <w:bCs/>
        </w:rPr>
        <w:t>Cigna</w:t>
      </w:r>
      <w:r w:rsidRPr="00D11CAA">
        <w:rPr>
          <w:rFonts w:cs="Arial"/>
        </w:rPr>
        <w:t xml:space="preserve">. Additional information detailing coverage information, limitations, and exclusions is available upon request. </w:t>
      </w:r>
    </w:p>
    <w:p w14:paraId="00D4F38E" w14:textId="77777777" w:rsidR="005D3E33" w:rsidRDefault="005D3E33" w:rsidP="00A31536">
      <w:pPr>
        <w:widowControl w:val="0"/>
        <w:spacing w:line="240" w:lineRule="auto"/>
        <w:jc w:val="left"/>
        <w:rPr>
          <w:rFonts w:cs="Arial"/>
        </w:rPr>
      </w:pPr>
    </w:p>
    <w:p w14:paraId="04903F38" w14:textId="7E3922BD" w:rsidR="0072042F" w:rsidRPr="006C2983" w:rsidRDefault="00A31536" w:rsidP="00A31536">
      <w:pPr>
        <w:widowControl w:val="0"/>
        <w:spacing w:line="240" w:lineRule="auto"/>
        <w:jc w:val="left"/>
        <w:rPr>
          <w:rFonts w:cs="Arial"/>
        </w:rPr>
      </w:pPr>
      <w:r>
        <w:rPr>
          <w:rFonts w:cs="Arial"/>
        </w:rPr>
        <w:t>Once you enroll, p</w:t>
      </w:r>
      <w:r w:rsidRPr="00D11CAA">
        <w:rPr>
          <w:rFonts w:cs="Arial"/>
        </w:rPr>
        <w:t xml:space="preserve">lease visit </w:t>
      </w:r>
      <w:r w:rsidRPr="001243BF">
        <w:rPr>
          <w:rFonts w:cs="Arial"/>
          <w:b/>
          <w:color w:val="0070C0"/>
        </w:rPr>
        <w:t>www.</w:t>
      </w:r>
      <w:r w:rsidR="006B2AA6">
        <w:rPr>
          <w:rFonts w:cs="Arial"/>
          <w:b/>
          <w:color w:val="0070C0"/>
        </w:rPr>
        <w:t>cigna</w:t>
      </w:r>
      <w:r w:rsidRPr="001243BF">
        <w:rPr>
          <w:rFonts w:cs="Arial"/>
          <w:b/>
          <w:color w:val="0070C0"/>
        </w:rPr>
        <w:t>.com</w:t>
      </w:r>
      <w:r w:rsidR="006B2AA6">
        <w:rPr>
          <w:rFonts w:cs="Arial"/>
          <w:color w:val="0070C0"/>
        </w:rPr>
        <w:t>.</w:t>
      </w:r>
    </w:p>
    <w:p w14:paraId="0C4AA5E3" w14:textId="77777777" w:rsidR="008D2398" w:rsidRDefault="008D2398" w:rsidP="009C255D">
      <w:pPr>
        <w:widowControl w:val="0"/>
        <w:spacing w:line="252" w:lineRule="auto"/>
        <w:jc w:val="left"/>
        <w:rPr>
          <w:rFonts w:cs="Arial"/>
          <w:b/>
          <w:u w:val="single"/>
        </w:rPr>
      </w:pPr>
    </w:p>
    <w:tbl>
      <w:tblPr>
        <w:tblStyle w:val="Style2"/>
        <w:tblpPr w:leftFromText="180" w:rightFromText="180" w:vertAnchor="page" w:horzAnchor="margin" w:tblpXSpec="center" w:tblpY="3523"/>
        <w:tblW w:w="0" w:type="auto"/>
        <w:tblLook w:val="04A0" w:firstRow="1" w:lastRow="0" w:firstColumn="1" w:lastColumn="0" w:noHBand="0" w:noVBand="1"/>
      </w:tblPr>
      <w:tblGrid>
        <w:gridCol w:w="3055"/>
        <w:gridCol w:w="2250"/>
        <w:gridCol w:w="2340"/>
      </w:tblGrid>
      <w:tr w:rsidR="00215D25" w:rsidRPr="00DE04B4" w14:paraId="28E9B9CF" w14:textId="77777777" w:rsidTr="00215D25">
        <w:trPr>
          <w:gridAfter w:val="2"/>
          <w:cnfStyle w:val="100000000000" w:firstRow="1" w:lastRow="0" w:firstColumn="0" w:lastColumn="0" w:oddVBand="0" w:evenVBand="0" w:oddHBand="0" w:evenHBand="0" w:firstRowFirstColumn="0" w:firstRowLastColumn="0" w:lastRowFirstColumn="0" w:lastRowLastColumn="0"/>
          <w:wAfter w:w="4590" w:type="dxa"/>
          <w:trHeight w:val="269"/>
        </w:trPr>
        <w:tc>
          <w:tcPr>
            <w:tcW w:w="3055" w:type="dxa"/>
            <w:vMerge w:val="restart"/>
            <w:shd w:val="clear" w:color="auto" w:fill="auto"/>
          </w:tcPr>
          <w:p w14:paraId="4C606404" w14:textId="77777777" w:rsidR="00215D25" w:rsidRPr="00DE04B4" w:rsidRDefault="00215D25" w:rsidP="00215D25">
            <w:pPr>
              <w:rPr>
                <w:rFonts w:cstheme="minorHAnsi"/>
                <w:sz w:val="22"/>
                <w:szCs w:val="24"/>
              </w:rPr>
            </w:pPr>
          </w:p>
        </w:tc>
      </w:tr>
      <w:tr w:rsidR="00215D25" w:rsidRPr="00DE04B4" w14:paraId="0427C183" w14:textId="77777777" w:rsidTr="00215D25">
        <w:trPr>
          <w:cnfStyle w:val="000000100000" w:firstRow="0" w:lastRow="0" w:firstColumn="0" w:lastColumn="0" w:oddVBand="0" w:evenVBand="0" w:oddHBand="1" w:evenHBand="0" w:firstRowFirstColumn="0" w:firstRowLastColumn="0" w:lastRowFirstColumn="0" w:lastRowLastColumn="0"/>
        </w:trPr>
        <w:tc>
          <w:tcPr>
            <w:tcW w:w="3055" w:type="dxa"/>
            <w:vMerge/>
            <w:shd w:val="clear" w:color="auto" w:fill="auto"/>
          </w:tcPr>
          <w:p w14:paraId="2989F133" w14:textId="77777777" w:rsidR="00215D25" w:rsidRPr="00DE04B4" w:rsidRDefault="00215D25" w:rsidP="00215D25">
            <w:pPr>
              <w:rPr>
                <w:rFonts w:cstheme="minorHAnsi"/>
                <w:sz w:val="22"/>
                <w:szCs w:val="24"/>
              </w:rPr>
            </w:pPr>
          </w:p>
        </w:tc>
        <w:tc>
          <w:tcPr>
            <w:tcW w:w="2250" w:type="dxa"/>
            <w:shd w:val="clear" w:color="auto" w:fill="000000" w:themeFill="text1"/>
            <w:vAlign w:val="bottom"/>
          </w:tcPr>
          <w:p w14:paraId="2BF6F171" w14:textId="4B480535" w:rsidR="00215D25" w:rsidRPr="00DE04B4" w:rsidRDefault="00215D25" w:rsidP="00215D25">
            <w:pPr>
              <w:jc w:val="center"/>
              <w:rPr>
                <w:rFonts w:cstheme="minorHAnsi"/>
                <w:b/>
                <w:sz w:val="22"/>
                <w:szCs w:val="24"/>
              </w:rPr>
            </w:pPr>
            <w:r>
              <w:rPr>
                <w:rFonts w:cstheme="minorHAnsi"/>
                <w:b/>
                <w:sz w:val="22"/>
                <w:szCs w:val="24"/>
              </w:rPr>
              <w:t>In-Network</w:t>
            </w:r>
          </w:p>
        </w:tc>
        <w:tc>
          <w:tcPr>
            <w:tcW w:w="2340" w:type="dxa"/>
            <w:shd w:val="clear" w:color="auto" w:fill="000000" w:themeFill="text1"/>
            <w:vAlign w:val="bottom"/>
          </w:tcPr>
          <w:p w14:paraId="3B995391" w14:textId="77777777" w:rsidR="00215D25" w:rsidRPr="00DE04B4" w:rsidRDefault="00215D25" w:rsidP="00215D25">
            <w:pPr>
              <w:jc w:val="center"/>
              <w:rPr>
                <w:rFonts w:cstheme="minorHAnsi"/>
                <w:b/>
                <w:sz w:val="22"/>
                <w:szCs w:val="24"/>
              </w:rPr>
            </w:pPr>
            <w:r w:rsidRPr="00DE04B4">
              <w:rPr>
                <w:rFonts w:cstheme="minorHAnsi"/>
                <w:b/>
                <w:sz w:val="22"/>
                <w:szCs w:val="24"/>
              </w:rPr>
              <w:t>Out of Network</w:t>
            </w:r>
          </w:p>
        </w:tc>
      </w:tr>
      <w:tr w:rsidR="00215D25" w:rsidRPr="00DE04B4" w14:paraId="57872CEA" w14:textId="77777777" w:rsidTr="00215D25">
        <w:trPr>
          <w:cnfStyle w:val="000000010000" w:firstRow="0" w:lastRow="0" w:firstColumn="0" w:lastColumn="0" w:oddVBand="0" w:evenVBand="0" w:oddHBand="0" w:evenHBand="1" w:firstRowFirstColumn="0" w:firstRowLastColumn="0" w:lastRowFirstColumn="0" w:lastRowLastColumn="0"/>
        </w:trPr>
        <w:tc>
          <w:tcPr>
            <w:tcW w:w="3055" w:type="dxa"/>
            <w:vAlign w:val="bottom"/>
          </w:tcPr>
          <w:p w14:paraId="04377E48" w14:textId="77777777" w:rsidR="00215D25" w:rsidRPr="00DE04B4" w:rsidRDefault="00215D25" w:rsidP="00215D25">
            <w:pPr>
              <w:rPr>
                <w:rFonts w:cstheme="minorHAnsi"/>
                <w:sz w:val="22"/>
                <w:szCs w:val="24"/>
              </w:rPr>
            </w:pPr>
            <w:r w:rsidRPr="00DE04B4">
              <w:rPr>
                <w:rFonts w:cstheme="minorHAnsi"/>
                <w:sz w:val="22"/>
                <w:szCs w:val="24"/>
              </w:rPr>
              <w:t>Annual Deductible</w:t>
            </w:r>
          </w:p>
          <w:p w14:paraId="5FF452C4" w14:textId="77777777" w:rsidR="00215D25" w:rsidRPr="00DE04B4" w:rsidRDefault="00215D25" w:rsidP="00215D25">
            <w:pPr>
              <w:ind w:left="150"/>
              <w:rPr>
                <w:rFonts w:cstheme="minorHAnsi"/>
                <w:sz w:val="22"/>
                <w:szCs w:val="24"/>
              </w:rPr>
            </w:pPr>
            <w:r w:rsidRPr="00DE04B4">
              <w:rPr>
                <w:rFonts w:cstheme="minorHAnsi"/>
                <w:sz w:val="22"/>
                <w:szCs w:val="24"/>
              </w:rPr>
              <w:t xml:space="preserve">Individual </w:t>
            </w:r>
          </w:p>
          <w:p w14:paraId="3B181566" w14:textId="77777777" w:rsidR="00215D25" w:rsidRDefault="00215D25" w:rsidP="00215D25">
            <w:pPr>
              <w:ind w:left="150"/>
              <w:rPr>
                <w:rFonts w:cstheme="minorHAnsi"/>
                <w:sz w:val="22"/>
                <w:szCs w:val="24"/>
              </w:rPr>
            </w:pPr>
            <w:r w:rsidRPr="00DE04B4">
              <w:rPr>
                <w:rFonts w:cstheme="minorHAnsi"/>
                <w:sz w:val="22"/>
                <w:szCs w:val="24"/>
              </w:rPr>
              <w:t>Family</w:t>
            </w:r>
          </w:p>
          <w:p w14:paraId="25F9CEFC" w14:textId="77777777" w:rsidR="00215D25" w:rsidRPr="00C50513" w:rsidRDefault="00215D25" w:rsidP="00215D25">
            <w:pPr>
              <w:ind w:left="150"/>
              <w:rPr>
                <w:rFonts w:cstheme="minorHAnsi"/>
                <w:b/>
                <w:szCs w:val="18"/>
              </w:rPr>
            </w:pPr>
            <w:r w:rsidRPr="00C50513">
              <w:rPr>
                <w:rFonts w:cstheme="minorHAnsi"/>
                <w:b/>
                <w:szCs w:val="18"/>
              </w:rPr>
              <w:t>Waived for Diagnostic &amp; Preventive</w:t>
            </w:r>
          </w:p>
        </w:tc>
        <w:tc>
          <w:tcPr>
            <w:tcW w:w="2250" w:type="dxa"/>
            <w:vAlign w:val="bottom"/>
          </w:tcPr>
          <w:p w14:paraId="7B8666B8" w14:textId="77777777" w:rsidR="00215D25" w:rsidRPr="00DE04B4" w:rsidRDefault="00215D25" w:rsidP="00215D25">
            <w:pPr>
              <w:jc w:val="center"/>
              <w:rPr>
                <w:rFonts w:cstheme="minorHAnsi"/>
                <w:sz w:val="22"/>
                <w:szCs w:val="24"/>
              </w:rPr>
            </w:pPr>
          </w:p>
          <w:p w14:paraId="6E1FA47E" w14:textId="77777777" w:rsidR="00215D25" w:rsidRPr="00DE04B4" w:rsidRDefault="00215D25" w:rsidP="00215D25">
            <w:pPr>
              <w:jc w:val="center"/>
              <w:rPr>
                <w:rFonts w:cstheme="minorHAnsi"/>
                <w:sz w:val="22"/>
                <w:szCs w:val="24"/>
              </w:rPr>
            </w:pPr>
            <w:r w:rsidRPr="00DE04B4">
              <w:rPr>
                <w:rFonts w:cstheme="minorHAnsi"/>
                <w:sz w:val="22"/>
                <w:szCs w:val="24"/>
              </w:rPr>
              <w:t>$50</w:t>
            </w:r>
          </w:p>
          <w:p w14:paraId="4EF65528" w14:textId="77777777" w:rsidR="00215D25" w:rsidRDefault="00215D25" w:rsidP="00215D25">
            <w:pPr>
              <w:jc w:val="center"/>
              <w:rPr>
                <w:rFonts w:cstheme="minorHAnsi"/>
                <w:sz w:val="22"/>
                <w:szCs w:val="24"/>
              </w:rPr>
            </w:pPr>
            <w:r w:rsidRPr="00DE04B4">
              <w:rPr>
                <w:rFonts w:cstheme="minorHAnsi"/>
                <w:sz w:val="22"/>
                <w:szCs w:val="24"/>
              </w:rPr>
              <w:t>$150</w:t>
            </w:r>
          </w:p>
          <w:p w14:paraId="5B2DC236" w14:textId="77777777" w:rsidR="00215D25" w:rsidRPr="00DE04B4" w:rsidRDefault="00215D25" w:rsidP="00215D25">
            <w:pPr>
              <w:jc w:val="center"/>
              <w:rPr>
                <w:rFonts w:cstheme="minorHAnsi"/>
                <w:sz w:val="22"/>
                <w:szCs w:val="24"/>
              </w:rPr>
            </w:pPr>
            <w:r>
              <w:rPr>
                <w:rFonts w:cstheme="minorHAnsi"/>
                <w:sz w:val="22"/>
                <w:szCs w:val="24"/>
              </w:rPr>
              <w:t>Yes</w:t>
            </w:r>
          </w:p>
        </w:tc>
        <w:tc>
          <w:tcPr>
            <w:tcW w:w="2340" w:type="dxa"/>
            <w:vAlign w:val="bottom"/>
          </w:tcPr>
          <w:p w14:paraId="058073ED" w14:textId="77777777" w:rsidR="00215D25" w:rsidRPr="00DE04B4" w:rsidRDefault="00215D25" w:rsidP="00215D25">
            <w:pPr>
              <w:jc w:val="center"/>
              <w:rPr>
                <w:rFonts w:cstheme="minorHAnsi"/>
                <w:sz w:val="22"/>
                <w:szCs w:val="24"/>
              </w:rPr>
            </w:pPr>
          </w:p>
          <w:p w14:paraId="2BEC0A90" w14:textId="77777777" w:rsidR="00215D25" w:rsidRPr="00DE04B4" w:rsidRDefault="00215D25" w:rsidP="00215D25">
            <w:pPr>
              <w:jc w:val="center"/>
              <w:rPr>
                <w:rFonts w:cstheme="minorHAnsi"/>
                <w:sz w:val="22"/>
                <w:szCs w:val="24"/>
              </w:rPr>
            </w:pPr>
            <w:r w:rsidRPr="00DE04B4">
              <w:rPr>
                <w:rFonts w:cstheme="minorHAnsi"/>
                <w:sz w:val="22"/>
                <w:szCs w:val="24"/>
              </w:rPr>
              <w:t>$50</w:t>
            </w:r>
          </w:p>
          <w:p w14:paraId="195E0A62" w14:textId="77777777" w:rsidR="00215D25" w:rsidRDefault="00215D25" w:rsidP="00215D25">
            <w:pPr>
              <w:jc w:val="center"/>
              <w:rPr>
                <w:rFonts w:cstheme="minorHAnsi"/>
                <w:sz w:val="22"/>
                <w:szCs w:val="24"/>
              </w:rPr>
            </w:pPr>
            <w:r w:rsidRPr="00DE04B4">
              <w:rPr>
                <w:rFonts w:cstheme="minorHAnsi"/>
                <w:sz w:val="22"/>
                <w:szCs w:val="24"/>
              </w:rPr>
              <w:t>$150</w:t>
            </w:r>
          </w:p>
          <w:p w14:paraId="47C123CC" w14:textId="77777777" w:rsidR="00215D25" w:rsidRPr="00DE04B4" w:rsidRDefault="00215D25" w:rsidP="00215D25">
            <w:pPr>
              <w:jc w:val="center"/>
              <w:rPr>
                <w:rFonts w:cstheme="minorHAnsi"/>
                <w:sz w:val="22"/>
                <w:szCs w:val="24"/>
              </w:rPr>
            </w:pPr>
            <w:r>
              <w:rPr>
                <w:rFonts w:cstheme="minorHAnsi"/>
                <w:sz w:val="22"/>
                <w:szCs w:val="24"/>
              </w:rPr>
              <w:t>Yes</w:t>
            </w:r>
          </w:p>
        </w:tc>
      </w:tr>
      <w:tr w:rsidR="00215D25" w:rsidRPr="00DE04B4" w14:paraId="080D6D78" w14:textId="77777777" w:rsidTr="00215D25">
        <w:trPr>
          <w:cnfStyle w:val="000000100000" w:firstRow="0" w:lastRow="0" w:firstColumn="0" w:lastColumn="0" w:oddVBand="0" w:evenVBand="0" w:oddHBand="1" w:evenHBand="0" w:firstRowFirstColumn="0" w:firstRowLastColumn="0" w:lastRowFirstColumn="0" w:lastRowLastColumn="0"/>
        </w:trPr>
        <w:tc>
          <w:tcPr>
            <w:tcW w:w="3055" w:type="dxa"/>
            <w:vAlign w:val="bottom"/>
          </w:tcPr>
          <w:p w14:paraId="77D2E4BF" w14:textId="77777777" w:rsidR="00215D25" w:rsidRPr="006B2AA6" w:rsidRDefault="00215D25" w:rsidP="00215D25">
            <w:pPr>
              <w:rPr>
                <w:rFonts w:cstheme="minorHAnsi"/>
                <w:bCs/>
                <w:sz w:val="22"/>
                <w:szCs w:val="24"/>
              </w:rPr>
            </w:pPr>
            <w:r w:rsidRPr="006B2AA6">
              <w:rPr>
                <w:rFonts w:cstheme="minorHAnsi"/>
                <w:bCs/>
                <w:sz w:val="22"/>
                <w:szCs w:val="24"/>
              </w:rPr>
              <w:t>Annual Maximum Benefit</w:t>
            </w:r>
          </w:p>
        </w:tc>
        <w:tc>
          <w:tcPr>
            <w:tcW w:w="2250" w:type="dxa"/>
            <w:vAlign w:val="bottom"/>
          </w:tcPr>
          <w:p w14:paraId="2AECE87D" w14:textId="77777777" w:rsidR="00215D25" w:rsidRPr="00DE04B4" w:rsidRDefault="00215D25" w:rsidP="00215D25">
            <w:pPr>
              <w:jc w:val="center"/>
              <w:rPr>
                <w:rFonts w:cstheme="minorHAnsi"/>
                <w:szCs w:val="24"/>
              </w:rPr>
            </w:pPr>
            <w:r>
              <w:rPr>
                <w:rFonts w:cstheme="minorHAnsi"/>
                <w:sz w:val="22"/>
                <w:szCs w:val="24"/>
              </w:rPr>
              <w:t>$2,000</w:t>
            </w:r>
          </w:p>
        </w:tc>
        <w:tc>
          <w:tcPr>
            <w:tcW w:w="2340" w:type="dxa"/>
            <w:vAlign w:val="bottom"/>
          </w:tcPr>
          <w:p w14:paraId="709E681F" w14:textId="042C7764" w:rsidR="00215D25" w:rsidRPr="00DE04B4" w:rsidRDefault="00215D25" w:rsidP="00215D25">
            <w:pPr>
              <w:jc w:val="center"/>
              <w:rPr>
                <w:rFonts w:cstheme="minorHAnsi"/>
                <w:sz w:val="22"/>
                <w:szCs w:val="24"/>
              </w:rPr>
            </w:pPr>
            <w:r>
              <w:rPr>
                <w:rFonts w:cstheme="minorHAnsi"/>
                <w:sz w:val="22"/>
                <w:szCs w:val="24"/>
              </w:rPr>
              <w:t>$2,000</w:t>
            </w:r>
          </w:p>
        </w:tc>
      </w:tr>
      <w:tr w:rsidR="00215D25" w:rsidRPr="00DE04B4" w14:paraId="3001DE0E" w14:textId="77777777" w:rsidTr="00215D25">
        <w:trPr>
          <w:cnfStyle w:val="000000010000" w:firstRow="0" w:lastRow="0" w:firstColumn="0" w:lastColumn="0" w:oddVBand="0" w:evenVBand="0" w:oddHBand="0" w:evenHBand="1" w:firstRowFirstColumn="0" w:firstRowLastColumn="0" w:lastRowFirstColumn="0" w:lastRowLastColumn="0"/>
        </w:trPr>
        <w:tc>
          <w:tcPr>
            <w:tcW w:w="3055" w:type="dxa"/>
            <w:vAlign w:val="bottom"/>
          </w:tcPr>
          <w:p w14:paraId="062D3FFB" w14:textId="77777777" w:rsidR="00215D25" w:rsidRPr="00DE04B4" w:rsidRDefault="00215D25" w:rsidP="00215D25">
            <w:pPr>
              <w:rPr>
                <w:rFonts w:cstheme="minorHAnsi"/>
                <w:b/>
                <w:szCs w:val="24"/>
              </w:rPr>
            </w:pPr>
            <w:r w:rsidRPr="00DE04B4">
              <w:rPr>
                <w:rFonts w:cstheme="minorHAnsi"/>
                <w:b/>
                <w:sz w:val="22"/>
                <w:szCs w:val="24"/>
              </w:rPr>
              <w:t>Coinsurance (member)</w:t>
            </w:r>
          </w:p>
        </w:tc>
        <w:tc>
          <w:tcPr>
            <w:tcW w:w="2250" w:type="dxa"/>
            <w:vAlign w:val="bottom"/>
          </w:tcPr>
          <w:p w14:paraId="10FC3A2E" w14:textId="77777777" w:rsidR="00215D25" w:rsidRPr="00DE04B4" w:rsidRDefault="00215D25" w:rsidP="00215D25">
            <w:pPr>
              <w:rPr>
                <w:rFonts w:cstheme="minorHAnsi"/>
                <w:szCs w:val="24"/>
              </w:rPr>
            </w:pPr>
          </w:p>
        </w:tc>
        <w:tc>
          <w:tcPr>
            <w:tcW w:w="2340" w:type="dxa"/>
            <w:vAlign w:val="bottom"/>
          </w:tcPr>
          <w:p w14:paraId="3750C0D1" w14:textId="77777777" w:rsidR="00215D25" w:rsidRPr="00DE04B4" w:rsidRDefault="00215D25" w:rsidP="00215D25">
            <w:pPr>
              <w:rPr>
                <w:rFonts w:cstheme="minorHAnsi"/>
                <w:szCs w:val="24"/>
              </w:rPr>
            </w:pPr>
          </w:p>
        </w:tc>
      </w:tr>
      <w:tr w:rsidR="00215D25" w:rsidRPr="00DE04B4" w14:paraId="1547B131" w14:textId="77777777" w:rsidTr="00215D25">
        <w:trPr>
          <w:cnfStyle w:val="000000100000" w:firstRow="0" w:lastRow="0" w:firstColumn="0" w:lastColumn="0" w:oddVBand="0" w:evenVBand="0" w:oddHBand="1" w:evenHBand="0" w:firstRowFirstColumn="0" w:firstRowLastColumn="0" w:lastRowFirstColumn="0" w:lastRowLastColumn="0"/>
        </w:trPr>
        <w:tc>
          <w:tcPr>
            <w:tcW w:w="3055" w:type="dxa"/>
            <w:vAlign w:val="bottom"/>
          </w:tcPr>
          <w:p w14:paraId="52B0878A" w14:textId="77777777" w:rsidR="00215D25" w:rsidRPr="00DE04B4" w:rsidRDefault="00215D25" w:rsidP="00215D25">
            <w:pPr>
              <w:rPr>
                <w:rFonts w:cstheme="minorHAnsi"/>
                <w:sz w:val="22"/>
                <w:szCs w:val="24"/>
              </w:rPr>
            </w:pPr>
            <w:r w:rsidRPr="00DE04B4">
              <w:rPr>
                <w:rFonts w:cstheme="minorHAnsi"/>
                <w:sz w:val="22"/>
                <w:szCs w:val="24"/>
              </w:rPr>
              <w:t>Class I (Preventive</w:t>
            </w:r>
            <w:r>
              <w:rPr>
                <w:rFonts w:cstheme="minorHAnsi"/>
                <w:sz w:val="22"/>
                <w:szCs w:val="24"/>
              </w:rPr>
              <w:t>/Diagnostic</w:t>
            </w:r>
            <w:r w:rsidRPr="00DE04B4">
              <w:rPr>
                <w:rFonts w:cstheme="minorHAnsi"/>
                <w:sz w:val="22"/>
                <w:szCs w:val="24"/>
              </w:rPr>
              <w:t>)</w:t>
            </w:r>
          </w:p>
        </w:tc>
        <w:tc>
          <w:tcPr>
            <w:tcW w:w="2250" w:type="dxa"/>
            <w:vAlign w:val="bottom"/>
          </w:tcPr>
          <w:p w14:paraId="594CABC6" w14:textId="38ECFD03" w:rsidR="00215D25" w:rsidRPr="00DE04B4" w:rsidRDefault="00215D25" w:rsidP="00215D25">
            <w:pPr>
              <w:jc w:val="center"/>
              <w:rPr>
                <w:rFonts w:cstheme="minorHAnsi"/>
                <w:sz w:val="22"/>
                <w:szCs w:val="24"/>
              </w:rPr>
            </w:pPr>
            <w:r>
              <w:rPr>
                <w:rFonts w:cstheme="minorHAnsi"/>
                <w:sz w:val="22"/>
                <w:szCs w:val="24"/>
              </w:rPr>
              <w:t>0%</w:t>
            </w:r>
          </w:p>
        </w:tc>
        <w:tc>
          <w:tcPr>
            <w:tcW w:w="2340" w:type="dxa"/>
            <w:vAlign w:val="bottom"/>
          </w:tcPr>
          <w:p w14:paraId="6D66A152" w14:textId="5B78E2E5" w:rsidR="00215D25" w:rsidRPr="00DE04B4" w:rsidRDefault="00215D25" w:rsidP="00215D25">
            <w:pPr>
              <w:jc w:val="center"/>
              <w:rPr>
                <w:rFonts w:cstheme="minorHAnsi"/>
                <w:sz w:val="22"/>
                <w:szCs w:val="24"/>
              </w:rPr>
            </w:pPr>
            <w:r>
              <w:rPr>
                <w:rFonts w:cstheme="minorHAnsi"/>
                <w:sz w:val="22"/>
                <w:szCs w:val="24"/>
              </w:rPr>
              <w:t>0%</w:t>
            </w:r>
          </w:p>
        </w:tc>
      </w:tr>
      <w:tr w:rsidR="00215D25" w:rsidRPr="00DE04B4" w14:paraId="06EEE56F" w14:textId="77777777" w:rsidTr="00215D25">
        <w:trPr>
          <w:cnfStyle w:val="000000010000" w:firstRow="0" w:lastRow="0" w:firstColumn="0" w:lastColumn="0" w:oddVBand="0" w:evenVBand="0" w:oddHBand="0" w:evenHBand="1" w:firstRowFirstColumn="0" w:firstRowLastColumn="0" w:lastRowFirstColumn="0" w:lastRowLastColumn="0"/>
        </w:trPr>
        <w:tc>
          <w:tcPr>
            <w:tcW w:w="3055" w:type="dxa"/>
            <w:vAlign w:val="bottom"/>
          </w:tcPr>
          <w:p w14:paraId="7A655593" w14:textId="77777777" w:rsidR="00215D25" w:rsidRPr="00DE04B4" w:rsidRDefault="00215D25" w:rsidP="00215D25">
            <w:pPr>
              <w:rPr>
                <w:rFonts w:cstheme="minorHAnsi"/>
                <w:sz w:val="22"/>
                <w:szCs w:val="24"/>
              </w:rPr>
            </w:pPr>
            <w:r w:rsidRPr="00DE04B4">
              <w:rPr>
                <w:rFonts w:cstheme="minorHAnsi"/>
                <w:sz w:val="22"/>
                <w:szCs w:val="24"/>
              </w:rPr>
              <w:t>Class II (Basic)</w:t>
            </w:r>
          </w:p>
        </w:tc>
        <w:tc>
          <w:tcPr>
            <w:tcW w:w="2250" w:type="dxa"/>
            <w:vAlign w:val="bottom"/>
          </w:tcPr>
          <w:p w14:paraId="1C90F21F" w14:textId="53BB820C" w:rsidR="00215D25" w:rsidRPr="00DE04B4" w:rsidRDefault="00215D25" w:rsidP="00215D25">
            <w:pPr>
              <w:jc w:val="center"/>
              <w:rPr>
                <w:rFonts w:cstheme="minorHAnsi"/>
                <w:sz w:val="22"/>
                <w:szCs w:val="24"/>
              </w:rPr>
            </w:pPr>
            <w:r>
              <w:rPr>
                <w:rFonts w:cstheme="minorHAnsi"/>
                <w:sz w:val="22"/>
                <w:szCs w:val="24"/>
              </w:rPr>
              <w:t>2</w:t>
            </w:r>
            <w:r w:rsidRPr="00DE04B4">
              <w:rPr>
                <w:rFonts w:cstheme="minorHAnsi"/>
                <w:sz w:val="22"/>
                <w:szCs w:val="24"/>
              </w:rPr>
              <w:t>0%</w:t>
            </w:r>
          </w:p>
        </w:tc>
        <w:tc>
          <w:tcPr>
            <w:tcW w:w="2340" w:type="dxa"/>
            <w:vAlign w:val="bottom"/>
          </w:tcPr>
          <w:p w14:paraId="7FA563B4" w14:textId="2C361FFB" w:rsidR="00215D25" w:rsidRPr="00DE04B4" w:rsidRDefault="00215D25" w:rsidP="00215D25">
            <w:pPr>
              <w:jc w:val="center"/>
              <w:rPr>
                <w:rFonts w:cstheme="minorHAnsi"/>
                <w:sz w:val="22"/>
                <w:szCs w:val="24"/>
              </w:rPr>
            </w:pPr>
            <w:r>
              <w:rPr>
                <w:rFonts w:cstheme="minorHAnsi"/>
                <w:sz w:val="22"/>
                <w:szCs w:val="24"/>
              </w:rPr>
              <w:t>2</w:t>
            </w:r>
            <w:r w:rsidRPr="00DE04B4">
              <w:rPr>
                <w:rFonts w:cstheme="minorHAnsi"/>
                <w:sz w:val="22"/>
                <w:szCs w:val="24"/>
              </w:rPr>
              <w:t>0%</w:t>
            </w:r>
          </w:p>
        </w:tc>
      </w:tr>
      <w:tr w:rsidR="00215D25" w:rsidRPr="00DE04B4" w14:paraId="362F294B" w14:textId="77777777" w:rsidTr="00215D25">
        <w:trPr>
          <w:cnfStyle w:val="000000100000" w:firstRow="0" w:lastRow="0" w:firstColumn="0" w:lastColumn="0" w:oddVBand="0" w:evenVBand="0" w:oddHBand="1" w:evenHBand="0" w:firstRowFirstColumn="0" w:firstRowLastColumn="0" w:lastRowFirstColumn="0" w:lastRowLastColumn="0"/>
        </w:trPr>
        <w:tc>
          <w:tcPr>
            <w:tcW w:w="3055" w:type="dxa"/>
            <w:vAlign w:val="bottom"/>
          </w:tcPr>
          <w:p w14:paraId="15E47C50" w14:textId="77777777" w:rsidR="00215D25" w:rsidRPr="00DE04B4" w:rsidRDefault="00215D25" w:rsidP="00215D25">
            <w:pPr>
              <w:rPr>
                <w:rFonts w:cstheme="minorHAnsi"/>
                <w:sz w:val="22"/>
                <w:szCs w:val="24"/>
              </w:rPr>
            </w:pPr>
            <w:r w:rsidRPr="00DE04B4">
              <w:rPr>
                <w:rFonts w:cstheme="minorHAnsi"/>
                <w:sz w:val="22"/>
                <w:szCs w:val="24"/>
              </w:rPr>
              <w:t>Class III (Major)</w:t>
            </w:r>
          </w:p>
        </w:tc>
        <w:tc>
          <w:tcPr>
            <w:tcW w:w="2250" w:type="dxa"/>
            <w:vAlign w:val="bottom"/>
          </w:tcPr>
          <w:p w14:paraId="7981CA3F" w14:textId="77777777" w:rsidR="00215D25" w:rsidRPr="00DE04B4" w:rsidRDefault="00215D25" w:rsidP="00215D25">
            <w:pPr>
              <w:jc w:val="center"/>
              <w:rPr>
                <w:rFonts w:cstheme="minorHAnsi"/>
                <w:sz w:val="22"/>
                <w:szCs w:val="24"/>
              </w:rPr>
            </w:pPr>
            <w:r w:rsidRPr="00DE04B4">
              <w:rPr>
                <w:rFonts w:cstheme="minorHAnsi"/>
                <w:sz w:val="22"/>
                <w:szCs w:val="24"/>
              </w:rPr>
              <w:t>50%</w:t>
            </w:r>
          </w:p>
        </w:tc>
        <w:tc>
          <w:tcPr>
            <w:tcW w:w="2340" w:type="dxa"/>
            <w:vAlign w:val="bottom"/>
          </w:tcPr>
          <w:p w14:paraId="0338D424" w14:textId="77777777" w:rsidR="00215D25" w:rsidRPr="00DE04B4" w:rsidRDefault="00215D25" w:rsidP="00215D25">
            <w:pPr>
              <w:jc w:val="center"/>
              <w:rPr>
                <w:rFonts w:cstheme="minorHAnsi"/>
                <w:sz w:val="22"/>
                <w:szCs w:val="24"/>
              </w:rPr>
            </w:pPr>
            <w:r w:rsidRPr="00DE04B4">
              <w:rPr>
                <w:rFonts w:cstheme="minorHAnsi"/>
                <w:sz w:val="22"/>
                <w:szCs w:val="24"/>
              </w:rPr>
              <w:t>50%</w:t>
            </w:r>
          </w:p>
        </w:tc>
      </w:tr>
      <w:tr w:rsidR="00215D25" w:rsidRPr="00DE04B4" w14:paraId="1F47C1DE" w14:textId="77777777" w:rsidTr="00215D25">
        <w:trPr>
          <w:cnfStyle w:val="000000010000" w:firstRow="0" w:lastRow="0" w:firstColumn="0" w:lastColumn="0" w:oddVBand="0" w:evenVBand="0" w:oddHBand="0" w:evenHBand="1" w:firstRowFirstColumn="0" w:firstRowLastColumn="0" w:lastRowFirstColumn="0" w:lastRowLastColumn="0"/>
        </w:trPr>
        <w:tc>
          <w:tcPr>
            <w:tcW w:w="3055" w:type="dxa"/>
            <w:vAlign w:val="bottom"/>
          </w:tcPr>
          <w:p w14:paraId="4A4FEF46" w14:textId="77777777" w:rsidR="00215D25" w:rsidRPr="00DE04B4" w:rsidRDefault="00215D25" w:rsidP="00215D25">
            <w:pPr>
              <w:rPr>
                <w:rFonts w:cstheme="minorHAnsi"/>
                <w:sz w:val="22"/>
                <w:szCs w:val="24"/>
              </w:rPr>
            </w:pPr>
            <w:r w:rsidRPr="00DE04B4">
              <w:rPr>
                <w:rFonts w:cstheme="minorHAnsi"/>
                <w:sz w:val="22"/>
                <w:szCs w:val="24"/>
              </w:rPr>
              <w:t>Implants</w:t>
            </w:r>
          </w:p>
        </w:tc>
        <w:tc>
          <w:tcPr>
            <w:tcW w:w="2250" w:type="dxa"/>
            <w:vAlign w:val="bottom"/>
          </w:tcPr>
          <w:p w14:paraId="779B36C7" w14:textId="77777777" w:rsidR="00215D25" w:rsidRPr="00DE04B4" w:rsidRDefault="00215D25" w:rsidP="00215D25">
            <w:pPr>
              <w:jc w:val="center"/>
              <w:rPr>
                <w:rFonts w:cstheme="minorHAnsi"/>
                <w:sz w:val="22"/>
                <w:szCs w:val="24"/>
              </w:rPr>
            </w:pPr>
            <w:r w:rsidRPr="00DE04B4">
              <w:rPr>
                <w:rFonts w:cstheme="minorHAnsi"/>
                <w:sz w:val="22"/>
                <w:szCs w:val="24"/>
              </w:rPr>
              <w:t>50%</w:t>
            </w:r>
          </w:p>
        </w:tc>
        <w:tc>
          <w:tcPr>
            <w:tcW w:w="2340" w:type="dxa"/>
            <w:vAlign w:val="bottom"/>
          </w:tcPr>
          <w:p w14:paraId="18917525" w14:textId="77777777" w:rsidR="00215D25" w:rsidRPr="00DE04B4" w:rsidRDefault="00215D25" w:rsidP="00215D25">
            <w:pPr>
              <w:jc w:val="center"/>
              <w:rPr>
                <w:rFonts w:cstheme="minorHAnsi"/>
                <w:sz w:val="22"/>
                <w:szCs w:val="24"/>
              </w:rPr>
            </w:pPr>
            <w:r w:rsidRPr="00DE04B4">
              <w:rPr>
                <w:rFonts w:cstheme="minorHAnsi"/>
                <w:sz w:val="22"/>
                <w:szCs w:val="24"/>
              </w:rPr>
              <w:t>50%</w:t>
            </w:r>
          </w:p>
        </w:tc>
      </w:tr>
      <w:tr w:rsidR="00215D25" w:rsidRPr="00DE04B4" w14:paraId="2F556A26" w14:textId="77777777" w:rsidTr="00215D25">
        <w:trPr>
          <w:cnfStyle w:val="000000100000" w:firstRow="0" w:lastRow="0" w:firstColumn="0" w:lastColumn="0" w:oddVBand="0" w:evenVBand="0" w:oddHBand="1" w:evenHBand="0" w:firstRowFirstColumn="0" w:firstRowLastColumn="0" w:lastRowFirstColumn="0" w:lastRowLastColumn="0"/>
        </w:trPr>
        <w:tc>
          <w:tcPr>
            <w:tcW w:w="3055" w:type="dxa"/>
            <w:vAlign w:val="bottom"/>
          </w:tcPr>
          <w:p w14:paraId="1EE528AF" w14:textId="77777777" w:rsidR="00215D25" w:rsidRPr="007A5E51" w:rsidRDefault="00215D25" w:rsidP="00215D25">
            <w:pPr>
              <w:rPr>
                <w:rFonts w:cstheme="minorHAnsi"/>
                <w:sz w:val="22"/>
              </w:rPr>
            </w:pPr>
            <w:r w:rsidRPr="007A5E51">
              <w:rPr>
                <w:rFonts w:cstheme="minorHAnsi"/>
                <w:sz w:val="22"/>
              </w:rPr>
              <w:t>Orthodontia</w:t>
            </w:r>
          </w:p>
        </w:tc>
        <w:tc>
          <w:tcPr>
            <w:tcW w:w="2250" w:type="dxa"/>
            <w:vAlign w:val="bottom"/>
          </w:tcPr>
          <w:p w14:paraId="58567C8B" w14:textId="77777777" w:rsidR="00215D25" w:rsidRPr="00DE04B4" w:rsidRDefault="00215D25" w:rsidP="00215D25">
            <w:pPr>
              <w:jc w:val="center"/>
              <w:rPr>
                <w:rFonts w:cstheme="minorHAnsi"/>
                <w:szCs w:val="24"/>
              </w:rPr>
            </w:pPr>
            <w:r w:rsidRPr="007A5E51">
              <w:rPr>
                <w:rFonts w:cstheme="minorHAnsi"/>
                <w:sz w:val="22"/>
              </w:rPr>
              <w:t>Not covered</w:t>
            </w:r>
          </w:p>
        </w:tc>
        <w:tc>
          <w:tcPr>
            <w:tcW w:w="2340" w:type="dxa"/>
            <w:vAlign w:val="bottom"/>
          </w:tcPr>
          <w:p w14:paraId="08F4B877" w14:textId="77777777" w:rsidR="00215D25" w:rsidRPr="00DE04B4" w:rsidRDefault="00215D25" w:rsidP="00215D25">
            <w:pPr>
              <w:jc w:val="center"/>
              <w:rPr>
                <w:rFonts w:cstheme="minorHAnsi"/>
                <w:szCs w:val="24"/>
              </w:rPr>
            </w:pPr>
            <w:r w:rsidRPr="007A5E51">
              <w:rPr>
                <w:rFonts w:cstheme="minorHAnsi"/>
                <w:sz w:val="22"/>
              </w:rPr>
              <w:t>Not covered</w:t>
            </w:r>
          </w:p>
        </w:tc>
      </w:tr>
    </w:tbl>
    <w:p w14:paraId="3ACF7254" w14:textId="77777777" w:rsidR="00CD0597" w:rsidRDefault="00CD0597" w:rsidP="009C255D">
      <w:pPr>
        <w:widowControl w:val="0"/>
        <w:spacing w:line="252" w:lineRule="auto"/>
        <w:jc w:val="left"/>
        <w:rPr>
          <w:rFonts w:cs="Arial"/>
          <w:b/>
          <w:u w:val="single"/>
        </w:rPr>
      </w:pPr>
    </w:p>
    <w:p w14:paraId="4361E166" w14:textId="77777777" w:rsidR="00CD0597" w:rsidRDefault="00CD0597" w:rsidP="009C255D">
      <w:pPr>
        <w:widowControl w:val="0"/>
        <w:spacing w:line="252" w:lineRule="auto"/>
        <w:jc w:val="left"/>
        <w:rPr>
          <w:rFonts w:cs="Arial"/>
          <w:b/>
          <w:u w:val="single"/>
        </w:rPr>
      </w:pPr>
    </w:p>
    <w:p w14:paraId="1D10DA94" w14:textId="77777777" w:rsidR="00CD0597" w:rsidRDefault="00CD0597" w:rsidP="009C255D">
      <w:pPr>
        <w:widowControl w:val="0"/>
        <w:spacing w:line="252" w:lineRule="auto"/>
        <w:jc w:val="left"/>
        <w:rPr>
          <w:rFonts w:cs="Arial"/>
          <w:b/>
          <w:u w:val="single"/>
        </w:rPr>
      </w:pPr>
    </w:p>
    <w:p w14:paraId="2A9E0F0C" w14:textId="77777777" w:rsidR="00CD0597" w:rsidRDefault="00CD0597" w:rsidP="009C255D">
      <w:pPr>
        <w:widowControl w:val="0"/>
        <w:spacing w:line="252" w:lineRule="auto"/>
        <w:jc w:val="left"/>
        <w:rPr>
          <w:rFonts w:cs="Arial"/>
          <w:b/>
          <w:u w:val="single"/>
        </w:rPr>
      </w:pPr>
    </w:p>
    <w:p w14:paraId="0CB40A71" w14:textId="77777777" w:rsidR="00CD0597" w:rsidRDefault="00CD0597" w:rsidP="009C255D">
      <w:pPr>
        <w:widowControl w:val="0"/>
        <w:spacing w:line="252" w:lineRule="auto"/>
        <w:jc w:val="left"/>
        <w:rPr>
          <w:rFonts w:cs="Arial"/>
          <w:b/>
          <w:u w:val="single"/>
        </w:rPr>
      </w:pPr>
    </w:p>
    <w:p w14:paraId="720144AC" w14:textId="77777777" w:rsidR="00CD0597" w:rsidRDefault="00CD0597" w:rsidP="009C255D">
      <w:pPr>
        <w:widowControl w:val="0"/>
        <w:spacing w:line="252" w:lineRule="auto"/>
        <w:jc w:val="left"/>
        <w:rPr>
          <w:rFonts w:cs="Arial"/>
          <w:b/>
          <w:u w:val="single"/>
        </w:rPr>
      </w:pPr>
    </w:p>
    <w:p w14:paraId="35B48075" w14:textId="77777777" w:rsidR="00CD0597" w:rsidRDefault="00CD0597" w:rsidP="009C255D">
      <w:pPr>
        <w:widowControl w:val="0"/>
        <w:spacing w:line="252" w:lineRule="auto"/>
        <w:jc w:val="left"/>
        <w:rPr>
          <w:rFonts w:cs="Arial"/>
          <w:b/>
          <w:u w:val="single"/>
        </w:rPr>
      </w:pPr>
    </w:p>
    <w:p w14:paraId="68B0D9A6" w14:textId="77777777" w:rsidR="00CD0597" w:rsidRDefault="00CD0597" w:rsidP="009C255D">
      <w:pPr>
        <w:widowControl w:val="0"/>
        <w:spacing w:line="252" w:lineRule="auto"/>
        <w:jc w:val="left"/>
        <w:rPr>
          <w:rFonts w:cs="Arial"/>
          <w:b/>
          <w:u w:val="single"/>
        </w:rPr>
      </w:pPr>
    </w:p>
    <w:p w14:paraId="639AAAA4" w14:textId="77777777" w:rsidR="00CD0597" w:rsidRDefault="00CD0597" w:rsidP="009C255D">
      <w:pPr>
        <w:widowControl w:val="0"/>
        <w:spacing w:line="252" w:lineRule="auto"/>
        <w:jc w:val="left"/>
        <w:rPr>
          <w:rFonts w:cs="Arial"/>
          <w:b/>
          <w:u w:val="single"/>
        </w:rPr>
      </w:pPr>
    </w:p>
    <w:p w14:paraId="3F9140A7" w14:textId="77777777" w:rsidR="00CD0597" w:rsidRDefault="00CD0597" w:rsidP="009C255D">
      <w:pPr>
        <w:widowControl w:val="0"/>
        <w:spacing w:line="252" w:lineRule="auto"/>
        <w:jc w:val="left"/>
        <w:rPr>
          <w:rFonts w:cs="Arial"/>
          <w:b/>
          <w:u w:val="single"/>
        </w:rPr>
      </w:pPr>
    </w:p>
    <w:p w14:paraId="426A0FCC" w14:textId="77777777" w:rsidR="00CD0597" w:rsidRDefault="00CD0597" w:rsidP="009C255D">
      <w:pPr>
        <w:widowControl w:val="0"/>
        <w:spacing w:line="252" w:lineRule="auto"/>
        <w:jc w:val="left"/>
        <w:rPr>
          <w:rFonts w:cs="Arial"/>
          <w:b/>
          <w:u w:val="single"/>
        </w:rPr>
      </w:pPr>
    </w:p>
    <w:p w14:paraId="79ECE9BC" w14:textId="77777777" w:rsidR="00CD0597" w:rsidRDefault="00CD0597" w:rsidP="009C255D">
      <w:pPr>
        <w:widowControl w:val="0"/>
        <w:spacing w:line="252" w:lineRule="auto"/>
        <w:jc w:val="left"/>
        <w:rPr>
          <w:rFonts w:cs="Arial"/>
          <w:b/>
          <w:u w:val="single"/>
        </w:rPr>
      </w:pPr>
    </w:p>
    <w:p w14:paraId="10CFCF54" w14:textId="77777777" w:rsidR="00CD0597" w:rsidRDefault="00CD0597" w:rsidP="009C255D">
      <w:pPr>
        <w:widowControl w:val="0"/>
        <w:spacing w:line="252" w:lineRule="auto"/>
        <w:jc w:val="left"/>
        <w:rPr>
          <w:rFonts w:cs="Arial"/>
          <w:b/>
          <w:u w:val="single"/>
        </w:rPr>
      </w:pPr>
    </w:p>
    <w:p w14:paraId="0F519113" w14:textId="77777777" w:rsidR="00DE424D" w:rsidRDefault="00DE424D" w:rsidP="009C255D">
      <w:pPr>
        <w:widowControl w:val="0"/>
        <w:spacing w:line="252" w:lineRule="auto"/>
        <w:jc w:val="left"/>
        <w:rPr>
          <w:rFonts w:cs="Arial"/>
        </w:rPr>
      </w:pPr>
    </w:p>
    <w:p w14:paraId="47374B49" w14:textId="25B729B6" w:rsidR="00DE424D" w:rsidRDefault="00DE424D" w:rsidP="009C255D">
      <w:pPr>
        <w:widowControl w:val="0"/>
        <w:spacing w:line="252" w:lineRule="auto"/>
        <w:jc w:val="left"/>
        <w:rPr>
          <w:rFonts w:cs="Arial"/>
        </w:rPr>
      </w:pPr>
    </w:p>
    <w:p w14:paraId="2F501101" w14:textId="77777777" w:rsidR="0003708C" w:rsidRDefault="0003708C" w:rsidP="00DE424D">
      <w:pPr>
        <w:spacing w:line="252" w:lineRule="auto"/>
        <w:jc w:val="left"/>
        <w:rPr>
          <w:rFonts w:ascii="Arial" w:hAnsi="Arial" w:cs="Arial"/>
          <w:sz w:val="20"/>
          <w:szCs w:val="20"/>
        </w:rPr>
      </w:pPr>
    </w:p>
    <w:p w14:paraId="2DA912E7" w14:textId="77777777" w:rsidR="0003708C" w:rsidRDefault="0003708C" w:rsidP="00DE424D">
      <w:pPr>
        <w:spacing w:line="252" w:lineRule="auto"/>
        <w:jc w:val="left"/>
        <w:rPr>
          <w:rFonts w:ascii="Arial" w:hAnsi="Arial" w:cs="Arial"/>
          <w:sz w:val="20"/>
          <w:szCs w:val="20"/>
        </w:rPr>
      </w:pPr>
    </w:p>
    <w:p w14:paraId="4A4702F5" w14:textId="7206CE55" w:rsidR="0003708C" w:rsidRDefault="0003708C" w:rsidP="00DE424D">
      <w:pPr>
        <w:spacing w:line="252" w:lineRule="auto"/>
        <w:jc w:val="left"/>
        <w:rPr>
          <w:rFonts w:ascii="Arial" w:hAnsi="Arial" w:cs="Arial"/>
          <w:sz w:val="20"/>
          <w:szCs w:val="20"/>
        </w:rPr>
      </w:pPr>
    </w:p>
    <w:p w14:paraId="21493F15" w14:textId="77777777" w:rsidR="0003708C" w:rsidRDefault="0003708C" w:rsidP="00DE424D">
      <w:pPr>
        <w:spacing w:line="252" w:lineRule="auto"/>
        <w:jc w:val="left"/>
        <w:rPr>
          <w:rFonts w:ascii="Arial" w:hAnsi="Arial" w:cs="Arial"/>
          <w:sz w:val="20"/>
          <w:szCs w:val="20"/>
        </w:rPr>
      </w:pPr>
    </w:p>
    <w:p w14:paraId="1205C673" w14:textId="7EC7F31F" w:rsidR="0003708C" w:rsidRDefault="0003708C" w:rsidP="00DE424D">
      <w:pPr>
        <w:spacing w:line="252" w:lineRule="auto"/>
        <w:jc w:val="left"/>
        <w:rPr>
          <w:rFonts w:ascii="Arial" w:hAnsi="Arial" w:cs="Arial"/>
          <w:sz w:val="20"/>
          <w:szCs w:val="20"/>
        </w:rPr>
      </w:pPr>
    </w:p>
    <w:p w14:paraId="57C6DB74" w14:textId="0336B3E7" w:rsidR="006B2AA6" w:rsidRDefault="006B2AA6" w:rsidP="00DE424D">
      <w:pPr>
        <w:spacing w:line="252" w:lineRule="auto"/>
        <w:jc w:val="left"/>
        <w:rPr>
          <w:rFonts w:ascii="Arial" w:hAnsi="Arial" w:cs="Arial"/>
          <w:sz w:val="20"/>
          <w:szCs w:val="20"/>
        </w:rPr>
      </w:pPr>
    </w:p>
    <w:p w14:paraId="64A05B17" w14:textId="76D367B5" w:rsidR="006B2AA6" w:rsidRDefault="006B2AA6" w:rsidP="00DE424D">
      <w:pPr>
        <w:spacing w:line="252" w:lineRule="auto"/>
        <w:jc w:val="left"/>
        <w:rPr>
          <w:rFonts w:ascii="Arial" w:hAnsi="Arial" w:cs="Arial"/>
          <w:sz w:val="20"/>
          <w:szCs w:val="20"/>
        </w:rPr>
      </w:pPr>
    </w:p>
    <w:p w14:paraId="273E803E" w14:textId="23CA9D2C" w:rsidR="006B2AA6" w:rsidRDefault="006B2AA6" w:rsidP="00DE424D">
      <w:pPr>
        <w:spacing w:line="252" w:lineRule="auto"/>
        <w:jc w:val="left"/>
        <w:rPr>
          <w:rFonts w:ascii="Arial" w:hAnsi="Arial" w:cs="Arial"/>
          <w:sz w:val="20"/>
          <w:szCs w:val="20"/>
        </w:rPr>
      </w:pPr>
    </w:p>
    <w:p w14:paraId="2EFC61E0" w14:textId="23438D64" w:rsidR="006B2AA6" w:rsidRDefault="006B2AA6" w:rsidP="00DE424D">
      <w:pPr>
        <w:spacing w:line="252" w:lineRule="auto"/>
        <w:jc w:val="left"/>
        <w:rPr>
          <w:rFonts w:ascii="Arial" w:hAnsi="Arial" w:cs="Arial"/>
          <w:sz w:val="20"/>
          <w:szCs w:val="20"/>
        </w:rPr>
      </w:pPr>
    </w:p>
    <w:p w14:paraId="719405F3" w14:textId="56B52633" w:rsidR="006B2AA6" w:rsidRDefault="006B2AA6" w:rsidP="00DE424D">
      <w:pPr>
        <w:spacing w:line="252" w:lineRule="auto"/>
        <w:jc w:val="left"/>
        <w:rPr>
          <w:rFonts w:ascii="Arial" w:hAnsi="Arial" w:cs="Arial"/>
          <w:sz w:val="20"/>
          <w:szCs w:val="20"/>
        </w:rPr>
      </w:pPr>
    </w:p>
    <w:p w14:paraId="7E875428" w14:textId="28B4765F" w:rsidR="006B2AA6" w:rsidRDefault="006B2AA6" w:rsidP="00DE424D">
      <w:pPr>
        <w:spacing w:line="252" w:lineRule="auto"/>
        <w:jc w:val="left"/>
        <w:rPr>
          <w:rFonts w:ascii="Arial" w:hAnsi="Arial" w:cs="Arial"/>
          <w:sz w:val="20"/>
          <w:szCs w:val="20"/>
        </w:rPr>
      </w:pPr>
    </w:p>
    <w:p w14:paraId="2E2DED75" w14:textId="32FB7E44" w:rsidR="006B2AA6" w:rsidRDefault="006B2AA6" w:rsidP="00DE424D">
      <w:pPr>
        <w:spacing w:line="252" w:lineRule="auto"/>
        <w:jc w:val="left"/>
        <w:rPr>
          <w:rFonts w:ascii="Arial" w:hAnsi="Arial" w:cs="Arial"/>
          <w:sz w:val="20"/>
          <w:szCs w:val="20"/>
        </w:rPr>
      </w:pPr>
    </w:p>
    <w:p w14:paraId="7527CB98" w14:textId="12BA7EB5" w:rsidR="006B2AA6" w:rsidRDefault="006B2AA6" w:rsidP="00DE424D">
      <w:pPr>
        <w:spacing w:line="252" w:lineRule="auto"/>
        <w:jc w:val="left"/>
        <w:rPr>
          <w:rFonts w:ascii="Arial" w:hAnsi="Arial" w:cs="Arial"/>
          <w:sz w:val="20"/>
          <w:szCs w:val="20"/>
        </w:rPr>
      </w:pPr>
    </w:p>
    <w:p w14:paraId="179B9C3B" w14:textId="47C538EF" w:rsidR="006B2AA6" w:rsidRDefault="006B2AA6" w:rsidP="00DE424D">
      <w:pPr>
        <w:spacing w:line="252" w:lineRule="auto"/>
        <w:jc w:val="left"/>
        <w:rPr>
          <w:rFonts w:ascii="Arial" w:hAnsi="Arial" w:cs="Arial"/>
          <w:sz w:val="20"/>
          <w:szCs w:val="20"/>
        </w:rPr>
      </w:pPr>
    </w:p>
    <w:p w14:paraId="7425F6D2" w14:textId="6F7AD9DC" w:rsidR="006B2AA6" w:rsidRDefault="006B2AA6" w:rsidP="00DE424D">
      <w:pPr>
        <w:spacing w:line="252" w:lineRule="auto"/>
        <w:jc w:val="left"/>
        <w:rPr>
          <w:rFonts w:ascii="Arial" w:hAnsi="Arial" w:cs="Arial"/>
          <w:sz w:val="20"/>
          <w:szCs w:val="20"/>
        </w:rPr>
      </w:pPr>
    </w:p>
    <w:p w14:paraId="5704CBA0" w14:textId="6E0498F5" w:rsidR="006B2AA6" w:rsidRDefault="006B2AA6" w:rsidP="00DE424D">
      <w:pPr>
        <w:spacing w:line="252" w:lineRule="auto"/>
        <w:jc w:val="left"/>
        <w:rPr>
          <w:rFonts w:ascii="Arial" w:hAnsi="Arial" w:cs="Arial"/>
          <w:sz w:val="20"/>
          <w:szCs w:val="20"/>
        </w:rPr>
      </w:pPr>
    </w:p>
    <w:p w14:paraId="416CD50E" w14:textId="07366337" w:rsidR="006B2AA6" w:rsidRDefault="006B2AA6" w:rsidP="00DE424D">
      <w:pPr>
        <w:spacing w:line="252" w:lineRule="auto"/>
        <w:jc w:val="left"/>
        <w:rPr>
          <w:rFonts w:ascii="Arial" w:hAnsi="Arial" w:cs="Arial"/>
          <w:sz w:val="20"/>
          <w:szCs w:val="20"/>
        </w:rPr>
      </w:pPr>
    </w:p>
    <w:p w14:paraId="4C88E263" w14:textId="3A61CCA7" w:rsidR="006B2AA6" w:rsidRDefault="006B2AA6" w:rsidP="00DE424D">
      <w:pPr>
        <w:spacing w:line="252" w:lineRule="auto"/>
        <w:jc w:val="left"/>
        <w:rPr>
          <w:rFonts w:ascii="Arial" w:hAnsi="Arial" w:cs="Arial"/>
          <w:sz w:val="20"/>
          <w:szCs w:val="20"/>
        </w:rPr>
      </w:pPr>
    </w:p>
    <w:p w14:paraId="54F4F098" w14:textId="53BECD76" w:rsidR="006B2AA6" w:rsidRDefault="006B2AA6" w:rsidP="00DE424D">
      <w:pPr>
        <w:spacing w:line="252" w:lineRule="auto"/>
        <w:jc w:val="left"/>
        <w:rPr>
          <w:rFonts w:ascii="Arial" w:hAnsi="Arial" w:cs="Arial"/>
          <w:sz w:val="20"/>
          <w:szCs w:val="20"/>
        </w:rPr>
      </w:pPr>
    </w:p>
    <w:p w14:paraId="59DD0454" w14:textId="0EFBE9E7" w:rsidR="006B2AA6" w:rsidRDefault="006B2AA6" w:rsidP="00DE424D">
      <w:pPr>
        <w:spacing w:line="252" w:lineRule="auto"/>
        <w:jc w:val="left"/>
        <w:rPr>
          <w:rFonts w:ascii="Arial" w:hAnsi="Arial" w:cs="Arial"/>
          <w:sz w:val="20"/>
          <w:szCs w:val="20"/>
        </w:rPr>
      </w:pPr>
    </w:p>
    <w:p w14:paraId="7148FF28" w14:textId="1871A33C" w:rsidR="006B2AA6" w:rsidRDefault="006B2AA6" w:rsidP="00DE424D">
      <w:pPr>
        <w:spacing w:line="252" w:lineRule="auto"/>
        <w:jc w:val="left"/>
        <w:rPr>
          <w:rFonts w:ascii="Arial" w:hAnsi="Arial" w:cs="Arial"/>
          <w:sz w:val="20"/>
          <w:szCs w:val="20"/>
        </w:rPr>
      </w:pPr>
    </w:p>
    <w:p w14:paraId="5A8FF875" w14:textId="77777777" w:rsidR="006B2AA6" w:rsidRDefault="006B2AA6" w:rsidP="00DE424D">
      <w:pPr>
        <w:spacing w:line="252" w:lineRule="auto"/>
        <w:jc w:val="left"/>
        <w:rPr>
          <w:rFonts w:ascii="Arial" w:hAnsi="Arial" w:cs="Arial"/>
          <w:sz w:val="20"/>
          <w:szCs w:val="20"/>
        </w:rPr>
      </w:pPr>
    </w:p>
    <w:p w14:paraId="029AD7A3" w14:textId="77777777" w:rsidR="0003708C" w:rsidRDefault="0003708C" w:rsidP="00DE424D">
      <w:pPr>
        <w:spacing w:line="252" w:lineRule="auto"/>
        <w:jc w:val="left"/>
        <w:rPr>
          <w:rFonts w:ascii="Arial" w:hAnsi="Arial" w:cs="Arial"/>
          <w:sz w:val="20"/>
          <w:szCs w:val="20"/>
        </w:rPr>
      </w:pPr>
    </w:p>
    <w:p w14:paraId="094F41FD" w14:textId="77777777" w:rsidR="0003708C" w:rsidRDefault="0003708C" w:rsidP="00DE424D">
      <w:pPr>
        <w:spacing w:line="252" w:lineRule="auto"/>
        <w:jc w:val="left"/>
        <w:rPr>
          <w:rFonts w:ascii="Arial" w:hAnsi="Arial" w:cs="Arial"/>
          <w:sz w:val="20"/>
          <w:szCs w:val="20"/>
        </w:rPr>
      </w:pPr>
    </w:p>
    <w:p w14:paraId="40A33C1D" w14:textId="77777777" w:rsidR="0003708C" w:rsidRDefault="0003708C" w:rsidP="00DE424D">
      <w:pPr>
        <w:spacing w:line="252" w:lineRule="auto"/>
        <w:jc w:val="left"/>
        <w:rPr>
          <w:rFonts w:ascii="Arial" w:hAnsi="Arial" w:cs="Arial"/>
          <w:sz w:val="20"/>
          <w:szCs w:val="20"/>
        </w:rPr>
      </w:pPr>
    </w:p>
    <w:p w14:paraId="5145EDA8" w14:textId="77777777" w:rsidR="0003708C" w:rsidRDefault="0003708C" w:rsidP="00DE424D">
      <w:pPr>
        <w:spacing w:line="252" w:lineRule="auto"/>
        <w:jc w:val="left"/>
        <w:rPr>
          <w:rFonts w:ascii="Arial" w:hAnsi="Arial" w:cs="Arial"/>
          <w:sz w:val="20"/>
          <w:szCs w:val="20"/>
        </w:rPr>
      </w:pPr>
    </w:p>
    <w:p w14:paraId="02BB1B61" w14:textId="77777777" w:rsidR="0003708C" w:rsidRDefault="008A0E6C" w:rsidP="00DE424D">
      <w:pPr>
        <w:spacing w:line="252" w:lineRule="auto"/>
        <w:jc w:val="lef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2498942" behindDoc="0" locked="0" layoutInCell="1" allowOverlap="1" wp14:anchorId="23796C5A" wp14:editId="043E6F79">
                <wp:simplePos x="0" y="0"/>
                <wp:positionH relativeFrom="column">
                  <wp:posOffset>-846617</wp:posOffset>
                </wp:positionH>
                <wp:positionV relativeFrom="paragraph">
                  <wp:posOffset>214916</wp:posOffset>
                </wp:positionV>
                <wp:extent cx="8166763" cy="2900750"/>
                <wp:effectExtent l="0" t="0" r="0" b="0"/>
                <wp:wrapNone/>
                <wp:docPr id="6" name="Freeform: Shape 6"/>
                <wp:cNvGraphicFramePr/>
                <a:graphic xmlns:a="http://schemas.openxmlformats.org/drawingml/2006/main">
                  <a:graphicData uri="http://schemas.microsoft.com/office/word/2010/wordprocessingShape">
                    <wps:wsp>
                      <wps:cNvSpPr/>
                      <wps:spPr bwMode="auto">
                        <a:xfrm>
                          <a:off x="0" y="0"/>
                          <a:ext cx="8166763" cy="2900750"/>
                        </a:xfrm>
                        <a:custGeom>
                          <a:avLst/>
                          <a:gdLst>
                            <a:gd name="connsiteX0" fmla="*/ 642782 w 8166763"/>
                            <a:gd name="connsiteY0" fmla="*/ 1213834 h 2900750"/>
                            <a:gd name="connsiteX1" fmla="*/ 5119532 w 8166763"/>
                            <a:gd name="connsiteY1" fmla="*/ 966184 h 2900750"/>
                            <a:gd name="connsiteX2" fmla="*/ 4967132 w 8166763"/>
                            <a:gd name="connsiteY2" fmla="*/ 4159 h 2900750"/>
                            <a:gd name="connsiteX3" fmla="*/ 8148482 w 8166763"/>
                            <a:gd name="connsiteY3" fmla="*/ 1385284 h 2900750"/>
                            <a:gd name="connsiteX4" fmla="*/ 5995832 w 8166763"/>
                            <a:gd name="connsiteY4" fmla="*/ 2899759 h 2900750"/>
                            <a:gd name="connsiteX5" fmla="*/ 557057 w 8166763"/>
                            <a:gd name="connsiteY5" fmla="*/ 1156684 h 2900750"/>
                            <a:gd name="connsiteX6" fmla="*/ 871382 w 8166763"/>
                            <a:gd name="connsiteY6" fmla="*/ 1223359 h 2900750"/>
                            <a:gd name="connsiteX7" fmla="*/ 6691157 w 8166763"/>
                            <a:gd name="connsiteY7" fmla="*/ 1261459 h 2900750"/>
                            <a:gd name="connsiteX8" fmla="*/ 7072157 w 8166763"/>
                            <a:gd name="connsiteY8" fmla="*/ 2328259 h 2900750"/>
                            <a:gd name="connsiteX9" fmla="*/ 966632 w 8166763"/>
                            <a:gd name="connsiteY9" fmla="*/ 1109059 h 2900750"/>
                            <a:gd name="connsiteX10" fmla="*/ 6538757 w 8166763"/>
                            <a:gd name="connsiteY10" fmla="*/ 632809 h 2900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166763" h="2900750">
                              <a:moveTo>
                                <a:pt x="642782" y="1213834"/>
                              </a:moveTo>
                              <a:cubicBezTo>
                                <a:pt x="2520794" y="1190815"/>
                                <a:pt x="4398807" y="1167796"/>
                                <a:pt x="5119532" y="966184"/>
                              </a:cubicBezTo>
                              <a:cubicBezTo>
                                <a:pt x="5840257" y="764571"/>
                                <a:pt x="4462307" y="-65691"/>
                                <a:pt x="4967132" y="4159"/>
                              </a:cubicBezTo>
                              <a:cubicBezTo>
                                <a:pt x="5471957" y="74009"/>
                                <a:pt x="7977032" y="902684"/>
                                <a:pt x="8148482" y="1385284"/>
                              </a:cubicBezTo>
                              <a:cubicBezTo>
                                <a:pt x="8319932" y="1867884"/>
                                <a:pt x="7261070" y="2937859"/>
                                <a:pt x="5995832" y="2899759"/>
                              </a:cubicBezTo>
                              <a:cubicBezTo>
                                <a:pt x="4730594" y="2861659"/>
                                <a:pt x="1411132" y="1436084"/>
                                <a:pt x="557057" y="1156684"/>
                              </a:cubicBezTo>
                              <a:cubicBezTo>
                                <a:pt x="-297018" y="877284"/>
                                <a:pt x="-150968" y="1205897"/>
                                <a:pt x="871382" y="1223359"/>
                              </a:cubicBezTo>
                              <a:cubicBezTo>
                                <a:pt x="1893732" y="1240821"/>
                                <a:pt x="5657695" y="1077309"/>
                                <a:pt x="6691157" y="1261459"/>
                              </a:cubicBezTo>
                              <a:cubicBezTo>
                                <a:pt x="7724619" y="1445609"/>
                                <a:pt x="8026245" y="2353659"/>
                                <a:pt x="7072157" y="2328259"/>
                              </a:cubicBezTo>
                              <a:cubicBezTo>
                                <a:pt x="6118070" y="2302859"/>
                                <a:pt x="1055532" y="1391634"/>
                                <a:pt x="966632" y="1109059"/>
                              </a:cubicBezTo>
                              <a:cubicBezTo>
                                <a:pt x="877732" y="826484"/>
                                <a:pt x="5740245" y="823309"/>
                                <a:pt x="6538757" y="632809"/>
                              </a:cubicBezTo>
                            </a:path>
                          </a:pathLst>
                        </a:custGeom>
                        <a:no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5D3A9D" id="Freeform: Shape 6" o:spid="_x0000_s1026" style="position:absolute;margin-left:-66.65pt;margin-top:16.9pt;width:643.05pt;height:228.4pt;z-index:252498942;visibility:visible;mso-wrap-style:square;mso-wrap-distance-left:9pt;mso-wrap-distance-top:0;mso-wrap-distance-right:9pt;mso-wrap-distance-bottom:0;mso-position-horizontal:absolute;mso-position-horizontal-relative:text;mso-position-vertical:absolute;mso-position-vertical-relative:text;v-text-anchor:middle" coordsize="8166763,2900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" path="m642782,1213834v1878012,-23019,3756025,-46038,4476750,-247650c5840257,764571,4462307,-65691,4967132,4159v504825,69850,3009900,898525,3181350,1381125c8319932,1867884,7261070,2937859,5995832,2899759,4730594,2861659,1411132,1436084,557057,1156684v-854075,-279400,-708025,49213,314325,66675c1893732,1240821,5657695,1077309,6691157,1261459v1033462,184150,1335088,1092200,381000,1066800c6118070,2302859,1055532,1391634,966632,1109059,877732,826484,5740245,823309,6538757,632809e" filled="f" stroked="f">
                <v:path arrowok="t" o:connecttype="custom" o:connectlocs="642782,1213834;5119532,966184;4967132,4159;8148482,1385284;5995832,2899759;557057,1156684;871382,1223359;6691157,1261459;7072157,2328259;966632,1109059;6538757,632809" o:connectangles="0,0,0,0,0,0,0,0,0,0,0"/>
              </v:shape>
            </w:pict>
          </mc:Fallback>
        </mc:AlternateContent>
      </w:r>
    </w:p>
    <w:p w14:paraId="5F0E685F" w14:textId="588D0EDE" w:rsidR="00DE424D" w:rsidRPr="00314DF6" w:rsidRDefault="00DE424D" w:rsidP="00DE424D">
      <w:pPr>
        <w:spacing w:line="252" w:lineRule="auto"/>
        <w:jc w:val="left"/>
        <w:rPr>
          <w:rFonts w:cs="Arial"/>
          <w:szCs w:val="20"/>
        </w:rPr>
      </w:pPr>
      <w:r w:rsidRPr="00314DF6">
        <w:rPr>
          <w:rFonts w:cs="Arial"/>
          <w:szCs w:val="20"/>
        </w:rPr>
        <w:lastRenderedPageBreak/>
        <w:t xml:space="preserve">Your eyes deserve the best care to keep them healthy year after year.  Regular eye examinations may determine your need for corrective eyewear and may also detect general health problems in their earliest stages.  Our Vision plan through </w:t>
      </w:r>
      <w:r w:rsidR="00215D25">
        <w:rPr>
          <w:rFonts w:cs="Arial"/>
          <w:b/>
          <w:szCs w:val="20"/>
        </w:rPr>
        <w:t xml:space="preserve">Cigna </w:t>
      </w:r>
      <w:r w:rsidRPr="00314DF6">
        <w:rPr>
          <w:rFonts w:cs="Arial"/>
          <w:szCs w:val="20"/>
        </w:rPr>
        <w:t>provides coverage and discounts for supplies and materials such as eyeglasses and contact lenses.</w:t>
      </w:r>
      <w:r w:rsidR="00271806" w:rsidRPr="00314DF6">
        <w:rPr>
          <w:rFonts w:cs="Arial"/>
          <w:szCs w:val="20"/>
        </w:rPr>
        <w:t xml:space="preserve"> </w:t>
      </w:r>
    </w:p>
    <w:p w14:paraId="46C6E40C" w14:textId="77777777" w:rsidR="00DE424D" w:rsidRPr="00271806" w:rsidRDefault="00DE424D" w:rsidP="009C255D">
      <w:pPr>
        <w:widowControl w:val="0"/>
        <w:spacing w:line="252" w:lineRule="auto"/>
        <w:jc w:val="left"/>
        <w:rPr>
          <w:rFonts w:cs="Arial"/>
        </w:rPr>
      </w:pPr>
    </w:p>
    <w:p w14:paraId="57276A8A" w14:textId="39DF2123" w:rsidR="00BD1EEE" w:rsidRPr="00271806" w:rsidRDefault="00DE424D" w:rsidP="009C255D">
      <w:pPr>
        <w:widowControl w:val="0"/>
        <w:spacing w:line="252" w:lineRule="auto"/>
        <w:jc w:val="left"/>
        <w:rPr>
          <w:rFonts w:cs="Arial"/>
        </w:rPr>
      </w:pPr>
      <w:r w:rsidRPr="00271806">
        <w:rPr>
          <w:rFonts w:cs="Arial"/>
        </w:rPr>
        <w:t xml:space="preserve">The information below is a high-level overview of </w:t>
      </w:r>
      <w:r w:rsidR="00A90FB6">
        <w:rPr>
          <w:rFonts w:cs="Arial"/>
        </w:rPr>
        <w:t>Cross Country</w:t>
      </w:r>
      <w:r w:rsidR="00C8289B">
        <w:rPr>
          <w:rFonts w:cs="Arial"/>
        </w:rPr>
        <w:t>’s</w:t>
      </w:r>
      <w:r w:rsidRPr="00271806">
        <w:rPr>
          <w:rFonts w:cs="Arial"/>
        </w:rPr>
        <w:t xml:space="preserve"> vision plan. Additional information detailing coverage information, limitations, and exclusions is available upon request. </w:t>
      </w:r>
    </w:p>
    <w:p w14:paraId="1E2F033B" w14:textId="77777777" w:rsidR="00E346AB" w:rsidRDefault="00E346AB" w:rsidP="009C255D">
      <w:pPr>
        <w:widowControl w:val="0"/>
        <w:spacing w:line="252" w:lineRule="auto"/>
        <w:jc w:val="left"/>
        <w:rPr>
          <w:rFonts w:cs="Arial"/>
        </w:rPr>
      </w:pPr>
    </w:p>
    <w:p w14:paraId="0C9BB2C6" w14:textId="230E6B6E" w:rsidR="0072042F" w:rsidRPr="00361A15" w:rsidRDefault="00BD1EEE" w:rsidP="009C255D">
      <w:pPr>
        <w:widowControl w:val="0"/>
        <w:spacing w:line="252" w:lineRule="auto"/>
        <w:jc w:val="left"/>
        <w:rPr>
          <w:rFonts w:cs="Arial"/>
        </w:rPr>
      </w:pPr>
      <w:r w:rsidRPr="00271806">
        <w:rPr>
          <w:rFonts w:cs="Arial"/>
        </w:rPr>
        <w:t xml:space="preserve">To find an eye care provider who’s right for you, visit </w:t>
      </w:r>
      <w:r w:rsidRPr="001243BF">
        <w:rPr>
          <w:rFonts w:cs="Arial"/>
          <w:b/>
          <w:color w:val="0070C0"/>
        </w:rPr>
        <w:t>www.</w:t>
      </w:r>
      <w:r w:rsidR="00215D25">
        <w:rPr>
          <w:rFonts w:cs="Arial"/>
          <w:b/>
          <w:color w:val="0070C0"/>
        </w:rPr>
        <w:t>cigna.com.</w:t>
      </w:r>
      <w:r w:rsidR="00030174">
        <w:rPr>
          <w:rFonts w:cs="Arial"/>
        </w:rPr>
        <w:t xml:space="preserve"> </w:t>
      </w:r>
      <w:r w:rsidR="00030174">
        <w:rPr>
          <w:rFonts w:cs="Arial"/>
        </w:rPr>
        <w:br/>
      </w:r>
    </w:p>
    <w:p w14:paraId="4C25FC38" w14:textId="77777777" w:rsidR="00BD1EEE" w:rsidRPr="003E5642" w:rsidRDefault="00BD1EEE" w:rsidP="009C255D">
      <w:pPr>
        <w:widowControl w:val="0"/>
        <w:spacing w:line="252" w:lineRule="auto"/>
        <w:jc w:val="left"/>
        <w:rPr>
          <w:rFonts w:cs="Arial"/>
          <w:b/>
          <w:sz w:val="18"/>
          <w:szCs w:val="18"/>
          <w:u w:val="single"/>
        </w:rPr>
      </w:pPr>
    </w:p>
    <w:tbl>
      <w:tblPr>
        <w:tblStyle w:val="Style2"/>
        <w:tblpPr w:leftFromText="180" w:rightFromText="180" w:vertAnchor="page" w:horzAnchor="margin" w:tblpXSpec="center" w:tblpY="4111"/>
        <w:tblW w:w="0" w:type="auto"/>
        <w:tblLook w:val="04A0" w:firstRow="1" w:lastRow="0" w:firstColumn="1" w:lastColumn="0" w:noHBand="0" w:noVBand="1"/>
      </w:tblPr>
      <w:tblGrid>
        <w:gridCol w:w="3116"/>
        <w:gridCol w:w="3117"/>
        <w:gridCol w:w="3117"/>
      </w:tblGrid>
      <w:tr w:rsidR="00296AE3" w14:paraId="668586F1" w14:textId="77777777" w:rsidTr="00296AE3">
        <w:trPr>
          <w:cnfStyle w:val="100000000000" w:firstRow="1" w:lastRow="0" w:firstColumn="0" w:lastColumn="0" w:oddVBand="0" w:evenVBand="0" w:oddHBand="0" w:evenHBand="0" w:firstRowFirstColumn="0" w:firstRowLastColumn="0" w:lastRowFirstColumn="0" w:lastRowLastColumn="0"/>
        </w:trPr>
        <w:tc>
          <w:tcPr>
            <w:tcW w:w="3116" w:type="dxa"/>
            <w:shd w:val="clear" w:color="auto" w:fill="auto"/>
          </w:tcPr>
          <w:p w14:paraId="6849C336" w14:textId="77777777" w:rsidR="00296AE3" w:rsidRDefault="00296AE3" w:rsidP="00296AE3"/>
        </w:tc>
        <w:tc>
          <w:tcPr>
            <w:tcW w:w="6234" w:type="dxa"/>
            <w:gridSpan w:val="2"/>
          </w:tcPr>
          <w:p w14:paraId="70D2EAC5" w14:textId="1F398B99" w:rsidR="00296AE3" w:rsidRPr="00336FCD" w:rsidRDefault="00215D25" w:rsidP="00296AE3">
            <w:pPr>
              <w:jc w:val="center"/>
              <w:rPr>
                <w:b/>
                <w:sz w:val="22"/>
              </w:rPr>
            </w:pPr>
            <w:r>
              <w:rPr>
                <w:b/>
                <w:sz w:val="22"/>
              </w:rPr>
              <w:t>Cigna</w:t>
            </w:r>
          </w:p>
        </w:tc>
      </w:tr>
      <w:tr w:rsidR="00296AE3" w14:paraId="172F2879" w14:textId="77777777" w:rsidTr="00296AE3">
        <w:trPr>
          <w:cnfStyle w:val="000000100000" w:firstRow="0" w:lastRow="0" w:firstColumn="0" w:lastColumn="0" w:oddVBand="0" w:evenVBand="0" w:oddHBand="1" w:evenHBand="0" w:firstRowFirstColumn="0" w:firstRowLastColumn="0" w:lastRowFirstColumn="0" w:lastRowLastColumn="0"/>
        </w:trPr>
        <w:tc>
          <w:tcPr>
            <w:tcW w:w="3116" w:type="dxa"/>
            <w:shd w:val="clear" w:color="auto" w:fill="auto"/>
          </w:tcPr>
          <w:p w14:paraId="2B96C3AA" w14:textId="77777777" w:rsidR="00296AE3" w:rsidRDefault="00296AE3" w:rsidP="00296AE3"/>
        </w:tc>
        <w:tc>
          <w:tcPr>
            <w:tcW w:w="3117" w:type="dxa"/>
          </w:tcPr>
          <w:p w14:paraId="51DD0AC0" w14:textId="77777777" w:rsidR="00296AE3" w:rsidRDefault="00296AE3" w:rsidP="00296AE3">
            <w:pPr>
              <w:jc w:val="center"/>
            </w:pPr>
            <w:r>
              <w:t>In-Network</w:t>
            </w:r>
          </w:p>
        </w:tc>
        <w:tc>
          <w:tcPr>
            <w:tcW w:w="3117" w:type="dxa"/>
          </w:tcPr>
          <w:p w14:paraId="27F25838" w14:textId="77777777" w:rsidR="00296AE3" w:rsidRDefault="00296AE3" w:rsidP="00296AE3">
            <w:pPr>
              <w:jc w:val="center"/>
            </w:pPr>
            <w:r>
              <w:t>Out-of-Network Allowance</w:t>
            </w:r>
          </w:p>
        </w:tc>
      </w:tr>
      <w:tr w:rsidR="00296AE3" w14:paraId="2D137D93" w14:textId="77777777" w:rsidTr="00296AE3">
        <w:trPr>
          <w:cnfStyle w:val="000000010000" w:firstRow="0" w:lastRow="0" w:firstColumn="0" w:lastColumn="0" w:oddVBand="0" w:evenVBand="0" w:oddHBand="0" w:evenHBand="1" w:firstRowFirstColumn="0" w:firstRowLastColumn="0" w:lastRowFirstColumn="0" w:lastRowLastColumn="0"/>
        </w:trPr>
        <w:tc>
          <w:tcPr>
            <w:tcW w:w="3116" w:type="dxa"/>
          </w:tcPr>
          <w:p w14:paraId="0730726B" w14:textId="77777777" w:rsidR="00296AE3" w:rsidRPr="00215D25" w:rsidRDefault="00296AE3" w:rsidP="00296AE3">
            <w:pPr>
              <w:rPr>
                <w:b/>
                <w:bCs/>
              </w:rPr>
            </w:pPr>
            <w:r w:rsidRPr="00215D25">
              <w:rPr>
                <w:b/>
                <w:bCs/>
              </w:rPr>
              <w:t>Plan Copays</w:t>
            </w:r>
          </w:p>
          <w:p w14:paraId="68A218C8" w14:textId="77777777" w:rsidR="00296AE3" w:rsidRDefault="00296AE3" w:rsidP="00296AE3">
            <w:r>
              <w:t>Eye Exams</w:t>
            </w:r>
          </w:p>
          <w:p w14:paraId="2D9DAD6A" w14:textId="77777777" w:rsidR="00296AE3" w:rsidRDefault="00296AE3" w:rsidP="00296AE3">
            <w:r>
              <w:t>Materials (lenses and frames)</w:t>
            </w:r>
          </w:p>
        </w:tc>
        <w:tc>
          <w:tcPr>
            <w:tcW w:w="3117" w:type="dxa"/>
          </w:tcPr>
          <w:p w14:paraId="15127F8C" w14:textId="77777777" w:rsidR="00296AE3" w:rsidRDefault="00296AE3" w:rsidP="00296AE3">
            <w:pPr>
              <w:jc w:val="center"/>
            </w:pPr>
          </w:p>
          <w:p w14:paraId="01B3CEA4" w14:textId="77777777" w:rsidR="00296AE3" w:rsidRDefault="00296AE3" w:rsidP="00296AE3">
            <w:pPr>
              <w:jc w:val="center"/>
            </w:pPr>
            <w:r>
              <w:t xml:space="preserve">$20 </w:t>
            </w:r>
            <w:r w:rsidR="00F72A15">
              <w:t>C</w:t>
            </w:r>
            <w:r>
              <w:t>opay</w:t>
            </w:r>
          </w:p>
          <w:p w14:paraId="6A0B2691" w14:textId="77777777" w:rsidR="00296AE3" w:rsidRDefault="00804922" w:rsidP="00296AE3">
            <w:pPr>
              <w:jc w:val="center"/>
            </w:pPr>
            <w:r>
              <w:t xml:space="preserve">See below </w:t>
            </w:r>
          </w:p>
        </w:tc>
        <w:tc>
          <w:tcPr>
            <w:tcW w:w="3117" w:type="dxa"/>
          </w:tcPr>
          <w:p w14:paraId="48D38356" w14:textId="77777777" w:rsidR="00296AE3" w:rsidRDefault="00296AE3" w:rsidP="00296AE3">
            <w:pPr>
              <w:jc w:val="center"/>
            </w:pPr>
          </w:p>
          <w:p w14:paraId="756251FB" w14:textId="0ED70392" w:rsidR="00296AE3" w:rsidRDefault="00A50A3C" w:rsidP="00296AE3">
            <w:pPr>
              <w:jc w:val="center"/>
            </w:pPr>
            <w:r>
              <w:t>Reimbursed u</w:t>
            </w:r>
            <w:r w:rsidR="00296AE3">
              <w:t>p to $4</w:t>
            </w:r>
            <w:r w:rsidR="00215D25">
              <w:t>5</w:t>
            </w:r>
          </w:p>
          <w:p w14:paraId="57EFFEEC" w14:textId="4EC17151" w:rsidR="00296AE3" w:rsidRDefault="00215D25" w:rsidP="00296AE3">
            <w:pPr>
              <w:jc w:val="center"/>
            </w:pPr>
            <w:r>
              <w:t>Reimbursements Available</w:t>
            </w:r>
          </w:p>
        </w:tc>
      </w:tr>
      <w:tr w:rsidR="00296AE3" w14:paraId="11C2ED75" w14:textId="77777777" w:rsidTr="00296AE3">
        <w:trPr>
          <w:cnfStyle w:val="000000100000" w:firstRow="0" w:lastRow="0" w:firstColumn="0" w:lastColumn="0" w:oddVBand="0" w:evenVBand="0" w:oddHBand="1" w:evenHBand="0" w:firstRowFirstColumn="0" w:firstRowLastColumn="0" w:lastRowFirstColumn="0" w:lastRowLastColumn="0"/>
        </w:trPr>
        <w:tc>
          <w:tcPr>
            <w:tcW w:w="3116" w:type="dxa"/>
          </w:tcPr>
          <w:p w14:paraId="5FC54213" w14:textId="77777777" w:rsidR="00296AE3" w:rsidRPr="00215D25" w:rsidRDefault="00296AE3" w:rsidP="00296AE3">
            <w:pPr>
              <w:rPr>
                <w:b/>
                <w:bCs/>
              </w:rPr>
            </w:pPr>
            <w:r w:rsidRPr="00215D25">
              <w:rPr>
                <w:b/>
                <w:bCs/>
              </w:rPr>
              <w:t>Benefit Frequency</w:t>
            </w:r>
          </w:p>
          <w:p w14:paraId="2D84AC4B" w14:textId="77777777" w:rsidR="00296AE3" w:rsidRDefault="00296AE3" w:rsidP="00366D45">
            <w:pPr>
              <w:ind w:left="330"/>
            </w:pPr>
            <w:r>
              <w:t>Eye Exams</w:t>
            </w:r>
          </w:p>
          <w:p w14:paraId="55D28778" w14:textId="77777777" w:rsidR="00296AE3" w:rsidRDefault="00296AE3" w:rsidP="00366D45">
            <w:pPr>
              <w:ind w:left="330"/>
            </w:pPr>
            <w:r>
              <w:t>Lenses</w:t>
            </w:r>
          </w:p>
          <w:p w14:paraId="08A3F8B7" w14:textId="77777777" w:rsidR="00296AE3" w:rsidRDefault="00296AE3" w:rsidP="00366D45">
            <w:pPr>
              <w:ind w:left="330"/>
            </w:pPr>
            <w:r>
              <w:t>Frames</w:t>
            </w:r>
          </w:p>
        </w:tc>
        <w:tc>
          <w:tcPr>
            <w:tcW w:w="6234" w:type="dxa"/>
            <w:gridSpan w:val="2"/>
          </w:tcPr>
          <w:p w14:paraId="15892A19" w14:textId="77777777" w:rsidR="00296AE3" w:rsidRDefault="00296AE3" w:rsidP="00296AE3">
            <w:pPr>
              <w:jc w:val="center"/>
            </w:pPr>
          </w:p>
          <w:p w14:paraId="4A20BB9A" w14:textId="77777777" w:rsidR="00296AE3" w:rsidRDefault="00296AE3" w:rsidP="00296AE3">
            <w:pPr>
              <w:jc w:val="center"/>
            </w:pPr>
            <w:r>
              <w:t>Once every 12 months</w:t>
            </w:r>
          </w:p>
          <w:p w14:paraId="64C9D776" w14:textId="77777777" w:rsidR="00296AE3" w:rsidRDefault="00296AE3" w:rsidP="00296AE3">
            <w:pPr>
              <w:jc w:val="center"/>
            </w:pPr>
            <w:r>
              <w:t>Once every 12 months</w:t>
            </w:r>
          </w:p>
          <w:p w14:paraId="2E5BC5E0" w14:textId="77777777" w:rsidR="00296AE3" w:rsidRDefault="00296AE3" w:rsidP="00296AE3">
            <w:pPr>
              <w:jc w:val="center"/>
            </w:pPr>
            <w:r>
              <w:t>Once every 24 months</w:t>
            </w:r>
          </w:p>
        </w:tc>
      </w:tr>
      <w:tr w:rsidR="00296AE3" w14:paraId="7AA6B537" w14:textId="77777777" w:rsidTr="00296AE3">
        <w:trPr>
          <w:cnfStyle w:val="000000010000" w:firstRow="0" w:lastRow="0" w:firstColumn="0" w:lastColumn="0" w:oddVBand="0" w:evenVBand="0" w:oddHBand="0" w:evenHBand="1" w:firstRowFirstColumn="0" w:firstRowLastColumn="0" w:lastRowFirstColumn="0" w:lastRowLastColumn="0"/>
        </w:trPr>
        <w:tc>
          <w:tcPr>
            <w:tcW w:w="3116" w:type="dxa"/>
          </w:tcPr>
          <w:p w14:paraId="7E1C5520" w14:textId="77777777" w:rsidR="00296AE3" w:rsidRPr="00215D25" w:rsidRDefault="00296AE3" w:rsidP="00296AE3">
            <w:pPr>
              <w:rPr>
                <w:b/>
                <w:bCs/>
              </w:rPr>
            </w:pPr>
            <w:r w:rsidRPr="00215D25">
              <w:rPr>
                <w:b/>
                <w:bCs/>
              </w:rPr>
              <w:t>Plan Details</w:t>
            </w:r>
          </w:p>
          <w:p w14:paraId="6FA268BA" w14:textId="77777777" w:rsidR="00296AE3" w:rsidRDefault="00296AE3" w:rsidP="00366D45">
            <w:pPr>
              <w:ind w:left="330"/>
            </w:pPr>
            <w:r>
              <w:t>Frames</w:t>
            </w:r>
          </w:p>
          <w:p w14:paraId="44989CE8" w14:textId="77777777" w:rsidR="00296AE3" w:rsidRDefault="00296AE3" w:rsidP="00366D45">
            <w:pPr>
              <w:ind w:left="330"/>
            </w:pPr>
            <w:r>
              <w:t>Lenses (Standard)</w:t>
            </w:r>
          </w:p>
          <w:p w14:paraId="2DC85B81" w14:textId="77777777" w:rsidR="00296AE3" w:rsidRDefault="00296AE3" w:rsidP="00366D45">
            <w:pPr>
              <w:ind w:left="690"/>
            </w:pPr>
            <w:r>
              <w:t>Single Vision</w:t>
            </w:r>
          </w:p>
          <w:p w14:paraId="7A6B3AED" w14:textId="77777777" w:rsidR="00296AE3" w:rsidRDefault="00296AE3" w:rsidP="00366D45">
            <w:pPr>
              <w:ind w:left="690"/>
            </w:pPr>
            <w:r>
              <w:t>Lined Bifocals</w:t>
            </w:r>
          </w:p>
          <w:p w14:paraId="6BEC9371" w14:textId="77777777" w:rsidR="00296AE3" w:rsidRDefault="00296AE3" w:rsidP="00215D25">
            <w:pPr>
              <w:ind w:left="690"/>
            </w:pPr>
            <w:r>
              <w:t xml:space="preserve">Lined Trifocals </w:t>
            </w:r>
          </w:p>
          <w:p w14:paraId="3DB49553" w14:textId="096EA494" w:rsidR="00215D25" w:rsidRDefault="00215D25" w:rsidP="00215D25">
            <w:pPr>
              <w:ind w:left="690"/>
            </w:pPr>
            <w:r>
              <w:t>Lenticular</w:t>
            </w:r>
          </w:p>
        </w:tc>
        <w:tc>
          <w:tcPr>
            <w:tcW w:w="3117" w:type="dxa"/>
          </w:tcPr>
          <w:p w14:paraId="1F4C75C3" w14:textId="77777777" w:rsidR="00215D25" w:rsidRDefault="00215D25" w:rsidP="00296AE3">
            <w:pPr>
              <w:jc w:val="center"/>
            </w:pPr>
          </w:p>
          <w:p w14:paraId="13175334" w14:textId="48D7841D" w:rsidR="00296AE3" w:rsidRDefault="00215D25" w:rsidP="00296AE3">
            <w:pPr>
              <w:jc w:val="center"/>
            </w:pPr>
            <w:r>
              <w:t>$110 allowance**</w:t>
            </w:r>
          </w:p>
          <w:p w14:paraId="00DFB0AF" w14:textId="77777777" w:rsidR="00296AE3" w:rsidRDefault="00296AE3" w:rsidP="00296AE3">
            <w:pPr>
              <w:jc w:val="center"/>
            </w:pPr>
          </w:p>
          <w:p w14:paraId="2089E54B" w14:textId="77777777" w:rsidR="00296AE3" w:rsidRDefault="00F72A15" w:rsidP="00296AE3">
            <w:pPr>
              <w:jc w:val="center"/>
            </w:pPr>
            <w:r w:rsidRPr="00322230">
              <w:t>100% after</w:t>
            </w:r>
            <w:r>
              <w:t xml:space="preserve"> </w:t>
            </w:r>
            <w:r w:rsidR="00296AE3">
              <w:t>Copay</w:t>
            </w:r>
          </w:p>
          <w:p w14:paraId="652E3F2B" w14:textId="77777777" w:rsidR="00296AE3" w:rsidRDefault="00F72A15" w:rsidP="00296AE3">
            <w:pPr>
              <w:jc w:val="center"/>
            </w:pPr>
            <w:r>
              <w:t xml:space="preserve">100% after </w:t>
            </w:r>
            <w:r w:rsidR="00296AE3">
              <w:t>Copay</w:t>
            </w:r>
          </w:p>
          <w:p w14:paraId="16CFE090" w14:textId="77777777" w:rsidR="00296AE3" w:rsidRDefault="00F72A15" w:rsidP="00215D25">
            <w:pPr>
              <w:jc w:val="center"/>
            </w:pPr>
            <w:r>
              <w:t xml:space="preserve">100% after </w:t>
            </w:r>
            <w:r w:rsidR="00296AE3">
              <w:t>Copay</w:t>
            </w:r>
          </w:p>
          <w:p w14:paraId="67CB6758" w14:textId="14907F60" w:rsidR="00215D25" w:rsidRDefault="00215D25" w:rsidP="00215D25">
            <w:pPr>
              <w:jc w:val="center"/>
            </w:pPr>
            <w:r>
              <w:t>100% after Copay</w:t>
            </w:r>
          </w:p>
        </w:tc>
        <w:tc>
          <w:tcPr>
            <w:tcW w:w="3117" w:type="dxa"/>
          </w:tcPr>
          <w:p w14:paraId="3FD83E97" w14:textId="77777777" w:rsidR="00215D25" w:rsidRDefault="00215D25" w:rsidP="00296AE3">
            <w:pPr>
              <w:jc w:val="center"/>
            </w:pPr>
          </w:p>
          <w:p w14:paraId="2EA70AC0" w14:textId="539436C0" w:rsidR="00296AE3" w:rsidRDefault="00A50A3C" w:rsidP="00296AE3">
            <w:pPr>
              <w:jc w:val="center"/>
            </w:pPr>
            <w:r>
              <w:t>Reimbursed u</w:t>
            </w:r>
            <w:r w:rsidR="00296AE3">
              <w:t>p to $</w:t>
            </w:r>
            <w:r w:rsidR="00215D25">
              <w:t>61</w:t>
            </w:r>
          </w:p>
          <w:p w14:paraId="5954354D" w14:textId="77777777" w:rsidR="00296AE3" w:rsidRDefault="00296AE3" w:rsidP="00296AE3">
            <w:pPr>
              <w:jc w:val="center"/>
            </w:pPr>
          </w:p>
          <w:p w14:paraId="0E8DA4BD" w14:textId="0034AC33" w:rsidR="00296AE3" w:rsidRDefault="00A50A3C" w:rsidP="00296AE3">
            <w:pPr>
              <w:jc w:val="center"/>
            </w:pPr>
            <w:r>
              <w:t>Reimbursed u</w:t>
            </w:r>
            <w:r w:rsidR="00296AE3">
              <w:t>p to $3</w:t>
            </w:r>
            <w:r w:rsidR="00215D25">
              <w:t>2</w:t>
            </w:r>
          </w:p>
          <w:p w14:paraId="6AF5B15D" w14:textId="54F511C3" w:rsidR="00296AE3" w:rsidRDefault="00A50A3C" w:rsidP="00296AE3">
            <w:pPr>
              <w:jc w:val="center"/>
            </w:pPr>
            <w:r>
              <w:t>Reimbursed u</w:t>
            </w:r>
            <w:r w:rsidR="00296AE3">
              <w:t>p to $5</w:t>
            </w:r>
            <w:r w:rsidR="00215D25">
              <w:t>5</w:t>
            </w:r>
          </w:p>
          <w:p w14:paraId="0DAE2065" w14:textId="77777777" w:rsidR="00296AE3" w:rsidRDefault="00A50A3C" w:rsidP="00215D25">
            <w:pPr>
              <w:jc w:val="center"/>
            </w:pPr>
            <w:r>
              <w:t>Reimbursed u</w:t>
            </w:r>
            <w:r w:rsidR="00296AE3">
              <w:t>p to $</w:t>
            </w:r>
            <w:r w:rsidR="00215D25">
              <w:t>65</w:t>
            </w:r>
          </w:p>
          <w:p w14:paraId="5BD7A375" w14:textId="5DCFCC69" w:rsidR="00215D25" w:rsidRDefault="00215D25" w:rsidP="00215D25">
            <w:pPr>
              <w:jc w:val="center"/>
            </w:pPr>
            <w:r>
              <w:t>Reimbursed up to $80</w:t>
            </w:r>
          </w:p>
        </w:tc>
      </w:tr>
      <w:tr w:rsidR="00296AE3" w14:paraId="3EFABE2C" w14:textId="77777777" w:rsidTr="00215D25">
        <w:trPr>
          <w:cnfStyle w:val="000000100000" w:firstRow="0" w:lastRow="0" w:firstColumn="0" w:lastColumn="0" w:oddVBand="0" w:evenVBand="0" w:oddHBand="1" w:evenHBand="0" w:firstRowFirstColumn="0" w:firstRowLastColumn="0" w:lastRowFirstColumn="0" w:lastRowLastColumn="0"/>
          <w:trHeight w:val="424"/>
        </w:trPr>
        <w:tc>
          <w:tcPr>
            <w:tcW w:w="3116" w:type="dxa"/>
          </w:tcPr>
          <w:p w14:paraId="6882E687" w14:textId="77777777" w:rsidR="00296AE3" w:rsidRPr="00215D25" w:rsidRDefault="00296AE3" w:rsidP="00296AE3">
            <w:pPr>
              <w:rPr>
                <w:b/>
                <w:bCs/>
              </w:rPr>
            </w:pPr>
            <w:r w:rsidRPr="00215D25">
              <w:rPr>
                <w:b/>
                <w:bCs/>
              </w:rPr>
              <w:t>Contact Lenses</w:t>
            </w:r>
          </w:p>
          <w:p w14:paraId="00D2CA73" w14:textId="77777777" w:rsidR="00296AE3" w:rsidRDefault="00296AE3" w:rsidP="00296AE3">
            <w:r>
              <w:t>Elective</w:t>
            </w:r>
          </w:p>
          <w:p w14:paraId="31AD457E" w14:textId="77777777" w:rsidR="00296AE3" w:rsidRDefault="00296AE3" w:rsidP="00296AE3">
            <w:r>
              <w:t>Medically Necessary</w:t>
            </w:r>
          </w:p>
        </w:tc>
        <w:tc>
          <w:tcPr>
            <w:tcW w:w="3117" w:type="dxa"/>
          </w:tcPr>
          <w:p w14:paraId="5F4FB097" w14:textId="77777777" w:rsidR="00296AE3" w:rsidRDefault="00296AE3" w:rsidP="00296AE3">
            <w:pPr>
              <w:jc w:val="center"/>
            </w:pPr>
          </w:p>
          <w:p w14:paraId="0F367094" w14:textId="6D5E6C67" w:rsidR="00296AE3" w:rsidRDefault="00215D25" w:rsidP="00296AE3">
            <w:pPr>
              <w:jc w:val="center"/>
            </w:pPr>
            <w:r>
              <w:t>$110 allowance</w:t>
            </w:r>
          </w:p>
          <w:p w14:paraId="59B7C51D" w14:textId="552B0C02" w:rsidR="00296AE3" w:rsidRDefault="00296AE3" w:rsidP="00215D25">
            <w:pPr>
              <w:jc w:val="center"/>
            </w:pPr>
            <w:r>
              <w:t>Covered at 100%</w:t>
            </w:r>
          </w:p>
        </w:tc>
        <w:tc>
          <w:tcPr>
            <w:tcW w:w="3117" w:type="dxa"/>
          </w:tcPr>
          <w:p w14:paraId="7A11C40C" w14:textId="77777777" w:rsidR="00296AE3" w:rsidRDefault="00296AE3" w:rsidP="00296AE3">
            <w:pPr>
              <w:jc w:val="center"/>
            </w:pPr>
          </w:p>
          <w:p w14:paraId="169AEA63" w14:textId="3C0ED38C" w:rsidR="00296AE3" w:rsidRDefault="00A50A3C" w:rsidP="00296AE3">
            <w:pPr>
              <w:jc w:val="center"/>
            </w:pPr>
            <w:r>
              <w:t>Reimbursed u</w:t>
            </w:r>
            <w:r w:rsidR="00296AE3">
              <w:t>p to $</w:t>
            </w:r>
            <w:r w:rsidR="00215D25">
              <w:t>98</w:t>
            </w:r>
          </w:p>
          <w:p w14:paraId="501E8C57" w14:textId="77777777" w:rsidR="00296AE3" w:rsidRDefault="00A50A3C" w:rsidP="00296AE3">
            <w:pPr>
              <w:jc w:val="center"/>
            </w:pPr>
            <w:r>
              <w:t>Reimbursed u</w:t>
            </w:r>
            <w:r w:rsidR="00296AE3">
              <w:t>p to $210</w:t>
            </w:r>
          </w:p>
        </w:tc>
      </w:tr>
      <w:tr w:rsidR="00296AE3" w14:paraId="2FB597C1" w14:textId="77777777" w:rsidTr="00296AE3">
        <w:trPr>
          <w:cnfStyle w:val="000000010000" w:firstRow="0" w:lastRow="0" w:firstColumn="0" w:lastColumn="0" w:oddVBand="0" w:evenVBand="0" w:oddHBand="0" w:evenHBand="1" w:firstRowFirstColumn="0" w:firstRowLastColumn="0" w:lastRowFirstColumn="0" w:lastRowLastColumn="0"/>
        </w:trPr>
        <w:tc>
          <w:tcPr>
            <w:tcW w:w="3116" w:type="dxa"/>
          </w:tcPr>
          <w:p w14:paraId="345E6C49" w14:textId="77777777" w:rsidR="00296AE3" w:rsidRPr="00AD7248" w:rsidRDefault="00296AE3" w:rsidP="00296AE3">
            <w:r w:rsidRPr="00AD7248">
              <w:t>Participating Retail Locations</w:t>
            </w:r>
          </w:p>
        </w:tc>
        <w:tc>
          <w:tcPr>
            <w:tcW w:w="3117" w:type="dxa"/>
          </w:tcPr>
          <w:p w14:paraId="6188B561" w14:textId="57B85E33" w:rsidR="00296AE3" w:rsidRPr="00463450" w:rsidRDefault="00215D25" w:rsidP="00463450">
            <w:pPr>
              <w:widowControl w:val="0"/>
              <w:spacing w:line="252" w:lineRule="auto"/>
              <w:jc w:val="center"/>
              <w:rPr>
                <w:rFonts w:cs="Arial"/>
                <w:noProof/>
                <w:szCs w:val="18"/>
              </w:rPr>
            </w:pPr>
            <w:r>
              <w:rPr>
                <w:rFonts w:cs="Arial"/>
                <w:szCs w:val="18"/>
              </w:rPr>
              <w:t>Davis Vision, Pearle Vision, Target Optical, Sears Optical, JC Penny Optical, Visionworks</w:t>
            </w:r>
          </w:p>
        </w:tc>
        <w:tc>
          <w:tcPr>
            <w:tcW w:w="3117" w:type="dxa"/>
          </w:tcPr>
          <w:p w14:paraId="54A32B7F" w14:textId="77777777" w:rsidR="00F72A15" w:rsidRDefault="00F72A15" w:rsidP="00527CCB">
            <w:pPr>
              <w:jc w:val="center"/>
              <w:rPr>
                <w:rFonts w:cs="Arial"/>
                <w:szCs w:val="18"/>
              </w:rPr>
            </w:pPr>
          </w:p>
          <w:p w14:paraId="12C87823" w14:textId="77777777" w:rsidR="00296AE3" w:rsidRPr="00AD7248" w:rsidRDefault="00F72A15" w:rsidP="00527CCB">
            <w:pPr>
              <w:jc w:val="center"/>
            </w:pPr>
            <w:r>
              <w:rPr>
                <w:rFonts w:cs="Arial"/>
                <w:szCs w:val="18"/>
              </w:rPr>
              <w:t>N/A</w:t>
            </w:r>
            <w:r w:rsidR="00527CCB">
              <w:rPr>
                <w:rFonts w:cs="Arial"/>
                <w:szCs w:val="18"/>
              </w:rPr>
              <w:t xml:space="preserve"> </w:t>
            </w:r>
          </w:p>
        </w:tc>
      </w:tr>
    </w:tbl>
    <w:p w14:paraId="648B9410" w14:textId="77777777" w:rsidR="008C1730" w:rsidRDefault="008C1730" w:rsidP="00AE548E">
      <w:pPr>
        <w:jc w:val="both"/>
        <w:rPr>
          <w:rFonts w:cs="Arial"/>
        </w:rPr>
      </w:pPr>
    </w:p>
    <w:p w14:paraId="59BC188E" w14:textId="77777777" w:rsidR="008C1730" w:rsidRPr="008C1730" w:rsidRDefault="008C1730" w:rsidP="008C1730">
      <w:pPr>
        <w:rPr>
          <w:rFonts w:cs="Arial"/>
        </w:rPr>
      </w:pPr>
    </w:p>
    <w:p w14:paraId="2006EB43" w14:textId="77777777" w:rsidR="00296AE3" w:rsidRDefault="00296AE3" w:rsidP="008C1730">
      <w:pPr>
        <w:widowControl w:val="0"/>
        <w:spacing w:line="252" w:lineRule="auto"/>
        <w:jc w:val="left"/>
        <w:rPr>
          <w:rFonts w:cs="Arial"/>
          <w:sz w:val="18"/>
          <w:szCs w:val="18"/>
        </w:rPr>
      </w:pPr>
    </w:p>
    <w:p w14:paraId="447C1D7D" w14:textId="77777777" w:rsidR="00296AE3" w:rsidRDefault="00296AE3" w:rsidP="008C1730">
      <w:pPr>
        <w:widowControl w:val="0"/>
        <w:spacing w:line="252" w:lineRule="auto"/>
        <w:jc w:val="left"/>
        <w:rPr>
          <w:rFonts w:cs="Arial"/>
          <w:sz w:val="18"/>
          <w:szCs w:val="18"/>
        </w:rPr>
      </w:pPr>
    </w:p>
    <w:p w14:paraId="68842E6E" w14:textId="77777777" w:rsidR="003426D7" w:rsidRDefault="003426D7" w:rsidP="008C1730">
      <w:pPr>
        <w:widowControl w:val="0"/>
        <w:spacing w:line="252" w:lineRule="auto"/>
        <w:jc w:val="left"/>
        <w:rPr>
          <w:rFonts w:cs="Arial"/>
          <w:sz w:val="18"/>
          <w:szCs w:val="18"/>
        </w:rPr>
      </w:pPr>
    </w:p>
    <w:p w14:paraId="31F632FD" w14:textId="77777777" w:rsidR="003426D7" w:rsidRDefault="003426D7" w:rsidP="008C1730">
      <w:pPr>
        <w:widowControl w:val="0"/>
        <w:spacing w:line="252" w:lineRule="auto"/>
        <w:jc w:val="left"/>
        <w:rPr>
          <w:rFonts w:cs="Arial"/>
          <w:sz w:val="18"/>
          <w:szCs w:val="18"/>
        </w:rPr>
      </w:pPr>
    </w:p>
    <w:p w14:paraId="4D0EE582" w14:textId="77777777" w:rsidR="003426D7" w:rsidRDefault="003426D7" w:rsidP="008C1730">
      <w:pPr>
        <w:widowControl w:val="0"/>
        <w:spacing w:line="252" w:lineRule="auto"/>
        <w:jc w:val="left"/>
        <w:rPr>
          <w:rFonts w:cs="Arial"/>
          <w:sz w:val="18"/>
          <w:szCs w:val="18"/>
        </w:rPr>
      </w:pPr>
    </w:p>
    <w:p w14:paraId="4F877EA6" w14:textId="77777777" w:rsidR="003426D7" w:rsidRDefault="003426D7" w:rsidP="008C1730">
      <w:pPr>
        <w:widowControl w:val="0"/>
        <w:spacing w:line="252" w:lineRule="auto"/>
        <w:jc w:val="left"/>
        <w:rPr>
          <w:rFonts w:cs="Arial"/>
          <w:sz w:val="18"/>
          <w:szCs w:val="18"/>
        </w:rPr>
      </w:pPr>
    </w:p>
    <w:p w14:paraId="1C1278A7" w14:textId="77777777" w:rsidR="003426D7" w:rsidRDefault="003426D7" w:rsidP="008C1730">
      <w:pPr>
        <w:widowControl w:val="0"/>
        <w:spacing w:line="252" w:lineRule="auto"/>
        <w:jc w:val="left"/>
        <w:rPr>
          <w:rFonts w:cs="Arial"/>
          <w:sz w:val="18"/>
          <w:szCs w:val="18"/>
        </w:rPr>
      </w:pPr>
    </w:p>
    <w:p w14:paraId="0BAB6A0D" w14:textId="77777777" w:rsidR="003426D7" w:rsidRDefault="003426D7" w:rsidP="008C1730">
      <w:pPr>
        <w:widowControl w:val="0"/>
        <w:spacing w:line="252" w:lineRule="auto"/>
        <w:jc w:val="left"/>
        <w:rPr>
          <w:rFonts w:cs="Arial"/>
          <w:sz w:val="18"/>
          <w:szCs w:val="18"/>
        </w:rPr>
      </w:pPr>
    </w:p>
    <w:p w14:paraId="4A101DDC" w14:textId="77777777" w:rsidR="003426D7" w:rsidRPr="00E4148B" w:rsidRDefault="003426D7" w:rsidP="008C1730">
      <w:pPr>
        <w:widowControl w:val="0"/>
        <w:spacing w:line="252" w:lineRule="auto"/>
        <w:jc w:val="left"/>
        <w:rPr>
          <w:rFonts w:cs="Arial"/>
          <w:b/>
          <w:sz w:val="18"/>
          <w:szCs w:val="18"/>
        </w:rPr>
      </w:pPr>
    </w:p>
    <w:p w14:paraId="6756500B" w14:textId="42CC6BFB" w:rsidR="008C1730" w:rsidRPr="003E5642" w:rsidRDefault="001F1762" w:rsidP="001F1762">
      <w:pPr>
        <w:widowControl w:val="0"/>
        <w:spacing w:line="252" w:lineRule="auto"/>
        <w:ind w:left="720"/>
        <w:jc w:val="left"/>
        <w:rPr>
          <w:rFonts w:cs="Arial"/>
          <w:b/>
          <w:sz w:val="18"/>
          <w:szCs w:val="18"/>
          <w:u w:val="single"/>
        </w:rPr>
      </w:pPr>
      <w:r>
        <w:rPr>
          <w:rFonts w:cs="Arial"/>
          <w:b/>
          <w:sz w:val="18"/>
          <w:szCs w:val="18"/>
        </w:rPr>
        <w:t xml:space="preserve">       </w:t>
      </w:r>
      <w:r w:rsidR="008C1730" w:rsidRPr="00E4148B">
        <w:rPr>
          <w:rFonts w:cs="Arial"/>
          <w:b/>
          <w:sz w:val="18"/>
          <w:szCs w:val="18"/>
        </w:rPr>
        <w:t>*Discounts are available from in-network providers for add-ons items such as progressive lenses, scratch resistant or UV coating</w:t>
      </w:r>
      <w:r w:rsidR="008C1730" w:rsidRPr="003E5642">
        <w:rPr>
          <w:rFonts w:cs="Arial"/>
          <w:sz w:val="18"/>
          <w:szCs w:val="18"/>
        </w:rPr>
        <w:t>.</w:t>
      </w:r>
    </w:p>
    <w:p w14:paraId="7549AF01" w14:textId="7E3C42B8" w:rsidR="008C1730" w:rsidRPr="00C0107A" w:rsidRDefault="008C1730" w:rsidP="008C1730">
      <w:pPr>
        <w:tabs>
          <w:tab w:val="left" w:pos="255"/>
          <w:tab w:val="center" w:pos="5544"/>
        </w:tabs>
        <w:jc w:val="left"/>
        <w:rPr>
          <w:rFonts w:cs="Arial"/>
          <w:b/>
          <w:bCs/>
          <w:sz w:val="18"/>
          <w:szCs w:val="18"/>
        </w:rPr>
      </w:pPr>
      <w:r>
        <w:rPr>
          <w:rFonts w:cs="Arial"/>
        </w:rPr>
        <w:tab/>
      </w:r>
      <w:r w:rsidR="00C0107A">
        <w:rPr>
          <w:rFonts w:cs="Arial"/>
        </w:rPr>
        <w:t xml:space="preserve">    </w:t>
      </w:r>
      <w:r w:rsidR="00C0107A" w:rsidRPr="00C0107A">
        <w:rPr>
          <w:rFonts w:cs="Arial"/>
          <w:b/>
          <w:bCs/>
          <w:sz w:val="18"/>
          <w:szCs w:val="18"/>
        </w:rPr>
        <w:t xml:space="preserve">      ** 20% Discount on additional charges</w:t>
      </w:r>
      <w:r w:rsidRPr="00C0107A">
        <w:rPr>
          <w:rFonts w:cs="Arial"/>
          <w:b/>
          <w:bCs/>
          <w:sz w:val="18"/>
          <w:szCs w:val="18"/>
        </w:rPr>
        <w:tab/>
      </w:r>
      <w:r w:rsidRPr="00C0107A">
        <w:rPr>
          <w:rFonts w:cs="Arial"/>
          <w:b/>
          <w:bCs/>
          <w:sz w:val="18"/>
          <w:szCs w:val="18"/>
        </w:rPr>
        <w:tab/>
      </w:r>
    </w:p>
    <w:p w14:paraId="26CBA09E" w14:textId="77777777" w:rsidR="00296AE3" w:rsidRDefault="00DB3614" w:rsidP="008C1730">
      <w:pPr>
        <w:rPr>
          <w:rFonts w:cs="Arial"/>
        </w:rPr>
      </w:pPr>
      <w:r>
        <w:rPr>
          <w:rFonts w:cs="Arial"/>
          <w:noProof/>
        </w:rPr>
        <mc:AlternateContent>
          <mc:Choice Requires="wps">
            <w:drawing>
              <wp:anchor distT="0" distB="0" distL="114300" distR="114300" simplePos="0" relativeHeight="252177404" behindDoc="0" locked="0" layoutInCell="1" allowOverlap="1" wp14:anchorId="6D68C385" wp14:editId="6721BB67">
                <wp:simplePos x="0" y="0"/>
                <wp:positionH relativeFrom="margin">
                  <wp:posOffset>1739265</wp:posOffset>
                </wp:positionH>
                <wp:positionV relativeFrom="paragraph">
                  <wp:posOffset>53975</wp:posOffset>
                </wp:positionV>
                <wp:extent cx="3848100" cy="1762125"/>
                <wp:effectExtent l="0" t="0" r="0" b="9525"/>
                <wp:wrapNone/>
                <wp:docPr id="35" name="Rectangle: Rounded Corners 35"/>
                <wp:cNvGraphicFramePr/>
                <a:graphic xmlns:a="http://schemas.openxmlformats.org/drawingml/2006/main">
                  <a:graphicData uri="http://schemas.microsoft.com/office/word/2010/wordprocessingShape">
                    <wps:wsp>
                      <wps:cNvSpPr/>
                      <wps:spPr bwMode="auto">
                        <a:xfrm>
                          <a:off x="0" y="0"/>
                          <a:ext cx="3848100" cy="1762125"/>
                        </a:xfrm>
                        <a:prstGeom prst="roundRect">
                          <a:avLst/>
                        </a:prstGeom>
                        <a:solidFill>
                          <a:srgbClr val="192857"/>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anchor>
            </w:drawing>
          </mc:Choice>
          <mc:Fallback>
            <w:pict>
              <v:roundrect w14:anchorId="63E837E7" id="Rectangle: Rounded Corners 35" o:spid="_x0000_s1026" style="position:absolute;margin-left:136.95pt;margin-top:4.25pt;width:303pt;height:138.75pt;z-index:252177404;visibility:visible;mso-wrap-style:square;mso-wrap-distance-left:9pt;mso-wrap-distance-top:0;mso-wrap-distance-right:9pt;mso-wrap-distance-bottom:0;mso-position-horizontal:absolute;mso-position-horizontal-relative:margin;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" fillcolor="#192857" stroked="f">
                <v:textbox inset="2.88pt,2.88pt,2.88pt,2.88pt"/>
                <w10:wrap anchorx="margin"/>
              </v:roundrect>
            </w:pict>
          </mc:Fallback>
        </mc:AlternateContent>
      </w:r>
    </w:p>
    <w:p w14:paraId="6CDD8C90" w14:textId="77777777" w:rsidR="00296AE3" w:rsidRDefault="00045144" w:rsidP="008C1730">
      <w:pPr>
        <w:rPr>
          <w:rFonts w:cs="Arial"/>
        </w:rPr>
      </w:pPr>
      <w:r w:rsidRPr="00045144">
        <w:rPr>
          <w:rFonts w:cs="Arial"/>
          <w:noProof/>
        </w:rPr>
        <mc:AlternateContent>
          <mc:Choice Requires="wps">
            <w:drawing>
              <wp:anchor distT="45720" distB="45720" distL="114300" distR="114300" simplePos="0" relativeHeight="252497918" behindDoc="0" locked="0" layoutInCell="1" allowOverlap="1" wp14:anchorId="141F4273" wp14:editId="74A4E291">
                <wp:simplePos x="0" y="0"/>
                <wp:positionH relativeFrom="margin">
                  <wp:posOffset>1811020</wp:posOffset>
                </wp:positionH>
                <wp:positionV relativeFrom="paragraph">
                  <wp:posOffset>56861</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D5004B" w14:textId="77777777" w:rsidR="00215D25" w:rsidRDefault="00215D25" w:rsidP="00045144">
                            <w:pPr>
                              <w:rPr>
                                <w:rFonts w:ascii="Arial Narrow" w:hAnsi="Arial Narrow"/>
                                <w:b/>
                                <w:color w:val="FFFFFF" w:themeColor="background1"/>
                                <w:sz w:val="32"/>
                              </w:rPr>
                            </w:pPr>
                            <w:r w:rsidRPr="00045144">
                              <w:rPr>
                                <w:rFonts w:ascii="Arial Narrow" w:hAnsi="Arial Narrow"/>
                                <w:b/>
                                <w:color w:val="FFFFFF" w:themeColor="background1"/>
                                <w:sz w:val="32"/>
                              </w:rPr>
                              <w:t xml:space="preserve">LASIK VISION DISCOUNT: </w:t>
                            </w:r>
                          </w:p>
                          <w:p w14:paraId="0179099A" w14:textId="060352B9" w:rsidR="00215D25" w:rsidRDefault="00215D25" w:rsidP="00045144">
                            <w:pPr>
                              <w:rPr>
                                <w:rFonts w:ascii="Arial Narrow" w:hAnsi="Arial Narrow"/>
                                <w:b/>
                                <w:color w:val="FFFFFF" w:themeColor="background1"/>
                                <w:sz w:val="32"/>
                              </w:rPr>
                            </w:pPr>
                            <w:r w:rsidRPr="00045144">
                              <w:rPr>
                                <w:rFonts w:ascii="Arial Narrow" w:hAnsi="Arial Narrow"/>
                                <w:b/>
                                <w:color w:val="FFFFFF" w:themeColor="background1"/>
                                <w:sz w:val="32"/>
                              </w:rPr>
                              <w:t xml:space="preserve">In-Network 15% off retail price OR 5% </w:t>
                            </w:r>
                            <w:r>
                              <w:rPr>
                                <w:rFonts w:ascii="Arial Narrow" w:hAnsi="Arial Narrow"/>
                                <w:b/>
                                <w:color w:val="FFFFFF" w:themeColor="background1"/>
                                <w:sz w:val="32"/>
                              </w:rPr>
                              <w:t xml:space="preserve">off the </w:t>
                            </w:r>
                            <w:r w:rsidRPr="00045144">
                              <w:rPr>
                                <w:rFonts w:ascii="Arial Narrow" w:hAnsi="Arial Narrow"/>
                                <w:b/>
                                <w:color w:val="FFFFFF" w:themeColor="background1"/>
                                <w:sz w:val="32"/>
                              </w:rPr>
                              <w:t>promotional price</w:t>
                            </w:r>
                          </w:p>
                          <w:p w14:paraId="48894691" w14:textId="63B6FFB9" w:rsidR="009934E4" w:rsidRPr="00045144" w:rsidRDefault="009934E4" w:rsidP="00045144">
                            <w:pPr>
                              <w:rPr>
                                <w:rFonts w:ascii="Arial Narrow" w:hAnsi="Arial Narrow"/>
                                <w:b/>
                                <w:color w:val="FFFFFF" w:themeColor="background1"/>
                                <w:sz w:val="32"/>
                              </w:rPr>
                            </w:pPr>
                            <w:r>
                              <w:rPr>
                                <w:rFonts w:ascii="Arial Narrow" w:hAnsi="Arial Narrow"/>
                                <w:b/>
                                <w:color w:val="FFFFFF" w:themeColor="background1"/>
                                <w:sz w:val="32"/>
                              </w:rPr>
                              <w:t>Call 800-870-3470 to find a provid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1F4273" id="Text Box 2" o:spid="_x0000_s1042" type="#_x0000_t202" style="position:absolute;left:0;text-align:left;margin-left:142.6pt;margin-top:4.5pt;width:185.9pt;height:110.6pt;z-index:25249791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" filled="f" stroked="f">
                <v:textbox style="mso-fit-shape-to-text:t">
                  <w:txbxContent>
                    <w:p w14:paraId="37D5004B" w14:textId="77777777" w:rsidR="00215D25" w:rsidRDefault="00215D25" w:rsidP="00045144">
                      <w:pPr>
                        <w:rPr>
                          <w:rFonts w:ascii="Arial Narrow" w:hAnsi="Arial Narrow"/>
                          <w:b/>
                          <w:color w:val="FFFFFF" w:themeColor="background1"/>
                          <w:sz w:val="32"/>
                        </w:rPr>
                      </w:pPr>
                      <w:r w:rsidRPr="00045144">
                        <w:rPr>
                          <w:rFonts w:ascii="Arial Narrow" w:hAnsi="Arial Narrow"/>
                          <w:b/>
                          <w:color w:val="FFFFFF" w:themeColor="background1"/>
                          <w:sz w:val="32"/>
                        </w:rPr>
                        <w:t xml:space="preserve">LASIK VISION DISCOUNT: </w:t>
                      </w:r>
                    </w:p>
                    <w:p w14:paraId="0179099A" w14:textId="060352B9" w:rsidR="00215D25" w:rsidRDefault="00215D25" w:rsidP="00045144">
                      <w:pPr>
                        <w:rPr>
                          <w:rFonts w:ascii="Arial Narrow" w:hAnsi="Arial Narrow"/>
                          <w:b/>
                          <w:color w:val="FFFFFF" w:themeColor="background1"/>
                          <w:sz w:val="32"/>
                        </w:rPr>
                      </w:pPr>
                      <w:r w:rsidRPr="00045144">
                        <w:rPr>
                          <w:rFonts w:ascii="Arial Narrow" w:hAnsi="Arial Narrow"/>
                          <w:b/>
                          <w:color w:val="FFFFFF" w:themeColor="background1"/>
                          <w:sz w:val="32"/>
                        </w:rPr>
                        <w:t xml:space="preserve">In-Network 15% off retail price OR 5% </w:t>
                      </w:r>
                      <w:r>
                        <w:rPr>
                          <w:rFonts w:ascii="Arial Narrow" w:hAnsi="Arial Narrow"/>
                          <w:b/>
                          <w:color w:val="FFFFFF" w:themeColor="background1"/>
                          <w:sz w:val="32"/>
                        </w:rPr>
                        <w:t xml:space="preserve">off the </w:t>
                      </w:r>
                      <w:r w:rsidRPr="00045144">
                        <w:rPr>
                          <w:rFonts w:ascii="Arial Narrow" w:hAnsi="Arial Narrow"/>
                          <w:b/>
                          <w:color w:val="FFFFFF" w:themeColor="background1"/>
                          <w:sz w:val="32"/>
                        </w:rPr>
                        <w:t>promotional price</w:t>
                      </w:r>
                    </w:p>
                    <w:p w14:paraId="48894691" w14:textId="63B6FFB9" w:rsidR="009934E4" w:rsidRPr="00045144" w:rsidRDefault="009934E4" w:rsidP="00045144">
                      <w:pPr>
                        <w:rPr>
                          <w:rFonts w:ascii="Arial Narrow" w:hAnsi="Arial Narrow"/>
                          <w:b/>
                          <w:color w:val="FFFFFF" w:themeColor="background1"/>
                          <w:sz w:val="32"/>
                        </w:rPr>
                      </w:pPr>
                      <w:r>
                        <w:rPr>
                          <w:rFonts w:ascii="Arial Narrow" w:hAnsi="Arial Narrow"/>
                          <w:b/>
                          <w:color w:val="FFFFFF" w:themeColor="background1"/>
                          <w:sz w:val="32"/>
                        </w:rPr>
                        <w:t>Call 800-870-3470 to find a provider!</w:t>
                      </w:r>
                    </w:p>
                  </w:txbxContent>
                </v:textbox>
                <w10:wrap type="square" anchorx="margin"/>
              </v:shape>
            </w:pict>
          </mc:Fallback>
        </mc:AlternateContent>
      </w:r>
      <w:r>
        <w:rPr>
          <w:rFonts w:cs="Arial"/>
          <w:noProof/>
        </w:rPr>
        <mc:AlternateContent>
          <mc:Choice Requires="wps">
            <w:drawing>
              <wp:anchor distT="0" distB="0" distL="114300" distR="114300" simplePos="0" relativeHeight="252495870" behindDoc="0" locked="0" layoutInCell="1" allowOverlap="1" wp14:anchorId="0786B3D4" wp14:editId="55AD8077">
                <wp:simplePos x="0" y="0"/>
                <wp:positionH relativeFrom="column">
                  <wp:posOffset>4653915</wp:posOffset>
                </wp:positionH>
                <wp:positionV relativeFrom="paragraph">
                  <wp:posOffset>124460</wp:posOffset>
                </wp:positionV>
                <wp:extent cx="1952625" cy="1990725"/>
                <wp:effectExtent l="0" t="0" r="9525" b="9525"/>
                <wp:wrapNone/>
                <wp:docPr id="38" name="Oval 38"/>
                <wp:cNvGraphicFramePr/>
                <a:graphic xmlns:a="http://schemas.openxmlformats.org/drawingml/2006/main">
                  <a:graphicData uri="http://schemas.microsoft.com/office/word/2010/wordprocessingShape">
                    <wps:wsp>
                      <wps:cNvSpPr/>
                      <wps:spPr bwMode="auto">
                        <a:xfrm>
                          <a:off x="0" y="0"/>
                          <a:ext cx="1952625" cy="1990725"/>
                        </a:xfrm>
                        <a:prstGeom prst="ellipse">
                          <a:avLst/>
                        </a:prstGeom>
                        <a:blipFill dpi="0" rotWithShape="1">
                          <a:blip r:embed="rId36" cstate="print">
                            <a:extLst>
                              <a:ext uri="{28A0092B-C50C-407E-A947-70E740481C1C}">
                                <a14:useLocalDpi xmlns:a14="http://schemas.microsoft.com/office/drawing/2010/main" val="0"/>
                              </a:ext>
                            </a:extLst>
                          </a:blip>
                          <a:srcRect/>
                          <a:stretch>
                            <a:fillRect l="-26425" r="-26425"/>
                          </a:stretch>
                        </a:blip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anchor>
            </w:drawing>
          </mc:Choice>
          <mc:Fallback>
            <w:pict>
              <v:oval w14:anchorId="74D51421" id="Oval 38" o:spid="_x0000_s1026" style="position:absolute;margin-left:366.45pt;margin-top:9.8pt;width:153.75pt;height:156.75pt;z-index:2524958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" stroked="f">
                <v:fill r:id="rId47" o:title="" recolor="t" rotate="t" type="frame"/>
                <v:textbox inset="2.88pt,2.88pt,2.88pt,2.88pt"/>
              </v:oval>
            </w:pict>
          </mc:Fallback>
        </mc:AlternateContent>
      </w:r>
      <w:r>
        <w:rPr>
          <w:rFonts w:cs="Arial"/>
          <w:noProof/>
        </w:rPr>
        <mc:AlternateContent>
          <mc:Choice Requires="wps">
            <w:drawing>
              <wp:anchor distT="0" distB="0" distL="114300" distR="114300" simplePos="0" relativeHeight="252493822" behindDoc="0" locked="0" layoutInCell="1" allowOverlap="1" wp14:anchorId="7C2634C3" wp14:editId="60C30D61">
                <wp:simplePos x="0" y="0"/>
                <wp:positionH relativeFrom="column">
                  <wp:posOffset>4520565</wp:posOffset>
                </wp:positionH>
                <wp:positionV relativeFrom="paragraph">
                  <wp:posOffset>57785</wp:posOffset>
                </wp:positionV>
                <wp:extent cx="1952625" cy="1990725"/>
                <wp:effectExtent l="0" t="0" r="9525" b="9525"/>
                <wp:wrapNone/>
                <wp:docPr id="37" name="Oval 37"/>
                <wp:cNvGraphicFramePr/>
                <a:graphic xmlns:a="http://schemas.openxmlformats.org/drawingml/2006/main">
                  <a:graphicData uri="http://schemas.microsoft.com/office/word/2010/wordprocessingShape">
                    <wps:wsp>
                      <wps:cNvSpPr/>
                      <wps:spPr bwMode="auto">
                        <a:xfrm>
                          <a:off x="0" y="0"/>
                          <a:ext cx="1952625" cy="1990725"/>
                        </a:xfrm>
                        <a:prstGeom prst="ellipse">
                          <a:avLst/>
                        </a:prstGeom>
                        <a:solidFill>
                          <a:schemeClr val="bg1"/>
                        </a:solidFill>
                        <a:ln>
                          <a:no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anchor>
            </w:drawing>
          </mc:Choice>
          <mc:Fallback>
            <w:pict>
              <v:oval w14:anchorId="5DD58392" id="Oval 37" o:spid="_x0000_s1026" style="position:absolute;margin-left:355.95pt;margin-top:4.55pt;width:153.75pt;height:156.75pt;z-index:2524938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" fillcolor="white [3212]" stroked="f">
                <v:textbox inset="2.88pt,2.88pt,2.88pt,2.88pt"/>
              </v:oval>
            </w:pict>
          </mc:Fallback>
        </mc:AlternateContent>
      </w:r>
    </w:p>
    <w:p w14:paraId="0A664EE0" w14:textId="77777777" w:rsidR="00296AE3" w:rsidRDefault="00296AE3" w:rsidP="008C1730">
      <w:pPr>
        <w:rPr>
          <w:rFonts w:cs="Arial"/>
        </w:rPr>
      </w:pPr>
    </w:p>
    <w:p w14:paraId="11ECA3D8" w14:textId="77777777" w:rsidR="00296AE3" w:rsidRDefault="00296AE3" w:rsidP="008C1730">
      <w:pPr>
        <w:rPr>
          <w:rFonts w:cs="Arial"/>
        </w:rPr>
      </w:pPr>
    </w:p>
    <w:p w14:paraId="3E565F59" w14:textId="77777777" w:rsidR="00296AE3" w:rsidRDefault="00296AE3" w:rsidP="008C1730">
      <w:pPr>
        <w:rPr>
          <w:rFonts w:cs="Arial"/>
        </w:rPr>
      </w:pPr>
    </w:p>
    <w:p w14:paraId="1294B6EC" w14:textId="77777777" w:rsidR="00296AE3" w:rsidRDefault="00296AE3" w:rsidP="008C1730">
      <w:pPr>
        <w:rPr>
          <w:rFonts w:cs="Arial"/>
        </w:rPr>
      </w:pPr>
    </w:p>
    <w:p w14:paraId="6E3A2A30" w14:textId="34C1D640" w:rsidR="00296AE3" w:rsidRDefault="009934E4" w:rsidP="008C1730">
      <w:pPr>
        <w:rPr>
          <w:rFonts w:cs="Arial"/>
        </w:rPr>
      </w:pPr>
      <w:r>
        <w:rPr>
          <w:rFonts w:cs="Arial"/>
          <w:noProof/>
        </w:rPr>
        <w:drawing>
          <wp:anchor distT="0" distB="0" distL="114300" distR="114300" simplePos="0" relativeHeight="252492798" behindDoc="0" locked="0" layoutInCell="1" allowOverlap="1" wp14:anchorId="35E53BD9" wp14:editId="7FE0321C">
            <wp:simplePos x="0" y="0"/>
            <wp:positionH relativeFrom="margin">
              <wp:posOffset>733944</wp:posOffset>
            </wp:positionH>
            <wp:positionV relativeFrom="paragraph">
              <wp:posOffset>96462</wp:posOffset>
            </wp:positionV>
            <wp:extent cx="1448435" cy="1257432"/>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fyi-callou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48435" cy="1257432"/>
                    </a:xfrm>
                    <a:prstGeom prst="rect">
                      <a:avLst/>
                    </a:prstGeom>
                  </pic:spPr>
                </pic:pic>
              </a:graphicData>
            </a:graphic>
            <wp14:sizeRelH relativeFrom="margin">
              <wp14:pctWidth>0</wp14:pctWidth>
            </wp14:sizeRelH>
            <wp14:sizeRelV relativeFrom="margin">
              <wp14:pctHeight>0</wp14:pctHeight>
            </wp14:sizeRelV>
          </wp:anchor>
        </w:drawing>
      </w:r>
    </w:p>
    <w:p w14:paraId="487164F4" w14:textId="469A9E90" w:rsidR="00296AE3" w:rsidRDefault="00296AE3" w:rsidP="008C1730">
      <w:pPr>
        <w:rPr>
          <w:rFonts w:cs="Arial"/>
        </w:rPr>
      </w:pPr>
    </w:p>
    <w:p w14:paraId="413AC5AC" w14:textId="77777777" w:rsidR="00296AE3" w:rsidRDefault="00296AE3" w:rsidP="008C1730">
      <w:pPr>
        <w:rPr>
          <w:rFonts w:cs="Arial"/>
        </w:rPr>
      </w:pPr>
    </w:p>
    <w:p w14:paraId="06BE39F2" w14:textId="77777777" w:rsidR="00296AE3" w:rsidRDefault="00296AE3" w:rsidP="008C1730">
      <w:pPr>
        <w:rPr>
          <w:rFonts w:cs="Arial"/>
        </w:rPr>
      </w:pPr>
    </w:p>
    <w:p w14:paraId="4AC19FF4" w14:textId="77777777" w:rsidR="00296AE3" w:rsidRDefault="00296AE3" w:rsidP="008C1730">
      <w:pPr>
        <w:rPr>
          <w:rFonts w:cs="Arial"/>
        </w:rPr>
      </w:pPr>
    </w:p>
    <w:p w14:paraId="01221F79" w14:textId="77777777" w:rsidR="00155948" w:rsidRDefault="00155948" w:rsidP="008C1730">
      <w:pPr>
        <w:rPr>
          <w:rFonts w:cs="Arial"/>
        </w:rPr>
        <w:sectPr w:rsidR="00155948" w:rsidSect="00A77EBB">
          <w:headerReference w:type="even" r:id="rId49"/>
          <w:headerReference w:type="default" r:id="rId50"/>
          <w:headerReference w:type="first" r:id="rId51"/>
          <w:pgSz w:w="12240" w:h="15840" w:code="1"/>
          <w:pgMar w:top="1152" w:right="576" w:bottom="504" w:left="576" w:header="504" w:footer="259" w:gutter="0"/>
          <w:cols w:space="720"/>
          <w:titlePg/>
          <w:docGrid w:linePitch="360"/>
        </w:sectPr>
      </w:pPr>
    </w:p>
    <w:p w14:paraId="151E118B" w14:textId="3C17DB5E" w:rsidR="00155948" w:rsidRPr="009E5F1C" w:rsidRDefault="00E628F1" w:rsidP="00155948">
      <w:pPr>
        <w:spacing w:line="228" w:lineRule="auto"/>
        <w:jc w:val="left"/>
        <w:rPr>
          <w:rFonts w:cs="Arial"/>
          <w:highlight w:val="yellow"/>
        </w:rPr>
      </w:pPr>
      <w:r>
        <w:rPr>
          <w:rFonts w:cs="Arial"/>
        </w:rPr>
        <w:lastRenderedPageBreak/>
        <w:t>Cross Country</w:t>
      </w:r>
      <w:r w:rsidR="006706DB">
        <w:rPr>
          <w:rFonts w:cs="Arial"/>
        </w:rPr>
        <w:t>’</w:t>
      </w:r>
      <w:r w:rsidR="00155948">
        <w:rPr>
          <w:rFonts w:cs="Arial"/>
        </w:rPr>
        <w:t xml:space="preserve">s Flexible Spending Account (FSA) is </w:t>
      </w:r>
      <w:r w:rsidR="00155948" w:rsidRPr="009934E4">
        <w:rPr>
          <w:rFonts w:cs="Arial"/>
        </w:rPr>
        <w:t xml:space="preserve">administered by </w:t>
      </w:r>
      <w:r w:rsidR="00E84CE1">
        <w:rPr>
          <w:rFonts w:cs="Arial"/>
          <w:b/>
        </w:rPr>
        <w:t>Health Equity</w:t>
      </w:r>
      <w:r w:rsidR="00155948" w:rsidRPr="009934E4">
        <w:rPr>
          <w:rFonts w:cs="Arial"/>
        </w:rPr>
        <w:t xml:space="preserve">.  </w:t>
      </w:r>
    </w:p>
    <w:p w14:paraId="3D93B7E5" w14:textId="77777777" w:rsidR="00155948" w:rsidRDefault="00155948" w:rsidP="00155948">
      <w:pPr>
        <w:jc w:val="both"/>
      </w:pPr>
    </w:p>
    <w:p w14:paraId="6702AC96" w14:textId="77777777" w:rsidR="00155948" w:rsidRPr="007849E3" w:rsidRDefault="00155948" w:rsidP="00155948">
      <w:pPr>
        <w:jc w:val="both"/>
        <w:rPr>
          <w:b/>
          <w:color w:val="1F497D" w:themeColor="text2"/>
          <w:sz w:val="26"/>
          <w:szCs w:val="26"/>
        </w:rPr>
      </w:pPr>
      <w:r w:rsidRPr="007849E3">
        <w:rPr>
          <w:b/>
          <w:color w:val="1F497D" w:themeColor="text2"/>
          <w:sz w:val="26"/>
          <w:szCs w:val="26"/>
        </w:rPr>
        <w:t>What is an FSA?</w:t>
      </w:r>
    </w:p>
    <w:p w14:paraId="6CA3D74C" w14:textId="77777777" w:rsidR="00155948" w:rsidRDefault="00155948" w:rsidP="00155948">
      <w:pPr>
        <w:spacing w:line="228" w:lineRule="auto"/>
        <w:jc w:val="left"/>
        <w:rPr>
          <w:rFonts w:cs="Arial"/>
        </w:rPr>
      </w:pPr>
      <w:r w:rsidRPr="00E6484B">
        <w:rPr>
          <w:rFonts w:cs="Arial"/>
        </w:rPr>
        <w:t xml:space="preserve">A Flexible Spending Account (FSA) </w:t>
      </w:r>
      <w:r w:rsidRPr="00E6484B">
        <w:rPr>
          <w:rFonts w:cs="Arial"/>
          <w:szCs w:val="20"/>
        </w:rPr>
        <w:t>is a tax-favored program that allows you to pay for eligible out-of-pocket health care and dependent care expenses with pre-tax dollars. By using pre-tax dollars to pay for eligible health care and dependent care expenses, an FSA gives you an immediate discount on these expenses that equals the taxes you would otherwise pay on that money. In other words, with an FSA, you can both reduce your taxes and get more for your money</w:t>
      </w:r>
      <w:r>
        <w:rPr>
          <w:rFonts w:cs="Arial"/>
          <w:szCs w:val="20"/>
        </w:rPr>
        <w:t xml:space="preserve"> than if you paid for eligible health care and dependent care expenses with </w:t>
      </w:r>
      <w:r w:rsidRPr="00E6484B">
        <w:rPr>
          <w:rFonts w:cs="Arial"/>
          <w:szCs w:val="20"/>
        </w:rPr>
        <w:t xml:space="preserve">after-tax dollars. The health </w:t>
      </w:r>
      <w:r>
        <w:rPr>
          <w:rFonts w:cs="Arial"/>
          <w:szCs w:val="20"/>
        </w:rPr>
        <w:t xml:space="preserve">care </w:t>
      </w:r>
      <w:r w:rsidRPr="00E6484B">
        <w:rPr>
          <w:rFonts w:cs="Arial"/>
          <w:szCs w:val="20"/>
        </w:rPr>
        <w:t xml:space="preserve">FSA plan features a debit card which can be used for eligible expenses. </w:t>
      </w:r>
      <w:r w:rsidRPr="00592D7B">
        <w:rPr>
          <w:rFonts w:cs="Arial"/>
          <w:szCs w:val="20"/>
          <w:highlight w:val="yellow"/>
        </w:rPr>
        <w:br/>
      </w:r>
    </w:p>
    <w:p w14:paraId="64877286" w14:textId="77777777" w:rsidR="00155948" w:rsidRPr="00791F24" w:rsidRDefault="00155948" w:rsidP="00155948">
      <w:pPr>
        <w:widowControl w:val="0"/>
        <w:spacing w:line="233" w:lineRule="auto"/>
        <w:jc w:val="left"/>
        <w:rPr>
          <w:rFonts w:cs="Arial"/>
        </w:rPr>
      </w:pPr>
      <w:r w:rsidRPr="00791F24">
        <w:rPr>
          <w:rFonts w:cs="Arial"/>
        </w:rPr>
        <w:t>Here are some of the advantages an FSA can provide:</w:t>
      </w:r>
    </w:p>
    <w:p w14:paraId="3B415885" w14:textId="77777777" w:rsidR="00155948" w:rsidRDefault="00155948" w:rsidP="00155948">
      <w:pPr>
        <w:pStyle w:val="ListParagraph"/>
        <w:widowControl w:val="0"/>
        <w:numPr>
          <w:ilvl w:val="0"/>
          <w:numId w:val="36"/>
        </w:numPr>
        <w:spacing w:line="233" w:lineRule="auto"/>
        <w:jc w:val="left"/>
        <w:rPr>
          <w:rFonts w:cs="Arial"/>
          <w:color w:val="212120"/>
        </w:rPr>
      </w:pPr>
      <w:r>
        <w:rPr>
          <w:rFonts w:cs="Arial"/>
          <w:color w:val="212120"/>
        </w:rPr>
        <w:t>The amount you can contribute to the FSA is not subject to federal income tax or social security (FICA) tax</w:t>
      </w:r>
    </w:p>
    <w:p w14:paraId="54EDB7FD" w14:textId="77777777" w:rsidR="00155948" w:rsidRDefault="00155948" w:rsidP="00155948">
      <w:pPr>
        <w:pStyle w:val="ListParagraph"/>
        <w:widowControl w:val="0"/>
        <w:numPr>
          <w:ilvl w:val="0"/>
          <w:numId w:val="36"/>
        </w:numPr>
        <w:spacing w:line="233" w:lineRule="auto"/>
        <w:jc w:val="left"/>
        <w:rPr>
          <w:rFonts w:cs="Arial"/>
          <w:color w:val="212120"/>
        </w:rPr>
      </w:pPr>
      <w:r>
        <w:rPr>
          <w:rFonts w:cs="Arial"/>
          <w:color w:val="212120"/>
        </w:rPr>
        <w:t>You can withdraw money from your FSA to pay for qualified expenses and the withdrawals are not taxed</w:t>
      </w:r>
    </w:p>
    <w:p w14:paraId="3EB83E4D" w14:textId="77777777" w:rsidR="00EA56B9" w:rsidRPr="00EA56B9" w:rsidRDefault="00155948" w:rsidP="00E628F1">
      <w:pPr>
        <w:pStyle w:val="ListParagraph"/>
        <w:widowControl w:val="0"/>
        <w:numPr>
          <w:ilvl w:val="0"/>
          <w:numId w:val="36"/>
        </w:numPr>
        <w:spacing w:line="233" w:lineRule="auto"/>
        <w:jc w:val="left"/>
      </w:pPr>
      <w:r w:rsidRPr="00155948">
        <w:rPr>
          <w:rFonts w:cs="Arial"/>
          <w:color w:val="212120"/>
        </w:rPr>
        <w:t>You do not have to report FSA amounts on your income tax return</w:t>
      </w:r>
    </w:p>
    <w:p w14:paraId="3D3ADE33" w14:textId="77777777" w:rsidR="0076797F" w:rsidRDefault="0076797F" w:rsidP="0076797F">
      <w:pPr>
        <w:widowControl w:val="0"/>
        <w:spacing w:line="233" w:lineRule="auto"/>
        <w:jc w:val="left"/>
      </w:pPr>
    </w:p>
    <w:p w14:paraId="166B1648" w14:textId="77777777" w:rsidR="00155948" w:rsidRPr="0076797F" w:rsidRDefault="00155948" w:rsidP="0076797F">
      <w:pPr>
        <w:widowControl w:val="0"/>
        <w:spacing w:line="233" w:lineRule="auto"/>
        <w:jc w:val="left"/>
        <w:rPr>
          <w:b/>
          <w:color w:val="1F497D" w:themeColor="text2"/>
          <w:sz w:val="28"/>
        </w:rPr>
      </w:pPr>
      <w:r w:rsidRPr="0076797F">
        <w:rPr>
          <w:b/>
          <w:color w:val="1F497D" w:themeColor="text2"/>
          <w:sz w:val="28"/>
        </w:rPr>
        <w:t>How do FSAs work?</w:t>
      </w:r>
    </w:p>
    <w:p w14:paraId="25429423" w14:textId="68D88733" w:rsidR="00155948" w:rsidRDefault="00155948" w:rsidP="00155948">
      <w:pPr>
        <w:widowControl w:val="0"/>
        <w:spacing w:line="228" w:lineRule="auto"/>
        <w:jc w:val="left"/>
        <w:rPr>
          <w:rFonts w:cs="Arial"/>
        </w:rPr>
      </w:pPr>
      <w:r w:rsidRPr="00E6484B">
        <w:rPr>
          <w:rFonts w:cs="Arial"/>
        </w:rPr>
        <w:t xml:space="preserve">At the beginning of the plan year, you elect an amount to be withdrawn from </w:t>
      </w:r>
      <w:r w:rsidRPr="006E29EA">
        <w:rPr>
          <w:rFonts w:cs="Arial"/>
        </w:rPr>
        <w:t xml:space="preserve">your paycheck </w:t>
      </w:r>
      <w:r w:rsidRPr="00E6484B">
        <w:rPr>
          <w:rFonts w:cs="Arial"/>
        </w:rPr>
        <w:t>which will be put into your FSA account.</w:t>
      </w:r>
    </w:p>
    <w:p w14:paraId="0639BD3D" w14:textId="77777777" w:rsidR="00155948" w:rsidRPr="00E6484B" w:rsidRDefault="00155948" w:rsidP="00155948">
      <w:pPr>
        <w:widowControl w:val="0"/>
        <w:spacing w:line="228" w:lineRule="auto"/>
        <w:jc w:val="left"/>
        <w:rPr>
          <w:rFonts w:cs="Arial"/>
          <w:noProof/>
        </w:rPr>
      </w:pPr>
    </w:p>
    <w:p w14:paraId="701D7B50" w14:textId="53E190AA" w:rsidR="00155948" w:rsidRPr="00E6484B" w:rsidRDefault="00155948" w:rsidP="00155948">
      <w:pPr>
        <w:widowControl w:val="0"/>
        <w:spacing w:line="228" w:lineRule="auto"/>
        <w:jc w:val="left"/>
        <w:rPr>
          <w:rFonts w:cs="Arial"/>
        </w:rPr>
      </w:pPr>
      <w:r w:rsidRPr="00E6484B">
        <w:rPr>
          <w:rFonts w:cs="Arial"/>
        </w:rPr>
        <w:t xml:space="preserve">When you enroll in the Health </w:t>
      </w:r>
      <w:r>
        <w:rPr>
          <w:rFonts w:cs="Arial"/>
        </w:rPr>
        <w:t xml:space="preserve">Care </w:t>
      </w:r>
      <w:r w:rsidRPr="00E6484B">
        <w:rPr>
          <w:rFonts w:cs="Arial"/>
        </w:rPr>
        <w:t xml:space="preserve">FSA, you will receive a </w:t>
      </w:r>
      <w:r>
        <w:rPr>
          <w:rFonts w:cs="Arial"/>
        </w:rPr>
        <w:t>debit</w:t>
      </w:r>
      <w:r w:rsidRPr="00E6484B">
        <w:rPr>
          <w:rFonts w:cs="Arial"/>
        </w:rPr>
        <w:t xml:space="preserve"> card that allows you to pay for your eligible health </w:t>
      </w:r>
      <w:r>
        <w:rPr>
          <w:rFonts w:cs="Arial"/>
        </w:rPr>
        <w:t xml:space="preserve">care </w:t>
      </w:r>
      <w:r w:rsidRPr="00E6484B">
        <w:rPr>
          <w:rFonts w:cs="Arial"/>
        </w:rPr>
        <w:t xml:space="preserve">expenses directly. You will need to activate your card when you receive it in the mail. </w:t>
      </w:r>
    </w:p>
    <w:p w14:paraId="3610A812" w14:textId="77777777" w:rsidR="00155948" w:rsidRPr="00592D7B" w:rsidRDefault="00155948" w:rsidP="00155948">
      <w:pPr>
        <w:widowControl w:val="0"/>
        <w:spacing w:line="228" w:lineRule="auto"/>
        <w:jc w:val="left"/>
        <w:rPr>
          <w:rFonts w:cs="Arial"/>
          <w:highlight w:val="yellow"/>
        </w:rPr>
      </w:pPr>
    </w:p>
    <w:p w14:paraId="380C85B1" w14:textId="4A719551" w:rsidR="00155948" w:rsidRPr="003348DC" w:rsidRDefault="00C0107A" w:rsidP="00155948">
      <w:pPr>
        <w:widowControl w:val="0"/>
        <w:spacing w:line="228" w:lineRule="auto"/>
        <w:jc w:val="left"/>
        <w:rPr>
          <w:rFonts w:cs="Arial"/>
        </w:rPr>
      </w:pPr>
      <w:r>
        <w:rPr>
          <w:rFonts w:cs="Arial"/>
        </w:rPr>
        <w:t>I</w:t>
      </w:r>
      <w:r w:rsidR="00155948" w:rsidRPr="003348DC">
        <w:rPr>
          <w:rFonts w:cs="Arial"/>
        </w:rPr>
        <w:t xml:space="preserve">f you have </w:t>
      </w:r>
      <w:r w:rsidR="00155948">
        <w:rPr>
          <w:rFonts w:cs="Arial"/>
        </w:rPr>
        <w:t>p</w:t>
      </w:r>
      <w:r w:rsidR="00155948" w:rsidRPr="003348DC">
        <w:rPr>
          <w:rFonts w:cs="Arial"/>
        </w:rPr>
        <w:t>aid out</w:t>
      </w:r>
      <w:r w:rsidR="00155948">
        <w:rPr>
          <w:rFonts w:cs="Arial"/>
        </w:rPr>
        <w:t>-</w:t>
      </w:r>
      <w:r w:rsidR="00155948" w:rsidRPr="003348DC">
        <w:rPr>
          <w:rFonts w:cs="Arial"/>
        </w:rPr>
        <w:t>of</w:t>
      </w:r>
      <w:r w:rsidR="00155948">
        <w:rPr>
          <w:rFonts w:cs="Arial"/>
        </w:rPr>
        <w:t>-</w:t>
      </w:r>
      <w:r w:rsidR="00155948" w:rsidRPr="003348DC">
        <w:rPr>
          <w:rFonts w:cs="Arial"/>
        </w:rPr>
        <w:t>pocket for expenses</w:t>
      </w:r>
      <w:r>
        <w:rPr>
          <w:rFonts w:cs="Arial"/>
        </w:rPr>
        <w:t>,</w:t>
      </w:r>
      <w:r w:rsidRPr="00C0107A">
        <w:rPr>
          <w:rFonts w:cs="Arial"/>
        </w:rPr>
        <w:t xml:space="preserve"> </w:t>
      </w:r>
      <w:r w:rsidRPr="009934E4">
        <w:rPr>
          <w:rFonts w:cs="Arial"/>
        </w:rPr>
        <w:t>you can also submit for reimbursement using the standard claim form</w:t>
      </w:r>
      <w:r w:rsidRPr="00E84CE1">
        <w:rPr>
          <w:rFonts w:cs="Arial"/>
        </w:rPr>
        <w:t xml:space="preserve">. A </w:t>
      </w:r>
      <w:r w:rsidR="00155948" w:rsidRPr="00E84CE1">
        <w:rPr>
          <w:rFonts w:cs="Arial"/>
        </w:rPr>
        <w:t xml:space="preserve">claim form can be downloaded at </w:t>
      </w:r>
      <w:r w:rsidR="00E84CE1" w:rsidRPr="00E84CE1">
        <w:rPr>
          <w:rFonts w:cs="Arial"/>
          <w:b/>
        </w:rPr>
        <w:t>healthequity.com</w:t>
      </w:r>
      <w:r w:rsidR="00155948" w:rsidRPr="00E84CE1">
        <w:rPr>
          <w:rFonts w:cs="Arial"/>
        </w:rPr>
        <w:t>.  You will be required to attach the necessary receipts and Explanation of Benefits (EOBs) related to the submitted expenses.</w:t>
      </w:r>
    </w:p>
    <w:tbl>
      <w:tblPr>
        <w:tblStyle w:val="Style25"/>
        <w:tblpPr w:leftFromText="180" w:rightFromText="180" w:vertAnchor="text" w:horzAnchor="margin" w:tblpXSpec="center" w:tblpY="478"/>
        <w:tblW w:w="0" w:type="auto"/>
        <w:tblLook w:val="04A0" w:firstRow="1" w:lastRow="0" w:firstColumn="1" w:lastColumn="0" w:noHBand="0" w:noVBand="1"/>
      </w:tblPr>
      <w:tblGrid>
        <w:gridCol w:w="4900"/>
        <w:gridCol w:w="4810"/>
      </w:tblGrid>
      <w:tr w:rsidR="00155948" w14:paraId="13DD81C1" w14:textId="77777777" w:rsidTr="00E628F1">
        <w:trPr>
          <w:cnfStyle w:val="100000000000" w:firstRow="1" w:lastRow="0" w:firstColumn="0" w:lastColumn="0" w:oddVBand="0" w:evenVBand="0" w:oddHBand="0" w:evenHBand="0" w:firstRowFirstColumn="0" w:firstRowLastColumn="0" w:lastRowFirstColumn="0" w:lastRowLastColumn="0"/>
          <w:trHeight w:val="430"/>
        </w:trPr>
        <w:tc>
          <w:tcPr>
            <w:tcW w:w="4900" w:type="dxa"/>
            <w:vAlign w:val="center"/>
          </w:tcPr>
          <w:p w14:paraId="5371B842" w14:textId="77777777" w:rsidR="00155948" w:rsidRPr="00B35323" w:rsidRDefault="00155948" w:rsidP="00E628F1">
            <w:pPr>
              <w:widowControl w:val="0"/>
              <w:jc w:val="center"/>
              <w:rPr>
                <w:b/>
                <w:color w:val="FFFFFF" w:themeColor="background1"/>
                <w:szCs w:val="18"/>
              </w:rPr>
            </w:pPr>
            <w:r w:rsidRPr="00B35323">
              <w:rPr>
                <w:b/>
                <w:color w:val="FFFFFF" w:themeColor="background1"/>
                <w:szCs w:val="18"/>
              </w:rPr>
              <w:t>Health Care FSA</w:t>
            </w:r>
          </w:p>
        </w:tc>
        <w:tc>
          <w:tcPr>
            <w:tcW w:w="4810" w:type="dxa"/>
            <w:vAlign w:val="center"/>
          </w:tcPr>
          <w:p w14:paraId="4CB69777" w14:textId="77777777" w:rsidR="00155948" w:rsidRPr="00B35323" w:rsidRDefault="00155948" w:rsidP="00E628F1">
            <w:pPr>
              <w:widowControl w:val="0"/>
              <w:tabs>
                <w:tab w:val="left" w:pos="1650"/>
              </w:tabs>
              <w:jc w:val="center"/>
              <w:rPr>
                <w:b/>
                <w:color w:val="FFFFFF" w:themeColor="background1"/>
                <w:szCs w:val="18"/>
              </w:rPr>
            </w:pPr>
            <w:r w:rsidRPr="00B35323">
              <w:rPr>
                <w:b/>
                <w:color w:val="FFFFFF" w:themeColor="background1"/>
                <w:szCs w:val="18"/>
              </w:rPr>
              <w:t>Dependent Care FSA</w:t>
            </w:r>
          </w:p>
        </w:tc>
      </w:tr>
      <w:tr w:rsidR="00155948" w14:paraId="6A0BEA84" w14:textId="77777777" w:rsidTr="00E628F1">
        <w:trPr>
          <w:cnfStyle w:val="000000100000" w:firstRow="0" w:lastRow="0" w:firstColumn="0" w:lastColumn="0" w:oddVBand="0" w:evenVBand="0" w:oddHBand="1" w:evenHBand="0" w:firstRowFirstColumn="0" w:firstRowLastColumn="0" w:lastRowFirstColumn="0" w:lastRowLastColumn="0"/>
          <w:trHeight w:val="3018"/>
        </w:trPr>
        <w:tc>
          <w:tcPr>
            <w:tcW w:w="4900" w:type="dxa"/>
            <w:shd w:val="clear" w:color="auto" w:fill="DBE5F1" w:themeFill="accent1" w:themeFillTint="33"/>
          </w:tcPr>
          <w:p w14:paraId="33C79491" w14:textId="344C0901" w:rsidR="00155948" w:rsidRPr="00B35323" w:rsidRDefault="00155948" w:rsidP="00E628F1">
            <w:pPr>
              <w:widowControl w:val="0"/>
              <w:spacing w:line="228" w:lineRule="auto"/>
              <w:rPr>
                <w:b/>
                <w:szCs w:val="18"/>
              </w:rPr>
            </w:pPr>
            <w:r w:rsidRPr="00B35323">
              <w:rPr>
                <w:b/>
                <w:szCs w:val="18"/>
              </w:rPr>
              <w:t>Annual Maximum Contribution: $2,</w:t>
            </w:r>
            <w:r w:rsidR="00315707">
              <w:rPr>
                <w:b/>
                <w:szCs w:val="18"/>
              </w:rPr>
              <w:t>850</w:t>
            </w:r>
          </w:p>
          <w:p w14:paraId="0A9B5526" w14:textId="77777777" w:rsidR="00155948" w:rsidRPr="00B35323" w:rsidRDefault="00155948" w:rsidP="00E628F1">
            <w:pPr>
              <w:widowControl w:val="0"/>
              <w:spacing w:line="228" w:lineRule="auto"/>
              <w:rPr>
                <w:b/>
                <w:szCs w:val="18"/>
              </w:rPr>
            </w:pPr>
          </w:p>
          <w:p w14:paraId="041E3773" w14:textId="77777777" w:rsidR="00155948" w:rsidRPr="00B35323" w:rsidRDefault="00155948" w:rsidP="00E628F1">
            <w:pPr>
              <w:pStyle w:val="ListParagraph"/>
              <w:widowControl w:val="0"/>
              <w:numPr>
                <w:ilvl w:val="0"/>
                <w:numId w:val="9"/>
              </w:numPr>
              <w:spacing w:line="228" w:lineRule="auto"/>
              <w:rPr>
                <w:szCs w:val="18"/>
              </w:rPr>
            </w:pPr>
            <w:r w:rsidRPr="00B35323">
              <w:rPr>
                <w:szCs w:val="18"/>
              </w:rPr>
              <w:t>Eligible medical, dental and vision expenses for you, your spouse and dependent children</w:t>
            </w:r>
          </w:p>
          <w:p w14:paraId="1641E370" w14:textId="77777777" w:rsidR="00155948" w:rsidRPr="00B35323" w:rsidRDefault="00155948" w:rsidP="00E628F1">
            <w:pPr>
              <w:pStyle w:val="ListParagraph"/>
              <w:widowControl w:val="0"/>
              <w:numPr>
                <w:ilvl w:val="0"/>
                <w:numId w:val="9"/>
              </w:numPr>
              <w:spacing w:line="228" w:lineRule="auto"/>
              <w:rPr>
                <w:szCs w:val="18"/>
              </w:rPr>
            </w:pPr>
            <w:r w:rsidRPr="00B35323">
              <w:rPr>
                <w:szCs w:val="18"/>
              </w:rPr>
              <w:t>You can use your full elected amount in the Health Care FSA at any time for qualified medical expenses, even if the amount has not yet been deposited into the account.</w:t>
            </w:r>
          </w:p>
          <w:p w14:paraId="78BEFD0D" w14:textId="77777777" w:rsidR="00155948" w:rsidRPr="00B35323" w:rsidRDefault="00155948" w:rsidP="00E628F1">
            <w:pPr>
              <w:pStyle w:val="ListParagraph"/>
              <w:spacing w:line="228" w:lineRule="auto"/>
              <w:rPr>
                <w:szCs w:val="18"/>
              </w:rPr>
            </w:pPr>
          </w:p>
          <w:p w14:paraId="51FED2DC" w14:textId="77777777" w:rsidR="00155948" w:rsidRPr="00B35323" w:rsidRDefault="00155948" w:rsidP="00E628F1">
            <w:pPr>
              <w:widowControl w:val="0"/>
              <w:spacing w:line="228" w:lineRule="auto"/>
              <w:rPr>
                <w:rFonts w:cs="Arial"/>
                <w:b/>
                <w:szCs w:val="18"/>
              </w:rPr>
            </w:pPr>
          </w:p>
          <w:p w14:paraId="37EC1492" w14:textId="77777777" w:rsidR="00155948" w:rsidRPr="00B35323" w:rsidRDefault="00155948" w:rsidP="00E628F1">
            <w:pPr>
              <w:pStyle w:val="ListParagraph"/>
              <w:spacing w:line="228" w:lineRule="auto"/>
              <w:rPr>
                <w:szCs w:val="18"/>
              </w:rPr>
            </w:pPr>
          </w:p>
          <w:p w14:paraId="76DDE5ED" w14:textId="77777777" w:rsidR="00155948" w:rsidRPr="00B35323" w:rsidRDefault="00155948" w:rsidP="00E628F1">
            <w:pPr>
              <w:widowControl w:val="0"/>
              <w:spacing w:line="228" w:lineRule="auto"/>
              <w:rPr>
                <w:szCs w:val="18"/>
              </w:rPr>
            </w:pPr>
          </w:p>
          <w:p w14:paraId="39CA9A7A" w14:textId="77777777" w:rsidR="00155948" w:rsidRPr="00B35323" w:rsidRDefault="00155948" w:rsidP="00E628F1">
            <w:pPr>
              <w:widowControl w:val="0"/>
              <w:spacing w:line="228" w:lineRule="auto"/>
              <w:rPr>
                <w:szCs w:val="18"/>
              </w:rPr>
            </w:pPr>
          </w:p>
        </w:tc>
        <w:tc>
          <w:tcPr>
            <w:tcW w:w="4810" w:type="dxa"/>
            <w:shd w:val="clear" w:color="auto" w:fill="DBE5F1" w:themeFill="accent1" w:themeFillTint="33"/>
          </w:tcPr>
          <w:p w14:paraId="2C950B05" w14:textId="77777777" w:rsidR="00155948" w:rsidRPr="00B35323" w:rsidRDefault="00155948" w:rsidP="00E628F1">
            <w:pPr>
              <w:widowControl w:val="0"/>
              <w:spacing w:line="228" w:lineRule="auto"/>
              <w:rPr>
                <w:b/>
                <w:szCs w:val="18"/>
              </w:rPr>
            </w:pPr>
            <w:r w:rsidRPr="00B35323">
              <w:rPr>
                <w:b/>
                <w:szCs w:val="18"/>
              </w:rPr>
              <w:t>Annual Maximum Contribution:</w:t>
            </w:r>
          </w:p>
          <w:p w14:paraId="6CD48A57" w14:textId="77777777" w:rsidR="00155948" w:rsidRPr="00B35323" w:rsidRDefault="00155948" w:rsidP="00E628F1">
            <w:pPr>
              <w:widowControl w:val="0"/>
              <w:spacing w:line="228" w:lineRule="auto"/>
              <w:rPr>
                <w:b/>
                <w:szCs w:val="18"/>
              </w:rPr>
            </w:pPr>
            <w:r w:rsidRPr="00B35323">
              <w:rPr>
                <w:b/>
                <w:szCs w:val="18"/>
              </w:rPr>
              <w:t xml:space="preserve">  $5,000 if married and filing jointly; </w:t>
            </w:r>
          </w:p>
          <w:p w14:paraId="30CC2F68" w14:textId="77777777" w:rsidR="00155948" w:rsidRPr="00B35323" w:rsidRDefault="00155948" w:rsidP="00E628F1">
            <w:pPr>
              <w:widowControl w:val="0"/>
              <w:spacing w:line="228" w:lineRule="auto"/>
              <w:rPr>
                <w:b/>
                <w:szCs w:val="18"/>
              </w:rPr>
            </w:pPr>
            <w:r w:rsidRPr="00B35323">
              <w:rPr>
                <w:b/>
                <w:szCs w:val="18"/>
              </w:rPr>
              <w:t xml:space="preserve">  $2,500 if married and filing separate. </w:t>
            </w:r>
          </w:p>
          <w:p w14:paraId="24436FBE" w14:textId="77777777" w:rsidR="00155948" w:rsidRPr="00B35323" w:rsidRDefault="00155948" w:rsidP="00E628F1">
            <w:pPr>
              <w:widowControl w:val="0"/>
              <w:spacing w:line="228" w:lineRule="auto"/>
              <w:rPr>
                <w:szCs w:val="18"/>
              </w:rPr>
            </w:pPr>
          </w:p>
          <w:p w14:paraId="4A228006" w14:textId="5101EE3B" w:rsidR="00155948" w:rsidRPr="00B35323" w:rsidRDefault="00155948" w:rsidP="00E628F1">
            <w:pPr>
              <w:pStyle w:val="ListParagraph"/>
              <w:widowControl w:val="0"/>
              <w:numPr>
                <w:ilvl w:val="0"/>
                <w:numId w:val="8"/>
              </w:numPr>
              <w:spacing w:line="228" w:lineRule="auto"/>
              <w:rPr>
                <w:szCs w:val="18"/>
              </w:rPr>
            </w:pPr>
            <w:r w:rsidRPr="00B35323">
              <w:rPr>
                <w:szCs w:val="18"/>
              </w:rPr>
              <w:t>Expenses for dependent care service for children up to age 13, a disabled spouse or incapacitated parent are eligible for reimbursement as long as you incur them while you and your spouse both work or</w:t>
            </w:r>
            <w:r w:rsidR="00363545">
              <w:rPr>
                <w:szCs w:val="18"/>
              </w:rPr>
              <w:t>,</w:t>
            </w:r>
            <w:r w:rsidRPr="00B35323">
              <w:rPr>
                <w:szCs w:val="18"/>
              </w:rPr>
              <w:t xml:space="preserve"> attend school full time.</w:t>
            </w:r>
          </w:p>
          <w:p w14:paraId="28964245" w14:textId="77777777" w:rsidR="00155948" w:rsidRPr="00B35323" w:rsidRDefault="00155948" w:rsidP="00E628F1">
            <w:pPr>
              <w:pStyle w:val="ListParagraph"/>
              <w:widowControl w:val="0"/>
              <w:numPr>
                <w:ilvl w:val="0"/>
                <w:numId w:val="8"/>
              </w:numPr>
              <w:spacing w:line="228" w:lineRule="auto"/>
              <w:rPr>
                <w:szCs w:val="18"/>
              </w:rPr>
            </w:pPr>
            <w:r w:rsidRPr="00B35323">
              <w:rPr>
                <w:szCs w:val="18"/>
              </w:rPr>
              <w:t>Only contributions accrued to date can be used for reimbursements in the Dependent Care FSA.  The “debit” card cannot be used to pay for Dependent Care expenses.</w:t>
            </w:r>
          </w:p>
          <w:p w14:paraId="27790D9C" w14:textId="77777777" w:rsidR="00155948" w:rsidRPr="00B35323" w:rsidRDefault="00155948" w:rsidP="00E628F1">
            <w:pPr>
              <w:pStyle w:val="ListParagraph"/>
              <w:widowControl w:val="0"/>
              <w:numPr>
                <w:ilvl w:val="0"/>
                <w:numId w:val="8"/>
              </w:numPr>
              <w:spacing w:line="228" w:lineRule="auto"/>
              <w:rPr>
                <w:szCs w:val="18"/>
              </w:rPr>
            </w:pPr>
            <w:r w:rsidRPr="00B35323">
              <w:rPr>
                <w:szCs w:val="18"/>
              </w:rPr>
              <w:t>Eligible expenses include day care at a licensed facility or care in private home where caregiver is not a relative and over age 19, Nursery/preschool, before/after school programs, summer day camp (excludes overnight camp).</w:t>
            </w:r>
          </w:p>
        </w:tc>
      </w:tr>
    </w:tbl>
    <w:p w14:paraId="6630C9C7" w14:textId="77777777" w:rsidR="00296AE3" w:rsidRDefault="00296AE3" w:rsidP="008C1730">
      <w:pPr>
        <w:rPr>
          <w:rFonts w:cs="Arial"/>
        </w:rPr>
      </w:pPr>
    </w:p>
    <w:p w14:paraId="78B9D2D9" w14:textId="77777777" w:rsidR="00155948" w:rsidRDefault="00155948" w:rsidP="008C1730">
      <w:pPr>
        <w:rPr>
          <w:rFonts w:cs="Arial"/>
        </w:rPr>
      </w:pPr>
    </w:p>
    <w:p w14:paraId="0BDABCD5" w14:textId="77777777" w:rsidR="00155948" w:rsidRDefault="00155948" w:rsidP="008C1730">
      <w:pPr>
        <w:rPr>
          <w:rFonts w:cs="Arial"/>
        </w:rPr>
      </w:pPr>
    </w:p>
    <w:p w14:paraId="618ADD5E" w14:textId="77777777" w:rsidR="00155948" w:rsidRDefault="00155948" w:rsidP="008C1730">
      <w:pPr>
        <w:rPr>
          <w:rFonts w:cs="Arial"/>
        </w:rPr>
      </w:pPr>
    </w:p>
    <w:p w14:paraId="275B3C83" w14:textId="77777777" w:rsidR="00155948" w:rsidRDefault="00155948" w:rsidP="008C1730">
      <w:pPr>
        <w:rPr>
          <w:rFonts w:cs="Arial"/>
        </w:rPr>
      </w:pPr>
    </w:p>
    <w:p w14:paraId="722D2D80" w14:textId="77777777" w:rsidR="00155948" w:rsidRDefault="00155948" w:rsidP="008C1730">
      <w:pPr>
        <w:rPr>
          <w:rFonts w:cs="Arial"/>
        </w:rPr>
      </w:pPr>
    </w:p>
    <w:p w14:paraId="4A378561" w14:textId="77777777" w:rsidR="00155948" w:rsidRDefault="00155948" w:rsidP="008C1730">
      <w:pPr>
        <w:rPr>
          <w:rFonts w:cs="Arial"/>
        </w:rPr>
      </w:pPr>
    </w:p>
    <w:p w14:paraId="4F04BA12" w14:textId="77777777" w:rsidR="00155948" w:rsidRDefault="00155948" w:rsidP="008C1730">
      <w:pPr>
        <w:rPr>
          <w:rFonts w:cs="Arial"/>
        </w:rPr>
      </w:pPr>
    </w:p>
    <w:p w14:paraId="03632A98" w14:textId="77777777" w:rsidR="00155948" w:rsidRDefault="00155948" w:rsidP="008C1730">
      <w:pPr>
        <w:rPr>
          <w:rFonts w:cs="Arial"/>
        </w:rPr>
      </w:pPr>
    </w:p>
    <w:p w14:paraId="0E65CBD5" w14:textId="77777777" w:rsidR="00155948" w:rsidRDefault="00155948" w:rsidP="008C1730">
      <w:pPr>
        <w:rPr>
          <w:rFonts w:cs="Arial"/>
        </w:rPr>
      </w:pPr>
    </w:p>
    <w:p w14:paraId="72497036" w14:textId="77777777" w:rsidR="00155948" w:rsidRDefault="00155948" w:rsidP="008C1730">
      <w:pPr>
        <w:rPr>
          <w:rFonts w:cs="Arial"/>
        </w:rPr>
      </w:pPr>
    </w:p>
    <w:p w14:paraId="0662AC8D" w14:textId="77777777" w:rsidR="00155948" w:rsidRDefault="00155948" w:rsidP="008C1730">
      <w:pPr>
        <w:rPr>
          <w:rFonts w:cs="Arial"/>
        </w:rPr>
      </w:pPr>
    </w:p>
    <w:p w14:paraId="1282441D" w14:textId="77777777" w:rsidR="00155948" w:rsidRDefault="00155948" w:rsidP="008C1730">
      <w:pPr>
        <w:rPr>
          <w:rFonts w:cs="Arial"/>
        </w:rPr>
      </w:pPr>
    </w:p>
    <w:p w14:paraId="2A7BCA6D" w14:textId="77777777" w:rsidR="00155948" w:rsidRDefault="00155948" w:rsidP="008C1730">
      <w:pPr>
        <w:rPr>
          <w:rFonts w:cs="Arial"/>
        </w:rPr>
      </w:pPr>
    </w:p>
    <w:p w14:paraId="6A1192C8" w14:textId="77777777" w:rsidR="00155948" w:rsidRDefault="00155948" w:rsidP="008C1730">
      <w:pPr>
        <w:rPr>
          <w:rFonts w:cs="Arial"/>
        </w:rPr>
      </w:pPr>
    </w:p>
    <w:p w14:paraId="3F390508" w14:textId="3707B1BE" w:rsidR="00155948" w:rsidRPr="00C0107A" w:rsidRDefault="00C0107A" w:rsidP="00C0107A">
      <w:pPr>
        <w:ind w:left="720"/>
        <w:jc w:val="left"/>
        <w:rPr>
          <w:rFonts w:cs="Arial"/>
          <w:b/>
          <w:bCs/>
          <w:sz w:val="18"/>
          <w:szCs w:val="18"/>
        </w:rPr>
      </w:pPr>
      <w:r w:rsidRPr="00C0107A">
        <w:rPr>
          <w:rFonts w:cs="Arial"/>
          <w:b/>
          <w:bCs/>
          <w:sz w:val="18"/>
          <w:szCs w:val="18"/>
        </w:rPr>
        <w:t>Note:</w:t>
      </w:r>
      <w:r>
        <w:rPr>
          <w:rFonts w:cs="Arial"/>
          <w:b/>
          <w:bCs/>
          <w:sz w:val="18"/>
          <w:szCs w:val="18"/>
        </w:rPr>
        <w:t xml:space="preserve"> There is a 2 ½ months grace period at the end of the plan year. During this time, expenses incurred can be applied to any balance   remaining in your medical FSA plan. </w:t>
      </w:r>
      <w:r w:rsidRPr="00C0107A">
        <w:rPr>
          <w:rFonts w:cs="Arial"/>
          <w:b/>
          <w:bCs/>
          <w:sz w:val="18"/>
          <w:szCs w:val="18"/>
        </w:rPr>
        <w:t xml:space="preserve"> </w:t>
      </w:r>
      <w:r>
        <w:rPr>
          <w:rFonts w:cs="Arial"/>
          <w:b/>
          <w:bCs/>
          <w:sz w:val="18"/>
          <w:szCs w:val="18"/>
        </w:rPr>
        <w:t>Amounts remaining in the account at the end of grace period are lost and cannot be carried forward. All claims must be submitted by end of February.</w:t>
      </w:r>
    </w:p>
    <w:p w14:paraId="0982DFD9" w14:textId="77777777" w:rsidR="00155948" w:rsidRDefault="00155948" w:rsidP="008C1730">
      <w:pPr>
        <w:rPr>
          <w:rFonts w:cs="Arial"/>
        </w:rPr>
      </w:pPr>
    </w:p>
    <w:p w14:paraId="7CD2366F" w14:textId="77777777" w:rsidR="00155948" w:rsidRDefault="00155948" w:rsidP="00155948">
      <w:pPr>
        <w:jc w:val="both"/>
        <w:rPr>
          <w:rFonts w:cs="Arial"/>
        </w:rPr>
      </w:pPr>
    </w:p>
    <w:p w14:paraId="277F3FC7" w14:textId="77777777" w:rsidR="00155948" w:rsidRDefault="00155948" w:rsidP="008C1730">
      <w:pPr>
        <w:rPr>
          <w:rFonts w:cs="Arial"/>
        </w:rPr>
      </w:pPr>
    </w:p>
    <w:p w14:paraId="57BE8E15" w14:textId="77777777" w:rsidR="00155948" w:rsidRDefault="00155948" w:rsidP="008C1730">
      <w:pPr>
        <w:rPr>
          <w:rFonts w:cs="Arial"/>
        </w:rPr>
      </w:pPr>
    </w:p>
    <w:p w14:paraId="445D9ED6" w14:textId="77777777" w:rsidR="003F4AE3" w:rsidRDefault="003F4AE3" w:rsidP="008C1730">
      <w:pPr>
        <w:rPr>
          <w:rFonts w:cs="Arial"/>
        </w:rPr>
        <w:sectPr w:rsidR="003F4AE3" w:rsidSect="000B3BB1">
          <w:headerReference w:type="even" r:id="rId52"/>
          <w:headerReference w:type="default" r:id="rId53"/>
          <w:headerReference w:type="first" r:id="rId54"/>
          <w:pgSz w:w="12240" w:h="15840" w:code="1"/>
          <w:pgMar w:top="1152" w:right="576" w:bottom="504" w:left="576" w:header="504" w:footer="259" w:gutter="0"/>
          <w:cols w:space="720"/>
          <w:titlePg/>
          <w:docGrid w:linePitch="360"/>
        </w:sectPr>
      </w:pPr>
    </w:p>
    <w:p w14:paraId="56A33E19" w14:textId="237B91CB" w:rsidR="003F4AE3" w:rsidRPr="00DA28FE" w:rsidRDefault="003F4AE3" w:rsidP="003F4AE3">
      <w:pPr>
        <w:widowControl w:val="0"/>
        <w:spacing w:line="273" w:lineRule="auto"/>
        <w:jc w:val="left"/>
        <w:rPr>
          <w:rFonts w:cs="Arial"/>
          <w:color w:val="212120"/>
        </w:rPr>
      </w:pPr>
      <w:r w:rsidRPr="00125072">
        <w:rPr>
          <w:rFonts w:eastAsiaTheme="majorEastAsia" w:cstheme="majorBidi"/>
          <w:b/>
          <w:bCs/>
          <w:color w:val="1F497D" w:themeColor="text2"/>
          <w:sz w:val="26"/>
          <w:szCs w:val="26"/>
        </w:rPr>
        <w:lastRenderedPageBreak/>
        <w:t>Rules and Regulations</w:t>
      </w:r>
      <w:r w:rsidRPr="00125072">
        <w:rPr>
          <w:rFonts w:eastAsiaTheme="majorEastAsia" w:cstheme="majorBidi"/>
          <w:b/>
          <w:bCs/>
          <w:color w:val="1F497D" w:themeColor="text2"/>
          <w:sz w:val="26"/>
          <w:szCs w:val="26"/>
        </w:rPr>
        <w:br/>
      </w:r>
      <w:r w:rsidRPr="00DA28FE">
        <w:rPr>
          <w:rFonts w:cs="Arial"/>
          <w:color w:val="212120"/>
        </w:rPr>
        <w:t>Plan your annual FSA contribution carefully</w:t>
      </w:r>
      <w:r w:rsidR="00176191">
        <w:rPr>
          <w:rFonts w:cs="Arial"/>
          <w:color w:val="212120"/>
        </w:rPr>
        <w:t xml:space="preserve"> because,</w:t>
      </w:r>
      <w:r>
        <w:rPr>
          <w:rFonts w:cs="Arial"/>
          <w:color w:val="212120"/>
        </w:rPr>
        <w:t xml:space="preserve"> </w:t>
      </w:r>
      <w:r w:rsidRPr="00DA28FE">
        <w:rPr>
          <w:rFonts w:cs="Arial"/>
          <w:color w:val="212120"/>
        </w:rPr>
        <w:t xml:space="preserve">elections made when you enroll </w:t>
      </w:r>
      <w:r>
        <w:rPr>
          <w:rFonts w:cs="Arial"/>
          <w:color w:val="212120"/>
        </w:rPr>
        <w:t xml:space="preserve">are </w:t>
      </w:r>
      <w:r w:rsidRPr="00DA28FE">
        <w:rPr>
          <w:rFonts w:cs="Arial"/>
          <w:color w:val="212120"/>
        </w:rPr>
        <w:t>binding for the entire plan year unless you have a qualifying status change.  In addition, the IRS imposes rules and restrictions on the way you can use FSAs:</w:t>
      </w:r>
    </w:p>
    <w:p w14:paraId="4F92346D" w14:textId="77777777" w:rsidR="003F4AE3" w:rsidRPr="00DA28FE" w:rsidRDefault="003F4AE3" w:rsidP="003F4AE3">
      <w:pPr>
        <w:pStyle w:val="ListParagraph"/>
        <w:widowControl w:val="0"/>
        <w:numPr>
          <w:ilvl w:val="0"/>
          <w:numId w:val="37"/>
        </w:numPr>
        <w:spacing w:line="273" w:lineRule="auto"/>
        <w:jc w:val="left"/>
      </w:pPr>
      <w:r w:rsidRPr="00DA28FE">
        <w:t>You must incur eligible expenses during the plan year. If fewer expenses are incurred than expected, you</w:t>
      </w:r>
      <w:r>
        <w:t xml:space="preserve"> may </w:t>
      </w:r>
      <w:r w:rsidRPr="00DA28FE">
        <w:t>forfeit money remaining in y</w:t>
      </w:r>
      <w:r>
        <w:t>our FSA at the end of the year</w:t>
      </w:r>
    </w:p>
    <w:p w14:paraId="36F2104A" w14:textId="521D2AA5" w:rsidR="003F4AE3" w:rsidRDefault="003F4AE3" w:rsidP="003F4AE3">
      <w:pPr>
        <w:pStyle w:val="ListParagraph"/>
        <w:widowControl w:val="0"/>
        <w:numPr>
          <w:ilvl w:val="0"/>
          <w:numId w:val="37"/>
        </w:numPr>
        <w:spacing w:line="273" w:lineRule="auto"/>
        <w:jc w:val="left"/>
      </w:pPr>
      <w:r w:rsidRPr="00DA28FE">
        <w:t>You can only make changes to your contribution amounts with a qualified status change.  These include marriage, divorce, legal separation, death of a spouse or dependent, change from part-time to full-time, termination or commencement of spouse’s empl</w:t>
      </w:r>
      <w:r>
        <w:t>oyment, unpaid leave of absence</w:t>
      </w:r>
      <w:r w:rsidR="00363545">
        <w:t>.</w:t>
      </w:r>
    </w:p>
    <w:p w14:paraId="7F67C6CA" w14:textId="77777777" w:rsidR="003F4AE3" w:rsidRDefault="003F4AE3" w:rsidP="003F4AE3">
      <w:pPr>
        <w:widowControl w:val="0"/>
        <w:spacing w:line="233" w:lineRule="auto"/>
        <w:jc w:val="left"/>
        <w:rPr>
          <w:rFonts w:cs="Arial"/>
          <w:b/>
        </w:rPr>
      </w:pPr>
    </w:p>
    <w:p w14:paraId="4B422067" w14:textId="77777777" w:rsidR="003F4AE3" w:rsidRPr="00C8289B" w:rsidRDefault="003F4AE3" w:rsidP="003F4AE3">
      <w:pPr>
        <w:pStyle w:val="Heading2"/>
        <w:rPr>
          <w:rFonts w:asciiTheme="minorHAnsi" w:hAnsiTheme="minorHAnsi"/>
        </w:rPr>
      </w:pPr>
      <w:r w:rsidRPr="00C8289B">
        <w:rPr>
          <w:rFonts w:asciiTheme="minorHAnsi" w:hAnsiTheme="minorHAnsi"/>
        </w:rPr>
        <w:t>FSA Recordkeeping</w:t>
      </w:r>
    </w:p>
    <w:p w14:paraId="42E1F459" w14:textId="77777777" w:rsidR="003F4AE3" w:rsidRPr="00FF53D8" w:rsidRDefault="003F4AE3" w:rsidP="003F4AE3">
      <w:pPr>
        <w:widowControl w:val="0"/>
        <w:spacing w:line="233" w:lineRule="auto"/>
        <w:jc w:val="left"/>
        <w:rPr>
          <w:rFonts w:cs="Arial"/>
        </w:rPr>
      </w:pPr>
      <w:r w:rsidRPr="00FF53D8">
        <w:rPr>
          <w:rFonts w:cs="Arial"/>
        </w:rPr>
        <w:t xml:space="preserve">You may be required to submit receipts and other proof </w:t>
      </w:r>
      <w:r>
        <w:rPr>
          <w:rFonts w:cs="Arial"/>
        </w:rPr>
        <w:t xml:space="preserve">in </w:t>
      </w:r>
      <w:r w:rsidRPr="00FF53D8">
        <w:rPr>
          <w:rFonts w:cs="Arial"/>
        </w:rPr>
        <w:t xml:space="preserve">order to receive reimbursement for expenses you claim under the FSA. Make sure you retain all receipts, Explanation of Benefits (EOBs) and other documentation to ensure that you have the necessary proof to obtain </w:t>
      </w:r>
      <w:r>
        <w:rPr>
          <w:rFonts w:cs="Arial"/>
        </w:rPr>
        <w:t>reimbursement from your FSA, or in the event of an IRS audit.</w:t>
      </w:r>
    </w:p>
    <w:p w14:paraId="7167C781" w14:textId="77777777" w:rsidR="003F4AE3" w:rsidRPr="00FF53D8" w:rsidRDefault="003F4AE3" w:rsidP="003F4AE3">
      <w:pPr>
        <w:widowControl w:val="0"/>
        <w:spacing w:line="233" w:lineRule="auto"/>
        <w:jc w:val="left"/>
        <w:rPr>
          <w:rFonts w:cs="Arial"/>
        </w:rPr>
      </w:pPr>
    </w:p>
    <w:p w14:paraId="355DA383" w14:textId="77777777" w:rsidR="003F4AE3" w:rsidRDefault="003F4AE3" w:rsidP="003F4AE3">
      <w:pPr>
        <w:widowControl w:val="0"/>
        <w:spacing w:line="233" w:lineRule="auto"/>
        <w:jc w:val="left"/>
        <w:rPr>
          <w:rFonts w:cs="Arial"/>
        </w:rPr>
      </w:pPr>
      <w:r w:rsidRPr="00FF53D8">
        <w:rPr>
          <w:rFonts w:cs="Arial"/>
        </w:rPr>
        <w:t>Typically, a copy of the itemized bill and the EOB will provide the documentation that the IRS requires:</w:t>
      </w:r>
    </w:p>
    <w:p w14:paraId="6456B7F9" w14:textId="77777777" w:rsidR="003F4AE3" w:rsidRPr="001A0500" w:rsidRDefault="003F4AE3" w:rsidP="003F4AE3">
      <w:pPr>
        <w:pStyle w:val="ListParagraph"/>
        <w:widowControl w:val="0"/>
        <w:numPr>
          <w:ilvl w:val="0"/>
          <w:numId w:val="38"/>
        </w:numPr>
        <w:spacing w:line="233" w:lineRule="auto"/>
        <w:jc w:val="left"/>
        <w:rPr>
          <w:rFonts w:cs="Arial"/>
        </w:rPr>
      </w:pPr>
      <w:r>
        <w:rPr>
          <w:rFonts w:cs="Arial"/>
        </w:rPr>
        <w:t>Date of s</w:t>
      </w:r>
      <w:r w:rsidRPr="001A0500">
        <w:rPr>
          <w:rFonts w:cs="Arial"/>
        </w:rPr>
        <w:t>ervice</w:t>
      </w:r>
    </w:p>
    <w:p w14:paraId="6DDCAE0F" w14:textId="77777777" w:rsidR="003F4AE3" w:rsidRPr="001A0500" w:rsidRDefault="003F4AE3" w:rsidP="003F4AE3">
      <w:pPr>
        <w:pStyle w:val="ListParagraph"/>
        <w:widowControl w:val="0"/>
        <w:numPr>
          <w:ilvl w:val="0"/>
          <w:numId w:val="38"/>
        </w:numPr>
        <w:spacing w:line="233" w:lineRule="auto"/>
        <w:jc w:val="left"/>
        <w:rPr>
          <w:rFonts w:cs="Arial"/>
        </w:rPr>
      </w:pPr>
      <w:r w:rsidRPr="001A0500">
        <w:rPr>
          <w:rFonts w:cs="Arial"/>
        </w:rPr>
        <w:t>Type of service or the item</w:t>
      </w:r>
    </w:p>
    <w:p w14:paraId="460E7726" w14:textId="77777777" w:rsidR="003F4AE3" w:rsidRPr="001A0500" w:rsidRDefault="003F4AE3" w:rsidP="003F4AE3">
      <w:pPr>
        <w:pStyle w:val="ListParagraph"/>
        <w:widowControl w:val="0"/>
        <w:numPr>
          <w:ilvl w:val="0"/>
          <w:numId w:val="38"/>
        </w:numPr>
        <w:spacing w:line="233" w:lineRule="auto"/>
        <w:jc w:val="left"/>
        <w:rPr>
          <w:rFonts w:cs="Arial"/>
        </w:rPr>
      </w:pPr>
      <w:r w:rsidRPr="001A0500">
        <w:rPr>
          <w:rFonts w:cs="Arial"/>
        </w:rPr>
        <w:t>Cost or your patient responsibility for the service provider</w:t>
      </w:r>
      <w:r w:rsidRPr="001A0500">
        <w:rPr>
          <w:rFonts w:cs="Arial"/>
        </w:rPr>
        <w:tab/>
      </w:r>
    </w:p>
    <w:p w14:paraId="33FDD6D4" w14:textId="77777777" w:rsidR="003F4AE3" w:rsidRPr="00FF53D8" w:rsidRDefault="003F4AE3" w:rsidP="003F4AE3">
      <w:pPr>
        <w:widowControl w:val="0"/>
        <w:spacing w:line="252" w:lineRule="auto"/>
        <w:jc w:val="left"/>
        <w:rPr>
          <w:rFonts w:cs="Arial"/>
        </w:rPr>
      </w:pPr>
    </w:p>
    <w:p w14:paraId="2C275DAE" w14:textId="77777777" w:rsidR="003F4AE3" w:rsidRPr="00B35C06" w:rsidRDefault="003F4AE3" w:rsidP="003F4AE3">
      <w:pPr>
        <w:spacing w:line="235" w:lineRule="auto"/>
        <w:jc w:val="left"/>
        <w:rPr>
          <w:rFonts w:cs="Arial"/>
        </w:rPr>
      </w:pPr>
      <w:r w:rsidRPr="00FF53D8">
        <w:rPr>
          <w:rFonts w:cs="Arial"/>
        </w:rPr>
        <w:t>The following illustrates some examples of q</w:t>
      </w:r>
      <w:r w:rsidRPr="00FF53D8">
        <w:rPr>
          <w:rFonts w:cs="Arial"/>
          <w:bCs/>
        </w:rPr>
        <w:t xml:space="preserve">ualified expenses </w:t>
      </w:r>
      <w:r>
        <w:rPr>
          <w:rFonts w:cs="Arial"/>
          <w:bCs/>
        </w:rPr>
        <w:t>that</w:t>
      </w:r>
      <w:r w:rsidRPr="00FF53D8">
        <w:rPr>
          <w:rFonts w:cs="Arial"/>
          <w:bCs/>
        </w:rPr>
        <w:t xml:space="preserve"> </w:t>
      </w:r>
      <w:r w:rsidR="003215CD">
        <w:rPr>
          <w:rFonts w:cs="Arial"/>
          <w:bCs/>
        </w:rPr>
        <w:t>applies to</w:t>
      </w:r>
      <w:r w:rsidRPr="00FF53D8">
        <w:rPr>
          <w:rFonts w:cs="Arial"/>
          <w:bCs/>
        </w:rPr>
        <w:t xml:space="preserve"> </w:t>
      </w:r>
      <w:r>
        <w:rPr>
          <w:rFonts w:cs="Arial"/>
          <w:bCs/>
        </w:rPr>
        <w:t>Health Care FSA</w:t>
      </w:r>
      <w:r w:rsidRPr="00FF53D8">
        <w:rPr>
          <w:rStyle w:val="FootnoteReference"/>
          <w:rFonts w:cs="Arial"/>
          <w:bCs/>
        </w:rPr>
        <w:footnoteReference w:id="3"/>
      </w:r>
    </w:p>
    <w:p w14:paraId="7D41ADCE" w14:textId="77777777" w:rsidR="003F4AE3" w:rsidRDefault="003F4AE3" w:rsidP="003F4AE3">
      <w:pPr>
        <w:autoSpaceDE w:val="0"/>
        <w:autoSpaceDN w:val="0"/>
        <w:adjustRightInd w:val="0"/>
        <w:spacing w:line="252" w:lineRule="auto"/>
        <w:jc w:val="left"/>
        <w:rPr>
          <w:rFonts w:cs="Arial"/>
        </w:rPr>
      </w:pPr>
    </w:p>
    <w:tbl>
      <w:tblPr>
        <w:tblStyle w:val="Style2"/>
        <w:tblpPr w:leftFromText="180" w:rightFromText="180" w:vertAnchor="text" w:horzAnchor="margin" w:tblpXSpec="center" w:tblpY="29"/>
        <w:tblW w:w="0" w:type="auto"/>
        <w:shd w:val="clear" w:color="auto" w:fill="DBE5F1" w:themeFill="accent1" w:themeFillTint="33"/>
        <w:tblLook w:val="04A0" w:firstRow="1" w:lastRow="0" w:firstColumn="1" w:lastColumn="0" w:noHBand="0" w:noVBand="1"/>
      </w:tblPr>
      <w:tblGrid>
        <w:gridCol w:w="7758"/>
      </w:tblGrid>
      <w:tr w:rsidR="003F4AE3" w14:paraId="6445961B" w14:textId="77777777" w:rsidTr="001B3424">
        <w:trPr>
          <w:cnfStyle w:val="100000000000" w:firstRow="1" w:lastRow="0" w:firstColumn="0" w:lastColumn="0" w:oddVBand="0" w:evenVBand="0" w:oddHBand="0" w:evenHBand="0" w:firstRowFirstColumn="0" w:firstRowLastColumn="0" w:lastRowFirstColumn="0" w:lastRowLastColumn="0"/>
        </w:trPr>
        <w:tc>
          <w:tcPr>
            <w:tcW w:w="7758" w:type="dxa"/>
          </w:tcPr>
          <w:p w14:paraId="5BB5B09E" w14:textId="77777777" w:rsidR="003F4AE3" w:rsidRPr="00B35323" w:rsidRDefault="003F4AE3" w:rsidP="003F4AE3">
            <w:pPr>
              <w:spacing w:line="233" w:lineRule="auto"/>
              <w:jc w:val="center"/>
              <w:rPr>
                <w:rFonts w:cs="Arial"/>
                <w:b/>
                <w:szCs w:val="18"/>
              </w:rPr>
            </w:pPr>
            <w:r w:rsidRPr="00B35323">
              <w:rPr>
                <w:rFonts w:cs="Arial"/>
                <w:b/>
                <w:szCs w:val="18"/>
              </w:rPr>
              <w:t>Examples of Eligible Expenses</w:t>
            </w:r>
          </w:p>
        </w:tc>
      </w:tr>
      <w:tr w:rsidR="003F4AE3" w14:paraId="1E34FEB9" w14:textId="77777777" w:rsidTr="001B3424">
        <w:trPr>
          <w:cnfStyle w:val="000000100000" w:firstRow="0" w:lastRow="0" w:firstColumn="0" w:lastColumn="0" w:oddVBand="0" w:evenVBand="0" w:oddHBand="1" w:evenHBand="0" w:firstRowFirstColumn="0" w:firstRowLastColumn="0" w:lastRowFirstColumn="0" w:lastRowLastColumn="0"/>
        </w:trPr>
        <w:tc>
          <w:tcPr>
            <w:tcW w:w="7758" w:type="dxa"/>
            <w:shd w:val="clear" w:color="auto" w:fill="DBE5F1" w:themeFill="accent1" w:themeFillTint="33"/>
          </w:tcPr>
          <w:tbl>
            <w:tblPr>
              <w:tblW w:w="7542" w:type="dxa"/>
              <w:shd w:val="clear" w:color="auto" w:fill="DBE5F1" w:themeFill="accent1" w:themeFillTint="33"/>
              <w:tblLook w:val="04A0" w:firstRow="1" w:lastRow="0" w:firstColumn="1" w:lastColumn="0" w:noHBand="0" w:noVBand="1"/>
            </w:tblPr>
            <w:tblGrid>
              <w:gridCol w:w="2600"/>
              <w:gridCol w:w="2242"/>
              <w:gridCol w:w="2700"/>
            </w:tblGrid>
            <w:tr w:rsidR="003F4AE3" w:rsidRPr="00B35323" w14:paraId="58FECE86"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5C9C7B8C"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Acupuncture</w:t>
                  </w:r>
                </w:p>
              </w:tc>
              <w:tc>
                <w:tcPr>
                  <w:tcW w:w="2242" w:type="dxa"/>
                  <w:tcBorders>
                    <w:top w:val="nil"/>
                    <w:left w:val="nil"/>
                    <w:bottom w:val="nil"/>
                    <w:right w:val="nil"/>
                  </w:tcBorders>
                  <w:shd w:val="clear" w:color="auto" w:fill="DBE5F1" w:themeFill="accent1" w:themeFillTint="33"/>
                  <w:noWrap/>
                  <w:vAlign w:val="center"/>
                  <w:hideMark/>
                </w:tcPr>
                <w:p w14:paraId="7A3C9FB8"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Dental Services</w:t>
                  </w:r>
                </w:p>
              </w:tc>
              <w:tc>
                <w:tcPr>
                  <w:tcW w:w="2700" w:type="dxa"/>
                  <w:tcBorders>
                    <w:top w:val="nil"/>
                    <w:left w:val="nil"/>
                    <w:bottom w:val="nil"/>
                    <w:right w:val="nil"/>
                  </w:tcBorders>
                  <w:shd w:val="clear" w:color="auto" w:fill="DBE5F1" w:themeFill="accent1" w:themeFillTint="33"/>
                  <w:noWrap/>
                  <w:vAlign w:val="center"/>
                  <w:hideMark/>
                </w:tcPr>
                <w:p w14:paraId="02C84B56"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Physical Exams</w:t>
                  </w:r>
                </w:p>
              </w:tc>
            </w:tr>
            <w:tr w:rsidR="003F4AE3" w:rsidRPr="00B35323" w14:paraId="657E0AED"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4245D1EF"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Bandages/Gauze</w:t>
                  </w:r>
                </w:p>
              </w:tc>
              <w:tc>
                <w:tcPr>
                  <w:tcW w:w="2242" w:type="dxa"/>
                  <w:tcBorders>
                    <w:top w:val="nil"/>
                    <w:left w:val="nil"/>
                    <w:bottom w:val="nil"/>
                    <w:right w:val="nil"/>
                  </w:tcBorders>
                  <w:shd w:val="clear" w:color="auto" w:fill="DBE5F1" w:themeFill="accent1" w:themeFillTint="33"/>
                  <w:noWrap/>
                  <w:vAlign w:val="center"/>
                  <w:hideMark/>
                </w:tcPr>
                <w:p w14:paraId="0B9393D8"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Diabetic Supplies</w:t>
                  </w:r>
                </w:p>
              </w:tc>
              <w:tc>
                <w:tcPr>
                  <w:tcW w:w="2700" w:type="dxa"/>
                  <w:tcBorders>
                    <w:top w:val="nil"/>
                    <w:left w:val="nil"/>
                    <w:bottom w:val="nil"/>
                    <w:right w:val="nil"/>
                  </w:tcBorders>
                  <w:shd w:val="clear" w:color="auto" w:fill="DBE5F1" w:themeFill="accent1" w:themeFillTint="33"/>
                  <w:noWrap/>
                  <w:vAlign w:val="center"/>
                  <w:hideMark/>
                </w:tcPr>
                <w:p w14:paraId="379B8D07"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Pregnancy Test</w:t>
                  </w:r>
                </w:p>
              </w:tc>
            </w:tr>
            <w:tr w:rsidR="003F4AE3" w:rsidRPr="00B35323" w14:paraId="76A6AFF8"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2F760795"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Birthing Classes or Lamaze</w:t>
                  </w:r>
                </w:p>
              </w:tc>
              <w:tc>
                <w:tcPr>
                  <w:tcW w:w="2242" w:type="dxa"/>
                  <w:tcBorders>
                    <w:top w:val="nil"/>
                    <w:left w:val="nil"/>
                    <w:bottom w:val="nil"/>
                    <w:right w:val="nil"/>
                  </w:tcBorders>
                  <w:shd w:val="clear" w:color="auto" w:fill="DBE5F1" w:themeFill="accent1" w:themeFillTint="33"/>
                  <w:noWrap/>
                  <w:vAlign w:val="center"/>
                  <w:hideMark/>
                </w:tcPr>
                <w:p w14:paraId="5E0D9EAB"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Eye Drops</w:t>
                  </w:r>
                </w:p>
              </w:tc>
              <w:tc>
                <w:tcPr>
                  <w:tcW w:w="2700" w:type="dxa"/>
                  <w:tcBorders>
                    <w:top w:val="nil"/>
                    <w:left w:val="nil"/>
                    <w:bottom w:val="nil"/>
                    <w:right w:val="nil"/>
                  </w:tcBorders>
                  <w:shd w:val="clear" w:color="auto" w:fill="DBE5F1" w:themeFill="accent1" w:themeFillTint="33"/>
                  <w:noWrap/>
                  <w:vAlign w:val="center"/>
                  <w:hideMark/>
                </w:tcPr>
                <w:p w14:paraId="4B8CE129"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Prescription Drugs</w:t>
                  </w:r>
                </w:p>
              </w:tc>
            </w:tr>
            <w:tr w:rsidR="003F4AE3" w:rsidRPr="00B35323" w14:paraId="67216C02"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73B9A145"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Breast Pump</w:t>
                  </w:r>
                </w:p>
              </w:tc>
              <w:tc>
                <w:tcPr>
                  <w:tcW w:w="2242" w:type="dxa"/>
                  <w:tcBorders>
                    <w:top w:val="nil"/>
                    <w:left w:val="nil"/>
                    <w:bottom w:val="nil"/>
                    <w:right w:val="nil"/>
                  </w:tcBorders>
                  <w:shd w:val="clear" w:color="auto" w:fill="DBE5F1" w:themeFill="accent1" w:themeFillTint="33"/>
                  <w:noWrap/>
                  <w:vAlign w:val="center"/>
                  <w:hideMark/>
                </w:tcPr>
                <w:p w14:paraId="336CCEBA"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Fertility Monitor</w:t>
                  </w:r>
                </w:p>
              </w:tc>
              <w:tc>
                <w:tcPr>
                  <w:tcW w:w="2700" w:type="dxa"/>
                  <w:tcBorders>
                    <w:top w:val="nil"/>
                    <w:left w:val="nil"/>
                    <w:bottom w:val="nil"/>
                    <w:right w:val="nil"/>
                  </w:tcBorders>
                  <w:shd w:val="clear" w:color="auto" w:fill="DBE5F1" w:themeFill="accent1" w:themeFillTint="33"/>
                  <w:noWrap/>
                  <w:vAlign w:val="center"/>
                  <w:hideMark/>
                </w:tcPr>
                <w:p w14:paraId="70437661"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Prescription Glasses</w:t>
                  </w:r>
                </w:p>
              </w:tc>
            </w:tr>
            <w:tr w:rsidR="003F4AE3" w:rsidRPr="00B35323" w14:paraId="162B8A77"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083983D6"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hiropractic Services</w:t>
                  </w:r>
                </w:p>
              </w:tc>
              <w:tc>
                <w:tcPr>
                  <w:tcW w:w="2242" w:type="dxa"/>
                  <w:tcBorders>
                    <w:top w:val="nil"/>
                    <w:left w:val="nil"/>
                    <w:bottom w:val="nil"/>
                    <w:right w:val="nil"/>
                  </w:tcBorders>
                  <w:shd w:val="clear" w:color="auto" w:fill="DBE5F1" w:themeFill="accent1" w:themeFillTint="33"/>
                  <w:noWrap/>
                  <w:vAlign w:val="center"/>
                  <w:hideMark/>
                </w:tcPr>
                <w:p w14:paraId="21836CEE"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Flu Shots</w:t>
                  </w:r>
                </w:p>
              </w:tc>
              <w:tc>
                <w:tcPr>
                  <w:tcW w:w="2700" w:type="dxa"/>
                  <w:tcBorders>
                    <w:top w:val="nil"/>
                    <w:left w:val="nil"/>
                    <w:bottom w:val="nil"/>
                    <w:right w:val="nil"/>
                  </w:tcBorders>
                  <w:shd w:val="clear" w:color="auto" w:fill="DBE5F1" w:themeFill="accent1" w:themeFillTint="33"/>
                  <w:noWrap/>
                  <w:vAlign w:val="center"/>
                  <w:hideMark/>
                </w:tcPr>
                <w:p w14:paraId="49F6A52D"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Saline Nasal Spray</w:t>
                  </w:r>
                </w:p>
              </w:tc>
            </w:tr>
            <w:tr w:rsidR="003F4AE3" w:rsidRPr="00B35323" w14:paraId="6CBFEC3B"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1F6BA5EA"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oinsurance</w:t>
                  </w:r>
                </w:p>
              </w:tc>
              <w:tc>
                <w:tcPr>
                  <w:tcW w:w="2242" w:type="dxa"/>
                  <w:tcBorders>
                    <w:top w:val="nil"/>
                    <w:left w:val="nil"/>
                    <w:bottom w:val="nil"/>
                    <w:right w:val="nil"/>
                  </w:tcBorders>
                  <w:shd w:val="clear" w:color="auto" w:fill="DBE5F1" w:themeFill="accent1" w:themeFillTint="33"/>
                  <w:noWrap/>
                  <w:vAlign w:val="center"/>
                  <w:hideMark/>
                </w:tcPr>
                <w:p w14:paraId="7FC8BBB3"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Hospital Fees</w:t>
                  </w:r>
                </w:p>
              </w:tc>
              <w:tc>
                <w:tcPr>
                  <w:tcW w:w="2700" w:type="dxa"/>
                  <w:tcBorders>
                    <w:top w:val="nil"/>
                    <w:left w:val="nil"/>
                    <w:bottom w:val="nil"/>
                    <w:right w:val="nil"/>
                  </w:tcBorders>
                  <w:shd w:val="clear" w:color="auto" w:fill="DBE5F1" w:themeFill="accent1" w:themeFillTint="33"/>
                  <w:noWrap/>
                  <w:vAlign w:val="center"/>
                  <w:hideMark/>
                </w:tcPr>
                <w:p w14:paraId="52D5BCFC"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Sleep Deprivation Treatment</w:t>
                  </w:r>
                </w:p>
              </w:tc>
            </w:tr>
            <w:tr w:rsidR="003F4AE3" w:rsidRPr="00B35323" w14:paraId="41A8A58B"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19D687BA"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old/Hot pack</w:t>
                  </w:r>
                </w:p>
              </w:tc>
              <w:tc>
                <w:tcPr>
                  <w:tcW w:w="2242" w:type="dxa"/>
                  <w:tcBorders>
                    <w:top w:val="nil"/>
                    <w:left w:val="nil"/>
                    <w:bottom w:val="nil"/>
                    <w:right w:val="nil"/>
                  </w:tcBorders>
                  <w:shd w:val="clear" w:color="auto" w:fill="DBE5F1" w:themeFill="accent1" w:themeFillTint="33"/>
                  <w:noWrap/>
                  <w:vAlign w:val="center"/>
                  <w:hideMark/>
                </w:tcPr>
                <w:p w14:paraId="56219A73"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Immunizations</w:t>
                  </w:r>
                </w:p>
              </w:tc>
              <w:tc>
                <w:tcPr>
                  <w:tcW w:w="2700" w:type="dxa"/>
                  <w:tcBorders>
                    <w:top w:val="nil"/>
                    <w:left w:val="nil"/>
                    <w:bottom w:val="nil"/>
                    <w:right w:val="nil"/>
                  </w:tcBorders>
                  <w:shd w:val="clear" w:color="auto" w:fill="DBE5F1" w:themeFill="accent1" w:themeFillTint="33"/>
                  <w:noWrap/>
                  <w:vAlign w:val="center"/>
                  <w:hideMark/>
                </w:tcPr>
                <w:p w14:paraId="622F0A3D"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Speech Therapy</w:t>
                  </w:r>
                </w:p>
              </w:tc>
            </w:tr>
            <w:tr w:rsidR="003F4AE3" w:rsidRPr="00B35323" w14:paraId="7DE00FDF"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7DE3A819"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ompression Stockings</w:t>
                  </w:r>
                </w:p>
              </w:tc>
              <w:tc>
                <w:tcPr>
                  <w:tcW w:w="2242" w:type="dxa"/>
                  <w:tcBorders>
                    <w:top w:val="nil"/>
                    <w:left w:val="nil"/>
                    <w:bottom w:val="nil"/>
                    <w:right w:val="nil"/>
                  </w:tcBorders>
                  <w:shd w:val="clear" w:color="auto" w:fill="DBE5F1" w:themeFill="accent1" w:themeFillTint="33"/>
                  <w:noWrap/>
                  <w:vAlign w:val="center"/>
                  <w:hideMark/>
                </w:tcPr>
                <w:p w14:paraId="21B4C8C9"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Lab Work</w:t>
                  </w:r>
                </w:p>
              </w:tc>
              <w:tc>
                <w:tcPr>
                  <w:tcW w:w="2700" w:type="dxa"/>
                  <w:tcBorders>
                    <w:top w:val="nil"/>
                    <w:left w:val="nil"/>
                    <w:bottom w:val="nil"/>
                    <w:right w:val="nil"/>
                  </w:tcBorders>
                  <w:shd w:val="clear" w:color="auto" w:fill="DBE5F1" w:themeFill="accent1" w:themeFillTint="33"/>
                  <w:noWrap/>
                  <w:vAlign w:val="center"/>
                  <w:hideMark/>
                </w:tcPr>
                <w:p w14:paraId="2F878AAE"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Thermometer</w:t>
                  </w:r>
                </w:p>
              </w:tc>
            </w:tr>
            <w:tr w:rsidR="003F4AE3" w:rsidRPr="00B35323" w14:paraId="619E7E42"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17CDD5FA"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ontacts &amp; Solutions</w:t>
                  </w:r>
                </w:p>
              </w:tc>
              <w:tc>
                <w:tcPr>
                  <w:tcW w:w="2242" w:type="dxa"/>
                  <w:tcBorders>
                    <w:top w:val="nil"/>
                    <w:left w:val="nil"/>
                    <w:bottom w:val="nil"/>
                    <w:right w:val="nil"/>
                  </w:tcBorders>
                  <w:shd w:val="clear" w:color="auto" w:fill="DBE5F1" w:themeFill="accent1" w:themeFillTint="33"/>
                  <w:noWrap/>
                  <w:vAlign w:val="center"/>
                  <w:hideMark/>
                </w:tcPr>
                <w:p w14:paraId="4E9683F4"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Laser Eye Surgery</w:t>
                  </w:r>
                </w:p>
              </w:tc>
              <w:tc>
                <w:tcPr>
                  <w:tcW w:w="2700" w:type="dxa"/>
                  <w:tcBorders>
                    <w:top w:val="nil"/>
                    <w:left w:val="nil"/>
                    <w:bottom w:val="nil"/>
                    <w:right w:val="nil"/>
                  </w:tcBorders>
                  <w:shd w:val="clear" w:color="auto" w:fill="DBE5F1" w:themeFill="accent1" w:themeFillTint="33"/>
                  <w:noWrap/>
                  <w:vAlign w:val="center"/>
                  <w:hideMark/>
                </w:tcPr>
                <w:p w14:paraId="7F5100F4"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Vision Care</w:t>
                  </w:r>
                </w:p>
              </w:tc>
            </w:tr>
            <w:tr w:rsidR="003F4AE3" w:rsidRPr="00B35323" w14:paraId="7D8B23BB"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185EA04B"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opays</w:t>
                  </w:r>
                </w:p>
              </w:tc>
              <w:tc>
                <w:tcPr>
                  <w:tcW w:w="2242" w:type="dxa"/>
                  <w:tcBorders>
                    <w:top w:val="nil"/>
                    <w:left w:val="nil"/>
                    <w:bottom w:val="nil"/>
                    <w:right w:val="nil"/>
                  </w:tcBorders>
                  <w:shd w:val="clear" w:color="auto" w:fill="DBE5F1" w:themeFill="accent1" w:themeFillTint="33"/>
                  <w:noWrap/>
                  <w:vAlign w:val="center"/>
                  <w:hideMark/>
                </w:tcPr>
                <w:p w14:paraId="01380975"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Nasal Strips</w:t>
                  </w:r>
                </w:p>
              </w:tc>
              <w:tc>
                <w:tcPr>
                  <w:tcW w:w="2700" w:type="dxa"/>
                  <w:tcBorders>
                    <w:top w:val="nil"/>
                    <w:left w:val="nil"/>
                    <w:bottom w:val="nil"/>
                    <w:right w:val="nil"/>
                  </w:tcBorders>
                  <w:shd w:val="clear" w:color="auto" w:fill="DBE5F1" w:themeFill="accent1" w:themeFillTint="33"/>
                  <w:noWrap/>
                  <w:vAlign w:val="center"/>
                  <w:hideMark/>
                </w:tcPr>
                <w:p w14:paraId="5DCF876C"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Wheelchair &amp; Repair</w:t>
                  </w:r>
                </w:p>
              </w:tc>
            </w:tr>
            <w:tr w:rsidR="003F4AE3" w:rsidRPr="00B35323" w14:paraId="49BF1A81" w14:textId="77777777" w:rsidTr="001B3424">
              <w:trPr>
                <w:trHeight w:val="300"/>
              </w:trPr>
              <w:tc>
                <w:tcPr>
                  <w:tcW w:w="2600" w:type="dxa"/>
                  <w:tcBorders>
                    <w:top w:val="nil"/>
                    <w:left w:val="nil"/>
                    <w:bottom w:val="nil"/>
                    <w:right w:val="nil"/>
                  </w:tcBorders>
                  <w:shd w:val="clear" w:color="auto" w:fill="DBE5F1" w:themeFill="accent1" w:themeFillTint="33"/>
                  <w:noWrap/>
                  <w:vAlign w:val="center"/>
                  <w:hideMark/>
                </w:tcPr>
                <w:p w14:paraId="5DE6BF02"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Crutches</w:t>
                  </w:r>
                </w:p>
              </w:tc>
              <w:tc>
                <w:tcPr>
                  <w:tcW w:w="2242" w:type="dxa"/>
                  <w:tcBorders>
                    <w:top w:val="nil"/>
                    <w:left w:val="nil"/>
                    <w:bottom w:val="nil"/>
                    <w:right w:val="nil"/>
                  </w:tcBorders>
                  <w:shd w:val="clear" w:color="auto" w:fill="DBE5F1" w:themeFill="accent1" w:themeFillTint="33"/>
                  <w:noWrap/>
                  <w:vAlign w:val="center"/>
                  <w:hideMark/>
                </w:tcPr>
                <w:p w14:paraId="783A9627"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Orthodontia</w:t>
                  </w:r>
                </w:p>
              </w:tc>
              <w:tc>
                <w:tcPr>
                  <w:tcW w:w="2700" w:type="dxa"/>
                  <w:tcBorders>
                    <w:top w:val="nil"/>
                    <w:left w:val="nil"/>
                    <w:bottom w:val="nil"/>
                    <w:right w:val="nil"/>
                  </w:tcBorders>
                  <w:shd w:val="clear" w:color="auto" w:fill="DBE5F1" w:themeFill="accent1" w:themeFillTint="33"/>
                  <w:noWrap/>
                  <w:vAlign w:val="center"/>
                  <w:hideMark/>
                </w:tcPr>
                <w:p w14:paraId="7A9F3B9E" w14:textId="77777777" w:rsidR="003F4AE3" w:rsidRPr="00B35323" w:rsidRDefault="003F4AE3" w:rsidP="003F4AE3">
                  <w:pPr>
                    <w:framePr w:hSpace="180" w:wrap="around" w:vAnchor="text" w:hAnchor="margin" w:xAlign="center" w:y="29"/>
                    <w:spacing w:line="240" w:lineRule="auto"/>
                    <w:rPr>
                      <w:rFonts w:ascii="Calibri" w:eastAsia="Times New Roman" w:hAnsi="Calibri" w:cs="Times New Roman"/>
                      <w:color w:val="000000"/>
                      <w:sz w:val="18"/>
                      <w:szCs w:val="18"/>
                    </w:rPr>
                  </w:pPr>
                  <w:r w:rsidRPr="00B35323">
                    <w:rPr>
                      <w:rFonts w:ascii="Calibri" w:eastAsia="Times New Roman" w:hAnsi="Calibri" w:cs="Times New Roman"/>
                      <w:color w:val="000000"/>
                      <w:sz w:val="18"/>
                      <w:szCs w:val="18"/>
                    </w:rPr>
                    <w:t>X-rays</w:t>
                  </w:r>
                </w:p>
              </w:tc>
            </w:tr>
          </w:tbl>
          <w:p w14:paraId="43689550" w14:textId="77777777" w:rsidR="003F4AE3" w:rsidRPr="00B35323" w:rsidRDefault="003F4AE3" w:rsidP="003F4AE3">
            <w:pPr>
              <w:autoSpaceDE w:val="0"/>
              <w:autoSpaceDN w:val="0"/>
              <w:adjustRightInd w:val="0"/>
              <w:spacing w:line="252" w:lineRule="auto"/>
              <w:rPr>
                <w:rFonts w:cs="Arial"/>
                <w:szCs w:val="18"/>
              </w:rPr>
            </w:pPr>
          </w:p>
        </w:tc>
      </w:tr>
    </w:tbl>
    <w:p w14:paraId="721CBED2" w14:textId="77777777" w:rsidR="003F4AE3" w:rsidRDefault="003F4AE3" w:rsidP="003F4AE3">
      <w:pPr>
        <w:autoSpaceDE w:val="0"/>
        <w:autoSpaceDN w:val="0"/>
        <w:adjustRightInd w:val="0"/>
        <w:spacing w:line="252" w:lineRule="auto"/>
        <w:jc w:val="left"/>
        <w:rPr>
          <w:rFonts w:cs="Arial"/>
        </w:rPr>
      </w:pPr>
    </w:p>
    <w:p w14:paraId="53D1604B" w14:textId="77777777" w:rsidR="003F4AE3" w:rsidRDefault="003F4AE3" w:rsidP="003F4AE3">
      <w:pPr>
        <w:spacing w:line="252" w:lineRule="auto"/>
        <w:jc w:val="left"/>
        <w:rPr>
          <w:rFonts w:cs="Arial"/>
        </w:rPr>
      </w:pPr>
    </w:p>
    <w:p w14:paraId="22680D91" w14:textId="77777777" w:rsidR="003F4AE3" w:rsidRDefault="003F4AE3" w:rsidP="003F4AE3">
      <w:pPr>
        <w:spacing w:line="240" w:lineRule="auto"/>
        <w:jc w:val="left"/>
        <w:rPr>
          <w:rFonts w:cs="Arial"/>
        </w:rPr>
      </w:pPr>
    </w:p>
    <w:p w14:paraId="0CDD31DF" w14:textId="77777777" w:rsidR="00155948" w:rsidRDefault="00155948" w:rsidP="008C1730">
      <w:pPr>
        <w:rPr>
          <w:rFonts w:cs="Arial"/>
        </w:rPr>
      </w:pPr>
    </w:p>
    <w:p w14:paraId="1CCEE259" w14:textId="77777777" w:rsidR="003F4AE3" w:rsidRDefault="003F4AE3" w:rsidP="008C1730">
      <w:pPr>
        <w:rPr>
          <w:rFonts w:cs="Arial"/>
        </w:rPr>
      </w:pPr>
    </w:p>
    <w:p w14:paraId="47CE3BDC" w14:textId="77777777" w:rsidR="003F4AE3" w:rsidRDefault="003F4AE3" w:rsidP="008C1730">
      <w:pPr>
        <w:rPr>
          <w:rFonts w:cs="Arial"/>
        </w:rPr>
      </w:pPr>
    </w:p>
    <w:p w14:paraId="4DDB445B" w14:textId="77777777" w:rsidR="003F4AE3" w:rsidRDefault="003F4AE3" w:rsidP="008C1730">
      <w:pPr>
        <w:rPr>
          <w:rFonts w:cs="Arial"/>
        </w:rPr>
      </w:pPr>
    </w:p>
    <w:p w14:paraId="6FDA444D" w14:textId="77777777" w:rsidR="003F4AE3" w:rsidRDefault="003F4AE3" w:rsidP="008C1730">
      <w:pPr>
        <w:rPr>
          <w:rFonts w:cs="Arial"/>
        </w:rPr>
      </w:pPr>
    </w:p>
    <w:p w14:paraId="237B37BC" w14:textId="77777777" w:rsidR="003F4AE3" w:rsidRDefault="003F4AE3" w:rsidP="008C1730">
      <w:pPr>
        <w:rPr>
          <w:rFonts w:cs="Arial"/>
        </w:rPr>
      </w:pPr>
    </w:p>
    <w:p w14:paraId="4915E137" w14:textId="77777777" w:rsidR="003F4AE3" w:rsidRDefault="003F4AE3" w:rsidP="008C1730">
      <w:pPr>
        <w:rPr>
          <w:rFonts w:cs="Arial"/>
        </w:rPr>
      </w:pPr>
    </w:p>
    <w:p w14:paraId="676DE47A" w14:textId="77777777" w:rsidR="003F4AE3" w:rsidRDefault="003F4AE3" w:rsidP="008C1730">
      <w:pPr>
        <w:rPr>
          <w:rFonts w:cs="Arial"/>
        </w:rPr>
      </w:pPr>
    </w:p>
    <w:p w14:paraId="7DE312EE" w14:textId="77777777" w:rsidR="003F4AE3" w:rsidRDefault="003F4AE3" w:rsidP="008C1730">
      <w:pPr>
        <w:rPr>
          <w:rFonts w:cs="Arial"/>
        </w:rPr>
      </w:pPr>
    </w:p>
    <w:p w14:paraId="0B5A22E9" w14:textId="77777777" w:rsidR="003F4AE3" w:rsidRDefault="003F4AE3" w:rsidP="008C1730">
      <w:pPr>
        <w:rPr>
          <w:rFonts w:cs="Arial"/>
        </w:rPr>
      </w:pPr>
    </w:p>
    <w:p w14:paraId="1BF9EE3B" w14:textId="77777777" w:rsidR="003F4AE3" w:rsidRDefault="003F4AE3" w:rsidP="008C1730">
      <w:pPr>
        <w:rPr>
          <w:rFonts w:cs="Arial"/>
        </w:rPr>
      </w:pPr>
    </w:p>
    <w:p w14:paraId="5E352001" w14:textId="77777777" w:rsidR="003F4AE3" w:rsidRDefault="003F4AE3" w:rsidP="008C1730">
      <w:pPr>
        <w:rPr>
          <w:rFonts w:cs="Arial"/>
        </w:rPr>
      </w:pPr>
    </w:p>
    <w:p w14:paraId="3719A6A6" w14:textId="77777777" w:rsidR="003F4AE3" w:rsidRDefault="003F4AE3" w:rsidP="008C1730">
      <w:pPr>
        <w:rPr>
          <w:rFonts w:cs="Arial"/>
        </w:rPr>
      </w:pPr>
    </w:p>
    <w:p w14:paraId="6E1AF170" w14:textId="77777777" w:rsidR="003F4AE3" w:rsidRDefault="003F4AE3" w:rsidP="008C1730">
      <w:pPr>
        <w:rPr>
          <w:rFonts w:cs="Arial"/>
        </w:rPr>
      </w:pPr>
    </w:p>
    <w:p w14:paraId="1AAD4C4D" w14:textId="77777777" w:rsidR="00155948" w:rsidRDefault="00155948" w:rsidP="002239EA">
      <w:pPr>
        <w:spacing w:line="252" w:lineRule="auto"/>
        <w:jc w:val="left"/>
        <w:rPr>
          <w:rFonts w:eastAsiaTheme="majorEastAsia" w:cstheme="majorBidi"/>
          <w:b/>
          <w:bCs/>
          <w:color w:val="192857"/>
          <w:sz w:val="26"/>
          <w:szCs w:val="26"/>
        </w:rPr>
        <w:sectPr w:rsidR="00155948" w:rsidSect="000B3BB1">
          <w:pgSz w:w="12240" w:h="15840" w:code="1"/>
          <w:pgMar w:top="1152" w:right="576" w:bottom="504" w:left="576" w:header="504" w:footer="259" w:gutter="0"/>
          <w:cols w:space="720"/>
          <w:titlePg/>
          <w:docGrid w:linePitch="360"/>
        </w:sectPr>
      </w:pPr>
    </w:p>
    <w:p w14:paraId="0554EE22" w14:textId="77777777" w:rsidR="002239EA" w:rsidRDefault="00C470D1" w:rsidP="002239EA">
      <w:pPr>
        <w:spacing w:line="252" w:lineRule="auto"/>
        <w:jc w:val="left"/>
      </w:pPr>
      <w:r w:rsidRPr="000642CB">
        <w:rPr>
          <w:rFonts w:eastAsiaTheme="majorEastAsia" w:cstheme="majorBidi"/>
          <w:b/>
          <w:bCs/>
          <w:color w:val="192857"/>
          <w:sz w:val="26"/>
          <w:szCs w:val="26"/>
        </w:rPr>
        <w:lastRenderedPageBreak/>
        <w:t>Basic Life and Accidental Death &amp; Dismemberment (AD&amp;D)</w:t>
      </w:r>
      <w:r>
        <w:rPr>
          <w:rFonts w:eastAsiaTheme="majorEastAsia" w:cstheme="majorBidi"/>
          <w:b/>
          <w:bCs/>
          <w:color w:val="1F497D" w:themeColor="text2"/>
          <w:sz w:val="26"/>
          <w:szCs w:val="26"/>
        </w:rPr>
        <w:br/>
      </w:r>
      <w:r w:rsidR="003A385C">
        <w:t>Full-time employees</w:t>
      </w:r>
      <w:r w:rsidR="002239EA" w:rsidRPr="0058077B">
        <w:t xml:space="preserve"> are automatically enrolled </w:t>
      </w:r>
      <w:r w:rsidR="003A385C">
        <w:t xml:space="preserve">in </w:t>
      </w:r>
      <w:r w:rsidR="002239EA" w:rsidRPr="0058077B">
        <w:t xml:space="preserve">this benefit and </w:t>
      </w:r>
      <w:r w:rsidR="007702AC">
        <w:t xml:space="preserve">Cross Country </w:t>
      </w:r>
      <w:r w:rsidR="002239EA" w:rsidRPr="0058077B">
        <w:t xml:space="preserve">pays 100% of </w:t>
      </w:r>
      <w:r w:rsidR="000D0BD6">
        <w:t xml:space="preserve">the </w:t>
      </w:r>
      <w:r w:rsidR="002239EA" w:rsidRPr="0058077B">
        <w:t>premium</w:t>
      </w:r>
      <w:r w:rsidR="000D0BD6">
        <w:t xml:space="preserve">. </w:t>
      </w:r>
      <w:r w:rsidR="002239EA" w:rsidRPr="0058077B">
        <w:t xml:space="preserve"> Coverage is provided through </w:t>
      </w:r>
      <w:r w:rsidR="006173C5" w:rsidRPr="00363545">
        <w:rPr>
          <w:b/>
          <w:bCs/>
        </w:rPr>
        <w:t>Lincoln Financial</w:t>
      </w:r>
      <w:r w:rsidR="002239EA" w:rsidRPr="0058077B">
        <w:t xml:space="preserve">. </w:t>
      </w:r>
    </w:p>
    <w:p w14:paraId="26403EC2" w14:textId="77777777" w:rsidR="00A13B0D" w:rsidRPr="0058077B" w:rsidRDefault="00A13B0D" w:rsidP="002239EA">
      <w:pPr>
        <w:spacing w:line="252" w:lineRule="auto"/>
        <w:jc w:val="left"/>
      </w:pPr>
    </w:p>
    <w:tbl>
      <w:tblPr>
        <w:tblStyle w:val="Style2"/>
        <w:tblpPr w:leftFromText="180" w:rightFromText="180" w:vertAnchor="text" w:horzAnchor="margin" w:tblpX="895" w:tblpY="173"/>
        <w:tblW w:w="0" w:type="auto"/>
        <w:tblLook w:val="04A0" w:firstRow="1" w:lastRow="0" w:firstColumn="1" w:lastColumn="0" w:noHBand="0" w:noVBand="1"/>
      </w:tblPr>
      <w:tblGrid>
        <w:gridCol w:w="1975"/>
        <w:gridCol w:w="6215"/>
      </w:tblGrid>
      <w:tr w:rsidR="002239EA" w:rsidRPr="00B35323" w14:paraId="66C6CACF" w14:textId="77777777" w:rsidTr="001A0500">
        <w:trPr>
          <w:cnfStyle w:val="100000000000" w:firstRow="1" w:lastRow="0" w:firstColumn="0" w:lastColumn="0" w:oddVBand="0" w:evenVBand="0" w:oddHBand="0" w:evenHBand="0" w:firstRowFirstColumn="0" w:firstRowLastColumn="0" w:lastRowFirstColumn="0" w:lastRowLastColumn="0"/>
          <w:trHeight w:val="278"/>
        </w:trPr>
        <w:tc>
          <w:tcPr>
            <w:tcW w:w="8190" w:type="dxa"/>
            <w:gridSpan w:val="2"/>
          </w:tcPr>
          <w:p w14:paraId="09B458FE" w14:textId="77777777" w:rsidR="002239EA" w:rsidRPr="00B35323" w:rsidRDefault="009E5DE0" w:rsidP="00C470D1">
            <w:pPr>
              <w:spacing w:line="252" w:lineRule="auto"/>
              <w:jc w:val="center"/>
              <w:rPr>
                <w:b/>
                <w:szCs w:val="18"/>
              </w:rPr>
            </w:pPr>
            <w:r w:rsidRPr="00B35323">
              <w:rPr>
                <w:b/>
                <w:szCs w:val="18"/>
              </w:rPr>
              <w:t xml:space="preserve">Basic Life </w:t>
            </w:r>
            <w:r w:rsidR="00C470D1" w:rsidRPr="00B35323">
              <w:rPr>
                <w:b/>
                <w:szCs w:val="18"/>
              </w:rPr>
              <w:t>and</w:t>
            </w:r>
            <w:r w:rsidRPr="00B35323">
              <w:rPr>
                <w:b/>
                <w:szCs w:val="18"/>
              </w:rPr>
              <w:t xml:space="preserve"> AD&amp;D</w:t>
            </w:r>
          </w:p>
        </w:tc>
      </w:tr>
      <w:tr w:rsidR="002239EA" w:rsidRPr="00B35323" w14:paraId="70E7DF41" w14:textId="77777777" w:rsidTr="00D13AC3">
        <w:trPr>
          <w:cnfStyle w:val="000000100000" w:firstRow="0" w:lastRow="0" w:firstColumn="0" w:lastColumn="0" w:oddVBand="0" w:evenVBand="0" w:oddHBand="1" w:evenHBand="0" w:firstRowFirstColumn="0" w:firstRowLastColumn="0" w:lastRowFirstColumn="0" w:lastRowLastColumn="0"/>
          <w:trHeight w:val="333"/>
        </w:trPr>
        <w:tc>
          <w:tcPr>
            <w:tcW w:w="1975" w:type="dxa"/>
          </w:tcPr>
          <w:p w14:paraId="735F4C6D" w14:textId="77777777" w:rsidR="002239EA" w:rsidRPr="00B35323" w:rsidRDefault="008A7C38" w:rsidP="008A7C38">
            <w:pPr>
              <w:spacing w:line="252" w:lineRule="auto"/>
              <w:rPr>
                <w:szCs w:val="18"/>
              </w:rPr>
            </w:pPr>
            <w:r w:rsidRPr="00B35323">
              <w:rPr>
                <w:rFonts w:cs="Arial"/>
                <w:szCs w:val="18"/>
              </w:rPr>
              <w:t xml:space="preserve">Basic Life </w:t>
            </w:r>
            <w:r w:rsidR="002239EA" w:rsidRPr="00B35323">
              <w:rPr>
                <w:rFonts w:cs="Arial"/>
                <w:szCs w:val="18"/>
              </w:rPr>
              <w:t>Benefit</w:t>
            </w:r>
            <w:r w:rsidR="003426D7">
              <w:rPr>
                <w:rFonts w:cs="Arial"/>
                <w:szCs w:val="18"/>
              </w:rPr>
              <w:t xml:space="preserve"> </w:t>
            </w:r>
          </w:p>
        </w:tc>
        <w:tc>
          <w:tcPr>
            <w:tcW w:w="6215" w:type="dxa"/>
          </w:tcPr>
          <w:p w14:paraId="2A03DAA6" w14:textId="77777777" w:rsidR="002239EA" w:rsidRPr="00B35323" w:rsidRDefault="0058077B" w:rsidP="00913EEC">
            <w:pPr>
              <w:spacing w:line="252" w:lineRule="auto"/>
              <w:rPr>
                <w:szCs w:val="18"/>
              </w:rPr>
            </w:pPr>
            <w:r w:rsidRPr="00B35323">
              <w:rPr>
                <w:rFonts w:cs="Arial"/>
                <w:szCs w:val="18"/>
              </w:rPr>
              <w:t>$</w:t>
            </w:r>
            <w:r w:rsidR="005F0D87">
              <w:rPr>
                <w:rFonts w:cs="Arial"/>
                <w:szCs w:val="18"/>
              </w:rPr>
              <w:t>50</w:t>
            </w:r>
            <w:r w:rsidRPr="00B35323">
              <w:rPr>
                <w:rFonts w:cs="Arial"/>
                <w:szCs w:val="18"/>
              </w:rPr>
              <w:t>,000</w:t>
            </w:r>
          </w:p>
        </w:tc>
      </w:tr>
      <w:tr w:rsidR="008A7C38" w:rsidRPr="00B35323" w14:paraId="62709D30" w14:textId="77777777" w:rsidTr="00D13AC3">
        <w:trPr>
          <w:cnfStyle w:val="000000010000" w:firstRow="0" w:lastRow="0" w:firstColumn="0" w:lastColumn="0" w:oddVBand="0" w:evenVBand="0" w:oddHBand="0" w:evenHBand="1" w:firstRowFirstColumn="0" w:firstRowLastColumn="0" w:lastRowFirstColumn="0" w:lastRowLastColumn="0"/>
          <w:trHeight w:val="333"/>
        </w:trPr>
        <w:tc>
          <w:tcPr>
            <w:tcW w:w="1975" w:type="dxa"/>
          </w:tcPr>
          <w:p w14:paraId="0A6CAF5C" w14:textId="77777777" w:rsidR="008A7C38" w:rsidRPr="00B35323" w:rsidRDefault="008A7C38" w:rsidP="001A0500">
            <w:pPr>
              <w:spacing w:line="252" w:lineRule="auto"/>
              <w:rPr>
                <w:rFonts w:cs="Arial"/>
                <w:szCs w:val="18"/>
              </w:rPr>
            </w:pPr>
            <w:r w:rsidRPr="00B35323">
              <w:rPr>
                <w:rFonts w:cs="Arial"/>
                <w:szCs w:val="18"/>
              </w:rPr>
              <w:t>Basic AD&amp;D Benefit</w:t>
            </w:r>
          </w:p>
        </w:tc>
        <w:tc>
          <w:tcPr>
            <w:tcW w:w="6215" w:type="dxa"/>
          </w:tcPr>
          <w:p w14:paraId="069021E2" w14:textId="77777777" w:rsidR="008A7C38" w:rsidRPr="00B35323" w:rsidRDefault="008A7C38" w:rsidP="00913EEC">
            <w:pPr>
              <w:spacing w:line="252" w:lineRule="auto"/>
              <w:rPr>
                <w:rFonts w:cs="Arial"/>
                <w:szCs w:val="18"/>
              </w:rPr>
            </w:pPr>
            <w:r w:rsidRPr="00B35323">
              <w:rPr>
                <w:rFonts w:cs="Arial"/>
                <w:szCs w:val="18"/>
              </w:rPr>
              <w:t>$</w:t>
            </w:r>
            <w:r w:rsidR="00636DD8">
              <w:rPr>
                <w:rFonts w:cs="Arial"/>
                <w:szCs w:val="18"/>
              </w:rPr>
              <w:t>50</w:t>
            </w:r>
            <w:r w:rsidRPr="00B35323">
              <w:rPr>
                <w:rFonts w:cs="Arial"/>
                <w:szCs w:val="18"/>
              </w:rPr>
              <w:t>,000</w:t>
            </w:r>
          </w:p>
        </w:tc>
      </w:tr>
      <w:tr w:rsidR="00912AF5" w:rsidRPr="00B35323" w14:paraId="28E0BC08" w14:textId="77777777" w:rsidTr="00D13AC3">
        <w:trPr>
          <w:cnfStyle w:val="000000100000" w:firstRow="0" w:lastRow="0" w:firstColumn="0" w:lastColumn="0" w:oddVBand="0" w:evenVBand="0" w:oddHBand="1" w:evenHBand="0" w:firstRowFirstColumn="0" w:firstRowLastColumn="0" w:lastRowFirstColumn="0" w:lastRowLastColumn="0"/>
          <w:trHeight w:val="887"/>
        </w:trPr>
        <w:tc>
          <w:tcPr>
            <w:tcW w:w="1975" w:type="dxa"/>
          </w:tcPr>
          <w:p w14:paraId="154B1C39" w14:textId="77777777" w:rsidR="00912AF5" w:rsidRPr="00B35323" w:rsidRDefault="00912AF5" w:rsidP="00912AF5">
            <w:pPr>
              <w:widowControl w:val="0"/>
              <w:rPr>
                <w:color w:val="212120"/>
                <w:kern w:val="28"/>
                <w:szCs w:val="18"/>
                <w14:cntxtAlts/>
              </w:rPr>
            </w:pPr>
            <w:r w:rsidRPr="00B35323">
              <w:rPr>
                <w:szCs w:val="18"/>
              </w:rPr>
              <w:t>Accelerated Life Benefit:</w:t>
            </w:r>
          </w:p>
        </w:tc>
        <w:tc>
          <w:tcPr>
            <w:tcW w:w="6215" w:type="dxa"/>
          </w:tcPr>
          <w:p w14:paraId="7D866BC1" w14:textId="77777777" w:rsidR="00912AF5" w:rsidRPr="00B35323" w:rsidRDefault="00027157" w:rsidP="00912AF5">
            <w:pPr>
              <w:widowControl w:val="0"/>
              <w:rPr>
                <w:color w:val="212120"/>
                <w:kern w:val="28"/>
                <w:szCs w:val="18"/>
                <w14:cntxtAlts/>
              </w:rPr>
            </w:pPr>
            <w:r>
              <w:rPr>
                <w:szCs w:val="18"/>
              </w:rPr>
              <w:t xml:space="preserve">If </w:t>
            </w:r>
            <w:r w:rsidR="00912AF5" w:rsidRPr="00B35323">
              <w:rPr>
                <w:szCs w:val="18"/>
              </w:rPr>
              <w:t xml:space="preserve">you are terminally ill, this option allows you to withdraw a </w:t>
            </w:r>
            <w:r w:rsidR="00EA3DA3">
              <w:rPr>
                <w:szCs w:val="18"/>
              </w:rPr>
              <w:t>portion of</w:t>
            </w:r>
            <w:r w:rsidR="00912AF5" w:rsidRPr="00B35323">
              <w:rPr>
                <w:szCs w:val="18"/>
              </w:rPr>
              <w:t xml:space="preserve"> your life insurance </w:t>
            </w:r>
            <w:r w:rsidR="00EA3DA3">
              <w:rPr>
                <w:szCs w:val="18"/>
              </w:rPr>
              <w:t>benefit</w:t>
            </w:r>
            <w:r w:rsidR="00912AF5" w:rsidRPr="00B35323">
              <w:rPr>
                <w:szCs w:val="18"/>
              </w:rPr>
              <w:t xml:space="preserve">. The </w:t>
            </w:r>
            <w:r w:rsidR="00EA3DA3">
              <w:rPr>
                <w:szCs w:val="18"/>
              </w:rPr>
              <w:t>death benefit will be reduced by the amount withdrawn</w:t>
            </w:r>
            <w:r w:rsidR="00912AF5" w:rsidRPr="00B35323">
              <w:rPr>
                <w:szCs w:val="18"/>
              </w:rPr>
              <w:t>.</w:t>
            </w:r>
          </w:p>
        </w:tc>
      </w:tr>
      <w:tr w:rsidR="00912AF5" w:rsidRPr="00B35323" w14:paraId="6EA1FCB5" w14:textId="77777777" w:rsidTr="00D13AC3">
        <w:trPr>
          <w:cnfStyle w:val="000000010000" w:firstRow="0" w:lastRow="0" w:firstColumn="0" w:lastColumn="0" w:oddVBand="0" w:evenVBand="0" w:oddHBand="0" w:evenHBand="1" w:firstRowFirstColumn="0" w:firstRowLastColumn="0" w:lastRowFirstColumn="0" w:lastRowLastColumn="0"/>
          <w:trHeight w:val="905"/>
        </w:trPr>
        <w:tc>
          <w:tcPr>
            <w:tcW w:w="1975" w:type="dxa"/>
          </w:tcPr>
          <w:p w14:paraId="509A4E8E" w14:textId="77777777" w:rsidR="00912AF5" w:rsidRPr="00B35323" w:rsidRDefault="00912AF5" w:rsidP="00912AF5">
            <w:pPr>
              <w:widowControl w:val="0"/>
              <w:rPr>
                <w:color w:val="212120"/>
                <w:kern w:val="28"/>
                <w:szCs w:val="18"/>
                <w14:cntxtAlts/>
              </w:rPr>
            </w:pPr>
            <w:r w:rsidRPr="00B35323">
              <w:rPr>
                <w:szCs w:val="18"/>
              </w:rPr>
              <w:t>Seatbelt &amp; Airbag Benefit:</w:t>
            </w:r>
          </w:p>
        </w:tc>
        <w:tc>
          <w:tcPr>
            <w:tcW w:w="6215" w:type="dxa"/>
          </w:tcPr>
          <w:p w14:paraId="4AC47AA6" w14:textId="17C6CF50" w:rsidR="00912AF5" w:rsidRPr="00B35323" w:rsidRDefault="00912AF5" w:rsidP="00912AF5">
            <w:pPr>
              <w:widowControl w:val="0"/>
              <w:rPr>
                <w:color w:val="212120"/>
                <w:kern w:val="28"/>
                <w:szCs w:val="18"/>
                <w14:cntxtAlts/>
              </w:rPr>
            </w:pPr>
            <w:r w:rsidRPr="00B35323">
              <w:rPr>
                <w:szCs w:val="18"/>
              </w:rPr>
              <w:t>If you die as a direct result of a motor vehicle accident while properly wearing seatbelt and/or in a vehicle equipped with an airbag and the airbag deployed, additional benefits</w:t>
            </w:r>
            <w:r w:rsidR="00363545">
              <w:rPr>
                <w:szCs w:val="18"/>
              </w:rPr>
              <w:t xml:space="preserve"> are payable up to $10,000 or 10% of the principal sum</w:t>
            </w:r>
            <w:r w:rsidR="00FB3A0A">
              <w:rPr>
                <w:szCs w:val="18"/>
              </w:rPr>
              <w:t>, whichever is less.</w:t>
            </w:r>
          </w:p>
        </w:tc>
      </w:tr>
      <w:tr w:rsidR="00912AF5" w:rsidRPr="00B35323" w14:paraId="554FB557" w14:textId="77777777" w:rsidTr="00B95D00">
        <w:trPr>
          <w:cnfStyle w:val="000000100000" w:firstRow="0" w:lastRow="0" w:firstColumn="0" w:lastColumn="0" w:oddVBand="0" w:evenVBand="0" w:oddHBand="1" w:evenHBand="0" w:firstRowFirstColumn="0" w:firstRowLastColumn="0" w:lastRowFirstColumn="0" w:lastRowLastColumn="0"/>
          <w:trHeight w:val="981"/>
        </w:trPr>
        <w:tc>
          <w:tcPr>
            <w:tcW w:w="1975" w:type="dxa"/>
          </w:tcPr>
          <w:p w14:paraId="576893C1" w14:textId="77777777" w:rsidR="00912AF5" w:rsidRPr="00B35323" w:rsidRDefault="00016B4C" w:rsidP="00016B4C">
            <w:pPr>
              <w:widowControl w:val="0"/>
              <w:rPr>
                <w:color w:val="212120"/>
                <w:kern w:val="28"/>
                <w:szCs w:val="18"/>
                <w14:cntxtAlts/>
              </w:rPr>
            </w:pPr>
            <w:r w:rsidRPr="00B35323">
              <w:rPr>
                <w:szCs w:val="18"/>
              </w:rPr>
              <w:t xml:space="preserve">Benefit </w:t>
            </w:r>
            <w:r w:rsidR="00912AF5" w:rsidRPr="00B35323">
              <w:rPr>
                <w:szCs w:val="18"/>
              </w:rPr>
              <w:t>Reductions</w:t>
            </w:r>
          </w:p>
        </w:tc>
        <w:tc>
          <w:tcPr>
            <w:tcW w:w="6215" w:type="dxa"/>
          </w:tcPr>
          <w:p w14:paraId="61F93172" w14:textId="77777777" w:rsidR="00912AF5" w:rsidRPr="00B35323" w:rsidRDefault="00912AF5" w:rsidP="00912AF5">
            <w:pPr>
              <w:widowControl w:val="0"/>
              <w:rPr>
                <w:szCs w:val="18"/>
              </w:rPr>
            </w:pPr>
            <w:r w:rsidRPr="00B35323">
              <w:rPr>
                <w:szCs w:val="18"/>
              </w:rPr>
              <w:t>Basic Life</w:t>
            </w:r>
            <w:r w:rsidR="00027157">
              <w:rPr>
                <w:szCs w:val="18"/>
              </w:rPr>
              <w:t xml:space="preserve">/AD&amp;D </w:t>
            </w:r>
            <w:r w:rsidRPr="00B35323">
              <w:rPr>
                <w:szCs w:val="18"/>
              </w:rPr>
              <w:t>benefits are reduced by:</w:t>
            </w:r>
          </w:p>
          <w:p w14:paraId="2FEAD68E" w14:textId="77777777" w:rsidR="00912AF5" w:rsidRPr="00B35323" w:rsidRDefault="00912AF5" w:rsidP="00912AF5">
            <w:pPr>
              <w:widowControl w:val="0"/>
              <w:rPr>
                <w:szCs w:val="18"/>
              </w:rPr>
            </w:pPr>
            <w:r w:rsidRPr="00B35323">
              <w:rPr>
                <w:szCs w:val="18"/>
              </w:rPr>
              <w:t xml:space="preserve">35% at age </w:t>
            </w:r>
            <w:r w:rsidR="00361ADE">
              <w:rPr>
                <w:szCs w:val="18"/>
              </w:rPr>
              <w:t>65</w:t>
            </w:r>
            <w:r w:rsidRPr="00B35323">
              <w:rPr>
                <w:szCs w:val="18"/>
              </w:rPr>
              <w:t xml:space="preserve"> </w:t>
            </w:r>
          </w:p>
          <w:p w14:paraId="5F35CDE4" w14:textId="77777777" w:rsidR="00361ADE" w:rsidRDefault="003B0269" w:rsidP="00912AF5">
            <w:pPr>
              <w:widowControl w:val="0"/>
              <w:rPr>
                <w:szCs w:val="18"/>
              </w:rPr>
            </w:pPr>
            <w:r>
              <w:rPr>
                <w:szCs w:val="18"/>
              </w:rPr>
              <w:t>60</w:t>
            </w:r>
            <w:r w:rsidR="00361ADE">
              <w:rPr>
                <w:szCs w:val="18"/>
              </w:rPr>
              <w:t>%</w:t>
            </w:r>
            <w:r w:rsidR="00912AF5" w:rsidRPr="00B35323">
              <w:rPr>
                <w:szCs w:val="18"/>
              </w:rPr>
              <w:t xml:space="preserve"> </w:t>
            </w:r>
            <w:r>
              <w:rPr>
                <w:szCs w:val="18"/>
              </w:rPr>
              <w:t xml:space="preserve">of original amount </w:t>
            </w:r>
            <w:r w:rsidR="00912AF5" w:rsidRPr="00B35323">
              <w:rPr>
                <w:szCs w:val="18"/>
              </w:rPr>
              <w:t>at age 7</w:t>
            </w:r>
            <w:r w:rsidR="00361ADE">
              <w:rPr>
                <w:szCs w:val="18"/>
              </w:rPr>
              <w:t>0</w:t>
            </w:r>
          </w:p>
          <w:p w14:paraId="2E288888" w14:textId="77777777" w:rsidR="00361ADE" w:rsidRDefault="003B0269" w:rsidP="00361ADE">
            <w:pPr>
              <w:widowControl w:val="0"/>
              <w:rPr>
                <w:szCs w:val="18"/>
              </w:rPr>
            </w:pPr>
            <w:r>
              <w:rPr>
                <w:szCs w:val="18"/>
              </w:rPr>
              <w:t>7</w:t>
            </w:r>
            <w:r w:rsidR="00361ADE">
              <w:rPr>
                <w:szCs w:val="18"/>
              </w:rPr>
              <w:t>5%</w:t>
            </w:r>
            <w:r w:rsidR="00361ADE" w:rsidRPr="00B35323">
              <w:rPr>
                <w:szCs w:val="18"/>
              </w:rPr>
              <w:t xml:space="preserve"> </w:t>
            </w:r>
            <w:r>
              <w:rPr>
                <w:szCs w:val="18"/>
              </w:rPr>
              <w:t xml:space="preserve">of original amount </w:t>
            </w:r>
            <w:r w:rsidR="00361ADE" w:rsidRPr="00B35323">
              <w:rPr>
                <w:szCs w:val="18"/>
              </w:rPr>
              <w:t>at age 7</w:t>
            </w:r>
            <w:r w:rsidR="00361ADE">
              <w:rPr>
                <w:szCs w:val="18"/>
              </w:rPr>
              <w:t>5</w:t>
            </w:r>
          </w:p>
          <w:p w14:paraId="640AA80A" w14:textId="77777777" w:rsidR="00912AF5" w:rsidRDefault="00016B4C" w:rsidP="00912AF5">
            <w:pPr>
              <w:widowControl w:val="0"/>
              <w:rPr>
                <w:szCs w:val="18"/>
              </w:rPr>
            </w:pPr>
            <w:r w:rsidRPr="00B35323">
              <w:rPr>
                <w:szCs w:val="18"/>
              </w:rPr>
              <w:t>B</w:t>
            </w:r>
            <w:r w:rsidR="00912AF5" w:rsidRPr="00B35323">
              <w:rPr>
                <w:szCs w:val="18"/>
              </w:rPr>
              <w:t>enefits will terminate upon retirement.</w:t>
            </w:r>
          </w:p>
          <w:p w14:paraId="07DD7149" w14:textId="77777777" w:rsidR="00A13B0D" w:rsidRPr="00B35323" w:rsidRDefault="00A13B0D" w:rsidP="00912AF5">
            <w:pPr>
              <w:widowControl w:val="0"/>
              <w:rPr>
                <w:color w:val="212120"/>
                <w:kern w:val="28"/>
                <w:szCs w:val="18"/>
                <w14:cntxtAlts/>
              </w:rPr>
            </w:pPr>
          </w:p>
        </w:tc>
      </w:tr>
      <w:tr w:rsidR="00912AF5" w:rsidRPr="00B35323" w14:paraId="5E6E1327" w14:textId="77777777" w:rsidTr="00A13B0D">
        <w:trPr>
          <w:cnfStyle w:val="000000010000" w:firstRow="0" w:lastRow="0" w:firstColumn="0" w:lastColumn="0" w:oddVBand="0" w:evenVBand="0" w:oddHBand="0" w:evenHBand="1" w:firstRowFirstColumn="0" w:firstRowLastColumn="0" w:lastRowFirstColumn="0" w:lastRowLastColumn="0"/>
          <w:trHeight w:val="1547"/>
        </w:trPr>
        <w:tc>
          <w:tcPr>
            <w:tcW w:w="1975" w:type="dxa"/>
          </w:tcPr>
          <w:p w14:paraId="6DECB0CE" w14:textId="77777777" w:rsidR="00016B4C" w:rsidRPr="00B35323" w:rsidRDefault="00912AF5" w:rsidP="00912AF5">
            <w:pPr>
              <w:widowControl w:val="0"/>
              <w:rPr>
                <w:szCs w:val="18"/>
              </w:rPr>
            </w:pPr>
            <w:r w:rsidRPr="00B35323">
              <w:rPr>
                <w:szCs w:val="18"/>
              </w:rPr>
              <w:t>Conversion:</w:t>
            </w:r>
          </w:p>
          <w:p w14:paraId="2C47C5C0" w14:textId="77777777" w:rsidR="00912AF5" w:rsidRPr="00B35323" w:rsidRDefault="00912AF5" w:rsidP="00D13AC3">
            <w:pPr>
              <w:widowControl w:val="0"/>
              <w:rPr>
                <w:color w:val="212120"/>
                <w:kern w:val="28"/>
                <w:szCs w:val="18"/>
                <w14:cntxtAlts/>
              </w:rPr>
            </w:pPr>
            <w:r w:rsidRPr="00B35323">
              <w:rPr>
                <w:szCs w:val="18"/>
              </w:rPr>
              <w:t>Basic Life</w:t>
            </w:r>
          </w:p>
        </w:tc>
        <w:tc>
          <w:tcPr>
            <w:tcW w:w="6215" w:type="dxa"/>
          </w:tcPr>
          <w:p w14:paraId="587A146A" w14:textId="77777777" w:rsidR="00912AF5" w:rsidRPr="00B35323" w:rsidRDefault="00912AF5" w:rsidP="00016B4C">
            <w:pPr>
              <w:widowControl w:val="0"/>
              <w:rPr>
                <w:color w:val="212120"/>
                <w:kern w:val="28"/>
                <w:szCs w:val="18"/>
                <w14:cntxtAlts/>
              </w:rPr>
            </w:pPr>
            <w:r w:rsidRPr="00B35323">
              <w:rPr>
                <w:szCs w:val="18"/>
              </w:rPr>
              <w:t xml:space="preserve">If (a) your employment ends; or (b) you stop being a member of an eligible class of employees, you can convert your group life insurance to </w:t>
            </w:r>
            <w:r w:rsidR="00016B4C" w:rsidRPr="00B35323">
              <w:rPr>
                <w:szCs w:val="18"/>
              </w:rPr>
              <w:t xml:space="preserve">an </w:t>
            </w:r>
            <w:r w:rsidRPr="00B35323">
              <w:rPr>
                <w:szCs w:val="18"/>
              </w:rPr>
              <w:t xml:space="preserve">individual </w:t>
            </w:r>
            <w:r w:rsidR="00016B4C" w:rsidRPr="00B35323">
              <w:rPr>
                <w:szCs w:val="18"/>
              </w:rPr>
              <w:t>life policy wit</w:t>
            </w:r>
            <w:r w:rsidR="00B96112" w:rsidRPr="00B35323">
              <w:rPr>
                <w:szCs w:val="18"/>
              </w:rPr>
              <w:t xml:space="preserve">hout evidence of insurability. </w:t>
            </w:r>
            <w:r w:rsidRPr="00B35323">
              <w:rPr>
                <w:szCs w:val="18"/>
              </w:rPr>
              <w:t xml:space="preserve">You can convert the amount for which you were covered under this plan, less any group life benefits you become eligible for in the </w:t>
            </w:r>
            <w:r w:rsidR="00016B4C" w:rsidRPr="00B35323">
              <w:rPr>
                <w:szCs w:val="18"/>
              </w:rPr>
              <w:t>45</w:t>
            </w:r>
            <w:r w:rsidRPr="00B35323">
              <w:rPr>
                <w:szCs w:val="18"/>
              </w:rPr>
              <w:t xml:space="preserve"> days after this insurance ends.</w:t>
            </w:r>
            <w:r w:rsidR="00016B4C" w:rsidRPr="00B35323">
              <w:rPr>
                <w:szCs w:val="18"/>
              </w:rPr>
              <w:t xml:space="preserve"> You must apply for the individual life within 31 days after you terminate or are no longer in an eligible class</w:t>
            </w:r>
            <w:r w:rsidR="00B96112" w:rsidRPr="00B35323">
              <w:rPr>
                <w:szCs w:val="18"/>
              </w:rPr>
              <w:t>.</w:t>
            </w:r>
          </w:p>
        </w:tc>
      </w:tr>
      <w:tr w:rsidR="00912AF5" w:rsidRPr="00B35323" w14:paraId="0C6EC7B6" w14:textId="77777777" w:rsidTr="00A13B0D">
        <w:trPr>
          <w:cnfStyle w:val="000000100000" w:firstRow="0" w:lastRow="0" w:firstColumn="0" w:lastColumn="0" w:oddVBand="0" w:evenVBand="0" w:oddHBand="1" w:evenHBand="0" w:firstRowFirstColumn="0" w:firstRowLastColumn="0" w:lastRowFirstColumn="0" w:lastRowLastColumn="0"/>
          <w:trHeight w:val="962"/>
        </w:trPr>
        <w:tc>
          <w:tcPr>
            <w:tcW w:w="1975" w:type="dxa"/>
          </w:tcPr>
          <w:p w14:paraId="3FE1A78B" w14:textId="77777777" w:rsidR="00912AF5" w:rsidRPr="00FB6621" w:rsidRDefault="00912AF5" w:rsidP="00912AF5">
            <w:pPr>
              <w:widowControl w:val="0"/>
              <w:rPr>
                <w:color w:val="2E3640"/>
                <w:kern w:val="28"/>
                <w:szCs w:val="18"/>
                <w14:cntxtAlts/>
              </w:rPr>
            </w:pPr>
            <w:r w:rsidRPr="00FB6621">
              <w:rPr>
                <w:color w:val="2E3640"/>
                <w:szCs w:val="18"/>
              </w:rPr>
              <w:t>Additional Benefits:</w:t>
            </w:r>
          </w:p>
          <w:p w14:paraId="4EE55A4F" w14:textId="77777777" w:rsidR="00912AF5" w:rsidRPr="00125A2F" w:rsidRDefault="00912AF5" w:rsidP="00912AF5">
            <w:pPr>
              <w:widowControl w:val="0"/>
              <w:rPr>
                <w:color w:val="2E3640"/>
                <w:kern w:val="28"/>
                <w:szCs w:val="18"/>
                <w:highlight w:val="yellow"/>
                <w14:cntxtAlts/>
              </w:rPr>
            </w:pPr>
            <w:r w:rsidRPr="00FB6621">
              <w:rPr>
                <w:color w:val="2E3640"/>
                <w:szCs w:val="18"/>
              </w:rPr>
              <w:t> </w:t>
            </w:r>
          </w:p>
        </w:tc>
        <w:tc>
          <w:tcPr>
            <w:tcW w:w="6215" w:type="dxa"/>
          </w:tcPr>
          <w:p w14:paraId="09998FFB" w14:textId="7516D51F" w:rsidR="00BE15A8" w:rsidRDefault="00FB3A0A" w:rsidP="00B96112">
            <w:pPr>
              <w:pStyle w:val="ListParagraph"/>
              <w:widowControl w:val="0"/>
              <w:numPr>
                <w:ilvl w:val="0"/>
                <w:numId w:val="10"/>
              </w:numPr>
              <w:ind w:left="432"/>
              <w:rPr>
                <w:color w:val="212120"/>
                <w:kern w:val="28"/>
                <w:szCs w:val="18"/>
                <w14:cntxtAlts/>
              </w:rPr>
            </w:pPr>
            <w:r w:rsidRPr="009606A8">
              <w:rPr>
                <w:b/>
                <w:bCs/>
                <w:color w:val="212120"/>
                <w:kern w:val="28"/>
                <w:szCs w:val="18"/>
                <w14:cntxtAlts/>
              </w:rPr>
              <w:t>LifeKeys:</w:t>
            </w:r>
            <w:r>
              <w:rPr>
                <w:color w:val="212120"/>
                <w:kern w:val="28"/>
                <w:szCs w:val="18"/>
                <w14:cntxtAlts/>
              </w:rPr>
              <w:t xml:space="preserve"> Online will and testament preparation service, identity theft resources and beneficiary assistance support is available</w:t>
            </w:r>
          </w:p>
          <w:p w14:paraId="63353CEA" w14:textId="1C5E9751" w:rsidR="00E4148B" w:rsidRPr="00FB6621" w:rsidRDefault="00FB3A0A" w:rsidP="00B96112">
            <w:pPr>
              <w:pStyle w:val="ListParagraph"/>
              <w:widowControl w:val="0"/>
              <w:numPr>
                <w:ilvl w:val="0"/>
                <w:numId w:val="10"/>
              </w:numPr>
              <w:ind w:left="432"/>
              <w:rPr>
                <w:color w:val="212120"/>
                <w:kern w:val="28"/>
                <w:szCs w:val="18"/>
                <w14:cntxtAlts/>
              </w:rPr>
            </w:pPr>
            <w:r w:rsidRPr="009606A8">
              <w:rPr>
                <w:b/>
                <w:bCs/>
                <w:color w:val="212120"/>
                <w:kern w:val="28"/>
                <w:szCs w:val="18"/>
                <w14:cntxtAlts/>
              </w:rPr>
              <w:t>TravelConnect:</w:t>
            </w:r>
            <w:r>
              <w:rPr>
                <w:color w:val="212120"/>
                <w:kern w:val="28"/>
                <w:szCs w:val="18"/>
                <w14:cntxtAlts/>
              </w:rPr>
              <w:t xml:space="preserve"> Travel assistance services for employees and eligible dependents traveling more than 100 miles from home. </w:t>
            </w:r>
            <w:r w:rsidR="00E4148B">
              <w:rPr>
                <w:color w:val="212120"/>
                <w:kern w:val="28"/>
                <w:szCs w:val="18"/>
                <w14:cntxtAlts/>
              </w:rPr>
              <w:t xml:space="preserve"> </w:t>
            </w:r>
          </w:p>
        </w:tc>
      </w:tr>
    </w:tbl>
    <w:p w14:paraId="10F03769" w14:textId="77777777" w:rsidR="009F5BE8" w:rsidRPr="00791F24" w:rsidRDefault="009F5BE8" w:rsidP="000D7952">
      <w:pPr>
        <w:widowControl w:val="0"/>
        <w:spacing w:line="252" w:lineRule="auto"/>
        <w:jc w:val="left"/>
        <w:rPr>
          <w:rFonts w:cs="Arial"/>
          <w:noProof/>
          <w:sz w:val="18"/>
          <w:szCs w:val="18"/>
        </w:rPr>
      </w:pPr>
    </w:p>
    <w:p w14:paraId="6A8A63A6" w14:textId="77777777" w:rsidR="002239EA" w:rsidRPr="00791F24" w:rsidRDefault="002239EA" w:rsidP="000D7952">
      <w:pPr>
        <w:widowControl w:val="0"/>
        <w:spacing w:line="252" w:lineRule="auto"/>
        <w:jc w:val="left"/>
        <w:rPr>
          <w:rFonts w:cs="Arial"/>
          <w:b/>
          <w:sz w:val="18"/>
          <w:szCs w:val="18"/>
        </w:rPr>
      </w:pPr>
    </w:p>
    <w:p w14:paraId="5A1DD376" w14:textId="77777777" w:rsidR="009F5BE8" w:rsidRPr="00791F24" w:rsidRDefault="009F5BE8" w:rsidP="000D7952">
      <w:pPr>
        <w:widowControl w:val="0"/>
        <w:spacing w:line="252" w:lineRule="auto"/>
        <w:jc w:val="left"/>
        <w:rPr>
          <w:rFonts w:cs="Arial"/>
          <w:b/>
          <w:sz w:val="18"/>
          <w:szCs w:val="18"/>
        </w:rPr>
      </w:pPr>
    </w:p>
    <w:p w14:paraId="45462EE2" w14:textId="77777777" w:rsidR="009F5BE8" w:rsidRPr="00791F24" w:rsidRDefault="009F5BE8" w:rsidP="000D7952">
      <w:pPr>
        <w:widowControl w:val="0"/>
        <w:spacing w:line="252" w:lineRule="auto"/>
        <w:jc w:val="left"/>
        <w:rPr>
          <w:rFonts w:cs="Arial"/>
          <w:b/>
          <w:sz w:val="18"/>
          <w:szCs w:val="18"/>
        </w:rPr>
      </w:pPr>
    </w:p>
    <w:p w14:paraId="308165D9" w14:textId="77777777" w:rsidR="009F5BE8" w:rsidRPr="00791F24" w:rsidRDefault="009F5BE8" w:rsidP="000D7952">
      <w:pPr>
        <w:widowControl w:val="0"/>
        <w:spacing w:line="252" w:lineRule="auto"/>
        <w:jc w:val="left"/>
        <w:rPr>
          <w:rFonts w:cs="Arial"/>
          <w:b/>
          <w:sz w:val="18"/>
          <w:szCs w:val="18"/>
        </w:rPr>
      </w:pPr>
    </w:p>
    <w:p w14:paraId="6F2D1630" w14:textId="77777777" w:rsidR="009F5BE8" w:rsidRDefault="009F5BE8" w:rsidP="000D7952">
      <w:pPr>
        <w:widowControl w:val="0"/>
        <w:spacing w:line="252" w:lineRule="auto"/>
        <w:jc w:val="left"/>
        <w:rPr>
          <w:rFonts w:cs="Arial"/>
          <w:b/>
        </w:rPr>
      </w:pPr>
    </w:p>
    <w:p w14:paraId="2FB91FE8" w14:textId="77777777" w:rsidR="008A7C38" w:rsidRDefault="008A7C38" w:rsidP="001A0500">
      <w:pPr>
        <w:pStyle w:val="Heading2"/>
      </w:pPr>
    </w:p>
    <w:p w14:paraId="6C09D37B" w14:textId="77777777" w:rsidR="00912AF5" w:rsidRDefault="00912AF5" w:rsidP="001A0500">
      <w:pPr>
        <w:pStyle w:val="Heading2"/>
      </w:pPr>
    </w:p>
    <w:p w14:paraId="50030B78" w14:textId="77777777" w:rsidR="00912AF5" w:rsidRDefault="00912AF5" w:rsidP="001A0500">
      <w:pPr>
        <w:pStyle w:val="Heading2"/>
      </w:pPr>
    </w:p>
    <w:p w14:paraId="1FDBE91E" w14:textId="77777777" w:rsidR="00912AF5" w:rsidRDefault="00912AF5" w:rsidP="001A0500">
      <w:pPr>
        <w:pStyle w:val="Heading2"/>
      </w:pPr>
    </w:p>
    <w:p w14:paraId="528AD44D" w14:textId="77777777" w:rsidR="00912AF5" w:rsidRDefault="00912AF5" w:rsidP="001A0500">
      <w:pPr>
        <w:pStyle w:val="Heading2"/>
      </w:pPr>
    </w:p>
    <w:p w14:paraId="32FF74DA" w14:textId="77777777" w:rsidR="00912AF5" w:rsidRDefault="00912AF5" w:rsidP="001A0500">
      <w:pPr>
        <w:pStyle w:val="Heading2"/>
      </w:pPr>
    </w:p>
    <w:p w14:paraId="0D3291BC" w14:textId="77777777" w:rsidR="00912AF5" w:rsidRDefault="00912AF5" w:rsidP="001A0500">
      <w:pPr>
        <w:pStyle w:val="Heading2"/>
      </w:pPr>
    </w:p>
    <w:p w14:paraId="680D9829" w14:textId="77777777" w:rsidR="00912AF5" w:rsidRDefault="00912AF5" w:rsidP="001A0500">
      <w:pPr>
        <w:pStyle w:val="Heading2"/>
      </w:pPr>
    </w:p>
    <w:p w14:paraId="6C9345F1" w14:textId="77777777"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68EF21B7" w14:textId="77777777"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38ED4A5D" w14:textId="77777777"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024AA64F" w14:textId="77777777"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04DAD3FC" w14:textId="77777777"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5A030F43" w14:textId="2F9C20C6" w:rsidR="00912AF5" w:rsidRDefault="00912AF5" w:rsidP="00912AF5">
      <w:pPr>
        <w:widowControl w:val="0"/>
        <w:tabs>
          <w:tab w:val="left" w:pos="2854"/>
          <w:tab w:val="center" w:pos="4398"/>
        </w:tabs>
        <w:spacing w:line="252" w:lineRule="auto"/>
        <w:jc w:val="left"/>
        <w:rPr>
          <w:rFonts w:asciiTheme="majorHAnsi" w:hAnsiTheme="majorHAnsi"/>
          <w:b/>
          <w:color w:val="C00000"/>
          <w:sz w:val="26"/>
          <w:szCs w:val="26"/>
        </w:rPr>
      </w:pPr>
    </w:p>
    <w:p w14:paraId="23C3AA23" w14:textId="4B8AB359" w:rsidR="009606A8" w:rsidRDefault="009606A8" w:rsidP="009606A8">
      <w:pPr>
        <w:widowControl w:val="0"/>
        <w:tabs>
          <w:tab w:val="left" w:pos="2854"/>
          <w:tab w:val="center" w:pos="4398"/>
        </w:tabs>
        <w:spacing w:line="252" w:lineRule="auto"/>
        <w:ind w:left="360"/>
        <w:jc w:val="left"/>
        <w:rPr>
          <w:rFonts w:asciiTheme="majorHAnsi" w:hAnsiTheme="majorHAnsi"/>
          <w:bCs/>
          <w:color w:val="000000" w:themeColor="text1"/>
        </w:rPr>
      </w:pPr>
      <w:r w:rsidRPr="009606A8">
        <w:rPr>
          <w:rFonts w:asciiTheme="majorHAnsi" w:hAnsiTheme="majorHAnsi"/>
          <w:bCs/>
          <w:color w:val="000000" w:themeColor="text1"/>
        </w:rPr>
        <w:t xml:space="preserve"> </w:t>
      </w:r>
    </w:p>
    <w:p w14:paraId="13A20B3F" w14:textId="38DEFD99" w:rsidR="009606A8" w:rsidRPr="009606A8" w:rsidRDefault="009606A8" w:rsidP="009606A8">
      <w:pPr>
        <w:widowControl w:val="0"/>
        <w:tabs>
          <w:tab w:val="left" w:pos="2854"/>
          <w:tab w:val="center" w:pos="4398"/>
        </w:tabs>
        <w:spacing w:line="252" w:lineRule="auto"/>
        <w:ind w:left="360"/>
        <w:jc w:val="left"/>
        <w:rPr>
          <w:rFonts w:cstheme="minorHAnsi"/>
          <w:b/>
          <w:i/>
          <w:iCs/>
          <w:color w:val="000000" w:themeColor="text1"/>
          <w:sz w:val="20"/>
          <w:szCs w:val="20"/>
        </w:rPr>
      </w:pPr>
      <w:r w:rsidRPr="009606A8">
        <w:rPr>
          <w:rFonts w:cstheme="minorHAnsi"/>
          <w:b/>
          <w:i/>
          <w:iCs/>
          <w:color w:val="000000" w:themeColor="text1"/>
          <w:sz w:val="20"/>
          <w:szCs w:val="20"/>
        </w:rPr>
        <w:t xml:space="preserve">For assistance or additional information, Contact Lincoln Financial Group at (800) 423- 2765; reference ID: CCPIPE </w:t>
      </w:r>
    </w:p>
    <w:p w14:paraId="7FA33840" w14:textId="77777777" w:rsidR="009606A8" w:rsidRPr="009606A8" w:rsidRDefault="009606A8" w:rsidP="009606A8">
      <w:pPr>
        <w:widowControl w:val="0"/>
        <w:tabs>
          <w:tab w:val="left" w:pos="2854"/>
          <w:tab w:val="center" w:pos="4398"/>
        </w:tabs>
        <w:spacing w:line="252" w:lineRule="auto"/>
        <w:jc w:val="left"/>
        <w:rPr>
          <w:rFonts w:cstheme="minorHAnsi"/>
          <w:b/>
          <w:color w:val="C00000"/>
          <w:sz w:val="20"/>
          <w:szCs w:val="20"/>
        </w:rPr>
      </w:pPr>
    </w:p>
    <w:p w14:paraId="426D6E53" w14:textId="0CE2F940" w:rsidR="00912AF5" w:rsidRDefault="009606A8" w:rsidP="00912AF5">
      <w:pPr>
        <w:widowControl w:val="0"/>
        <w:tabs>
          <w:tab w:val="left" w:pos="2854"/>
          <w:tab w:val="center" w:pos="4398"/>
        </w:tabs>
        <w:spacing w:line="252" w:lineRule="auto"/>
        <w:jc w:val="left"/>
        <w:rPr>
          <w:rFonts w:asciiTheme="majorHAnsi" w:hAnsiTheme="majorHAnsi"/>
          <w:b/>
          <w:color w:val="C00000"/>
          <w:sz w:val="26"/>
          <w:szCs w:val="26"/>
        </w:rPr>
      </w:pPr>
      <w:r>
        <w:rPr>
          <w:rFonts w:asciiTheme="majorHAnsi" w:hAnsiTheme="majorHAnsi"/>
          <w:b/>
          <w:color w:val="C00000"/>
          <w:sz w:val="26"/>
          <w:szCs w:val="26"/>
        </w:rPr>
        <w:tab/>
      </w:r>
    </w:p>
    <w:p w14:paraId="7B2E2D68" w14:textId="0B46A106" w:rsidR="00BE15A8" w:rsidRDefault="009606A8" w:rsidP="00912AF5">
      <w:pPr>
        <w:widowControl w:val="0"/>
        <w:tabs>
          <w:tab w:val="left" w:pos="2854"/>
          <w:tab w:val="center" w:pos="4398"/>
        </w:tabs>
        <w:spacing w:line="252" w:lineRule="auto"/>
        <w:jc w:val="left"/>
        <w:rPr>
          <w:rFonts w:asciiTheme="majorHAnsi" w:hAnsiTheme="majorHAnsi"/>
          <w:b/>
          <w:color w:val="C00000"/>
          <w:sz w:val="26"/>
          <w:szCs w:val="26"/>
        </w:rPr>
      </w:pPr>
      <w:r>
        <w:rPr>
          <w:rFonts w:asciiTheme="majorHAnsi" w:hAnsiTheme="majorHAnsi"/>
          <w:b/>
          <w:color w:val="C00000"/>
          <w:sz w:val="26"/>
          <w:szCs w:val="26"/>
        </w:rPr>
        <w:t xml:space="preserve">                </w:t>
      </w:r>
    </w:p>
    <w:p w14:paraId="3590E505" w14:textId="77777777" w:rsidR="00BE15A8" w:rsidRDefault="00BE15A8" w:rsidP="00912AF5">
      <w:pPr>
        <w:widowControl w:val="0"/>
        <w:tabs>
          <w:tab w:val="left" w:pos="2854"/>
          <w:tab w:val="center" w:pos="4398"/>
        </w:tabs>
        <w:spacing w:line="252" w:lineRule="auto"/>
        <w:jc w:val="left"/>
        <w:rPr>
          <w:rFonts w:asciiTheme="majorHAnsi" w:hAnsiTheme="majorHAnsi"/>
          <w:b/>
          <w:color w:val="C00000"/>
          <w:sz w:val="26"/>
          <w:szCs w:val="26"/>
        </w:rPr>
      </w:pPr>
    </w:p>
    <w:p w14:paraId="12AEBC92" w14:textId="77777777" w:rsidR="00DA224A" w:rsidRPr="00912AF5" w:rsidRDefault="00912AF5" w:rsidP="003A385C">
      <w:pPr>
        <w:widowControl w:val="0"/>
        <w:tabs>
          <w:tab w:val="left" w:pos="2854"/>
          <w:tab w:val="center" w:pos="4398"/>
        </w:tabs>
        <w:spacing w:line="252" w:lineRule="auto"/>
        <w:jc w:val="left"/>
        <w:rPr>
          <w:color w:val="000000" w:themeColor="text1"/>
        </w:rPr>
        <w:sectPr w:rsidR="00DA224A" w:rsidRPr="00912AF5" w:rsidSect="000B3BB1">
          <w:headerReference w:type="first" r:id="rId55"/>
          <w:pgSz w:w="12240" w:h="15840" w:code="1"/>
          <w:pgMar w:top="1152" w:right="576" w:bottom="504" w:left="576" w:header="504" w:footer="259" w:gutter="0"/>
          <w:cols w:space="720"/>
          <w:titlePg/>
          <w:docGrid w:linePitch="360"/>
        </w:sectPr>
      </w:pPr>
      <w:r w:rsidRPr="000642CB">
        <w:rPr>
          <w:rFonts w:eastAsiaTheme="majorEastAsia" w:cstheme="majorBidi"/>
          <w:b/>
          <w:bCs/>
          <w:color w:val="192857"/>
          <w:sz w:val="26"/>
          <w:szCs w:val="26"/>
        </w:rPr>
        <w:t>Choose Your Beneficiary</w:t>
      </w:r>
      <w:r w:rsidRPr="00125072">
        <w:rPr>
          <w:rFonts w:eastAsiaTheme="majorEastAsia" w:cstheme="majorBidi"/>
          <w:b/>
          <w:bCs/>
          <w:color w:val="1F497D" w:themeColor="text2"/>
          <w:sz w:val="26"/>
          <w:szCs w:val="26"/>
        </w:rPr>
        <w:br/>
      </w:r>
      <w:r w:rsidRPr="00912AF5">
        <w:rPr>
          <w:color w:val="000000" w:themeColor="text1"/>
          <w:szCs w:val="20"/>
        </w:rPr>
        <w:t>Make</w:t>
      </w:r>
      <w:r w:rsidRPr="00D03E12">
        <w:rPr>
          <w:rFonts w:ascii="Tw Cen MT" w:hAnsi="Tw Cen MT"/>
          <w:color w:val="000000" w:themeColor="text1"/>
          <w:sz w:val="20"/>
          <w:szCs w:val="20"/>
        </w:rPr>
        <w:t xml:space="preserve"> </w:t>
      </w:r>
      <w:r w:rsidR="00E76971">
        <w:rPr>
          <w:color w:val="000000" w:themeColor="text1"/>
        </w:rPr>
        <w:t>sure your L</w:t>
      </w:r>
      <w:r w:rsidRPr="00D03E12">
        <w:rPr>
          <w:color w:val="000000" w:themeColor="text1"/>
        </w:rPr>
        <w:t xml:space="preserve">ife and </w:t>
      </w:r>
      <w:r w:rsidR="004607DC">
        <w:rPr>
          <w:color w:val="000000" w:themeColor="text1"/>
        </w:rPr>
        <w:t xml:space="preserve">AD&amp;D </w:t>
      </w:r>
      <w:r w:rsidRPr="00D03E12">
        <w:rPr>
          <w:color w:val="000000" w:themeColor="text1"/>
        </w:rPr>
        <w:t>benefit</w:t>
      </w:r>
      <w:r w:rsidR="00E80759">
        <w:rPr>
          <w:color w:val="000000" w:themeColor="text1"/>
        </w:rPr>
        <w:t xml:space="preserve">s will be paid as you intend. </w:t>
      </w:r>
      <w:r w:rsidRPr="00D03E12">
        <w:rPr>
          <w:color w:val="000000" w:themeColor="text1"/>
        </w:rPr>
        <w:t xml:space="preserve">Be sure </w:t>
      </w:r>
      <w:r w:rsidR="00A74122">
        <w:rPr>
          <w:color w:val="000000" w:themeColor="text1"/>
        </w:rPr>
        <w:t xml:space="preserve">to complete a beneficiary form </w:t>
      </w:r>
      <w:r w:rsidRPr="00912AF5">
        <w:rPr>
          <w:color w:val="000000" w:themeColor="text1"/>
        </w:rPr>
        <w:t xml:space="preserve">when you are first eligible for </w:t>
      </w:r>
      <w:r w:rsidR="00E76971">
        <w:rPr>
          <w:color w:val="000000" w:themeColor="text1"/>
        </w:rPr>
        <w:t>L</w:t>
      </w:r>
      <w:r w:rsidR="00E80759">
        <w:rPr>
          <w:color w:val="000000" w:themeColor="text1"/>
        </w:rPr>
        <w:t xml:space="preserve">ife and AD&amp;D benefits. </w:t>
      </w:r>
      <w:r w:rsidRPr="00912AF5">
        <w:rPr>
          <w:color w:val="000000" w:themeColor="text1"/>
        </w:rPr>
        <w:t>Then, make sure to review your beneficiary designation and make any necessary changes as your personal situation changes</w:t>
      </w:r>
      <w:r w:rsidR="00A74122">
        <w:rPr>
          <w:color w:val="000000" w:themeColor="text1"/>
        </w:rPr>
        <w:t>.</w:t>
      </w:r>
    </w:p>
    <w:p w14:paraId="5484F904" w14:textId="77777777" w:rsidR="005C128B" w:rsidRPr="00F80656" w:rsidRDefault="00027157" w:rsidP="002A2CD6">
      <w:pPr>
        <w:widowControl w:val="0"/>
        <w:spacing w:line="252" w:lineRule="auto"/>
        <w:jc w:val="left"/>
        <w:rPr>
          <w:rFonts w:cs="Arial"/>
          <w:b/>
          <w:color w:val="192857"/>
        </w:rPr>
      </w:pPr>
      <w:r>
        <w:rPr>
          <w:b/>
          <w:color w:val="192857"/>
          <w:sz w:val="26"/>
          <w:szCs w:val="26"/>
        </w:rPr>
        <w:lastRenderedPageBreak/>
        <w:t xml:space="preserve">Voluntary </w:t>
      </w:r>
      <w:r w:rsidR="005C128B" w:rsidRPr="00F80656">
        <w:rPr>
          <w:b/>
          <w:color w:val="192857"/>
          <w:sz w:val="26"/>
          <w:szCs w:val="26"/>
        </w:rPr>
        <w:t>Short-Term Disability (STD)</w:t>
      </w:r>
    </w:p>
    <w:p w14:paraId="0C51EF57" w14:textId="77777777" w:rsidR="002B7074" w:rsidRDefault="003A385C" w:rsidP="0091569C">
      <w:pPr>
        <w:widowControl w:val="0"/>
        <w:spacing w:line="252" w:lineRule="auto"/>
        <w:jc w:val="left"/>
        <w:rPr>
          <w:rFonts w:cs="Arial"/>
        </w:rPr>
      </w:pPr>
      <w:r>
        <w:rPr>
          <w:rFonts w:cs="Arial"/>
        </w:rPr>
        <w:t xml:space="preserve">Full-time employees are </w:t>
      </w:r>
      <w:r w:rsidR="00027157">
        <w:rPr>
          <w:rFonts w:cs="Arial"/>
        </w:rPr>
        <w:t xml:space="preserve">offered </w:t>
      </w:r>
      <w:r w:rsidR="003215CD">
        <w:rPr>
          <w:rFonts w:cs="Arial"/>
        </w:rPr>
        <w:t>S</w:t>
      </w:r>
      <w:r w:rsidR="00E439A5">
        <w:rPr>
          <w:rFonts w:cs="Arial"/>
        </w:rPr>
        <w:t xml:space="preserve">hort Term Disability (STD) </w:t>
      </w:r>
      <w:r>
        <w:rPr>
          <w:rFonts w:cs="Arial"/>
        </w:rPr>
        <w:t>benefits</w:t>
      </w:r>
      <w:r w:rsidR="002B7074">
        <w:rPr>
          <w:rFonts w:cs="Arial"/>
        </w:rPr>
        <w:t xml:space="preserve"> </w:t>
      </w:r>
      <w:r w:rsidR="00E439A5">
        <w:rPr>
          <w:rFonts w:cs="Arial"/>
        </w:rPr>
        <w:t xml:space="preserve">through </w:t>
      </w:r>
      <w:r w:rsidR="00F80656" w:rsidRPr="009606A8">
        <w:rPr>
          <w:rFonts w:cs="Arial"/>
          <w:b/>
          <w:bCs/>
        </w:rPr>
        <w:t>Lincoln</w:t>
      </w:r>
      <w:r w:rsidR="00027157" w:rsidRPr="009606A8">
        <w:rPr>
          <w:rFonts w:cs="Arial"/>
          <w:b/>
          <w:bCs/>
        </w:rPr>
        <w:t>.</w:t>
      </w:r>
      <w:r w:rsidR="00027157">
        <w:rPr>
          <w:rFonts w:cs="Arial"/>
        </w:rPr>
        <w:t xml:space="preserve"> The benefit </w:t>
      </w:r>
      <w:r w:rsidR="002B7074">
        <w:rPr>
          <w:rFonts w:cs="Arial"/>
        </w:rPr>
        <w:t>repla</w:t>
      </w:r>
      <w:r w:rsidR="00027157">
        <w:rPr>
          <w:rFonts w:cs="Arial"/>
        </w:rPr>
        <w:t>c</w:t>
      </w:r>
      <w:r w:rsidR="002B7074">
        <w:rPr>
          <w:rFonts w:cs="Arial"/>
        </w:rPr>
        <w:t>e</w:t>
      </w:r>
      <w:r w:rsidR="00027157">
        <w:rPr>
          <w:rFonts w:cs="Arial"/>
        </w:rPr>
        <w:t>s</w:t>
      </w:r>
      <w:r w:rsidR="002B7074">
        <w:rPr>
          <w:rFonts w:cs="Arial"/>
        </w:rPr>
        <w:t xml:space="preserve"> 60% of your weekly salary to a maximum benefit of </w:t>
      </w:r>
      <w:r w:rsidR="002B7074" w:rsidRPr="009606A8">
        <w:rPr>
          <w:rFonts w:cs="Arial"/>
          <w:b/>
          <w:bCs/>
        </w:rPr>
        <w:t>$1,</w:t>
      </w:r>
      <w:r w:rsidR="00F80656" w:rsidRPr="009606A8">
        <w:rPr>
          <w:rFonts w:cs="Arial"/>
          <w:b/>
          <w:bCs/>
        </w:rPr>
        <w:t>250</w:t>
      </w:r>
      <w:r w:rsidR="002B7074" w:rsidRPr="009606A8">
        <w:rPr>
          <w:rFonts w:cs="Arial"/>
          <w:b/>
          <w:bCs/>
        </w:rPr>
        <w:t xml:space="preserve"> per week</w:t>
      </w:r>
      <w:r w:rsidR="002B7074">
        <w:rPr>
          <w:rFonts w:cs="Arial"/>
        </w:rPr>
        <w:t xml:space="preserve">, </w:t>
      </w:r>
      <w:r w:rsidR="005C128B" w:rsidRPr="00724A0E">
        <w:rPr>
          <w:rFonts w:cs="Arial"/>
        </w:rPr>
        <w:t>if you become temporarily disabled, meaning that you are not able to work for a short period of time due to sickness or injury (excluding on-the-job injuries which are covered by workers compensation insurance</w:t>
      </w:r>
      <w:r w:rsidR="00027157">
        <w:rPr>
          <w:rFonts w:cs="Arial"/>
        </w:rPr>
        <w:t>)</w:t>
      </w:r>
      <w:r w:rsidR="002B7074">
        <w:rPr>
          <w:rFonts w:cs="Arial"/>
        </w:rPr>
        <w:t xml:space="preserve">.  </w:t>
      </w:r>
    </w:p>
    <w:p w14:paraId="3E578AC3" w14:textId="77777777" w:rsidR="002B7074" w:rsidRDefault="002B7074" w:rsidP="0091569C">
      <w:pPr>
        <w:widowControl w:val="0"/>
        <w:spacing w:line="252" w:lineRule="auto"/>
        <w:jc w:val="left"/>
        <w:rPr>
          <w:rFonts w:cs="Arial"/>
          <w:b/>
        </w:rPr>
      </w:pPr>
    </w:p>
    <w:p w14:paraId="3F73307C" w14:textId="769CB8E4" w:rsidR="002B7074" w:rsidRPr="002B7074" w:rsidRDefault="002B7074" w:rsidP="0091569C">
      <w:pPr>
        <w:widowControl w:val="0"/>
        <w:spacing w:line="252" w:lineRule="auto"/>
        <w:jc w:val="left"/>
        <w:rPr>
          <w:rFonts w:cs="Arial"/>
        </w:rPr>
      </w:pPr>
      <w:r>
        <w:rPr>
          <w:rFonts w:cs="Arial"/>
        </w:rPr>
        <w:t xml:space="preserve">If approved, STD benefits start on the </w:t>
      </w:r>
      <w:r w:rsidR="00F80656">
        <w:rPr>
          <w:rFonts w:cs="Arial"/>
        </w:rPr>
        <w:t>8</w:t>
      </w:r>
      <w:r w:rsidR="00F80656" w:rsidRPr="00F80656">
        <w:rPr>
          <w:rFonts w:cs="Arial"/>
          <w:vertAlign w:val="superscript"/>
        </w:rPr>
        <w:t>th</w:t>
      </w:r>
      <w:r>
        <w:rPr>
          <w:rFonts w:cs="Arial"/>
        </w:rPr>
        <w:t xml:space="preserve"> consecutive day of disability</w:t>
      </w:r>
      <w:r w:rsidR="00176191">
        <w:rPr>
          <w:rFonts w:cs="Arial"/>
        </w:rPr>
        <w:t xml:space="preserve"> for accident or illness</w:t>
      </w:r>
      <w:r>
        <w:rPr>
          <w:rFonts w:cs="Arial"/>
        </w:rPr>
        <w:t xml:space="preserve">.  Benefits are payable for a maximum of </w:t>
      </w:r>
      <w:r w:rsidR="00F80656">
        <w:rPr>
          <w:rFonts w:cs="Arial"/>
        </w:rPr>
        <w:t>13</w:t>
      </w:r>
      <w:r>
        <w:rPr>
          <w:rFonts w:cs="Arial"/>
        </w:rPr>
        <w:t xml:space="preserve"> weeks of continuous period of disability. </w:t>
      </w:r>
    </w:p>
    <w:p w14:paraId="4117D020" w14:textId="77777777" w:rsidR="00686A44" w:rsidRDefault="00686A44" w:rsidP="002B7074">
      <w:pPr>
        <w:jc w:val="both"/>
        <w:rPr>
          <w:rFonts w:cs="Arial"/>
          <w:b/>
          <w:sz w:val="18"/>
          <w:szCs w:val="18"/>
        </w:rPr>
      </w:pPr>
    </w:p>
    <w:p w14:paraId="4998359D" w14:textId="756DEA9A" w:rsidR="002B7074" w:rsidRDefault="002B7074" w:rsidP="00F80656">
      <w:pPr>
        <w:jc w:val="left"/>
        <w:rPr>
          <w:rFonts w:eastAsiaTheme="minorEastAsia" w:cs="Arial"/>
          <w:szCs w:val="20"/>
          <w:lang w:eastAsia="ja-JP"/>
        </w:rPr>
      </w:pPr>
      <w:r w:rsidRPr="00F80656">
        <w:rPr>
          <w:rFonts w:eastAsiaTheme="minorEastAsia" w:cs="Arial"/>
          <w:szCs w:val="20"/>
          <w:lang w:eastAsia="ja-JP"/>
        </w:rPr>
        <w:t>If you are covered by a state mandated temporary disability benefit, your STD benefit will be offset by the amount you receive under the mandated benefit</w:t>
      </w:r>
      <w:r w:rsidR="006247AD" w:rsidRPr="00F80656">
        <w:rPr>
          <w:rFonts w:eastAsiaTheme="minorEastAsia" w:cs="Arial"/>
          <w:szCs w:val="20"/>
          <w:lang w:eastAsia="ja-JP"/>
        </w:rPr>
        <w:t>.</w:t>
      </w:r>
    </w:p>
    <w:p w14:paraId="14CE05D1" w14:textId="2DCB386C" w:rsidR="00176191" w:rsidRPr="00176191" w:rsidRDefault="00176191" w:rsidP="00F80656">
      <w:pPr>
        <w:jc w:val="left"/>
        <w:rPr>
          <w:rFonts w:cs="Arial"/>
          <w:b/>
          <w:bCs/>
          <w:sz w:val="20"/>
          <w:szCs w:val="18"/>
        </w:rPr>
      </w:pPr>
      <w:r w:rsidRPr="00176191">
        <w:rPr>
          <w:rFonts w:eastAsiaTheme="minorEastAsia" w:cs="Arial"/>
          <w:b/>
          <w:bCs/>
          <w:szCs w:val="20"/>
          <w:lang w:eastAsia="ja-JP"/>
        </w:rPr>
        <w:t>See cost illustration on page# 13</w:t>
      </w:r>
    </w:p>
    <w:p w14:paraId="6F4DA7A4" w14:textId="77777777" w:rsidR="00C948D9" w:rsidRPr="00F80656" w:rsidRDefault="00C948D9" w:rsidP="00C948D9">
      <w:pPr>
        <w:widowControl w:val="0"/>
        <w:spacing w:line="252" w:lineRule="auto"/>
        <w:jc w:val="both"/>
        <w:rPr>
          <w:rFonts w:cs="Arial"/>
          <w:noProof/>
          <w:color w:val="192857"/>
          <w:sz w:val="18"/>
          <w:szCs w:val="18"/>
          <w:highlight w:val="yellow"/>
        </w:rPr>
      </w:pPr>
    </w:p>
    <w:p w14:paraId="11253618" w14:textId="77777777" w:rsidR="002B7074" w:rsidRDefault="005C128B" w:rsidP="005C128B">
      <w:pPr>
        <w:spacing w:line="252" w:lineRule="auto"/>
        <w:jc w:val="left"/>
        <w:rPr>
          <w:rFonts w:cs="Arial"/>
        </w:rPr>
      </w:pPr>
      <w:r w:rsidRPr="00F80656">
        <w:rPr>
          <w:rFonts w:eastAsiaTheme="majorEastAsia" w:cstheme="majorBidi"/>
          <w:b/>
          <w:bCs/>
          <w:color w:val="192857"/>
          <w:sz w:val="26"/>
          <w:szCs w:val="26"/>
        </w:rPr>
        <w:t xml:space="preserve">Long-Term Disability (LTD) </w:t>
      </w:r>
      <w:r w:rsidRPr="00125072">
        <w:rPr>
          <w:rFonts w:eastAsiaTheme="majorEastAsia" w:cstheme="majorBidi"/>
          <w:b/>
          <w:bCs/>
          <w:color w:val="1F497D" w:themeColor="text2"/>
          <w:sz w:val="26"/>
          <w:szCs w:val="26"/>
        </w:rPr>
        <w:br/>
      </w:r>
      <w:r w:rsidR="003A385C">
        <w:rPr>
          <w:rFonts w:cs="Arial"/>
        </w:rPr>
        <w:t xml:space="preserve">Full-time employees are provided with </w:t>
      </w:r>
      <w:r w:rsidRPr="00737D8B">
        <w:rPr>
          <w:rFonts w:cs="Arial"/>
        </w:rPr>
        <w:t>Long-Term Disability (LTD)</w:t>
      </w:r>
      <w:r w:rsidR="00E5329B">
        <w:rPr>
          <w:rFonts w:cs="Arial"/>
        </w:rPr>
        <w:t xml:space="preserve"> benefits </w:t>
      </w:r>
      <w:r w:rsidR="002B7074">
        <w:rPr>
          <w:rFonts w:cs="Arial"/>
        </w:rPr>
        <w:t xml:space="preserve">through </w:t>
      </w:r>
      <w:r w:rsidR="00685865" w:rsidRPr="00972343">
        <w:rPr>
          <w:rFonts w:cs="Arial"/>
          <w:b/>
          <w:bCs/>
        </w:rPr>
        <w:t>Lincoln</w:t>
      </w:r>
      <w:r w:rsidR="00027157" w:rsidRPr="00972343">
        <w:rPr>
          <w:rFonts w:cs="Arial"/>
          <w:b/>
          <w:bCs/>
        </w:rPr>
        <w:t>.</w:t>
      </w:r>
      <w:r w:rsidR="00027157">
        <w:rPr>
          <w:rFonts w:cs="Arial"/>
        </w:rPr>
        <w:t xml:space="preserve"> This benefit provides</w:t>
      </w:r>
      <w:r w:rsidR="002B7074">
        <w:rPr>
          <w:rFonts w:cs="Arial"/>
        </w:rPr>
        <w:t xml:space="preserve"> income protection if you become disabled and cannot work</w:t>
      </w:r>
      <w:r w:rsidR="00E5329B">
        <w:rPr>
          <w:rFonts w:cs="Arial"/>
        </w:rPr>
        <w:t xml:space="preserve"> due to an accident or sickness</w:t>
      </w:r>
      <w:r w:rsidR="002B7074">
        <w:rPr>
          <w:rFonts w:cs="Arial"/>
        </w:rPr>
        <w:t xml:space="preserve"> for </w:t>
      </w:r>
      <w:r w:rsidRPr="00737D8B">
        <w:rPr>
          <w:rFonts w:cs="Arial"/>
        </w:rPr>
        <w:t xml:space="preserve">an extended </w:t>
      </w:r>
      <w:r w:rsidR="00472914">
        <w:rPr>
          <w:rFonts w:cs="Arial"/>
        </w:rPr>
        <w:t>period.</w:t>
      </w:r>
      <w:r w:rsidR="002B7074">
        <w:rPr>
          <w:rFonts w:cs="Arial"/>
        </w:rPr>
        <w:t xml:space="preserve"> </w:t>
      </w:r>
    </w:p>
    <w:p w14:paraId="5B98DF67" w14:textId="77777777" w:rsidR="002B7074" w:rsidRPr="002B7074" w:rsidRDefault="002B7074" w:rsidP="005C128B">
      <w:pPr>
        <w:spacing w:line="252" w:lineRule="auto"/>
        <w:jc w:val="left"/>
        <w:rPr>
          <w:rFonts w:cs="Arial"/>
          <w:sz w:val="24"/>
        </w:rPr>
      </w:pPr>
    </w:p>
    <w:p w14:paraId="12BF6476" w14:textId="77777777" w:rsidR="00E5329B" w:rsidRPr="002B7074" w:rsidRDefault="002B7074" w:rsidP="00E5329B">
      <w:pPr>
        <w:widowControl w:val="0"/>
        <w:spacing w:line="252" w:lineRule="auto"/>
        <w:jc w:val="left"/>
        <w:rPr>
          <w:rFonts w:cs="Arial"/>
        </w:rPr>
      </w:pPr>
      <w:r w:rsidRPr="002B7074">
        <w:rPr>
          <w:rFonts w:cs="Arial"/>
          <w:szCs w:val="20"/>
        </w:rPr>
        <w:t xml:space="preserve">If approved, the benefit begins after </w:t>
      </w:r>
      <w:r w:rsidR="00EE69B1">
        <w:rPr>
          <w:rFonts w:cs="Arial"/>
          <w:szCs w:val="20"/>
        </w:rPr>
        <w:t>90</w:t>
      </w:r>
      <w:r w:rsidRPr="002B7074">
        <w:rPr>
          <w:rFonts w:cs="Arial"/>
          <w:szCs w:val="20"/>
        </w:rPr>
        <w:t xml:space="preserve"> days. The benefit replaces 60% of your monthly salary to a maximum</w:t>
      </w:r>
      <w:r w:rsidR="00E5329B">
        <w:rPr>
          <w:rFonts w:cs="Arial"/>
          <w:szCs w:val="20"/>
        </w:rPr>
        <w:t xml:space="preserve"> benefit </w:t>
      </w:r>
      <w:r w:rsidRPr="002B7074">
        <w:rPr>
          <w:rFonts w:cs="Arial"/>
          <w:szCs w:val="20"/>
        </w:rPr>
        <w:t xml:space="preserve">of </w:t>
      </w:r>
      <w:r w:rsidRPr="00972343">
        <w:rPr>
          <w:rFonts w:cs="Arial"/>
          <w:b/>
          <w:bCs/>
          <w:szCs w:val="20"/>
        </w:rPr>
        <w:t>$</w:t>
      </w:r>
      <w:r w:rsidR="00E5329B" w:rsidRPr="00972343">
        <w:rPr>
          <w:rFonts w:cs="Arial"/>
          <w:b/>
          <w:bCs/>
          <w:szCs w:val="20"/>
        </w:rPr>
        <w:t>5</w:t>
      </w:r>
      <w:r w:rsidRPr="00972343">
        <w:rPr>
          <w:rFonts w:cs="Arial"/>
          <w:b/>
          <w:bCs/>
          <w:szCs w:val="20"/>
        </w:rPr>
        <w:t>,000 per month</w:t>
      </w:r>
      <w:r w:rsidRPr="002B7074">
        <w:rPr>
          <w:rFonts w:cs="Arial"/>
          <w:szCs w:val="20"/>
        </w:rPr>
        <w:t xml:space="preserve">.  During the first 2 years, benefits are paid if you are unable to perform the </w:t>
      </w:r>
      <w:r w:rsidR="00027157">
        <w:rPr>
          <w:rFonts w:cs="Arial"/>
          <w:szCs w:val="20"/>
        </w:rPr>
        <w:t xml:space="preserve">material </w:t>
      </w:r>
      <w:r w:rsidRPr="002B7074">
        <w:rPr>
          <w:rFonts w:cs="Arial"/>
          <w:szCs w:val="20"/>
        </w:rPr>
        <w:t xml:space="preserve">duties of your “own occupation”.  After 2 years, </w:t>
      </w:r>
      <w:r w:rsidR="00027157">
        <w:rPr>
          <w:rFonts w:cs="Arial"/>
          <w:szCs w:val="20"/>
        </w:rPr>
        <w:t>if you are</w:t>
      </w:r>
      <w:r w:rsidRPr="002B7074">
        <w:rPr>
          <w:rFonts w:cs="Arial"/>
          <w:szCs w:val="20"/>
        </w:rPr>
        <w:t xml:space="preserve"> unable to perform “any occupation” for which you are reasonably suited, your benefits will continue to </w:t>
      </w:r>
      <w:r w:rsidR="00CC0F02">
        <w:rPr>
          <w:rFonts w:cs="Arial"/>
          <w:szCs w:val="20"/>
        </w:rPr>
        <w:t xml:space="preserve">a </w:t>
      </w:r>
      <w:r w:rsidRPr="002B7074">
        <w:rPr>
          <w:rFonts w:cs="Arial"/>
          <w:szCs w:val="20"/>
        </w:rPr>
        <w:t>maximum duration ba</w:t>
      </w:r>
      <w:r w:rsidR="00F52867">
        <w:rPr>
          <w:rFonts w:cs="Arial"/>
          <w:szCs w:val="20"/>
        </w:rPr>
        <w:t xml:space="preserve">sed on your age at disability. </w:t>
      </w:r>
      <w:r w:rsidRPr="002B7074">
        <w:rPr>
          <w:rFonts w:cs="Arial"/>
          <w:szCs w:val="20"/>
        </w:rPr>
        <w:t xml:space="preserve">This benefit is provided to you on a </w:t>
      </w:r>
      <w:r w:rsidR="00E5329B" w:rsidRPr="002B7074">
        <w:rPr>
          <w:rFonts w:cs="Arial"/>
          <w:b/>
          <w:i/>
        </w:rPr>
        <w:t xml:space="preserve">Tax Choice </w:t>
      </w:r>
      <w:r w:rsidR="00E5329B" w:rsidRPr="002B7074">
        <w:rPr>
          <w:rFonts w:cs="Arial"/>
        </w:rPr>
        <w:t>basis.</w:t>
      </w:r>
    </w:p>
    <w:p w14:paraId="537DC7E0" w14:textId="77777777" w:rsidR="002B7074" w:rsidRDefault="002B7074" w:rsidP="00E5329B">
      <w:pPr>
        <w:spacing w:line="250" w:lineRule="auto"/>
        <w:jc w:val="left"/>
        <w:rPr>
          <w:rFonts w:cs="Arial"/>
        </w:rPr>
      </w:pPr>
    </w:p>
    <w:p w14:paraId="1B69C162" w14:textId="77777777" w:rsidR="002B7074" w:rsidRPr="00F80656" w:rsidRDefault="00E5329B" w:rsidP="002B7074">
      <w:pPr>
        <w:spacing w:line="252" w:lineRule="auto"/>
        <w:jc w:val="left"/>
        <w:rPr>
          <w:rFonts w:eastAsiaTheme="majorEastAsia" w:cstheme="majorBidi"/>
          <w:b/>
          <w:bCs/>
          <w:color w:val="192857"/>
          <w:sz w:val="26"/>
          <w:szCs w:val="26"/>
        </w:rPr>
      </w:pPr>
      <w:r w:rsidRPr="00F80656">
        <w:rPr>
          <w:rFonts w:eastAsiaTheme="majorEastAsia" w:cstheme="majorBidi"/>
          <w:b/>
          <w:bCs/>
          <w:color w:val="192857"/>
          <w:sz w:val="26"/>
          <w:szCs w:val="26"/>
        </w:rPr>
        <w:t>T</w:t>
      </w:r>
      <w:r w:rsidR="002B7074" w:rsidRPr="00F80656">
        <w:rPr>
          <w:rFonts w:eastAsiaTheme="majorEastAsia" w:cstheme="majorBidi"/>
          <w:b/>
          <w:bCs/>
          <w:color w:val="192857"/>
          <w:sz w:val="26"/>
          <w:szCs w:val="26"/>
        </w:rPr>
        <w:t>ax Choice</w:t>
      </w:r>
    </w:p>
    <w:p w14:paraId="432C7A62" w14:textId="3A7FCD57" w:rsidR="002B7074" w:rsidRPr="00176191" w:rsidRDefault="00EE69B1" w:rsidP="002B7074">
      <w:pPr>
        <w:spacing w:line="250" w:lineRule="auto"/>
        <w:jc w:val="left"/>
        <w:rPr>
          <w:rFonts w:cs="Arial"/>
          <w:iCs/>
          <w:szCs w:val="20"/>
        </w:rPr>
      </w:pPr>
      <w:r>
        <w:rPr>
          <w:rFonts w:cs="Arial"/>
          <w:szCs w:val="20"/>
        </w:rPr>
        <w:t>Cross Count</w:t>
      </w:r>
      <w:r w:rsidR="00A13B0D">
        <w:rPr>
          <w:rFonts w:cs="Arial"/>
          <w:szCs w:val="20"/>
        </w:rPr>
        <w:t>r</w:t>
      </w:r>
      <w:r>
        <w:rPr>
          <w:rFonts w:cs="Arial"/>
          <w:szCs w:val="20"/>
        </w:rPr>
        <w:t>y</w:t>
      </w:r>
      <w:r w:rsidR="002B7074" w:rsidRPr="002B7074">
        <w:rPr>
          <w:rFonts w:cs="Arial"/>
          <w:szCs w:val="20"/>
        </w:rPr>
        <w:t xml:space="preserve"> </w:t>
      </w:r>
      <w:r w:rsidR="00027157">
        <w:rPr>
          <w:rFonts w:cs="Arial"/>
          <w:szCs w:val="20"/>
        </w:rPr>
        <w:t xml:space="preserve">will </w:t>
      </w:r>
      <w:r w:rsidR="002B7074" w:rsidRPr="002B7074">
        <w:rPr>
          <w:rFonts w:cs="Arial"/>
          <w:szCs w:val="20"/>
        </w:rPr>
        <w:t>pay 100</w:t>
      </w:r>
      <w:r w:rsidR="00F52867">
        <w:rPr>
          <w:rFonts w:cs="Arial"/>
          <w:szCs w:val="20"/>
        </w:rPr>
        <w:t xml:space="preserve">% </w:t>
      </w:r>
      <w:r w:rsidR="00027157">
        <w:rPr>
          <w:rFonts w:cs="Arial"/>
          <w:szCs w:val="20"/>
        </w:rPr>
        <w:t xml:space="preserve">of the </w:t>
      </w:r>
      <w:r w:rsidR="00F52867">
        <w:rPr>
          <w:rFonts w:cs="Arial"/>
          <w:szCs w:val="20"/>
        </w:rPr>
        <w:t xml:space="preserve">LTD premium. </w:t>
      </w:r>
      <w:r w:rsidR="00176191">
        <w:rPr>
          <w:rFonts w:cs="Arial"/>
          <w:szCs w:val="20"/>
        </w:rPr>
        <w:t>T</w:t>
      </w:r>
      <w:r w:rsidR="002B7074" w:rsidRPr="002B7074">
        <w:rPr>
          <w:rFonts w:cs="Arial"/>
          <w:szCs w:val="20"/>
        </w:rPr>
        <w:t xml:space="preserve">o maximize </w:t>
      </w:r>
      <w:r w:rsidR="003A385C">
        <w:rPr>
          <w:rFonts w:cs="Arial"/>
          <w:szCs w:val="20"/>
        </w:rPr>
        <w:t>the</w:t>
      </w:r>
      <w:r w:rsidR="002B7074" w:rsidRPr="002B7074">
        <w:rPr>
          <w:rFonts w:cs="Arial"/>
          <w:szCs w:val="20"/>
        </w:rPr>
        <w:t xml:space="preserve"> benefit</w:t>
      </w:r>
      <w:r w:rsidR="00786111">
        <w:rPr>
          <w:rFonts w:cs="Arial"/>
          <w:szCs w:val="20"/>
        </w:rPr>
        <w:t xml:space="preserve"> </w:t>
      </w:r>
      <w:r w:rsidR="003A385C">
        <w:rPr>
          <w:rFonts w:cs="Arial"/>
          <w:szCs w:val="20"/>
        </w:rPr>
        <w:t>you receive</w:t>
      </w:r>
      <w:r w:rsidR="00786111">
        <w:rPr>
          <w:rFonts w:cs="Arial"/>
          <w:szCs w:val="20"/>
        </w:rPr>
        <w:t>,</w:t>
      </w:r>
      <w:r w:rsidR="002B7074" w:rsidRPr="002B7074">
        <w:rPr>
          <w:rFonts w:cs="Arial"/>
          <w:szCs w:val="20"/>
        </w:rPr>
        <w:t xml:space="preserve"> you have the option to pay the premium </w:t>
      </w:r>
      <w:r w:rsidR="00027157">
        <w:rPr>
          <w:rFonts w:cs="Arial"/>
          <w:szCs w:val="20"/>
        </w:rPr>
        <w:t>on a post-tax basis. By doing so, you will receive your</w:t>
      </w:r>
      <w:r w:rsidR="002B7074" w:rsidRPr="002B7074">
        <w:rPr>
          <w:rFonts w:cs="Arial"/>
          <w:szCs w:val="20"/>
        </w:rPr>
        <w:t xml:space="preserve"> disability benefits </w:t>
      </w:r>
      <w:r w:rsidR="002B7074" w:rsidRPr="002B7074">
        <w:rPr>
          <w:rFonts w:cs="Arial"/>
          <w:i/>
          <w:szCs w:val="20"/>
          <w:u w:val="single"/>
        </w:rPr>
        <w:t>tax free</w:t>
      </w:r>
      <w:r w:rsidR="00E5329B" w:rsidRPr="00176191">
        <w:rPr>
          <w:rFonts w:cs="Arial"/>
          <w:i/>
          <w:szCs w:val="20"/>
        </w:rPr>
        <w:t>.</w:t>
      </w:r>
      <w:r w:rsidR="00176191" w:rsidRPr="00176191">
        <w:rPr>
          <w:rFonts w:cs="Arial"/>
          <w:i/>
          <w:szCs w:val="20"/>
        </w:rPr>
        <w:t xml:space="preserve"> </w:t>
      </w:r>
      <w:r w:rsidR="00176191">
        <w:rPr>
          <w:rFonts w:cs="Arial"/>
          <w:i/>
          <w:szCs w:val="20"/>
        </w:rPr>
        <w:t xml:space="preserve"> </w:t>
      </w:r>
      <w:r w:rsidR="00176191">
        <w:rPr>
          <w:rFonts w:cs="Arial"/>
          <w:iCs/>
          <w:szCs w:val="20"/>
        </w:rPr>
        <w:t>I</w:t>
      </w:r>
      <w:r w:rsidR="00176191" w:rsidRPr="00176191">
        <w:rPr>
          <w:rFonts w:cs="Arial"/>
          <w:iCs/>
          <w:szCs w:val="20"/>
        </w:rPr>
        <w:t>f Cross</w:t>
      </w:r>
      <w:r w:rsidR="00176191">
        <w:rPr>
          <w:rFonts w:cs="Arial"/>
          <w:iCs/>
          <w:szCs w:val="20"/>
        </w:rPr>
        <w:t xml:space="preserve"> Country pays the premium, your benefits will be </w:t>
      </w:r>
      <w:r w:rsidR="00176191" w:rsidRPr="00176191">
        <w:rPr>
          <w:rFonts w:cs="Arial"/>
          <w:i/>
          <w:szCs w:val="20"/>
          <w:u w:val="single"/>
        </w:rPr>
        <w:t>taxed.</w:t>
      </w:r>
      <w:r w:rsidR="00176191">
        <w:rPr>
          <w:rFonts w:cs="Arial"/>
          <w:iCs/>
          <w:szCs w:val="20"/>
        </w:rPr>
        <w:t xml:space="preserve"> </w:t>
      </w:r>
    </w:p>
    <w:p w14:paraId="1C5FDAC5" w14:textId="77777777" w:rsidR="002D4F22" w:rsidRDefault="002D4F22" w:rsidP="006735D7">
      <w:pPr>
        <w:jc w:val="both"/>
        <w:rPr>
          <w:rFonts w:cs="Arial"/>
        </w:rPr>
      </w:pPr>
    </w:p>
    <w:p w14:paraId="245870E3" w14:textId="77777777" w:rsidR="00CC0F02" w:rsidRDefault="00CC0F02" w:rsidP="006735D7">
      <w:pPr>
        <w:jc w:val="both"/>
        <w:rPr>
          <w:rFonts w:cs="Arial"/>
        </w:rPr>
      </w:pPr>
    </w:p>
    <w:p w14:paraId="6FEF8C94" w14:textId="77777777" w:rsidR="00CC0F02" w:rsidRDefault="00846A37" w:rsidP="006735D7">
      <w:pPr>
        <w:jc w:val="both"/>
        <w:rPr>
          <w:rFonts w:cs="Arial"/>
        </w:rPr>
      </w:pPr>
      <w:r>
        <w:rPr>
          <w:rFonts w:cs="Arial"/>
          <w:noProof/>
        </w:rPr>
        <mc:AlternateContent>
          <mc:Choice Requires="wps">
            <w:drawing>
              <wp:anchor distT="0" distB="0" distL="114300" distR="114300" simplePos="0" relativeHeight="252176379" behindDoc="1" locked="0" layoutInCell="1" allowOverlap="1" wp14:anchorId="47FDBE38" wp14:editId="6C773DF6">
                <wp:simplePos x="0" y="0"/>
                <wp:positionH relativeFrom="margin">
                  <wp:posOffset>990600</wp:posOffset>
                </wp:positionH>
                <wp:positionV relativeFrom="paragraph">
                  <wp:posOffset>152400</wp:posOffset>
                </wp:positionV>
                <wp:extent cx="5133975" cy="2695575"/>
                <wp:effectExtent l="933450" t="0" r="9525" b="85725"/>
                <wp:wrapNone/>
                <wp:docPr id="452" name="Rectangle: Rounded Corners 452"/>
                <wp:cNvGraphicFramePr/>
                <a:graphic xmlns:a="http://schemas.openxmlformats.org/drawingml/2006/main">
                  <a:graphicData uri="http://schemas.microsoft.com/office/word/2010/wordprocessingShape">
                    <wps:wsp>
                      <wps:cNvSpPr/>
                      <wps:spPr bwMode="auto">
                        <a:xfrm>
                          <a:off x="0" y="0"/>
                          <a:ext cx="5133975" cy="2695575"/>
                        </a:xfrm>
                        <a:prstGeom prst="roundRect">
                          <a:avLst/>
                        </a:prstGeom>
                        <a:solidFill>
                          <a:srgbClr val="192857"/>
                        </a:solidFill>
                        <a:ln>
                          <a:noFill/>
                        </a:ln>
                        <a:effectLst>
                          <a:outerShdw blurRad="76200" dir="13500000" sy="23000" kx="1200000" algn="br" rotWithShape="0">
                            <a:prstClr val="black">
                              <a:alpha val="20000"/>
                            </a:prstClr>
                          </a:outerShdw>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13A487" id="Rectangle: Rounded Corners 452" o:spid="_x0000_s1026" style="position:absolute;margin-left:78pt;margin-top:12pt;width:404.25pt;height:212.25pt;z-index:-2511401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" fillcolor="#192857" stroked="f">
                <v:shadow on="t" type="perspective" color="black" opacity="13107f" origin=".5,.5" offset="0,0" matrix=",23853f,,15073f"/>
                <v:textbox inset="2.88pt,2.88pt,2.88pt,2.88pt"/>
                <w10:wrap anchorx="margin"/>
              </v:roundrect>
            </w:pict>
          </mc:Fallback>
        </mc:AlternateContent>
      </w:r>
    </w:p>
    <w:p w14:paraId="53F0FAFB" w14:textId="77777777" w:rsidR="00CC0F02" w:rsidRDefault="00CC0F02" w:rsidP="006735D7">
      <w:pPr>
        <w:jc w:val="both"/>
        <w:rPr>
          <w:rFonts w:cs="Arial"/>
        </w:rPr>
      </w:pPr>
    </w:p>
    <w:tbl>
      <w:tblPr>
        <w:tblStyle w:val="TableGrid"/>
        <w:tblpPr w:leftFromText="180" w:rightFromText="180" w:vertAnchor="text" w:horzAnchor="margin" w:tblpXSpec="center" w:tblpY="-3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22"/>
        <w:gridCol w:w="1931"/>
        <w:gridCol w:w="1628"/>
      </w:tblGrid>
      <w:tr w:rsidR="00846A37" w:rsidRPr="003546F9" w14:paraId="53799E54" w14:textId="77777777" w:rsidTr="00846A37">
        <w:trPr>
          <w:cnfStyle w:val="100000000000" w:firstRow="1" w:lastRow="0" w:firstColumn="0" w:lastColumn="0" w:oddVBand="0" w:evenVBand="0" w:oddHBand="0" w:evenHBand="0" w:firstRowFirstColumn="0" w:firstRowLastColumn="0" w:lastRowFirstColumn="0" w:lastRowLastColumn="0"/>
          <w:trHeight w:val="187"/>
        </w:trPr>
        <w:tc>
          <w:tcPr>
            <w:tcW w:w="7681" w:type="dxa"/>
            <w:gridSpan w:val="3"/>
            <w:shd w:val="clear" w:color="auto" w:fill="auto"/>
            <w:vAlign w:val="center"/>
          </w:tcPr>
          <w:p w14:paraId="5ED95AB4" w14:textId="77777777" w:rsidR="00846A37" w:rsidRPr="003546F9" w:rsidRDefault="00846A37" w:rsidP="00846A37">
            <w:pPr>
              <w:spacing w:line="252" w:lineRule="auto"/>
              <w:jc w:val="left"/>
              <w:rPr>
                <w:rFonts w:cs="Arial"/>
                <w:b/>
                <w:sz w:val="24"/>
                <w:szCs w:val="20"/>
              </w:rPr>
            </w:pPr>
            <w:r w:rsidRPr="003546F9">
              <w:rPr>
                <w:rFonts w:cs="Arial"/>
                <w:b/>
                <w:sz w:val="24"/>
                <w:szCs w:val="20"/>
              </w:rPr>
              <w:t xml:space="preserve">                                                      </w:t>
            </w:r>
          </w:p>
        </w:tc>
      </w:tr>
      <w:tr w:rsidR="00846A37" w:rsidRPr="003546F9" w14:paraId="73C44891" w14:textId="77777777" w:rsidTr="00846A37">
        <w:trPr>
          <w:cnfStyle w:val="000000100000" w:firstRow="0" w:lastRow="0" w:firstColumn="0" w:lastColumn="0" w:oddVBand="0" w:evenVBand="0" w:oddHBand="1" w:evenHBand="0" w:firstRowFirstColumn="0" w:firstRowLastColumn="0" w:lastRowFirstColumn="0" w:lastRowLastColumn="0"/>
          <w:trHeight w:val="260"/>
        </w:trPr>
        <w:tc>
          <w:tcPr>
            <w:tcW w:w="7681" w:type="dxa"/>
            <w:gridSpan w:val="3"/>
            <w:shd w:val="clear" w:color="auto" w:fill="auto"/>
            <w:vAlign w:val="center"/>
          </w:tcPr>
          <w:p w14:paraId="7BBBEEC7" w14:textId="77777777" w:rsidR="00846A37" w:rsidRPr="003546F9" w:rsidRDefault="00846A37" w:rsidP="00846A37">
            <w:pPr>
              <w:spacing w:after="20" w:line="252" w:lineRule="auto"/>
              <w:rPr>
                <w:rFonts w:cs="Arial"/>
                <w:b/>
                <w:color w:val="FFFFFF" w:themeColor="background1"/>
                <w:sz w:val="24"/>
                <w:szCs w:val="20"/>
                <w:u w:val="single"/>
              </w:rPr>
            </w:pPr>
            <w:r w:rsidRPr="003546F9">
              <w:rPr>
                <w:rFonts w:cs="Arial"/>
                <w:b/>
                <w:color w:val="FFFFFF" w:themeColor="background1"/>
                <w:sz w:val="24"/>
                <w:szCs w:val="20"/>
                <w:u w:val="single"/>
              </w:rPr>
              <w:t>TAX CHOICE EXAMPLE (LTD)</w:t>
            </w:r>
          </w:p>
        </w:tc>
      </w:tr>
      <w:tr w:rsidR="00846A37" w:rsidRPr="003546F9" w14:paraId="0054E9B1" w14:textId="77777777" w:rsidTr="00846A37">
        <w:trPr>
          <w:cnfStyle w:val="000000010000" w:firstRow="0" w:lastRow="0" w:firstColumn="0" w:lastColumn="0" w:oddVBand="0" w:evenVBand="0" w:oddHBand="0" w:evenHBand="1" w:firstRowFirstColumn="0" w:firstRowLastColumn="0" w:lastRowFirstColumn="0" w:lastRowLastColumn="0"/>
          <w:trHeight w:val="960"/>
        </w:trPr>
        <w:tc>
          <w:tcPr>
            <w:tcW w:w="4122" w:type="dxa"/>
            <w:shd w:val="clear" w:color="auto" w:fill="auto"/>
            <w:vAlign w:val="center"/>
          </w:tcPr>
          <w:p w14:paraId="4C20E1AE" w14:textId="77777777" w:rsidR="00846A37" w:rsidRPr="003546F9" w:rsidRDefault="00846A37" w:rsidP="00846A37">
            <w:pPr>
              <w:spacing w:line="252" w:lineRule="auto"/>
              <w:jc w:val="left"/>
              <w:rPr>
                <w:rFonts w:cs="Arial"/>
                <w:color w:val="FFFFFF" w:themeColor="background1"/>
                <w:sz w:val="20"/>
                <w:szCs w:val="20"/>
              </w:rPr>
            </w:pPr>
            <w:r w:rsidRPr="003546F9">
              <w:rPr>
                <w:rFonts w:cs="Arial"/>
                <w:color w:val="FFFFFF" w:themeColor="background1"/>
                <w:sz w:val="20"/>
                <w:szCs w:val="20"/>
              </w:rPr>
              <w:t>Assumed annual salary $75,000</w:t>
            </w:r>
          </w:p>
          <w:p w14:paraId="247EA58E" w14:textId="14D93E33" w:rsidR="00846A37" w:rsidRPr="003546F9" w:rsidRDefault="00846A37" w:rsidP="00846A37">
            <w:pPr>
              <w:ind w:left="7"/>
              <w:jc w:val="left"/>
              <w:rPr>
                <w:rFonts w:cs="Arial"/>
                <w:b/>
                <w:color w:val="FFFFFF" w:themeColor="background1"/>
                <w:sz w:val="20"/>
                <w:szCs w:val="20"/>
              </w:rPr>
            </w:pPr>
            <w:r w:rsidRPr="003546F9">
              <w:rPr>
                <w:rFonts w:cs="Arial"/>
                <w:b/>
                <w:color w:val="FFFFFF" w:themeColor="background1"/>
                <w:sz w:val="20"/>
                <w:szCs w:val="20"/>
              </w:rPr>
              <w:t>Monthly Covered Salary = $</w:t>
            </w:r>
            <w:r w:rsidR="00176191">
              <w:rPr>
                <w:rFonts w:cs="Arial"/>
                <w:b/>
                <w:color w:val="FFFFFF" w:themeColor="background1"/>
                <w:sz w:val="20"/>
                <w:szCs w:val="20"/>
              </w:rPr>
              <w:t>6</w:t>
            </w:r>
            <w:r w:rsidRPr="003546F9">
              <w:rPr>
                <w:rFonts w:cs="Arial"/>
                <w:b/>
                <w:color w:val="FFFFFF" w:themeColor="background1"/>
                <w:sz w:val="20"/>
                <w:szCs w:val="20"/>
              </w:rPr>
              <w:t>,</w:t>
            </w:r>
            <w:r w:rsidR="00176191">
              <w:rPr>
                <w:rFonts w:cs="Arial"/>
                <w:b/>
                <w:color w:val="FFFFFF" w:themeColor="background1"/>
                <w:sz w:val="20"/>
                <w:szCs w:val="20"/>
              </w:rPr>
              <w:t>25</w:t>
            </w:r>
            <w:r w:rsidRPr="003546F9">
              <w:rPr>
                <w:rFonts w:cs="Arial"/>
                <w:b/>
                <w:color w:val="FFFFFF" w:themeColor="background1"/>
                <w:sz w:val="20"/>
                <w:szCs w:val="20"/>
              </w:rPr>
              <w:t>0</w:t>
            </w:r>
            <w:r w:rsidRPr="003546F9">
              <w:rPr>
                <w:rFonts w:cs="Arial"/>
                <w:b/>
                <w:color w:val="FFFFFF" w:themeColor="background1"/>
                <w:sz w:val="20"/>
                <w:szCs w:val="20"/>
              </w:rPr>
              <w:br/>
            </w:r>
            <w:r w:rsidRPr="003546F9">
              <w:rPr>
                <w:rFonts w:cs="Arial"/>
                <w:color w:val="FFFFFF" w:themeColor="background1"/>
                <w:sz w:val="20"/>
                <w:szCs w:val="20"/>
              </w:rPr>
              <w:t>Monthly Premium = $</w:t>
            </w:r>
            <w:r w:rsidR="002D601E">
              <w:rPr>
                <w:rFonts w:cs="Arial"/>
                <w:color w:val="FFFFFF" w:themeColor="background1"/>
                <w:sz w:val="20"/>
                <w:szCs w:val="20"/>
              </w:rPr>
              <w:t>23.13</w:t>
            </w:r>
            <w:r w:rsidRPr="003546F9">
              <w:rPr>
                <w:rFonts w:cs="Arial"/>
                <w:color w:val="FFFFFF" w:themeColor="background1"/>
                <w:sz w:val="20"/>
                <w:szCs w:val="20"/>
              </w:rPr>
              <w:br/>
              <w:t>($0.</w:t>
            </w:r>
            <w:r w:rsidR="002D601E">
              <w:rPr>
                <w:rFonts w:cs="Arial"/>
                <w:color w:val="FFFFFF" w:themeColor="background1"/>
                <w:sz w:val="20"/>
                <w:szCs w:val="20"/>
              </w:rPr>
              <w:t>37</w:t>
            </w:r>
            <w:r w:rsidRPr="003546F9">
              <w:rPr>
                <w:rFonts w:cs="Arial"/>
                <w:color w:val="FFFFFF" w:themeColor="background1"/>
                <w:sz w:val="20"/>
                <w:szCs w:val="20"/>
              </w:rPr>
              <w:t xml:space="preserve"> / $100 of covered earnings)</w:t>
            </w:r>
          </w:p>
        </w:tc>
        <w:tc>
          <w:tcPr>
            <w:tcW w:w="1931" w:type="dxa"/>
            <w:shd w:val="clear" w:color="auto" w:fill="auto"/>
            <w:vAlign w:val="center"/>
          </w:tcPr>
          <w:p w14:paraId="29A20E28" w14:textId="308A91BF" w:rsidR="00846A37" w:rsidRPr="003546F9" w:rsidRDefault="00846A37" w:rsidP="00846A37">
            <w:pPr>
              <w:spacing w:line="252" w:lineRule="auto"/>
              <w:jc w:val="left"/>
              <w:rPr>
                <w:rFonts w:cs="Arial"/>
                <w:b/>
                <w:color w:val="FFFFFF" w:themeColor="background1"/>
                <w:sz w:val="20"/>
                <w:szCs w:val="20"/>
              </w:rPr>
            </w:pPr>
            <w:r w:rsidRPr="003546F9">
              <w:rPr>
                <w:rFonts w:cs="Arial"/>
                <w:b/>
                <w:color w:val="FFFFFF" w:themeColor="background1"/>
                <w:sz w:val="20"/>
                <w:szCs w:val="20"/>
              </w:rPr>
              <w:t>Employer</w:t>
            </w:r>
            <w:r w:rsidR="00176191">
              <w:rPr>
                <w:rFonts w:cs="Arial"/>
                <w:b/>
                <w:color w:val="FFFFFF" w:themeColor="background1"/>
                <w:sz w:val="20"/>
                <w:szCs w:val="20"/>
              </w:rPr>
              <w:t xml:space="preserve"> Paid</w:t>
            </w:r>
            <w:r w:rsidRPr="003546F9">
              <w:rPr>
                <w:rFonts w:cs="Arial"/>
                <w:b/>
                <w:color w:val="FFFFFF" w:themeColor="background1"/>
                <w:sz w:val="20"/>
                <w:szCs w:val="20"/>
              </w:rPr>
              <w:t xml:space="preserve"> </w:t>
            </w:r>
            <w:r w:rsidRPr="003546F9">
              <w:rPr>
                <w:rFonts w:cs="Arial"/>
                <w:b/>
                <w:color w:val="FFFFFF" w:themeColor="background1"/>
                <w:sz w:val="20"/>
                <w:szCs w:val="20"/>
              </w:rPr>
              <w:br/>
            </w:r>
          </w:p>
        </w:tc>
        <w:tc>
          <w:tcPr>
            <w:tcW w:w="1628" w:type="dxa"/>
            <w:shd w:val="clear" w:color="auto" w:fill="auto"/>
            <w:vAlign w:val="center"/>
          </w:tcPr>
          <w:p w14:paraId="02CA42BD" w14:textId="7C7633FF" w:rsidR="00176191" w:rsidRDefault="00176191" w:rsidP="00846A37">
            <w:pPr>
              <w:spacing w:line="252" w:lineRule="auto"/>
              <w:jc w:val="left"/>
              <w:rPr>
                <w:rFonts w:cs="Arial"/>
                <w:b/>
                <w:color w:val="FFFFFF" w:themeColor="background1"/>
                <w:sz w:val="20"/>
                <w:szCs w:val="20"/>
              </w:rPr>
            </w:pPr>
            <w:r>
              <w:rPr>
                <w:rFonts w:cs="Arial"/>
                <w:b/>
                <w:color w:val="FFFFFF" w:themeColor="background1"/>
                <w:sz w:val="20"/>
                <w:szCs w:val="20"/>
              </w:rPr>
              <w:t>Employee Paid</w:t>
            </w:r>
          </w:p>
          <w:p w14:paraId="4905D8A4" w14:textId="183286C4" w:rsidR="00846A37" w:rsidRPr="003546F9" w:rsidRDefault="00846A37" w:rsidP="00846A37">
            <w:pPr>
              <w:spacing w:line="252" w:lineRule="auto"/>
              <w:jc w:val="left"/>
              <w:rPr>
                <w:rFonts w:cs="Arial"/>
                <w:b/>
                <w:color w:val="FFFFFF" w:themeColor="background1"/>
                <w:sz w:val="20"/>
                <w:szCs w:val="20"/>
              </w:rPr>
            </w:pPr>
          </w:p>
        </w:tc>
      </w:tr>
      <w:tr w:rsidR="00846A37" w:rsidRPr="003546F9" w14:paraId="74C98341" w14:textId="77777777" w:rsidTr="00846A37">
        <w:trPr>
          <w:cnfStyle w:val="000000100000" w:firstRow="0" w:lastRow="0" w:firstColumn="0" w:lastColumn="0" w:oddVBand="0" w:evenVBand="0" w:oddHBand="1" w:evenHBand="0" w:firstRowFirstColumn="0" w:firstRowLastColumn="0" w:lastRowFirstColumn="0" w:lastRowLastColumn="0"/>
          <w:trHeight w:val="154"/>
        </w:trPr>
        <w:tc>
          <w:tcPr>
            <w:tcW w:w="4122" w:type="dxa"/>
            <w:shd w:val="clear" w:color="auto" w:fill="auto"/>
            <w:vAlign w:val="center"/>
          </w:tcPr>
          <w:p w14:paraId="5495E42C" w14:textId="77777777" w:rsidR="00846A37" w:rsidRPr="003546F9" w:rsidRDefault="00846A37" w:rsidP="00846A37">
            <w:pPr>
              <w:spacing w:after="20" w:line="252" w:lineRule="auto"/>
              <w:ind w:left="522"/>
              <w:jc w:val="left"/>
              <w:rPr>
                <w:rFonts w:cs="Arial"/>
                <w:color w:val="FFFFFF" w:themeColor="background1"/>
                <w:sz w:val="20"/>
                <w:szCs w:val="20"/>
              </w:rPr>
            </w:pPr>
            <w:r w:rsidRPr="003546F9">
              <w:rPr>
                <w:rFonts w:cs="Arial"/>
                <w:color w:val="FFFFFF" w:themeColor="background1"/>
                <w:sz w:val="20"/>
                <w:szCs w:val="20"/>
              </w:rPr>
              <w:t>Monthly Benefit at 60%</w:t>
            </w:r>
          </w:p>
        </w:tc>
        <w:tc>
          <w:tcPr>
            <w:tcW w:w="1931" w:type="dxa"/>
            <w:shd w:val="clear" w:color="auto" w:fill="auto"/>
            <w:vAlign w:val="center"/>
          </w:tcPr>
          <w:p w14:paraId="155F40A8" w14:textId="77777777" w:rsidR="00846A37" w:rsidRPr="003546F9" w:rsidRDefault="00846A37" w:rsidP="00846A37">
            <w:pPr>
              <w:spacing w:after="20" w:line="252" w:lineRule="auto"/>
              <w:jc w:val="left"/>
              <w:rPr>
                <w:rFonts w:cs="Arial"/>
                <w:color w:val="FFFFFF" w:themeColor="background1"/>
                <w:sz w:val="20"/>
                <w:szCs w:val="20"/>
              </w:rPr>
            </w:pPr>
            <w:r w:rsidRPr="003546F9">
              <w:rPr>
                <w:rFonts w:cs="Arial"/>
                <w:color w:val="FFFFFF" w:themeColor="background1"/>
                <w:sz w:val="20"/>
                <w:szCs w:val="20"/>
              </w:rPr>
              <w:t>$3,750</w:t>
            </w:r>
          </w:p>
        </w:tc>
        <w:tc>
          <w:tcPr>
            <w:tcW w:w="1628" w:type="dxa"/>
            <w:shd w:val="clear" w:color="auto" w:fill="auto"/>
            <w:vAlign w:val="center"/>
          </w:tcPr>
          <w:p w14:paraId="024038A3" w14:textId="77777777" w:rsidR="00846A37" w:rsidRPr="003546F9" w:rsidRDefault="00846A37" w:rsidP="00846A37">
            <w:pPr>
              <w:spacing w:after="20" w:line="252" w:lineRule="auto"/>
              <w:jc w:val="left"/>
              <w:rPr>
                <w:rFonts w:cs="Arial"/>
                <w:color w:val="FFFFFF" w:themeColor="background1"/>
                <w:sz w:val="20"/>
                <w:szCs w:val="20"/>
              </w:rPr>
            </w:pPr>
            <w:r w:rsidRPr="003546F9">
              <w:rPr>
                <w:rFonts w:cs="Arial"/>
                <w:color w:val="FFFFFF" w:themeColor="background1"/>
                <w:sz w:val="20"/>
                <w:szCs w:val="20"/>
              </w:rPr>
              <w:t>$3,750</w:t>
            </w:r>
          </w:p>
        </w:tc>
      </w:tr>
      <w:tr w:rsidR="00846A37" w:rsidRPr="003546F9" w14:paraId="74098988" w14:textId="77777777" w:rsidTr="00846A37">
        <w:trPr>
          <w:cnfStyle w:val="000000010000" w:firstRow="0" w:lastRow="0" w:firstColumn="0" w:lastColumn="0" w:oddVBand="0" w:evenVBand="0" w:oddHBand="0" w:evenHBand="1" w:firstRowFirstColumn="0" w:firstRowLastColumn="0" w:lastRowFirstColumn="0" w:lastRowLastColumn="0"/>
          <w:trHeight w:val="154"/>
        </w:trPr>
        <w:tc>
          <w:tcPr>
            <w:tcW w:w="4122" w:type="dxa"/>
            <w:shd w:val="clear" w:color="auto" w:fill="auto"/>
            <w:vAlign w:val="center"/>
          </w:tcPr>
          <w:p w14:paraId="71BD3DBD" w14:textId="77777777" w:rsidR="00846A37" w:rsidRPr="003546F9" w:rsidRDefault="00846A37" w:rsidP="00846A37">
            <w:pPr>
              <w:spacing w:after="20" w:line="252" w:lineRule="auto"/>
              <w:ind w:left="522"/>
              <w:jc w:val="left"/>
              <w:rPr>
                <w:rFonts w:cs="Arial"/>
                <w:color w:val="FFFFFF" w:themeColor="background1"/>
                <w:sz w:val="20"/>
                <w:szCs w:val="20"/>
              </w:rPr>
            </w:pPr>
            <w:r w:rsidRPr="003546F9">
              <w:rPr>
                <w:rFonts w:cs="Arial"/>
                <w:color w:val="FFFFFF" w:themeColor="background1"/>
                <w:sz w:val="20"/>
                <w:szCs w:val="20"/>
              </w:rPr>
              <w:t>Tax liability at 28%</w:t>
            </w:r>
          </w:p>
        </w:tc>
        <w:tc>
          <w:tcPr>
            <w:tcW w:w="1931" w:type="dxa"/>
            <w:shd w:val="clear" w:color="auto" w:fill="auto"/>
            <w:vAlign w:val="center"/>
          </w:tcPr>
          <w:p w14:paraId="03F66670" w14:textId="77777777" w:rsidR="00846A37" w:rsidRPr="003546F9" w:rsidRDefault="00846A37" w:rsidP="00846A37">
            <w:pPr>
              <w:spacing w:after="20" w:line="252" w:lineRule="auto"/>
              <w:jc w:val="left"/>
              <w:rPr>
                <w:rFonts w:cs="Arial"/>
                <w:color w:val="FFFFFF" w:themeColor="background1"/>
                <w:sz w:val="20"/>
                <w:szCs w:val="20"/>
              </w:rPr>
            </w:pPr>
            <w:r w:rsidRPr="003546F9">
              <w:rPr>
                <w:rFonts w:cs="Arial"/>
                <w:color w:val="FFFFFF" w:themeColor="background1"/>
                <w:sz w:val="20"/>
                <w:szCs w:val="20"/>
              </w:rPr>
              <w:t>($1,050)</w:t>
            </w:r>
          </w:p>
        </w:tc>
        <w:tc>
          <w:tcPr>
            <w:tcW w:w="1628" w:type="dxa"/>
            <w:shd w:val="clear" w:color="auto" w:fill="auto"/>
            <w:vAlign w:val="center"/>
          </w:tcPr>
          <w:p w14:paraId="1EC48405" w14:textId="57577CF9" w:rsidR="00846A37" w:rsidRPr="003546F9" w:rsidRDefault="00176191" w:rsidP="00846A37">
            <w:pPr>
              <w:spacing w:after="20" w:line="252" w:lineRule="auto"/>
              <w:jc w:val="left"/>
              <w:rPr>
                <w:rFonts w:cs="Arial"/>
                <w:color w:val="FFFFFF" w:themeColor="background1"/>
                <w:sz w:val="20"/>
                <w:szCs w:val="20"/>
              </w:rPr>
            </w:pPr>
            <w:r>
              <w:rPr>
                <w:rFonts w:cs="Arial"/>
                <w:color w:val="FFFFFF" w:themeColor="background1"/>
                <w:sz w:val="20"/>
                <w:szCs w:val="20"/>
              </w:rPr>
              <w:t>$0</w:t>
            </w:r>
          </w:p>
        </w:tc>
      </w:tr>
      <w:tr w:rsidR="00846A37" w:rsidRPr="003546F9" w14:paraId="7ED7B172" w14:textId="77777777" w:rsidTr="00846A37">
        <w:trPr>
          <w:cnfStyle w:val="000000100000" w:firstRow="0" w:lastRow="0" w:firstColumn="0" w:lastColumn="0" w:oddVBand="0" w:evenVBand="0" w:oddHBand="1" w:evenHBand="0" w:firstRowFirstColumn="0" w:firstRowLastColumn="0" w:lastRowFirstColumn="0" w:lastRowLastColumn="0"/>
          <w:trHeight w:val="154"/>
        </w:trPr>
        <w:tc>
          <w:tcPr>
            <w:tcW w:w="4122" w:type="dxa"/>
            <w:shd w:val="clear" w:color="auto" w:fill="auto"/>
            <w:vAlign w:val="center"/>
          </w:tcPr>
          <w:p w14:paraId="2CEE1ED1" w14:textId="77777777" w:rsidR="00846A37" w:rsidRPr="003546F9" w:rsidRDefault="00846A37" w:rsidP="00846A37">
            <w:pPr>
              <w:spacing w:after="20" w:line="252" w:lineRule="auto"/>
              <w:ind w:left="522"/>
              <w:jc w:val="left"/>
              <w:rPr>
                <w:rFonts w:cs="Arial"/>
                <w:color w:val="FFFFFF" w:themeColor="background1"/>
                <w:sz w:val="20"/>
                <w:szCs w:val="20"/>
              </w:rPr>
            </w:pPr>
            <w:r w:rsidRPr="003546F9">
              <w:rPr>
                <w:rFonts w:cs="Arial"/>
                <w:color w:val="FFFFFF" w:themeColor="background1"/>
                <w:sz w:val="20"/>
                <w:szCs w:val="20"/>
              </w:rPr>
              <w:t>Net Monthly Benefit</w:t>
            </w:r>
          </w:p>
        </w:tc>
        <w:tc>
          <w:tcPr>
            <w:tcW w:w="1931" w:type="dxa"/>
            <w:shd w:val="clear" w:color="auto" w:fill="auto"/>
            <w:vAlign w:val="center"/>
          </w:tcPr>
          <w:p w14:paraId="46210DDE" w14:textId="77777777" w:rsidR="00846A37" w:rsidRPr="003546F9" w:rsidRDefault="00846A37" w:rsidP="00846A37">
            <w:pPr>
              <w:spacing w:after="20" w:line="252" w:lineRule="auto"/>
              <w:jc w:val="left"/>
              <w:rPr>
                <w:rFonts w:cs="Arial"/>
                <w:color w:val="FFFFFF" w:themeColor="background1"/>
                <w:sz w:val="20"/>
                <w:szCs w:val="20"/>
              </w:rPr>
            </w:pPr>
            <w:r w:rsidRPr="003546F9">
              <w:rPr>
                <w:rFonts w:cs="Arial"/>
                <w:color w:val="FFFFFF" w:themeColor="background1"/>
                <w:sz w:val="20"/>
                <w:szCs w:val="20"/>
              </w:rPr>
              <w:t>$2,700</w:t>
            </w:r>
          </w:p>
        </w:tc>
        <w:tc>
          <w:tcPr>
            <w:tcW w:w="1628" w:type="dxa"/>
            <w:shd w:val="clear" w:color="auto" w:fill="auto"/>
            <w:vAlign w:val="center"/>
          </w:tcPr>
          <w:p w14:paraId="7D1DE499" w14:textId="77777777" w:rsidR="00846A37" w:rsidRPr="003546F9" w:rsidRDefault="00846A37" w:rsidP="00846A37">
            <w:pPr>
              <w:spacing w:after="20" w:line="252" w:lineRule="auto"/>
              <w:jc w:val="left"/>
              <w:rPr>
                <w:rFonts w:cs="Arial"/>
                <w:color w:val="FFFFFF" w:themeColor="background1"/>
                <w:sz w:val="20"/>
                <w:szCs w:val="20"/>
              </w:rPr>
            </w:pPr>
            <w:r w:rsidRPr="003546F9">
              <w:rPr>
                <w:rFonts w:cs="Arial"/>
                <w:color w:val="FFFFFF" w:themeColor="background1"/>
                <w:sz w:val="20"/>
                <w:szCs w:val="20"/>
              </w:rPr>
              <w:t>$3,750</w:t>
            </w:r>
          </w:p>
        </w:tc>
      </w:tr>
      <w:tr w:rsidR="00846A37" w:rsidRPr="003546F9" w14:paraId="3FACB673" w14:textId="77777777" w:rsidTr="00846A37">
        <w:trPr>
          <w:cnfStyle w:val="000000010000" w:firstRow="0" w:lastRow="0" w:firstColumn="0" w:lastColumn="0" w:oddVBand="0" w:evenVBand="0" w:oddHBand="0" w:evenHBand="1" w:firstRowFirstColumn="0" w:firstRowLastColumn="0" w:lastRowFirstColumn="0" w:lastRowLastColumn="0"/>
          <w:trHeight w:val="154"/>
        </w:trPr>
        <w:tc>
          <w:tcPr>
            <w:tcW w:w="4122" w:type="dxa"/>
            <w:shd w:val="clear" w:color="auto" w:fill="auto"/>
            <w:vAlign w:val="center"/>
          </w:tcPr>
          <w:p w14:paraId="33BF69F6" w14:textId="77777777" w:rsidR="00846A37" w:rsidRPr="003546F9" w:rsidRDefault="00846A37" w:rsidP="00846A37">
            <w:pPr>
              <w:spacing w:after="20" w:line="252" w:lineRule="auto"/>
              <w:ind w:left="522"/>
              <w:jc w:val="left"/>
              <w:rPr>
                <w:rFonts w:cs="Arial"/>
                <w:color w:val="FFFFFF" w:themeColor="background1"/>
                <w:sz w:val="20"/>
                <w:szCs w:val="20"/>
              </w:rPr>
            </w:pPr>
          </w:p>
        </w:tc>
        <w:tc>
          <w:tcPr>
            <w:tcW w:w="1931" w:type="dxa"/>
            <w:shd w:val="clear" w:color="auto" w:fill="auto"/>
            <w:vAlign w:val="center"/>
          </w:tcPr>
          <w:p w14:paraId="5150CC78" w14:textId="77777777" w:rsidR="00846A37" w:rsidRPr="003546F9" w:rsidRDefault="00846A37" w:rsidP="00846A37">
            <w:pPr>
              <w:spacing w:after="20" w:line="252" w:lineRule="auto"/>
              <w:jc w:val="left"/>
              <w:rPr>
                <w:rFonts w:cs="Arial"/>
                <w:color w:val="FFFFFF" w:themeColor="background1"/>
                <w:sz w:val="20"/>
                <w:szCs w:val="20"/>
              </w:rPr>
            </w:pPr>
          </w:p>
        </w:tc>
        <w:tc>
          <w:tcPr>
            <w:tcW w:w="1628" w:type="dxa"/>
            <w:shd w:val="clear" w:color="auto" w:fill="auto"/>
            <w:vAlign w:val="center"/>
          </w:tcPr>
          <w:p w14:paraId="23C10A16" w14:textId="77777777" w:rsidR="00846A37" w:rsidRPr="003546F9" w:rsidRDefault="00846A37" w:rsidP="00846A37">
            <w:pPr>
              <w:spacing w:after="20" w:line="252" w:lineRule="auto"/>
              <w:jc w:val="left"/>
              <w:rPr>
                <w:rFonts w:cs="Arial"/>
                <w:color w:val="FFFFFF" w:themeColor="background1"/>
                <w:sz w:val="20"/>
                <w:szCs w:val="20"/>
              </w:rPr>
            </w:pPr>
          </w:p>
        </w:tc>
      </w:tr>
      <w:tr w:rsidR="00846A37" w:rsidRPr="003546F9" w14:paraId="7C26F8FB" w14:textId="77777777" w:rsidTr="00846A37">
        <w:trPr>
          <w:cnfStyle w:val="000000100000" w:firstRow="0" w:lastRow="0" w:firstColumn="0" w:lastColumn="0" w:oddVBand="0" w:evenVBand="0" w:oddHBand="1" w:evenHBand="0" w:firstRowFirstColumn="0" w:firstRowLastColumn="0" w:lastRowFirstColumn="0" w:lastRowLastColumn="0"/>
          <w:trHeight w:val="187"/>
        </w:trPr>
        <w:tc>
          <w:tcPr>
            <w:tcW w:w="4122" w:type="dxa"/>
            <w:shd w:val="clear" w:color="auto" w:fill="auto"/>
            <w:vAlign w:val="center"/>
          </w:tcPr>
          <w:p w14:paraId="5FE0260D" w14:textId="77777777" w:rsidR="00846A37" w:rsidRPr="003546F9" w:rsidRDefault="00846A37" w:rsidP="00846A37">
            <w:pPr>
              <w:spacing w:after="20" w:line="252" w:lineRule="auto"/>
              <w:ind w:left="522"/>
              <w:jc w:val="left"/>
              <w:rPr>
                <w:rFonts w:cs="Arial"/>
                <w:b/>
                <w:color w:val="FFFFFF" w:themeColor="background1"/>
                <w:sz w:val="20"/>
                <w:szCs w:val="20"/>
              </w:rPr>
            </w:pPr>
            <w:r w:rsidRPr="003546F9">
              <w:rPr>
                <w:rFonts w:cs="Arial"/>
                <w:b/>
                <w:color w:val="FFFFFF" w:themeColor="background1"/>
                <w:sz w:val="20"/>
                <w:szCs w:val="20"/>
              </w:rPr>
              <w:t>Additional Monthly Benefit</w:t>
            </w:r>
          </w:p>
        </w:tc>
        <w:tc>
          <w:tcPr>
            <w:tcW w:w="1931" w:type="dxa"/>
            <w:shd w:val="clear" w:color="auto" w:fill="auto"/>
            <w:vAlign w:val="center"/>
          </w:tcPr>
          <w:p w14:paraId="3520BD7B" w14:textId="77777777" w:rsidR="00846A37" w:rsidRPr="003546F9" w:rsidRDefault="00846A37" w:rsidP="00846A37">
            <w:pPr>
              <w:spacing w:after="20" w:line="252" w:lineRule="auto"/>
              <w:jc w:val="left"/>
              <w:rPr>
                <w:rFonts w:cs="Arial"/>
                <w:color w:val="FFFFFF" w:themeColor="background1"/>
                <w:sz w:val="20"/>
                <w:szCs w:val="20"/>
              </w:rPr>
            </w:pPr>
          </w:p>
        </w:tc>
        <w:tc>
          <w:tcPr>
            <w:tcW w:w="1628" w:type="dxa"/>
            <w:shd w:val="clear" w:color="auto" w:fill="auto"/>
            <w:vAlign w:val="center"/>
          </w:tcPr>
          <w:p w14:paraId="4411DBB8" w14:textId="77777777" w:rsidR="00846A37" w:rsidRPr="003546F9" w:rsidRDefault="00846A37" w:rsidP="00846A37">
            <w:pPr>
              <w:spacing w:after="20" w:line="252" w:lineRule="auto"/>
              <w:jc w:val="left"/>
              <w:rPr>
                <w:rFonts w:cs="Arial"/>
                <w:b/>
                <w:color w:val="FFFFFF" w:themeColor="background1"/>
                <w:sz w:val="20"/>
                <w:szCs w:val="20"/>
              </w:rPr>
            </w:pPr>
            <w:r w:rsidRPr="003546F9">
              <w:rPr>
                <w:rFonts w:cs="Arial"/>
                <w:noProof/>
                <w:color w:val="FFFFFF" w:themeColor="background1"/>
                <w:sz w:val="20"/>
                <w:szCs w:val="20"/>
              </w:rPr>
              <mc:AlternateContent>
                <mc:Choice Requires="wps">
                  <w:drawing>
                    <wp:anchor distT="0" distB="0" distL="114300" distR="114300" simplePos="0" relativeHeight="252500990" behindDoc="0" locked="0" layoutInCell="1" allowOverlap="1" wp14:anchorId="3590FB7B" wp14:editId="160C73EE">
                      <wp:simplePos x="0" y="0"/>
                      <wp:positionH relativeFrom="column">
                        <wp:posOffset>-257810</wp:posOffset>
                      </wp:positionH>
                      <wp:positionV relativeFrom="paragraph">
                        <wp:posOffset>-64135</wp:posOffset>
                      </wp:positionV>
                      <wp:extent cx="845185" cy="266700"/>
                      <wp:effectExtent l="0" t="0" r="12065" b="19050"/>
                      <wp:wrapNone/>
                      <wp:docPr id="299" name="Donut 299"/>
                      <wp:cNvGraphicFramePr/>
                      <a:graphic xmlns:a="http://schemas.openxmlformats.org/drawingml/2006/main">
                        <a:graphicData uri="http://schemas.microsoft.com/office/word/2010/wordprocessingShape">
                          <wps:wsp>
                            <wps:cNvSpPr/>
                            <wps:spPr bwMode="auto">
                              <a:xfrm>
                                <a:off x="0" y="0"/>
                                <a:ext cx="845185" cy="266700"/>
                              </a:xfrm>
                              <a:prstGeom prst="donut">
                                <a:avLst>
                                  <a:gd name="adj" fmla="val 5745"/>
                                </a:avLst>
                              </a:prstGeom>
                              <a:solidFill>
                                <a:srgbClr val="006778"/>
                              </a:solidFill>
                              <a:ln>
                                <a:solidFill>
                                  <a:schemeClr val="accent2">
                                    <a:lumMod val="75000"/>
                                  </a:schemeClr>
                                </a:solid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B3499"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299" o:spid="_x0000_s1026" type="#_x0000_t23" style="position:absolute;margin-left:-20.3pt;margin-top:-5.05pt;width:66.55pt;height:21pt;z-index:252500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" adj="392" fillcolor="#006778" strokecolor="#943634 [2405]">
                      <v:textbox inset="2.88pt,2.88pt,2.88pt,2.88pt"/>
                    </v:shape>
                  </w:pict>
                </mc:Fallback>
              </mc:AlternateContent>
            </w:r>
            <w:r w:rsidRPr="003546F9">
              <w:rPr>
                <w:rFonts w:cs="Arial"/>
                <w:b/>
                <w:color w:val="FFFFFF" w:themeColor="background1"/>
                <w:sz w:val="20"/>
                <w:szCs w:val="20"/>
              </w:rPr>
              <w:t>$1,050</w:t>
            </w:r>
          </w:p>
        </w:tc>
      </w:tr>
    </w:tbl>
    <w:p w14:paraId="7E2ABEE6" w14:textId="77777777" w:rsidR="00CC0F02" w:rsidRDefault="00CC0F02" w:rsidP="006735D7">
      <w:pPr>
        <w:jc w:val="both"/>
        <w:rPr>
          <w:rFonts w:cs="Arial"/>
        </w:rPr>
      </w:pPr>
    </w:p>
    <w:p w14:paraId="48EA785D" w14:textId="77777777" w:rsidR="00CC0F02" w:rsidRDefault="00CC0F02" w:rsidP="006735D7">
      <w:pPr>
        <w:jc w:val="both"/>
        <w:rPr>
          <w:rFonts w:cs="Arial"/>
        </w:rPr>
      </w:pPr>
    </w:p>
    <w:p w14:paraId="66185688" w14:textId="77777777" w:rsidR="00CC0F02" w:rsidRDefault="00CC0F02" w:rsidP="006735D7">
      <w:pPr>
        <w:jc w:val="both"/>
        <w:rPr>
          <w:rFonts w:cs="Arial"/>
        </w:rPr>
      </w:pPr>
    </w:p>
    <w:p w14:paraId="4EBC9BF0" w14:textId="77777777" w:rsidR="00CC0F02" w:rsidRDefault="00CC0F02" w:rsidP="006735D7">
      <w:pPr>
        <w:jc w:val="both"/>
        <w:rPr>
          <w:rFonts w:cs="Arial"/>
        </w:rPr>
      </w:pPr>
    </w:p>
    <w:p w14:paraId="34B71BAF" w14:textId="77777777" w:rsidR="00CC0F02" w:rsidRDefault="00CC0F02" w:rsidP="006735D7">
      <w:pPr>
        <w:jc w:val="both"/>
        <w:rPr>
          <w:rFonts w:cs="Arial"/>
        </w:rPr>
      </w:pPr>
    </w:p>
    <w:p w14:paraId="6FADC5B7" w14:textId="77777777" w:rsidR="00CC0F02" w:rsidRDefault="00846A37" w:rsidP="006735D7">
      <w:pPr>
        <w:jc w:val="both"/>
        <w:rPr>
          <w:rFonts w:cs="Arial"/>
        </w:rPr>
      </w:pPr>
      <w:r>
        <w:rPr>
          <w:rFonts w:cs="Arial"/>
          <w:noProof/>
        </w:rPr>
        <w:drawing>
          <wp:anchor distT="0" distB="0" distL="114300" distR="114300" simplePos="0" relativeHeight="252502014" behindDoc="0" locked="0" layoutInCell="1" allowOverlap="1" wp14:anchorId="76C8278E" wp14:editId="77A27854">
            <wp:simplePos x="0" y="0"/>
            <wp:positionH relativeFrom="column">
              <wp:posOffset>5031105</wp:posOffset>
            </wp:positionH>
            <wp:positionV relativeFrom="paragraph">
              <wp:posOffset>8255</wp:posOffset>
            </wp:positionV>
            <wp:extent cx="2071370" cy="2073910"/>
            <wp:effectExtent l="0" t="0" r="0" b="7874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shutterstock_160993982.png"/>
                    <pic:cNvPicPr/>
                  </pic:nvPicPr>
                  <pic:blipFill>
                    <a:blip r:embed="rId56" cstate="print">
                      <a:extLst>
                        <a:ext uri="{28A0092B-C50C-407E-A947-70E740481C1C}">
                          <a14:useLocalDpi xmlns:a14="http://schemas.microsoft.com/office/drawing/2010/main" val="0"/>
                        </a:ext>
                      </a:extLst>
                    </a:blip>
                    <a:stretch>
                      <a:fillRect/>
                    </a:stretch>
                  </pic:blipFill>
                  <pic:spPr>
                    <a:xfrm rot="1897496">
                      <a:off x="0" y="0"/>
                      <a:ext cx="2071370" cy="2073910"/>
                    </a:xfrm>
                    <a:prstGeom prst="rect">
                      <a:avLst/>
                    </a:prstGeom>
                  </pic:spPr>
                </pic:pic>
              </a:graphicData>
            </a:graphic>
            <wp14:sizeRelH relativeFrom="margin">
              <wp14:pctWidth>0</wp14:pctWidth>
            </wp14:sizeRelH>
            <wp14:sizeRelV relativeFrom="margin">
              <wp14:pctHeight>0</wp14:pctHeight>
            </wp14:sizeRelV>
          </wp:anchor>
        </w:drawing>
      </w:r>
    </w:p>
    <w:p w14:paraId="7886DFB5" w14:textId="77777777" w:rsidR="00CC0F02" w:rsidRDefault="00CC0F02" w:rsidP="006735D7">
      <w:pPr>
        <w:jc w:val="both"/>
        <w:rPr>
          <w:rFonts w:cs="Arial"/>
        </w:rPr>
      </w:pPr>
    </w:p>
    <w:p w14:paraId="6941280D" w14:textId="77777777" w:rsidR="00CC0F02" w:rsidRDefault="00CC0F02" w:rsidP="006735D7">
      <w:pPr>
        <w:jc w:val="both"/>
        <w:rPr>
          <w:rFonts w:cs="Arial"/>
        </w:rPr>
      </w:pPr>
    </w:p>
    <w:p w14:paraId="03AA59F6" w14:textId="77777777" w:rsidR="00CC0F02" w:rsidRDefault="00CC0F02" w:rsidP="006735D7">
      <w:pPr>
        <w:jc w:val="both"/>
        <w:rPr>
          <w:rFonts w:cs="Arial"/>
        </w:rPr>
      </w:pPr>
    </w:p>
    <w:p w14:paraId="3949E0AC" w14:textId="77777777" w:rsidR="00CC0F02" w:rsidRDefault="00CC0F02" w:rsidP="006735D7">
      <w:pPr>
        <w:jc w:val="both"/>
        <w:rPr>
          <w:rFonts w:cs="Arial"/>
        </w:rPr>
      </w:pPr>
    </w:p>
    <w:p w14:paraId="623D0A10" w14:textId="77777777" w:rsidR="00CC0F02" w:rsidRDefault="00CC0F02" w:rsidP="006735D7">
      <w:pPr>
        <w:jc w:val="both"/>
        <w:rPr>
          <w:rFonts w:cs="Arial"/>
        </w:rPr>
      </w:pPr>
    </w:p>
    <w:p w14:paraId="5AB7F103" w14:textId="77777777" w:rsidR="00CC0F02" w:rsidRDefault="00CC0F02" w:rsidP="006735D7">
      <w:pPr>
        <w:jc w:val="both"/>
        <w:rPr>
          <w:rFonts w:cs="Arial"/>
        </w:rPr>
      </w:pPr>
    </w:p>
    <w:p w14:paraId="5DA5DAD4" w14:textId="77777777" w:rsidR="00CC0F02" w:rsidRDefault="00CC0F02" w:rsidP="006735D7">
      <w:pPr>
        <w:jc w:val="both"/>
        <w:rPr>
          <w:rFonts w:cs="Arial"/>
        </w:rPr>
      </w:pPr>
    </w:p>
    <w:p w14:paraId="3EC8CF95" w14:textId="77777777" w:rsidR="00CC0F02" w:rsidRDefault="00CC0F02" w:rsidP="006735D7">
      <w:pPr>
        <w:jc w:val="both"/>
        <w:rPr>
          <w:rFonts w:cs="Arial"/>
        </w:rPr>
      </w:pPr>
    </w:p>
    <w:p w14:paraId="38D0556E" w14:textId="77777777" w:rsidR="009F2584" w:rsidRDefault="009F2584" w:rsidP="00DD0B31">
      <w:pPr>
        <w:spacing w:line="262" w:lineRule="auto"/>
        <w:jc w:val="left"/>
        <w:textAlignment w:val="top"/>
        <w:rPr>
          <w:rFonts w:cs="Arial"/>
          <w:szCs w:val="24"/>
        </w:rPr>
      </w:pPr>
    </w:p>
    <w:p w14:paraId="2B6A2FAF" w14:textId="77777777" w:rsidR="009F2584" w:rsidRDefault="009F2584" w:rsidP="00DD0B31">
      <w:pPr>
        <w:spacing w:line="262" w:lineRule="auto"/>
        <w:jc w:val="left"/>
        <w:textAlignment w:val="top"/>
        <w:rPr>
          <w:rFonts w:cs="Arial"/>
          <w:szCs w:val="24"/>
        </w:rPr>
      </w:pPr>
    </w:p>
    <w:p w14:paraId="23B4146F" w14:textId="467D7675" w:rsidR="00CA5C88" w:rsidRPr="007A2F3C" w:rsidRDefault="009E0622" w:rsidP="00DD0B31">
      <w:pPr>
        <w:spacing w:line="262" w:lineRule="auto"/>
        <w:jc w:val="left"/>
        <w:textAlignment w:val="top"/>
        <w:rPr>
          <w:rFonts w:cs="Arial"/>
          <w:szCs w:val="24"/>
        </w:rPr>
      </w:pPr>
      <w:r w:rsidRPr="007A2F3C">
        <w:rPr>
          <w:rFonts w:cs="Arial"/>
          <w:szCs w:val="24"/>
        </w:rPr>
        <w:t xml:space="preserve">Our </w:t>
      </w:r>
      <w:r w:rsidR="00493EDD" w:rsidRPr="007A2F3C">
        <w:rPr>
          <w:rFonts w:cs="Arial"/>
          <w:szCs w:val="24"/>
        </w:rPr>
        <w:t>Employee Assistance Program (EAP)</w:t>
      </w:r>
      <w:r w:rsidRPr="007A2F3C">
        <w:rPr>
          <w:rFonts w:cs="Arial"/>
          <w:szCs w:val="24"/>
        </w:rPr>
        <w:t xml:space="preserve">, </w:t>
      </w:r>
      <w:r w:rsidR="007A2F3C" w:rsidRPr="007A2F3C">
        <w:rPr>
          <w:rFonts w:cs="Arial"/>
          <w:b/>
          <w:i/>
          <w:szCs w:val="24"/>
        </w:rPr>
        <w:t>EmployeeConnect</w:t>
      </w:r>
      <w:r w:rsidRPr="007A2F3C">
        <w:rPr>
          <w:rFonts w:cs="Arial"/>
          <w:b/>
          <w:szCs w:val="24"/>
        </w:rPr>
        <w:t>,</w:t>
      </w:r>
      <w:r w:rsidRPr="007A2F3C">
        <w:rPr>
          <w:rFonts w:cs="Arial"/>
          <w:szCs w:val="24"/>
        </w:rPr>
        <w:t xml:space="preserve"> is offered through </w:t>
      </w:r>
      <w:r w:rsidR="007A2F3C">
        <w:rPr>
          <w:rFonts w:cs="Arial"/>
          <w:szCs w:val="24"/>
        </w:rPr>
        <w:t>ComPsych</w:t>
      </w:r>
      <w:r w:rsidRPr="007A2F3C">
        <w:rPr>
          <w:rFonts w:cs="Arial"/>
          <w:szCs w:val="24"/>
        </w:rPr>
        <w:t>.  The benefit offers a variety of services to promote well-being and help enhance the quality of life for you and your family.</w:t>
      </w:r>
      <w:r w:rsidR="00176191">
        <w:rPr>
          <w:rFonts w:cs="Arial"/>
          <w:szCs w:val="24"/>
        </w:rPr>
        <w:t xml:space="preserve"> This benefit is provided to all Full</w:t>
      </w:r>
      <w:r w:rsidR="004918E0">
        <w:rPr>
          <w:rFonts w:cs="Arial"/>
          <w:szCs w:val="24"/>
        </w:rPr>
        <w:t>-</w:t>
      </w:r>
      <w:r w:rsidR="00176191">
        <w:rPr>
          <w:rFonts w:cs="Arial"/>
          <w:szCs w:val="24"/>
        </w:rPr>
        <w:t>Time employees at no cost.</w:t>
      </w:r>
      <w:r w:rsidRPr="007A2F3C">
        <w:rPr>
          <w:rFonts w:cs="Arial"/>
          <w:szCs w:val="24"/>
        </w:rPr>
        <w:t xml:space="preserve"> </w:t>
      </w:r>
    </w:p>
    <w:p w14:paraId="4E80A138" w14:textId="77777777" w:rsidR="00CA5C88" w:rsidRPr="007A2F3C" w:rsidRDefault="00CA5C88" w:rsidP="00DD0B31">
      <w:pPr>
        <w:spacing w:line="262" w:lineRule="auto"/>
        <w:jc w:val="left"/>
        <w:textAlignment w:val="top"/>
        <w:rPr>
          <w:rFonts w:cs="Arial"/>
          <w:szCs w:val="24"/>
        </w:rPr>
      </w:pPr>
    </w:p>
    <w:p w14:paraId="37B5B258" w14:textId="77777777" w:rsidR="0016202C" w:rsidRPr="007A2F3C" w:rsidRDefault="00AD4B95" w:rsidP="00DD0B31">
      <w:pPr>
        <w:spacing w:line="262" w:lineRule="auto"/>
        <w:jc w:val="left"/>
        <w:textAlignment w:val="top"/>
        <w:rPr>
          <w:rFonts w:cs="Arial"/>
          <w:szCs w:val="24"/>
        </w:rPr>
      </w:pPr>
      <w:r w:rsidRPr="00AD4B95">
        <w:rPr>
          <w:rFonts w:cs="Arial"/>
          <w:b/>
          <w:szCs w:val="24"/>
        </w:rPr>
        <w:t>Unlimited 24/7 assistance:</w:t>
      </w:r>
      <w:r>
        <w:rPr>
          <w:rFonts w:cs="Arial"/>
          <w:szCs w:val="24"/>
        </w:rPr>
        <w:t xml:space="preserve"> </w:t>
      </w:r>
      <w:r w:rsidR="009E0622" w:rsidRPr="007A2F3C">
        <w:rPr>
          <w:rFonts w:cs="Arial"/>
          <w:szCs w:val="24"/>
        </w:rPr>
        <w:t xml:space="preserve">These services are confidential and are designed to support you and your family with </w:t>
      </w:r>
      <w:r w:rsidR="00CA5C88" w:rsidRPr="007A2F3C">
        <w:rPr>
          <w:rFonts w:cs="Arial"/>
          <w:szCs w:val="24"/>
        </w:rPr>
        <w:t xml:space="preserve">everyday </w:t>
      </w:r>
      <w:r w:rsidR="009E0622" w:rsidRPr="007A2F3C">
        <w:rPr>
          <w:rFonts w:cs="Arial"/>
          <w:szCs w:val="24"/>
        </w:rPr>
        <w:t xml:space="preserve">issues that affect </w:t>
      </w:r>
      <w:r w:rsidR="00CA5C88" w:rsidRPr="007A2F3C">
        <w:rPr>
          <w:rFonts w:cs="Arial"/>
          <w:szCs w:val="24"/>
        </w:rPr>
        <w:t xml:space="preserve">you </w:t>
      </w:r>
      <w:r w:rsidR="009E0622" w:rsidRPr="007A2F3C">
        <w:rPr>
          <w:rFonts w:cs="Arial"/>
          <w:szCs w:val="24"/>
        </w:rPr>
        <w:t>most</w:t>
      </w:r>
      <w:r w:rsidR="00CA5C88" w:rsidRPr="007A2F3C">
        <w:rPr>
          <w:rFonts w:cs="Arial"/>
          <w:szCs w:val="24"/>
        </w:rPr>
        <w:t>, such as</w:t>
      </w:r>
      <w:r w:rsidR="0016202C" w:rsidRPr="007A2F3C">
        <w:rPr>
          <w:rFonts w:cs="Arial"/>
          <w:szCs w:val="24"/>
        </w:rPr>
        <w:t>:</w:t>
      </w:r>
    </w:p>
    <w:p w14:paraId="50879B01" w14:textId="77777777" w:rsidR="0016202C" w:rsidRPr="007A2F3C" w:rsidRDefault="00B01A8A" w:rsidP="0016202C">
      <w:pPr>
        <w:numPr>
          <w:ilvl w:val="0"/>
          <w:numId w:val="42"/>
        </w:numPr>
        <w:spacing w:line="262" w:lineRule="auto"/>
        <w:jc w:val="left"/>
        <w:textAlignment w:val="top"/>
        <w:rPr>
          <w:rFonts w:cs="Arial"/>
          <w:szCs w:val="24"/>
        </w:rPr>
      </w:pPr>
      <w:r>
        <w:rPr>
          <w:rFonts w:cs="Arial"/>
          <w:szCs w:val="24"/>
        </w:rPr>
        <w:t>Ch</w:t>
      </w:r>
      <w:r w:rsidR="00B126B9">
        <w:rPr>
          <w:rFonts w:cs="Arial"/>
          <w:szCs w:val="24"/>
        </w:rPr>
        <w:t xml:space="preserve">ild and Elder care </w:t>
      </w:r>
    </w:p>
    <w:p w14:paraId="7D5268AD" w14:textId="77777777" w:rsidR="0016202C" w:rsidRPr="007A2F3C" w:rsidRDefault="00B126B9" w:rsidP="0016202C">
      <w:pPr>
        <w:numPr>
          <w:ilvl w:val="0"/>
          <w:numId w:val="42"/>
        </w:numPr>
        <w:spacing w:line="262" w:lineRule="auto"/>
        <w:jc w:val="left"/>
        <w:textAlignment w:val="top"/>
        <w:rPr>
          <w:rFonts w:cs="Arial"/>
          <w:szCs w:val="24"/>
        </w:rPr>
      </w:pPr>
      <w:r>
        <w:rPr>
          <w:rFonts w:cs="Arial"/>
          <w:szCs w:val="24"/>
        </w:rPr>
        <w:t>Moving and relocation</w:t>
      </w:r>
    </w:p>
    <w:p w14:paraId="5D86A397" w14:textId="77777777" w:rsidR="0016202C" w:rsidRPr="007A2F3C" w:rsidRDefault="00B126B9" w:rsidP="0016202C">
      <w:pPr>
        <w:numPr>
          <w:ilvl w:val="0"/>
          <w:numId w:val="42"/>
        </w:numPr>
        <w:spacing w:line="262" w:lineRule="auto"/>
        <w:jc w:val="left"/>
        <w:textAlignment w:val="top"/>
        <w:rPr>
          <w:rFonts w:cs="Arial"/>
          <w:szCs w:val="24"/>
        </w:rPr>
      </w:pPr>
      <w:r>
        <w:rPr>
          <w:rFonts w:cs="Arial"/>
          <w:szCs w:val="24"/>
        </w:rPr>
        <w:t>College Planning</w:t>
      </w:r>
    </w:p>
    <w:p w14:paraId="113EC3AE" w14:textId="77777777" w:rsidR="0016202C" w:rsidRPr="007A2F3C" w:rsidRDefault="00B126B9" w:rsidP="0016202C">
      <w:pPr>
        <w:numPr>
          <w:ilvl w:val="0"/>
          <w:numId w:val="42"/>
        </w:numPr>
        <w:spacing w:line="262" w:lineRule="auto"/>
        <w:jc w:val="left"/>
        <w:textAlignment w:val="top"/>
        <w:rPr>
          <w:rFonts w:cs="Arial"/>
          <w:szCs w:val="24"/>
        </w:rPr>
      </w:pPr>
      <w:r>
        <w:rPr>
          <w:rFonts w:cs="Arial"/>
          <w:szCs w:val="24"/>
        </w:rPr>
        <w:t>Pet Care</w:t>
      </w:r>
    </w:p>
    <w:p w14:paraId="2FE5AC4D" w14:textId="77777777" w:rsidR="0016202C" w:rsidRPr="007A2F3C" w:rsidRDefault="001739C3" w:rsidP="0016202C">
      <w:pPr>
        <w:numPr>
          <w:ilvl w:val="0"/>
          <w:numId w:val="42"/>
        </w:numPr>
        <w:spacing w:line="262" w:lineRule="auto"/>
        <w:jc w:val="left"/>
        <w:textAlignment w:val="top"/>
        <w:rPr>
          <w:rFonts w:cs="Arial"/>
          <w:szCs w:val="24"/>
        </w:rPr>
      </w:pPr>
      <w:r>
        <w:rPr>
          <w:rFonts w:cs="Arial"/>
          <w:szCs w:val="24"/>
        </w:rPr>
        <w:t>Vacation Planning</w:t>
      </w:r>
    </w:p>
    <w:p w14:paraId="190FC165" w14:textId="77777777" w:rsidR="0016202C" w:rsidRPr="007A2F3C" w:rsidRDefault="0016202C" w:rsidP="0016202C">
      <w:pPr>
        <w:numPr>
          <w:ilvl w:val="0"/>
          <w:numId w:val="42"/>
        </w:numPr>
        <w:spacing w:line="262" w:lineRule="auto"/>
        <w:jc w:val="left"/>
        <w:textAlignment w:val="top"/>
        <w:rPr>
          <w:rFonts w:cs="Arial"/>
          <w:szCs w:val="24"/>
        </w:rPr>
      </w:pPr>
      <w:r w:rsidRPr="007A2F3C">
        <w:rPr>
          <w:rFonts w:cs="Arial"/>
          <w:szCs w:val="24"/>
        </w:rPr>
        <w:t xml:space="preserve">Legal issues such as </w:t>
      </w:r>
      <w:r w:rsidR="001739C3">
        <w:rPr>
          <w:rFonts w:cs="Arial"/>
          <w:szCs w:val="24"/>
        </w:rPr>
        <w:t xml:space="preserve">family law, estate planning, landlord/tenant relations, consumer and civil law </w:t>
      </w:r>
    </w:p>
    <w:p w14:paraId="0C7AF4BE" w14:textId="77777777" w:rsidR="0016202C" w:rsidRPr="007A2F3C" w:rsidRDefault="001739C3" w:rsidP="0016202C">
      <w:pPr>
        <w:numPr>
          <w:ilvl w:val="0"/>
          <w:numId w:val="42"/>
        </w:numPr>
        <w:spacing w:line="262" w:lineRule="auto"/>
        <w:jc w:val="left"/>
        <w:textAlignment w:val="top"/>
        <w:rPr>
          <w:rFonts w:cs="Arial"/>
          <w:szCs w:val="24"/>
        </w:rPr>
      </w:pPr>
      <w:r>
        <w:rPr>
          <w:rFonts w:cs="Arial"/>
          <w:szCs w:val="24"/>
        </w:rPr>
        <w:t xml:space="preserve">Guidance with financial matters, including household budgeting, and short-and long-term planning </w:t>
      </w:r>
    </w:p>
    <w:p w14:paraId="640BE793" w14:textId="77777777" w:rsidR="0016202C" w:rsidRPr="007A2F3C" w:rsidRDefault="0016202C" w:rsidP="0016202C">
      <w:pPr>
        <w:spacing w:line="262" w:lineRule="auto"/>
        <w:jc w:val="left"/>
        <w:textAlignment w:val="top"/>
        <w:rPr>
          <w:rFonts w:cs="Arial"/>
          <w:szCs w:val="24"/>
        </w:rPr>
      </w:pPr>
    </w:p>
    <w:p w14:paraId="37BFE857" w14:textId="77777777" w:rsidR="0016202C" w:rsidRPr="007A2F3C" w:rsidRDefault="005660C7" w:rsidP="00DD0B31">
      <w:pPr>
        <w:spacing w:line="262" w:lineRule="auto"/>
        <w:jc w:val="left"/>
        <w:textAlignment w:val="top"/>
        <w:rPr>
          <w:rFonts w:cs="Arial"/>
          <w:szCs w:val="24"/>
        </w:rPr>
      </w:pPr>
      <w:r w:rsidRPr="00AD4B95">
        <w:rPr>
          <w:rFonts w:cs="Arial"/>
          <w:b/>
          <w:szCs w:val="24"/>
        </w:rPr>
        <w:t>In-person guidance</w:t>
      </w:r>
      <w:r w:rsidR="00493EDD" w:rsidRPr="00AD4B95">
        <w:rPr>
          <w:rFonts w:cs="Arial"/>
          <w:b/>
          <w:szCs w:val="24"/>
        </w:rPr>
        <w:t>:</w:t>
      </w:r>
      <w:r w:rsidR="00AD4B95" w:rsidRPr="00AD4B95">
        <w:rPr>
          <w:rFonts w:cs="Arial"/>
          <w:szCs w:val="24"/>
        </w:rPr>
        <w:t xml:space="preserve"> </w:t>
      </w:r>
      <w:r w:rsidR="00AD4B95" w:rsidRPr="007A2F3C">
        <w:rPr>
          <w:rFonts w:cs="Arial"/>
          <w:szCs w:val="24"/>
        </w:rPr>
        <w:t>With this plan you receive</w:t>
      </w:r>
      <w:r w:rsidR="00AD4B95">
        <w:rPr>
          <w:rFonts w:cs="Arial"/>
          <w:szCs w:val="24"/>
        </w:rPr>
        <w:t>:</w:t>
      </w:r>
    </w:p>
    <w:p w14:paraId="584127B2" w14:textId="77777777" w:rsidR="00493EDD" w:rsidRPr="007A2F3C" w:rsidRDefault="00493EDD" w:rsidP="00570A06">
      <w:pPr>
        <w:numPr>
          <w:ilvl w:val="0"/>
          <w:numId w:val="41"/>
        </w:numPr>
        <w:spacing w:line="262" w:lineRule="auto"/>
        <w:jc w:val="left"/>
        <w:textAlignment w:val="top"/>
        <w:rPr>
          <w:rFonts w:cs="Arial"/>
          <w:szCs w:val="24"/>
        </w:rPr>
      </w:pPr>
      <w:r w:rsidRPr="007A2F3C">
        <w:rPr>
          <w:rFonts w:cs="Arial"/>
          <w:szCs w:val="24"/>
        </w:rPr>
        <w:t xml:space="preserve">Referrals to local counselors, up to </w:t>
      </w:r>
      <w:r w:rsidR="005E126A">
        <w:rPr>
          <w:rFonts w:cs="Arial"/>
          <w:szCs w:val="24"/>
        </w:rPr>
        <w:t>four</w:t>
      </w:r>
      <w:r w:rsidRPr="007A2F3C">
        <w:rPr>
          <w:rFonts w:cs="Arial"/>
          <w:szCs w:val="24"/>
        </w:rPr>
        <w:t> visits free of charge per fa</w:t>
      </w:r>
      <w:r w:rsidR="007D4582" w:rsidRPr="007A2F3C">
        <w:rPr>
          <w:rFonts w:cs="Arial"/>
          <w:szCs w:val="24"/>
        </w:rPr>
        <w:t>mily member</w:t>
      </w:r>
      <w:r w:rsidR="005E126A">
        <w:rPr>
          <w:rFonts w:cs="Arial"/>
          <w:szCs w:val="24"/>
        </w:rPr>
        <w:t>, per issue, per year</w:t>
      </w:r>
    </w:p>
    <w:p w14:paraId="569CCC8D" w14:textId="77777777" w:rsidR="00AD4B95" w:rsidRDefault="00AD4B95" w:rsidP="00117C15">
      <w:pPr>
        <w:numPr>
          <w:ilvl w:val="0"/>
          <w:numId w:val="41"/>
        </w:numPr>
        <w:spacing w:line="262" w:lineRule="auto"/>
        <w:jc w:val="left"/>
        <w:textAlignment w:val="top"/>
        <w:rPr>
          <w:rFonts w:cs="Arial"/>
          <w:szCs w:val="24"/>
        </w:rPr>
      </w:pPr>
      <w:r w:rsidRPr="00AD4B95">
        <w:rPr>
          <w:rFonts w:cs="Arial"/>
          <w:szCs w:val="24"/>
        </w:rPr>
        <w:t>In-person consultations with lawyers, including one free 30-minute in-person consultation per legal issue</w:t>
      </w:r>
    </w:p>
    <w:p w14:paraId="586024D9" w14:textId="77777777" w:rsidR="00493EDD" w:rsidRPr="00AD4B95" w:rsidRDefault="00DD0B31" w:rsidP="00AD4B95">
      <w:pPr>
        <w:spacing w:line="262" w:lineRule="auto"/>
        <w:jc w:val="left"/>
        <w:textAlignment w:val="top"/>
        <w:rPr>
          <w:rFonts w:cs="Arial"/>
          <w:szCs w:val="24"/>
        </w:rPr>
      </w:pPr>
      <w:r w:rsidRPr="00AD4B95">
        <w:rPr>
          <w:rFonts w:cs="Arial"/>
          <w:b/>
          <w:bCs/>
          <w:szCs w:val="24"/>
        </w:rPr>
        <w:br/>
      </w:r>
      <w:r w:rsidR="00AD4B95">
        <w:rPr>
          <w:rFonts w:cs="Arial"/>
          <w:b/>
          <w:bCs/>
          <w:szCs w:val="24"/>
        </w:rPr>
        <w:t>Online resources:</w:t>
      </w:r>
    </w:p>
    <w:p w14:paraId="7B727AAF" w14:textId="77777777" w:rsidR="00487A5B" w:rsidRPr="00487A5B" w:rsidRDefault="005F60F5" w:rsidP="00DD0B31">
      <w:pPr>
        <w:spacing w:line="262" w:lineRule="auto"/>
        <w:jc w:val="left"/>
        <w:textAlignment w:val="top"/>
        <w:rPr>
          <w:rFonts w:cs="Arial"/>
          <w:szCs w:val="24"/>
        </w:rPr>
      </w:pPr>
      <w:r>
        <w:rPr>
          <w:rFonts w:cs="Arial"/>
          <w:szCs w:val="24"/>
        </w:rPr>
        <w:t>EmployeeConnect</w:t>
      </w:r>
      <w:r w:rsidR="00493EDD" w:rsidRPr="007A2F3C">
        <w:rPr>
          <w:rFonts w:cs="Arial"/>
          <w:szCs w:val="24"/>
        </w:rPr>
        <w:t xml:space="preserve"> </w:t>
      </w:r>
      <w:r w:rsidR="00487A5B">
        <w:rPr>
          <w:rFonts w:cs="Arial"/>
          <w:szCs w:val="24"/>
        </w:rPr>
        <w:t>offers a wide range of information and resources that can be accessed by visiting</w:t>
      </w:r>
      <w:r w:rsidR="0029615A">
        <w:rPr>
          <w:rFonts w:cs="Arial"/>
          <w:szCs w:val="24"/>
        </w:rPr>
        <w:t xml:space="preserve"> </w:t>
      </w:r>
      <w:hyperlink r:id="rId57" w:history="1">
        <w:r w:rsidR="00487A5B" w:rsidRPr="001243BF">
          <w:rPr>
            <w:rStyle w:val="Hyperlink"/>
            <w:rFonts w:cs="Arial"/>
            <w:b/>
            <w:color w:val="0070C0"/>
            <w:szCs w:val="24"/>
          </w:rPr>
          <w:t>www.GuidanceResources.com</w:t>
        </w:r>
      </w:hyperlink>
      <w:r w:rsidR="0029615A" w:rsidRPr="001243BF">
        <w:rPr>
          <w:rFonts w:cs="Arial"/>
          <w:color w:val="0070C0"/>
          <w:szCs w:val="24"/>
        </w:rPr>
        <w:t>.</w:t>
      </w:r>
      <w:r w:rsidR="00487A5B" w:rsidRPr="001243BF">
        <w:rPr>
          <w:rFonts w:cs="Arial"/>
          <w:color w:val="0070C0"/>
          <w:szCs w:val="24"/>
        </w:rPr>
        <w:t xml:space="preserve"> </w:t>
      </w:r>
      <w:r w:rsidR="00487A5B" w:rsidRPr="00487A5B">
        <w:rPr>
          <w:rFonts w:cs="Arial"/>
          <w:szCs w:val="24"/>
        </w:rPr>
        <w:t>You will find articles, tutorials, streaming videos and interactive tools such as</w:t>
      </w:r>
    </w:p>
    <w:p w14:paraId="71D99451" w14:textId="77777777" w:rsidR="00493EDD" w:rsidRPr="007A2F3C" w:rsidRDefault="00487A5B" w:rsidP="00DD0B31">
      <w:pPr>
        <w:spacing w:line="262" w:lineRule="auto"/>
        <w:jc w:val="left"/>
        <w:textAlignment w:val="top"/>
        <w:rPr>
          <w:rFonts w:cs="Arial"/>
          <w:szCs w:val="24"/>
        </w:rPr>
      </w:pPr>
      <w:r w:rsidRPr="00487A5B">
        <w:rPr>
          <w:rFonts w:cs="Arial"/>
          <w:szCs w:val="24"/>
        </w:rPr>
        <w:t xml:space="preserve">language </w:t>
      </w:r>
      <w:r>
        <w:rPr>
          <w:rFonts w:cs="Arial"/>
          <w:szCs w:val="24"/>
        </w:rPr>
        <w:t>translator, financial calculators and budgeting spreadsheets.</w:t>
      </w:r>
    </w:p>
    <w:p w14:paraId="431BD44C" w14:textId="77777777" w:rsidR="00CC0F02" w:rsidRPr="007A2F3C" w:rsidRDefault="005B69C7" w:rsidP="00493EDD">
      <w:pPr>
        <w:jc w:val="both"/>
        <w:rPr>
          <w:rFonts w:cs="Arial"/>
        </w:rPr>
      </w:pPr>
      <w:r>
        <w:rPr>
          <w:noProof/>
        </w:rPr>
        <w:drawing>
          <wp:anchor distT="0" distB="0" distL="114300" distR="114300" simplePos="0" relativeHeight="252514302" behindDoc="0" locked="0" layoutInCell="1" allowOverlap="1" wp14:anchorId="2EEF3790" wp14:editId="2A334B55">
            <wp:simplePos x="0" y="0"/>
            <wp:positionH relativeFrom="column">
              <wp:posOffset>541020</wp:posOffset>
            </wp:positionH>
            <wp:positionV relativeFrom="paragraph">
              <wp:posOffset>304800</wp:posOffset>
            </wp:positionV>
            <wp:extent cx="3071495" cy="1750695"/>
            <wp:effectExtent l="0" t="0" r="0"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71495" cy="1750695"/>
                    </a:xfrm>
                    <a:prstGeom prst="rect">
                      <a:avLst/>
                    </a:prstGeom>
                  </pic:spPr>
                </pic:pic>
              </a:graphicData>
            </a:graphic>
            <wp14:sizeRelH relativeFrom="margin">
              <wp14:pctWidth>0</wp14:pctWidth>
            </wp14:sizeRelH>
            <wp14:sizeRelV relativeFrom="margin">
              <wp14:pctHeight>0</wp14:pctHeight>
            </wp14:sizeRelV>
          </wp:anchor>
        </w:drawing>
      </w:r>
      <w:r w:rsidR="00487A5B">
        <w:rPr>
          <w:rFonts w:cs="Arial"/>
          <w:b/>
          <w:noProof/>
          <w:szCs w:val="24"/>
        </w:rPr>
        <w:drawing>
          <wp:anchor distT="0" distB="0" distL="114300" distR="114300" simplePos="0" relativeHeight="252513278" behindDoc="0" locked="0" layoutInCell="1" allowOverlap="1" wp14:anchorId="0CDDC251" wp14:editId="32744703">
            <wp:simplePos x="0" y="0"/>
            <wp:positionH relativeFrom="margin">
              <wp:posOffset>-1905</wp:posOffset>
            </wp:positionH>
            <wp:positionV relativeFrom="paragraph">
              <wp:posOffset>43180</wp:posOffset>
            </wp:positionV>
            <wp:extent cx="4208145" cy="308546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ptop.png"/>
                    <pic:cNvPicPr/>
                  </pic:nvPicPr>
                  <pic:blipFill rotWithShape="1">
                    <a:blip r:embed="rId59" cstate="print">
                      <a:extLst>
                        <a:ext uri="{28A0092B-C50C-407E-A947-70E740481C1C}">
                          <a14:useLocalDpi xmlns:a14="http://schemas.microsoft.com/office/drawing/2010/main" val="0"/>
                        </a:ext>
                      </a:extLst>
                    </a:blip>
                    <a:srcRect l="9004" t="5895" r="8171" b="2984"/>
                    <a:stretch/>
                  </pic:blipFill>
                  <pic:spPr bwMode="auto">
                    <a:xfrm>
                      <a:off x="0" y="0"/>
                      <a:ext cx="4208145" cy="3085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4B95">
        <w:rPr>
          <w:rFonts w:cs="Arial"/>
          <w:noProof/>
        </w:rPr>
        <mc:AlternateContent>
          <mc:Choice Requires="wps">
            <w:drawing>
              <wp:anchor distT="0" distB="0" distL="114300" distR="114300" simplePos="0" relativeHeight="252519422" behindDoc="0" locked="0" layoutInCell="1" allowOverlap="1" wp14:anchorId="31D510A9" wp14:editId="55ED03AD">
                <wp:simplePos x="0" y="0"/>
                <wp:positionH relativeFrom="column">
                  <wp:posOffset>4815840</wp:posOffset>
                </wp:positionH>
                <wp:positionV relativeFrom="paragraph">
                  <wp:posOffset>392430</wp:posOffset>
                </wp:positionV>
                <wp:extent cx="1038225" cy="1019175"/>
                <wp:effectExtent l="0" t="0" r="28575" b="28575"/>
                <wp:wrapNone/>
                <wp:docPr id="474" name="Oval 474"/>
                <wp:cNvGraphicFramePr/>
                <a:graphic xmlns:a="http://schemas.openxmlformats.org/drawingml/2006/main">
                  <a:graphicData uri="http://schemas.microsoft.com/office/word/2010/wordprocessingShape">
                    <wps:wsp>
                      <wps:cNvSpPr/>
                      <wps:spPr bwMode="auto">
                        <a:xfrm>
                          <a:off x="0" y="0"/>
                          <a:ext cx="1038225" cy="1019175"/>
                        </a:xfrm>
                        <a:prstGeom prst="ellipse">
                          <a:avLst/>
                        </a:prstGeom>
                        <a:blipFill dpi="0" rotWithShape="1">
                          <a:blip r:embed="rId60" cstate="print">
                            <a:extLst>
                              <a:ext uri="{28A0092B-C50C-407E-A947-70E740481C1C}">
                                <a14:useLocalDpi xmlns:a14="http://schemas.microsoft.com/office/drawing/2010/main" val="0"/>
                              </a:ext>
                            </a:extLst>
                          </a:blip>
                          <a:srcRect/>
                          <a:stretch>
                            <a:fillRect l="10090" r="918" b="-7412"/>
                          </a:stretch>
                        </a:blipFill>
                        <a:ln>
                          <a:solidFill>
                            <a:srgbClr val="192857"/>
                          </a:solid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anchor>
            </w:drawing>
          </mc:Choice>
          <mc:Fallback>
            <w:pict>
              <v:oval w14:anchorId="5B9EC274" id="Oval 474" o:spid="_x0000_s1026" style="position:absolute;margin-left:379.2pt;margin-top:30.9pt;width:81.75pt;height:80.25pt;z-index:2525194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" strokecolor="#192857">
                <v:fill r:id="rId61" o:title="" recolor="t" rotate="t" type="frame"/>
                <v:textbox inset="2.88pt,2.88pt,2.88pt,2.88pt"/>
              </v:oval>
            </w:pict>
          </mc:Fallback>
        </mc:AlternateContent>
      </w:r>
      <w:r w:rsidR="00493EDD" w:rsidRPr="007A2F3C">
        <w:rPr>
          <w:rFonts w:ascii="Arial" w:hAnsi="Arial" w:cs="Arial"/>
          <w:sz w:val="24"/>
          <w:szCs w:val="24"/>
        </w:rPr>
        <w:br/>
      </w:r>
    </w:p>
    <w:p w14:paraId="1DAC3E9B" w14:textId="77777777" w:rsidR="00CC0F02" w:rsidRPr="007A2F3C" w:rsidRDefault="00CC0F02" w:rsidP="006735D7">
      <w:pPr>
        <w:jc w:val="both"/>
        <w:rPr>
          <w:rFonts w:cs="Arial"/>
        </w:rPr>
      </w:pPr>
    </w:p>
    <w:p w14:paraId="73EA6F5C" w14:textId="77777777" w:rsidR="00CC0F02" w:rsidRPr="007A2F3C" w:rsidRDefault="005B69C7" w:rsidP="006735D7">
      <w:pPr>
        <w:jc w:val="both"/>
        <w:rPr>
          <w:rFonts w:cs="Arial"/>
        </w:rPr>
      </w:pPr>
      <w:r>
        <w:rPr>
          <w:rFonts w:cs="Arial"/>
          <w:noProof/>
        </w:rPr>
        <w:drawing>
          <wp:anchor distT="0" distB="0" distL="114300" distR="114300" simplePos="0" relativeHeight="252515326" behindDoc="0" locked="0" layoutInCell="1" allowOverlap="1" wp14:anchorId="00B2ED5A" wp14:editId="6B483F94">
            <wp:simplePos x="0" y="0"/>
            <wp:positionH relativeFrom="margin">
              <wp:posOffset>2444750</wp:posOffset>
            </wp:positionH>
            <wp:positionV relativeFrom="paragraph">
              <wp:posOffset>67310</wp:posOffset>
            </wp:positionV>
            <wp:extent cx="1278255" cy="920115"/>
            <wp:effectExtent l="0" t="0" r="0" b="0"/>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red circle.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278255" cy="920115"/>
                    </a:xfrm>
                    <a:prstGeom prst="rect">
                      <a:avLst/>
                    </a:prstGeom>
                  </pic:spPr>
                </pic:pic>
              </a:graphicData>
            </a:graphic>
            <wp14:sizeRelH relativeFrom="margin">
              <wp14:pctWidth>0</wp14:pctWidth>
            </wp14:sizeRelH>
            <wp14:sizeRelV relativeFrom="margin">
              <wp14:pctHeight>0</wp14:pctHeight>
            </wp14:sizeRelV>
          </wp:anchor>
        </w:drawing>
      </w:r>
    </w:p>
    <w:p w14:paraId="03BF1F53" w14:textId="77777777" w:rsidR="00CC0F02" w:rsidRPr="007A2F3C" w:rsidRDefault="00DD28EF" w:rsidP="006735D7">
      <w:pPr>
        <w:jc w:val="both"/>
        <w:rPr>
          <w:rFonts w:cs="Arial"/>
        </w:rPr>
      </w:pPr>
      <w:r>
        <w:rPr>
          <w:rFonts w:cs="Arial"/>
          <w:noProof/>
        </w:rPr>
        <mc:AlternateContent>
          <mc:Choice Requires="wps">
            <w:drawing>
              <wp:anchor distT="0" distB="0" distL="114300" distR="114300" simplePos="0" relativeHeight="252516350" behindDoc="0" locked="0" layoutInCell="1" allowOverlap="1" wp14:anchorId="4DBBFF36" wp14:editId="403A95F5">
                <wp:simplePos x="0" y="0"/>
                <wp:positionH relativeFrom="column">
                  <wp:posOffset>3700780</wp:posOffset>
                </wp:positionH>
                <wp:positionV relativeFrom="paragraph">
                  <wp:posOffset>182880</wp:posOffset>
                </wp:positionV>
                <wp:extent cx="753526" cy="45720"/>
                <wp:effectExtent l="0" t="133350" r="0" b="125730"/>
                <wp:wrapNone/>
                <wp:docPr id="450" name="Straight Arrow Connector 450"/>
                <wp:cNvGraphicFramePr/>
                <a:graphic xmlns:a="http://schemas.openxmlformats.org/drawingml/2006/main">
                  <a:graphicData uri="http://schemas.microsoft.com/office/word/2010/wordprocessingShape">
                    <wps:wsp>
                      <wps:cNvCnPr/>
                      <wps:spPr>
                        <a:xfrm flipV="1">
                          <a:off x="0" y="0"/>
                          <a:ext cx="753526" cy="45720"/>
                        </a:xfrm>
                        <a:prstGeom prst="straightConnector1">
                          <a:avLst/>
                        </a:prstGeom>
                        <a:ln w="76200">
                          <a:solidFill>
                            <a:srgbClr val="192857"/>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F8C765" id="_x0000_t32" coordsize="21600,21600" o:spt="32" o:oned="t" path="m,l21600,21600e" filled="f">
                <v:path arrowok="t" fillok="f" o:connecttype="none"/>
                <o:lock v:ext="edit" shapetype="t"/>
              </v:shapetype>
              <v:shape id="Straight Arrow Connector 450" o:spid="_x0000_s1026" type="#_x0000_t32" style="position:absolute;margin-left:291.4pt;margin-top:14.4pt;width:59.35pt;height:3.6pt;flip:y;z-index:252516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" strokecolor="#192857" strokeweight="6pt">
                <v:stroke endarrow="block"/>
              </v:shape>
            </w:pict>
          </mc:Fallback>
        </mc:AlternateContent>
      </w:r>
    </w:p>
    <w:p w14:paraId="56217337" w14:textId="77777777" w:rsidR="00CC0F02" w:rsidRDefault="00CC0F02" w:rsidP="006735D7">
      <w:pPr>
        <w:jc w:val="both"/>
        <w:rPr>
          <w:rFonts w:cs="Arial"/>
        </w:rPr>
      </w:pPr>
    </w:p>
    <w:p w14:paraId="5C4DEA6F" w14:textId="77777777" w:rsidR="00CC0F02" w:rsidRDefault="00CC0F02" w:rsidP="006735D7">
      <w:pPr>
        <w:jc w:val="both"/>
        <w:rPr>
          <w:rFonts w:cs="Arial"/>
        </w:rPr>
      </w:pPr>
    </w:p>
    <w:p w14:paraId="34277BEB" w14:textId="77777777" w:rsidR="00CC0F02" w:rsidRDefault="00AD4B95" w:rsidP="006735D7">
      <w:pPr>
        <w:jc w:val="both"/>
        <w:rPr>
          <w:rFonts w:cs="Arial"/>
        </w:rPr>
      </w:pPr>
      <w:r w:rsidRPr="0029615A">
        <w:rPr>
          <w:rFonts w:cs="Arial"/>
          <w:noProof/>
        </w:rPr>
        <mc:AlternateContent>
          <mc:Choice Requires="wps">
            <w:drawing>
              <wp:anchor distT="45720" distB="45720" distL="114300" distR="114300" simplePos="0" relativeHeight="252518398" behindDoc="0" locked="0" layoutInCell="1" allowOverlap="1" wp14:anchorId="22979B97" wp14:editId="2D38C38D">
                <wp:simplePos x="0" y="0"/>
                <wp:positionH relativeFrom="column">
                  <wp:posOffset>4539615</wp:posOffset>
                </wp:positionH>
                <wp:positionV relativeFrom="paragraph">
                  <wp:posOffset>108585</wp:posOffset>
                </wp:positionV>
                <wp:extent cx="1717040" cy="542925"/>
                <wp:effectExtent l="0" t="0" r="0" b="9525"/>
                <wp:wrapSquare wrapText="bothSides"/>
                <wp:docPr id="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040" cy="542925"/>
                        </a:xfrm>
                        <a:prstGeom prst="rect">
                          <a:avLst/>
                        </a:prstGeom>
                        <a:solidFill>
                          <a:srgbClr val="192857"/>
                        </a:solidFill>
                        <a:ln w="9525">
                          <a:noFill/>
                          <a:miter lim="800000"/>
                          <a:headEnd/>
                          <a:tailEnd/>
                        </a:ln>
                      </wps:spPr>
                      <wps:txbx>
                        <w:txbxContent>
                          <w:p w14:paraId="01DA76D5" w14:textId="77777777" w:rsidR="00215D25" w:rsidRPr="00040712" w:rsidRDefault="00215D25">
                            <w:pPr>
                              <w:rPr>
                                <w:color w:val="FFFFFF" w:themeColor="background1"/>
                              </w:rPr>
                            </w:pPr>
                            <w:r w:rsidRPr="00040712">
                              <w:rPr>
                                <w:b/>
                                <w:color w:val="FFFFFF" w:themeColor="background1"/>
                              </w:rPr>
                              <w:t>User ID</w:t>
                            </w:r>
                            <w:r w:rsidRPr="00040712">
                              <w:rPr>
                                <w:color w:val="FFFFFF" w:themeColor="background1"/>
                              </w:rPr>
                              <w:t xml:space="preserve"> = LFGsupport</w:t>
                            </w:r>
                          </w:p>
                          <w:p w14:paraId="350D8609" w14:textId="77777777" w:rsidR="00215D25" w:rsidRPr="00040712" w:rsidRDefault="00215D25">
                            <w:pPr>
                              <w:rPr>
                                <w:color w:val="FFFFFF" w:themeColor="background1"/>
                              </w:rPr>
                            </w:pPr>
                            <w:r w:rsidRPr="00040712">
                              <w:rPr>
                                <w:b/>
                                <w:color w:val="FFFFFF" w:themeColor="background1"/>
                              </w:rPr>
                              <w:t xml:space="preserve">Password </w:t>
                            </w:r>
                            <w:r w:rsidRPr="00040712">
                              <w:rPr>
                                <w:color w:val="FFFFFF" w:themeColor="background1"/>
                              </w:rPr>
                              <w:t>= LFGsuppor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79B97" id="_x0000_s1043" type="#_x0000_t202" style="position:absolute;left:0;text-align:left;margin-left:357.45pt;margin-top:8.55pt;width:135.2pt;height:42.75pt;z-index:2525183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" fillcolor="#192857" stroked="f">
                <v:textbox>
                  <w:txbxContent>
                    <w:p w14:paraId="01DA76D5" w14:textId="77777777" w:rsidR="00215D25" w:rsidRPr="00040712" w:rsidRDefault="00215D25">
                      <w:pPr>
                        <w:rPr>
                          <w:color w:val="FFFFFF" w:themeColor="background1"/>
                        </w:rPr>
                      </w:pPr>
                      <w:r w:rsidRPr="00040712">
                        <w:rPr>
                          <w:b/>
                          <w:color w:val="FFFFFF" w:themeColor="background1"/>
                        </w:rPr>
                        <w:t>User ID</w:t>
                      </w:r>
                      <w:r w:rsidRPr="00040712">
                        <w:rPr>
                          <w:color w:val="FFFFFF" w:themeColor="background1"/>
                        </w:rPr>
                        <w:t xml:space="preserve"> = LFGsupport</w:t>
                      </w:r>
                    </w:p>
                    <w:p w14:paraId="350D8609" w14:textId="77777777" w:rsidR="00215D25" w:rsidRPr="00040712" w:rsidRDefault="00215D25">
                      <w:pPr>
                        <w:rPr>
                          <w:color w:val="FFFFFF" w:themeColor="background1"/>
                        </w:rPr>
                      </w:pPr>
                      <w:r w:rsidRPr="00040712">
                        <w:rPr>
                          <w:b/>
                          <w:color w:val="FFFFFF" w:themeColor="background1"/>
                        </w:rPr>
                        <w:t xml:space="preserve">Password </w:t>
                      </w:r>
                      <w:r w:rsidRPr="00040712">
                        <w:rPr>
                          <w:color w:val="FFFFFF" w:themeColor="background1"/>
                        </w:rPr>
                        <w:t>= LFGsupport1</w:t>
                      </w:r>
                    </w:p>
                  </w:txbxContent>
                </v:textbox>
                <w10:wrap type="square"/>
              </v:shape>
            </w:pict>
          </mc:Fallback>
        </mc:AlternateContent>
      </w:r>
    </w:p>
    <w:p w14:paraId="69C9A6CF" w14:textId="77777777" w:rsidR="002665D6" w:rsidRDefault="002665D6" w:rsidP="006735D7">
      <w:pPr>
        <w:jc w:val="both"/>
        <w:rPr>
          <w:rFonts w:cs="Arial"/>
        </w:rPr>
      </w:pPr>
    </w:p>
    <w:p w14:paraId="78113521" w14:textId="77777777" w:rsidR="002665D6" w:rsidRPr="002665D6" w:rsidRDefault="002665D6" w:rsidP="002665D6">
      <w:pPr>
        <w:rPr>
          <w:rFonts w:cs="Arial"/>
        </w:rPr>
      </w:pPr>
    </w:p>
    <w:p w14:paraId="47301C56" w14:textId="77777777" w:rsidR="002665D6" w:rsidRPr="002665D6" w:rsidRDefault="002665D6" w:rsidP="002665D6">
      <w:pPr>
        <w:rPr>
          <w:rFonts w:cs="Arial"/>
        </w:rPr>
      </w:pPr>
    </w:p>
    <w:p w14:paraId="1BBBF812" w14:textId="77777777" w:rsidR="002665D6" w:rsidRPr="002665D6" w:rsidRDefault="002665D6" w:rsidP="002665D6">
      <w:pPr>
        <w:rPr>
          <w:rFonts w:cs="Arial"/>
        </w:rPr>
      </w:pPr>
    </w:p>
    <w:p w14:paraId="15288270" w14:textId="77777777" w:rsidR="002665D6" w:rsidRPr="002665D6" w:rsidRDefault="002665D6" w:rsidP="002665D6">
      <w:pPr>
        <w:rPr>
          <w:rFonts w:cs="Arial"/>
        </w:rPr>
      </w:pPr>
    </w:p>
    <w:p w14:paraId="4E20C97F" w14:textId="77777777" w:rsidR="002665D6" w:rsidRPr="002665D6" w:rsidRDefault="002665D6" w:rsidP="002665D6">
      <w:pPr>
        <w:rPr>
          <w:rFonts w:cs="Arial"/>
        </w:rPr>
      </w:pPr>
    </w:p>
    <w:p w14:paraId="5ADED990" w14:textId="77777777" w:rsidR="002665D6" w:rsidRPr="002665D6" w:rsidRDefault="002665D6" w:rsidP="002665D6">
      <w:pPr>
        <w:rPr>
          <w:rFonts w:cs="Arial"/>
        </w:rPr>
      </w:pPr>
    </w:p>
    <w:p w14:paraId="324D4DA5" w14:textId="77777777" w:rsidR="002665D6" w:rsidRPr="002665D6" w:rsidRDefault="00AD4B95" w:rsidP="002665D6">
      <w:pPr>
        <w:rPr>
          <w:rFonts w:cs="Arial"/>
        </w:rPr>
      </w:pPr>
      <w:r w:rsidRPr="002665D6">
        <w:rPr>
          <w:rFonts w:cs="Arial"/>
          <w:noProof/>
        </w:rPr>
        <mc:AlternateContent>
          <mc:Choice Requires="wps">
            <w:drawing>
              <wp:anchor distT="0" distB="0" distL="114300" distR="114300" simplePos="0" relativeHeight="252521470" behindDoc="0" locked="0" layoutInCell="1" allowOverlap="1" wp14:anchorId="75B2CDF0" wp14:editId="67936898">
                <wp:simplePos x="0" y="0"/>
                <wp:positionH relativeFrom="column">
                  <wp:posOffset>2434590</wp:posOffset>
                </wp:positionH>
                <wp:positionV relativeFrom="paragraph">
                  <wp:posOffset>140335</wp:posOffset>
                </wp:positionV>
                <wp:extent cx="3248025" cy="1457325"/>
                <wp:effectExtent l="0" t="0" r="28575" b="28575"/>
                <wp:wrapNone/>
                <wp:docPr id="45" name="Rectangle: Rounded Corners 45"/>
                <wp:cNvGraphicFramePr/>
                <a:graphic xmlns:a="http://schemas.openxmlformats.org/drawingml/2006/main">
                  <a:graphicData uri="http://schemas.microsoft.com/office/word/2010/wordprocessingShape">
                    <wps:wsp>
                      <wps:cNvSpPr/>
                      <wps:spPr bwMode="auto">
                        <a:xfrm>
                          <a:off x="0" y="0"/>
                          <a:ext cx="3248025" cy="1457325"/>
                        </a:xfrm>
                        <a:prstGeom prst="roundRect">
                          <a:avLst/>
                        </a:prstGeom>
                        <a:noFill/>
                        <a:ln w="19050">
                          <a:solidFill>
                            <a:srgbClr val="192857"/>
                          </a:solidFill>
                        </a:ln>
                        <a:effectLst/>
                      </wps:spPr>
                      <wps:bodyPr rot="0" spcFirstLastPara="0" vertOverflow="overflow" horzOverflow="overflow" vert="horz" wrap="square" lIns="36576" tIns="36576" rIns="36576" bIns="36576" numCol="1" spcCol="0" rtlCol="0" fromWordArt="0" anchor="t" anchorCtr="0" forceAA="0" upright="1" compatLnSpc="1">
                        <a:prstTxWarp prst="textNoShape">
                          <a:avLst/>
                        </a:prstTxWarp>
                        <a:noAutofit/>
                      </wps:bodyPr>
                    </wps:wsp>
                  </a:graphicData>
                </a:graphic>
              </wp:anchor>
            </w:drawing>
          </mc:Choice>
          <mc:Fallback>
            <w:pict>
              <v:roundrect w14:anchorId="3FC108D2" id="Rectangle: Rounded Corners 45" o:spid="_x0000_s1026" style="position:absolute;margin-left:191.7pt;margin-top:11.05pt;width:255.75pt;height:114.75pt;z-index:25252147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" filled="f" strokecolor="#192857" strokeweight="1.5pt">
                <v:textbox inset="2.88pt,2.88pt,2.88pt,2.88pt"/>
              </v:roundrect>
            </w:pict>
          </mc:Fallback>
        </mc:AlternateContent>
      </w:r>
      <w:r w:rsidRPr="002665D6">
        <w:rPr>
          <w:rFonts w:cs="Arial"/>
          <w:noProof/>
        </w:rPr>
        <w:drawing>
          <wp:anchor distT="0" distB="0" distL="114300" distR="114300" simplePos="0" relativeHeight="252522494" behindDoc="0" locked="0" layoutInCell="1" allowOverlap="1" wp14:anchorId="1D208B87" wp14:editId="04957AA3">
            <wp:simplePos x="0" y="0"/>
            <wp:positionH relativeFrom="column">
              <wp:posOffset>1333500</wp:posOffset>
            </wp:positionH>
            <wp:positionV relativeFrom="paragraph">
              <wp:posOffset>146050</wp:posOffset>
            </wp:positionV>
            <wp:extent cx="1552575" cy="1577975"/>
            <wp:effectExtent l="0" t="0" r="9525" b="317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shutterstock_83585605 [Converted].png"/>
                    <pic:cNvPicPr/>
                  </pic:nvPicPr>
                  <pic:blipFill rotWithShape="1">
                    <a:blip r:embed="rId63">
                      <a:extLst>
                        <a:ext uri="{28A0092B-C50C-407E-A947-70E740481C1C}">
                          <a14:useLocalDpi xmlns:a14="http://schemas.microsoft.com/office/drawing/2010/main" val="0"/>
                        </a:ext>
                      </a:extLst>
                    </a:blip>
                    <a:srcRect l="58098" t="55174"/>
                    <a:stretch/>
                  </pic:blipFill>
                  <pic:spPr bwMode="auto">
                    <a:xfrm>
                      <a:off x="0" y="0"/>
                      <a:ext cx="1552575" cy="1577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A86EBC" w14:textId="77777777" w:rsidR="002665D6" w:rsidRPr="002665D6" w:rsidRDefault="002665D6" w:rsidP="002665D6">
      <w:pPr>
        <w:rPr>
          <w:rFonts w:cs="Arial"/>
        </w:rPr>
      </w:pPr>
    </w:p>
    <w:p w14:paraId="0AACFA31" w14:textId="77777777" w:rsidR="002665D6" w:rsidRPr="002665D6" w:rsidRDefault="00AD4B95" w:rsidP="002665D6">
      <w:pPr>
        <w:rPr>
          <w:rFonts w:cs="Arial"/>
        </w:rPr>
      </w:pPr>
      <w:r w:rsidRPr="002665D6">
        <w:rPr>
          <w:rFonts w:cs="Arial"/>
          <w:noProof/>
        </w:rPr>
        <mc:AlternateContent>
          <mc:Choice Requires="wps">
            <w:drawing>
              <wp:anchor distT="0" distB="0" distL="114300" distR="114300" simplePos="0" relativeHeight="252523518" behindDoc="0" locked="0" layoutInCell="1" allowOverlap="1" wp14:anchorId="758E625A" wp14:editId="72601E2A">
                <wp:simplePos x="0" y="0"/>
                <wp:positionH relativeFrom="column">
                  <wp:posOffset>2710815</wp:posOffset>
                </wp:positionH>
                <wp:positionV relativeFrom="paragraph">
                  <wp:posOffset>73025</wp:posOffset>
                </wp:positionV>
                <wp:extent cx="2952750" cy="88582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2952750" cy="885825"/>
                        </a:xfrm>
                        <a:prstGeom prst="rect">
                          <a:avLst/>
                        </a:prstGeom>
                        <a:noFill/>
                        <a:ln w="6350">
                          <a:noFill/>
                        </a:ln>
                      </wps:spPr>
                      <wps:txbx>
                        <w:txbxContent>
                          <w:p w14:paraId="25B0066F" w14:textId="77777777" w:rsidR="00215D25" w:rsidRPr="00121545" w:rsidRDefault="00215D25" w:rsidP="002665D6">
                            <w:pPr>
                              <w:rPr>
                                <w:rFonts w:ascii="Arial Narrow" w:hAnsi="Arial Narrow"/>
                                <w:sz w:val="32"/>
                              </w:rPr>
                            </w:pPr>
                            <w:r w:rsidRPr="00121545">
                              <w:rPr>
                                <w:rFonts w:ascii="Arial Narrow" w:hAnsi="Arial Narrow"/>
                                <w:sz w:val="32"/>
                              </w:rPr>
                              <w:t>CONTACT US 24/7: 888-628-4824</w:t>
                            </w:r>
                          </w:p>
                          <w:p w14:paraId="6CF39D0C" w14:textId="77777777" w:rsidR="00215D25" w:rsidRDefault="00215D25" w:rsidP="002665D6">
                            <w:r w:rsidRPr="00121545">
                              <w:rPr>
                                <w:rFonts w:ascii="Arial Narrow" w:hAnsi="Arial Narrow"/>
                                <w:sz w:val="32"/>
                              </w:rPr>
                              <w:t>memberservices@compysch.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E625A" id="Text Box 58" o:spid="_x0000_s1044" type="#_x0000_t202" style="position:absolute;left:0;text-align:left;margin-left:213.45pt;margin-top:5.75pt;width:232.5pt;height:69.75pt;z-index:252523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" filled="f" stroked="f" strokeweight=".5pt">
                <v:textbox>
                  <w:txbxContent>
                    <w:p w14:paraId="25B0066F" w14:textId="77777777" w:rsidR="00215D25" w:rsidRPr="00121545" w:rsidRDefault="00215D25" w:rsidP="002665D6">
                      <w:pPr>
                        <w:rPr>
                          <w:rFonts w:ascii="Arial Narrow" w:hAnsi="Arial Narrow"/>
                          <w:sz w:val="32"/>
                        </w:rPr>
                      </w:pPr>
                      <w:r w:rsidRPr="00121545">
                        <w:rPr>
                          <w:rFonts w:ascii="Arial Narrow" w:hAnsi="Arial Narrow"/>
                          <w:sz w:val="32"/>
                        </w:rPr>
                        <w:t>CONTACT US 24/7: 888-628-4824</w:t>
                      </w:r>
                    </w:p>
                    <w:p w14:paraId="6CF39D0C" w14:textId="77777777" w:rsidR="00215D25" w:rsidRDefault="00215D25" w:rsidP="002665D6">
                      <w:r w:rsidRPr="00121545">
                        <w:rPr>
                          <w:rFonts w:ascii="Arial Narrow" w:hAnsi="Arial Narrow"/>
                          <w:sz w:val="32"/>
                        </w:rPr>
                        <w:t>memberservices@compysch.com</w:t>
                      </w:r>
                    </w:p>
                  </w:txbxContent>
                </v:textbox>
              </v:shape>
            </w:pict>
          </mc:Fallback>
        </mc:AlternateContent>
      </w:r>
    </w:p>
    <w:p w14:paraId="2906DFC0" w14:textId="77777777" w:rsidR="009079A6" w:rsidRDefault="009079A6" w:rsidP="002665D6">
      <w:pPr>
        <w:tabs>
          <w:tab w:val="left" w:pos="4050"/>
          <w:tab w:val="center" w:pos="5544"/>
        </w:tabs>
        <w:jc w:val="left"/>
        <w:rPr>
          <w:rFonts w:cs="Arial"/>
        </w:rPr>
        <w:sectPr w:rsidR="009079A6" w:rsidSect="000B3BB1">
          <w:headerReference w:type="even" r:id="rId64"/>
          <w:headerReference w:type="default" r:id="rId65"/>
          <w:headerReference w:type="first" r:id="rId66"/>
          <w:pgSz w:w="12240" w:h="15840" w:code="1"/>
          <w:pgMar w:top="1152" w:right="576" w:bottom="504" w:left="576" w:header="504" w:footer="259" w:gutter="0"/>
          <w:cols w:space="720"/>
          <w:titlePg/>
          <w:docGrid w:linePitch="360"/>
        </w:sectPr>
      </w:pPr>
    </w:p>
    <w:p w14:paraId="07C29A33" w14:textId="77777777" w:rsidR="00FB6621" w:rsidRDefault="0006172E" w:rsidP="00FB6621">
      <w:pPr>
        <w:widowControl w:val="0"/>
        <w:spacing w:line="252" w:lineRule="auto"/>
        <w:jc w:val="both"/>
        <w:rPr>
          <w:b/>
          <w:color w:val="192857"/>
          <w:sz w:val="26"/>
          <w:szCs w:val="26"/>
        </w:rPr>
      </w:pPr>
      <w:bookmarkStart w:id="4" w:name="_Hlk518291808"/>
      <w:r>
        <w:rPr>
          <w:rFonts w:cs="Arial"/>
          <w:b/>
          <w:noProof/>
          <w:color w:val="192857"/>
          <w:sz w:val="26"/>
          <w:szCs w:val="26"/>
        </w:rPr>
        <w:lastRenderedPageBreak/>
        <w:drawing>
          <wp:anchor distT="0" distB="0" distL="114300" distR="114300" simplePos="0" relativeHeight="252524542" behindDoc="0" locked="0" layoutInCell="1" allowOverlap="1" wp14:anchorId="6C721AAE" wp14:editId="707674ED">
            <wp:simplePos x="0" y="0"/>
            <wp:positionH relativeFrom="column">
              <wp:posOffset>4449445</wp:posOffset>
            </wp:positionH>
            <wp:positionV relativeFrom="paragraph">
              <wp:posOffset>0</wp:posOffset>
            </wp:positionV>
            <wp:extent cx="2680970" cy="2001246"/>
            <wp:effectExtent l="0" t="0" r="508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qua tag_345725495.png"/>
                    <pic:cNvPicPr/>
                  </pic:nvPicPr>
                  <pic:blipFill>
                    <a:blip r:embed="rId67">
                      <a:extLst>
                        <a:ext uri="{28A0092B-C50C-407E-A947-70E740481C1C}">
                          <a14:useLocalDpi xmlns:a14="http://schemas.microsoft.com/office/drawing/2010/main" val="0"/>
                        </a:ext>
                      </a:extLst>
                    </a:blip>
                    <a:stretch>
                      <a:fillRect/>
                    </a:stretch>
                  </pic:blipFill>
                  <pic:spPr>
                    <a:xfrm>
                      <a:off x="0" y="0"/>
                      <a:ext cx="2680970" cy="2001246"/>
                    </a:xfrm>
                    <a:prstGeom prst="rect">
                      <a:avLst/>
                    </a:prstGeom>
                  </pic:spPr>
                </pic:pic>
              </a:graphicData>
            </a:graphic>
            <wp14:sizeRelH relativeFrom="margin">
              <wp14:pctWidth>0</wp14:pctWidth>
            </wp14:sizeRelH>
            <wp14:sizeRelV relativeFrom="margin">
              <wp14:pctHeight>0</wp14:pctHeight>
            </wp14:sizeRelV>
          </wp:anchor>
        </w:drawing>
      </w:r>
      <w:r w:rsidR="00FB6621">
        <w:rPr>
          <w:b/>
          <w:color w:val="192857"/>
          <w:sz w:val="26"/>
          <w:szCs w:val="26"/>
        </w:rPr>
        <w:t>Travel Assistance Benefits</w:t>
      </w:r>
    </w:p>
    <w:p w14:paraId="4FA25B03" w14:textId="77777777" w:rsidR="00FB6621" w:rsidRDefault="00FB6621" w:rsidP="00FB6621">
      <w:pPr>
        <w:widowControl w:val="0"/>
        <w:spacing w:line="252" w:lineRule="auto"/>
        <w:jc w:val="both"/>
        <w:rPr>
          <w:rFonts w:cs="Arial"/>
          <w:b/>
          <w:color w:val="192857"/>
        </w:rPr>
      </w:pPr>
    </w:p>
    <w:p w14:paraId="228A5CAE" w14:textId="22122E2D" w:rsidR="00FB6621" w:rsidRDefault="0006172E" w:rsidP="00FB6621">
      <w:pPr>
        <w:widowControl w:val="0"/>
        <w:spacing w:line="252" w:lineRule="auto"/>
        <w:jc w:val="both"/>
        <w:rPr>
          <w:rFonts w:cs="Arial"/>
        </w:rPr>
      </w:pPr>
      <w:r>
        <w:rPr>
          <w:rFonts w:cs="Arial"/>
          <w:b/>
          <w:noProof/>
          <w:color w:val="192857"/>
          <w:sz w:val="26"/>
          <w:szCs w:val="26"/>
        </w:rPr>
        <mc:AlternateContent>
          <mc:Choice Requires="wps">
            <w:drawing>
              <wp:anchor distT="0" distB="0" distL="114300" distR="114300" simplePos="0" relativeHeight="252525566" behindDoc="0" locked="0" layoutInCell="1" allowOverlap="1" wp14:anchorId="0B70A1B6" wp14:editId="7AF86F19">
                <wp:simplePos x="0" y="0"/>
                <wp:positionH relativeFrom="column">
                  <wp:posOffset>5282565</wp:posOffset>
                </wp:positionH>
                <wp:positionV relativeFrom="paragraph">
                  <wp:posOffset>215900</wp:posOffset>
                </wp:positionV>
                <wp:extent cx="1485900" cy="11049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485900" cy="1104900"/>
                        </a:xfrm>
                        <a:prstGeom prst="rect">
                          <a:avLst/>
                        </a:prstGeom>
                        <a:noFill/>
                        <a:ln w="6350">
                          <a:noFill/>
                        </a:ln>
                      </wps:spPr>
                      <wps:txbx>
                        <w:txbxContent>
                          <w:p w14:paraId="2AF9C710" w14:textId="77777777" w:rsidR="00215D25" w:rsidRPr="00120D29" w:rsidRDefault="00215D25">
                            <w:pPr>
                              <w:rPr>
                                <w:color w:val="FFFFFF" w:themeColor="background1"/>
                              </w:rPr>
                            </w:pPr>
                            <w:r w:rsidRPr="00120D29">
                              <w:rPr>
                                <w:color w:val="FFFFFF" w:themeColor="background1"/>
                              </w:rPr>
                              <w:t xml:space="preserve">For a complete list of </w:t>
                            </w:r>
                            <w:r w:rsidRPr="00120D29">
                              <w:rPr>
                                <w:b/>
                                <w:i/>
                                <w:color w:val="FFFFFF" w:themeColor="background1"/>
                              </w:rPr>
                              <w:t>TravelConnect</w:t>
                            </w:r>
                            <w:r w:rsidRPr="00120D29">
                              <w:rPr>
                                <w:color w:val="FFFFFF" w:themeColor="background1"/>
                              </w:rPr>
                              <w:t xml:space="preserve"> Benefits, visit Lincoln4Benefit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70A1B6" id="Text Box 19" o:spid="_x0000_s1045" type="#_x0000_t202" style="position:absolute;left:0;text-align:left;margin-left:415.95pt;margin-top:17pt;width:117pt;height:87pt;z-index:2525255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" filled="f" stroked="f" strokeweight=".5pt">
                <v:textbox>
                  <w:txbxContent>
                    <w:p w14:paraId="2AF9C710" w14:textId="77777777" w:rsidR="00215D25" w:rsidRPr="00120D29" w:rsidRDefault="00215D25">
                      <w:pPr>
                        <w:rPr>
                          <w:color w:val="FFFFFF" w:themeColor="background1"/>
                        </w:rPr>
                      </w:pPr>
                      <w:r w:rsidRPr="00120D29">
                        <w:rPr>
                          <w:color w:val="FFFFFF" w:themeColor="background1"/>
                        </w:rPr>
                        <w:t xml:space="preserve">For a complete list of </w:t>
                      </w:r>
                      <w:r w:rsidRPr="00120D29">
                        <w:rPr>
                          <w:b/>
                          <w:i/>
                          <w:color w:val="FFFFFF" w:themeColor="background1"/>
                        </w:rPr>
                        <w:t>TravelConnect</w:t>
                      </w:r>
                      <w:r w:rsidRPr="00120D29">
                        <w:rPr>
                          <w:color w:val="FFFFFF" w:themeColor="background1"/>
                        </w:rPr>
                        <w:t xml:space="preserve"> Benefits, visit Lincoln4Benefits.com</w:t>
                      </w:r>
                    </w:p>
                  </w:txbxContent>
                </v:textbox>
              </v:shape>
            </w:pict>
          </mc:Fallback>
        </mc:AlternateContent>
      </w:r>
      <w:r w:rsidR="00FB6621" w:rsidRPr="00FB6621">
        <w:rPr>
          <w:rFonts w:cs="Arial"/>
          <w:b/>
          <w:i/>
        </w:rPr>
        <w:t>TravelConnect</w:t>
      </w:r>
      <w:r w:rsidR="00FB6621">
        <w:rPr>
          <w:rFonts w:cs="Arial"/>
        </w:rPr>
        <w:t xml:space="preserve"> through Lincoln Financial is 24/7 access to travel and employee assistance, when you need it the most. </w:t>
      </w:r>
      <w:r w:rsidR="00D22620">
        <w:rPr>
          <w:rFonts w:cs="Arial"/>
        </w:rPr>
        <w:t>In the event of a medical emergency,</w:t>
      </w:r>
      <w:r w:rsidR="00D22620" w:rsidRPr="00D22620">
        <w:rPr>
          <w:rFonts w:cs="Arial"/>
          <w:b/>
          <w:i/>
        </w:rPr>
        <w:t xml:space="preserve"> TravelConnect</w:t>
      </w:r>
      <w:r w:rsidR="00D22620">
        <w:rPr>
          <w:rFonts w:cs="Arial"/>
          <w:b/>
          <w:i/>
        </w:rPr>
        <w:t xml:space="preserve"> </w:t>
      </w:r>
      <w:r w:rsidR="00D22620">
        <w:rPr>
          <w:rFonts w:cs="Arial"/>
        </w:rPr>
        <w:t xml:space="preserve">provides a wide </w:t>
      </w:r>
      <w:r w:rsidR="00916E23">
        <w:rPr>
          <w:rFonts w:cs="Arial"/>
        </w:rPr>
        <w:t>range</w:t>
      </w:r>
      <w:r w:rsidR="00D22620">
        <w:rPr>
          <w:rFonts w:cs="Arial"/>
        </w:rPr>
        <w:t xml:space="preserve"> of services to help you ease your mind especially when you are traveling 100 miles or more away from home. These Services Include:</w:t>
      </w:r>
    </w:p>
    <w:p w14:paraId="311249D7" w14:textId="77777777" w:rsidR="00D22620" w:rsidRDefault="00D22620" w:rsidP="00FB6621">
      <w:pPr>
        <w:widowControl w:val="0"/>
        <w:spacing w:line="252" w:lineRule="auto"/>
        <w:jc w:val="both"/>
        <w:rPr>
          <w:rFonts w:cs="Arial"/>
        </w:rPr>
      </w:pPr>
    </w:p>
    <w:p w14:paraId="25A793A6" w14:textId="77777777" w:rsidR="00D22620" w:rsidRDefault="0006172E" w:rsidP="00D22620">
      <w:pPr>
        <w:pStyle w:val="ListParagraph"/>
        <w:widowControl w:val="0"/>
        <w:numPr>
          <w:ilvl w:val="0"/>
          <w:numId w:val="45"/>
        </w:numPr>
        <w:spacing w:line="252" w:lineRule="auto"/>
        <w:jc w:val="both"/>
        <w:rPr>
          <w:rFonts w:cs="Arial"/>
        </w:rPr>
      </w:pPr>
      <w:r w:rsidRPr="0006172E">
        <w:rPr>
          <w:rFonts w:cs="Arial"/>
          <w:b/>
        </w:rPr>
        <w:t>Arranging and paying for Transportation.</w:t>
      </w:r>
      <w:r>
        <w:rPr>
          <w:rFonts w:cs="Arial"/>
        </w:rPr>
        <w:t xml:space="preserve"> Whether it is to the nearest medical facility or to arrange and pay for the patient’s trip home. </w:t>
      </w:r>
    </w:p>
    <w:p w14:paraId="28D81947" w14:textId="77777777" w:rsidR="0006172E" w:rsidRDefault="0006172E" w:rsidP="00D22620">
      <w:pPr>
        <w:pStyle w:val="ListParagraph"/>
        <w:widowControl w:val="0"/>
        <w:numPr>
          <w:ilvl w:val="0"/>
          <w:numId w:val="45"/>
        </w:numPr>
        <w:spacing w:line="252" w:lineRule="auto"/>
        <w:jc w:val="both"/>
        <w:rPr>
          <w:rFonts w:cs="Arial"/>
        </w:rPr>
      </w:pPr>
      <w:r>
        <w:rPr>
          <w:rFonts w:cs="Arial"/>
          <w:b/>
        </w:rPr>
        <w:t>Coordinating travel and airfare.</w:t>
      </w:r>
      <w:r>
        <w:rPr>
          <w:rFonts w:cs="Arial"/>
        </w:rPr>
        <w:t xml:space="preserve"> For any dependent children under 18, we cover services, transportation expenses, and accommodation of a nonmedical escort. </w:t>
      </w:r>
    </w:p>
    <w:p w14:paraId="054E87B2" w14:textId="77777777" w:rsidR="0006172E" w:rsidRDefault="0006172E" w:rsidP="00D22620">
      <w:pPr>
        <w:pStyle w:val="ListParagraph"/>
        <w:widowControl w:val="0"/>
        <w:numPr>
          <w:ilvl w:val="0"/>
          <w:numId w:val="45"/>
        </w:numPr>
        <w:spacing w:line="252" w:lineRule="auto"/>
        <w:jc w:val="both"/>
        <w:rPr>
          <w:rFonts w:cs="Arial"/>
        </w:rPr>
      </w:pPr>
      <w:r>
        <w:rPr>
          <w:rFonts w:cs="Arial"/>
          <w:b/>
        </w:rPr>
        <w:t>Monitoring medical care and recovery.</w:t>
      </w:r>
      <w:r>
        <w:rPr>
          <w:rFonts w:cs="Arial"/>
        </w:rPr>
        <w:t xml:space="preserve"> Some of these services include, </w:t>
      </w:r>
      <w:r w:rsidR="00027157">
        <w:rPr>
          <w:rFonts w:cs="Arial"/>
        </w:rPr>
        <w:t>m</w:t>
      </w:r>
      <w:r>
        <w:rPr>
          <w:rFonts w:cs="Arial"/>
        </w:rPr>
        <w:t xml:space="preserve">edical record requests, communication with your family, employer and physician back home, recovering lost or stolen documents, medical and dental referrals, language translation, medication and vaccine delivery, arrangement for a deceased traveler and more. </w:t>
      </w:r>
    </w:p>
    <w:p w14:paraId="30B87568" w14:textId="77777777" w:rsidR="0006172E" w:rsidRPr="0006172E" w:rsidRDefault="0006172E" w:rsidP="0006172E">
      <w:pPr>
        <w:widowControl w:val="0"/>
        <w:spacing w:line="252" w:lineRule="auto"/>
        <w:ind w:left="360"/>
        <w:jc w:val="both"/>
        <w:rPr>
          <w:rFonts w:cs="Arial"/>
        </w:rPr>
      </w:pPr>
    </w:p>
    <w:p w14:paraId="2F7CE409" w14:textId="77777777" w:rsidR="00103E67" w:rsidRDefault="00103E67" w:rsidP="002665D6">
      <w:pPr>
        <w:tabs>
          <w:tab w:val="left" w:pos="4050"/>
          <w:tab w:val="center" w:pos="5544"/>
        </w:tabs>
        <w:jc w:val="left"/>
        <w:rPr>
          <w:rFonts w:cs="Arial"/>
          <w:b/>
          <w:color w:val="192857"/>
          <w:sz w:val="26"/>
          <w:szCs w:val="26"/>
        </w:rPr>
      </w:pPr>
    </w:p>
    <w:p w14:paraId="6544EB29" w14:textId="77777777" w:rsidR="00FB368D" w:rsidRDefault="00FB368D" w:rsidP="002665D6">
      <w:pPr>
        <w:tabs>
          <w:tab w:val="left" w:pos="4050"/>
          <w:tab w:val="center" w:pos="5544"/>
        </w:tabs>
        <w:jc w:val="left"/>
        <w:rPr>
          <w:b/>
          <w:color w:val="192857"/>
          <w:sz w:val="26"/>
          <w:szCs w:val="26"/>
        </w:rPr>
      </w:pPr>
      <w:r w:rsidRPr="00FB368D">
        <w:rPr>
          <w:b/>
          <w:i/>
          <w:color w:val="192857"/>
          <w:sz w:val="26"/>
          <w:szCs w:val="26"/>
        </w:rPr>
        <w:t>LifeKeys</w:t>
      </w:r>
      <w:r>
        <w:rPr>
          <w:b/>
          <w:color w:val="192857"/>
          <w:sz w:val="26"/>
          <w:szCs w:val="26"/>
        </w:rPr>
        <w:t xml:space="preserve"> Services</w:t>
      </w:r>
    </w:p>
    <w:p w14:paraId="1FFE5F16" w14:textId="77777777" w:rsidR="00FB368D" w:rsidRDefault="00FB368D" w:rsidP="002665D6">
      <w:pPr>
        <w:tabs>
          <w:tab w:val="left" w:pos="4050"/>
          <w:tab w:val="center" w:pos="5544"/>
        </w:tabs>
        <w:jc w:val="left"/>
        <w:rPr>
          <w:rFonts w:cs="Arial"/>
          <w:b/>
          <w:color w:val="192857"/>
          <w:sz w:val="26"/>
          <w:szCs w:val="26"/>
        </w:rPr>
      </w:pPr>
    </w:p>
    <w:p w14:paraId="7C9284A3" w14:textId="77777777" w:rsidR="00E77170" w:rsidRDefault="00D35812" w:rsidP="002665D6">
      <w:pPr>
        <w:tabs>
          <w:tab w:val="left" w:pos="4050"/>
          <w:tab w:val="center" w:pos="5544"/>
        </w:tabs>
        <w:jc w:val="left"/>
        <w:rPr>
          <w:rFonts w:cs="Arial"/>
          <w:b/>
          <w:color w:val="192857"/>
          <w:sz w:val="26"/>
          <w:szCs w:val="26"/>
        </w:rPr>
      </w:pPr>
      <w:r>
        <w:rPr>
          <w:rFonts w:cs="Arial"/>
          <w:szCs w:val="26"/>
        </w:rPr>
        <w:t xml:space="preserve">This benefit is provided to you </w:t>
      </w:r>
      <w:r w:rsidR="00BB2BE7">
        <w:rPr>
          <w:rFonts w:cs="Arial"/>
          <w:szCs w:val="26"/>
        </w:rPr>
        <w:t>if</w:t>
      </w:r>
      <w:r>
        <w:rPr>
          <w:rFonts w:cs="Arial"/>
          <w:szCs w:val="26"/>
        </w:rPr>
        <w:t xml:space="preserve"> you are enrolled in Lincoln’s Life and/or AD&amp;D insurance</w:t>
      </w:r>
      <w:r w:rsidR="00BB2BE7">
        <w:rPr>
          <w:rFonts w:cs="Arial"/>
          <w:szCs w:val="26"/>
        </w:rPr>
        <w:t xml:space="preserve">. Life may not go as planned, but Life Keys will help, support and prepare you through whatever life’s challenges may arise. </w:t>
      </w:r>
      <w:r w:rsidR="002665D6" w:rsidRPr="00FB6621">
        <w:rPr>
          <w:rFonts w:cs="Arial"/>
          <w:b/>
          <w:color w:val="192857"/>
          <w:sz w:val="26"/>
          <w:szCs w:val="26"/>
        </w:rPr>
        <w:tab/>
      </w:r>
    </w:p>
    <w:bookmarkEnd w:id="4"/>
    <w:p w14:paraId="1BF76385" w14:textId="77777777" w:rsidR="00E77170" w:rsidRDefault="00E77170" w:rsidP="00E77170">
      <w:pPr>
        <w:jc w:val="both"/>
        <w:rPr>
          <w:rFonts w:cs="Arial"/>
        </w:rPr>
      </w:pPr>
    </w:p>
    <w:p w14:paraId="7CB193FE" w14:textId="4B474F12" w:rsidR="00E77170" w:rsidRDefault="00E77170" w:rsidP="00E77170">
      <w:pPr>
        <w:pStyle w:val="ListParagraph"/>
        <w:numPr>
          <w:ilvl w:val="0"/>
          <w:numId w:val="48"/>
        </w:numPr>
        <w:jc w:val="both"/>
        <w:rPr>
          <w:rFonts w:cs="Arial"/>
        </w:rPr>
      </w:pPr>
      <w:r>
        <w:rPr>
          <w:rFonts w:cs="Arial"/>
        </w:rPr>
        <w:t xml:space="preserve"> </w:t>
      </w:r>
      <w:r w:rsidRPr="00E76C79">
        <w:rPr>
          <w:rFonts w:cs="Arial"/>
          <w:b/>
        </w:rPr>
        <w:t>Online will preparation</w:t>
      </w:r>
      <w:r>
        <w:rPr>
          <w:rFonts w:cs="Arial"/>
        </w:rPr>
        <w:t xml:space="preserve">. </w:t>
      </w:r>
      <w:r w:rsidR="005E2F73" w:rsidRPr="00E76C79">
        <w:rPr>
          <w:rFonts w:cs="Arial"/>
          <w:b/>
          <w:i/>
        </w:rPr>
        <w:t>EstateGuidance</w:t>
      </w:r>
      <w:r w:rsidR="005E2F73">
        <w:rPr>
          <w:rFonts w:cs="Arial"/>
        </w:rPr>
        <w:t xml:space="preserve"> will you </w:t>
      </w:r>
      <w:r w:rsidR="00E5225F">
        <w:rPr>
          <w:rFonts w:cs="Arial"/>
        </w:rPr>
        <w:t>provide</w:t>
      </w:r>
      <w:r w:rsidR="005E2F73">
        <w:rPr>
          <w:rFonts w:cs="Arial"/>
        </w:rPr>
        <w:t xml:space="preserve"> a quick and easy way to create and execute a will.  Without one, the state determines how your estate gets distributed, so make sure you designate who will receive your property and </w:t>
      </w:r>
      <w:r w:rsidR="00E76C79">
        <w:rPr>
          <w:rFonts w:cs="Arial"/>
        </w:rPr>
        <w:t>assets before</w:t>
      </w:r>
      <w:r w:rsidR="005E2F73">
        <w:rPr>
          <w:rFonts w:cs="Arial"/>
        </w:rPr>
        <w:t xml:space="preserve"> you die. </w:t>
      </w:r>
    </w:p>
    <w:p w14:paraId="43877DB2" w14:textId="77777777" w:rsidR="00E76C79" w:rsidRPr="009D3754" w:rsidRDefault="00CA0F87" w:rsidP="00E77170">
      <w:pPr>
        <w:pStyle w:val="ListParagraph"/>
        <w:numPr>
          <w:ilvl w:val="0"/>
          <w:numId w:val="48"/>
        </w:numPr>
        <w:jc w:val="both"/>
        <w:rPr>
          <w:rFonts w:cs="Arial"/>
          <w:b/>
        </w:rPr>
      </w:pPr>
      <w:r>
        <w:rPr>
          <w:rFonts w:cs="Arial"/>
          <w:noProof/>
        </w:rPr>
        <w:drawing>
          <wp:anchor distT="0" distB="0" distL="114300" distR="114300" simplePos="0" relativeHeight="252526590" behindDoc="0" locked="0" layoutInCell="1" allowOverlap="1" wp14:anchorId="27CB03D3" wp14:editId="325E854D">
            <wp:simplePos x="0" y="0"/>
            <wp:positionH relativeFrom="margin">
              <wp:align>left</wp:align>
            </wp:positionH>
            <wp:positionV relativeFrom="paragraph">
              <wp:posOffset>181610</wp:posOffset>
            </wp:positionV>
            <wp:extent cx="2543174" cy="2107568"/>
            <wp:effectExtent l="0" t="0" r="0" b="698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lue tag_345725495.png"/>
                    <pic:cNvPicPr/>
                  </pic:nvPicPr>
                  <pic:blipFill>
                    <a:blip r:embed="rId68">
                      <a:extLst>
                        <a:ext uri="{28A0092B-C50C-407E-A947-70E740481C1C}">
                          <a14:useLocalDpi xmlns:a14="http://schemas.microsoft.com/office/drawing/2010/main" val="0"/>
                        </a:ext>
                      </a:extLst>
                    </a:blip>
                    <a:stretch>
                      <a:fillRect/>
                    </a:stretch>
                  </pic:blipFill>
                  <pic:spPr>
                    <a:xfrm flipH="1">
                      <a:off x="0" y="0"/>
                      <a:ext cx="2543174" cy="2107568"/>
                    </a:xfrm>
                    <a:prstGeom prst="rect">
                      <a:avLst/>
                    </a:prstGeom>
                  </pic:spPr>
                </pic:pic>
              </a:graphicData>
            </a:graphic>
            <wp14:sizeRelH relativeFrom="margin">
              <wp14:pctWidth>0</wp14:pctWidth>
            </wp14:sizeRelH>
            <wp14:sizeRelV relativeFrom="margin">
              <wp14:pctHeight>0</wp14:pctHeight>
            </wp14:sizeRelV>
          </wp:anchor>
        </w:drawing>
      </w:r>
      <w:r w:rsidR="00E76C79" w:rsidRPr="00E76C79">
        <w:rPr>
          <w:rFonts w:cs="Arial"/>
          <w:b/>
        </w:rPr>
        <w:t xml:space="preserve">Information on important life matters. </w:t>
      </w:r>
      <w:r w:rsidR="00E76C79">
        <w:rPr>
          <w:rFonts w:cs="Arial"/>
        </w:rPr>
        <w:t xml:space="preserve">This goes back to having access to </w:t>
      </w:r>
      <w:r w:rsidR="00E76C79" w:rsidRPr="00E76C79">
        <w:rPr>
          <w:rFonts w:cs="Arial"/>
          <w:b/>
          <w:i/>
        </w:rPr>
        <w:t>GuidanceResources</w:t>
      </w:r>
      <w:r w:rsidR="00E76C79">
        <w:rPr>
          <w:rFonts w:cs="Arial"/>
        </w:rPr>
        <w:t xml:space="preserve"> online, as part of your EAP. Because you now have access to articles, tutorials and videos to many topics, such as legal, financial, family and careers, it is important to stay “in the know” about matters that impact both your professional and personal life.</w:t>
      </w:r>
    </w:p>
    <w:p w14:paraId="3FEDEA69" w14:textId="77777777" w:rsidR="009D3754" w:rsidRPr="00A041FA" w:rsidRDefault="00120D29" w:rsidP="00E77170">
      <w:pPr>
        <w:pStyle w:val="ListParagraph"/>
        <w:numPr>
          <w:ilvl w:val="0"/>
          <w:numId w:val="48"/>
        </w:numPr>
        <w:jc w:val="both"/>
        <w:rPr>
          <w:rFonts w:cs="Arial"/>
          <w:b/>
          <w:i/>
          <w:u w:val="single"/>
        </w:rPr>
      </w:pPr>
      <w:r>
        <w:rPr>
          <w:rFonts w:cs="Arial"/>
          <w:noProof/>
        </w:rPr>
        <mc:AlternateContent>
          <mc:Choice Requires="wps">
            <w:drawing>
              <wp:anchor distT="0" distB="0" distL="114300" distR="114300" simplePos="0" relativeHeight="252527614" behindDoc="0" locked="0" layoutInCell="1" allowOverlap="1" wp14:anchorId="6F2CB808" wp14:editId="219CFBAD">
                <wp:simplePos x="0" y="0"/>
                <wp:positionH relativeFrom="column">
                  <wp:posOffset>329565</wp:posOffset>
                </wp:positionH>
                <wp:positionV relativeFrom="paragraph">
                  <wp:posOffset>140970</wp:posOffset>
                </wp:positionV>
                <wp:extent cx="1238250" cy="7429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238250" cy="742950"/>
                        </a:xfrm>
                        <a:prstGeom prst="rect">
                          <a:avLst/>
                        </a:prstGeom>
                        <a:noFill/>
                        <a:ln w="6350">
                          <a:noFill/>
                        </a:ln>
                      </wps:spPr>
                      <wps:txbx>
                        <w:txbxContent>
                          <w:p w14:paraId="4D4C514E" w14:textId="77777777" w:rsidR="00215D25" w:rsidRPr="00120D29" w:rsidRDefault="00215D25">
                            <w:pPr>
                              <w:rPr>
                                <w:color w:val="FFFFFF" w:themeColor="background1"/>
                              </w:rPr>
                            </w:pPr>
                            <w:r w:rsidRPr="00120D29">
                              <w:rPr>
                                <w:color w:val="FFFFFF" w:themeColor="background1"/>
                              </w:rPr>
                              <w:t xml:space="preserve">To access </w:t>
                            </w:r>
                            <w:r w:rsidRPr="00120D29">
                              <w:rPr>
                                <w:b/>
                                <w:i/>
                                <w:color w:val="FFFFFF" w:themeColor="background1"/>
                              </w:rPr>
                              <w:t>LifeKeys</w:t>
                            </w:r>
                            <w:r w:rsidRPr="00120D29">
                              <w:rPr>
                                <w:color w:val="FFFFFF" w:themeColor="background1"/>
                              </w:rPr>
                              <w:t xml:space="preserve"> services just call 1-855-891-36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CB808" id="Text Box 31" o:spid="_x0000_s1046" type="#_x0000_t202" style="position:absolute;left:0;text-align:left;margin-left:25.95pt;margin-top:11.1pt;width:97.5pt;height:58.5pt;z-index:2525276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" filled="f" stroked="f" strokeweight=".5pt">
                <v:textbox>
                  <w:txbxContent>
                    <w:p w14:paraId="4D4C514E" w14:textId="77777777" w:rsidR="00215D25" w:rsidRPr="00120D29" w:rsidRDefault="00215D25">
                      <w:pPr>
                        <w:rPr>
                          <w:color w:val="FFFFFF" w:themeColor="background1"/>
                        </w:rPr>
                      </w:pPr>
                      <w:r w:rsidRPr="00120D29">
                        <w:rPr>
                          <w:color w:val="FFFFFF" w:themeColor="background1"/>
                        </w:rPr>
                        <w:t xml:space="preserve">To access </w:t>
                      </w:r>
                      <w:r w:rsidRPr="00120D29">
                        <w:rPr>
                          <w:b/>
                          <w:i/>
                          <w:color w:val="FFFFFF" w:themeColor="background1"/>
                        </w:rPr>
                        <w:t>LifeKeys</w:t>
                      </w:r>
                      <w:r w:rsidRPr="00120D29">
                        <w:rPr>
                          <w:color w:val="FFFFFF" w:themeColor="background1"/>
                        </w:rPr>
                        <w:t xml:space="preserve"> services just call 1-855-891-3684</w:t>
                      </w:r>
                    </w:p>
                  </w:txbxContent>
                </v:textbox>
              </v:shape>
            </w:pict>
          </mc:Fallback>
        </mc:AlternateContent>
      </w:r>
      <w:r w:rsidR="009D3754">
        <w:rPr>
          <w:rFonts w:cs="Arial"/>
          <w:b/>
        </w:rPr>
        <w:t xml:space="preserve">Protection against identity theft. </w:t>
      </w:r>
      <w:r w:rsidR="00A041FA">
        <w:rPr>
          <w:rFonts w:cs="Arial"/>
          <w:b/>
        </w:rPr>
        <w:t xml:space="preserve"> </w:t>
      </w:r>
      <w:r w:rsidR="00A041FA" w:rsidRPr="00A041FA">
        <w:rPr>
          <w:rFonts w:cs="Arial"/>
          <w:b/>
          <w:i/>
          <w:u w:val="single"/>
        </w:rPr>
        <w:t>LifeKeys</w:t>
      </w:r>
      <w:r w:rsidR="00A041FA">
        <w:rPr>
          <w:rFonts w:cs="Arial"/>
          <w:b/>
          <w:i/>
          <w:u w:val="single"/>
        </w:rPr>
        <w:t xml:space="preserve"> </w:t>
      </w:r>
      <w:r w:rsidR="00A041FA">
        <w:rPr>
          <w:rFonts w:cs="Arial"/>
        </w:rPr>
        <w:t>includes an online resource for the information you need to recognize and prevent identity theft and restore your good name.</w:t>
      </w:r>
    </w:p>
    <w:p w14:paraId="25468255" w14:textId="77777777" w:rsidR="00A041FA" w:rsidRPr="00A041FA" w:rsidRDefault="00A041FA" w:rsidP="00E77170">
      <w:pPr>
        <w:pStyle w:val="ListParagraph"/>
        <w:numPr>
          <w:ilvl w:val="0"/>
          <w:numId w:val="48"/>
        </w:numPr>
        <w:jc w:val="both"/>
        <w:rPr>
          <w:rFonts w:cs="Arial"/>
          <w:b/>
          <w:i/>
          <w:u w:val="single"/>
        </w:rPr>
      </w:pPr>
      <w:r>
        <w:rPr>
          <w:rFonts w:cs="Arial"/>
          <w:b/>
        </w:rPr>
        <w:t xml:space="preserve">Guidance and support for your beneficiaries. </w:t>
      </w:r>
      <w:r>
        <w:rPr>
          <w:rFonts w:cs="Arial"/>
        </w:rPr>
        <w:t xml:space="preserve">The program offers resources to help your loved one address a range of common concerns. Services include grief counseling, advice on financial and legal matters, and helping to cope with the occasional challenges of day-to-day life. </w:t>
      </w:r>
    </w:p>
    <w:p w14:paraId="1D02B599" w14:textId="77777777" w:rsidR="005E2F73" w:rsidRDefault="005E2F73" w:rsidP="005E2F73">
      <w:pPr>
        <w:jc w:val="both"/>
        <w:rPr>
          <w:rFonts w:cs="Arial"/>
        </w:rPr>
      </w:pPr>
    </w:p>
    <w:p w14:paraId="0BFD6356" w14:textId="77777777" w:rsidR="005E2F73" w:rsidRPr="005E2F73" w:rsidRDefault="005E2F73" w:rsidP="005E2F73">
      <w:pPr>
        <w:jc w:val="both"/>
        <w:rPr>
          <w:rFonts w:cs="Arial"/>
        </w:rPr>
        <w:sectPr w:rsidR="005E2F73" w:rsidRPr="005E2F73" w:rsidSect="000B3BB1">
          <w:headerReference w:type="first" r:id="rId69"/>
          <w:pgSz w:w="12240" w:h="15840" w:code="1"/>
          <w:pgMar w:top="1152" w:right="576" w:bottom="504" w:left="576" w:header="504" w:footer="259" w:gutter="0"/>
          <w:cols w:space="720"/>
          <w:titlePg/>
          <w:docGrid w:linePitch="360"/>
        </w:sectPr>
      </w:pPr>
    </w:p>
    <w:p w14:paraId="12D888ED" w14:textId="2CC05D97" w:rsidR="009222DE" w:rsidRDefault="002F2033" w:rsidP="008C67B6">
      <w:pPr>
        <w:spacing w:line="240" w:lineRule="auto"/>
        <w:jc w:val="left"/>
      </w:pPr>
      <w:r>
        <w:lastRenderedPageBreak/>
        <w:t xml:space="preserve">Cross Country </w:t>
      </w:r>
      <w:r w:rsidR="008C67B6" w:rsidRPr="006D3EF1">
        <w:t xml:space="preserve">shares in the cost of your medical, dental and vision premium.  The following tables illustrate the </w:t>
      </w:r>
      <w:r w:rsidR="00833BE7">
        <w:t xml:space="preserve">bi-weekly </w:t>
      </w:r>
      <w:r w:rsidR="008C67B6" w:rsidRPr="004E40C8">
        <w:rPr>
          <w:b/>
          <w:i/>
        </w:rPr>
        <w:t>employee</w:t>
      </w:r>
      <w:r w:rsidR="008C67B6">
        <w:t xml:space="preserve"> </w:t>
      </w:r>
      <w:r w:rsidR="008C67B6" w:rsidRPr="006D3EF1">
        <w:t xml:space="preserve">premiums for the plans. </w:t>
      </w:r>
    </w:p>
    <w:p w14:paraId="1809A5CC" w14:textId="77777777" w:rsidR="00DF6D43" w:rsidRDefault="00DF6D43" w:rsidP="008C67B6">
      <w:pPr>
        <w:spacing w:line="240" w:lineRule="auto"/>
        <w:jc w:val="left"/>
      </w:pPr>
    </w:p>
    <w:p w14:paraId="452A3157" w14:textId="77777777" w:rsidR="00204FE2" w:rsidRPr="0029652F" w:rsidRDefault="00144B62" w:rsidP="00125072">
      <w:pPr>
        <w:spacing w:line="252" w:lineRule="auto"/>
        <w:jc w:val="left"/>
        <w:rPr>
          <w:rFonts w:eastAsiaTheme="majorEastAsia" w:cstheme="majorBidi"/>
          <w:b/>
          <w:bCs/>
          <w:color w:val="192857"/>
          <w:sz w:val="26"/>
          <w:szCs w:val="26"/>
        </w:rPr>
      </w:pPr>
      <w:r w:rsidRPr="0029652F">
        <w:rPr>
          <w:rFonts w:eastAsiaTheme="majorEastAsia" w:cstheme="majorBidi"/>
          <w:b/>
          <w:bCs/>
          <w:color w:val="192857"/>
          <w:sz w:val="26"/>
          <w:szCs w:val="26"/>
        </w:rPr>
        <w:t>FULL-TIME Employee</w:t>
      </w:r>
      <w:r w:rsidR="004607DC" w:rsidRPr="0029652F">
        <w:rPr>
          <w:rFonts w:eastAsiaTheme="majorEastAsia" w:cstheme="majorBidi"/>
          <w:b/>
          <w:bCs/>
          <w:color w:val="192857"/>
          <w:sz w:val="26"/>
          <w:szCs w:val="26"/>
        </w:rPr>
        <w:t xml:space="preserve"> (working 30 or more hours per week)</w:t>
      </w:r>
    </w:p>
    <w:p w14:paraId="7EB3B337" w14:textId="77777777" w:rsidR="00C948D9" w:rsidRDefault="00C948D9" w:rsidP="00C948D9">
      <w:pPr>
        <w:widowControl w:val="0"/>
        <w:spacing w:line="233" w:lineRule="auto"/>
        <w:jc w:val="left"/>
        <w:rPr>
          <w:sz w:val="12"/>
        </w:rPr>
      </w:pPr>
    </w:p>
    <w:p w14:paraId="49698E69" w14:textId="77777777" w:rsidR="00686A44" w:rsidRDefault="00686A44" w:rsidP="008C67B6">
      <w:pPr>
        <w:jc w:val="both"/>
        <w:rPr>
          <w:rFonts w:cs="Arial"/>
        </w:rPr>
      </w:pPr>
    </w:p>
    <w:tbl>
      <w:tblPr>
        <w:tblStyle w:val="Style2"/>
        <w:tblpPr w:leftFromText="180" w:rightFromText="180" w:vertAnchor="text" w:horzAnchor="margin" w:tblpY="-3"/>
        <w:tblW w:w="0" w:type="auto"/>
        <w:tblLook w:val="04A0" w:firstRow="1" w:lastRow="0" w:firstColumn="1" w:lastColumn="0" w:noHBand="0" w:noVBand="1"/>
      </w:tblPr>
      <w:tblGrid>
        <w:gridCol w:w="2337"/>
        <w:gridCol w:w="2337"/>
        <w:gridCol w:w="2338"/>
      </w:tblGrid>
      <w:tr w:rsidR="009E5F1C" w14:paraId="78DA025B" w14:textId="77777777" w:rsidTr="00065BCE">
        <w:trPr>
          <w:cnfStyle w:val="100000000000" w:firstRow="1" w:lastRow="0" w:firstColumn="0" w:lastColumn="0" w:oddVBand="0" w:evenVBand="0" w:oddHBand="0" w:evenHBand="0" w:firstRowFirstColumn="0" w:firstRowLastColumn="0" w:lastRowFirstColumn="0" w:lastRowLastColumn="0"/>
          <w:trHeight w:val="449"/>
        </w:trPr>
        <w:tc>
          <w:tcPr>
            <w:tcW w:w="7012" w:type="dxa"/>
            <w:gridSpan w:val="3"/>
          </w:tcPr>
          <w:p w14:paraId="05392590" w14:textId="77777777" w:rsidR="009E5F1C" w:rsidRPr="00296E08" w:rsidRDefault="009E5F1C" w:rsidP="009E5F1C">
            <w:pPr>
              <w:jc w:val="center"/>
              <w:rPr>
                <w:b/>
              </w:rPr>
            </w:pPr>
            <w:r w:rsidRPr="00296E08">
              <w:rPr>
                <w:b/>
                <w:sz w:val="22"/>
              </w:rPr>
              <w:t>MEDICAL PLAN CONTRIBUTIONS - CORE PLAN</w:t>
            </w:r>
          </w:p>
          <w:p w14:paraId="5C93DFB0" w14:textId="2E90D49C" w:rsidR="009E5F1C" w:rsidRDefault="009E5F1C" w:rsidP="009E5F1C">
            <w:pPr>
              <w:jc w:val="center"/>
            </w:pPr>
            <w:r w:rsidRPr="00296E08">
              <w:rPr>
                <w:b/>
                <w:sz w:val="20"/>
              </w:rPr>
              <w:t>Bi- Weekly Contributions</w:t>
            </w:r>
          </w:p>
        </w:tc>
      </w:tr>
      <w:tr w:rsidR="009E5F1C" w14:paraId="31B1E587" w14:textId="77777777" w:rsidTr="00941E5F">
        <w:trPr>
          <w:cnfStyle w:val="000000100000" w:firstRow="0" w:lastRow="0" w:firstColumn="0" w:lastColumn="0" w:oddVBand="0" w:evenVBand="0" w:oddHBand="1" w:evenHBand="0" w:firstRowFirstColumn="0" w:firstRowLastColumn="0" w:lastRowFirstColumn="0" w:lastRowLastColumn="0"/>
        </w:trPr>
        <w:tc>
          <w:tcPr>
            <w:tcW w:w="2337" w:type="dxa"/>
          </w:tcPr>
          <w:p w14:paraId="5E996055" w14:textId="77777777" w:rsidR="009E5F1C" w:rsidRDefault="009E5F1C" w:rsidP="00941E5F"/>
        </w:tc>
        <w:tc>
          <w:tcPr>
            <w:tcW w:w="2337" w:type="dxa"/>
          </w:tcPr>
          <w:p w14:paraId="3D117FB6" w14:textId="5E604548" w:rsidR="009E5F1C" w:rsidRPr="00941E5F" w:rsidRDefault="009E5F1C" w:rsidP="009E5F1C">
            <w:pPr>
              <w:jc w:val="center"/>
              <w:rPr>
                <w:b/>
              </w:rPr>
            </w:pPr>
            <w:r w:rsidRPr="00941E5F">
              <w:rPr>
                <w:b/>
              </w:rPr>
              <w:t>Under $</w:t>
            </w:r>
            <w:r>
              <w:rPr>
                <w:b/>
              </w:rPr>
              <w:t>75,000</w:t>
            </w:r>
          </w:p>
        </w:tc>
        <w:tc>
          <w:tcPr>
            <w:tcW w:w="2338" w:type="dxa"/>
          </w:tcPr>
          <w:p w14:paraId="635D32FF" w14:textId="71AD2454" w:rsidR="009E5F1C" w:rsidRPr="00941E5F" w:rsidRDefault="009E5F1C" w:rsidP="009E5F1C">
            <w:pPr>
              <w:jc w:val="center"/>
              <w:rPr>
                <w:b/>
              </w:rPr>
            </w:pPr>
            <w:r>
              <w:rPr>
                <w:b/>
              </w:rPr>
              <w:t>Over $75,000</w:t>
            </w:r>
          </w:p>
        </w:tc>
      </w:tr>
      <w:tr w:rsidR="009934E4" w14:paraId="0BB565E3" w14:textId="77777777" w:rsidTr="00941E5F">
        <w:trPr>
          <w:cnfStyle w:val="000000010000" w:firstRow="0" w:lastRow="0" w:firstColumn="0" w:lastColumn="0" w:oddVBand="0" w:evenVBand="0" w:oddHBand="0" w:evenHBand="1" w:firstRowFirstColumn="0" w:firstRowLastColumn="0" w:lastRowFirstColumn="0" w:lastRowLastColumn="0"/>
        </w:trPr>
        <w:tc>
          <w:tcPr>
            <w:tcW w:w="2337" w:type="dxa"/>
          </w:tcPr>
          <w:p w14:paraId="10BF3733" w14:textId="77777777" w:rsidR="009934E4" w:rsidRDefault="009934E4" w:rsidP="009934E4">
            <w:r>
              <w:t>Employee</w:t>
            </w:r>
          </w:p>
        </w:tc>
        <w:tc>
          <w:tcPr>
            <w:tcW w:w="2337" w:type="dxa"/>
          </w:tcPr>
          <w:p w14:paraId="12B55A20" w14:textId="768460C5" w:rsidR="009934E4" w:rsidRDefault="009934E4" w:rsidP="009934E4">
            <w:pPr>
              <w:jc w:val="center"/>
            </w:pPr>
            <w:r w:rsidRPr="00FB5C33">
              <w:t>$57.69</w:t>
            </w:r>
          </w:p>
        </w:tc>
        <w:tc>
          <w:tcPr>
            <w:tcW w:w="2338" w:type="dxa"/>
          </w:tcPr>
          <w:p w14:paraId="524F32C0" w14:textId="5EBDFD7F" w:rsidR="009934E4" w:rsidRPr="009E5F1C" w:rsidRDefault="009934E4" w:rsidP="009934E4">
            <w:pPr>
              <w:jc w:val="center"/>
              <w:rPr>
                <w:highlight w:val="yellow"/>
              </w:rPr>
            </w:pPr>
            <w:r w:rsidRPr="00BB31FD">
              <w:t>$71.54</w:t>
            </w:r>
          </w:p>
        </w:tc>
      </w:tr>
      <w:tr w:rsidR="009934E4" w14:paraId="34EF16EC" w14:textId="77777777" w:rsidTr="00941E5F">
        <w:trPr>
          <w:cnfStyle w:val="000000100000" w:firstRow="0" w:lastRow="0" w:firstColumn="0" w:lastColumn="0" w:oddVBand="0" w:evenVBand="0" w:oddHBand="1" w:evenHBand="0" w:firstRowFirstColumn="0" w:firstRowLastColumn="0" w:lastRowFirstColumn="0" w:lastRowLastColumn="0"/>
        </w:trPr>
        <w:tc>
          <w:tcPr>
            <w:tcW w:w="2337" w:type="dxa"/>
          </w:tcPr>
          <w:p w14:paraId="49126592" w14:textId="77777777" w:rsidR="009934E4" w:rsidRDefault="009934E4" w:rsidP="009934E4">
            <w:r>
              <w:t>Employee + Spouse</w:t>
            </w:r>
          </w:p>
        </w:tc>
        <w:tc>
          <w:tcPr>
            <w:tcW w:w="2337" w:type="dxa"/>
          </w:tcPr>
          <w:p w14:paraId="61CF5D0A" w14:textId="2EDFCE48" w:rsidR="009934E4" w:rsidRDefault="009934E4" w:rsidP="009934E4">
            <w:pPr>
              <w:jc w:val="center"/>
            </w:pPr>
            <w:r w:rsidRPr="00FB5C33">
              <w:t>$87.69</w:t>
            </w:r>
          </w:p>
        </w:tc>
        <w:tc>
          <w:tcPr>
            <w:tcW w:w="2338" w:type="dxa"/>
          </w:tcPr>
          <w:p w14:paraId="6B314204" w14:textId="1B1ECAA0" w:rsidR="009934E4" w:rsidRPr="009E5F1C" w:rsidRDefault="009934E4" w:rsidP="009934E4">
            <w:pPr>
              <w:jc w:val="center"/>
              <w:rPr>
                <w:highlight w:val="yellow"/>
              </w:rPr>
            </w:pPr>
            <w:r w:rsidRPr="00BB31FD">
              <w:t>$131.54</w:t>
            </w:r>
          </w:p>
        </w:tc>
      </w:tr>
      <w:tr w:rsidR="009934E4" w14:paraId="2548FBDE" w14:textId="77777777" w:rsidTr="00941E5F">
        <w:trPr>
          <w:cnfStyle w:val="000000010000" w:firstRow="0" w:lastRow="0" w:firstColumn="0" w:lastColumn="0" w:oddVBand="0" w:evenVBand="0" w:oddHBand="0" w:evenHBand="1" w:firstRowFirstColumn="0" w:firstRowLastColumn="0" w:lastRowFirstColumn="0" w:lastRowLastColumn="0"/>
        </w:trPr>
        <w:tc>
          <w:tcPr>
            <w:tcW w:w="2337" w:type="dxa"/>
          </w:tcPr>
          <w:p w14:paraId="534F3533" w14:textId="77777777" w:rsidR="009934E4" w:rsidRDefault="009934E4" w:rsidP="009934E4">
            <w:r>
              <w:t>Employee + Children</w:t>
            </w:r>
          </w:p>
        </w:tc>
        <w:tc>
          <w:tcPr>
            <w:tcW w:w="2337" w:type="dxa"/>
          </w:tcPr>
          <w:p w14:paraId="20B8BAB9" w14:textId="2ECA28D2" w:rsidR="009934E4" w:rsidRDefault="009934E4" w:rsidP="009934E4">
            <w:pPr>
              <w:jc w:val="center"/>
            </w:pPr>
            <w:r w:rsidRPr="00FB5C33">
              <w:t>$76.15</w:t>
            </w:r>
          </w:p>
        </w:tc>
        <w:tc>
          <w:tcPr>
            <w:tcW w:w="2338" w:type="dxa"/>
          </w:tcPr>
          <w:p w14:paraId="69E012D6" w14:textId="26003248" w:rsidR="009934E4" w:rsidRPr="009E5F1C" w:rsidRDefault="009934E4" w:rsidP="009934E4">
            <w:pPr>
              <w:jc w:val="center"/>
              <w:rPr>
                <w:highlight w:val="yellow"/>
              </w:rPr>
            </w:pPr>
            <w:r w:rsidRPr="00BB31FD">
              <w:t>$113.08</w:t>
            </w:r>
          </w:p>
        </w:tc>
      </w:tr>
      <w:tr w:rsidR="009934E4" w14:paraId="66E0C739" w14:textId="77777777" w:rsidTr="00941E5F">
        <w:trPr>
          <w:cnfStyle w:val="000000100000" w:firstRow="0" w:lastRow="0" w:firstColumn="0" w:lastColumn="0" w:oddVBand="0" w:evenVBand="0" w:oddHBand="1" w:evenHBand="0" w:firstRowFirstColumn="0" w:firstRowLastColumn="0" w:lastRowFirstColumn="0" w:lastRowLastColumn="0"/>
        </w:trPr>
        <w:tc>
          <w:tcPr>
            <w:tcW w:w="2337" w:type="dxa"/>
          </w:tcPr>
          <w:p w14:paraId="7BF3338F" w14:textId="77777777" w:rsidR="009934E4" w:rsidRDefault="009934E4" w:rsidP="009934E4">
            <w:r>
              <w:t>Family</w:t>
            </w:r>
          </w:p>
        </w:tc>
        <w:tc>
          <w:tcPr>
            <w:tcW w:w="2337" w:type="dxa"/>
          </w:tcPr>
          <w:p w14:paraId="3C0DF2D4" w14:textId="6000F388" w:rsidR="009934E4" w:rsidRDefault="009934E4" w:rsidP="009934E4">
            <w:pPr>
              <w:jc w:val="center"/>
            </w:pPr>
            <w:r w:rsidRPr="00FB5C33">
              <w:t>$122.31</w:t>
            </w:r>
          </w:p>
        </w:tc>
        <w:tc>
          <w:tcPr>
            <w:tcW w:w="2338" w:type="dxa"/>
          </w:tcPr>
          <w:p w14:paraId="7E298ED8" w14:textId="3C77338B" w:rsidR="009934E4" w:rsidRPr="009E5F1C" w:rsidRDefault="009934E4" w:rsidP="009934E4">
            <w:pPr>
              <w:jc w:val="center"/>
              <w:rPr>
                <w:highlight w:val="yellow"/>
              </w:rPr>
            </w:pPr>
            <w:r w:rsidRPr="00BB31FD">
              <w:t>$177.69</w:t>
            </w:r>
          </w:p>
        </w:tc>
      </w:tr>
    </w:tbl>
    <w:p w14:paraId="5847CFD7" w14:textId="77777777" w:rsidR="00686A44" w:rsidRDefault="00686A44" w:rsidP="00686A44">
      <w:pPr>
        <w:rPr>
          <w:rFonts w:cs="Arial"/>
        </w:rPr>
      </w:pPr>
    </w:p>
    <w:p w14:paraId="55FD47CA" w14:textId="77777777" w:rsidR="00686A44" w:rsidRDefault="00686A44" w:rsidP="00686A44">
      <w:pPr>
        <w:rPr>
          <w:rFonts w:cs="Arial"/>
        </w:rPr>
      </w:pPr>
    </w:p>
    <w:p w14:paraId="70B804AB" w14:textId="77777777" w:rsidR="00686A44" w:rsidRDefault="00686A44" w:rsidP="00686A44">
      <w:pPr>
        <w:rPr>
          <w:rFonts w:cs="Arial"/>
        </w:rPr>
      </w:pPr>
    </w:p>
    <w:p w14:paraId="5E9810BA" w14:textId="77777777" w:rsidR="00686A44" w:rsidRDefault="00686A44" w:rsidP="00686A44">
      <w:pPr>
        <w:tabs>
          <w:tab w:val="left" w:pos="960"/>
          <w:tab w:val="center" w:pos="5616"/>
        </w:tabs>
        <w:jc w:val="left"/>
        <w:rPr>
          <w:rFonts w:cs="Arial"/>
        </w:rPr>
      </w:pPr>
    </w:p>
    <w:p w14:paraId="0AC68C1C" w14:textId="77777777" w:rsidR="00204FE2" w:rsidRDefault="00204FE2" w:rsidP="00594B62">
      <w:pPr>
        <w:spacing w:line="240" w:lineRule="auto"/>
        <w:jc w:val="left"/>
        <w:rPr>
          <w:rFonts w:asciiTheme="majorHAnsi" w:eastAsiaTheme="majorEastAsia" w:hAnsiTheme="majorHAnsi" w:cstheme="majorBidi"/>
          <w:b/>
          <w:bCs/>
          <w:color w:val="C00000"/>
          <w:sz w:val="26"/>
          <w:szCs w:val="26"/>
        </w:rPr>
      </w:pPr>
    </w:p>
    <w:p w14:paraId="7DF9CE28" w14:textId="77777777" w:rsidR="00F66182" w:rsidRDefault="00F66182" w:rsidP="001C1C19">
      <w:pPr>
        <w:rPr>
          <w:rFonts w:cs="Arial"/>
          <w:b/>
          <w:u w:val="single"/>
        </w:rPr>
      </w:pPr>
    </w:p>
    <w:p w14:paraId="7366D960" w14:textId="77777777" w:rsidR="00F66182" w:rsidRDefault="00F66182">
      <w:pPr>
        <w:rPr>
          <w:rFonts w:cs="Arial"/>
          <w:b/>
          <w:u w:val="single"/>
        </w:rPr>
      </w:pPr>
    </w:p>
    <w:tbl>
      <w:tblPr>
        <w:tblStyle w:val="Style2"/>
        <w:tblpPr w:leftFromText="180" w:rightFromText="180" w:vertAnchor="text" w:horzAnchor="margin" w:tblpY="-3"/>
        <w:tblW w:w="0" w:type="auto"/>
        <w:tblLook w:val="04A0" w:firstRow="1" w:lastRow="0" w:firstColumn="1" w:lastColumn="0" w:noHBand="0" w:noVBand="1"/>
      </w:tblPr>
      <w:tblGrid>
        <w:gridCol w:w="2337"/>
        <w:gridCol w:w="2337"/>
        <w:gridCol w:w="2338"/>
      </w:tblGrid>
      <w:tr w:rsidR="009E5F1C" w14:paraId="4F1AF99B" w14:textId="77777777" w:rsidTr="00065BCE">
        <w:trPr>
          <w:cnfStyle w:val="100000000000" w:firstRow="1" w:lastRow="0" w:firstColumn="0" w:lastColumn="0" w:oddVBand="0" w:evenVBand="0" w:oddHBand="0" w:evenHBand="0" w:firstRowFirstColumn="0" w:firstRowLastColumn="0" w:lastRowFirstColumn="0" w:lastRowLastColumn="0"/>
          <w:trHeight w:val="449"/>
        </w:trPr>
        <w:tc>
          <w:tcPr>
            <w:tcW w:w="7012" w:type="dxa"/>
            <w:gridSpan w:val="3"/>
          </w:tcPr>
          <w:p w14:paraId="556D9BA9" w14:textId="77777777" w:rsidR="009E5F1C" w:rsidRPr="00296E08" w:rsidRDefault="009E5F1C" w:rsidP="009E5F1C">
            <w:pPr>
              <w:jc w:val="center"/>
              <w:rPr>
                <w:b/>
              </w:rPr>
            </w:pPr>
            <w:r w:rsidRPr="00296E08">
              <w:rPr>
                <w:b/>
                <w:sz w:val="22"/>
              </w:rPr>
              <w:t xml:space="preserve">MEDICAL PLAN CONTRIBUTIONS - </w:t>
            </w:r>
            <w:r>
              <w:rPr>
                <w:b/>
                <w:sz w:val="22"/>
              </w:rPr>
              <w:t>MIDDLE</w:t>
            </w:r>
            <w:r w:rsidRPr="00296E08">
              <w:rPr>
                <w:b/>
                <w:sz w:val="22"/>
              </w:rPr>
              <w:t xml:space="preserve"> PLAN</w:t>
            </w:r>
          </w:p>
          <w:p w14:paraId="178640D4" w14:textId="6A18D343" w:rsidR="009E5F1C" w:rsidRDefault="009E5F1C" w:rsidP="009E5F1C">
            <w:pPr>
              <w:jc w:val="center"/>
            </w:pPr>
            <w:r w:rsidRPr="00296E08">
              <w:rPr>
                <w:b/>
                <w:sz w:val="20"/>
              </w:rPr>
              <w:t>Bi- Weekly Contributions</w:t>
            </w:r>
          </w:p>
        </w:tc>
      </w:tr>
      <w:tr w:rsidR="009E5F1C" w14:paraId="2B354334" w14:textId="77777777" w:rsidTr="00B01A8A">
        <w:trPr>
          <w:cnfStyle w:val="000000100000" w:firstRow="0" w:lastRow="0" w:firstColumn="0" w:lastColumn="0" w:oddVBand="0" w:evenVBand="0" w:oddHBand="1" w:evenHBand="0" w:firstRowFirstColumn="0" w:firstRowLastColumn="0" w:lastRowFirstColumn="0" w:lastRowLastColumn="0"/>
        </w:trPr>
        <w:tc>
          <w:tcPr>
            <w:tcW w:w="2337" w:type="dxa"/>
          </w:tcPr>
          <w:p w14:paraId="58E68327" w14:textId="77777777" w:rsidR="009E5F1C" w:rsidRPr="00FF3A0A" w:rsidRDefault="009E5F1C" w:rsidP="00B01A8A">
            <w:pPr>
              <w:rPr>
                <w:rFonts w:cstheme="minorHAnsi"/>
              </w:rPr>
            </w:pPr>
          </w:p>
        </w:tc>
        <w:tc>
          <w:tcPr>
            <w:tcW w:w="2337" w:type="dxa"/>
          </w:tcPr>
          <w:p w14:paraId="1E4252D3" w14:textId="656FC3D0" w:rsidR="009E5F1C" w:rsidRPr="00FF3A0A" w:rsidRDefault="009E5F1C" w:rsidP="00B01A8A">
            <w:pPr>
              <w:jc w:val="center"/>
              <w:rPr>
                <w:rFonts w:cstheme="minorHAnsi"/>
                <w:b/>
              </w:rPr>
            </w:pPr>
            <w:r w:rsidRPr="00FF3A0A">
              <w:rPr>
                <w:rFonts w:cstheme="minorHAnsi"/>
                <w:b/>
              </w:rPr>
              <w:t>Under $75,000</w:t>
            </w:r>
          </w:p>
        </w:tc>
        <w:tc>
          <w:tcPr>
            <w:tcW w:w="2338" w:type="dxa"/>
          </w:tcPr>
          <w:p w14:paraId="71703274" w14:textId="164BB6B6" w:rsidR="009E5F1C" w:rsidRPr="00FF3A0A" w:rsidRDefault="009E5F1C" w:rsidP="00B01A8A">
            <w:pPr>
              <w:jc w:val="center"/>
              <w:rPr>
                <w:rFonts w:cstheme="minorHAnsi"/>
                <w:b/>
              </w:rPr>
            </w:pPr>
            <w:r w:rsidRPr="00FF3A0A">
              <w:rPr>
                <w:rFonts w:cstheme="minorHAnsi"/>
                <w:b/>
              </w:rPr>
              <w:t>Over $75,000</w:t>
            </w:r>
          </w:p>
        </w:tc>
      </w:tr>
      <w:tr w:rsidR="00172522" w:rsidRPr="009E5F1C" w14:paraId="0130CD92" w14:textId="77777777" w:rsidTr="00E166F2">
        <w:trPr>
          <w:cnfStyle w:val="000000010000" w:firstRow="0" w:lastRow="0" w:firstColumn="0" w:lastColumn="0" w:oddVBand="0" w:evenVBand="0" w:oddHBand="0" w:evenHBand="1" w:firstRowFirstColumn="0" w:firstRowLastColumn="0" w:lastRowFirstColumn="0" w:lastRowLastColumn="0"/>
        </w:trPr>
        <w:tc>
          <w:tcPr>
            <w:tcW w:w="2337" w:type="dxa"/>
          </w:tcPr>
          <w:p w14:paraId="355FECBF" w14:textId="77777777" w:rsidR="00172522" w:rsidRPr="00FF3A0A" w:rsidRDefault="00172522" w:rsidP="00172522">
            <w:pPr>
              <w:rPr>
                <w:rFonts w:cstheme="minorHAnsi"/>
              </w:rPr>
            </w:pPr>
            <w:r w:rsidRPr="00FF3A0A">
              <w:rPr>
                <w:rFonts w:cstheme="minorHAnsi"/>
              </w:rPr>
              <w:t>Employee</w:t>
            </w:r>
          </w:p>
        </w:tc>
        <w:tc>
          <w:tcPr>
            <w:tcW w:w="2337" w:type="dxa"/>
            <w:vAlign w:val="bottom"/>
          </w:tcPr>
          <w:p w14:paraId="3C0A2079" w14:textId="506CDCFF" w:rsidR="00172522" w:rsidRPr="00172522" w:rsidRDefault="00172522" w:rsidP="00172522">
            <w:pPr>
              <w:jc w:val="center"/>
              <w:rPr>
                <w:rFonts w:cstheme="minorHAnsi"/>
                <w:szCs w:val="18"/>
                <w:highlight w:val="yellow"/>
              </w:rPr>
            </w:pPr>
            <w:r w:rsidRPr="00172522">
              <w:rPr>
                <w:rFonts w:cstheme="minorHAnsi"/>
                <w:szCs w:val="18"/>
              </w:rPr>
              <w:t>$113.89</w:t>
            </w:r>
          </w:p>
        </w:tc>
        <w:tc>
          <w:tcPr>
            <w:tcW w:w="2338" w:type="dxa"/>
            <w:vAlign w:val="bottom"/>
          </w:tcPr>
          <w:p w14:paraId="6B8C8790" w14:textId="4F34BD56" w:rsidR="00172522" w:rsidRPr="00172522" w:rsidRDefault="00172522" w:rsidP="00172522">
            <w:pPr>
              <w:jc w:val="center"/>
              <w:rPr>
                <w:rFonts w:cstheme="minorHAnsi"/>
                <w:szCs w:val="18"/>
                <w:highlight w:val="yellow"/>
              </w:rPr>
            </w:pPr>
            <w:r w:rsidRPr="00172522">
              <w:rPr>
                <w:rFonts w:cstheme="minorHAnsi"/>
                <w:szCs w:val="18"/>
              </w:rPr>
              <w:t>$136.97</w:t>
            </w:r>
          </w:p>
        </w:tc>
      </w:tr>
      <w:tr w:rsidR="00172522" w:rsidRPr="009E5F1C" w14:paraId="6019E82A" w14:textId="77777777" w:rsidTr="00E166F2">
        <w:trPr>
          <w:cnfStyle w:val="000000100000" w:firstRow="0" w:lastRow="0" w:firstColumn="0" w:lastColumn="0" w:oddVBand="0" w:evenVBand="0" w:oddHBand="1" w:evenHBand="0" w:firstRowFirstColumn="0" w:firstRowLastColumn="0" w:lastRowFirstColumn="0" w:lastRowLastColumn="0"/>
        </w:trPr>
        <w:tc>
          <w:tcPr>
            <w:tcW w:w="2337" w:type="dxa"/>
          </w:tcPr>
          <w:p w14:paraId="484B0FD6" w14:textId="77777777" w:rsidR="00172522" w:rsidRPr="00FF3A0A" w:rsidRDefault="00172522" w:rsidP="00172522">
            <w:pPr>
              <w:rPr>
                <w:rFonts w:cstheme="minorHAnsi"/>
              </w:rPr>
            </w:pPr>
            <w:r w:rsidRPr="00FF3A0A">
              <w:rPr>
                <w:rFonts w:cstheme="minorHAnsi"/>
              </w:rPr>
              <w:t>Employee + Spouse</w:t>
            </w:r>
          </w:p>
        </w:tc>
        <w:tc>
          <w:tcPr>
            <w:tcW w:w="2337" w:type="dxa"/>
            <w:vAlign w:val="bottom"/>
          </w:tcPr>
          <w:p w14:paraId="02AB6E9F" w14:textId="3CBF1A27" w:rsidR="00172522" w:rsidRPr="00172522" w:rsidRDefault="00172522" w:rsidP="00172522">
            <w:pPr>
              <w:jc w:val="center"/>
              <w:rPr>
                <w:rFonts w:cstheme="minorHAnsi"/>
                <w:szCs w:val="18"/>
                <w:highlight w:val="yellow"/>
              </w:rPr>
            </w:pPr>
            <w:r w:rsidRPr="00172522">
              <w:rPr>
                <w:rFonts w:cstheme="minorHAnsi"/>
                <w:szCs w:val="18"/>
              </w:rPr>
              <w:t>$192.40</w:t>
            </w:r>
          </w:p>
        </w:tc>
        <w:tc>
          <w:tcPr>
            <w:tcW w:w="2338" w:type="dxa"/>
            <w:vAlign w:val="bottom"/>
          </w:tcPr>
          <w:p w14:paraId="05BF7B98" w14:textId="6BBBDF05" w:rsidR="00172522" w:rsidRPr="00172522" w:rsidRDefault="00172522" w:rsidP="00172522">
            <w:pPr>
              <w:jc w:val="center"/>
              <w:rPr>
                <w:rFonts w:cstheme="minorHAnsi"/>
                <w:szCs w:val="18"/>
                <w:highlight w:val="yellow"/>
              </w:rPr>
            </w:pPr>
            <w:r w:rsidRPr="00172522">
              <w:rPr>
                <w:rFonts w:cstheme="minorHAnsi"/>
                <w:szCs w:val="18"/>
              </w:rPr>
              <w:t>$245.48</w:t>
            </w:r>
          </w:p>
        </w:tc>
      </w:tr>
      <w:tr w:rsidR="00172522" w:rsidRPr="009E5F1C" w14:paraId="2338B0B5" w14:textId="77777777" w:rsidTr="00E166F2">
        <w:trPr>
          <w:cnfStyle w:val="000000010000" w:firstRow="0" w:lastRow="0" w:firstColumn="0" w:lastColumn="0" w:oddVBand="0" w:evenVBand="0" w:oddHBand="0" w:evenHBand="1" w:firstRowFirstColumn="0" w:firstRowLastColumn="0" w:lastRowFirstColumn="0" w:lastRowLastColumn="0"/>
        </w:trPr>
        <w:tc>
          <w:tcPr>
            <w:tcW w:w="2337" w:type="dxa"/>
          </w:tcPr>
          <w:p w14:paraId="5CEC8DA7" w14:textId="77777777" w:rsidR="00172522" w:rsidRPr="00FF3A0A" w:rsidRDefault="00172522" w:rsidP="00172522">
            <w:pPr>
              <w:rPr>
                <w:rFonts w:cstheme="minorHAnsi"/>
              </w:rPr>
            </w:pPr>
            <w:r w:rsidRPr="00FF3A0A">
              <w:rPr>
                <w:rFonts w:cstheme="minorHAnsi"/>
              </w:rPr>
              <w:t>Employee + Children</w:t>
            </w:r>
          </w:p>
        </w:tc>
        <w:tc>
          <w:tcPr>
            <w:tcW w:w="2337" w:type="dxa"/>
            <w:vAlign w:val="bottom"/>
          </w:tcPr>
          <w:p w14:paraId="7A032185" w14:textId="630E8E97" w:rsidR="00172522" w:rsidRPr="00172522" w:rsidRDefault="00172522" w:rsidP="00172522">
            <w:pPr>
              <w:jc w:val="center"/>
              <w:rPr>
                <w:rFonts w:cstheme="minorHAnsi"/>
                <w:szCs w:val="18"/>
                <w:highlight w:val="yellow"/>
              </w:rPr>
            </w:pPr>
            <w:r w:rsidRPr="00172522">
              <w:rPr>
                <w:rFonts w:cstheme="minorHAnsi"/>
                <w:szCs w:val="18"/>
              </w:rPr>
              <w:t>$169.00</w:t>
            </w:r>
          </w:p>
        </w:tc>
        <w:tc>
          <w:tcPr>
            <w:tcW w:w="2338" w:type="dxa"/>
            <w:vAlign w:val="bottom"/>
          </w:tcPr>
          <w:p w14:paraId="6529F40F" w14:textId="200B5E1B" w:rsidR="00172522" w:rsidRPr="00172522" w:rsidRDefault="00172522" w:rsidP="00172522">
            <w:pPr>
              <w:jc w:val="center"/>
              <w:rPr>
                <w:rFonts w:cstheme="minorHAnsi"/>
                <w:szCs w:val="18"/>
                <w:highlight w:val="yellow"/>
              </w:rPr>
            </w:pPr>
            <w:r w:rsidRPr="00172522">
              <w:rPr>
                <w:rFonts w:cstheme="minorHAnsi"/>
                <w:szCs w:val="18"/>
              </w:rPr>
              <w:t>$203.62</w:t>
            </w:r>
          </w:p>
        </w:tc>
      </w:tr>
      <w:tr w:rsidR="00172522" w14:paraId="0D9E4BB5" w14:textId="77777777" w:rsidTr="00E166F2">
        <w:trPr>
          <w:cnfStyle w:val="000000100000" w:firstRow="0" w:lastRow="0" w:firstColumn="0" w:lastColumn="0" w:oddVBand="0" w:evenVBand="0" w:oddHBand="1" w:evenHBand="0" w:firstRowFirstColumn="0" w:firstRowLastColumn="0" w:lastRowFirstColumn="0" w:lastRowLastColumn="0"/>
        </w:trPr>
        <w:tc>
          <w:tcPr>
            <w:tcW w:w="2337" w:type="dxa"/>
          </w:tcPr>
          <w:p w14:paraId="50DFDE34" w14:textId="77777777" w:rsidR="00172522" w:rsidRPr="00FF3A0A" w:rsidRDefault="00172522" w:rsidP="00172522">
            <w:pPr>
              <w:rPr>
                <w:rFonts w:cstheme="minorHAnsi"/>
              </w:rPr>
            </w:pPr>
            <w:r w:rsidRPr="00FF3A0A">
              <w:rPr>
                <w:rFonts w:cstheme="minorHAnsi"/>
              </w:rPr>
              <w:t>Family</w:t>
            </w:r>
          </w:p>
        </w:tc>
        <w:tc>
          <w:tcPr>
            <w:tcW w:w="2337" w:type="dxa"/>
            <w:vAlign w:val="bottom"/>
          </w:tcPr>
          <w:p w14:paraId="375C518D" w14:textId="34C03370" w:rsidR="00172522" w:rsidRPr="00172522" w:rsidRDefault="00172522" w:rsidP="00172522">
            <w:pPr>
              <w:jc w:val="center"/>
              <w:rPr>
                <w:rFonts w:cstheme="minorHAnsi"/>
                <w:szCs w:val="18"/>
                <w:highlight w:val="yellow"/>
              </w:rPr>
            </w:pPr>
            <w:r w:rsidRPr="00172522">
              <w:rPr>
                <w:rFonts w:cstheme="minorHAnsi"/>
                <w:szCs w:val="18"/>
              </w:rPr>
              <w:t>$238.14</w:t>
            </w:r>
          </w:p>
        </w:tc>
        <w:tc>
          <w:tcPr>
            <w:tcW w:w="2338" w:type="dxa"/>
            <w:vAlign w:val="bottom"/>
          </w:tcPr>
          <w:p w14:paraId="6BB14DD6" w14:textId="1F8BA8A5" w:rsidR="00172522" w:rsidRPr="00172522" w:rsidRDefault="00172522" w:rsidP="00172522">
            <w:pPr>
              <w:jc w:val="center"/>
              <w:rPr>
                <w:rFonts w:cstheme="minorHAnsi"/>
                <w:szCs w:val="18"/>
              </w:rPr>
            </w:pPr>
            <w:r w:rsidRPr="00172522">
              <w:rPr>
                <w:rFonts w:cstheme="minorHAnsi"/>
                <w:szCs w:val="18"/>
              </w:rPr>
              <w:t>$293.53</w:t>
            </w:r>
          </w:p>
        </w:tc>
      </w:tr>
    </w:tbl>
    <w:p w14:paraId="0CCB1CF3" w14:textId="77777777" w:rsidR="00F66182" w:rsidRDefault="00F66182">
      <w:pPr>
        <w:rPr>
          <w:rFonts w:cs="Arial"/>
          <w:b/>
          <w:u w:val="single"/>
        </w:rPr>
      </w:pPr>
    </w:p>
    <w:p w14:paraId="6722409C" w14:textId="77777777" w:rsidR="00F66182" w:rsidRDefault="00F66182">
      <w:pPr>
        <w:rPr>
          <w:rFonts w:cs="Arial"/>
          <w:b/>
          <w:u w:val="single"/>
        </w:rPr>
      </w:pPr>
    </w:p>
    <w:p w14:paraId="28159291" w14:textId="77777777" w:rsidR="00F66182" w:rsidRDefault="00F66182">
      <w:pPr>
        <w:rPr>
          <w:rFonts w:cs="Arial"/>
          <w:b/>
          <w:u w:val="single"/>
        </w:rPr>
      </w:pPr>
    </w:p>
    <w:p w14:paraId="5EA47BBF" w14:textId="77777777" w:rsidR="00F66182" w:rsidRDefault="00F66182">
      <w:pPr>
        <w:rPr>
          <w:rFonts w:cs="Arial"/>
          <w:b/>
          <w:u w:val="single"/>
        </w:rPr>
      </w:pPr>
    </w:p>
    <w:p w14:paraId="672C3BA1" w14:textId="77777777" w:rsidR="00F66182" w:rsidRDefault="00F66182">
      <w:pPr>
        <w:rPr>
          <w:rFonts w:cs="Arial"/>
          <w:b/>
          <w:u w:val="single"/>
        </w:rPr>
      </w:pPr>
    </w:p>
    <w:p w14:paraId="26F88940" w14:textId="77777777" w:rsidR="00F66182" w:rsidRDefault="00F66182">
      <w:pPr>
        <w:rPr>
          <w:rFonts w:cs="Arial"/>
          <w:b/>
          <w:u w:val="single"/>
        </w:rPr>
      </w:pPr>
    </w:p>
    <w:p w14:paraId="27B61619" w14:textId="77777777" w:rsidR="00F66182" w:rsidRDefault="00F66182">
      <w:pPr>
        <w:rPr>
          <w:rFonts w:cs="Arial"/>
          <w:b/>
          <w:u w:val="single"/>
        </w:rPr>
      </w:pPr>
    </w:p>
    <w:tbl>
      <w:tblPr>
        <w:tblStyle w:val="Style2"/>
        <w:tblpPr w:leftFromText="180" w:rightFromText="180" w:vertAnchor="text" w:horzAnchor="margin" w:tblpY="-3"/>
        <w:tblW w:w="0" w:type="auto"/>
        <w:tblLook w:val="04A0" w:firstRow="1" w:lastRow="0" w:firstColumn="1" w:lastColumn="0" w:noHBand="0" w:noVBand="1"/>
      </w:tblPr>
      <w:tblGrid>
        <w:gridCol w:w="2337"/>
        <w:gridCol w:w="2337"/>
        <w:gridCol w:w="2338"/>
      </w:tblGrid>
      <w:tr w:rsidR="009E5F1C" w14:paraId="1FA97B78" w14:textId="77777777" w:rsidTr="00065BCE">
        <w:trPr>
          <w:cnfStyle w:val="100000000000" w:firstRow="1" w:lastRow="0" w:firstColumn="0" w:lastColumn="0" w:oddVBand="0" w:evenVBand="0" w:oddHBand="0" w:evenHBand="0" w:firstRowFirstColumn="0" w:firstRowLastColumn="0" w:lastRowFirstColumn="0" w:lastRowLastColumn="0"/>
          <w:trHeight w:val="449"/>
        </w:trPr>
        <w:tc>
          <w:tcPr>
            <w:tcW w:w="7012" w:type="dxa"/>
            <w:gridSpan w:val="3"/>
          </w:tcPr>
          <w:p w14:paraId="4A1D7687" w14:textId="77777777" w:rsidR="009E5F1C" w:rsidRPr="00296E08" w:rsidRDefault="009E5F1C" w:rsidP="009E5F1C">
            <w:pPr>
              <w:jc w:val="center"/>
              <w:rPr>
                <w:b/>
              </w:rPr>
            </w:pPr>
            <w:r w:rsidRPr="00296E08">
              <w:rPr>
                <w:b/>
                <w:sz w:val="22"/>
              </w:rPr>
              <w:t xml:space="preserve">MEDICAL PLAN CONTRIBUTIONS </w:t>
            </w:r>
            <w:r>
              <w:rPr>
                <w:b/>
                <w:sz w:val="22"/>
              </w:rPr>
              <w:t>–</w:t>
            </w:r>
            <w:r w:rsidRPr="00296E08">
              <w:rPr>
                <w:b/>
                <w:sz w:val="22"/>
              </w:rPr>
              <w:t xml:space="preserve"> </w:t>
            </w:r>
            <w:r>
              <w:rPr>
                <w:b/>
                <w:sz w:val="22"/>
              </w:rPr>
              <w:t xml:space="preserve">HIGH </w:t>
            </w:r>
            <w:r w:rsidRPr="00296E08">
              <w:rPr>
                <w:b/>
                <w:sz w:val="22"/>
              </w:rPr>
              <w:t>PLAN</w:t>
            </w:r>
          </w:p>
          <w:p w14:paraId="1E395BA0" w14:textId="2BBE99C2" w:rsidR="009E5F1C" w:rsidRDefault="009E5F1C" w:rsidP="009E5F1C">
            <w:pPr>
              <w:jc w:val="center"/>
            </w:pPr>
            <w:r w:rsidRPr="00296E08">
              <w:rPr>
                <w:b/>
                <w:sz w:val="20"/>
              </w:rPr>
              <w:t>Bi- Weekly Contributions</w:t>
            </w:r>
          </w:p>
        </w:tc>
      </w:tr>
      <w:tr w:rsidR="009E5F1C" w14:paraId="1951E538" w14:textId="77777777" w:rsidTr="00B01A8A">
        <w:trPr>
          <w:cnfStyle w:val="000000100000" w:firstRow="0" w:lastRow="0" w:firstColumn="0" w:lastColumn="0" w:oddVBand="0" w:evenVBand="0" w:oddHBand="1" w:evenHBand="0" w:firstRowFirstColumn="0" w:firstRowLastColumn="0" w:lastRowFirstColumn="0" w:lastRowLastColumn="0"/>
        </w:trPr>
        <w:tc>
          <w:tcPr>
            <w:tcW w:w="2337" w:type="dxa"/>
          </w:tcPr>
          <w:p w14:paraId="43F27DEA" w14:textId="77777777" w:rsidR="009E5F1C" w:rsidRDefault="009E5F1C" w:rsidP="00B01A8A"/>
        </w:tc>
        <w:tc>
          <w:tcPr>
            <w:tcW w:w="2337" w:type="dxa"/>
          </w:tcPr>
          <w:p w14:paraId="48D5533F" w14:textId="319953B1" w:rsidR="009E5F1C" w:rsidRPr="00941E5F" w:rsidRDefault="009E5F1C" w:rsidP="00B01A8A">
            <w:pPr>
              <w:jc w:val="center"/>
              <w:rPr>
                <w:b/>
              </w:rPr>
            </w:pPr>
            <w:r w:rsidRPr="00941E5F">
              <w:rPr>
                <w:b/>
              </w:rPr>
              <w:t>Under $</w:t>
            </w:r>
            <w:r>
              <w:rPr>
                <w:b/>
              </w:rPr>
              <w:t>75</w:t>
            </w:r>
            <w:r w:rsidRPr="00941E5F">
              <w:rPr>
                <w:b/>
              </w:rPr>
              <w:t>,000</w:t>
            </w:r>
          </w:p>
        </w:tc>
        <w:tc>
          <w:tcPr>
            <w:tcW w:w="2338" w:type="dxa"/>
          </w:tcPr>
          <w:p w14:paraId="3AE77E8A" w14:textId="7D881F57" w:rsidR="009E5F1C" w:rsidRPr="00941E5F" w:rsidRDefault="009E5F1C" w:rsidP="00B01A8A">
            <w:pPr>
              <w:jc w:val="center"/>
              <w:rPr>
                <w:b/>
              </w:rPr>
            </w:pPr>
            <w:r>
              <w:rPr>
                <w:b/>
              </w:rPr>
              <w:t xml:space="preserve">Over </w:t>
            </w:r>
            <w:r w:rsidRPr="00941E5F">
              <w:rPr>
                <w:b/>
              </w:rPr>
              <w:t>$</w:t>
            </w:r>
            <w:r>
              <w:rPr>
                <w:b/>
              </w:rPr>
              <w:t>75,000</w:t>
            </w:r>
          </w:p>
        </w:tc>
      </w:tr>
      <w:tr w:rsidR="00172522" w14:paraId="420A3D4C" w14:textId="77777777" w:rsidTr="008B6E1A">
        <w:trPr>
          <w:cnfStyle w:val="000000010000" w:firstRow="0" w:lastRow="0" w:firstColumn="0" w:lastColumn="0" w:oddVBand="0" w:evenVBand="0" w:oddHBand="0" w:evenHBand="1" w:firstRowFirstColumn="0" w:firstRowLastColumn="0" w:lastRowFirstColumn="0" w:lastRowLastColumn="0"/>
        </w:trPr>
        <w:tc>
          <w:tcPr>
            <w:tcW w:w="2337" w:type="dxa"/>
          </w:tcPr>
          <w:p w14:paraId="75D356E7" w14:textId="77777777" w:rsidR="00172522" w:rsidRDefault="00172522" w:rsidP="00172522">
            <w:r>
              <w:t>Employee</w:t>
            </w:r>
          </w:p>
        </w:tc>
        <w:tc>
          <w:tcPr>
            <w:tcW w:w="2337" w:type="dxa"/>
            <w:vAlign w:val="bottom"/>
          </w:tcPr>
          <w:p w14:paraId="47B9D9A6" w14:textId="788F13D6" w:rsidR="00172522" w:rsidRPr="00172522" w:rsidRDefault="00172522" w:rsidP="00172522">
            <w:pPr>
              <w:jc w:val="center"/>
              <w:rPr>
                <w:rFonts w:cstheme="minorHAnsi"/>
                <w:szCs w:val="18"/>
                <w:highlight w:val="yellow"/>
              </w:rPr>
            </w:pPr>
            <w:r w:rsidRPr="00172522">
              <w:rPr>
                <w:rFonts w:cstheme="minorHAnsi"/>
                <w:szCs w:val="18"/>
              </w:rPr>
              <w:t>$153.86</w:t>
            </w:r>
          </w:p>
        </w:tc>
        <w:tc>
          <w:tcPr>
            <w:tcW w:w="2338" w:type="dxa"/>
            <w:vAlign w:val="bottom"/>
          </w:tcPr>
          <w:p w14:paraId="3FDF875A" w14:textId="6A3FC4D2" w:rsidR="00172522" w:rsidRPr="00172522" w:rsidRDefault="00172522" w:rsidP="00172522">
            <w:pPr>
              <w:jc w:val="center"/>
              <w:rPr>
                <w:rFonts w:cstheme="minorHAnsi"/>
                <w:szCs w:val="18"/>
                <w:highlight w:val="yellow"/>
              </w:rPr>
            </w:pPr>
            <w:r w:rsidRPr="00172522">
              <w:rPr>
                <w:rFonts w:cstheme="minorHAnsi"/>
                <w:szCs w:val="18"/>
              </w:rPr>
              <w:t>$176.94</w:t>
            </w:r>
          </w:p>
        </w:tc>
      </w:tr>
      <w:tr w:rsidR="00172522" w14:paraId="1C38CDAE" w14:textId="77777777" w:rsidTr="008B6E1A">
        <w:trPr>
          <w:cnfStyle w:val="000000100000" w:firstRow="0" w:lastRow="0" w:firstColumn="0" w:lastColumn="0" w:oddVBand="0" w:evenVBand="0" w:oddHBand="1" w:evenHBand="0" w:firstRowFirstColumn="0" w:firstRowLastColumn="0" w:lastRowFirstColumn="0" w:lastRowLastColumn="0"/>
        </w:trPr>
        <w:tc>
          <w:tcPr>
            <w:tcW w:w="2337" w:type="dxa"/>
          </w:tcPr>
          <w:p w14:paraId="1DDE5A50" w14:textId="77777777" w:rsidR="00172522" w:rsidRDefault="00172522" w:rsidP="00172522">
            <w:r>
              <w:t>Employee + Spouse</w:t>
            </w:r>
          </w:p>
        </w:tc>
        <w:tc>
          <w:tcPr>
            <w:tcW w:w="2337" w:type="dxa"/>
            <w:vAlign w:val="bottom"/>
          </w:tcPr>
          <w:p w14:paraId="763B7066" w14:textId="20A716C5" w:rsidR="00172522" w:rsidRPr="00172522" w:rsidRDefault="00172522" w:rsidP="00172522">
            <w:pPr>
              <w:jc w:val="center"/>
              <w:rPr>
                <w:rFonts w:cstheme="minorHAnsi"/>
                <w:szCs w:val="18"/>
                <w:highlight w:val="yellow"/>
              </w:rPr>
            </w:pPr>
            <w:r w:rsidRPr="00172522">
              <w:rPr>
                <w:rFonts w:cstheme="minorHAnsi"/>
                <w:szCs w:val="18"/>
              </w:rPr>
              <w:t>$276.34</w:t>
            </w:r>
          </w:p>
        </w:tc>
        <w:tc>
          <w:tcPr>
            <w:tcW w:w="2338" w:type="dxa"/>
            <w:vAlign w:val="bottom"/>
          </w:tcPr>
          <w:p w14:paraId="6153E1E1" w14:textId="4D2D2E5B" w:rsidR="00172522" w:rsidRPr="00172522" w:rsidRDefault="00172522" w:rsidP="00172522">
            <w:pPr>
              <w:jc w:val="center"/>
              <w:rPr>
                <w:rFonts w:cstheme="minorHAnsi"/>
                <w:szCs w:val="18"/>
                <w:highlight w:val="yellow"/>
              </w:rPr>
            </w:pPr>
            <w:r w:rsidRPr="00172522">
              <w:rPr>
                <w:rFonts w:cstheme="minorHAnsi"/>
                <w:szCs w:val="18"/>
              </w:rPr>
              <w:t>$329.42</w:t>
            </w:r>
          </w:p>
        </w:tc>
      </w:tr>
      <w:tr w:rsidR="00172522" w14:paraId="72B8FDF7" w14:textId="77777777" w:rsidTr="008B6E1A">
        <w:trPr>
          <w:cnfStyle w:val="000000010000" w:firstRow="0" w:lastRow="0" w:firstColumn="0" w:lastColumn="0" w:oddVBand="0" w:evenVBand="0" w:oddHBand="0" w:evenHBand="1" w:firstRowFirstColumn="0" w:firstRowLastColumn="0" w:lastRowFirstColumn="0" w:lastRowLastColumn="0"/>
        </w:trPr>
        <w:tc>
          <w:tcPr>
            <w:tcW w:w="2337" w:type="dxa"/>
          </w:tcPr>
          <w:p w14:paraId="4A375484" w14:textId="77777777" w:rsidR="00172522" w:rsidRDefault="00172522" w:rsidP="00172522">
            <w:r>
              <w:t>Employee + Children</w:t>
            </w:r>
          </w:p>
        </w:tc>
        <w:tc>
          <w:tcPr>
            <w:tcW w:w="2337" w:type="dxa"/>
            <w:vAlign w:val="bottom"/>
          </w:tcPr>
          <w:p w14:paraId="47B230A8" w14:textId="29D2E9EF" w:rsidR="00172522" w:rsidRPr="00172522" w:rsidRDefault="00172522" w:rsidP="00172522">
            <w:pPr>
              <w:jc w:val="center"/>
              <w:rPr>
                <w:rFonts w:cstheme="minorHAnsi"/>
                <w:szCs w:val="18"/>
                <w:highlight w:val="yellow"/>
              </w:rPr>
            </w:pPr>
            <w:r w:rsidRPr="00172522">
              <w:rPr>
                <w:rFonts w:cstheme="minorHAnsi"/>
                <w:szCs w:val="18"/>
              </w:rPr>
              <w:t>$237.74</w:t>
            </w:r>
          </w:p>
        </w:tc>
        <w:tc>
          <w:tcPr>
            <w:tcW w:w="2338" w:type="dxa"/>
            <w:vAlign w:val="bottom"/>
          </w:tcPr>
          <w:p w14:paraId="1A017BAB" w14:textId="25B4299A" w:rsidR="00172522" w:rsidRPr="00172522" w:rsidRDefault="00172522" w:rsidP="00172522">
            <w:pPr>
              <w:jc w:val="center"/>
              <w:rPr>
                <w:rFonts w:cstheme="minorHAnsi"/>
                <w:szCs w:val="18"/>
                <w:highlight w:val="yellow"/>
              </w:rPr>
            </w:pPr>
            <w:r w:rsidRPr="00172522">
              <w:rPr>
                <w:rFonts w:cstheme="minorHAnsi"/>
                <w:szCs w:val="18"/>
              </w:rPr>
              <w:t>$272.36</w:t>
            </w:r>
          </w:p>
        </w:tc>
      </w:tr>
      <w:tr w:rsidR="00172522" w14:paraId="5A28F9C7" w14:textId="77777777" w:rsidTr="008B6E1A">
        <w:trPr>
          <w:cnfStyle w:val="000000100000" w:firstRow="0" w:lastRow="0" w:firstColumn="0" w:lastColumn="0" w:oddVBand="0" w:evenVBand="0" w:oddHBand="1" w:evenHBand="0" w:firstRowFirstColumn="0" w:firstRowLastColumn="0" w:lastRowFirstColumn="0" w:lastRowLastColumn="0"/>
        </w:trPr>
        <w:tc>
          <w:tcPr>
            <w:tcW w:w="2337" w:type="dxa"/>
          </w:tcPr>
          <w:p w14:paraId="3DF3D2EF" w14:textId="77777777" w:rsidR="00172522" w:rsidRDefault="00172522" w:rsidP="00172522">
            <w:r>
              <w:t>Family</w:t>
            </w:r>
          </w:p>
        </w:tc>
        <w:tc>
          <w:tcPr>
            <w:tcW w:w="2337" w:type="dxa"/>
            <w:vAlign w:val="bottom"/>
          </w:tcPr>
          <w:p w14:paraId="4DEFEB5F" w14:textId="13CB96B0" w:rsidR="00172522" w:rsidRPr="00172522" w:rsidRDefault="00172522" w:rsidP="00172522">
            <w:pPr>
              <w:jc w:val="center"/>
              <w:rPr>
                <w:rFonts w:cstheme="minorHAnsi"/>
                <w:szCs w:val="18"/>
                <w:highlight w:val="yellow"/>
              </w:rPr>
            </w:pPr>
            <w:r w:rsidRPr="00172522">
              <w:rPr>
                <w:rFonts w:cstheme="minorHAnsi"/>
                <w:szCs w:val="18"/>
              </w:rPr>
              <w:t>$359.24</w:t>
            </w:r>
          </w:p>
        </w:tc>
        <w:tc>
          <w:tcPr>
            <w:tcW w:w="2338" w:type="dxa"/>
            <w:vAlign w:val="bottom"/>
          </w:tcPr>
          <w:p w14:paraId="08257F78" w14:textId="7DA9B703" w:rsidR="00172522" w:rsidRPr="00172522" w:rsidRDefault="00172522" w:rsidP="00172522">
            <w:pPr>
              <w:jc w:val="center"/>
              <w:rPr>
                <w:rFonts w:cstheme="minorHAnsi"/>
                <w:szCs w:val="18"/>
                <w:highlight w:val="yellow"/>
              </w:rPr>
            </w:pPr>
            <w:r w:rsidRPr="00172522">
              <w:rPr>
                <w:rFonts w:cstheme="minorHAnsi"/>
                <w:szCs w:val="18"/>
              </w:rPr>
              <w:t>$414.63</w:t>
            </w:r>
          </w:p>
        </w:tc>
      </w:tr>
    </w:tbl>
    <w:p w14:paraId="710321BB" w14:textId="77777777" w:rsidR="00F66182" w:rsidRDefault="00F66182">
      <w:pPr>
        <w:rPr>
          <w:rFonts w:cs="Arial"/>
          <w:b/>
          <w:u w:val="single"/>
        </w:rPr>
      </w:pPr>
    </w:p>
    <w:p w14:paraId="2031E5FE" w14:textId="77777777" w:rsidR="00F66182" w:rsidRDefault="00F66182">
      <w:pPr>
        <w:rPr>
          <w:rFonts w:cs="Arial"/>
          <w:b/>
          <w:u w:val="single"/>
        </w:rPr>
      </w:pPr>
    </w:p>
    <w:p w14:paraId="3550F9D8" w14:textId="77777777" w:rsidR="00BF5D3A" w:rsidRDefault="00BF5D3A" w:rsidP="000B5810">
      <w:pPr>
        <w:spacing w:line="240" w:lineRule="auto"/>
        <w:jc w:val="left"/>
        <w:rPr>
          <w:rFonts w:asciiTheme="majorHAnsi" w:eastAsiaTheme="majorEastAsia" w:hAnsiTheme="majorHAnsi" w:cstheme="majorBidi"/>
          <w:b/>
          <w:bCs/>
          <w:color w:val="C00000"/>
          <w:sz w:val="26"/>
          <w:szCs w:val="26"/>
        </w:rPr>
      </w:pPr>
    </w:p>
    <w:p w14:paraId="7E8DB2A0" w14:textId="77777777" w:rsidR="00BF5D3A" w:rsidRPr="00BF5D3A" w:rsidRDefault="00BF5D3A" w:rsidP="00BF5D3A">
      <w:pPr>
        <w:rPr>
          <w:rFonts w:asciiTheme="majorHAnsi" w:eastAsiaTheme="majorEastAsia" w:hAnsiTheme="majorHAnsi" w:cstheme="majorBidi"/>
          <w:sz w:val="26"/>
          <w:szCs w:val="26"/>
        </w:rPr>
      </w:pPr>
    </w:p>
    <w:p w14:paraId="1D0A9831" w14:textId="77777777" w:rsidR="00BF5D3A" w:rsidRPr="00BF5D3A" w:rsidRDefault="00BF5D3A" w:rsidP="00BF5D3A">
      <w:pPr>
        <w:rPr>
          <w:rFonts w:asciiTheme="majorHAnsi" w:eastAsiaTheme="majorEastAsia" w:hAnsiTheme="majorHAnsi" w:cstheme="majorBidi"/>
          <w:sz w:val="26"/>
          <w:szCs w:val="26"/>
        </w:rPr>
      </w:pPr>
    </w:p>
    <w:p w14:paraId="3A7D5137" w14:textId="77777777" w:rsidR="00BF5D3A" w:rsidRPr="00BF5D3A" w:rsidRDefault="00BF5D3A" w:rsidP="00BF5D3A">
      <w:pPr>
        <w:rPr>
          <w:rFonts w:asciiTheme="majorHAnsi" w:eastAsiaTheme="majorEastAsia" w:hAnsiTheme="majorHAnsi" w:cstheme="majorBidi"/>
          <w:sz w:val="26"/>
          <w:szCs w:val="26"/>
        </w:rPr>
      </w:pPr>
    </w:p>
    <w:p w14:paraId="74A17468" w14:textId="77777777" w:rsidR="00BF5D3A" w:rsidRPr="00BF5D3A" w:rsidRDefault="00BF5D3A" w:rsidP="00BF5D3A">
      <w:pPr>
        <w:rPr>
          <w:rFonts w:asciiTheme="majorHAnsi" w:eastAsiaTheme="majorEastAsia" w:hAnsiTheme="majorHAnsi" w:cstheme="majorBidi"/>
          <w:sz w:val="26"/>
          <w:szCs w:val="26"/>
        </w:rPr>
      </w:pPr>
    </w:p>
    <w:tbl>
      <w:tblPr>
        <w:tblStyle w:val="Style2"/>
        <w:tblpPr w:leftFromText="180" w:rightFromText="180" w:vertAnchor="text" w:horzAnchor="margin" w:tblpY="-11"/>
        <w:tblW w:w="0" w:type="auto"/>
        <w:tblLook w:val="04A0" w:firstRow="1" w:lastRow="0" w:firstColumn="1" w:lastColumn="0" w:noHBand="0" w:noVBand="1"/>
      </w:tblPr>
      <w:tblGrid>
        <w:gridCol w:w="2425"/>
        <w:gridCol w:w="3600"/>
      </w:tblGrid>
      <w:tr w:rsidR="00BF5D3A" w14:paraId="4BE9273E" w14:textId="77777777" w:rsidTr="00BF5D3A">
        <w:trPr>
          <w:cnfStyle w:val="100000000000" w:firstRow="1" w:lastRow="0" w:firstColumn="0" w:lastColumn="0" w:oddVBand="0" w:evenVBand="0" w:oddHBand="0" w:evenHBand="0" w:firstRowFirstColumn="0" w:firstRowLastColumn="0" w:lastRowFirstColumn="0" w:lastRowLastColumn="0"/>
          <w:trHeight w:val="493"/>
        </w:trPr>
        <w:tc>
          <w:tcPr>
            <w:tcW w:w="6025" w:type="dxa"/>
            <w:gridSpan w:val="2"/>
          </w:tcPr>
          <w:p w14:paraId="70FBBA48" w14:textId="77777777" w:rsidR="00BF5D3A" w:rsidRPr="00BF5D3A" w:rsidRDefault="00BF5D3A" w:rsidP="00BF5D3A">
            <w:pPr>
              <w:jc w:val="center"/>
              <w:rPr>
                <w:b/>
                <w:sz w:val="22"/>
              </w:rPr>
            </w:pPr>
            <w:r w:rsidRPr="00BF5D3A">
              <w:rPr>
                <w:b/>
                <w:sz w:val="22"/>
              </w:rPr>
              <w:t>DENTAL PLAN CONTRIBUTIONS – PPO/ PLUS PREMIER PLAN</w:t>
            </w:r>
          </w:p>
          <w:p w14:paraId="042649C8" w14:textId="77777777" w:rsidR="00BF5D3A" w:rsidRPr="00BF5D3A" w:rsidRDefault="00BF5D3A" w:rsidP="00B01A8A">
            <w:pPr>
              <w:jc w:val="center"/>
              <w:rPr>
                <w:b/>
              </w:rPr>
            </w:pPr>
            <w:r w:rsidRPr="00BF5D3A">
              <w:rPr>
                <w:b/>
                <w:sz w:val="20"/>
              </w:rPr>
              <w:t>Bi- Weekly Contributions</w:t>
            </w:r>
          </w:p>
        </w:tc>
      </w:tr>
      <w:tr w:rsidR="00BF5D3A" w14:paraId="63CA667F" w14:textId="77777777" w:rsidTr="00BF5D3A">
        <w:trPr>
          <w:cnfStyle w:val="000000100000" w:firstRow="0" w:lastRow="0" w:firstColumn="0" w:lastColumn="0" w:oddVBand="0" w:evenVBand="0" w:oddHBand="1" w:evenHBand="0" w:firstRowFirstColumn="0" w:firstRowLastColumn="0" w:lastRowFirstColumn="0" w:lastRowLastColumn="0"/>
        </w:trPr>
        <w:tc>
          <w:tcPr>
            <w:tcW w:w="2425" w:type="dxa"/>
          </w:tcPr>
          <w:p w14:paraId="4A934818" w14:textId="77777777" w:rsidR="00BF5D3A" w:rsidRDefault="00BF5D3A" w:rsidP="00BF5D3A">
            <w:r>
              <w:t>Employee</w:t>
            </w:r>
          </w:p>
        </w:tc>
        <w:tc>
          <w:tcPr>
            <w:tcW w:w="3600" w:type="dxa"/>
          </w:tcPr>
          <w:p w14:paraId="0F41A101" w14:textId="77777777" w:rsidR="00BF5D3A" w:rsidRDefault="00BF5D3A" w:rsidP="00BF5D3A">
            <w:pPr>
              <w:jc w:val="center"/>
            </w:pPr>
            <w:r>
              <w:t>$1.3</w:t>
            </w:r>
            <w:r w:rsidR="003215CD">
              <w:t>8</w:t>
            </w:r>
          </w:p>
        </w:tc>
      </w:tr>
      <w:tr w:rsidR="00BF5D3A" w14:paraId="357B602E" w14:textId="77777777" w:rsidTr="00BF5D3A">
        <w:trPr>
          <w:cnfStyle w:val="000000010000" w:firstRow="0" w:lastRow="0" w:firstColumn="0" w:lastColumn="0" w:oddVBand="0" w:evenVBand="0" w:oddHBand="0" w:evenHBand="1" w:firstRowFirstColumn="0" w:firstRowLastColumn="0" w:lastRowFirstColumn="0" w:lastRowLastColumn="0"/>
        </w:trPr>
        <w:tc>
          <w:tcPr>
            <w:tcW w:w="2425" w:type="dxa"/>
          </w:tcPr>
          <w:p w14:paraId="66CB0CBF" w14:textId="77777777" w:rsidR="00BF5D3A" w:rsidRDefault="00BF5D3A" w:rsidP="00BF5D3A">
            <w:r>
              <w:t>Employee + Spouse</w:t>
            </w:r>
          </w:p>
        </w:tc>
        <w:tc>
          <w:tcPr>
            <w:tcW w:w="3600" w:type="dxa"/>
          </w:tcPr>
          <w:p w14:paraId="16B4E9D5" w14:textId="54D32DE2" w:rsidR="00BF5D3A" w:rsidRDefault="00BF5D3A" w:rsidP="00BF5D3A">
            <w:pPr>
              <w:jc w:val="center"/>
            </w:pPr>
            <w:r>
              <w:t>$2.6</w:t>
            </w:r>
            <w:r w:rsidR="009934E4">
              <w:t>1</w:t>
            </w:r>
          </w:p>
        </w:tc>
      </w:tr>
      <w:tr w:rsidR="00BF5D3A" w14:paraId="3EC81386" w14:textId="77777777" w:rsidTr="00BF5D3A">
        <w:trPr>
          <w:cnfStyle w:val="000000100000" w:firstRow="0" w:lastRow="0" w:firstColumn="0" w:lastColumn="0" w:oddVBand="0" w:evenVBand="0" w:oddHBand="1" w:evenHBand="0" w:firstRowFirstColumn="0" w:firstRowLastColumn="0" w:lastRowFirstColumn="0" w:lastRowLastColumn="0"/>
        </w:trPr>
        <w:tc>
          <w:tcPr>
            <w:tcW w:w="2425" w:type="dxa"/>
          </w:tcPr>
          <w:p w14:paraId="59258958" w14:textId="77777777" w:rsidR="00BF5D3A" w:rsidRDefault="00BF5D3A" w:rsidP="00BF5D3A">
            <w:r>
              <w:t>Employee + Children</w:t>
            </w:r>
          </w:p>
        </w:tc>
        <w:tc>
          <w:tcPr>
            <w:tcW w:w="3600" w:type="dxa"/>
          </w:tcPr>
          <w:p w14:paraId="1012DD7F" w14:textId="77777777" w:rsidR="00BF5D3A" w:rsidRDefault="00BF5D3A" w:rsidP="00BF5D3A">
            <w:pPr>
              <w:jc w:val="center"/>
            </w:pPr>
            <w:r>
              <w:t>$2.70</w:t>
            </w:r>
          </w:p>
        </w:tc>
      </w:tr>
      <w:tr w:rsidR="00BF5D3A" w14:paraId="0D695305" w14:textId="77777777" w:rsidTr="00BF5D3A">
        <w:trPr>
          <w:cnfStyle w:val="000000010000" w:firstRow="0" w:lastRow="0" w:firstColumn="0" w:lastColumn="0" w:oddVBand="0" w:evenVBand="0" w:oddHBand="0" w:evenHBand="1" w:firstRowFirstColumn="0" w:firstRowLastColumn="0" w:lastRowFirstColumn="0" w:lastRowLastColumn="0"/>
        </w:trPr>
        <w:tc>
          <w:tcPr>
            <w:tcW w:w="2425" w:type="dxa"/>
          </w:tcPr>
          <w:p w14:paraId="1CA1D2F9" w14:textId="77777777" w:rsidR="00BF5D3A" w:rsidRDefault="00BF5D3A" w:rsidP="00BF5D3A">
            <w:r>
              <w:t>Family</w:t>
            </w:r>
          </w:p>
        </w:tc>
        <w:tc>
          <w:tcPr>
            <w:tcW w:w="3600" w:type="dxa"/>
          </w:tcPr>
          <w:p w14:paraId="07276564" w14:textId="7E32AC8A" w:rsidR="00BF5D3A" w:rsidRDefault="00BF5D3A" w:rsidP="00BF5D3A">
            <w:pPr>
              <w:jc w:val="center"/>
            </w:pPr>
            <w:r>
              <w:t>$4.4</w:t>
            </w:r>
            <w:r w:rsidR="009934E4">
              <w:t>3</w:t>
            </w:r>
          </w:p>
        </w:tc>
      </w:tr>
    </w:tbl>
    <w:p w14:paraId="1CA2A84E" w14:textId="77777777" w:rsidR="00BF5D3A" w:rsidRDefault="00BF5D3A" w:rsidP="00BF5D3A">
      <w:pPr>
        <w:tabs>
          <w:tab w:val="left" w:pos="405"/>
          <w:tab w:val="center" w:pos="5544"/>
        </w:tabs>
        <w:jc w:val="left"/>
        <w:rPr>
          <w:rFonts w:asciiTheme="majorHAnsi" w:eastAsiaTheme="majorEastAsia" w:hAnsiTheme="majorHAnsi" w:cstheme="majorBidi"/>
          <w:sz w:val="26"/>
          <w:szCs w:val="26"/>
        </w:rPr>
      </w:pPr>
      <w:r>
        <w:rPr>
          <w:rFonts w:asciiTheme="majorHAnsi" w:eastAsiaTheme="majorEastAsia" w:hAnsiTheme="majorHAnsi" w:cstheme="majorBidi"/>
          <w:sz w:val="26"/>
          <w:szCs w:val="26"/>
        </w:rPr>
        <w:tab/>
      </w:r>
    </w:p>
    <w:p w14:paraId="271F88BC" w14:textId="77777777" w:rsidR="008C67B6" w:rsidRDefault="00BF5D3A" w:rsidP="00147261">
      <w:pPr>
        <w:tabs>
          <w:tab w:val="left" w:pos="405"/>
          <w:tab w:val="center" w:pos="5544"/>
        </w:tabs>
        <w:jc w:val="left"/>
        <w:rPr>
          <w:rFonts w:asciiTheme="majorHAnsi" w:eastAsiaTheme="majorEastAsia" w:hAnsiTheme="majorHAnsi" w:cstheme="majorBidi"/>
          <w:sz w:val="26"/>
          <w:szCs w:val="26"/>
        </w:rPr>
      </w:pPr>
      <w:r>
        <w:rPr>
          <w:rFonts w:asciiTheme="majorHAnsi" w:eastAsiaTheme="majorEastAsia" w:hAnsiTheme="majorHAnsi" w:cstheme="majorBidi"/>
          <w:sz w:val="26"/>
          <w:szCs w:val="26"/>
        </w:rPr>
        <w:tab/>
      </w:r>
    </w:p>
    <w:p w14:paraId="7FCD6A50" w14:textId="77777777" w:rsidR="00147261" w:rsidRDefault="00147261" w:rsidP="00147261">
      <w:pPr>
        <w:tabs>
          <w:tab w:val="left" w:pos="405"/>
          <w:tab w:val="center" w:pos="5544"/>
        </w:tabs>
        <w:jc w:val="left"/>
        <w:rPr>
          <w:rFonts w:asciiTheme="majorHAnsi" w:eastAsiaTheme="majorEastAsia" w:hAnsiTheme="majorHAnsi" w:cstheme="majorBidi"/>
          <w:sz w:val="26"/>
          <w:szCs w:val="26"/>
        </w:rPr>
      </w:pPr>
    </w:p>
    <w:p w14:paraId="06746CFC" w14:textId="77777777" w:rsidR="00147261" w:rsidRDefault="00147261" w:rsidP="00147261">
      <w:pPr>
        <w:tabs>
          <w:tab w:val="left" w:pos="405"/>
          <w:tab w:val="center" w:pos="5544"/>
        </w:tabs>
        <w:jc w:val="left"/>
        <w:rPr>
          <w:rFonts w:asciiTheme="majorHAnsi" w:eastAsiaTheme="majorEastAsia" w:hAnsiTheme="majorHAnsi" w:cstheme="majorBidi"/>
          <w:sz w:val="26"/>
          <w:szCs w:val="26"/>
        </w:rPr>
      </w:pPr>
    </w:p>
    <w:p w14:paraId="3B85C502" w14:textId="77777777" w:rsidR="00147261" w:rsidRDefault="00147261" w:rsidP="00147261">
      <w:pPr>
        <w:tabs>
          <w:tab w:val="left" w:pos="405"/>
          <w:tab w:val="center" w:pos="5544"/>
        </w:tabs>
        <w:jc w:val="left"/>
        <w:rPr>
          <w:rFonts w:cs="Arial"/>
          <w:b/>
          <w:u w:val="single"/>
        </w:rPr>
      </w:pPr>
    </w:p>
    <w:p w14:paraId="15E39FD1" w14:textId="77777777" w:rsidR="0077116A" w:rsidRDefault="0077116A" w:rsidP="009C255D">
      <w:pPr>
        <w:spacing w:line="252" w:lineRule="auto"/>
        <w:jc w:val="left"/>
        <w:rPr>
          <w:rFonts w:cs="Arial"/>
          <w:b/>
          <w:u w:val="single"/>
        </w:rPr>
      </w:pPr>
    </w:p>
    <w:tbl>
      <w:tblPr>
        <w:tblStyle w:val="Style2"/>
        <w:tblpPr w:leftFromText="180" w:rightFromText="180" w:vertAnchor="text" w:horzAnchor="margin" w:tblpY="-27"/>
        <w:tblW w:w="0" w:type="auto"/>
        <w:tblLook w:val="04A0" w:firstRow="1" w:lastRow="0" w:firstColumn="1" w:lastColumn="0" w:noHBand="0" w:noVBand="1"/>
      </w:tblPr>
      <w:tblGrid>
        <w:gridCol w:w="2425"/>
        <w:gridCol w:w="3600"/>
      </w:tblGrid>
      <w:tr w:rsidR="00BF5D3A" w14:paraId="2E0CC928" w14:textId="77777777" w:rsidTr="00BF5D3A">
        <w:trPr>
          <w:cnfStyle w:val="100000000000" w:firstRow="1" w:lastRow="0" w:firstColumn="0" w:lastColumn="0" w:oddVBand="0" w:evenVBand="0" w:oddHBand="0" w:evenHBand="0" w:firstRowFirstColumn="0" w:firstRowLastColumn="0" w:lastRowFirstColumn="0" w:lastRowLastColumn="0"/>
          <w:trHeight w:val="493"/>
        </w:trPr>
        <w:tc>
          <w:tcPr>
            <w:tcW w:w="6025" w:type="dxa"/>
            <w:gridSpan w:val="2"/>
          </w:tcPr>
          <w:p w14:paraId="5876D058" w14:textId="77777777" w:rsidR="00BF5D3A" w:rsidRPr="00BF5D3A" w:rsidRDefault="005305B2" w:rsidP="00BF5D3A">
            <w:pPr>
              <w:jc w:val="center"/>
              <w:rPr>
                <w:b/>
                <w:sz w:val="22"/>
              </w:rPr>
            </w:pPr>
            <w:r>
              <w:rPr>
                <w:b/>
                <w:sz w:val="22"/>
              </w:rPr>
              <w:t>VISION</w:t>
            </w:r>
            <w:r w:rsidR="00BF5D3A" w:rsidRPr="00BF5D3A">
              <w:rPr>
                <w:b/>
                <w:sz w:val="22"/>
              </w:rPr>
              <w:t xml:space="preserve"> PLAN CONTRIBUTIONS – PPO PLAN</w:t>
            </w:r>
          </w:p>
          <w:p w14:paraId="61239B61" w14:textId="77777777" w:rsidR="00BF5D3A" w:rsidRPr="00BF5D3A" w:rsidRDefault="00BF5D3A" w:rsidP="00BF5D3A">
            <w:pPr>
              <w:jc w:val="center"/>
              <w:rPr>
                <w:b/>
              </w:rPr>
            </w:pPr>
            <w:r w:rsidRPr="00BF5D3A">
              <w:rPr>
                <w:b/>
                <w:sz w:val="20"/>
              </w:rPr>
              <w:t>Bi- Weekly Contributions</w:t>
            </w:r>
          </w:p>
        </w:tc>
      </w:tr>
      <w:tr w:rsidR="00BF5D3A" w14:paraId="55D8D471" w14:textId="77777777" w:rsidTr="00BF5D3A">
        <w:trPr>
          <w:cnfStyle w:val="000000100000" w:firstRow="0" w:lastRow="0" w:firstColumn="0" w:lastColumn="0" w:oddVBand="0" w:evenVBand="0" w:oddHBand="1" w:evenHBand="0" w:firstRowFirstColumn="0" w:firstRowLastColumn="0" w:lastRowFirstColumn="0" w:lastRowLastColumn="0"/>
        </w:trPr>
        <w:tc>
          <w:tcPr>
            <w:tcW w:w="2425" w:type="dxa"/>
          </w:tcPr>
          <w:p w14:paraId="3B8DD31B" w14:textId="77777777" w:rsidR="00BF5D3A" w:rsidRDefault="00BF5D3A" w:rsidP="00BF5D3A">
            <w:r>
              <w:t>Employee</w:t>
            </w:r>
          </w:p>
        </w:tc>
        <w:tc>
          <w:tcPr>
            <w:tcW w:w="3600" w:type="dxa"/>
          </w:tcPr>
          <w:p w14:paraId="4AE888E7" w14:textId="28306C75" w:rsidR="00BF5D3A" w:rsidRDefault="00BF5D3A" w:rsidP="00BF5D3A">
            <w:pPr>
              <w:jc w:val="center"/>
            </w:pPr>
            <w:r>
              <w:t>$</w:t>
            </w:r>
            <w:r w:rsidR="00B73838">
              <w:t>2.</w:t>
            </w:r>
            <w:r w:rsidR="007432D3">
              <w:t>66</w:t>
            </w:r>
          </w:p>
        </w:tc>
      </w:tr>
      <w:tr w:rsidR="00BF5D3A" w14:paraId="051BDBED" w14:textId="77777777" w:rsidTr="00BF5D3A">
        <w:trPr>
          <w:cnfStyle w:val="000000010000" w:firstRow="0" w:lastRow="0" w:firstColumn="0" w:lastColumn="0" w:oddVBand="0" w:evenVBand="0" w:oddHBand="0" w:evenHBand="1" w:firstRowFirstColumn="0" w:firstRowLastColumn="0" w:lastRowFirstColumn="0" w:lastRowLastColumn="0"/>
        </w:trPr>
        <w:tc>
          <w:tcPr>
            <w:tcW w:w="2425" w:type="dxa"/>
          </w:tcPr>
          <w:p w14:paraId="7A5ADAAC" w14:textId="77777777" w:rsidR="00BF5D3A" w:rsidRDefault="00BF5D3A" w:rsidP="00BF5D3A">
            <w:r>
              <w:t>Employee + Spouse</w:t>
            </w:r>
          </w:p>
        </w:tc>
        <w:tc>
          <w:tcPr>
            <w:tcW w:w="3600" w:type="dxa"/>
          </w:tcPr>
          <w:p w14:paraId="0A8400B5" w14:textId="203B073A" w:rsidR="00BF5D3A" w:rsidRDefault="00BF5D3A" w:rsidP="00BF5D3A">
            <w:pPr>
              <w:jc w:val="center"/>
            </w:pPr>
            <w:r>
              <w:t>$</w:t>
            </w:r>
            <w:r w:rsidR="007432D3">
              <w:t>5.33</w:t>
            </w:r>
          </w:p>
        </w:tc>
      </w:tr>
      <w:tr w:rsidR="00BF5D3A" w14:paraId="08F3CB47" w14:textId="77777777" w:rsidTr="00BF5D3A">
        <w:trPr>
          <w:cnfStyle w:val="000000100000" w:firstRow="0" w:lastRow="0" w:firstColumn="0" w:lastColumn="0" w:oddVBand="0" w:evenVBand="0" w:oddHBand="1" w:evenHBand="0" w:firstRowFirstColumn="0" w:firstRowLastColumn="0" w:lastRowFirstColumn="0" w:lastRowLastColumn="0"/>
        </w:trPr>
        <w:tc>
          <w:tcPr>
            <w:tcW w:w="2425" w:type="dxa"/>
          </w:tcPr>
          <w:p w14:paraId="18D0C11B" w14:textId="77777777" w:rsidR="00BF5D3A" w:rsidRDefault="00BF5D3A" w:rsidP="00BF5D3A">
            <w:r>
              <w:t>Employee + Children</w:t>
            </w:r>
          </w:p>
        </w:tc>
        <w:tc>
          <w:tcPr>
            <w:tcW w:w="3600" w:type="dxa"/>
          </w:tcPr>
          <w:p w14:paraId="1B8CF084" w14:textId="6D92E0D6" w:rsidR="00BF5D3A" w:rsidRDefault="00BF5D3A" w:rsidP="00BF5D3A">
            <w:pPr>
              <w:jc w:val="center"/>
            </w:pPr>
            <w:r>
              <w:t>$</w:t>
            </w:r>
            <w:r w:rsidR="00B73838">
              <w:t>5.</w:t>
            </w:r>
            <w:r w:rsidR="007432D3">
              <w:t>38</w:t>
            </w:r>
          </w:p>
        </w:tc>
      </w:tr>
      <w:tr w:rsidR="00BF5D3A" w14:paraId="4E38AAEC" w14:textId="77777777" w:rsidTr="00BF5D3A">
        <w:trPr>
          <w:cnfStyle w:val="000000010000" w:firstRow="0" w:lastRow="0" w:firstColumn="0" w:lastColumn="0" w:oddVBand="0" w:evenVBand="0" w:oddHBand="0" w:evenHBand="1" w:firstRowFirstColumn="0" w:firstRowLastColumn="0" w:lastRowFirstColumn="0" w:lastRowLastColumn="0"/>
        </w:trPr>
        <w:tc>
          <w:tcPr>
            <w:tcW w:w="2425" w:type="dxa"/>
          </w:tcPr>
          <w:p w14:paraId="0BCA15AC" w14:textId="77777777" w:rsidR="00BF5D3A" w:rsidRDefault="00BF5D3A" w:rsidP="00BF5D3A">
            <w:r>
              <w:t>Family</w:t>
            </w:r>
          </w:p>
        </w:tc>
        <w:tc>
          <w:tcPr>
            <w:tcW w:w="3600" w:type="dxa"/>
          </w:tcPr>
          <w:p w14:paraId="62AE27C5" w14:textId="499A1753" w:rsidR="00BF5D3A" w:rsidRDefault="00BF5D3A" w:rsidP="00BF5D3A">
            <w:pPr>
              <w:jc w:val="center"/>
            </w:pPr>
            <w:r>
              <w:t>$</w:t>
            </w:r>
            <w:r w:rsidR="007432D3">
              <w:t>8.59</w:t>
            </w:r>
          </w:p>
        </w:tc>
      </w:tr>
    </w:tbl>
    <w:p w14:paraId="6F021153" w14:textId="77777777" w:rsidR="0077116A" w:rsidRDefault="0077116A" w:rsidP="009C255D">
      <w:pPr>
        <w:spacing w:line="252" w:lineRule="auto"/>
        <w:jc w:val="left"/>
        <w:rPr>
          <w:rFonts w:cs="Arial"/>
          <w:b/>
          <w:u w:val="single"/>
        </w:rPr>
      </w:pPr>
    </w:p>
    <w:p w14:paraId="3D5F8514" w14:textId="77777777" w:rsidR="0077116A" w:rsidRDefault="0077116A" w:rsidP="009C255D">
      <w:pPr>
        <w:spacing w:line="252" w:lineRule="auto"/>
        <w:jc w:val="left"/>
        <w:rPr>
          <w:rFonts w:cs="Arial"/>
          <w:b/>
          <w:u w:val="single"/>
        </w:rPr>
      </w:pPr>
    </w:p>
    <w:p w14:paraId="148127B6" w14:textId="77777777" w:rsidR="005B2FDC" w:rsidRDefault="005B2FDC" w:rsidP="005B2FDC">
      <w:pPr>
        <w:spacing w:line="240" w:lineRule="auto"/>
        <w:jc w:val="left"/>
        <w:rPr>
          <w:rFonts w:ascii="Arial" w:hAnsi="Arial" w:cs="Arial"/>
          <w:sz w:val="20"/>
          <w:lang w:eastAsia="ja-JP"/>
        </w:rPr>
      </w:pPr>
    </w:p>
    <w:p w14:paraId="39DD239F" w14:textId="77777777" w:rsidR="005B2FDC" w:rsidRDefault="005B2FDC" w:rsidP="005B2FDC">
      <w:pPr>
        <w:spacing w:line="240" w:lineRule="auto"/>
        <w:jc w:val="right"/>
        <w:rPr>
          <w:rFonts w:ascii="Arial" w:hAnsi="Arial" w:cs="Arial"/>
          <w:sz w:val="20"/>
          <w:lang w:eastAsia="ja-JP"/>
        </w:rPr>
      </w:pPr>
    </w:p>
    <w:p w14:paraId="73AC4E92" w14:textId="77777777" w:rsidR="005B2FDC" w:rsidRDefault="005B2FDC" w:rsidP="005B2FDC">
      <w:pPr>
        <w:spacing w:line="240" w:lineRule="auto"/>
        <w:jc w:val="left"/>
        <w:rPr>
          <w:rFonts w:ascii="Arial" w:hAnsi="Arial" w:cs="Arial"/>
          <w:sz w:val="20"/>
          <w:lang w:eastAsia="ja-JP"/>
        </w:rPr>
      </w:pPr>
    </w:p>
    <w:p w14:paraId="344F1FA4" w14:textId="77777777" w:rsidR="005B2FDC" w:rsidRDefault="005B2FDC" w:rsidP="005B2FDC">
      <w:pPr>
        <w:spacing w:line="240" w:lineRule="auto"/>
        <w:jc w:val="left"/>
        <w:rPr>
          <w:rFonts w:ascii="Arial" w:hAnsi="Arial" w:cs="Arial"/>
          <w:sz w:val="20"/>
          <w:lang w:eastAsia="ja-JP"/>
        </w:rPr>
      </w:pPr>
    </w:p>
    <w:p w14:paraId="5A7D9FEE" w14:textId="77777777" w:rsidR="005B2FDC" w:rsidRDefault="005B2FDC" w:rsidP="005B2FDC">
      <w:pPr>
        <w:spacing w:line="240" w:lineRule="auto"/>
        <w:jc w:val="left"/>
        <w:rPr>
          <w:rFonts w:ascii="Arial" w:hAnsi="Arial" w:cs="Arial"/>
          <w:sz w:val="20"/>
          <w:lang w:eastAsia="ja-JP"/>
        </w:rPr>
      </w:pPr>
    </w:p>
    <w:p w14:paraId="206D66FF" w14:textId="77777777" w:rsidR="005B2FDC" w:rsidRDefault="005B2FDC" w:rsidP="005B2FDC">
      <w:pPr>
        <w:spacing w:line="240" w:lineRule="auto"/>
        <w:jc w:val="left"/>
        <w:rPr>
          <w:rFonts w:ascii="Arial" w:hAnsi="Arial" w:cs="Arial"/>
          <w:sz w:val="20"/>
          <w:lang w:eastAsia="ja-JP"/>
        </w:rPr>
      </w:pPr>
    </w:p>
    <w:p w14:paraId="20150FF1" w14:textId="77777777" w:rsidR="00147261" w:rsidRDefault="00147261" w:rsidP="005B2FDC">
      <w:pPr>
        <w:spacing w:line="240" w:lineRule="auto"/>
        <w:jc w:val="left"/>
        <w:rPr>
          <w:rFonts w:ascii="Arial" w:hAnsi="Arial" w:cs="Arial"/>
          <w:sz w:val="20"/>
          <w:lang w:eastAsia="ja-JP"/>
        </w:rPr>
      </w:pPr>
    </w:p>
    <w:p w14:paraId="63115914" w14:textId="77777777" w:rsidR="00147261" w:rsidRDefault="00147261" w:rsidP="005B2FDC">
      <w:pPr>
        <w:spacing w:line="240" w:lineRule="auto"/>
        <w:jc w:val="left"/>
        <w:rPr>
          <w:rFonts w:ascii="Arial" w:hAnsi="Arial" w:cs="Arial"/>
          <w:sz w:val="20"/>
          <w:lang w:eastAsia="ja-JP"/>
        </w:rPr>
      </w:pPr>
    </w:p>
    <w:p w14:paraId="2B934DE0" w14:textId="77777777" w:rsidR="005B2FDC" w:rsidRDefault="005B2FDC" w:rsidP="005B2FDC">
      <w:pPr>
        <w:spacing w:line="240" w:lineRule="auto"/>
        <w:jc w:val="left"/>
        <w:rPr>
          <w:rFonts w:ascii="Arial" w:hAnsi="Arial" w:cs="Arial"/>
          <w:sz w:val="16"/>
          <w:szCs w:val="16"/>
        </w:rPr>
      </w:pPr>
      <w:r>
        <w:rPr>
          <w:rFonts w:ascii="Arial" w:hAnsi="Arial" w:cs="Arial"/>
          <w:sz w:val="20"/>
          <w:lang w:eastAsia="ja-JP"/>
        </w:rPr>
        <w:br/>
      </w:r>
    </w:p>
    <w:p w14:paraId="4D1F5CA5" w14:textId="77777777" w:rsidR="00062C55" w:rsidRDefault="00062C55" w:rsidP="005B2FDC">
      <w:pPr>
        <w:spacing w:line="240" w:lineRule="auto"/>
        <w:jc w:val="left"/>
        <w:rPr>
          <w:rFonts w:ascii="Arial" w:hAnsi="Arial" w:cs="Arial"/>
          <w:sz w:val="16"/>
          <w:szCs w:val="16"/>
        </w:rPr>
      </w:pPr>
    </w:p>
    <w:p w14:paraId="473210B7" w14:textId="77777777" w:rsidR="00147261" w:rsidRDefault="00147261" w:rsidP="005B2FDC">
      <w:pPr>
        <w:spacing w:line="240" w:lineRule="auto"/>
        <w:jc w:val="left"/>
        <w:rPr>
          <w:rFonts w:ascii="Arial" w:hAnsi="Arial" w:cs="Arial"/>
          <w:sz w:val="16"/>
          <w:szCs w:val="16"/>
        </w:rPr>
      </w:pPr>
    </w:p>
    <w:p w14:paraId="66B81019" w14:textId="77777777" w:rsidR="00147261" w:rsidRDefault="00147261" w:rsidP="005B2FDC">
      <w:pPr>
        <w:spacing w:line="240" w:lineRule="auto"/>
        <w:jc w:val="left"/>
        <w:rPr>
          <w:rFonts w:ascii="Arial" w:hAnsi="Arial" w:cs="Arial"/>
          <w:sz w:val="16"/>
          <w:szCs w:val="16"/>
        </w:rPr>
      </w:pPr>
    </w:p>
    <w:p w14:paraId="3E4E8432" w14:textId="77777777" w:rsidR="00147261" w:rsidRDefault="00147261" w:rsidP="005B2FDC">
      <w:pPr>
        <w:spacing w:line="240" w:lineRule="auto"/>
        <w:jc w:val="left"/>
        <w:rPr>
          <w:rFonts w:ascii="Arial" w:hAnsi="Arial" w:cs="Arial"/>
          <w:sz w:val="16"/>
          <w:szCs w:val="16"/>
        </w:rPr>
      </w:pPr>
    </w:p>
    <w:p w14:paraId="65324854" w14:textId="77777777" w:rsidR="00147261" w:rsidRDefault="00147261" w:rsidP="005B2FDC">
      <w:pPr>
        <w:spacing w:line="240" w:lineRule="auto"/>
        <w:jc w:val="left"/>
        <w:rPr>
          <w:rFonts w:ascii="Arial" w:hAnsi="Arial" w:cs="Arial"/>
          <w:sz w:val="16"/>
          <w:szCs w:val="16"/>
        </w:rPr>
      </w:pPr>
    </w:p>
    <w:tbl>
      <w:tblPr>
        <w:tblStyle w:val="Style26"/>
        <w:tblpPr w:leftFromText="180" w:rightFromText="180" w:vertAnchor="text" w:horzAnchor="margin" w:tblpY="71"/>
        <w:tblW w:w="9090" w:type="dxa"/>
        <w:tblLayout w:type="fixed"/>
        <w:tblLook w:val="04A0" w:firstRow="1" w:lastRow="0" w:firstColumn="1" w:lastColumn="0" w:noHBand="0" w:noVBand="1"/>
      </w:tblPr>
      <w:tblGrid>
        <w:gridCol w:w="1886"/>
        <w:gridCol w:w="992"/>
        <w:gridCol w:w="1642"/>
        <w:gridCol w:w="1510"/>
        <w:gridCol w:w="1169"/>
        <w:gridCol w:w="1891"/>
      </w:tblGrid>
      <w:tr w:rsidR="00BF5D3A" w:rsidRPr="00620CA5" w14:paraId="0AD83F85" w14:textId="77777777" w:rsidTr="005450E4">
        <w:trPr>
          <w:cnfStyle w:val="100000000000" w:firstRow="1" w:lastRow="0" w:firstColumn="0" w:lastColumn="0" w:oddVBand="0" w:evenVBand="0" w:oddHBand="0" w:evenHBand="0" w:firstRowFirstColumn="0" w:firstRowLastColumn="0" w:lastRowFirstColumn="0" w:lastRowLastColumn="0"/>
          <w:trHeight w:val="540"/>
        </w:trPr>
        <w:tc>
          <w:tcPr>
            <w:tcW w:w="4520" w:type="dxa"/>
            <w:gridSpan w:val="3"/>
            <w:tcBorders>
              <w:right w:val="single" w:sz="18" w:space="0" w:color="FFFFFF" w:themeColor="background1"/>
            </w:tcBorders>
            <w:vAlign w:val="center"/>
          </w:tcPr>
          <w:p w14:paraId="550DBA5F" w14:textId="77777777" w:rsidR="00BF5D3A" w:rsidRPr="00B35323" w:rsidRDefault="00147261" w:rsidP="00BF5D3A">
            <w:pPr>
              <w:widowControl w:val="0"/>
              <w:tabs>
                <w:tab w:val="left" w:pos="450"/>
              </w:tabs>
              <w:spacing w:line="252" w:lineRule="auto"/>
              <w:jc w:val="center"/>
              <w:rPr>
                <w:rFonts w:cs="Arial"/>
                <w:b/>
                <w:szCs w:val="18"/>
              </w:rPr>
            </w:pPr>
            <w:r>
              <w:rPr>
                <w:rFonts w:cs="Arial"/>
                <w:b/>
                <w:szCs w:val="18"/>
              </w:rPr>
              <w:t xml:space="preserve">Voluntary </w:t>
            </w:r>
            <w:r w:rsidR="00BF5D3A" w:rsidRPr="00B35323">
              <w:rPr>
                <w:rFonts w:cs="Arial"/>
                <w:b/>
                <w:szCs w:val="18"/>
              </w:rPr>
              <w:t>Short</w:t>
            </w:r>
            <w:r w:rsidR="00493069">
              <w:rPr>
                <w:rFonts w:cs="Arial"/>
                <w:b/>
                <w:szCs w:val="18"/>
              </w:rPr>
              <w:t xml:space="preserve"> </w:t>
            </w:r>
            <w:r w:rsidR="00BF5D3A" w:rsidRPr="00B35323">
              <w:rPr>
                <w:rFonts w:cs="Arial"/>
                <w:b/>
                <w:szCs w:val="18"/>
              </w:rPr>
              <w:t>Term Disability (STD) Coverage</w:t>
            </w:r>
          </w:p>
          <w:p w14:paraId="0AB3B205" w14:textId="77777777" w:rsidR="00BF5D3A" w:rsidRPr="00B35323" w:rsidRDefault="00BF5D3A" w:rsidP="00BF5D3A">
            <w:pPr>
              <w:widowControl w:val="0"/>
              <w:tabs>
                <w:tab w:val="left" w:pos="450"/>
              </w:tabs>
              <w:spacing w:line="252" w:lineRule="auto"/>
              <w:jc w:val="center"/>
              <w:rPr>
                <w:rFonts w:cs="Arial"/>
                <w:b/>
                <w:szCs w:val="18"/>
              </w:rPr>
            </w:pPr>
            <w:r w:rsidRPr="00B35323">
              <w:rPr>
                <w:rFonts w:cs="Arial"/>
                <w:b/>
                <w:szCs w:val="18"/>
              </w:rPr>
              <w:t>(post-tax deduction)</w:t>
            </w:r>
          </w:p>
        </w:tc>
        <w:tc>
          <w:tcPr>
            <w:tcW w:w="4570" w:type="dxa"/>
            <w:gridSpan w:val="3"/>
            <w:tcBorders>
              <w:left w:val="single" w:sz="18" w:space="0" w:color="FFFFFF" w:themeColor="background1"/>
            </w:tcBorders>
          </w:tcPr>
          <w:p w14:paraId="2AC125B0" w14:textId="77777777" w:rsidR="00BF5D3A" w:rsidRPr="00B35323" w:rsidRDefault="00147261" w:rsidP="00BF5D3A">
            <w:pPr>
              <w:widowControl w:val="0"/>
              <w:tabs>
                <w:tab w:val="left" w:pos="450"/>
              </w:tabs>
              <w:spacing w:line="252" w:lineRule="auto"/>
              <w:jc w:val="center"/>
              <w:rPr>
                <w:rFonts w:cs="Arial"/>
                <w:b/>
                <w:szCs w:val="18"/>
              </w:rPr>
            </w:pPr>
            <w:r>
              <w:rPr>
                <w:rFonts w:cs="Arial"/>
                <w:b/>
                <w:szCs w:val="18"/>
              </w:rPr>
              <w:t xml:space="preserve">Tax Choice </w:t>
            </w:r>
            <w:r w:rsidR="00BF5D3A" w:rsidRPr="00B35323">
              <w:rPr>
                <w:rFonts w:cs="Arial"/>
                <w:b/>
                <w:szCs w:val="18"/>
              </w:rPr>
              <w:t>Long Term Disability (LTD) Coverage</w:t>
            </w:r>
          </w:p>
          <w:p w14:paraId="4ECF896F" w14:textId="77777777" w:rsidR="00BF5D3A" w:rsidRPr="00B35323" w:rsidRDefault="00BF5D3A" w:rsidP="00BF5D3A">
            <w:pPr>
              <w:widowControl w:val="0"/>
              <w:tabs>
                <w:tab w:val="left" w:pos="450"/>
              </w:tabs>
              <w:spacing w:line="252" w:lineRule="auto"/>
              <w:jc w:val="center"/>
              <w:rPr>
                <w:rFonts w:cs="Arial"/>
                <w:b/>
                <w:szCs w:val="18"/>
              </w:rPr>
            </w:pPr>
            <w:r w:rsidRPr="00B35323">
              <w:rPr>
                <w:rFonts w:cs="Arial"/>
                <w:b/>
                <w:szCs w:val="18"/>
              </w:rPr>
              <w:t>(post-tax deduction)</w:t>
            </w:r>
          </w:p>
        </w:tc>
      </w:tr>
      <w:tr w:rsidR="00BF5D3A" w:rsidRPr="005450E4" w14:paraId="5C7C33DB" w14:textId="77777777" w:rsidTr="005450E4">
        <w:trPr>
          <w:cnfStyle w:val="000000100000" w:firstRow="0" w:lastRow="0" w:firstColumn="0" w:lastColumn="0" w:oddVBand="0" w:evenVBand="0" w:oddHBand="1" w:evenHBand="0" w:firstRowFirstColumn="0" w:firstRowLastColumn="0" w:lastRowFirstColumn="0" w:lastRowLastColumn="0"/>
          <w:trHeight w:val="2610"/>
        </w:trPr>
        <w:tc>
          <w:tcPr>
            <w:tcW w:w="4520" w:type="dxa"/>
            <w:gridSpan w:val="3"/>
            <w:tcBorders>
              <w:right w:val="single" w:sz="18" w:space="0" w:color="FFFFFF" w:themeColor="background1"/>
            </w:tcBorders>
            <w:shd w:val="clear" w:color="auto" w:fill="DBE5F1" w:themeFill="accent1" w:themeFillTint="33"/>
            <w:vAlign w:val="center"/>
          </w:tcPr>
          <w:p w14:paraId="5E3AE992" w14:textId="77777777" w:rsidR="005450E4" w:rsidRPr="005450E4" w:rsidRDefault="005450E4" w:rsidP="00BF5D3A">
            <w:pPr>
              <w:widowControl w:val="0"/>
              <w:spacing w:line="276" w:lineRule="auto"/>
              <w:rPr>
                <w:rFonts w:cstheme="minorHAnsi"/>
                <w:kern w:val="28"/>
                <w:szCs w:val="18"/>
                <w14:cntxtAlts/>
              </w:rPr>
            </w:pPr>
          </w:p>
          <w:p w14:paraId="25097CC7" w14:textId="78CCA74B" w:rsidR="00BF5D3A" w:rsidRPr="005450E4" w:rsidRDefault="00BF5D3A" w:rsidP="00BF5D3A">
            <w:pPr>
              <w:widowControl w:val="0"/>
              <w:spacing w:line="276" w:lineRule="auto"/>
              <w:rPr>
                <w:rFonts w:cstheme="minorHAnsi"/>
                <w:kern w:val="28"/>
                <w:szCs w:val="18"/>
                <w14:cntxtAlts/>
              </w:rPr>
            </w:pPr>
            <w:r w:rsidRPr="005450E4">
              <w:rPr>
                <w:rFonts w:cstheme="minorHAnsi"/>
                <w:kern w:val="28"/>
                <w:szCs w:val="18"/>
                <w14:cntxtAlts/>
              </w:rPr>
              <w:t xml:space="preserve">Short Term Disability premium is based on your weekly benefit.  </w:t>
            </w:r>
          </w:p>
          <w:p w14:paraId="78049F41" w14:textId="77777777" w:rsidR="008C3594" w:rsidRPr="005450E4" w:rsidRDefault="008C3594" w:rsidP="00BF5D3A">
            <w:pPr>
              <w:widowControl w:val="0"/>
              <w:spacing w:line="276" w:lineRule="auto"/>
              <w:rPr>
                <w:rFonts w:cstheme="minorHAnsi"/>
                <w:kern w:val="28"/>
                <w:szCs w:val="18"/>
                <w14:cntxtAlts/>
              </w:rPr>
            </w:pPr>
          </w:p>
          <w:p w14:paraId="645E6CF5" w14:textId="77777777" w:rsidR="00BF5D3A" w:rsidRPr="005450E4" w:rsidRDefault="00BF5D3A" w:rsidP="00BF5D3A">
            <w:pPr>
              <w:widowControl w:val="0"/>
              <w:spacing w:line="276" w:lineRule="auto"/>
              <w:rPr>
                <w:rFonts w:cstheme="minorHAnsi"/>
                <w:kern w:val="28"/>
                <w:szCs w:val="18"/>
                <w14:cntxtAlts/>
              </w:rPr>
            </w:pPr>
            <w:r w:rsidRPr="005450E4">
              <w:rPr>
                <w:rFonts w:cstheme="minorHAnsi"/>
                <w:kern w:val="28"/>
                <w:szCs w:val="18"/>
                <w14:cntxtAlts/>
              </w:rPr>
              <w:t>To calculate your benefit, divide your annual base earnings by 52 and multiply by .60.</w:t>
            </w:r>
          </w:p>
          <w:p w14:paraId="1586E606" w14:textId="77777777" w:rsidR="00BF5D3A" w:rsidRPr="005450E4" w:rsidRDefault="00BF5D3A" w:rsidP="00BF5D3A">
            <w:pPr>
              <w:widowControl w:val="0"/>
              <w:spacing w:line="276" w:lineRule="auto"/>
              <w:rPr>
                <w:rFonts w:cstheme="minorHAnsi"/>
                <w:kern w:val="28"/>
                <w:szCs w:val="18"/>
                <w14:cntxtAlts/>
              </w:rPr>
            </w:pPr>
          </w:p>
          <w:p w14:paraId="733320AF" w14:textId="77777777" w:rsidR="00BF5D3A" w:rsidRPr="005450E4" w:rsidRDefault="00BF5D3A" w:rsidP="00BF5D3A">
            <w:pPr>
              <w:widowControl w:val="0"/>
              <w:spacing w:line="276" w:lineRule="auto"/>
              <w:rPr>
                <w:rFonts w:cstheme="minorHAnsi"/>
                <w:kern w:val="28"/>
                <w:szCs w:val="18"/>
                <w14:cntxtAlts/>
              </w:rPr>
            </w:pPr>
            <w:r w:rsidRPr="005450E4">
              <w:rPr>
                <w:rFonts w:cstheme="minorHAnsi"/>
                <w:kern w:val="28"/>
                <w:szCs w:val="18"/>
                <w14:cntxtAlts/>
              </w:rPr>
              <w:t>Maximum weekly benefit is $1,</w:t>
            </w:r>
            <w:r w:rsidR="00147261" w:rsidRPr="005450E4">
              <w:rPr>
                <w:rFonts w:cstheme="minorHAnsi"/>
                <w:kern w:val="28"/>
                <w:szCs w:val="18"/>
                <w14:cntxtAlts/>
              </w:rPr>
              <w:t>250</w:t>
            </w:r>
          </w:p>
          <w:p w14:paraId="0B79D5BC" w14:textId="77777777" w:rsidR="00BF5D3A" w:rsidRPr="005450E4" w:rsidRDefault="00BF5D3A" w:rsidP="00BF5D3A">
            <w:pPr>
              <w:widowControl w:val="0"/>
              <w:spacing w:line="276" w:lineRule="auto"/>
              <w:rPr>
                <w:rFonts w:cstheme="minorHAnsi"/>
                <w:kern w:val="28"/>
                <w:szCs w:val="18"/>
                <w14:cntxtAlts/>
              </w:rPr>
            </w:pPr>
          </w:p>
          <w:p w14:paraId="5C094006" w14:textId="77777777" w:rsidR="00BF5D3A" w:rsidRPr="005450E4" w:rsidRDefault="00BF5D3A" w:rsidP="00BF5D3A">
            <w:pPr>
              <w:widowControl w:val="0"/>
              <w:spacing w:line="276" w:lineRule="auto"/>
              <w:rPr>
                <w:rFonts w:cstheme="minorHAnsi"/>
                <w:kern w:val="28"/>
                <w:szCs w:val="18"/>
                <w14:cntxtAlts/>
              </w:rPr>
            </w:pPr>
            <w:r w:rsidRPr="005450E4">
              <w:rPr>
                <w:rFonts w:cstheme="minorHAnsi"/>
                <w:kern w:val="28"/>
                <w:szCs w:val="18"/>
                <w14:cntxtAlts/>
              </w:rPr>
              <w:t xml:space="preserve">Monthly premium rate is </w:t>
            </w:r>
          </w:p>
          <w:p w14:paraId="69E9FEE4" w14:textId="77777777" w:rsidR="00BF5D3A" w:rsidRPr="005450E4" w:rsidRDefault="00BF5D3A" w:rsidP="00BF5D3A">
            <w:pPr>
              <w:widowControl w:val="0"/>
              <w:spacing w:line="276" w:lineRule="auto"/>
              <w:rPr>
                <w:rFonts w:cstheme="minorHAnsi"/>
                <w:kern w:val="28"/>
                <w:szCs w:val="18"/>
                <w14:cntxtAlts/>
              </w:rPr>
            </w:pPr>
            <w:r w:rsidRPr="005450E4">
              <w:rPr>
                <w:rFonts w:cstheme="minorHAnsi"/>
                <w:kern w:val="28"/>
                <w:szCs w:val="18"/>
                <w14:cntxtAlts/>
              </w:rPr>
              <w:t>$0.</w:t>
            </w:r>
            <w:r w:rsidR="00DF14CD" w:rsidRPr="005450E4">
              <w:rPr>
                <w:rFonts w:cstheme="minorHAnsi"/>
                <w:kern w:val="28"/>
                <w:szCs w:val="18"/>
                <w14:cntxtAlts/>
              </w:rPr>
              <w:t>495</w:t>
            </w:r>
            <w:r w:rsidRPr="005450E4">
              <w:rPr>
                <w:rFonts w:cstheme="minorHAnsi"/>
                <w:kern w:val="28"/>
                <w:szCs w:val="18"/>
                <w14:cntxtAlts/>
              </w:rPr>
              <w:t xml:space="preserve"> / $10 of weekly benefit.</w:t>
            </w:r>
          </w:p>
        </w:tc>
        <w:tc>
          <w:tcPr>
            <w:tcW w:w="4570" w:type="dxa"/>
            <w:gridSpan w:val="3"/>
            <w:tcBorders>
              <w:left w:val="single" w:sz="18" w:space="0" w:color="FFFFFF" w:themeColor="background1"/>
            </w:tcBorders>
            <w:shd w:val="clear" w:color="auto" w:fill="DBE5F1" w:themeFill="accent1" w:themeFillTint="33"/>
            <w:vAlign w:val="center"/>
          </w:tcPr>
          <w:p w14:paraId="50E4736D" w14:textId="77777777" w:rsidR="00BF5D3A" w:rsidRPr="005450E4" w:rsidRDefault="00BF5D3A" w:rsidP="00BF5D3A">
            <w:pPr>
              <w:widowControl w:val="0"/>
              <w:rPr>
                <w:rFonts w:cstheme="minorHAnsi"/>
                <w:kern w:val="28"/>
                <w:szCs w:val="18"/>
                <w14:cntxtAlts/>
              </w:rPr>
            </w:pPr>
            <w:r w:rsidRPr="005450E4">
              <w:rPr>
                <w:rFonts w:cstheme="minorHAnsi"/>
                <w:kern w:val="28"/>
                <w:szCs w:val="18"/>
                <w14:cntxtAlts/>
              </w:rPr>
              <w:t>Long Term Disability premium is based on your monthly Insured Earnings.</w:t>
            </w:r>
          </w:p>
          <w:p w14:paraId="672D0D70" w14:textId="590615AC" w:rsidR="008C3594" w:rsidRPr="005450E4" w:rsidRDefault="008C3594" w:rsidP="00BF5D3A">
            <w:pPr>
              <w:widowControl w:val="0"/>
              <w:rPr>
                <w:rFonts w:cstheme="minorHAnsi"/>
                <w:kern w:val="28"/>
                <w:szCs w:val="18"/>
                <w14:cntxtAlts/>
              </w:rPr>
            </w:pPr>
          </w:p>
          <w:p w14:paraId="597A5D7F" w14:textId="77777777" w:rsidR="005450E4" w:rsidRPr="005450E4" w:rsidRDefault="005450E4" w:rsidP="00BF5D3A">
            <w:pPr>
              <w:widowControl w:val="0"/>
              <w:rPr>
                <w:rFonts w:cstheme="minorHAnsi"/>
                <w:kern w:val="28"/>
                <w:szCs w:val="18"/>
                <w14:cntxtAlts/>
              </w:rPr>
            </w:pPr>
          </w:p>
          <w:p w14:paraId="466970A8" w14:textId="06BD020D" w:rsidR="00BF5D3A" w:rsidRPr="005450E4" w:rsidRDefault="00BF5D3A" w:rsidP="00BF5D3A">
            <w:pPr>
              <w:widowControl w:val="0"/>
              <w:rPr>
                <w:rFonts w:cstheme="minorHAnsi"/>
                <w:kern w:val="28"/>
                <w:szCs w:val="18"/>
                <w14:cntxtAlts/>
              </w:rPr>
            </w:pPr>
            <w:r w:rsidRPr="005450E4">
              <w:rPr>
                <w:rFonts w:cstheme="minorHAnsi"/>
                <w:kern w:val="28"/>
                <w:szCs w:val="18"/>
                <w14:cntxtAlts/>
              </w:rPr>
              <w:t xml:space="preserve">To calculate </w:t>
            </w:r>
            <w:r w:rsidR="00916E23" w:rsidRPr="005450E4">
              <w:rPr>
                <w:rFonts w:cstheme="minorHAnsi"/>
                <w:kern w:val="28"/>
                <w:szCs w:val="18"/>
                <w14:cntxtAlts/>
              </w:rPr>
              <w:t>your benefit</w:t>
            </w:r>
            <w:r w:rsidRPr="005450E4">
              <w:rPr>
                <w:rFonts w:cstheme="minorHAnsi"/>
                <w:kern w:val="28"/>
                <w:szCs w:val="18"/>
                <w14:cntxtAlts/>
              </w:rPr>
              <w:t>, divide your annual earnings by 12</w:t>
            </w:r>
            <w:r w:rsidR="00916E23" w:rsidRPr="005450E4">
              <w:rPr>
                <w:rFonts w:cstheme="minorHAnsi"/>
                <w:kern w:val="28"/>
                <w:szCs w:val="18"/>
                <w14:cntxtAlts/>
              </w:rPr>
              <w:t xml:space="preserve"> and multiply by .60</w:t>
            </w:r>
            <w:r w:rsidRPr="005450E4">
              <w:rPr>
                <w:rFonts w:cstheme="minorHAnsi"/>
                <w:kern w:val="28"/>
                <w:szCs w:val="18"/>
                <w14:cntxtAlts/>
              </w:rPr>
              <w:t>.</w:t>
            </w:r>
          </w:p>
          <w:p w14:paraId="5613B73E" w14:textId="77777777" w:rsidR="00BF5D3A" w:rsidRPr="005450E4" w:rsidRDefault="00BF5D3A" w:rsidP="00BF5D3A">
            <w:pPr>
              <w:widowControl w:val="0"/>
              <w:rPr>
                <w:rFonts w:cstheme="minorHAnsi"/>
                <w:kern w:val="28"/>
                <w:szCs w:val="18"/>
                <w14:cntxtAlts/>
              </w:rPr>
            </w:pPr>
          </w:p>
          <w:p w14:paraId="4D69BA09" w14:textId="77777777" w:rsidR="00BF5D3A" w:rsidRPr="005450E4" w:rsidRDefault="00BF5D3A" w:rsidP="00BF5D3A">
            <w:pPr>
              <w:widowControl w:val="0"/>
              <w:rPr>
                <w:rFonts w:cstheme="minorHAnsi"/>
                <w:kern w:val="28"/>
                <w:szCs w:val="18"/>
                <w14:cntxtAlts/>
              </w:rPr>
            </w:pPr>
            <w:r w:rsidRPr="005450E4">
              <w:rPr>
                <w:rFonts w:cstheme="minorHAnsi"/>
                <w:kern w:val="28"/>
                <w:szCs w:val="18"/>
                <w14:cntxtAlts/>
              </w:rPr>
              <w:t>Monthly Insured Earnings maximum is $8,333.</w:t>
            </w:r>
          </w:p>
          <w:p w14:paraId="6C12D66A" w14:textId="4661AE33" w:rsidR="00BF5D3A" w:rsidRDefault="00BF5D3A" w:rsidP="00BF5D3A">
            <w:pPr>
              <w:widowControl w:val="0"/>
              <w:rPr>
                <w:rFonts w:cstheme="minorHAnsi"/>
                <w:kern w:val="28"/>
                <w:szCs w:val="18"/>
                <w14:cntxtAlts/>
              </w:rPr>
            </w:pPr>
          </w:p>
          <w:p w14:paraId="2C64A4EF" w14:textId="77777777" w:rsidR="005450E4" w:rsidRPr="005450E4" w:rsidRDefault="005450E4" w:rsidP="00BF5D3A">
            <w:pPr>
              <w:widowControl w:val="0"/>
              <w:rPr>
                <w:rFonts w:cstheme="minorHAnsi"/>
                <w:kern w:val="28"/>
                <w:szCs w:val="18"/>
                <w14:cntxtAlts/>
              </w:rPr>
            </w:pPr>
          </w:p>
          <w:p w14:paraId="29B896F9" w14:textId="77777777" w:rsidR="00BF5D3A" w:rsidRPr="005450E4" w:rsidRDefault="00BF5D3A" w:rsidP="00BF5D3A">
            <w:pPr>
              <w:widowControl w:val="0"/>
              <w:rPr>
                <w:rFonts w:cstheme="minorHAnsi"/>
                <w:kern w:val="28"/>
                <w:szCs w:val="18"/>
                <w14:cntxtAlts/>
              </w:rPr>
            </w:pPr>
            <w:r w:rsidRPr="005450E4">
              <w:rPr>
                <w:rFonts w:cstheme="minorHAnsi"/>
                <w:kern w:val="28"/>
                <w:szCs w:val="18"/>
                <w14:cntxtAlts/>
              </w:rPr>
              <w:t xml:space="preserve">Monthly premium rate is </w:t>
            </w:r>
          </w:p>
          <w:p w14:paraId="298488AE" w14:textId="77777777" w:rsidR="00BF5D3A" w:rsidRPr="005450E4" w:rsidRDefault="00BF5D3A" w:rsidP="00BF5D3A">
            <w:pPr>
              <w:widowControl w:val="0"/>
              <w:rPr>
                <w:rFonts w:cstheme="minorHAnsi"/>
                <w:kern w:val="28"/>
                <w:szCs w:val="18"/>
                <w14:cntxtAlts/>
              </w:rPr>
            </w:pPr>
            <w:r w:rsidRPr="005450E4">
              <w:rPr>
                <w:rFonts w:cstheme="minorHAnsi"/>
                <w:kern w:val="28"/>
                <w:szCs w:val="18"/>
                <w14:cntxtAlts/>
              </w:rPr>
              <w:t>$0.</w:t>
            </w:r>
            <w:r w:rsidR="00DF14CD" w:rsidRPr="005450E4">
              <w:rPr>
                <w:rFonts w:cstheme="minorHAnsi"/>
                <w:kern w:val="28"/>
                <w:szCs w:val="18"/>
                <w14:cntxtAlts/>
              </w:rPr>
              <w:t>42</w:t>
            </w:r>
            <w:r w:rsidRPr="005450E4">
              <w:rPr>
                <w:rFonts w:cstheme="minorHAnsi"/>
                <w:kern w:val="28"/>
                <w:szCs w:val="18"/>
                <w14:cntxtAlts/>
              </w:rPr>
              <w:t xml:space="preserve"> / $100 of monthly </w:t>
            </w:r>
            <w:r w:rsidR="00147261" w:rsidRPr="005450E4">
              <w:rPr>
                <w:rFonts w:cstheme="minorHAnsi"/>
                <w:kern w:val="28"/>
                <w:szCs w:val="18"/>
                <w14:cntxtAlts/>
              </w:rPr>
              <w:t>insured earnings</w:t>
            </w:r>
          </w:p>
        </w:tc>
      </w:tr>
      <w:tr w:rsidR="00BF5D3A" w:rsidRPr="005450E4" w14:paraId="1DCC767D" w14:textId="77777777" w:rsidTr="005450E4">
        <w:trPr>
          <w:cnfStyle w:val="000000010000" w:firstRow="0" w:lastRow="0" w:firstColumn="0" w:lastColumn="0" w:oddVBand="0" w:evenVBand="0" w:oddHBand="0" w:evenHBand="1" w:firstRowFirstColumn="0" w:firstRowLastColumn="0" w:lastRowFirstColumn="0" w:lastRowLastColumn="0"/>
          <w:trHeight w:val="594"/>
        </w:trPr>
        <w:tc>
          <w:tcPr>
            <w:tcW w:w="4520" w:type="dxa"/>
            <w:gridSpan w:val="3"/>
            <w:tcBorders>
              <w:right w:val="single" w:sz="18" w:space="0" w:color="FFFFFF" w:themeColor="background1"/>
            </w:tcBorders>
            <w:shd w:val="clear" w:color="auto" w:fill="B8CCE4" w:themeFill="accent1" w:themeFillTint="66"/>
            <w:vAlign w:val="center"/>
          </w:tcPr>
          <w:p w14:paraId="23DE3EB0" w14:textId="1CDFD2FF" w:rsidR="00BF5D3A" w:rsidRPr="005450E4" w:rsidRDefault="00BF5D3A" w:rsidP="00BF5D3A">
            <w:pPr>
              <w:jc w:val="center"/>
              <w:rPr>
                <w:rFonts w:eastAsia="Times New Roman" w:cstheme="minorHAnsi"/>
                <w:b/>
                <w:szCs w:val="18"/>
              </w:rPr>
            </w:pPr>
            <w:r w:rsidRPr="005450E4">
              <w:rPr>
                <w:rFonts w:eastAsia="Calibri" w:cstheme="minorHAnsi"/>
                <w:b/>
                <w:iCs/>
                <w:kern w:val="24"/>
                <w:szCs w:val="18"/>
              </w:rPr>
              <w:t xml:space="preserve">Example: How to Calculate STD </w:t>
            </w:r>
            <w:r w:rsidR="007432D3">
              <w:rPr>
                <w:rFonts w:eastAsia="Calibri" w:cstheme="minorHAnsi"/>
                <w:b/>
                <w:iCs/>
                <w:kern w:val="24"/>
                <w:szCs w:val="18"/>
              </w:rPr>
              <w:t xml:space="preserve">monthly </w:t>
            </w:r>
            <w:r w:rsidRPr="005450E4">
              <w:rPr>
                <w:rFonts w:eastAsia="Calibri" w:cstheme="minorHAnsi"/>
                <w:b/>
                <w:iCs/>
                <w:kern w:val="24"/>
                <w:szCs w:val="18"/>
              </w:rPr>
              <w:t>Cost</w:t>
            </w:r>
          </w:p>
          <w:p w14:paraId="2017AF85" w14:textId="77777777" w:rsidR="00BF5D3A" w:rsidRPr="005450E4" w:rsidRDefault="00BF5D3A" w:rsidP="00BF5D3A">
            <w:pPr>
              <w:widowControl w:val="0"/>
              <w:ind w:left="180" w:right="522"/>
              <w:jc w:val="center"/>
              <w:rPr>
                <w:rFonts w:cstheme="minorHAnsi"/>
                <w:b/>
                <w:kern w:val="28"/>
                <w:szCs w:val="18"/>
                <w14:cntxtAlts/>
              </w:rPr>
            </w:pPr>
            <w:r w:rsidRPr="005450E4">
              <w:rPr>
                <w:rFonts w:eastAsia="Calibri" w:cstheme="minorHAnsi"/>
                <w:b/>
                <w:iCs/>
                <w:kern w:val="24"/>
                <w:szCs w:val="18"/>
              </w:rPr>
              <w:t>for an individual earning $75,000</w:t>
            </w:r>
          </w:p>
        </w:tc>
        <w:tc>
          <w:tcPr>
            <w:tcW w:w="4570" w:type="dxa"/>
            <w:gridSpan w:val="3"/>
            <w:tcBorders>
              <w:left w:val="single" w:sz="18" w:space="0" w:color="FFFFFF" w:themeColor="background1"/>
            </w:tcBorders>
            <w:shd w:val="clear" w:color="auto" w:fill="B8CCE4" w:themeFill="accent1" w:themeFillTint="66"/>
            <w:vAlign w:val="center"/>
          </w:tcPr>
          <w:p w14:paraId="47B54307" w14:textId="2E32F167" w:rsidR="00BF5D3A" w:rsidRPr="005450E4" w:rsidRDefault="00BF5D3A" w:rsidP="00BF5D3A">
            <w:pPr>
              <w:jc w:val="center"/>
              <w:rPr>
                <w:rFonts w:eastAsia="Calibri" w:cstheme="minorHAnsi"/>
                <w:b/>
                <w:iCs/>
                <w:kern w:val="24"/>
                <w:szCs w:val="18"/>
              </w:rPr>
            </w:pPr>
            <w:r w:rsidRPr="005450E4">
              <w:rPr>
                <w:rFonts w:eastAsia="Calibri" w:cstheme="minorHAnsi"/>
                <w:b/>
                <w:iCs/>
                <w:kern w:val="24"/>
                <w:szCs w:val="18"/>
              </w:rPr>
              <w:t xml:space="preserve">Example: How to Calculate LTD </w:t>
            </w:r>
            <w:r w:rsidR="007432D3">
              <w:rPr>
                <w:rFonts w:eastAsia="Calibri" w:cstheme="minorHAnsi"/>
                <w:b/>
                <w:iCs/>
                <w:kern w:val="24"/>
                <w:szCs w:val="18"/>
              </w:rPr>
              <w:t xml:space="preserve">monthly </w:t>
            </w:r>
            <w:r w:rsidRPr="005450E4">
              <w:rPr>
                <w:rFonts w:eastAsia="Calibri" w:cstheme="minorHAnsi"/>
                <w:b/>
                <w:iCs/>
                <w:kern w:val="24"/>
                <w:szCs w:val="18"/>
              </w:rPr>
              <w:t>Cost</w:t>
            </w:r>
          </w:p>
          <w:p w14:paraId="0FD948D9" w14:textId="77777777" w:rsidR="00BF5D3A" w:rsidRPr="005450E4" w:rsidRDefault="00BF5D3A" w:rsidP="00BF5D3A">
            <w:pPr>
              <w:widowControl w:val="0"/>
              <w:jc w:val="center"/>
              <w:rPr>
                <w:rFonts w:cstheme="minorHAnsi"/>
                <w:b/>
                <w:kern w:val="28"/>
                <w:szCs w:val="18"/>
                <w14:cntxtAlts/>
              </w:rPr>
            </w:pPr>
            <w:r w:rsidRPr="005450E4">
              <w:rPr>
                <w:rFonts w:eastAsia="Calibri" w:cstheme="minorHAnsi"/>
                <w:b/>
                <w:iCs/>
                <w:kern w:val="24"/>
                <w:szCs w:val="18"/>
              </w:rPr>
              <w:t>for an individual earning $75,000</w:t>
            </w:r>
          </w:p>
        </w:tc>
      </w:tr>
      <w:tr w:rsidR="00BF5D3A" w:rsidRPr="005450E4" w14:paraId="46496C82" w14:textId="77777777" w:rsidTr="005450E4">
        <w:trPr>
          <w:cnfStyle w:val="000000100000" w:firstRow="0" w:lastRow="0" w:firstColumn="0" w:lastColumn="0" w:oddVBand="0" w:evenVBand="0" w:oddHBand="1" w:evenHBand="0" w:firstRowFirstColumn="0" w:firstRowLastColumn="0" w:lastRowFirstColumn="0" w:lastRowLastColumn="0"/>
          <w:trHeight w:val="612"/>
        </w:trPr>
        <w:tc>
          <w:tcPr>
            <w:tcW w:w="1886" w:type="dxa"/>
            <w:shd w:val="clear" w:color="auto" w:fill="DBE5F1" w:themeFill="accent1" w:themeFillTint="33"/>
            <w:vAlign w:val="center"/>
          </w:tcPr>
          <w:p w14:paraId="47EA6217" w14:textId="77777777" w:rsidR="00BF5D3A" w:rsidRPr="005450E4" w:rsidRDefault="00BF5D3A" w:rsidP="00BF5D3A">
            <w:pPr>
              <w:jc w:val="center"/>
              <w:rPr>
                <w:rFonts w:eastAsia="Times New Roman" w:cstheme="minorHAnsi"/>
                <w:szCs w:val="18"/>
              </w:rPr>
            </w:pPr>
            <w:r w:rsidRPr="005450E4">
              <w:rPr>
                <w:rFonts w:eastAsia="Times New Roman" w:cstheme="minorHAnsi"/>
                <w:kern w:val="24"/>
                <w:szCs w:val="18"/>
              </w:rPr>
              <w:t>Weekly Benefit /</w:t>
            </w:r>
          </w:p>
          <w:p w14:paraId="05C1ED8B" w14:textId="77777777" w:rsidR="00BF5D3A" w:rsidRPr="005450E4" w:rsidRDefault="00BF5D3A" w:rsidP="00BF5D3A">
            <w:pPr>
              <w:jc w:val="center"/>
              <w:rPr>
                <w:rFonts w:eastAsia="Calibri" w:cstheme="minorHAnsi"/>
                <w:i/>
                <w:iCs/>
                <w:kern w:val="24"/>
                <w:szCs w:val="18"/>
              </w:rPr>
            </w:pPr>
            <w:r w:rsidRPr="005450E4">
              <w:rPr>
                <w:rFonts w:eastAsia="Times New Roman" w:cstheme="minorHAnsi"/>
                <w:kern w:val="24"/>
                <w:szCs w:val="18"/>
              </w:rPr>
              <w:t>divided by $10</w:t>
            </w:r>
          </w:p>
        </w:tc>
        <w:tc>
          <w:tcPr>
            <w:tcW w:w="992" w:type="dxa"/>
            <w:shd w:val="clear" w:color="auto" w:fill="DBE5F1" w:themeFill="accent1" w:themeFillTint="33"/>
            <w:vAlign w:val="center"/>
          </w:tcPr>
          <w:p w14:paraId="7BC29129" w14:textId="77777777" w:rsidR="00BF5D3A" w:rsidRPr="005450E4" w:rsidRDefault="00BF5D3A" w:rsidP="00BF5D3A">
            <w:pPr>
              <w:jc w:val="center"/>
              <w:rPr>
                <w:rFonts w:eastAsia="Calibri" w:cstheme="minorHAnsi"/>
                <w:i/>
                <w:iCs/>
                <w:kern w:val="24"/>
                <w:szCs w:val="18"/>
              </w:rPr>
            </w:pPr>
            <w:r w:rsidRPr="005450E4">
              <w:rPr>
                <w:rFonts w:eastAsia="Calibri" w:cstheme="minorHAnsi"/>
                <w:i/>
                <w:iCs/>
                <w:kern w:val="24"/>
                <w:szCs w:val="18"/>
              </w:rPr>
              <w:t>x Rate</w:t>
            </w:r>
          </w:p>
        </w:tc>
        <w:tc>
          <w:tcPr>
            <w:tcW w:w="1642" w:type="dxa"/>
            <w:tcBorders>
              <w:right w:val="single" w:sz="18" w:space="0" w:color="FFFFFF" w:themeColor="background1"/>
            </w:tcBorders>
            <w:shd w:val="clear" w:color="auto" w:fill="DBE5F1" w:themeFill="accent1" w:themeFillTint="33"/>
            <w:vAlign w:val="center"/>
          </w:tcPr>
          <w:p w14:paraId="7247BD6A" w14:textId="77777777" w:rsidR="00BF5D3A" w:rsidRPr="005450E4" w:rsidRDefault="00BF5D3A" w:rsidP="00BF5D3A">
            <w:pPr>
              <w:jc w:val="center"/>
              <w:rPr>
                <w:rFonts w:eastAsia="Calibri" w:cstheme="minorHAnsi"/>
                <w:i/>
                <w:iCs/>
                <w:kern w:val="24"/>
                <w:szCs w:val="18"/>
              </w:rPr>
            </w:pPr>
            <w:r w:rsidRPr="005450E4">
              <w:rPr>
                <w:rFonts w:eastAsia="Calibri" w:cstheme="minorHAnsi"/>
                <w:i/>
                <w:iCs/>
                <w:kern w:val="24"/>
                <w:szCs w:val="18"/>
              </w:rPr>
              <w:t>= Your estimated monthly cost</w:t>
            </w:r>
          </w:p>
        </w:tc>
        <w:tc>
          <w:tcPr>
            <w:tcW w:w="1510" w:type="dxa"/>
            <w:tcBorders>
              <w:left w:val="single" w:sz="18" w:space="0" w:color="FFFFFF" w:themeColor="background1"/>
            </w:tcBorders>
            <w:shd w:val="clear" w:color="auto" w:fill="DBE5F1" w:themeFill="accent1" w:themeFillTint="33"/>
            <w:vAlign w:val="center"/>
          </w:tcPr>
          <w:p w14:paraId="453A7E86" w14:textId="77777777" w:rsidR="00BF5D3A" w:rsidRPr="005450E4" w:rsidRDefault="00BF5D3A" w:rsidP="00BF5D3A">
            <w:pPr>
              <w:jc w:val="center"/>
              <w:rPr>
                <w:rFonts w:eastAsia="Calibri" w:cstheme="minorHAnsi"/>
                <w:i/>
                <w:iCs/>
                <w:kern w:val="24"/>
                <w:szCs w:val="18"/>
              </w:rPr>
            </w:pPr>
            <w:r w:rsidRPr="005450E4">
              <w:rPr>
                <w:rFonts w:eastAsia="Times New Roman" w:cstheme="minorHAnsi"/>
                <w:kern w:val="24"/>
                <w:szCs w:val="18"/>
              </w:rPr>
              <w:t>Monthly Earnings / divided by $100</w:t>
            </w:r>
          </w:p>
        </w:tc>
        <w:tc>
          <w:tcPr>
            <w:tcW w:w="1169" w:type="dxa"/>
            <w:shd w:val="clear" w:color="auto" w:fill="DBE5F1" w:themeFill="accent1" w:themeFillTint="33"/>
            <w:vAlign w:val="center"/>
          </w:tcPr>
          <w:p w14:paraId="7014AD9F" w14:textId="77777777" w:rsidR="00BF5D3A" w:rsidRPr="005450E4" w:rsidRDefault="00BF5D3A" w:rsidP="00BF5D3A">
            <w:pPr>
              <w:jc w:val="center"/>
              <w:rPr>
                <w:rFonts w:eastAsia="Calibri" w:cstheme="minorHAnsi"/>
                <w:i/>
                <w:iCs/>
                <w:kern w:val="24"/>
                <w:szCs w:val="18"/>
              </w:rPr>
            </w:pPr>
            <w:r w:rsidRPr="005450E4">
              <w:rPr>
                <w:rFonts w:eastAsia="Calibri" w:cstheme="minorHAnsi"/>
                <w:i/>
                <w:iCs/>
                <w:kern w:val="24"/>
                <w:szCs w:val="18"/>
              </w:rPr>
              <w:t>x Rate</w:t>
            </w:r>
          </w:p>
        </w:tc>
        <w:tc>
          <w:tcPr>
            <w:tcW w:w="1891" w:type="dxa"/>
            <w:shd w:val="clear" w:color="auto" w:fill="DBE5F1" w:themeFill="accent1" w:themeFillTint="33"/>
            <w:vAlign w:val="center"/>
          </w:tcPr>
          <w:p w14:paraId="6455AFE2" w14:textId="77777777" w:rsidR="00BF5D3A" w:rsidRPr="005450E4" w:rsidRDefault="00BF5D3A" w:rsidP="00BF5D3A">
            <w:pPr>
              <w:jc w:val="center"/>
              <w:rPr>
                <w:rFonts w:eastAsia="Calibri" w:cstheme="minorHAnsi"/>
                <w:i/>
                <w:iCs/>
                <w:kern w:val="24"/>
                <w:szCs w:val="18"/>
              </w:rPr>
            </w:pPr>
            <w:r w:rsidRPr="005450E4">
              <w:rPr>
                <w:rFonts w:eastAsia="Calibri" w:cstheme="minorHAnsi"/>
                <w:i/>
                <w:iCs/>
                <w:kern w:val="24"/>
                <w:szCs w:val="18"/>
              </w:rPr>
              <w:t>= Your estimated monthly cost</w:t>
            </w:r>
          </w:p>
        </w:tc>
      </w:tr>
      <w:tr w:rsidR="00F87F4B" w:rsidRPr="005450E4" w14:paraId="29024FBA" w14:textId="77777777" w:rsidTr="005450E4">
        <w:trPr>
          <w:cnfStyle w:val="000000010000" w:firstRow="0" w:lastRow="0" w:firstColumn="0" w:lastColumn="0" w:oddVBand="0" w:evenVBand="0" w:oddHBand="0" w:evenHBand="1" w:firstRowFirstColumn="0" w:firstRowLastColumn="0" w:lastRowFirstColumn="0" w:lastRowLastColumn="0"/>
          <w:trHeight w:val="540"/>
        </w:trPr>
        <w:tc>
          <w:tcPr>
            <w:tcW w:w="1886" w:type="dxa"/>
            <w:shd w:val="clear" w:color="auto" w:fill="DBE5F1" w:themeFill="accent1" w:themeFillTint="33"/>
            <w:vAlign w:val="center"/>
          </w:tcPr>
          <w:p w14:paraId="09D4974A" w14:textId="77777777" w:rsidR="00F87F4B" w:rsidRPr="005450E4" w:rsidRDefault="00F87F4B" w:rsidP="00BF5D3A">
            <w:pPr>
              <w:jc w:val="center"/>
              <w:rPr>
                <w:rFonts w:eastAsia="Times New Roman" w:cstheme="minorHAnsi"/>
                <w:kern w:val="24"/>
                <w:szCs w:val="18"/>
              </w:rPr>
            </w:pPr>
            <w:r w:rsidRPr="005450E4">
              <w:rPr>
                <w:rFonts w:eastAsia="Times New Roman" w:cstheme="minorHAnsi"/>
                <w:color w:val="000000" w:themeColor="dark1"/>
                <w:kern w:val="24"/>
                <w:szCs w:val="18"/>
              </w:rPr>
              <w:t>$865.38 / $10 = $86.53</w:t>
            </w:r>
          </w:p>
        </w:tc>
        <w:tc>
          <w:tcPr>
            <w:tcW w:w="992" w:type="dxa"/>
            <w:shd w:val="clear" w:color="auto" w:fill="DBE5F1" w:themeFill="accent1" w:themeFillTint="33"/>
            <w:vAlign w:val="center"/>
          </w:tcPr>
          <w:p w14:paraId="3BBCA01D" w14:textId="60AE006A" w:rsidR="00F87F4B" w:rsidRPr="007432D3" w:rsidRDefault="00C22129" w:rsidP="00BF5D3A">
            <w:pPr>
              <w:jc w:val="center"/>
              <w:rPr>
                <w:rFonts w:eastAsia="Calibri" w:cstheme="minorHAnsi"/>
                <w:i/>
                <w:iCs/>
                <w:kern w:val="24"/>
                <w:szCs w:val="18"/>
              </w:rPr>
            </w:pPr>
            <w:r w:rsidRPr="007432D3">
              <w:rPr>
                <w:rFonts w:eastAsia="Calibri" w:cstheme="minorHAnsi"/>
                <w:i/>
                <w:iCs/>
                <w:kern w:val="24"/>
                <w:szCs w:val="18"/>
              </w:rPr>
              <w:t>x</w:t>
            </w:r>
            <w:r w:rsidR="00F87F4B" w:rsidRPr="007432D3">
              <w:rPr>
                <w:rFonts w:eastAsia="Calibri" w:cstheme="minorHAnsi"/>
                <w:i/>
                <w:iCs/>
                <w:kern w:val="24"/>
                <w:szCs w:val="18"/>
              </w:rPr>
              <w:t xml:space="preserve"> $0.</w:t>
            </w:r>
            <w:r w:rsidR="007432D3" w:rsidRPr="007432D3">
              <w:rPr>
                <w:rFonts w:eastAsia="Calibri" w:cstheme="minorHAnsi"/>
                <w:i/>
                <w:iCs/>
                <w:kern w:val="24"/>
                <w:szCs w:val="18"/>
              </w:rPr>
              <w:t>37</w:t>
            </w:r>
          </w:p>
        </w:tc>
        <w:tc>
          <w:tcPr>
            <w:tcW w:w="1642" w:type="dxa"/>
            <w:tcBorders>
              <w:right w:val="single" w:sz="18" w:space="0" w:color="FFFFFF" w:themeColor="background1"/>
            </w:tcBorders>
            <w:shd w:val="clear" w:color="auto" w:fill="DBE5F1" w:themeFill="accent1" w:themeFillTint="33"/>
            <w:vAlign w:val="center"/>
          </w:tcPr>
          <w:p w14:paraId="4E575525" w14:textId="211570B2" w:rsidR="00F87F4B" w:rsidRPr="007432D3" w:rsidRDefault="00F87F4B" w:rsidP="00BF5D3A">
            <w:pPr>
              <w:jc w:val="center"/>
              <w:rPr>
                <w:rFonts w:eastAsia="Calibri" w:cstheme="minorHAnsi"/>
                <w:i/>
                <w:iCs/>
                <w:kern w:val="24"/>
                <w:szCs w:val="18"/>
              </w:rPr>
            </w:pPr>
            <w:r w:rsidRPr="007432D3">
              <w:rPr>
                <w:rFonts w:eastAsia="Calibri" w:cstheme="minorHAnsi"/>
                <w:i/>
                <w:iCs/>
                <w:kern w:val="24"/>
                <w:szCs w:val="18"/>
              </w:rPr>
              <w:t>= $</w:t>
            </w:r>
            <w:r w:rsidR="007432D3" w:rsidRPr="007432D3">
              <w:rPr>
                <w:rFonts w:eastAsia="Calibri" w:cstheme="minorHAnsi"/>
                <w:i/>
                <w:iCs/>
                <w:kern w:val="24"/>
                <w:szCs w:val="18"/>
              </w:rPr>
              <w:t>32.02</w:t>
            </w:r>
            <w:r w:rsidR="00916E23" w:rsidRPr="007432D3">
              <w:rPr>
                <w:rFonts w:eastAsia="Calibri" w:cstheme="minorHAnsi"/>
                <w:i/>
                <w:iCs/>
                <w:kern w:val="24"/>
                <w:szCs w:val="18"/>
              </w:rPr>
              <w:t xml:space="preserve"> per </w:t>
            </w:r>
            <w:r w:rsidR="007432D3" w:rsidRPr="007432D3">
              <w:rPr>
                <w:rFonts w:eastAsia="Calibri" w:cstheme="minorHAnsi"/>
                <w:i/>
                <w:iCs/>
                <w:kern w:val="24"/>
                <w:szCs w:val="18"/>
              </w:rPr>
              <w:t>month</w:t>
            </w:r>
          </w:p>
        </w:tc>
        <w:tc>
          <w:tcPr>
            <w:tcW w:w="1510" w:type="dxa"/>
            <w:tcBorders>
              <w:left w:val="single" w:sz="18" w:space="0" w:color="FFFFFF" w:themeColor="background1"/>
            </w:tcBorders>
            <w:shd w:val="clear" w:color="auto" w:fill="DBE5F1" w:themeFill="accent1" w:themeFillTint="33"/>
            <w:vAlign w:val="center"/>
          </w:tcPr>
          <w:p w14:paraId="076A59C4" w14:textId="77777777" w:rsidR="00F87F4B" w:rsidRPr="007432D3" w:rsidRDefault="00F87F4B" w:rsidP="00BF5D3A">
            <w:pPr>
              <w:jc w:val="center"/>
              <w:rPr>
                <w:rFonts w:eastAsia="Times New Roman" w:cstheme="minorHAnsi"/>
                <w:kern w:val="24"/>
                <w:szCs w:val="18"/>
              </w:rPr>
            </w:pPr>
            <w:r w:rsidRPr="007432D3">
              <w:rPr>
                <w:rFonts w:cstheme="minorHAnsi"/>
                <w:color w:val="000000" w:themeColor="dark1"/>
                <w:kern w:val="24"/>
                <w:szCs w:val="18"/>
              </w:rPr>
              <w:t>$6,250 / $100 = $62.50</w:t>
            </w:r>
          </w:p>
        </w:tc>
        <w:tc>
          <w:tcPr>
            <w:tcW w:w="1169" w:type="dxa"/>
            <w:shd w:val="clear" w:color="auto" w:fill="DBE5F1" w:themeFill="accent1" w:themeFillTint="33"/>
            <w:vAlign w:val="center"/>
          </w:tcPr>
          <w:p w14:paraId="16026835" w14:textId="77777777" w:rsidR="00F87F4B" w:rsidRPr="007432D3" w:rsidRDefault="00F87F4B" w:rsidP="00BF5D3A">
            <w:pPr>
              <w:jc w:val="center"/>
              <w:rPr>
                <w:rFonts w:eastAsia="Calibri" w:cstheme="minorHAnsi"/>
                <w:i/>
                <w:iCs/>
                <w:kern w:val="24"/>
                <w:szCs w:val="18"/>
              </w:rPr>
            </w:pPr>
            <w:r w:rsidRPr="007432D3">
              <w:rPr>
                <w:rFonts w:eastAsia="Calibri" w:cstheme="minorHAnsi"/>
                <w:i/>
                <w:iCs/>
                <w:kern w:val="24"/>
                <w:szCs w:val="18"/>
              </w:rPr>
              <w:t>x $0.42</w:t>
            </w:r>
          </w:p>
        </w:tc>
        <w:tc>
          <w:tcPr>
            <w:tcW w:w="1891" w:type="dxa"/>
            <w:shd w:val="clear" w:color="auto" w:fill="DBE5F1" w:themeFill="accent1" w:themeFillTint="33"/>
            <w:vAlign w:val="center"/>
          </w:tcPr>
          <w:p w14:paraId="75646EF9" w14:textId="6246059D" w:rsidR="00F87F4B" w:rsidRPr="005450E4" w:rsidRDefault="00F87F4B" w:rsidP="00BF5D3A">
            <w:pPr>
              <w:jc w:val="center"/>
              <w:rPr>
                <w:rFonts w:eastAsia="Calibri" w:cstheme="minorHAnsi"/>
                <w:i/>
                <w:iCs/>
                <w:kern w:val="24"/>
                <w:szCs w:val="18"/>
              </w:rPr>
            </w:pPr>
            <w:r w:rsidRPr="005450E4">
              <w:rPr>
                <w:rFonts w:eastAsia="Calibri" w:cstheme="minorHAnsi"/>
                <w:i/>
                <w:iCs/>
                <w:kern w:val="24"/>
                <w:szCs w:val="18"/>
              </w:rPr>
              <w:t>= $26.25</w:t>
            </w:r>
            <w:r w:rsidR="00916E23" w:rsidRPr="005450E4">
              <w:rPr>
                <w:rFonts w:eastAsia="Calibri" w:cstheme="minorHAnsi"/>
                <w:i/>
                <w:iCs/>
                <w:kern w:val="24"/>
                <w:szCs w:val="18"/>
              </w:rPr>
              <w:t xml:space="preserve"> pe</w:t>
            </w:r>
            <w:r w:rsidR="007432D3">
              <w:rPr>
                <w:rFonts w:eastAsia="Calibri" w:cstheme="minorHAnsi"/>
                <w:i/>
                <w:iCs/>
                <w:kern w:val="24"/>
                <w:szCs w:val="18"/>
              </w:rPr>
              <w:t>r month</w:t>
            </w:r>
          </w:p>
        </w:tc>
      </w:tr>
    </w:tbl>
    <w:p w14:paraId="58B9636B" w14:textId="77777777" w:rsidR="00062C55" w:rsidRPr="005450E4" w:rsidRDefault="00062C55" w:rsidP="005B2FDC">
      <w:pPr>
        <w:spacing w:line="240" w:lineRule="auto"/>
        <w:jc w:val="left"/>
        <w:rPr>
          <w:rFonts w:cstheme="minorHAnsi"/>
          <w:sz w:val="18"/>
          <w:szCs w:val="18"/>
        </w:rPr>
      </w:pPr>
    </w:p>
    <w:p w14:paraId="5B27D956" w14:textId="77777777" w:rsidR="00062C55" w:rsidRPr="005450E4" w:rsidRDefault="00062C55" w:rsidP="005B2FDC">
      <w:pPr>
        <w:spacing w:line="240" w:lineRule="auto"/>
        <w:jc w:val="left"/>
        <w:rPr>
          <w:rFonts w:cstheme="minorHAnsi"/>
          <w:sz w:val="18"/>
          <w:szCs w:val="18"/>
        </w:rPr>
      </w:pPr>
    </w:p>
    <w:p w14:paraId="22C98D70" w14:textId="77777777" w:rsidR="00062C55" w:rsidRPr="005450E4" w:rsidRDefault="00062C55" w:rsidP="005B2FDC">
      <w:pPr>
        <w:spacing w:line="240" w:lineRule="auto"/>
        <w:jc w:val="left"/>
        <w:rPr>
          <w:rFonts w:cstheme="minorHAnsi"/>
          <w:sz w:val="18"/>
          <w:szCs w:val="18"/>
        </w:rPr>
      </w:pPr>
    </w:p>
    <w:p w14:paraId="2943C952" w14:textId="77777777" w:rsidR="00062C55" w:rsidRPr="005450E4" w:rsidRDefault="00062C55" w:rsidP="005B2FDC">
      <w:pPr>
        <w:spacing w:line="240" w:lineRule="auto"/>
        <w:jc w:val="left"/>
        <w:rPr>
          <w:rFonts w:cstheme="minorHAnsi"/>
          <w:sz w:val="18"/>
          <w:szCs w:val="18"/>
        </w:rPr>
      </w:pPr>
    </w:p>
    <w:p w14:paraId="288F1B25" w14:textId="77777777" w:rsidR="00062C55" w:rsidRPr="005450E4" w:rsidRDefault="00062C55" w:rsidP="005B2FDC">
      <w:pPr>
        <w:spacing w:line="240" w:lineRule="auto"/>
        <w:jc w:val="left"/>
        <w:rPr>
          <w:rFonts w:cstheme="minorHAnsi"/>
          <w:sz w:val="18"/>
          <w:szCs w:val="18"/>
        </w:rPr>
      </w:pPr>
    </w:p>
    <w:p w14:paraId="15111171" w14:textId="77777777" w:rsidR="00062C55" w:rsidRPr="005450E4" w:rsidRDefault="00062C55" w:rsidP="005B2FDC">
      <w:pPr>
        <w:spacing w:line="240" w:lineRule="auto"/>
        <w:jc w:val="left"/>
        <w:rPr>
          <w:rFonts w:cstheme="minorHAnsi"/>
          <w:sz w:val="18"/>
          <w:szCs w:val="18"/>
        </w:rPr>
      </w:pPr>
    </w:p>
    <w:p w14:paraId="4AD6DBF7" w14:textId="77777777" w:rsidR="00062C55" w:rsidRPr="005450E4" w:rsidRDefault="00062C55" w:rsidP="005B2FDC">
      <w:pPr>
        <w:spacing w:line="240" w:lineRule="auto"/>
        <w:jc w:val="left"/>
        <w:rPr>
          <w:rFonts w:cstheme="minorHAnsi"/>
          <w:sz w:val="18"/>
          <w:szCs w:val="18"/>
        </w:rPr>
      </w:pPr>
    </w:p>
    <w:p w14:paraId="2FC16A3F" w14:textId="77777777" w:rsidR="00062C55" w:rsidRPr="005450E4" w:rsidRDefault="00062C55" w:rsidP="005B2FDC">
      <w:pPr>
        <w:spacing w:line="240" w:lineRule="auto"/>
        <w:jc w:val="left"/>
        <w:rPr>
          <w:rFonts w:cstheme="minorHAnsi"/>
          <w:sz w:val="18"/>
          <w:szCs w:val="18"/>
        </w:rPr>
      </w:pPr>
    </w:p>
    <w:p w14:paraId="2A15D2B9" w14:textId="77777777" w:rsidR="00062C55" w:rsidRPr="005450E4" w:rsidRDefault="00062C55" w:rsidP="005B2FDC">
      <w:pPr>
        <w:spacing w:line="240" w:lineRule="auto"/>
        <w:jc w:val="left"/>
        <w:rPr>
          <w:rFonts w:cstheme="minorHAnsi"/>
          <w:sz w:val="18"/>
          <w:szCs w:val="18"/>
        </w:rPr>
      </w:pPr>
    </w:p>
    <w:p w14:paraId="2241C2E6" w14:textId="77777777" w:rsidR="00062C55" w:rsidRPr="005450E4" w:rsidRDefault="00062C55" w:rsidP="005B2FDC">
      <w:pPr>
        <w:spacing w:line="240" w:lineRule="auto"/>
        <w:jc w:val="left"/>
        <w:rPr>
          <w:rFonts w:cstheme="minorHAnsi"/>
          <w:sz w:val="18"/>
          <w:szCs w:val="18"/>
        </w:rPr>
      </w:pPr>
    </w:p>
    <w:p w14:paraId="4FDEB42A" w14:textId="77777777" w:rsidR="00062C55" w:rsidRPr="005450E4" w:rsidRDefault="00062C55" w:rsidP="005B2FDC">
      <w:pPr>
        <w:spacing w:line="240" w:lineRule="auto"/>
        <w:jc w:val="left"/>
        <w:rPr>
          <w:rFonts w:cstheme="minorHAnsi"/>
          <w:sz w:val="18"/>
          <w:szCs w:val="18"/>
        </w:rPr>
      </w:pPr>
    </w:p>
    <w:p w14:paraId="2DB29B75" w14:textId="77777777" w:rsidR="00062C55" w:rsidRPr="005450E4" w:rsidRDefault="00062C55" w:rsidP="005B2FDC">
      <w:pPr>
        <w:spacing w:line="240" w:lineRule="auto"/>
        <w:jc w:val="left"/>
        <w:rPr>
          <w:rFonts w:cstheme="minorHAnsi"/>
          <w:sz w:val="18"/>
          <w:szCs w:val="18"/>
        </w:rPr>
      </w:pPr>
    </w:p>
    <w:p w14:paraId="38029612" w14:textId="77777777" w:rsidR="00062C55" w:rsidRPr="005450E4" w:rsidRDefault="00062C55" w:rsidP="005B2FDC">
      <w:pPr>
        <w:spacing w:line="240" w:lineRule="auto"/>
        <w:jc w:val="left"/>
        <w:rPr>
          <w:rFonts w:cstheme="minorHAnsi"/>
          <w:sz w:val="18"/>
          <w:szCs w:val="18"/>
        </w:rPr>
      </w:pPr>
    </w:p>
    <w:p w14:paraId="5643FDB7" w14:textId="77777777" w:rsidR="00062C55" w:rsidRPr="005450E4" w:rsidRDefault="00062C55" w:rsidP="005B2FDC">
      <w:pPr>
        <w:spacing w:line="240" w:lineRule="auto"/>
        <w:jc w:val="left"/>
        <w:rPr>
          <w:rFonts w:cstheme="minorHAnsi"/>
          <w:sz w:val="18"/>
          <w:szCs w:val="18"/>
        </w:rPr>
      </w:pPr>
    </w:p>
    <w:p w14:paraId="096932C5" w14:textId="77777777" w:rsidR="00062C55" w:rsidRPr="005450E4" w:rsidRDefault="00062C55" w:rsidP="005B2FDC">
      <w:pPr>
        <w:spacing w:line="240" w:lineRule="auto"/>
        <w:jc w:val="left"/>
        <w:rPr>
          <w:rFonts w:cstheme="minorHAnsi"/>
          <w:sz w:val="18"/>
          <w:szCs w:val="18"/>
        </w:rPr>
      </w:pPr>
    </w:p>
    <w:p w14:paraId="23CD6884" w14:textId="77777777" w:rsidR="00062C55" w:rsidRPr="005450E4" w:rsidRDefault="00062C55" w:rsidP="005B2FDC">
      <w:pPr>
        <w:spacing w:line="240" w:lineRule="auto"/>
        <w:jc w:val="left"/>
        <w:rPr>
          <w:rFonts w:cstheme="minorHAnsi"/>
          <w:sz w:val="18"/>
          <w:szCs w:val="18"/>
        </w:rPr>
      </w:pPr>
    </w:p>
    <w:p w14:paraId="1A2F453B" w14:textId="77777777" w:rsidR="00062C55" w:rsidRPr="005450E4" w:rsidRDefault="00062C55" w:rsidP="005B2FDC">
      <w:pPr>
        <w:spacing w:line="240" w:lineRule="auto"/>
        <w:jc w:val="left"/>
        <w:rPr>
          <w:rFonts w:cstheme="minorHAnsi"/>
          <w:sz w:val="18"/>
          <w:szCs w:val="18"/>
        </w:rPr>
      </w:pPr>
    </w:p>
    <w:p w14:paraId="227FA188" w14:textId="77777777" w:rsidR="00062C55" w:rsidRPr="005450E4" w:rsidRDefault="00062C55" w:rsidP="005B2FDC">
      <w:pPr>
        <w:spacing w:line="240" w:lineRule="auto"/>
        <w:jc w:val="left"/>
        <w:rPr>
          <w:rFonts w:cstheme="minorHAnsi"/>
          <w:sz w:val="18"/>
          <w:szCs w:val="18"/>
        </w:rPr>
      </w:pPr>
    </w:p>
    <w:p w14:paraId="1564A19F" w14:textId="77777777" w:rsidR="00062C55" w:rsidRPr="005450E4" w:rsidRDefault="00062C55" w:rsidP="005B2FDC">
      <w:pPr>
        <w:spacing w:line="240" w:lineRule="auto"/>
        <w:jc w:val="left"/>
        <w:rPr>
          <w:rFonts w:cstheme="minorHAnsi"/>
          <w:sz w:val="18"/>
          <w:szCs w:val="18"/>
        </w:rPr>
      </w:pPr>
    </w:p>
    <w:p w14:paraId="5099019D" w14:textId="77777777" w:rsidR="00062C55" w:rsidRPr="005450E4" w:rsidRDefault="00062C55" w:rsidP="005B2FDC">
      <w:pPr>
        <w:spacing w:line="240" w:lineRule="auto"/>
        <w:jc w:val="left"/>
        <w:rPr>
          <w:rFonts w:cstheme="minorHAnsi"/>
          <w:sz w:val="18"/>
          <w:szCs w:val="18"/>
        </w:rPr>
      </w:pPr>
    </w:p>
    <w:p w14:paraId="18DFCE5C" w14:textId="77777777" w:rsidR="00062C55" w:rsidRPr="005450E4" w:rsidRDefault="00062C55" w:rsidP="005B2FDC">
      <w:pPr>
        <w:spacing w:line="240" w:lineRule="auto"/>
        <w:jc w:val="left"/>
        <w:rPr>
          <w:rFonts w:cstheme="minorHAnsi"/>
          <w:sz w:val="18"/>
          <w:szCs w:val="18"/>
        </w:rPr>
      </w:pPr>
    </w:p>
    <w:p w14:paraId="5CFC6F98" w14:textId="77777777" w:rsidR="00062C55" w:rsidRPr="005450E4" w:rsidRDefault="00062C55" w:rsidP="005B2FDC">
      <w:pPr>
        <w:spacing w:line="240" w:lineRule="auto"/>
        <w:jc w:val="left"/>
        <w:rPr>
          <w:rFonts w:cstheme="minorHAnsi"/>
          <w:sz w:val="18"/>
          <w:szCs w:val="18"/>
        </w:rPr>
      </w:pPr>
    </w:p>
    <w:p w14:paraId="5B5201B2" w14:textId="77777777" w:rsidR="00062C55" w:rsidRPr="005450E4" w:rsidRDefault="00062C55" w:rsidP="005B2FDC">
      <w:pPr>
        <w:spacing w:line="240" w:lineRule="auto"/>
        <w:jc w:val="left"/>
        <w:rPr>
          <w:rFonts w:cstheme="minorHAnsi"/>
          <w:sz w:val="18"/>
          <w:szCs w:val="18"/>
        </w:rPr>
      </w:pPr>
    </w:p>
    <w:p w14:paraId="7417DD95" w14:textId="77777777" w:rsidR="00062C55" w:rsidRPr="005450E4" w:rsidRDefault="00062C55" w:rsidP="005B2FDC">
      <w:pPr>
        <w:spacing w:line="240" w:lineRule="auto"/>
        <w:jc w:val="left"/>
        <w:rPr>
          <w:rFonts w:cstheme="minorHAnsi"/>
          <w:sz w:val="18"/>
          <w:szCs w:val="18"/>
        </w:rPr>
      </w:pPr>
    </w:p>
    <w:p w14:paraId="529C87C0" w14:textId="77777777" w:rsidR="00062C55" w:rsidRPr="005450E4" w:rsidRDefault="00062C55" w:rsidP="005B2FDC">
      <w:pPr>
        <w:spacing w:line="240" w:lineRule="auto"/>
        <w:jc w:val="left"/>
        <w:rPr>
          <w:rFonts w:cstheme="minorHAnsi"/>
          <w:sz w:val="18"/>
          <w:szCs w:val="18"/>
        </w:rPr>
      </w:pPr>
    </w:p>
    <w:p w14:paraId="5A10BCDF" w14:textId="77777777" w:rsidR="00062C55" w:rsidRPr="005450E4" w:rsidRDefault="00062C55" w:rsidP="005B2FDC">
      <w:pPr>
        <w:spacing w:line="240" w:lineRule="auto"/>
        <w:jc w:val="left"/>
        <w:rPr>
          <w:rFonts w:cstheme="minorHAnsi"/>
          <w:sz w:val="18"/>
          <w:szCs w:val="18"/>
        </w:rPr>
      </w:pPr>
    </w:p>
    <w:p w14:paraId="4F2A94F9" w14:textId="77777777" w:rsidR="00062C55" w:rsidRPr="005450E4" w:rsidRDefault="00062C55" w:rsidP="005B2FDC">
      <w:pPr>
        <w:spacing w:line="240" w:lineRule="auto"/>
        <w:jc w:val="left"/>
        <w:rPr>
          <w:rFonts w:cstheme="minorHAnsi"/>
          <w:sz w:val="18"/>
          <w:szCs w:val="18"/>
        </w:rPr>
      </w:pPr>
    </w:p>
    <w:p w14:paraId="2FA1E5C1" w14:textId="77777777" w:rsidR="00062C55" w:rsidRDefault="00062C55" w:rsidP="005B2FDC">
      <w:pPr>
        <w:spacing w:line="240" w:lineRule="auto"/>
        <w:jc w:val="left"/>
        <w:rPr>
          <w:rFonts w:ascii="Arial" w:hAnsi="Arial" w:cs="Arial"/>
          <w:sz w:val="16"/>
          <w:szCs w:val="16"/>
        </w:rPr>
      </w:pPr>
    </w:p>
    <w:p w14:paraId="70F7FA06" w14:textId="77777777" w:rsidR="00062C55" w:rsidRDefault="00062C55" w:rsidP="005B2FDC">
      <w:pPr>
        <w:spacing w:line="240" w:lineRule="auto"/>
        <w:jc w:val="left"/>
        <w:rPr>
          <w:rFonts w:ascii="Arial" w:hAnsi="Arial" w:cs="Arial"/>
          <w:sz w:val="16"/>
          <w:szCs w:val="16"/>
        </w:rPr>
      </w:pPr>
    </w:p>
    <w:p w14:paraId="743F9B02" w14:textId="77777777" w:rsidR="00062C55" w:rsidRDefault="00147261" w:rsidP="005B2FDC">
      <w:pPr>
        <w:spacing w:line="240" w:lineRule="auto"/>
        <w:jc w:val="left"/>
        <w:rPr>
          <w:rFonts w:ascii="Arial" w:hAnsi="Arial" w:cs="Arial"/>
          <w:sz w:val="16"/>
          <w:szCs w:val="16"/>
        </w:rPr>
      </w:pPr>
      <w:r>
        <w:rPr>
          <w:rFonts w:ascii="Arial" w:hAnsi="Arial" w:cs="Arial"/>
          <w:sz w:val="16"/>
          <w:szCs w:val="16"/>
        </w:rPr>
        <w:t xml:space="preserve"> </w:t>
      </w:r>
    </w:p>
    <w:p w14:paraId="472A8C0B" w14:textId="77777777" w:rsidR="00062C55" w:rsidRDefault="00062C55" w:rsidP="005B2FDC">
      <w:pPr>
        <w:spacing w:line="240" w:lineRule="auto"/>
        <w:jc w:val="left"/>
        <w:rPr>
          <w:rFonts w:ascii="Arial" w:hAnsi="Arial" w:cs="Arial"/>
          <w:sz w:val="16"/>
          <w:szCs w:val="16"/>
        </w:rPr>
      </w:pPr>
    </w:p>
    <w:p w14:paraId="464B66A0" w14:textId="77777777" w:rsidR="00062C55" w:rsidRDefault="00062C55" w:rsidP="005B2FDC">
      <w:pPr>
        <w:spacing w:line="240" w:lineRule="auto"/>
        <w:jc w:val="left"/>
        <w:rPr>
          <w:rFonts w:ascii="Arial" w:hAnsi="Arial" w:cs="Arial"/>
          <w:sz w:val="16"/>
          <w:szCs w:val="16"/>
        </w:rPr>
      </w:pPr>
    </w:p>
    <w:p w14:paraId="55ACDFCA" w14:textId="77777777" w:rsidR="00062C55" w:rsidRDefault="00062C55" w:rsidP="005B2FDC">
      <w:pPr>
        <w:spacing w:line="240" w:lineRule="auto"/>
        <w:jc w:val="left"/>
        <w:rPr>
          <w:rFonts w:ascii="Arial" w:hAnsi="Arial" w:cs="Arial"/>
          <w:sz w:val="16"/>
          <w:szCs w:val="16"/>
        </w:rPr>
      </w:pPr>
    </w:p>
    <w:p w14:paraId="64123627" w14:textId="77777777" w:rsidR="00062C55" w:rsidRDefault="00062C55" w:rsidP="005B2FDC">
      <w:pPr>
        <w:spacing w:line="240" w:lineRule="auto"/>
        <w:jc w:val="left"/>
        <w:rPr>
          <w:rFonts w:ascii="Arial" w:hAnsi="Arial" w:cs="Arial"/>
          <w:sz w:val="16"/>
          <w:szCs w:val="16"/>
        </w:rPr>
      </w:pPr>
    </w:p>
    <w:p w14:paraId="29B453FB" w14:textId="77777777" w:rsidR="00062C55" w:rsidRDefault="00062C55" w:rsidP="005B2FDC">
      <w:pPr>
        <w:spacing w:line="240" w:lineRule="auto"/>
        <w:jc w:val="left"/>
        <w:rPr>
          <w:rFonts w:ascii="Arial" w:hAnsi="Arial" w:cs="Arial"/>
          <w:sz w:val="16"/>
          <w:szCs w:val="16"/>
        </w:rPr>
      </w:pPr>
    </w:p>
    <w:p w14:paraId="0606878C" w14:textId="77777777" w:rsidR="00062C55" w:rsidRDefault="00062C55" w:rsidP="005B2FDC">
      <w:pPr>
        <w:spacing w:line="240" w:lineRule="auto"/>
        <w:jc w:val="left"/>
        <w:rPr>
          <w:rFonts w:ascii="Arial" w:hAnsi="Arial" w:cs="Arial"/>
          <w:sz w:val="16"/>
          <w:szCs w:val="16"/>
        </w:rPr>
      </w:pPr>
    </w:p>
    <w:p w14:paraId="438AC4A6" w14:textId="77777777" w:rsidR="00062C55" w:rsidRDefault="00062C55" w:rsidP="005B2FDC">
      <w:pPr>
        <w:spacing w:line="240" w:lineRule="auto"/>
        <w:jc w:val="left"/>
        <w:rPr>
          <w:rFonts w:ascii="Arial" w:hAnsi="Arial" w:cs="Arial"/>
          <w:sz w:val="16"/>
          <w:szCs w:val="16"/>
        </w:rPr>
      </w:pPr>
    </w:p>
    <w:p w14:paraId="3DA6F663" w14:textId="77777777" w:rsidR="00062C55" w:rsidRDefault="00062C55" w:rsidP="005B2FDC">
      <w:pPr>
        <w:spacing w:line="240" w:lineRule="auto"/>
        <w:jc w:val="left"/>
        <w:rPr>
          <w:rFonts w:ascii="Arial" w:hAnsi="Arial" w:cs="Arial"/>
          <w:sz w:val="16"/>
          <w:szCs w:val="16"/>
        </w:rPr>
      </w:pPr>
    </w:p>
    <w:p w14:paraId="494704E3" w14:textId="77777777" w:rsidR="00062C55" w:rsidRDefault="00062C55" w:rsidP="005B2FDC">
      <w:pPr>
        <w:spacing w:line="240" w:lineRule="auto"/>
        <w:jc w:val="left"/>
        <w:rPr>
          <w:rFonts w:ascii="Arial" w:hAnsi="Arial" w:cs="Arial"/>
          <w:sz w:val="16"/>
          <w:szCs w:val="16"/>
        </w:rPr>
      </w:pPr>
    </w:p>
    <w:p w14:paraId="449358E6" w14:textId="77777777" w:rsidR="00062C55" w:rsidRDefault="00062C55" w:rsidP="005B2FDC">
      <w:pPr>
        <w:spacing w:line="240" w:lineRule="auto"/>
        <w:jc w:val="left"/>
        <w:rPr>
          <w:rFonts w:ascii="Arial" w:hAnsi="Arial" w:cs="Arial"/>
          <w:sz w:val="16"/>
          <w:szCs w:val="16"/>
        </w:rPr>
      </w:pPr>
    </w:p>
    <w:p w14:paraId="63C640A0" w14:textId="77777777" w:rsidR="00062C55" w:rsidRDefault="00062C55" w:rsidP="005B2FDC">
      <w:pPr>
        <w:spacing w:line="240" w:lineRule="auto"/>
        <w:jc w:val="left"/>
        <w:rPr>
          <w:rFonts w:ascii="Arial" w:hAnsi="Arial" w:cs="Arial"/>
          <w:sz w:val="16"/>
          <w:szCs w:val="16"/>
        </w:rPr>
      </w:pPr>
    </w:p>
    <w:p w14:paraId="47AA287F" w14:textId="77777777" w:rsidR="00062C55" w:rsidRDefault="00062C55" w:rsidP="005B2FDC">
      <w:pPr>
        <w:spacing w:line="240" w:lineRule="auto"/>
        <w:jc w:val="left"/>
        <w:rPr>
          <w:rFonts w:ascii="Arial" w:hAnsi="Arial" w:cs="Arial"/>
          <w:sz w:val="16"/>
          <w:szCs w:val="16"/>
        </w:rPr>
      </w:pPr>
    </w:p>
    <w:p w14:paraId="65E058F7" w14:textId="77777777" w:rsidR="00062C55" w:rsidRDefault="00062C55" w:rsidP="005B2FDC">
      <w:pPr>
        <w:spacing w:line="240" w:lineRule="auto"/>
        <w:jc w:val="left"/>
        <w:rPr>
          <w:rFonts w:ascii="Arial" w:hAnsi="Arial" w:cs="Arial"/>
          <w:sz w:val="16"/>
          <w:szCs w:val="16"/>
        </w:rPr>
      </w:pPr>
    </w:p>
    <w:p w14:paraId="6AC1EAD9" w14:textId="77777777" w:rsidR="00062C55" w:rsidRDefault="00062C55" w:rsidP="005B2FDC">
      <w:pPr>
        <w:spacing w:line="240" w:lineRule="auto"/>
        <w:jc w:val="left"/>
        <w:rPr>
          <w:rFonts w:ascii="Arial" w:hAnsi="Arial" w:cs="Arial"/>
          <w:sz w:val="16"/>
          <w:szCs w:val="16"/>
        </w:rPr>
      </w:pPr>
    </w:p>
    <w:p w14:paraId="2C5B6EFC" w14:textId="77777777" w:rsidR="00062C55" w:rsidRDefault="00062C55" w:rsidP="005B2FDC">
      <w:pPr>
        <w:spacing w:line="240" w:lineRule="auto"/>
        <w:jc w:val="left"/>
        <w:rPr>
          <w:rFonts w:ascii="Arial" w:hAnsi="Arial" w:cs="Arial"/>
          <w:sz w:val="16"/>
          <w:szCs w:val="16"/>
        </w:rPr>
      </w:pPr>
    </w:p>
    <w:p w14:paraId="4ABD7F74" w14:textId="77777777" w:rsidR="00062C55" w:rsidRDefault="00062C55" w:rsidP="005B2FDC">
      <w:pPr>
        <w:spacing w:line="240" w:lineRule="auto"/>
        <w:jc w:val="left"/>
        <w:rPr>
          <w:rFonts w:ascii="Arial" w:hAnsi="Arial" w:cs="Arial"/>
          <w:sz w:val="16"/>
          <w:szCs w:val="16"/>
        </w:rPr>
      </w:pPr>
    </w:p>
    <w:p w14:paraId="62CF7109" w14:textId="77777777" w:rsidR="00062C55" w:rsidRDefault="00062C55" w:rsidP="005B2FDC">
      <w:pPr>
        <w:spacing w:line="240" w:lineRule="auto"/>
        <w:jc w:val="left"/>
        <w:rPr>
          <w:rFonts w:ascii="Arial" w:hAnsi="Arial" w:cs="Arial"/>
          <w:sz w:val="16"/>
          <w:szCs w:val="16"/>
        </w:rPr>
      </w:pPr>
    </w:p>
    <w:p w14:paraId="4B3055B0" w14:textId="77777777" w:rsidR="00062C55" w:rsidRDefault="00062C55" w:rsidP="005B2FDC">
      <w:pPr>
        <w:spacing w:line="240" w:lineRule="auto"/>
        <w:jc w:val="left"/>
        <w:rPr>
          <w:rFonts w:ascii="Arial" w:hAnsi="Arial" w:cs="Arial"/>
          <w:sz w:val="16"/>
          <w:szCs w:val="16"/>
        </w:rPr>
      </w:pPr>
    </w:p>
    <w:p w14:paraId="18541E9A" w14:textId="77777777" w:rsidR="00062C55" w:rsidRDefault="00062C55" w:rsidP="005B2FDC">
      <w:pPr>
        <w:spacing w:line="240" w:lineRule="auto"/>
        <w:jc w:val="left"/>
        <w:rPr>
          <w:rFonts w:ascii="Arial" w:hAnsi="Arial" w:cs="Arial"/>
          <w:sz w:val="16"/>
          <w:szCs w:val="16"/>
        </w:rPr>
      </w:pPr>
    </w:p>
    <w:p w14:paraId="6E26AF5E" w14:textId="77777777" w:rsidR="00062C55" w:rsidRDefault="00062C55" w:rsidP="005B2FDC">
      <w:pPr>
        <w:spacing w:line="240" w:lineRule="auto"/>
        <w:jc w:val="left"/>
        <w:rPr>
          <w:rFonts w:ascii="Arial" w:hAnsi="Arial" w:cs="Arial"/>
          <w:sz w:val="16"/>
          <w:szCs w:val="16"/>
        </w:rPr>
      </w:pPr>
    </w:p>
    <w:p w14:paraId="5D22968B" w14:textId="77777777" w:rsidR="00493069" w:rsidRDefault="00493069" w:rsidP="008D7617">
      <w:pPr>
        <w:tabs>
          <w:tab w:val="left" w:pos="8431"/>
        </w:tabs>
        <w:spacing w:line="240" w:lineRule="auto"/>
        <w:jc w:val="left"/>
        <w:rPr>
          <w:rFonts w:ascii="Arial" w:hAnsi="Arial" w:cs="Arial"/>
          <w:sz w:val="16"/>
          <w:szCs w:val="16"/>
        </w:rPr>
      </w:pPr>
    </w:p>
    <w:p w14:paraId="12F633D5" w14:textId="77777777" w:rsidR="00493069" w:rsidRDefault="00493069" w:rsidP="008D7617">
      <w:pPr>
        <w:tabs>
          <w:tab w:val="left" w:pos="8431"/>
        </w:tabs>
        <w:spacing w:line="240" w:lineRule="auto"/>
        <w:jc w:val="left"/>
        <w:rPr>
          <w:rFonts w:ascii="Arial" w:hAnsi="Arial" w:cs="Arial"/>
          <w:sz w:val="16"/>
          <w:szCs w:val="16"/>
        </w:rPr>
      </w:pPr>
    </w:p>
    <w:p w14:paraId="0A2F23FC" w14:textId="77777777" w:rsidR="00493069" w:rsidRDefault="00493069" w:rsidP="008D7617">
      <w:pPr>
        <w:tabs>
          <w:tab w:val="left" w:pos="8431"/>
        </w:tabs>
        <w:spacing w:line="240" w:lineRule="auto"/>
        <w:jc w:val="left"/>
        <w:rPr>
          <w:rFonts w:ascii="Arial" w:hAnsi="Arial" w:cs="Arial"/>
          <w:sz w:val="16"/>
          <w:szCs w:val="16"/>
        </w:rPr>
      </w:pPr>
    </w:p>
    <w:p w14:paraId="4D843777" w14:textId="77777777" w:rsidR="00493069" w:rsidRDefault="00493069" w:rsidP="008D7617">
      <w:pPr>
        <w:tabs>
          <w:tab w:val="left" w:pos="8431"/>
        </w:tabs>
        <w:spacing w:line="240" w:lineRule="auto"/>
        <w:jc w:val="left"/>
        <w:rPr>
          <w:rFonts w:ascii="Arial" w:hAnsi="Arial" w:cs="Arial"/>
          <w:sz w:val="16"/>
          <w:szCs w:val="16"/>
        </w:rPr>
      </w:pPr>
    </w:p>
    <w:p w14:paraId="64509D8E" w14:textId="77777777" w:rsidR="00493069" w:rsidRDefault="00493069" w:rsidP="008D7617">
      <w:pPr>
        <w:tabs>
          <w:tab w:val="left" w:pos="8431"/>
        </w:tabs>
        <w:spacing w:line="240" w:lineRule="auto"/>
        <w:jc w:val="left"/>
        <w:rPr>
          <w:rFonts w:ascii="Arial" w:hAnsi="Arial" w:cs="Arial"/>
          <w:sz w:val="16"/>
          <w:szCs w:val="16"/>
        </w:rPr>
      </w:pPr>
    </w:p>
    <w:p w14:paraId="03B93BD0" w14:textId="77777777" w:rsidR="00493069" w:rsidRDefault="00493069" w:rsidP="008D7617">
      <w:pPr>
        <w:tabs>
          <w:tab w:val="left" w:pos="8431"/>
        </w:tabs>
        <w:spacing w:line="240" w:lineRule="auto"/>
        <w:jc w:val="left"/>
        <w:rPr>
          <w:rFonts w:ascii="Arial" w:hAnsi="Arial" w:cs="Arial"/>
          <w:sz w:val="16"/>
          <w:szCs w:val="16"/>
        </w:rPr>
      </w:pPr>
    </w:p>
    <w:p w14:paraId="74384B43" w14:textId="77777777" w:rsidR="00493069" w:rsidRDefault="00493069" w:rsidP="008D7617">
      <w:pPr>
        <w:tabs>
          <w:tab w:val="left" w:pos="8431"/>
        </w:tabs>
        <w:spacing w:line="240" w:lineRule="auto"/>
        <w:jc w:val="left"/>
        <w:rPr>
          <w:rFonts w:ascii="Arial" w:hAnsi="Arial" w:cs="Arial"/>
          <w:sz w:val="16"/>
          <w:szCs w:val="16"/>
        </w:rPr>
      </w:pPr>
    </w:p>
    <w:p w14:paraId="2EAC4C17" w14:textId="77777777" w:rsidR="00493069" w:rsidRDefault="00493069" w:rsidP="008D7617">
      <w:pPr>
        <w:tabs>
          <w:tab w:val="left" w:pos="8431"/>
        </w:tabs>
        <w:spacing w:line="240" w:lineRule="auto"/>
        <w:jc w:val="left"/>
        <w:rPr>
          <w:rFonts w:ascii="Arial" w:hAnsi="Arial" w:cs="Arial"/>
          <w:sz w:val="16"/>
          <w:szCs w:val="16"/>
        </w:rPr>
      </w:pPr>
    </w:p>
    <w:p w14:paraId="22EFE6D9" w14:textId="77777777" w:rsidR="00493069" w:rsidRDefault="00493069" w:rsidP="008D7617">
      <w:pPr>
        <w:tabs>
          <w:tab w:val="left" w:pos="8431"/>
        </w:tabs>
        <w:spacing w:line="240" w:lineRule="auto"/>
        <w:jc w:val="left"/>
        <w:rPr>
          <w:rFonts w:ascii="Arial" w:hAnsi="Arial" w:cs="Arial"/>
          <w:sz w:val="16"/>
          <w:szCs w:val="16"/>
        </w:rPr>
      </w:pPr>
    </w:p>
    <w:p w14:paraId="6877DA29" w14:textId="77777777" w:rsidR="00493069" w:rsidRDefault="00493069" w:rsidP="008D7617">
      <w:pPr>
        <w:tabs>
          <w:tab w:val="left" w:pos="8431"/>
        </w:tabs>
        <w:spacing w:line="240" w:lineRule="auto"/>
        <w:jc w:val="left"/>
        <w:rPr>
          <w:rFonts w:ascii="Arial" w:hAnsi="Arial" w:cs="Arial"/>
          <w:sz w:val="16"/>
          <w:szCs w:val="16"/>
        </w:rPr>
      </w:pPr>
    </w:p>
    <w:p w14:paraId="58F95419" w14:textId="77777777" w:rsidR="00493069" w:rsidRDefault="00493069" w:rsidP="008D7617">
      <w:pPr>
        <w:tabs>
          <w:tab w:val="left" w:pos="8431"/>
        </w:tabs>
        <w:spacing w:line="240" w:lineRule="auto"/>
        <w:jc w:val="left"/>
        <w:rPr>
          <w:rFonts w:ascii="Arial" w:hAnsi="Arial" w:cs="Arial"/>
          <w:sz w:val="16"/>
          <w:szCs w:val="16"/>
        </w:rPr>
      </w:pPr>
    </w:p>
    <w:p w14:paraId="701C30ED" w14:textId="77777777" w:rsidR="00493069" w:rsidRDefault="00493069" w:rsidP="008D7617">
      <w:pPr>
        <w:tabs>
          <w:tab w:val="left" w:pos="8431"/>
        </w:tabs>
        <w:spacing w:line="240" w:lineRule="auto"/>
        <w:jc w:val="left"/>
        <w:rPr>
          <w:rFonts w:ascii="Arial" w:hAnsi="Arial" w:cs="Arial"/>
          <w:sz w:val="16"/>
          <w:szCs w:val="16"/>
        </w:rPr>
      </w:pPr>
    </w:p>
    <w:p w14:paraId="048DD8E1" w14:textId="77777777" w:rsidR="00493069" w:rsidRDefault="00493069" w:rsidP="008D7617">
      <w:pPr>
        <w:tabs>
          <w:tab w:val="left" w:pos="8431"/>
        </w:tabs>
        <w:spacing w:line="240" w:lineRule="auto"/>
        <w:jc w:val="left"/>
        <w:rPr>
          <w:rFonts w:ascii="Arial" w:hAnsi="Arial" w:cs="Arial"/>
          <w:sz w:val="16"/>
          <w:szCs w:val="16"/>
        </w:rPr>
      </w:pPr>
    </w:p>
    <w:p w14:paraId="50C5EF0D" w14:textId="77777777" w:rsidR="00493069" w:rsidRDefault="00493069" w:rsidP="008D7617">
      <w:pPr>
        <w:tabs>
          <w:tab w:val="left" w:pos="8431"/>
        </w:tabs>
        <w:spacing w:line="240" w:lineRule="auto"/>
        <w:jc w:val="left"/>
        <w:rPr>
          <w:rFonts w:ascii="Arial" w:hAnsi="Arial" w:cs="Arial"/>
          <w:sz w:val="16"/>
          <w:szCs w:val="16"/>
        </w:rPr>
      </w:pPr>
    </w:p>
    <w:p w14:paraId="71F2DBE7" w14:textId="77777777" w:rsidR="00493069" w:rsidRDefault="00493069" w:rsidP="008D7617">
      <w:pPr>
        <w:tabs>
          <w:tab w:val="left" w:pos="8431"/>
        </w:tabs>
        <w:spacing w:line="240" w:lineRule="auto"/>
        <w:jc w:val="left"/>
        <w:rPr>
          <w:rFonts w:ascii="Arial" w:hAnsi="Arial" w:cs="Arial"/>
          <w:sz w:val="16"/>
          <w:szCs w:val="16"/>
        </w:rPr>
      </w:pPr>
    </w:p>
    <w:p w14:paraId="0CEB1526" w14:textId="77777777" w:rsidR="00493069" w:rsidRDefault="00493069" w:rsidP="008D7617">
      <w:pPr>
        <w:tabs>
          <w:tab w:val="left" w:pos="8431"/>
        </w:tabs>
        <w:spacing w:line="240" w:lineRule="auto"/>
        <w:jc w:val="left"/>
        <w:rPr>
          <w:rFonts w:ascii="Arial" w:hAnsi="Arial" w:cs="Arial"/>
          <w:sz w:val="16"/>
          <w:szCs w:val="16"/>
        </w:rPr>
      </w:pPr>
    </w:p>
    <w:p w14:paraId="3196F965" w14:textId="77777777" w:rsidR="00493069" w:rsidRDefault="00493069" w:rsidP="008D7617">
      <w:pPr>
        <w:tabs>
          <w:tab w:val="left" w:pos="8431"/>
        </w:tabs>
        <w:spacing w:line="240" w:lineRule="auto"/>
        <w:jc w:val="left"/>
        <w:rPr>
          <w:rFonts w:ascii="Arial" w:hAnsi="Arial" w:cs="Arial"/>
          <w:sz w:val="16"/>
          <w:szCs w:val="16"/>
        </w:rPr>
      </w:pPr>
    </w:p>
    <w:p w14:paraId="07EA6013" w14:textId="77777777" w:rsidR="008D7617" w:rsidRDefault="005B2FDC" w:rsidP="008D7617">
      <w:pPr>
        <w:spacing w:line="240" w:lineRule="auto"/>
        <w:jc w:val="left"/>
        <w:rPr>
          <w:rFonts w:cs="Arial"/>
          <w:sz w:val="17"/>
          <w:szCs w:val="17"/>
          <w:lang w:eastAsia="ja-JP"/>
        </w:rPr>
        <w:sectPr w:rsidR="008D7617" w:rsidSect="000B3BB1">
          <w:headerReference w:type="even" r:id="rId70"/>
          <w:headerReference w:type="default" r:id="rId71"/>
          <w:headerReference w:type="first" r:id="rId72"/>
          <w:pgSz w:w="12240" w:h="15840" w:code="1"/>
          <w:pgMar w:top="1152" w:right="576" w:bottom="504" w:left="576" w:header="504" w:footer="259" w:gutter="0"/>
          <w:cols w:space="720"/>
          <w:titlePg/>
          <w:docGrid w:linePitch="360"/>
        </w:sectPr>
      </w:pPr>
      <w:r w:rsidRPr="00785030">
        <w:rPr>
          <w:rFonts w:cs="Arial"/>
          <w:sz w:val="17"/>
          <w:szCs w:val="17"/>
        </w:rPr>
        <w:t>This example is for illustrative purposes only. In case of a discrepancy</w:t>
      </w:r>
      <w:r w:rsidR="00B72567">
        <w:rPr>
          <w:rFonts w:cs="Arial"/>
          <w:sz w:val="17"/>
          <w:szCs w:val="17"/>
        </w:rPr>
        <w:t>,</w:t>
      </w:r>
      <w:r w:rsidRPr="00785030">
        <w:rPr>
          <w:rFonts w:cs="Arial"/>
          <w:sz w:val="17"/>
          <w:szCs w:val="17"/>
        </w:rPr>
        <w:t xml:space="preserve"> the plan specific documents will prevail.</w:t>
      </w:r>
      <w:r w:rsidRPr="00785030">
        <w:rPr>
          <w:rFonts w:cs="Arial"/>
          <w:sz w:val="17"/>
          <w:szCs w:val="17"/>
          <w:lang w:eastAsia="ja-JP"/>
        </w:rPr>
        <w:br/>
      </w:r>
    </w:p>
    <w:p w14:paraId="054CD975" w14:textId="77777777" w:rsidR="008D7617" w:rsidRPr="00296A10" w:rsidRDefault="008D7617" w:rsidP="00296A10">
      <w:pPr>
        <w:rPr>
          <w:rFonts w:cs="Arial"/>
        </w:rPr>
        <w:sectPr w:rsidR="008D7617" w:rsidRPr="00296A10" w:rsidSect="000B3BB1">
          <w:headerReference w:type="even" r:id="rId73"/>
          <w:headerReference w:type="default" r:id="rId74"/>
          <w:headerReference w:type="first" r:id="rId75"/>
          <w:type w:val="continuous"/>
          <w:pgSz w:w="12240" w:h="15840" w:code="1"/>
          <w:pgMar w:top="1152" w:right="576" w:bottom="504" w:left="576" w:header="504" w:footer="259" w:gutter="0"/>
          <w:cols w:space="720"/>
          <w:titlePg/>
          <w:docGrid w:linePitch="360"/>
        </w:sectPr>
      </w:pPr>
    </w:p>
    <w:tbl>
      <w:tblPr>
        <w:tblStyle w:val="Style2"/>
        <w:tblpPr w:leftFromText="180" w:rightFromText="180" w:vertAnchor="text" w:horzAnchor="margin" w:tblpY="342"/>
        <w:tblW w:w="11125" w:type="dxa"/>
        <w:tblLayout w:type="fixed"/>
        <w:tblLook w:val="04A0" w:firstRow="1" w:lastRow="0" w:firstColumn="1" w:lastColumn="0" w:noHBand="0" w:noVBand="1"/>
      </w:tblPr>
      <w:tblGrid>
        <w:gridCol w:w="2874"/>
        <w:gridCol w:w="2750"/>
        <w:gridCol w:w="5501"/>
      </w:tblGrid>
      <w:tr w:rsidR="007432D3" w:rsidRPr="00B35323" w14:paraId="7C8D9153" w14:textId="77777777" w:rsidTr="009B1C59">
        <w:trPr>
          <w:cnfStyle w:val="100000000000" w:firstRow="1" w:lastRow="0" w:firstColumn="0" w:lastColumn="0" w:oddVBand="0" w:evenVBand="0" w:oddHBand="0" w:evenHBand="0" w:firstRowFirstColumn="0" w:firstRowLastColumn="0" w:lastRowFirstColumn="0" w:lastRowLastColumn="0"/>
          <w:trHeight w:val="710"/>
        </w:trPr>
        <w:tc>
          <w:tcPr>
            <w:tcW w:w="2874" w:type="dxa"/>
          </w:tcPr>
          <w:p w14:paraId="703F19BE" w14:textId="77777777" w:rsidR="007432D3" w:rsidRPr="00B35323" w:rsidRDefault="007432D3" w:rsidP="0071261B">
            <w:pPr>
              <w:widowControl w:val="0"/>
              <w:tabs>
                <w:tab w:val="left" w:pos="450"/>
              </w:tabs>
              <w:spacing w:line="252" w:lineRule="auto"/>
              <w:jc w:val="center"/>
              <w:rPr>
                <w:rFonts w:cs="Arial"/>
                <w:b/>
                <w:szCs w:val="18"/>
              </w:rPr>
            </w:pPr>
          </w:p>
          <w:p w14:paraId="3FCB8FBA" w14:textId="77777777" w:rsidR="007432D3" w:rsidRPr="00B35323" w:rsidRDefault="007432D3" w:rsidP="0071261B">
            <w:pPr>
              <w:widowControl w:val="0"/>
              <w:tabs>
                <w:tab w:val="left" w:pos="450"/>
              </w:tabs>
              <w:spacing w:line="252" w:lineRule="auto"/>
              <w:jc w:val="center"/>
              <w:rPr>
                <w:rFonts w:cs="Arial"/>
                <w:b/>
                <w:szCs w:val="18"/>
              </w:rPr>
            </w:pPr>
            <w:r w:rsidRPr="00B35323">
              <w:rPr>
                <w:rFonts w:cs="Arial"/>
                <w:b/>
                <w:szCs w:val="18"/>
              </w:rPr>
              <w:t>Benefit</w:t>
            </w:r>
          </w:p>
        </w:tc>
        <w:tc>
          <w:tcPr>
            <w:tcW w:w="2750" w:type="dxa"/>
          </w:tcPr>
          <w:p w14:paraId="7F55963A" w14:textId="77777777" w:rsidR="007432D3" w:rsidRPr="00B35323" w:rsidRDefault="007432D3" w:rsidP="0071261B">
            <w:pPr>
              <w:widowControl w:val="0"/>
              <w:tabs>
                <w:tab w:val="left" w:pos="450"/>
              </w:tabs>
              <w:spacing w:line="252" w:lineRule="auto"/>
              <w:jc w:val="center"/>
              <w:rPr>
                <w:rFonts w:cs="Arial"/>
                <w:b/>
                <w:szCs w:val="18"/>
              </w:rPr>
            </w:pPr>
          </w:p>
          <w:p w14:paraId="1171301A" w14:textId="77777777" w:rsidR="007432D3" w:rsidRPr="00B35323" w:rsidRDefault="007432D3" w:rsidP="0071261B">
            <w:pPr>
              <w:widowControl w:val="0"/>
              <w:tabs>
                <w:tab w:val="left" w:pos="450"/>
              </w:tabs>
              <w:spacing w:line="252" w:lineRule="auto"/>
              <w:jc w:val="center"/>
              <w:rPr>
                <w:rFonts w:cs="Arial"/>
                <w:b/>
                <w:szCs w:val="18"/>
              </w:rPr>
            </w:pPr>
            <w:r w:rsidRPr="00B35323">
              <w:rPr>
                <w:rFonts w:cs="Arial"/>
                <w:b/>
                <w:szCs w:val="18"/>
              </w:rPr>
              <w:t>Carrier</w:t>
            </w:r>
          </w:p>
        </w:tc>
        <w:tc>
          <w:tcPr>
            <w:tcW w:w="5501" w:type="dxa"/>
          </w:tcPr>
          <w:p w14:paraId="3E4F00D4" w14:textId="77777777" w:rsidR="007432D3" w:rsidRPr="00B35323" w:rsidRDefault="007432D3" w:rsidP="0071261B">
            <w:pPr>
              <w:widowControl w:val="0"/>
              <w:tabs>
                <w:tab w:val="left" w:pos="450"/>
              </w:tabs>
              <w:spacing w:line="252" w:lineRule="auto"/>
              <w:jc w:val="center"/>
              <w:rPr>
                <w:rFonts w:cs="Arial"/>
                <w:b/>
                <w:szCs w:val="18"/>
              </w:rPr>
            </w:pPr>
          </w:p>
          <w:p w14:paraId="77DFA55F" w14:textId="77777777" w:rsidR="007432D3" w:rsidRPr="00B35323" w:rsidRDefault="007432D3" w:rsidP="0071261B">
            <w:pPr>
              <w:widowControl w:val="0"/>
              <w:tabs>
                <w:tab w:val="left" w:pos="450"/>
              </w:tabs>
              <w:spacing w:line="252" w:lineRule="auto"/>
              <w:jc w:val="center"/>
              <w:rPr>
                <w:rFonts w:cs="Arial"/>
                <w:b/>
                <w:szCs w:val="18"/>
              </w:rPr>
            </w:pPr>
            <w:r w:rsidRPr="00B35323">
              <w:rPr>
                <w:rFonts w:cs="Arial"/>
                <w:b/>
                <w:szCs w:val="18"/>
              </w:rPr>
              <w:t>Customer Service Information</w:t>
            </w:r>
          </w:p>
        </w:tc>
      </w:tr>
      <w:tr w:rsidR="007432D3" w:rsidRPr="00B35323" w14:paraId="42A573D8" w14:textId="77777777" w:rsidTr="007432D3">
        <w:trPr>
          <w:cnfStyle w:val="000000100000" w:firstRow="0" w:lastRow="0" w:firstColumn="0" w:lastColumn="0" w:oddVBand="0" w:evenVBand="0" w:oddHBand="1" w:evenHBand="0" w:firstRowFirstColumn="0" w:firstRowLastColumn="0" w:lastRowFirstColumn="0" w:lastRowLastColumn="0"/>
          <w:trHeight w:val="676"/>
        </w:trPr>
        <w:tc>
          <w:tcPr>
            <w:tcW w:w="2874" w:type="dxa"/>
            <w:vAlign w:val="center"/>
          </w:tcPr>
          <w:p w14:paraId="5E0D20A6" w14:textId="70BBEFB0" w:rsidR="007432D3" w:rsidRPr="00B35323" w:rsidRDefault="007432D3" w:rsidP="0071261B">
            <w:pPr>
              <w:spacing w:line="252" w:lineRule="auto"/>
              <w:rPr>
                <w:rFonts w:cs="Arial"/>
                <w:szCs w:val="18"/>
              </w:rPr>
            </w:pPr>
            <w:r>
              <w:rPr>
                <w:rFonts w:cs="Arial"/>
                <w:szCs w:val="18"/>
              </w:rPr>
              <w:t>Benefit Resource Center</w:t>
            </w:r>
          </w:p>
        </w:tc>
        <w:tc>
          <w:tcPr>
            <w:tcW w:w="2750" w:type="dxa"/>
            <w:vAlign w:val="center"/>
          </w:tcPr>
          <w:p w14:paraId="38AA781E" w14:textId="39CB50CA" w:rsidR="007432D3" w:rsidRPr="00B35323" w:rsidRDefault="007432D3" w:rsidP="0071261B">
            <w:pPr>
              <w:tabs>
                <w:tab w:val="left" w:pos="1073"/>
                <w:tab w:val="center" w:pos="1711"/>
              </w:tabs>
              <w:spacing w:line="252" w:lineRule="auto"/>
              <w:jc w:val="center"/>
              <w:rPr>
                <w:rFonts w:cs="Arial"/>
                <w:szCs w:val="18"/>
              </w:rPr>
            </w:pPr>
            <w:r>
              <w:rPr>
                <w:rFonts w:cs="Arial"/>
                <w:szCs w:val="18"/>
              </w:rPr>
              <w:t>USI</w:t>
            </w:r>
          </w:p>
        </w:tc>
        <w:tc>
          <w:tcPr>
            <w:tcW w:w="5501" w:type="dxa"/>
            <w:vAlign w:val="center"/>
          </w:tcPr>
          <w:p w14:paraId="530777B5" w14:textId="08A8E21E" w:rsidR="007432D3" w:rsidRDefault="007432D3" w:rsidP="0071261B">
            <w:pPr>
              <w:tabs>
                <w:tab w:val="left" w:pos="1073"/>
                <w:tab w:val="center" w:pos="1711"/>
              </w:tabs>
              <w:spacing w:line="252" w:lineRule="auto"/>
              <w:rPr>
                <w:szCs w:val="18"/>
              </w:rPr>
            </w:pPr>
            <w:r w:rsidRPr="00B35323">
              <w:rPr>
                <w:rFonts w:cs="Arial"/>
                <w:szCs w:val="18"/>
              </w:rPr>
              <w:t xml:space="preserve">Phone: </w:t>
            </w:r>
            <w:r>
              <w:rPr>
                <w:szCs w:val="18"/>
              </w:rPr>
              <w:t>855-874-6699 M-F 8a-5p CST</w:t>
            </w:r>
          </w:p>
          <w:p w14:paraId="7ECEDB61" w14:textId="68D99F3F" w:rsidR="007432D3" w:rsidRPr="00B35323" w:rsidRDefault="007432D3" w:rsidP="0071261B">
            <w:pPr>
              <w:tabs>
                <w:tab w:val="left" w:pos="1073"/>
                <w:tab w:val="center" w:pos="1711"/>
              </w:tabs>
              <w:spacing w:line="252" w:lineRule="auto"/>
              <w:rPr>
                <w:rFonts w:cs="Arial"/>
                <w:szCs w:val="18"/>
              </w:rPr>
            </w:pPr>
            <w:r>
              <w:rPr>
                <w:szCs w:val="18"/>
              </w:rPr>
              <w:t>Email:  BRCEast@usi.com</w:t>
            </w:r>
          </w:p>
        </w:tc>
      </w:tr>
      <w:tr w:rsidR="007432D3" w:rsidRPr="00B35323" w14:paraId="2840B19B" w14:textId="77777777" w:rsidTr="007432D3">
        <w:trPr>
          <w:cnfStyle w:val="000000010000" w:firstRow="0" w:lastRow="0" w:firstColumn="0" w:lastColumn="0" w:oddVBand="0" w:evenVBand="0" w:oddHBand="0" w:evenHBand="1" w:firstRowFirstColumn="0" w:firstRowLastColumn="0" w:lastRowFirstColumn="0" w:lastRowLastColumn="0"/>
          <w:trHeight w:val="651"/>
        </w:trPr>
        <w:tc>
          <w:tcPr>
            <w:tcW w:w="2874" w:type="dxa"/>
            <w:vAlign w:val="center"/>
          </w:tcPr>
          <w:p w14:paraId="605A060D" w14:textId="4BBE79C8" w:rsidR="007432D3" w:rsidRPr="00B35323" w:rsidRDefault="007432D3" w:rsidP="0071261B">
            <w:pPr>
              <w:spacing w:line="252" w:lineRule="auto"/>
              <w:rPr>
                <w:rFonts w:cs="Arial"/>
                <w:szCs w:val="18"/>
              </w:rPr>
            </w:pPr>
            <w:r w:rsidRPr="00B35323">
              <w:rPr>
                <w:rFonts w:cs="Arial"/>
                <w:szCs w:val="18"/>
              </w:rPr>
              <w:t>Medical</w:t>
            </w:r>
            <w:r>
              <w:rPr>
                <w:rFonts w:cs="Arial"/>
                <w:szCs w:val="18"/>
              </w:rPr>
              <w:t>, RX, Dental and Vision</w:t>
            </w:r>
          </w:p>
        </w:tc>
        <w:tc>
          <w:tcPr>
            <w:tcW w:w="2750" w:type="dxa"/>
            <w:vAlign w:val="center"/>
          </w:tcPr>
          <w:p w14:paraId="78A6FFBB" w14:textId="6C222C42" w:rsidR="007432D3" w:rsidRPr="00B35323" w:rsidRDefault="007432D3" w:rsidP="0071261B">
            <w:pPr>
              <w:tabs>
                <w:tab w:val="left" w:pos="1073"/>
                <w:tab w:val="center" w:pos="1711"/>
              </w:tabs>
              <w:spacing w:line="252" w:lineRule="auto"/>
              <w:jc w:val="center"/>
              <w:rPr>
                <w:rFonts w:cs="Arial"/>
                <w:szCs w:val="18"/>
              </w:rPr>
            </w:pPr>
            <w:r>
              <w:rPr>
                <w:rFonts w:cs="Arial"/>
                <w:szCs w:val="18"/>
              </w:rPr>
              <w:t>Cigna</w:t>
            </w:r>
          </w:p>
        </w:tc>
        <w:tc>
          <w:tcPr>
            <w:tcW w:w="5501" w:type="dxa"/>
            <w:vAlign w:val="center"/>
          </w:tcPr>
          <w:p w14:paraId="39AD8F10" w14:textId="6800069C" w:rsidR="007432D3" w:rsidRPr="00B35323" w:rsidRDefault="007432D3" w:rsidP="0071261B">
            <w:pPr>
              <w:tabs>
                <w:tab w:val="left" w:pos="1073"/>
                <w:tab w:val="center" w:pos="1711"/>
              </w:tabs>
              <w:spacing w:line="252" w:lineRule="auto"/>
              <w:rPr>
                <w:rFonts w:cs="Arial"/>
                <w:szCs w:val="18"/>
              </w:rPr>
            </w:pPr>
            <w:r w:rsidRPr="00B35323">
              <w:rPr>
                <w:rFonts w:cs="Arial"/>
                <w:szCs w:val="18"/>
              </w:rPr>
              <w:t xml:space="preserve">Customer Service: </w:t>
            </w:r>
            <w:r>
              <w:t xml:space="preserve"> </w:t>
            </w:r>
            <w:r w:rsidRPr="007432D3">
              <w:rPr>
                <w:rFonts w:cs="Arial"/>
                <w:szCs w:val="18"/>
              </w:rPr>
              <w:t>800</w:t>
            </w:r>
            <w:r>
              <w:rPr>
                <w:rFonts w:cs="Arial"/>
                <w:szCs w:val="18"/>
              </w:rPr>
              <w:t>-</w:t>
            </w:r>
            <w:r w:rsidRPr="007432D3">
              <w:rPr>
                <w:rFonts w:cs="Arial"/>
                <w:szCs w:val="18"/>
              </w:rPr>
              <w:t>997-1654</w:t>
            </w:r>
          </w:p>
          <w:p w14:paraId="7A2D631F" w14:textId="77777777" w:rsidR="007432D3" w:rsidRDefault="007432D3" w:rsidP="0071261B">
            <w:pPr>
              <w:tabs>
                <w:tab w:val="left" w:pos="1073"/>
                <w:tab w:val="center" w:pos="1711"/>
              </w:tabs>
              <w:spacing w:line="252" w:lineRule="auto"/>
              <w:rPr>
                <w:rFonts w:cs="Arial"/>
                <w:szCs w:val="18"/>
              </w:rPr>
            </w:pPr>
            <w:r w:rsidRPr="00B35323">
              <w:rPr>
                <w:rFonts w:cs="Arial"/>
                <w:szCs w:val="18"/>
              </w:rPr>
              <w:t>Website: www.</w:t>
            </w:r>
            <w:r>
              <w:rPr>
                <w:rFonts w:cs="Arial"/>
                <w:szCs w:val="18"/>
              </w:rPr>
              <w:t>cigna</w:t>
            </w:r>
            <w:r w:rsidRPr="00B35323">
              <w:rPr>
                <w:rFonts w:cs="Arial"/>
                <w:szCs w:val="18"/>
              </w:rPr>
              <w:t xml:space="preserve">.com </w:t>
            </w:r>
          </w:p>
          <w:p w14:paraId="52562277" w14:textId="50FC4F14" w:rsidR="007432D3" w:rsidRPr="00B35323" w:rsidRDefault="007432D3" w:rsidP="0071261B">
            <w:pPr>
              <w:tabs>
                <w:tab w:val="left" w:pos="1073"/>
                <w:tab w:val="center" w:pos="1711"/>
              </w:tabs>
              <w:spacing w:line="252" w:lineRule="auto"/>
              <w:rPr>
                <w:rFonts w:cs="Arial"/>
                <w:szCs w:val="18"/>
              </w:rPr>
            </w:pPr>
            <w:r>
              <w:rPr>
                <w:rFonts w:cs="Arial"/>
                <w:szCs w:val="18"/>
              </w:rPr>
              <w:t>*Live Chat Feature available M-F 8a-7p CST</w:t>
            </w:r>
          </w:p>
        </w:tc>
      </w:tr>
      <w:tr w:rsidR="007432D3" w:rsidRPr="00B35323" w14:paraId="3A41E23E" w14:textId="77777777" w:rsidTr="007432D3">
        <w:trPr>
          <w:cnfStyle w:val="000000100000" w:firstRow="0" w:lastRow="0" w:firstColumn="0" w:lastColumn="0" w:oddVBand="0" w:evenVBand="0" w:oddHBand="1" w:evenHBand="0" w:firstRowFirstColumn="0" w:firstRowLastColumn="0" w:lastRowFirstColumn="0" w:lastRowLastColumn="0"/>
          <w:trHeight w:val="585"/>
        </w:trPr>
        <w:tc>
          <w:tcPr>
            <w:tcW w:w="2874" w:type="dxa"/>
            <w:vAlign w:val="center"/>
          </w:tcPr>
          <w:p w14:paraId="44CE470F" w14:textId="77777777" w:rsidR="007432D3" w:rsidRPr="00B35323" w:rsidRDefault="007432D3" w:rsidP="0071261B">
            <w:pPr>
              <w:spacing w:line="252" w:lineRule="auto"/>
              <w:rPr>
                <w:rFonts w:cs="Arial"/>
                <w:szCs w:val="18"/>
              </w:rPr>
            </w:pPr>
            <w:r w:rsidRPr="00B35323">
              <w:rPr>
                <w:rFonts w:cs="Arial"/>
                <w:szCs w:val="18"/>
              </w:rPr>
              <w:t>Life</w:t>
            </w:r>
          </w:p>
        </w:tc>
        <w:tc>
          <w:tcPr>
            <w:tcW w:w="2750" w:type="dxa"/>
            <w:vAlign w:val="center"/>
          </w:tcPr>
          <w:p w14:paraId="3888EB42" w14:textId="77777777" w:rsidR="007432D3" w:rsidRPr="00B35323" w:rsidRDefault="007432D3" w:rsidP="0071261B">
            <w:pPr>
              <w:tabs>
                <w:tab w:val="left" w:pos="1073"/>
                <w:tab w:val="center" w:pos="1711"/>
              </w:tabs>
              <w:spacing w:line="252" w:lineRule="auto"/>
              <w:jc w:val="center"/>
              <w:rPr>
                <w:rFonts w:cs="Arial"/>
                <w:szCs w:val="18"/>
              </w:rPr>
            </w:pPr>
            <w:r>
              <w:rPr>
                <w:rFonts w:cs="Arial"/>
                <w:szCs w:val="18"/>
              </w:rPr>
              <w:t>Lincoln</w:t>
            </w:r>
          </w:p>
        </w:tc>
        <w:tc>
          <w:tcPr>
            <w:tcW w:w="5501" w:type="dxa"/>
            <w:vAlign w:val="center"/>
          </w:tcPr>
          <w:p w14:paraId="77B61086" w14:textId="004C64C3" w:rsidR="007432D3" w:rsidRPr="00B35323" w:rsidRDefault="007432D3" w:rsidP="0071261B">
            <w:pPr>
              <w:autoSpaceDE w:val="0"/>
              <w:autoSpaceDN w:val="0"/>
              <w:adjustRightInd w:val="0"/>
              <w:spacing w:line="252" w:lineRule="auto"/>
              <w:rPr>
                <w:rFonts w:cs="Arial"/>
                <w:szCs w:val="18"/>
              </w:rPr>
            </w:pPr>
            <w:r w:rsidRPr="00B35323">
              <w:rPr>
                <w:rFonts w:cs="Arial"/>
                <w:szCs w:val="18"/>
              </w:rPr>
              <w:t>Customer Service: 800-</w:t>
            </w:r>
            <w:r>
              <w:rPr>
                <w:rFonts w:cs="Arial"/>
                <w:szCs w:val="18"/>
              </w:rPr>
              <w:t>487-1485</w:t>
            </w:r>
          </w:p>
        </w:tc>
      </w:tr>
      <w:tr w:rsidR="007432D3" w:rsidRPr="00B35323" w14:paraId="1B5A4A58" w14:textId="77777777" w:rsidTr="007432D3">
        <w:trPr>
          <w:cnfStyle w:val="000000010000" w:firstRow="0" w:lastRow="0" w:firstColumn="0" w:lastColumn="0" w:oddVBand="0" w:evenVBand="0" w:oddHBand="0" w:evenHBand="1" w:firstRowFirstColumn="0" w:firstRowLastColumn="0" w:lastRowFirstColumn="0" w:lastRowLastColumn="0"/>
          <w:trHeight w:val="634"/>
        </w:trPr>
        <w:tc>
          <w:tcPr>
            <w:tcW w:w="2874" w:type="dxa"/>
            <w:vAlign w:val="center"/>
          </w:tcPr>
          <w:p w14:paraId="0C913E11" w14:textId="77777777" w:rsidR="007432D3" w:rsidRPr="00B35323" w:rsidRDefault="007432D3" w:rsidP="0071261B">
            <w:pPr>
              <w:spacing w:line="252" w:lineRule="auto"/>
              <w:rPr>
                <w:rFonts w:cs="Arial"/>
                <w:szCs w:val="18"/>
              </w:rPr>
            </w:pPr>
            <w:r w:rsidRPr="00B35323">
              <w:rPr>
                <w:rFonts w:cs="Arial"/>
                <w:szCs w:val="18"/>
              </w:rPr>
              <w:t>Short-term Disability</w:t>
            </w:r>
          </w:p>
        </w:tc>
        <w:tc>
          <w:tcPr>
            <w:tcW w:w="2750" w:type="dxa"/>
            <w:vAlign w:val="center"/>
          </w:tcPr>
          <w:p w14:paraId="3B06C7FA" w14:textId="77777777" w:rsidR="007432D3" w:rsidRPr="00B35323" w:rsidRDefault="007432D3" w:rsidP="0071261B">
            <w:pPr>
              <w:tabs>
                <w:tab w:val="left" w:pos="1073"/>
                <w:tab w:val="center" w:pos="1711"/>
              </w:tabs>
              <w:spacing w:line="252" w:lineRule="auto"/>
              <w:jc w:val="center"/>
              <w:rPr>
                <w:rFonts w:cs="Arial"/>
                <w:szCs w:val="18"/>
              </w:rPr>
            </w:pPr>
            <w:r>
              <w:rPr>
                <w:rFonts w:cs="Arial"/>
                <w:szCs w:val="18"/>
              </w:rPr>
              <w:t>Lincoln</w:t>
            </w:r>
          </w:p>
        </w:tc>
        <w:tc>
          <w:tcPr>
            <w:tcW w:w="5501" w:type="dxa"/>
            <w:vAlign w:val="center"/>
          </w:tcPr>
          <w:p w14:paraId="0E328556" w14:textId="71DF2170" w:rsidR="007432D3" w:rsidRPr="00B35323" w:rsidRDefault="007432D3" w:rsidP="0071261B">
            <w:pPr>
              <w:autoSpaceDE w:val="0"/>
              <w:autoSpaceDN w:val="0"/>
              <w:adjustRightInd w:val="0"/>
              <w:spacing w:line="252" w:lineRule="auto"/>
              <w:rPr>
                <w:rFonts w:cs="Arial"/>
                <w:szCs w:val="18"/>
              </w:rPr>
            </w:pPr>
            <w:r w:rsidRPr="00B35323">
              <w:rPr>
                <w:rFonts w:cs="Arial"/>
                <w:szCs w:val="18"/>
              </w:rPr>
              <w:t>Customer Service: 800-</w:t>
            </w:r>
            <w:r>
              <w:rPr>
                <w:rFonts w:cs="Arial"/>
                <w:szCs w:val="18"/>
              </w:rPr>
              <w:t>487-1485</w:t>
            </w:r>
          </w:p>
        </w:tc>
      </w:tr>
      <w:tr w:rsidR="007432D3" w:rsidRPr="00B35323" w14:paraId="2662588C" w14:textId="77777777" w:rsidTr="007432D3">
        <w:trPr>
          <w:cnfStyle w:val="000000100000" w:firstRow="0" w:lastRow="0" w:firstColumn="0" w:lastColumn="0" w:oddVBand="0" w:evenVBand="0" w:oddHBand="1" w:evenHBand="0" w:firstRowFirstColumn="0" w:firstRowLastColumn="0" w:lastRowFirstColumn="0" w:lastRowLastColumn="0"/>
          <w:trHeight w:val="585"/>
        </w:trPr>
        <w:tc>
          <w:tcPr>
            <w:tcW w:w="2874" w:type="dxa"/>
            <w:vAlign w:val="center"/>
          </w:tcPr>
          <w:p w14:paraId="71E2DDB8" w14:textId="77777777" w:rsidR="007432D3" w:rsidRPr="00B35323" w:rsidRDefault="007432D3" w:rsidP="0071261B">
            <w:pPr>
              <w:spacing w:line="252" w:lineRule="auto"/>
              <w:rPr>
                <w:rFonts w:cs="Arial"/>
                <w:szCs w:val="18"/>
                <w:highlight w:val="yellow"/>
              </w:rPr>
            </w:pPr>
            <w:r w:rsidRPr="00B35323">
              <w:rPr>
                <w:rFonts w:cs="Arial"/>
                <w:szCs w:val="18"/>
              </w:rPr>
              <w:t>Long-term Disability</w:t>
            </w:r>
          </w:p>
        </w:tc>
        <w:tc>
          <w:tcPr>
            <w:tcW w:w="2750" w:type="dxa"/>
            <w:vAlign w:val="center"/>
          </w:tcPr>
          <w:p w14:paraId="2760CE30" w14:textId="77777777" w:rsidR="007432D3" w:rsidRPr="00B35323" w:rsidRDefault="007432D3" w:rsidP="0071261B">
            <w:pPr>
              <w:tabs>
                <w:tab w:val="left" w:pos="1073"/>
                <w:tab w:val="center" w:pos="1711"/>
              </w:tabs>
              <w:spacing w:line="252" w:lineRule="auto"/>
              <w:jc w:val="center"/>
              <w:rPr>
                <w:rFonts w:cs="Arial"/>
                <w:szCs w:val="18"/>
                <w:highlight w:val="yellow"/>
              </w:rPr>
            </w:pPr>
            <w:r>
              <w:rPr>
                <w:rFonts w:cs="Arial"/>
                <w:szCs w:val="18"/>
              </w:rPr>
              <w:t>Lincoln</w:t>
            </w:r>
          </w:p>
        </w:tc>
        <w:tc>
          <w:tcPr>
            <w:tcW w:w="5501" w:type="dxa"/>
            <w:vAlign w:val="center"/>
          </w:tcPr>
          <w:p w14:paraId="47D2C21B" w14:textId="2371933A" w:rsidR="007432D3" w:rsidRPr="00B35323" w:rsidRDefault="007432D3" w:rsidP="0071261B">
            <w:pPr>
              <w:autoSpaceDE w:val="0"/>
              <w:autoSpaceDN w:val="0"/>
              <w:adjustRightInd w:val="0"/>
              <w:spacing w:line="252" w:lineRule="auto"/>
              <w:rPr>
                <w:rFonts w:cs="Arial"/>
                <w:szCs w:val="18"/>
                <w:highlight w:val="yellow"/>
              </w:rPr>
            </w:pPr>
            <w:r w:rsidRPr="00B35323">
              <w:rPr>
                <w:rFonts w:cs="Arial"/>
                <w:szCs w:val="18"/>
              </w:rPr>
              <w:t>Customer Service: 800-</w:t>
            </w:r>
            <w:r>
              <w:rPr>
                <w:rFonts w:cs="Arial"/>
                <w:szCs w:val="18"/>
              </w:rPr>
              <w:t>487-1485</w:t>
            </w:r>
          </w:p>
        </w:tc>
      </w:tr>
      <w:tr w:rsidR="007432D3" w:rsidRPr="00B35323" w14:paraId="55C22785" w14:textId="77777777" w:rsidTr="007432D3">
        <w:trPr>
          <w:cnfStyle w:val="000000010000" w:firstRow="0" w:lastRow="0" w:firstColumn="0" w:lastColumn="0" w:oddVBand="0" w:evenVBand="0" w:oddHBand="0" w:evenHBand="1" w:firstRowFirstColumn="0" w:firstRowLastColumn="0" w:lastRowFirstColumn="0" w:lastRowLastColumn="0"/>
          <w:trHeight w:val="965"/>
        </w:trPr>
        <w:tc>
          <w:tcPr>
            <w:tcW w:w="2874" w:type="dxa"/>
            <w:vAlign w:val="center"/>
          </w:tcPr>
          <w:p w14:paraId="25EBC821" w14:textId="77777777" w:rsidR="007432D3" w:rsidRPr="003F3C21" w:rsidRDefault="007432D3" w:rsidP="0071261B">
            <w:pPr>
              <w:spacing w:line="252" w:lineRule="auto"/>
              <w:rPr>
                <w:rFonts w:cs="Arial"/>
                <w:szCs w:val="18"/>
              </w:rPr>
            </w:pPr>
            <w:r w:rsidRPr="003F3C21">
              <w:rPr>
                <w:rFonts w:cs="Arial"/>
                <w:szCs w:val="18"/>
              </w:rPr>
              <w:t>Employee Assistance Program</w:t>
            </w:r>
          </w:p>
        </w:tc>
        <w:tc>
          <w:tcPr>
            <w:tcW w:w="2750" w:type="dxa"/>
            <w:vAlign w:val="center"/>
          </w:tcPr>
          <w:p w14:paraId="61696896" w14:textId="77777777" w:rsidR="007432D3" w:rsidRDefault="007432D3" w:rsidP="003F3C21">
            <w:pPr>
              <w:tabs>
                <w:tab w:val="left" w:pos="1073"/>
                <w:tab w:val="center" w:pos="1711"/>
              </w:tabs>
              <w:spacing w:line="252" w:lineRule="auto"/>
              <w:jc w:val="center"/>
              <w:rPr>
                <w:rFonts w:cs="Arial"/>
                <w:szCs w:val="18"/>
              </w:rPr>
            </w:pPr>
            <w:r>
              <w:rPr>
                <w:rFonts w:cs="Arial"/>
                <w:szCs w:val="18"/>
              </w:rPr>
              <w:t>EmployeeConnect</w:t>
            </w:r>
          </w:p>
          <w:p w14:paraId="23DE3117" w14:textId="77777777" w:rsidR="007432D3" w:rsidRPr="003F3C21" w:rsidRDefault="007432D3" w:rsidP="003F3C21">
            <w:pPr>
              <w:tabs>
                <w:tab w:val="left" w:pos="1073"/>
                <w:tab w:val="center" w:pos="1711"/>
              </w:tabs>
              <w:spacing w:line="252" w:lineRule="auto"/>
              <w:jc w:val="center"/>
              <w:rPr>
                <w:rFonts w:cs="Arial"/>
                <w:szCs w:val="18"/>
              </w:rPr>
            </w:pPr>
            <w:r>
              <w:rPr>
                <w:rFonts w:cs="Arial"/>
                <w:szCs w:val="18"/>
              </w:rPr>
              <w:t>ComPysch</w:t>
            </w:r>
          </w:p>
        </w:tc>
        <w:tc>
          <w:tcPr>
            <w:tcW w:w="5501" w:type="dxa"/>
            <w:vAlign w:val="center"/>
          </w:tcPr>
          <w:p w14:paraId="1E0DF6BB" w14:textId="77777777" w:rsidR="007432D3" w:rsidRPr="003F3C21" w:rsidRDefault="007432D3" w:rsidP="0071261B">
            <w:pPr>
              <w:tabs>
                <w:tab w:val="left" w:pos="1073"/>
                <w:tab w:val="center" w:pos="1711"/>
              </w:tabs>
              <w:spacing w:line="252" w:lineRule="auto"/>
              <w:rPr>
                <w:rFonts w:cs="Arial"/>
                <w:szCs w:val="18"/>
              </w:rPr>
            </w:pPr>
            <w:r w:rsidRPr="003F3C21">
              <w:rPr>
                <w:rFonts w:cs="Arial"/>
                <w:szCs w:val="18"/>
              </w:rPr>
              <w:t xml:space="preserve">EAP line:    </w:t>
            </w:r>
            <w:r>
              <w:rPr>
                <w:rFonts w:cs="Arial"/>
                <w:szCs w:val="18"/>
              </w:rPr>
              <w:t>888-628-4824</w:t>
            </w:r>
          </w:p>
          <w:p w14:paraId="18BF2054" w14:textId="77777777" w:rsidR="007432D3" w:rsidRPr="003F3C21" w:rsidRDefault="007432D3" w:rsidP="0071261B">
            <w:pPr>
              <w:tabs>
                <w:tab w:val="left" w:pos="1073"/>
                <w:tab w:val="center" w:pos="1711"/>
              </w:tabs>
              <w:spacing w:line="252" w:lineRule="auto"/>
              <w:rPr>
                <w:rStyle w:val="Hyperlink"/>
                <w:rFonts w:cs="Arial"/>
                <w:color w:val="auto"/>
                <w:szCs w:val="18"/>
              </w:rPr>
            </w:pPr>
            <w:r w:rsidRPr="003F3C21">
              <w:rPr>
                <w:szCs w:val="18"/>
              </w:rPr>
              <w:t xml:space="preserve">Website:    </w:t>
            </w:r>
            <w:r w:rsidRPr="003F3C21">
              <w:rPr>
                <w:rFonts w:cs="Arial"/>
                <w:szCs w:val="18"/>
              </w:rPr>
              <w:t>www.</w:t>
            </w:r>
            <w:r>
              <w:rPr>
                <w:rFonts w:cs="Arial"/>
                <w:szCs w:val="18"/>
              </w:rPr>
              <w:t>GuidanceResources</w:t>
            </w:r>
            <w:r w:rsidRPr="003F3C21">
              <w:rPr>
                <w:rFonts w:cs="Arial"/>
                <w:szCs w:val="18"/>
              </w:rPr>
              <w:t xml:space="preserve">.com </w:t>
            </w:r>
            <w:r w:rsidRPr="003F3C21">
              <w:rPr>
                <w:rStyle w:val="Hyperlink"/>
                <w:rFonts w:cs="Arial"/>
                <w:color w:val="auto"/>
                <w:szCs w:val="18"/>
              </w:rPr>
              <w:t xml:space="preserve">    </w:t>
            </w:r>
          </w:p>
          <w:p w14:paraId="7747F96C" w14:textId="77777777" w:rsidR="007432D3" w:rsidRPr="003F3C21" w:rsidRDefault="007432D3" w:rsidP="0071261B">
            <w:pPr>
              <w:spacing w:line="262" w:lineRule="auto"/>
              <w:textAlignment w:val="top"/>
              <w:rPr>
                <w:rFonts w:cs="Arial"/>
                <w:szCs w:val="18"/>
              </w:rPr>
            </w:pPr>
            <w:r w:rsidRPr="003F3C21">
              <w:rPr>
                <w:rFonts w:cs="Arial"/>
                <w:szCs w:val="18"/>
              </w:rPr>
              <w:t xml:space="preserve">User ID:     </w:t>
            </w:r>
            <w:r>
              <w:rPr>
                <w:rFonts w:cs="Arial"/>
                <w:szCs w:val="18"/>
              </w:rPr>
              <w:t>LFGsupport</w:t>
            </w:r>
          </w:p>
          <w:p w14:paraId="1F38AC4E" w14:textId="77777777" w:rsidR="007432D3" w:rsidRPr="003F3C21" w:rsidRDefault="007432D3" w:rsidP="0071261B">
            <w:pPr>
              <w:spacing w:line="262" w:lineRule="auto"/>
              <w:textAlignment w:val="top"/>
              <w:rPr>
                <w:rFonts w:ascii="Arial" w:hAnsi="Arial" w:cs="Arial"/>
                <w:szCs w:val="18"/>
              </w:rPr>
            </w:pPr>
            <w:r w:rsidRPr="003F3C21">
              <w:rPr>
                <w:rFonts w:cs="Arial"/>
                <w:szCs w:val="18"/>
              </w:rPr>
              <w:t xml:space="preserve">Password:  </w:t>
            </w:r>
            <w:r>
              <w:rPr>
                <w:rFonts w:cs="Arial"/>
                <w:szCs w:val="18"/>
              </w:rPr>
              <w:t>LFGsupport1</w:t>
            </w:r>
          </w:p>
        </w:tc>
      </w:tr>
    </w:tbl>
    <w:p w14:paraId="0DFC44DE" w14:textId="77777777" w:rsidR="004F7C3E" w:rsidRDefault="004F7C3E" w:rsidP="009C255D">
      <w:pPr>
        <w:spacing w:line="252" w:lineRule="auto"/>
        <w:jc w:val="left"/>
        <w:rPr>
          <w:rFonts w:cs="Arial"/>
          <w:b/>
        </w:rPr>
      </w:pPr>
    </w:p>
    <w:p w14:paraId="4213C238" w14:textId="7A72843C" w:rsidR="00466601" w:rsidRDefault="004F7C3E" w:rsidP="007432D3">
      <w:pPr>
        <w:rPr>
          <w:rFonts w:cs="Arial"/>
          <w:b/>
        </w:rPr>
        <w:sectPr w:rsidR="00466601" w:rsidSect="000B3BB1">
          <w:headerReference w:type="even" r:id="rId76"/>
          <w:headerReference w:type="default" r:id="rId77"/>
          <w:footerReference w:type="default" r:id="rId78"/>
          <w:headerReference w:type="first" r:id="rId79"/>
          <w:pgSz w:w="12240" w:h="15840" w:code="1"/>
          <w:pgMar w:top="1152" w:right="576" w:bottom="504" w:left="576" w:header="504" w:footer="259" w:gutter="0"/>
          <w:cols w:num="2" w:space="360"/>
          <w:titlePg/>
          <w:docGrid w:linePitch="360"/>
        </w:sectPr>
      </w:pPr>
      <w:r>
        <w:rPr>
          <w:rFonts w:cs="Arial"/>
          <w:b/>
        </w:rPr>
        <w:br w:type="page"/>
      </w:r>
    </w:p>
    <w:p w14:paraId="5109FA3C" w14:textId="77777777" w:rsidR="009E200C" w:rsidRPr="00592D7B" w:rsidRDefault="009E200C" w:rsidP="00A3625C">
      <w:pPr>
        <w:spacing w:line="233" w:lineRule="auto"/>
        <w:jc w:val="left"/>
        <w:rPr>
          <w:rFonts w:cs="Arial"/>
          <w:highlight w:val="yellow"/>
        </w:rPr>
      </w:pPr>
    </w:p>
    <w:p w14:paraId="55DDF6C7" w14:textId="77777777" w:rsidR="000A3404" w:rsidRPr="00592D7B" w:rsidRDefault="000A3404">
      <w:pPr>
        <w:rPr>
          <w:rFonts w:cs="Arial"/>
          <w:highlight w:val="yellow"/>
        </w:rPr>
        <w:sectPr w:rsidR="000A3404" w:rsidRPr="00592D7B" w:rsidSect="00C55D9B">
          <w:headerReference w:type="first" r:id="rId80"/>
          <w:pgSz w:w="12240" w:h="15840" w:code="1"/>
          <w:pgMar w:top="1152" w:right="576" w:bottom="504" w:left="576" w:header="504" w:footer="259" w:gutter="0"/>
          <w:cols w:space="720"/>
          <w:titlePg/>
          <w:docGrid w:linePitch="360"/>
        </w:sectPr>
      </w:pPr>
    </w:p>
    <w:p w14:paraId="3F5100C4" w14:textId="77777777" w:rsidR="00D24634" w:rsidRPr="00B35C06" w:rsidRDefault="00D24634" w:rsidP="009A7C2F">
      <w:pPr>
        <w:spacing w:line="252" w:lineRule="auto"/>
        <w:jc w:val="left"/>
      </w:pPr>
    </w:p>
    <w:sectPr w:rsidR="00D24634" w:rsidRPr="00B35C06" w:rsidSect="000B3BB1">
      <w:headerReference w:type="even" r:id="rId81"/>
      <w:headerReference w:type="default" r:id="rId82"/>
      <w:headerReference w:type="first" r:id="rId83"/>
      <w:footerReference w:type="first" r:id="rId84"/>
      <w:pgSz w:w="12240" w:h="15840" w:code="1"/>
      <w:pgMar w:top="1152" w:right="576" w:bottom="504" w:left="576" w:header="504"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436DE" w14:textId="77777777" w:rsidR="00215D25" w:rsidRDefault="00215D25" w:rsidP="002C306E">
      <w:pPr>
        <w:spacing w:line="240" w:lineRule="auto"/>
        <w:jc w:val="left"/>
      </w:pPr>
      <w:r>
        <w:separator/>
      </w:r>
    </w:p>
  </w:endnote>
  <w:endnote w:type="continuationSeparator" w:id="0">
    <w:p w14:paraId="6128D6F4" w14:textId="77777777" w:rsidR="00215D25" w:rsidRDefault="00215D25" w:rsidP="003356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Dingbats">
    <w:altName w:val="Calibri"/>
    <w:charset w:val="00"/>
    <w:family w:val="auto"/>
    <w:pitch w:val="variable"/>
    <w:sig w:usb0="00000003" w:usb1="00000000" w:usb2="00000000" w:usb3="00000000" w:csb0="00000001" w:csb1="00000000"/>
    <w:embedRegular r:id="rId1" w:fontKey="{E799D277-95B5-4212-8AE1-DBF2A152A308}"/>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2" w:fontKey="{0F2ED185-5EAD-48C3-9F04-625734F8AC23}"/>
    <w:embedBold r:id="rId3" w:fontKey="{134100C0-88AE-4978-8F57-993DA0839603}"/>
    <w:embedItalic r:id="rId4" w:fontKey="{1C9DAB10-D8A3-4C2F-8774-985276E488CC}"/>
    <w:embedBoldItalic r:id="rId5" w:fontKey="{ACADD73E-064D-4060-9CE2-21F6469B0A39}"/>
  </w:font>
  <w:font w:name="Cambria">
    <w:panose1 w:val="02040503050406030204"/>
    <w:charset w:val="00"/>
    <w:family w:val="roman"/>
    <w:pitch w:val="variable"/>
    <w:sig w:usb0="E00006FF" w:usb1="420024FF" w:usb2="02000000" w:usb3="00000000" w:csb0="0000019F" w:csb1="00000000"/>
    <w:embedRegular r:id="rId6" w:fontKey="{D13ECDA5-4B06-4145-95E2-3209BE7694AF}"/>
    <w:embedBold r:id="rId7" w:fontKey="{42ACE65B-F6A8-4878-AD76-A919B43941D4}"/>
    <w:embedItalic r:id="rId8" w:fontKey="{23A8C602-015C-4F0E-ADA1-7268612ADC42}"/>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F2D7E700-BBD8-4FD8-8BCA-F694656A4EDF}"/>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embedRegular r:id="rId10" w:fontKey="{2220545A-2CFA-4761-9451-A1D97FF87C0F}"/>
    <w:embedItalic r:id="rId11" w:fontKey="{1E942613-A0B1-472B-881F-306383D912AE}"/>
  </w:font>
  <w:font w:name="Georgia">
    <w:altName w:val="Georgia"/>
    <w:panose1 w:val="02040502050405020303"/>
    <w:charset w:val="00"/>
    <w:family w:val="roman"/>
    <w:pitch w:val="variable"/>
    <w:sig w:usb0="00000287" w:usb1="00000000" w:usb2="00000000" w:usb3="00000000" w:csb0="0000009F" w:csb1="00000000"/>
    <w:embedRegular r:id="rId12" w:fontKey="{39FDD54D-DD9F-40F6-A7A9-5B5E989EC960}"/>
  </w:font>
  <w:font w:name="Tw Cen MT">
    <w:charset w:val="00"/>
    <w:family w:val="swiss"/>
    <w:pitch w:val="variable"/>
    <w:sig w:usb0="00000003" w:usb1="00000000" w:usb2="00000000" w:usb3="00000000" w:csb0="00000003" w:csb1="00000000"/>
    <w:embedRegular r:id="rId13" w:fontKey="{2BB9E788-26C2-4B01-9504-C9224616787B}"/>
    <w:embedItalic r:id="rId14" w:fontKey="{37E932F5-C7F7-4B15-A04C-E3BC6F1E705A}"/>
  </w:font>
  <w:font w:name="Eras Medium ITC">
    <w:charset w:val="00"/>
    <w:family w:val="swiss"/>
    <w:pitch w:val="variable"/>
    <w:sig w:usb0="00000003" w:usb1="00000000" w:usb2="00000000" w:usb3="00000000" w:csb0="00000001" w:csb1="00000000"/>
    <w:embedRegular r:id="rId15" w:fontKey="{57940965-D52B-4BE0-84A8-F6D2B50E3087}"/>
  </w:font>
  <w:font w:name="Arial Narrow">
    <w:panose1 w:val="020B0606020202030204"/>
    <w:charset w:val="00"/>
    <w:family w:val="swiss"/>
    <w:pitch w:val="variable"/>
    <w:sig w:usb0="00000287" w:usb1="00000800" w:usb2="00000000" w:usb3="00000000" w:csb0="0000009F" w:csb1="00000000"/>
    <w:embedRegular r:id="rId16" w:fontKey="{746FC136-D121-4CE1-8A7C-BF2E9AD880CD}"/>
    <w:embedBold r:id="rId17" w:fontKey="{EF749FAE-9ECC-4342-BEFD-6F1C933C49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136411"/>
      <w:docPartObj>
        <w:docPartGallery w:val="Page Numbers (Bottom of Page)"/>
        <w:docPartUnique/>
      </w:docPartObj>
    </w:sdtPr>
    <w:sdtEndPr>
      <w:rPr>
        <w:color w:val="7F7F7F" w:themeColor="background1" w:themeShade="7F"/>
        <w:spacing w:val="60"/>
        <w:sz w:val="16"/>
        <w:szCs w:val="16"/>
      </w:rPr>
    </w:sdtEndPr>
    <w:sdtContent>
      <w:p w14:paraId="4CADC149" w14:textId="77777777" w:rsidR="00215D25" w:rsidRPr="00E72212" w:rsidRDefault="00215D25" w:rsidP="006E1620">
        <w:pPr>
          <w:pStyle w:val="Footer"/>
          <w:jc w:val="left"/>
          <w:rPr>
            <w:b/>
            <w:bCs/>
            <w:sz w:val="16"/>
            <w:szCs w:val="16"/>
          </w:rPr>
        </w:pPr>
        <w:r w:rsidRPr="00E72212">
          <w:rPr>
            <w:sz w:val="16"/>
            <w:szCs w:val="16"/>
          </w:rPr>
          <w:fldChar w:fldCharType="begin"/>
        </w:r>
        <w:r w:rsidRPr="00E72212">
          <w:rPr>
            <w:sz w:val="16"/>
            <w:szCs w:val="16"/>
          </w:rPr>
          <w:instrText xml:space="preserve"> PAGE   \* MERGEFORMAT </w:instrText>
        </w:r>
        <w:r w:rsidRPr="00E72212">
          <w:rPr>
            <w:sz w:val="16"/>
            <w:szCs w:val="16"/>
          </w:rPr>
          <w:fldChar w:fldCharType="separate"/>
        </w:r>
        <w:r w:rsidRPr="00A50A3C">
          <w:rPr>
            <w:b/>
            <w:bCs/>
            <w:noProof/>
            <w:sz w:val="16"/>
            <w:szCs w:val="16"/>
          </w:rPr>
          <w:t>12</w:t>
        </w:r>
        <w:r w:rsidRPr="00E72212">
          <w:rPr>
            <w:b/>
            <w:bCs/>
            <w:noProof/>
            <w:sz w:val="16"/>
            <w:szCs w:val="16"/>
          </w:rPr>
          <w:fldChar w:fldCharType="end"/>
        </w:r>
        <w:r w:rsidRPr="00E72212">
          <w:rPr>
            <w:b/>
            <w:bCs/>
            <w:sz w:val="16"/>
            <w:szCs w:val="16"/>
          </w:rPr>
          <w:t xml:space="preserve"> | </w:t>
        </w:r>
        <w:r w:rsidRPr="00E72212">
          <w:rPr>
            <w:color w:val="7F7F7F" w:themeColor="background1" w:themeShade="7F"/>
            <w:spacing w:val="60"/>
            <w:sz w:val="16"/>
            <w:szCs w:val="16"/>
          </w:rPr>
          <w:t>Page</w:t>
        </w:r>
      </w:p>
    </w:sdtContent>
  </w:sdt>
  <w:p w14:paraId="40DCE689" w14:textId="77777777" w:rsidR="00215D25" w:rsidRPr="002C36F6" w:rsidRDefault="00215D25" w:rsidP="00B73FAA">
    <w:pPr>
      <w:pStyle w:val="Footer"/>
      <w:tabs>
        <w:tab w:val="clear" w:pos="9360"/>
        <w:tab w:val="left" w:pos="5040"/>
        <w:tab w:val="left" w:pos="5760"/>
        <w:tab w:val="left" w:pos="6480"/>
        <w:tab w:val="left" w:pos="7200"/>
        <w:tab w:val="left" w:pos="7920"/>
      </w:tabs>
      <w:jc w:val="left"/>
    </w:pPr>
    <w:r>
      <w:tab/>
    </w:r>
    <w:r>
      <w:tab/>
    </w: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9CC8A" w14:textId="77777777" w:rsidR="00215D25" w:rsidRDefault="00215D25">
    <w:pPr>
      <w:pStyle w:val="Footer"/>
    </w:pPr>
    <w:r w:rsidRPr="00303F03">
      <w:rPr>
        <w:noProof/>
      </w:rPr>
      <mc:AlternateContent>
        <mc:Choice Requires="wps">
          <w:drawing>
            <wp:anchor distT="0" distB="0" distL="114300" distR="114300" simplePos="0" relativeHeight="251636736" behindDoc="0" locked="0" layoutInCell="1" allowOverlap="1" wp14:anchorId="5C4562DC" wp14:editId="6CEE7978">
              <wp:simplePos x="0" y="0"/>
              <wp:positionH relativeFrom="column">
                <wp:posOffset>-1709453</wp:posOffset>
              </wp:positionH>
              <wp:positionV relativeFrom="paragraph">
                <wp:posOffset>-3648009</wp:posOffset>
              </wp:positionV>
              <wp:extent cx="15528925" cy="4389331"/>
              <wp:effectExtent l="0" t="0" r="0" b="0"/>
              <wp:wrapNone/>
              <wp:docPr id="59" name="Rectangle 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528925" cy="4389331"/>
                      </a:xfrm>
                      <a:custGeom>
                        <a:avLst/>
                        <a:gdLst>
                          <a:gd name="connsiteX0" fmla="*/ 0 w 8270240"/>
                          <a:gd name="connsiteY0" fmla="*/ 0 h 2049517"/>
                          <a:gd name="connsiteX1" fmla="*/ 8270240 w 8270240"/>
                          <a:gd name="connsiteY1" fmla="*/ 0 h 2049517"/>
                          <a:gd name="connsiteX2" fmla="*/ 8270240 w 8270240"/>
                          <a:gd name="connsiteY2" fmla="*/ 2049517 h 2049517"/>
                          <a:gd name="connsiteX3" fmla="*/ 0 w 8270240"/>
                          <a:gd name="connsiteY3" fmla="*/ 2049517 h 2049517"/>
                          <a:gd name="connsiteX4" fmla="*/ 0 w 8270240"/>
                          <a:gd name="connsiteY4" fmla="*/ 0 h 2049517"/>
                          <a:gd name="connsiteX0" fmla="*/ 0 w 8270240"/>
                          <a:gd name="connsiteY0" fmla="*/ 0 h 2049517"/>
                          <a:gd name="connsiteX1" fmla="*/ 8270240 w 8270240"/>
                          <a:gd name="connsiteY1" fmla="*/ 0 h 2049517"/>
                          <a:gd name="connsiteX2" fmla="*/ 8270240 w 8270240"/>
                          <a:gd name="connsiteY2" fmla="*/ 2049517 h 2049517"/>
                          <a:gd name="connsiteX3" fmla="*/ 2222938 w 8270240"/>
                          <a:gd name="connsiteY3" fmla="*/ 2033752 h 2049517"/>
                          <a:gd name="connsiteX4" fmla="*/ 0 w 8270240"/>
                          <a:gd name="connsiteY4" fmla="*/ 2049517 h 2049517"/>
                          <a:gd name="connsiteX5" fmla="*/ 0 w 8270240"/>
                          <a:gd name="connsiteY5" fmla="*/ 0 h 2049517"/>
                          <a:gd name="connsiteX0" fmla="*/ 0 w 8270240"/>
                          <a:gd name="connsiteY0" fmla="*/ 0 h 2165392"/>
                          <a:gd name="connsiteX1" fmla="*/ 8270240 w 8270240"/>
                          <a:gd name="connsiteY1" fmla="*/ 0 h 2165392"/>
                          <a:gd name="connsiteX2" fmla="*/ 8270240 w 8270240"/>
                          <a:gd name="connsiteY2" fmla="*/ 2049517 h 2165392"/>
                          <a:gd name="connsiteX3" fmla="*/ 2222938 w 8270240"/>
                          <a:gd name="connsiteY3" fmla="*/ 2033752 h 2165392"/>
                          <a:gd name="connsiteX4" fmla="*/ 0 w 8270240"/>
                          <a:gd name="connsiteY4" fmla="*/ 2049517 h 2165392"/>
                          <a:gd name="connsiteX5" fmla="*/ 0 w 8270240"/>
                          <a:gd name="connsiteY5" fmla="*/ 0 h 2165392"/>
                          <a:gd name="connsiteX0" fmla="*/ 0 w 8270240"/>
                          <a:gd name="connsiteY0" fmla="*/ 0 h 2165392"/>
                          <a:gd name="connsiteX1" fmla="*/ 8270240 w 8270240"/>
                          <a:gd name="connsiteY1" fmla="*/ 0 h 2165392"/>
                          <a:gd name="connsiteX2" fmla="*/ 8270240 w 8270240"/>
                          <a:gd name="connsiteY2" fmla="*/ 2049517 h 2165392"/>
                          <a:gd name="connsiteX3" fmla="*/ 2222938 w 8270240"/>
                          <a:gd name="connsiteY3" fmla="*/ 2033752 h 2165392"/>
                          <a:gd name="connsiteX4" fmla="*/ 0 w 8270240"/>
                          <a:gd name="connsiteY4" fmla="*/ 2049517 h 2165392"/>
                          <a:gd name="connsiteX5" fmla="*/ 0 w 8270240"/>
                          <a:gd name="connsiteY5" fmla="*/ 0 h 2165392"/>
                          <a:gd name="connsiteX0" fmla="*/ 719560 w 8989800"/>
                          <a:gd name="connsiteY0" fmla="*/ 0 h 3000387"/>
                          <a:gd name="connsiteX1" fmla="*/ 8989800 w 8989800"/>
                          <a:gd name="connsiteY1" fmla="*/ 0 h 3000387"/>
                          <a:gd name="connsiteX2" fmla="*/ 8989800 w 8989800"/>
                          <a:gd name="connsiteY2" fmla="*/ 2049517 h 3000387"/>
                          <a:gd name="connsiteX3" fmla="*/ 2942498 w 8989800"/>
                          <a:gd name="connsiteY3" fmla="*/ 2033752 h 3000387"/>
                          <a:gd name="connsiteX4" fmla="*/ 719560 w 8989800"/>
                          <a:gd name="connsiteY4" fmla="*/ 2049517 h 3000387"/>
                          <a:gd name="connsiteX5" fmla="*/ 719560 w 8989800"/>
                          <a:gd name="connsiteY5" fmla="*/ 0 h 3000387"/>
                          <a:gd name="connsiteX0" fmla="*/ 719560 w 8989800"/>
                          <a:gd name="connsiteY0" fmla="*/ 0 h 3076055"/>
                          <a:gd name="connsiteX1" fmla="*/ 8989800 w 8989800"/>
                          <a:gd name="connsiteY1" fmla="*/ 0 h 3076055"/>
                          <a:gd name="connsiteX2" fmla="*/ 8989800 w 8989800"/>
                          <a:gd name="connsiteY2" fmla="*/ 2049517 h 3076055"/>
                          <a:gd name="connsiteX3" fmla="*/ 2942498 w 8989800"/>
                          <a:gd name="connsiteY3" fmla="*/ 2033752 h 3076055"/>
                          <a:gd name="connsiteX4" fmla="*/ 719560 w 8989800"/>
                          <a:gd name="connsiteY4" fmla="*/ 2049517 h 3076055"/>
                          <a:gd name="connsiteX5" fmla="*/ 719560 w 8989800"/>
                          <a:gd name="connsiteY5" fmla="*/ 0 h 3076055"/>
                          <a:gd name="connsiteX0" fmla="*/ 728099 w 8998339"/>
                          <a:gd name="connsiteY0" fmla="*/ 0 h 3144583"/>
                          <a:gd name="connsiteX1" fmla="*/ 8998339 w 8998339"/>
                          <a:gd name="connsiteY1" fmla="*/ 0 h 3144583"/>
                          <a:gd name="connsiteX2" fmla="*/ 8998339 w 8998339"/>
                          <a:gd name="connsiteY2" fmla="*/ 2049517 h 3144583"/>
                          <a:gd name="connsiteX3" fmla="*/ 2951037 w 8998339"/>
                          <a:gd name="connsiteY3" fmla="*/ 2033752 h 3144583"/>
                          <a:gd name="connsiteX4" fmla="*/ 728099 w 8998339"/>
                          <a:gd name="connsiteY4" fmla="*/ 2049517 h 3144583"/>
                          <a:gd name="connsiteX5" fmla="*/ 728099 w 8998339"/>
                          <a:gd name="connsiteY5" fmla="*/ 0 h 3144583"/>
                          <a:gd name="connsiteX0" fmla="*/ 1065470 w 9335710"/>
                          <a:gd name="connsiteY0" fmla="*/ 0 h 3302878"/>
                          <a:gd name="connsiteX1" fmla="*/ 9335710 w 9335710"/>
                          <a:gd name="connsiteY1" fmla="*/ 0 h 3302878"/>
                          <a:gd name="connsiteX2" fmla="*/ 9335710 w 9335710"/>
                          <a:gd name="connsiteY2" fmla="*/ 2049517 h 3302878"/>
                          <a:gd name="connsiteX3" fmla="*/ 1724796 w 9335710"/>
                          <a:gd name="connsiteY3" fmla="*/ 2333344 h 3302878"/>
                          <a:gd name="connsiteX4" fmla="*/ 1065470 w 9335710"/>
                          <a:gd name="connsiteY4" fmla="*/ 2049517 h 3302878"/>
                          <a:gd name="connsiteX5" fmla="*/ 1065470 w 9335710"/>
                          <a:gd name="connsiteY5" fmla="*/ 0 h 3302878"/>
                          <a:gd name="connsiteX0" fmla="*/ 1065470 w 9335710"/>
                          <a:gd name="connsiteY0" fmla="*/ 0 h 3261610"/>
                          <a:gd name="connsiteX1" fmla="*/ 9335710 w 9335710"/>
                          <a:gd name="connsiteY1" fmla="*/ 0 h 3261610"/>
                          <a:gd name="connsiteX2" fmla="*/ 9335710 w 9335710"/>
                          <a:gd name="connsiteY2" fmla="*/ 2049517 h 3261610"/>
                          <a:gd name="connsiteX3" fmla="*/ 6814643 w 9335710"/>
                          <a:gd name="connsiteY3" fmla="*/ 2642302 h 3261610"/>
                          <a:gd name="connsiteX4" fmla="*/ 1724796 w 9335710"/>
                          <a:gd name="connsiteY4" fmla="*/ 2333344 h 3261610"/>
                          <a:gd name="connsiteX5" fmla="*/ 1065470 w 9335710"/>
                          <a:gd name="connsiteY5" fmla="*/ 2049517 h 3261610"/>
                          <a:gd name="connsiteX6" fmla="*/ 1065470 w 9335710"/>
                          <a:gd name="connsiteY6" fmla="*/ 0 h 3261610"/>
                          <a:gd name="connsiteX0" fmla="*/ 1065470 w 9335710"/>
                          <a:gd name="connsiteY0" fmla="*/ 0 h 3316841"/>
                          <a:gd name="connsiteX1" fmla="*/ 9335710 w 9335710"/>
                          <a:gd name="connsiteY1" fmla="*/ 0 h 3316841"/>
                          <a:gd name="connsiteX2" fmla="*/ 9335710 w 9335710"/>
                          <a:gd name="connsiteY2" fmla="*/ 2049517 h 3316841"/>
                          <a:gd name="connsiteX3" fmla="*/ 6814643 w 9335710"/>
                          <a:gd name="connsiteY3" fmla="*/ 2642302 h 3316841"/>
                          <a:gd name="connsiteX4" fmla="*/ 1724796 w 9335710"/>
                          <a:gd name="connsiteY4" fmla="*/ 2333344 h 3316841"/>
                          <a:gd name="connsiteX5" fmla="*/ 1065470 w 9335710"/>
                          <a:gd name="connsiteY5" fmla="*/ 2049517 h 3316841"/>
                          <a:gd name="connsiteX6" fmla="*/ 1065470 w 9335710"/>
                          <a:gd name="connsiteY6" fmla="*/ 0 h 3316841"/>
                          <a:gd name="connsiteX0" fmla="*/ 1065470 w 9335710"/>
                          <a:gd name="connsiteY0" fmla="*/ 0 h 3316841"/>
                          <a:gd name="connsiteX1" fmla="*/ 9335710 w 9335710"/>
                          <a:gd name="connsiteY1" fmla="*/ 0 h 3316841"/>
                          <a:gd name="connsiteX2" fmla="*/ 9335710 w 9335710"/>
                          <a:gd name="connsiteY2" fmla="*/ 2049517 h 3316841"/>
                          <a:gd name="connsiteX3" fmla="*/ 6814643 w 9335710"/>
                          <a:gd name="connsiteY3" fmla="*/ 2642302 h 3316841"/>
                          <a:gd name="connsiteX4" fmla="*/ 1724796 w 9335710"/>
                          <a:gd name="connsiteY4" fmla="*/ 2333344 h 3316841"/>
                          <a:gd name="connsiteX5" fmla="*/ 1065470 w 9335710"/>
                          <a:gd name="connsiteY5" fmla="*/ 2049517 h 3316841"/>
                          <a:gd name="connsiteX6" fmla="*/ 1065470 w 9335710"/>
                          <a:gd name="connsiteY6" fmla="*/ 0 h 3316841"/>
                          <a:gd name="connsiteX0" fmla="*/ 1065470 w 9335710"/>
                          <a:gd name="connsiteY0" fmla="*/ 0 h 3316841"/>
                          <a:gd name="connsiteX1" fmla="*/ 9335710 w 9335710"/>
                          <a:gd name="connsiteY1" fmla="*/ 0 h 3316841"/>
                          <a:gd name="connsiteX2" fmla="*/ 9335710 w 9335710"/>
                          <a:gd name="connsiteY2" fmla="*/ 2049517 h 3316841"/>
                          <a:gd name="connsiteX3" fmla="*/ 6814643 w 9335710"/>
                          <a:gd name="connsiteY3" fmla="*/ 2642302 h 3316841"/>
                          <a:gd name="connsiteX4" fmla="*/ 1724796 w 9335710"/>
                          <a:gd name="connsiteY4" fmla="*/ 2333344 h 3316841"/>
                          <a:gd name="connsiteX5" fmla="*/ 1065470 w 9335710"/>
                          <a:gd name="connsiteY5" fmla="*/ 2049517 h 3316841"/>
                          <a:gd name="connsiteX6" fmla="*/ 1065470 w 9335710"/>
                          <a:gd name="connsiteY6" fmla="*/ 0 h 3316841"/>
                          <a:gd name="connsiteX0" fmla="*/ 1065470 w 9335710"/>
                          <a:gd name="connsiteY0" fmla="*/ 0 h 3316841"/>
                          <a:gd name="connsiteX1" fmla="*/ 9335710 w 9335710"/>
                          <a:gd name="connsiteY1" fmla="*/ 0 h 3316841"/>
                          <a:gd name="connsiteX2" fmla="*/ 9335710 w 9335710"/>
                          <a:gd name="connsiteY2" fmla="*/ 2049517 h 3316841"/>
                          <a:gd name="connsiteX3" fmla="*/ 6814643 w 9335710"/>
                          <a:gd name="connsiteY3" fmla="*/ 2642302 h 3316841"/>
                          <a:gd name="connsiteX4" fmla="*/ 1724796 w 9335710"/>
                          <a:gd name="connsiteY4" fmla="*/ 2333344 h 3316841"/>
                          <a:gd name="connsiteX5" fmla="*/ 1065470 w 9335710"/>
                          <a:gd name="connsiteY5" fmla="*/ 2049517 h 3316841"/>
                          <a:gd name="connsiteX6" fmla="*/ 1065470 w 9335710"/>
                          <a:gd name="connsiteY6" fmla="*/ 0 h 3316841"/>
                          <a:gd name="connsiteX0" fmla="*/ 1065470 w 9335710"/>
                          <a:gd name="connsiteY0" fmla="*/ 0 h 3562486"/>
                          <a:gd name="connsiteX1" fmla="*/ 9335710 w 9335710"/>
                          <a:gd name="connsiteY1" fmla="*/ 0 h 3562486"/>
                          <a:gd name="connsiteX2" fmla="*/ 9335710 w 9335710"/>
                          <a:gd name="connsiteY2" fmla="*/ 2049517 h 3562486"/>
                          <a:gd name="connsiteX3" fmla="*/ 6814643 w 9335710"/>
                          <a:gd name="connsiteY3" fmla="*/ 2642302 h 3562486"/>
                          <a:gd name="connsiteX4" fmla="*/ 1724796 w 9335710"/>
                          <a:gd name="connsiteY4" fmla="*/ 2333344 h 3562486"/>
                          <a:gd name="connsiteX5" fmla="*/ 1065470 w 9335710"/>
                          <a:gd name="connsiteY5" fmla="*/ 2049517 h 3562486"/>
                          <a:gd name="connsiteX6" fmla="*/ 1065470 w 9335710"/>
                          <a:gd name="connsiteY6" fmla="*/ 0 h 3562486"/>
                          <a:gd name="connsiteX0" fmla="*/ 1065470 w 9335710"/>
                          <a:gd name="connsiteY0" fmla="*/ 0 h 3552229"/>
                          <a:gd name="connsiteX1" fmla="*/ 9335710 w 9335710"/>
                          <a:gd name="connsiteY1" fmla="*/ 0 h 3552229"/>
                          <a:gd name="connsiteX2" fmla="*/ 9335710 w 9335710"/>
                          <a:gd name="connsiteY2" fmla="*/ 2049517 h 3552229"/>
                          <a:gd name="connsiteX3" fmla="*/ 6814643 w 9335710"/>
                          <a:gd name="connsiteY3" fmla="*/ 2642302 h 3552229"/>
                          <a:gd name="connsiteX4" fmla="*/ 4047083 w 9335710"/>
                          <a:gd name="connsiteY4" fmla="*/ 3549564 h 3552229"/>
                          <a:gd name="connsiteX5" fmla="*/ 1724796 w 9335710"/>
                          <a:gd name="connsiteY5" fmla="*/ 2333344 h 3552229"/>
                          <a:gd name="connsiteX6" fmla="*/ 1065470 w 9335710"/>
                          <a:gd name="connsiteY6" fmla="*/ 2049517 h 3552229"/>
                          <a:gd name="connsiteX7" fmla="*/ 1065470 w 9335710"/>
                          <a:gd name="connsiteY7" fmla="*/ 0 h 3552229"/>
                          <a:gd name="connsiteX0" fmla="*/ 1065470 w 9335710"/>
                          <a:gd name="connsiteY0" fmla="*/ 0 h 3549564"/>
                          <a:gd name="connsiteX1" fmla="*/ 9335710 w 9335710"/>
                          <a:gd name="connsiteY1" fmla="*/ 0 h 3549564"/>
                          <a:gd name="connsiteX2" fmla="*/ 9335710 w 9335710"/>
                          <a:gd name="connsiteY2" fmla="*/ 2049517 h 3549564"/>
                          <a:gd name="connsiteX3" fmla="*/ 6814643 w 9335710"/>
                          <a:gd name="connsiteY3" fmla="*/ 2642302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3549564"/>
                          <a:gd name="connsiteX1" fmla="*/ 9335710 w 9335710"/>
                          <a:gd name="connsiteY1" fmla="*/ 0 h 3549564"/>
                          <a:gd name="connsiteX2" fmla="*/ 9335710 w 9335710"/>
                          <a:gd name="connsiteY2" fmla="*/ 2049517 h 3549564"/>
                          <a:gd name="connsiteX3" fmla="*/ 6793818 w 9335710"/>
                          <a:gd name="connsiteY3" fmla="*/ 2540049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3549564"/>
                          <a:gd name="connsiteX1" fmla="*/ 9335710 w 9335710"/>
                          <a:gd name="connsiteY1" fmla="*/ 0 h 3549564"/>
                          <a:gd name="connsiteX2" fmla="*/ 9335710 w 9335710"/>
                          <a:gd name="connsiteY2" fmla="*/ 2049517 h 3549564"/>
                          <a:gd name="connsiteX3" fmla="*/ 6793818 w 9335710"/>
                          <a:gd name="connsiteY3" fmla="*/ 2540049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3549564"/>
                          <a:gd name="connsiteX1" fmla="*/ 9335710 w 9335710"/>
                          <a:gd name="connsiteY1" fmla="*/ 0 h 3549564"/>
                          <a:gd name="connsiteX2" fmla="*/ 9335710 w 9335710"/>
                          <a:gd name="connsiteY2" fmla="*/ 2049517 h 3549564"/>
                          <a:gd name="connsiteX3" fmla="*/ 6793818 w 9335710"/>
                          <a:gd name="connsiteY3" fmla="*/ 2540049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3549564"/>
                          <a:gd name="connsiteX1" fmla="*/ 9335710 w 9335710"/>
                          <a:gd name="connsiteY1" fmla="*/ 0 h 3549564"/>
                          <a:gd name="connsiteX2" fmla="*/ 9335710 w 9335710"/>
                          <a:gd name="connsiteY2" fmla="*/ 2049517 h 3549564"/>
                          <a:gd name="connsiteX3" fmla="*/ 6772726 w 9335710"/>
                          <a:gd name="connsiteY3" fmla="*/ 2485849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3549564"/>
                          <a:gd name="connsiteX1" fmla="*/ 9335710 w 9335710"/>
                          <a:gd name="connsiteY1" fmla="*/ 0 h 3549564"/>
                          <a:gd name="connsiteX2" fmla="*/ 9335710 w 9335710"/>
                          <a:gd name="connsiteY2" fmla="*/ 2049517 h 3549564"/>
                          <a:gd name="connsiteX3" fmla="*/ 6772726 w 9335710"/>
                          <a:gd name="connsiteY3" fmla="*/ 2485849 h 3549564"/>
                          <a:gd name="connsiteX4" fmla="*/ 4047083 w 9335710"/>
                          <a:gd name="connsiteY4" fmla="*/ 3549564 h 3549564"/>
                          <a:gd name="connsiteX5" fmla="*/ 1724796 w 9335710"/>
                          <a:gd name="connsiteY5" fmla="*/ 2333344 h 3549564"/>
                          <a:gd name="connsiteX6" fmla="*/ 1065470 w 9335710"/>
                          <a:gd name="connsiteY6" fmla="*/ 2049517 h 3549564"/>
                          <a:gd name="connsiteX7" fmla="*/ 1065470 w 9335710"/>
                          <a:gd name="connsiteY7" fmla="*/ 0 h 3549564"/>
                          <a:gd name="connsiteX0" fmla="*/ 1065470 w 9335710"/>
                          <a:gd name="connsiteY0" fmla="*/ 0 h 4132881"/>
                          <a:gd name="connsiteX1" fmla="*/ 9335710 w 9335710"/>
                          <a:gd name="connsiteY1" fmla="*/ 0 h 4132881"/>
                          <a:gd name="connsiteX2" fmla="*/ 9335710 w 9335710"/>
                          <a:gd name="connsiteY2" fmla="*/ 2049517 h 4132881"/>
                          <a:gd name="connsiteX3" fmla="*/ 6772726 w 9335710"/>
                          <a:gd name="connsiteY3" fmla="*/ 2485849 h 4132881"/>
                          <a:gd name="connsiteX4" fmla="*/ 4018526 w 9335710"/>
                          <a:gd name="connsiteY4" fmla="*/ 4132881 h 4132881"/>
                          <a:gd name="connsiteX5" fmla="*/ 1724796 w 9335710"/>
                          <a:gd name="connsiteY5" fmla="*/ 2333344 h 4132881"/>
                          <a:gd name="connsiteX6" fmla="*/ 1065470 w 9335710"/>
                          <a:gd name="connsiteY6" fmla="*/ 2049517 h 4132881"/>
                          <a:gd name="connsiteX7" fmla="*/ 1065470 w 9335710"/>
                          <a:gd name="connsiteY7" fmla="*/ 0 h 4132881"/>
                          <a:gd name="connsiteX0" fmla="*/ 1065470 w 9335710"/>
                          <a:gd name="connsiteY0" fmla="*/ 0 h 4482963"/>
                          <a:gd name="connsiteX1" fmla="*/ 9335710 w 9335710"/>
                          <a:gd name="connsiteY1" fmla="*/ 0 h 4482963"/>
                          <a:gd name="connsiteX2" fmla="*/ 9335710 w 9335710"/>
                          <a:gd name="connsiteY2" fmla="*/ 2049517 h 4482963"/>
                          <a:gd name="connsiteX3" fmla="*/ 6772726 w 9335710"/>
                          <a:gd name="connsiteY3" fmla="*/ 2485849 h 4482963"/>
                          <a:gd name="connsiteX4" fmla="*/ 3404798 w 9335710"/>
                          <a:gd name="connsiteY4" fmla="*/ 4482963 h 4482963"/>
                          <a:gd name="connsiteX5" fmla="*/ 1724796 w 9335710"/>
                          <a:gd name="connsiteY5" fmla="*/ 2333344 h 4482963"/>
                          <a:gd name="connsiteX6" fmla="*/ 1065470 w 9335710"/>
                          <a:gd name="connsiteY6" fmla="*/ 2049517 h 4482963"/>
                          <a:gd name="connsiteX7" fmla="*/ 1065470 w 9335710"/>
                          <a:gd name="connsiteY7" fmla="*/ 0 h 4482963"/>
                          <a:gd name="connsiteX0" fmla="*/ 1065470 w 9335710"/>
                          <a:gd name="connsiteY0" fmla="*/ 0 h 4482963"/>
                          <a:gd name="connsiteX1" fmla="*/ 9335710 w 9335710"/>
                          <a:gd name="connsiteY1" fmla="*/ 0 h 4482963"/>
                          <a:gd name="connsiteX2" fmla="*/ 9335710 w 9335710"/>
                          <a:gd name="connsiteY2" fmla="*/ 2049517 h 4482963"/>
                          <a:gd name="connsiteX3" fmla="*/ 3404798 w 9335710"/>
                          <a:gd name="connsiteY3" fmla="*/ 4482963 h 4482963"/>
                          <a:gd name="connsiteX4" fmla="*/ 1724796 w 9335710"/>
                          <a:gd name="connsiteY4" fmla="*/ 2333344 h 4482963"/>
                          <a:gd name="connsiteX5" fmla="*/ 1065470 w 9335710"/>
                          <a:gd name="connsiteY5" fmla="*/ 2049517 h 4482963"/>
                          <a:gd name="connsiteX6" fmla="*/ 1065470 w 9335710"/>
                          <a:gd name="connsiteY6" fmla="*/ 0 h 4482963"/>
                          <a:gd name="connsiteX0" fmla="*/ 1065470 w 9335710"/>
                          <a:gd name="connsiteY0" fmla="*/ 0 h 4746226"/>
                          <a:gd name="connsiteX1" fmla="*/ 9335710 w 9335710"/>
                          <a:gd name="connsiteY1" fmla="*/ 0 h 4746226"/>
                          <a:gd name="connsiteX2" fmla="*/ 9335710 w 9335710"/>
                          <a:gd name="connsiteY2" fmla="*/ 2049517 h 4746226"/>
                          <a:gd name="connsiteX3" fmla="*/ 3485851 w 9335710"/>
                          <a:gd name="connsiteY3" fmla="*/ 4441576 h 4746226"/>
                          <a:gd name="connsiteX4" fmla="*/ 3404798 w 9335710"/>
                          <a:gd name="connsiteY4" fmla="*/ 4482963 h 4746226"/>
                          <a:gd name="connsiteX5" fmla="*/ 1724796 w 9335710"/>
                          <a:gd name="connsiteY5" fmla="*/ 2333344 h 4746226"/>
                          <a:gd name="connsiteX6" fmla="*/ 1065470 w 9335710"/>
                          <a:gd name="connsiteY6" fmla="*/ 2049517 h 4746226"/>
                          <a:gd name="connsiteX7" fmla="*/ 1065470 w 9335710"/>
                          <a:gd name="connsiteY7" fmla="*/ 0 h 4746226"/>
                          <a:gd name="connsiteX0" fmla="*/ 1065470 w 9335710"/>
                          <a:gd name="connsiteY0" fmla="*/ 0 h 4610665"/>
                          <a:gd name="connsiteX1" fmla="*/ 9335710 w 9335710"/>
                          <a:gd name="connsiteY1" fmla="*/ 0 h 4610665"/>
                          <a:gd name="connsiteX2" fmla="*/ 9335710 w 9335710"/>
                          <a:gd name="connsiteY2" fmla="*/ 2049517 h 4610665"/>
                          <a:gd name="connsiteX3" fmla="*/ 3441359 w 9335710"/>
                          <a:gd name="connsiteY3" fmla="*/ 3986201 h 4610665"/>
                          <a:gd name="connsiteX4" fmla="*/ 3404798 w 9335710"/>
                          <a:gd name="connsiteY4" fmla="*/ 4482963 h 4610665"/>
                          <a:gd name="connsiteX5" fmla="*/ 1724796 w 9335710"/>
                          <a:gd name="connsiteY5" fmla="*/ 2333344 h 4610665"/>
                          <a:gd name="connsiteX6" fmla="*/ 1065470 w 9335710"/>
                          <a:gd name="connsiteY6" fmla="*/ 2049517 h 4610665"/>
                          <a:gd name="connsiteX7" fmla="*/ 1065470 w 9335710"/>
                          <a:gd name="connsiteY7" fmla="*/ 0 h 4610665"/>
                          <a:gd name="connsiteX0" fmla="*/ 1065470 w 9335710"/>
                          <a:gd name="connsiteY0" fmla="*/ 0 h 4598275"/>
                          <a:gd name="connsiteX1" fmla="*/ 9335710 w 9335710"/>
                          <a:gd name="connsiteY1" fmla="*/ 0 h 4598275"/>
                          <a:gd name="connsiteX2" fmla="*/ 9335710 w 9335710"/>
                          <a:gd name="connsiteY2" fmla="*/ 2049517 h 4598275"/>
                          <a:gd name="connsiteX3" fmla="*/ 8142920 w 9335710"/>
                          <a:gd name="connsiteY3" fmla="*/ 2602136 h 4598275"/>
                          <a:gd name="connsiteX4" fmla="*/ 3441359 w 9335710"/>
                          <a:gd name="connsiteY4" fmla="*/ 3986201 h 4598275"/>
                          <a:gd name="connsiteX5" fmla="*/ 3404798 w 9335710"/>
                          <a:gd name="connsiteY5" fmla="*/ 4482963 h 4598275"/>
                          <a:gd name="connsiteX6" fmla="*/ 1724796 w 9335710"/>
                          <a:gd name="connsiteY6" fmla="*/ 2333344 h 4598275"/>
                          <a:gd name="connsiteX7" fmla="*/ 1065470 w 9335710"/>
                          <a:gd name="connsiteY7" fmla="*/ 2049517 h 4598275"/>
                          <a:gd name="connsiteX8" fmla="*/ 1065470 w 9335710"/>
                          <a:gd name="connsiteY8" fmla="*/ 0 h 4598275"/>
                          <a:gd name="connsiteX0" fmla="*/ 1065470 w 9335710"/>
                          <a:gd name="connsiteY0" fmla="*/ 0 h 4598275"/>
                          <a:gd name="connsiteX1" fmla="*/ 9335710 w 9335710"/>
                          <a:gd name="connsiteY1" fmla="*/ 0 h 4598275"/>
                          <a:gd name="connsiteX2" fmla="*/ 9335710 w 9335710"/>
                          <a:gd name="connsiteY2" fmla="*/ 2049517 h 4598275"/>
                          <a:gd name="connsiteX3" fmla="*/ 8137733 w 9335710"/>
                          <a:gd name="connsiteY3" fmla="*/ 2270966 h 4598275"/>
                          <a:gd name="connsiteX4" fmla="*/ 3441359 w 9335710"/>
                          <a:gd name="connsiteY4" fmla="*/ 3986201 h 4598275"/>
                          <a:gd name="connsiteX5" fmla="*/ 3404798 w 9335710"/>
                          <a:gd name="connsiteY5" fmla="*/ 4482963 h 4598275"/>
                          <a:gd name="connsiteX6" fmla="*/ 1724796 w 9335710"/>
                          <a:gd name="connsiteY6" fmla="*/ 2333344 h 4598275"/>
                          <a:gd name="connsiteX7" fmla="*/ 1065470 w 9335710"/>
                          <a:gd name="connsiteY7" fmla="*/ 2049517 h 4598275"/>
                          <a:gd name="connsiteX8" fmla="*/ 1065470 w 9335710"/>
                          <a:gd name="connsiteY8" fmla="*/ 0 h 4598275"/>
                          <a:gd name="connsiteX0" fmla="*/ 1065470 w 9335710"/>
                          <a:gd name="connsiteY0" fmla="*/ 0 h 4602952"/>
                          <a:gd name="connsiteX1" fmla="*/ 9335710 w 9335710"/>
                          <a:gd name="connsiteY1" fmla="*/ 0 h 4602952"/>
                          <a:gd name="connsiteX2" fmla="*/ 9335710 w 9335710"/>
                          <a:gd name="connsiteY2" fmla="*/ 2049517 h 4602952"/>
                          <a:gd name="connsiteX3" fmla="*/ 8601783 w 9335710"/>
                          <a:gd name="connsiteY3" fmla="*/ 2382824 h 4602952"/>
                          <a:gd name="connsiteX4" fmla="*/ 3441359 w 9335710"/>
                          <a:gd name="connsiteY4" fmla="*/ 3986201 h 4602952"/>
                          <a:gd name="connsiteX5" fmla="*/ 3404798 w 9335710"/>
                          <a:gd name="connsiteY5" fmla="*/ 4482963 h 4602952"/>
                          <a:gd name="connsiteX6" fmla="*/ 1724796 w 9335710"/>
                          <a:gd name="connsiteY6" fmla="*/ 2333344 h 4602952"/>
                          <a:gd name="connsiteX7" fmla="*/ 1065470 w 9335710"/>
                          <a:gd name="connsiteY7" fmla="*/ 2049517 h 4602952"/>
                          <a:gd name="connsiteX8" fmla="*/ 1065470 w 9335710"/>
                          <a:gd name="connsiteY8" fmla="*/ 0 h 4602952"/>
                          <a:gd name="connsiteX0" fmla="*/ 1065470 w 9335710"/>
                          <a:gd name="connsiteY0" fmla="*/ 0 h 4617432"/>
                          <a:gd name="connsiteX1" fmla="*/ 9335710 w 9335710"/>
                          <a:gd name="connsiteY1" fmla="*/ 0 h 4617432"/>
                          <a:gd name="connsiteX2" fmla="*/ 9335710 w 9335710"/>
                          <a:gd name="connsiteY2" fmla="*/ 2049517 h 4617432"/>
                          <a:gd name="connsiteX3" fmla="*/ 8601783 w 9335710"/>
                          <a:gd name="connsiteY3" fmla="*/ 2382824 h 4617432"/>
                          <a:gd name="connsiteX4" fmla="*/ 8557534 w 9335710"/>
                          <a:gd name="connsiteY4" fmla="*/ 1781638 h 4617432"/>
                          <a:gd name="connsiteX5" fmla="*/ 3441359 w 9335710"/>
                          <a:gd name="connsiteY5" fmla="*/ 3986201 h 4617432"/>
                          <a:gd name="connsiteX6" fmla="*/ 3404798 w 9335710"/>
                          <a:gd name="connsiteY6" fmla="*/ 4482963 h 4617432"/>
                          <a:gd name="connsiteX7" fmla="*/ 1724796 w 9335710"/>
                          <a:gd name="connsiteY7" fmla="*/ 2333344 h 4617432"/>
                          <a:gd name="connsiteX8" fmla="*/ 1065470 w 9335710"/>
                          <a:gd name="connsiteY8" fmla="*/ 2049517 h 4617432"/>
                          <a:gd name="connsiteX9" fmla="*/ 1065470 w 9335710"/>
                          <a:gd name="connsiteY9" fmla="*/ 0 h 4617432"/>
                          <a:gd name="connsiteX0" fmla="*/ 1065470 w 9335710"/>
                          <a:gd name="connsiteY0" fmla="*/ 0 h 4593525"/>
                          <a:gd name="connsiteX1" fmla="*/ 9335710 w 9335710"/>
                          <a:gd name="connsiteY1" fmla="*/ 0 h 4593525"/>
                          <a:gd name="connsiteX2" fmla="*/ 9335710 w 9335710"/>
                          <a:gd name="connsiteY2" fmla="*/ 2049517 h 4593525"/>
                          <a:gd name="connsiteX3" fmla="*/ 8601783 w 9335710"/>
                          <a:gd name="connsiteY3" fmla="*/ 2382824 h 4593525"/>
                          <a:gd name="connsiteX4" fmla="*/ 8557534 w 9335710"/>
                          <a:gd name="connsiteY4" fmla="*/ 1781638 h 4593525"/>
                          <a:gd name="connsiteX5" fmla="*/ 3573215 w 9335710"/>
                          <a:gd name="connsiteY5" fmla="*/ 2840181 h 4593525"/>
                          <a:gd name="connsiteX6" fmla="*/ 3441359 w 9335710"/>
                          <a:gd name="connsiteY6" fmla="*/ 3986201 h 4593525"/>
                          <a:gd name="connsiteX7" fmla="*/ 3404798 w 9335710"/>
                          <a:gd name="connsiteY7" fmla="*/ 4482963 h 4593525"/>
                          <a:gd name="connsiteX8" fmla="*/ 1724796 w 9335710"/>
                          <a:gd name="connsiteY8" fmla="*/ 2333344 h 4593525"/>
                          <a:gd name="connsiteX9" fmla="*/ 1065470 w 9335710"/>
                          <a:gd name="connsiteY9" fmla="*/ 2049517 h 4593525"/>
                          <a:gd name="connsiteX10" fmla="*/ 1065470 w 9335710"/>
                          <a:gd name="connsiteY10" fmla="*/ 0 h 4593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9335710" h="4593525">
                            <a:moveTo>
                              <a:pt x="1065470" y="0"/>
                            </a:moveTo>
                            <a:lnTo>
                              <a:pt x="9335710" y="0"/>
                            </a:lnTo>
                            <a:lnTo>
                              <a:pt x="9335710" y="2049517"/>
                            </a:lnTo>
                            <a:cubicBezTo>
                              <a:pt x="9136912" y="2483206"/>
                              <a:pt x="8731479" y="2427470"/>
                              <a:pt x="8601783" y="2382824"/>
                            </a:cubicBezTo>
                            <a:cubicBezTo>
                              <a:pt x="8472087" y="2338178"/>
                              <a:pt x="9349034" y="1547986"/>
                              <a:pt x="8557534" y="1781638"/>
                            </a:cubicBezTo>
                            <a:cubicBezTo>
                              <a:pt x="7766034" y="2015290"/>
                              <a:pt x="4425911" y="2472754"/>
                              <a:pt x="3573215" y="2840181"/>
                            </a:cubicBezTo>
                            <a:cubicBezTo>
                              <a:pt x="2720519" y="3207608"/>
                              <a:pt x="3469429" y="3712404"/>
                              <a:pt x="3441359" y="3986201"/>
                            </a:cubicBezTo>
                            <a:cubicBezTo>
                              <a:pt x="3413290" y="4259998"/>
                              <a:pt x="3698307" y="4834335"/>
                              <a:pt x="3404798" y="4482963"/>
                            </a:cubicBezTo>
                            <a:cubicBezTo>
                              <a:pt x="2556490" y="4431470"/>
                              <a:pt x="2221731" y="2583352"/>
                              <a:pt x="1724796" y="2333344"/>
                            </a:cubicBezTo>
                            <a:cubicBezTo>
                              <a:pt x="416277" y="3158935"/>
                              <a:pt x="-1047109" y="4046561"/>
                              <a:pt x="1065470" y="2049517"/>
                            </a:cubicBezTo>
                            <a:lnTo>
                              <a:pt x="1065470" y="0"/>
                            </a:lnTo>
                            <a:close/>
                          </a:path>
                        </a:pathLst>
                      </a:custGeom>
                      <a:solidFill>
                        <a:schemeClr val="bg1"/>
                      </a:solidFill>
                      <a:ln w="60325">
                        <a:noFill/>
                      </a:ln>
                      <a:effectLst/>
                    </wps:spPr>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2B6CD9DB" id="Rectangle 354" o:spid="_x0000_s1026" style="position:absolute;margin-left:-134.6pt;margin-top:-287.25pt;width:1222.75pt;height:345.6pt;rotation:180;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35710,459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" path="m1065470,l9335710,r,2049517c9136912,2483206,8731479,2427470,8601783,2382824v-129696,-44646,747251,-834838,-44249,-601186c7766034,2015290,4425911,2472754,3573215,2840181v-852696,367427,-103786,872223,-131856,1146020c3413290,4259998,3698307,4834335,3404798,4482963,2556490,4431470,2221731,2583352,1724796,2333344,416277,3158935,-1047109,4046561,1065470,2049517l1065470,xe" fillcolor="white [3212]" stroked="f" strokeweight="4.75pt">
              <v:path o:connecttype="custom" o:connectlocs="1772292,0;15528925,0;15528925,1958411;14308118,2276901;14234515,1702440;5943649,2713928;5724322,3809004;5663506,4283684;2869008,2229621;1772292,1958411;1772292,0" o:connectangles="0,0,0,0,0,0,0,0,0,0,0"/>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26288"/>
      <w:docPartObj>
        <w:docPartGallery w:val="Page Numbers (Bottom of Page)"/>
        <w:docPartUnique/>
      </w:docPartObj>
    </w:sdtPr>
    <w:sdtEndPr>
      <w:rPr>
        <w:color w:val="7F7F7F" w:themeColor="background1" w:themeShade="7F"/>
        <w:spacing w:val="60"/>
      </w:rPr>
    </w:sdtEndPr>
    <w:sdtContent>
      <w:p w14:paraId="5079DF79" w14:textId="77777777" w:rsidR="00215D25" w:rsidRDefault="00215D25" w:rsidP="00AE7D8F">
        <w:pPr>
          <w:ind w:left="540"/>
          <w:jc w:val="left"/>
          <w:rPr>
            <w:b/>
            <w:bCs/>
          </w:rPr>
        </w:pPr>
        <w:r w:rsidRPr="00E72212">
          <w:rPr>
            <w:sz w:val="16"/>
            <w:szCs w:val="16"/>
          </w:rPr>
          <w:fldChar w:fldCharType="begin"/>
        </w:r>
        <w:r w:rsidRPr="00E72212">
          <w:rPr>
            <w:sz w:val="16"/>
            <w:szCs w:val="16"/>
          </w:rPr>
          <w:instrText xml:space="preserve"> PAGE   \* MERGEFORMAT </w:instrText>
        </w:r>
        <w:r w:rsidRPr="00E72212">
          <w:rPr>
            <w:sz w:val="16"/>
            <w:szCs w:val="16"/>
          </w:rPr>
          <w:fldChar w:fldCharType="separate"/>
        </w:r>
        <w:r w:rsidRPr="00A50A3C">
          <w:rPr>
            <w:b/>
            <w:bCs/>
            <w:noProof/>
            <w:sz w:val="16"/>
            <w:szCs w:val="16"/>
          </w:rPr>
          <w:t>18</w:t>
        </w:r>
        <w:r w:rsidRPr="00E72212">
          <w:rPr>
            <w:b/>
            <w:bCs/>
            <w:noProof/>
            <w:sz w:val="16"/>
            <w:szCs w:val="16"/>
          </w:rPr>
          <w:fldChar w:fldCharType="end"/>
        </w:r>
        <w:r w:rsidRPr="00E72212">
          <w:rPr>
            <w:b/>
            <w:bCs/>
            <w:sz w:val="16"/>
            <w:szCs w:val="16"/>
          </w:rPr>
          <w:t xml:space="preserve"> | </w:t>
        </w:r>
        <w:r w:rsidRPr="00E72212">
          <w:rPr>
            <w:color w:val="7F7F7F" w:themeColor="background1" w:themeShade="7F"/>
            <w:spacing w:val="60"/>
            <w:sz w:val="16"/>
            <w:szCs w:val="16"/>
          </w:rPr>
          <w:t>Page</w:t>
        </w:r>
      </w:p>
    </w:sdtContent>
  </w:sdt>
  <w:p w14:paraId="6E7F1379" w14:textId="77777777" w:rsidR="00215D25" w:rsidRDefault="00215D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4494380"/>
      <w:docPartObj>
        <w:docPartGallery w:val="Page Numbers (Bottom of Page)"/>
        <w:docPartUnique/>
      </w:docPartObj>
    </w:sdtPr>
    <w:sdtEndPr>
      <w:rPr>
        <w:color w:val="7F7F7F" w:themeColor="background1" w:themeShade="7F"/>
        <w:spacing w:val="60"/>
        <w:sz w:val="16"/>
        <w:szCs w:val="16"/>
      </w:rPr>
    </w:sdtEndPr>
    <w:sdtContent>
      <w:p w14:paraId="0E03BADF" w14:textId="77777777" w:rsidR="00215D25" w:rsidRPr="00E72212" w:rsidRDefault="00215D25">
        <w:pPr>
          <w:pStyle w:val="Footer"/>
          <w:pBdr>
            <w:top w:val="single" w:sz="4" w:space="1" w:color="D9D9D9" w:themeColor="background1" w:themeShade="D9"/>
          </w:pBdr>
          <w:rPr>
            <w:b/>
            <w:bCs/>
            <w:sz w:val="16"/>
            <w:szCs w:val="16"/>
          </w:rPr>
        </w:pPr>
        <w:r w:rsidRPr="00E72212">
          <w:rPr>
            <w:sz w:val="16"/>
            <w:szCs w:val="16"/>
          </w:rPr>
          <w:fldChar w:fldCharType="begin"/>
        </w:r>
        <w:r w:rsidRPr="00E72212">
          <w:rPr>
            <w:sz w:val="16"/>
            <w:szCs w:val="16"/>
          </w:rPr>
          <w:instrText xml:space="preserve"> PAGE   \* MERGEFORMAT </w:instrText>
        </w:r>
        <w:r w:rsidRPr="00E72212">
          <w:rPr>
            <w:sz w:val="16"/>
            <w:szCs w:val="16"/>
          </w:rPr>
          <w:fldChar w:fldCharType="separate"/>
        </w:r>
        <w:r w:rsidRPr="00A74122">
          <w:rPr>
            <w:b/>
            <w:bCs/>
            <w:noProof/>
            <w:sz w:val="16"/>
            <w:szCs w:val="16"/>
          </w:rPr>
          <w:t>16</w:t>
        </w:r>
        <w:r w:rsidRPr="00E72212">
          <w:rPr>
            <w:b/>
            <w:bCs/>
            <w:noProof/>
            <w:sz w:val="16"/>
            <w:szCs w:val="16"/>
          </w:rPr>
          <w:fldChar w:fldCharType="end"/>
        </w:r>
        <w:r w:rsidRPr="00E72212">
          <w:rPr>
            <w:b/>
            <w:bCs/>
            <w:sz w:val="16"/>
            <w:szCs w:val="16"/>
          </w:rPr>
          <w:t xml:space="preserve"> | </w:t>
        </w:r>
        <w:r w:rsidRPr="00E72212">
          <w:rPr>
            <w:color w:val="7F7F7F" w:themeColor="background1" w:themeShade="7F"/>
            <w:spacing w:val="60"/>
            <w:sz w:val="16"/>
            <w:szCs w:val="16"/>
          </w:rPr>
          <w:t>Page</w:t>
        </w:r>
      </w:p>
    </w:sdtContent>
  </w:sdt>
  <w:p w14:paraId="4024B954" w14:textId="77777777" w:rsidR="00215D25" w:rsidRDefault="00215D25" w:rsidP="00FA08B2">
    <w:pPr>
      <w:pStyle w:val="Footer"/>
      <w:rPr>
        <w:color w:val="808080" w:themeColor="background1" w:themeShade="80"/>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71FCB" w14:textId="77777777" w:rsidR="00215D25" w:rsidRDefault="00215D25">
    <w:pPr>
      <w:pStyle w:val="Footer"/>
    </w:pPr>
    <w:r>
      <w:rPr>
        <w:noProof/>
      </w:rPr>
      <w:drawing>
        <wp:anchor distT="0" distB="0" distL="114300" distR="114300" simplePos="0" relativeHeight="251816960" behindDoc="0" locked="0" layoutInCell="1" allowOverlap="1" wp14:anchorId="2150A883" wp14:editId="2E5D78A4">
          <wp:simplePos x="0" y="0"/>
          <wp:positionH relativeFrom="column">
            <wp:posOffset>2038350</wp:posOffset>
          </wp:positionH>
          <wp:positionV relativeFrom="paragraph">
            <wp:posOffset>9525</wp:posOffset>
          </wp:positionV>
          <wp:extent cx="2797470" cy="413128"/>
          <wp:effectExtent l="0" t="0" r="3175" b="635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Logo.png"/>
                  <pic:cNvPicPr/>
                </pic:nvPicPr>
                <pic:blipFill>
                  <a:blip r:embed="rId1">
                    <a:extLst>
                      <a:ext uri="{28A0092B-C50C-407E-A947-70E740481C1C}">
                        <a14:useLocalDpi xmlns:a14="http://schemas.microsoft.com/office/drawing/2010/main" val="0"/>
                      </a:ext>
                    </a:extLst>
                  </a:blip>
                  <a:stretch>
                    <a:fillRect/>
                  </a:stretch>
                </pic:blipFill>
                <pic:spPr>
                  <a:xfrm>
                    <a:off x="0" y="0"/>
                    <a:ext cx="2797470" cy="413128"/>
                  </a:xfrm>
                  <a:prstGeom prst="rect">
                    <a:avLst/>
                  </a:prstGeom>
                </pic:spPr>
              </pic:pic>
            </a:graphicData>
          </a:graphic>
          <wp14:sizeRelH relativeFrom="margin">
            <wp14:pctWidth>0</wp14:pctWidth>
          </wp14:sizeRelH>
          <wp14:sizeRelV relativeFrom="margin">
            <wp14:pctHeight>0</wp14:pctHeight>
          </wp14:sizeRelV>
        </wp:anchor>
      </w:drawing>
    </w:r>
  </w:p>
  <w:p w14:paraId="0C2B7E19" w14:textId="77777777" w:rsidR="00215D25" w:rsidRPr="008163CA" w:rsidRDefault="00215D25">
    <w:pPr>
      <w:pStyle w:val="Footer"/>
      <w:rPr>
        <w:rFonts w:ascii="Tw Cen MT" w:hAnsi="Tw Cen MT"/>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E3344" w14:textId="77777777" w:rsidR="00215D25" w:rsidRPr="00E11430" w:rsidRDefault="00215D25" w:rsidP="00E11430">
      <w:pPr>
        <w:spacing w:line="240" w:lineRule="auto"/>
        <w:jc w:val="left"/>
        <w:rPr>
          <w:color w:val="BFBFBF" w:themeColor="background1" w:themeShade="BF"/>
        </w:rPr>
      </w:pPr>
      <w:r w:rsidRPr="00E11430">
        <w:rPr>
          <w:color w:val="BFBFBF" w:themeColor="background1" w:themeShade="BF"/>
        </w:rPr>
        <w:separator/>
      </w:r>
    </w:p>
  </w:footnote>
  <w:footnote w:type="continuationSeparator" w:id="0">
    <w:p w14:paraId="3D46CEB8" w14:textId="77777777" w:rsidR="00215D25" w:rsidRDefault="00215D25" w:rsidP="003356D6">
      <w:pPr>
        <w:spacing w:line="240" w:lineRule="auto"/>
      </w:pPr>
      <w:r>
        <w:continuationSeparator/>
      </w:r>
    </w:p>
  </w:footnote>
  <w:footnote w:id="1">
    <w:p w14:paraId="52E9F741" w14:textId="77777777" w:rsidR="00215D25" w:rsidRPr="00A31C26" w:rsidRDefault="00215D25" w:rsidP="008D1502">
      <w:pPr>
        <w:pStyle w:val="FootnoteText"/>
        <w:jc w:val="left"/>
        <w:rPr>
          <w:sz w:val="17"/>
          <w:szCs w:val="17"/>
        </w:rPr>
      </w:pPr>
      <w:r w:rsidRPr="00A31C26">
        <w:rPr>
          <w:rStyle w:val="FootnoteReference"/>
          <w:sz w:val="17"/>
          <w:szCs w:val="17"/>
        </w:rPr>
        <w:footnoteRef/>
      </w:r>
      <w:r w:rsidRPr="00A31C26">
        <w:rPr>
          <w:sz w:val="17"/>
          <w:szCs w:val="17"/>
        </w:rPr>
        <w:t xml:space="preserve"> Out-of-Network benefits are subject to Reasonable &amp; Customary reimbursement.</w:t>
      </w:r>
    </w:p>
  </w:footnote>
  <w:footnote w:id="2">
    <w:p w14:paraId="74BF63FC" w14:textId="77777777" w:rsidR="00215D25" w:rsidRDefault="00215D25" w:rsidP="008D1502">
      <w:pPr>
        <w:pStyle w:val="FootnoteText"/>
        <w:jc w:val="left"/>
        <w:rPr>
          <w:sz w:val="17"/>
          <w:szCs w:val="17"/>
        </w:rPr>
      </w:pPr>
      <w:r w:rsidRPr="00A31C26">
        <w:rPr>
          <w:rStyle w:val="FootnoteReference"/>
          <w:sz w:val="17"/>
          <w:szCs w:val="17"/>
        </w:rPr>
        <w:footnoteRef/>
      </w:r>
      <w:r w:rsidRPr="00A31C26">
        <w:rPr>
          <w:sz w:val="17"/>
          <w:szCs w:val="17"/>
        </w:rPr>
        <w:t xml:space="preserve"> All copays, co-insurance, deductibles and per occurrence deductibles (including pharmacy) count towards meeting the out of pocket limit.</w:t>
      </w:r>
    </w:p>
    <w:p w14:paraId="54D4B85E" w14:textId="77777777" w:rsidR="00215D25" w:rsidRPr="00016F56" w:rsidRDefault="00215D25" w:rsidP="008D1502">
      <w:pPr>
        <w:pStyle w:val="FootnoteText"/>
        <w:jc w:val="left"/>
        <w:rPr>
          <w:sz w:val="17"/>
          <w:szCs w:val="17"/>
        </w:rPr>
      </w:pPr>
      <w:r>
        <w:rPr>
          <w:sz w:val="17"/>
          <w:szCs w:val="17"/>
        </w:rPr>
        <w:t xml:space="preserve"> </w:t>
      </w:r>
    </w:p>
  </w:footnote>
  <w:footnote w:id="3">
    <w:p w14:paraId="7FB1C762" w14:textId="77777777" w:rsidR="00215D25" w:rsidRPr="00624092" w:rsidRDefault="00215D25" w:rsidP="003F4AE3">
      <w:pPr>
        <w:pStyle w:val="FootnoteText"/>
        <w:jc w:val="left"/>
        <w:rPr>
          <w:rFonts w:cs="Arial"/>
          <w:sz w:val="17"/>
          <w:szCs w:val="17"/>
        </w:rPr>
      </w:pPr>
      <w:r w:rsidRPr="00624092">
        <w:rPr>
          <w:rStyle w:val="FootnoteReference"/>
          <w:rFonts w:cs="Arial"/>
          <w:sz w:val="17"/>
          <w:szCs w:val="17"/>
        </w:rPr>
        <w:footnoteRef/>
      </w:r>
      <w:r w:rsidRPr="00624092">
        <w:rPr>
          <w:rFonts w:cs="Arial"/>
          <w:sz w:val="17"/>
          <w:szCs w:val="17"/>
        </w:rPr>
        <w:t xml:space="preserve"> For additional details on IRS qualified expenses, please visit the applicable FSA provider websites. The Internal Revenue Service sets the rules and guidelines for what is qualified medical expen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A3333" w14:textId="77777777" w:rsidR="00215D25" w:rsidRDefault="00215D25">
    <w:pPr>
      <w:pStyle w:val="Header"/>
    </w:pPr>
    <w:r>
      <w:rPr>
        <w:noProof/>
      </w:rPr>
      <mc:AlternateContent>
        <mc:Choice Requires="wps">
          <w:drawing>
            <wp:anchor distT="0" distB="0" distL="114300" distR="114300" simplePos="0" relativeHeight="251646976" behindDoc="0" locked="0" layoutInCell="1" allowOverlap="1" wp14:anchorId="63A23A37" wp14:editId="61A0435E">
              <wp:simplePos x="0" y="0"/>
              <wp:positionH relativeFrom="page">
                <wp:posOffset>-64135</wp:posOffset>
              </wp:positionH>
              <wp:positionV relativeFrom="page">
                <wp:posOffset>-27305</wp:posOffset>
              </wp:positionV>
              <wp:extent cx="8266176" cy="612648"/>
              <wp:effectExtent l="0" t="0" r="1905"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31F2637" w14:textId="77777777" w:rsidR="00215D25" w:rsidRDefault="00215D25" w:rsidP="001A4C56"/>
                        <w:p w14:paraId="1D09E260" w14:textId="77777777" w:rsidR="00215D25" w:rsidRDefault="00215D25" w:rsidP="004F7C3E">
                          <w:pPr>
                            <w:ind w:left="540"/>
                            <w:jc w:val="left"/>
                          </w:pPr>
                          <w:r>
                            <w:rPr>
                              <w:b/>
                              <w:color w:val="FFFFFF" w:themeColor="background1"/>
                              <w:sz w:val="32"/>
                            </w:rPr>
                            <w:t>MEDICAL</w:t>
                          </w:r>
                        </w:p>
                        <w:p w14:paraId="1F3E40EA" w14:textId="77777777" w:rsidR="00215D25" w:rsidRDefault="00215D25" w:rsidP="004F7C3E">
                          <w:pPr>
                            <w:jc w:val="both"/>
                          </w:pPr>
                        </w:p>
                        <w:p w14:paraId="324D01CA" w14:textId="77777777" w:rsidR="00215D25" w:rsidRDefault="00215D25" w:rsidP="001A4C56"/>
                        <w:p w14:paraId="4F4A5F60" w14:textId="77777777" w:rsidR="00215D25" w:rsidRDefault="00215D25" w:rsidP="001A4C56">
                          <w:pPr>
                            <w:ind w:left="540"/>
                            <w:jc w:val="left"/>
                          </w:pPr>
                        </w:p>
                        <w:p w14:paraId="7339BA2B" w14:textId="77777777" w:rsidR="00215D25" w:rsidRDefault="00215D25" w:rsidP="00EC41AC"/>
                        <w:p w14:paraId="08A7EABA" w14:textId="77777777" w:rsidR="00215D25" w:rsidRDefault="00215D25" w:rsidP="00EC41AC"/>
                        <w:p w14:paraId="2CE492A6" w14:textId="77777777" w:rsidR="00215D25" w:rsidRDefault="00215D25" w:rsidP="00EC41AC"/>
                        <w:p w14:paraId="57DAC32B" w14:textId="77777777" w:rsidR="00215D25" w:rsidRDefault="00215D25" w:rsidP="00EC41AC"/>
                        <w:p w14:paraId="7E7E32CA" w14:textId="77777777" w:rsidR="00215D25" w:rsidRDefault="00215D25" w:rsidP="00EC41AC"/>
                        <w:p w14:paraId="4A6F7E58" w14:textId="77777777" w:rsidR="00215D25" w:rsidRDefault="00215D25" w:rsidP="00EC41AC"/>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A23A37" id="Rectangle 16" o:spid="_x0000_s1047" style="position:absolute;left:0;text-align:left;margin-left:-5.05pt;margin-top:-2.15pt;width:650.9pt;height:48.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" fillcolor="#a5a5a5 [2092]" stroked="f">
              <v:textbox inset="2.88pt,2.88pt,2.88pt,2.88pt">
                <w:txbxContent>
                  <w:p w14:paraId="431F2637" w14:textId="77777777" w:rsidR="00215D25" w:rsidRDefault="00215D25" w:rsidP="001A4C56"/>
                  <w:p w14:paraId="1D09E260" w14:textId="77777777" w:rsidR="00215D25" w:rsidRDefault="00215D25" w:rsidP="004F7C3E">
                    <w:pPr>
                      <w:ind w:left="540"/>
                      <w:jc w:val="left"/>
                    </w:pPr>
                    <w:r>
                      <w:rPr>
                        <w:b/>
                        <w:color w:val="FFFFFF" w:themeColor="background1"/>
                        <w:sz w:val="32"/>
                      </w:rPr>
                      <w:t>MEDICAL</w:t>
                    </w:r>
                  </w:p>
                  <w:p w14:paraId="1F3E40EA" w14:textId="77777777" w:rsidR="00215D25" w:rsidRDefault="00215D25" w:rsidP="004F7C3E">
                    <w:pPr>
                      <w:jc w:val="both"/>
                    </w:pPr>
                  </w:p>
                  <w:p w14:paraId="324D01CA" w14:textId="77777777" w:rsidR="00215D25" w:rsidRDefault="00215D25" w:rsidP="001A4C56"/>
                  <w:p w14:paraId="4F4A5F60" w14:textId="77777777" w:rsidR="00215D25" w:rsidRDefault="00215D25" w:rsidP="001A4C56">
                    <w:pPr>
                      <w:ind w:left="540"/>
                      <w:jc w:val="left"/>
                    </w:pPr>
                  </w:p>
                  <w:p w14:paraId="7339BA2B" w14:textId="77777777" w:rsidR="00215D25" w:rsidRDefault="00215D25" w:rsidP="00EC41AC"/>
                  <w:p w14:paraId="08A7EABA" w14:textId="77777777" w:rsidR="00215D25" w:rsidRDefault="00215D25" w:rsidP="00EC41AC"/>
                  <w:p w14:paraId="2CE492A6" w14:textId="77777777" w:rsidR="00215D25" w:rsidRDefault="00215D25" w:rsidP="00EC41AC"/>
                  <w:p w14:paraId="57DAC32B" w14:textId="77777777" w:rsidR="00215D25" w:rsidRDefault="00215D25" w:rsidP="00EC41AC"/>
                  <w:p w14:paraId="7E7E32CA" w14:textId="77777777" w:rsidR="00215D25" w:rsidRDefault="00215D25" w:rsidP="00EC41AC"/>
                  <w:p w14:paraId="4A6F7E58" w14:textId="77777777" w:rsidR="00215D25" w:rsidRDefault="00215D25" w:rsidP="00EC41AC"/>
                </w:txbxContent>
              </v:textbox>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326B8" w14:textId="77777777" w:rsidR="00215D25" w:rsidRDefault="00215D25">
    <w:pPr>
      <w:pStyle w:val="Header"/>
    </w:pPr>
    <w:r>
      <w:rPr>
        <w:noProof/>
      </w:rPr>
      <mc:AlternateContent>
        <mc:Choice Requires="wps">
          <w:drawing>
            <wp:anchor distT="0" distB="0" distL="114300" distR="114300" simplePos="0" relativeHeight="251664384" behindDoc="0" locked="0" layoutInCell="1" allowOverlap="1" wp14:anchorId="5329109D" wp14:editId="696F31EC">
              <wp:simplePos x="0" y="0"/>
              <wp:positionH relativeFrom="page">
                <wp:posOffset>-64135</wp:posOffset>
              </wp:positionH>
              <wp:positionV relativeFrom="page">
                <wp:posOffset>-27305</wp:posOffset>
              </wp:positionV>
              <wp:extent cx="8266176" cy="612648"/>
              <wp:effectExtent l="0" t="0" r="1905"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25C0E921" w14:textId="77777777" w:rsidR="00215D25" w:rsidRDefault="00215D25" w:rsidP="001A4C56"/>
                        <w:p w14:paraId="74BC4D75" w14:textId="77777777" w:rsidR="00215D25" w:rsidRPr="00E4142D" w:rsidRDefault="00215D25" w:rsidP="004F7C3E">
                          <w:pPr>
                            <w:ind w:left="540"/>
                            <w:jc w:val="left"/>
                          </w:pPr>
                          <w:r w:rsidRPr="00C470D1">
                            <w:rPr>
                              <w:b/>
                              <w:color w:val="FFFFFF" w:themeColor="background1"/>
                              <w:sz w:val="32"/>
                            </w:rPr>
                            <w:t>Understanding Your Health Savings Account (HSA</w:t>
                          </w:r>
                          <w:r>
                            <w:rPr>
                              <w:b/>
                              <w:color w:val="FFFFFF" w:themeColor="background1"/>
                              <w:sz w:val="32"/>
                            </w:rPr>
                            <w:t>)</w:t>
                          </w:r>
                        </w:p>
                        <w:p w14:paraId="76F483BA" w14:textId="77777777" w:rsidR="00215D25" w:rsidRDefault="00215D25" w:rsidP="004F7C3E">
                          <w:pPr>
                            <w:jc w:val="both"/>
                          </w:pPr>
                        </w:p>
                        <w:p w14:paraId="1D6E6B16" w14:textId="77777777" w:rsidR="00215D25" w:rsidRDefault="00215D25" w:rsidP="001A4C56"/>
                        <w:p w14:paraId="300EEFDA" w14:textId="77777777" w:rsidR="00215D25" w:rsidRDefault="00215D25" w:rsidP="001A4C56">
                          <w:pPr>
                            <w:ind w:left="540"/>
                            <w:jc w:val="left"/>
                          </w:pPr>
                        </w:p>
                        <w:p w14:paraId="48145543" w14:textId="77777777" w:rsidR="00215D25" w:rsidRDefault="00215D25" w:rsidP="00EC41AC"/>
                        <w:p w14:paraId="4F17C7BA" w14:textId="77777777" w:rsidR="00215D25" w:rsidRDefault="00215D25" w:rsidP="00EC41AC"/>
                        <w:p w14:paraId="5E5602FC" w14:textId="77777777" w:rsidR="00215D25" w:rsidRDefault="00215D25" w:rsidP="00EC41AC"/>
                        <w:p w14:paraId="24BD6447" w14:textId="77777777" w:rsidR="00215D25" w:rsidRDefault="00215D25" w:rsidP="00EC41AC"/>
                        <w:p w14:paraId="10BCAC65" w14:textId="77777777" w:rsidR="00215D25" w:rsidRDefault="00215D25" w:rsidP="00EC41AC"/>
                        <w:p w14:paraId="312E65CD" w14:textId="77777777" w:rsidR="00215D25" w:rsidRDefault="00215D25" w:rsidP="00EC41AC"/>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29109D" id="Rectangle 466" o:spid="_x0000_s1050" style="position:absolute;left:0;text-align:left;margin-left:-5.05pt;margin-top:-2.15pt;width:650.9pt;height:48.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" fillcolor="#a5a5a5 [2092]" stroked="f">
              <v:textbox inset="2.88pt,2.88pt,2.88pt,2.88pt">
                <w:txbxContent>
                  <w:p w14:paraId="25C0E921" w14:textId="77777777" w:rsidR="00215D25" w:rsidRDefault="00215D25" w:rsidP="001A4C56"/>
                  <w:p w14:paraId="74BC4D75" w14:textId="77777777" w:rsidR="00215D25" w:rsidRPr="00E4142D" w:rsidRDefault="00215D25" w:rsidP="004F7C3E">
                    <w:pPr>
                      <w:ind w:left="540"/>
                      <w:jc w:val="left"/>
                    </w:pPr>
                    <w:r w:rsidRPr="00C470D1">
                      <w:rPr>
                        <w:b/>
                        <w:color w:val="FFFFFF" w:themeColor="background1"/>
                        <w:sz w:val="32"/>
                      </w:rPr>
                      <w:t>Understanding Your Health Savings Account (HSA</w:t>
                    </w:r>
                    <w:r>
                      <w:rPr>
                        <w:b/>
                        <w:color w:val="FFFFFF" w:themeColor="background1"/>
                        <w:sz w:val="32"/>
                      </w:rPr>
                      <w:t>)</w:t>
                    </w:r>
                  </w:p>
                  <w:p w14:paraId="76F483BA" w14:textId="77777777" w:rsidR="00215D25" w:rsidRDefault="00215D25" w:rsidP="004F7C3E">
                    <w:pPr>
                      <w:jc w:val="both"/>
                    </w:pPr>
                  </w:p>
                  <w:p w14:paraId="1D6E6B16" w14:textId="77777777" w:rsidR="00215D25" w:rsidRDefault="00215D25" w:rsidP="001A4C56"/>
                  <w:p w14:paraId="300EEFDA" w14:textId="77777777" w:rsidR="00215D25" w:rsidRDefault="00215D25" w:rsidP="001A4C56">
                    <w:pPr>
                      <w:ind w:left="540"/>
                      <w:jc w:val="left"/>
                    </w:pPr>
                  </w:p>
                  <w:p w14:paraId="48145543" w14:textId="77777777" w:rsidR="00215D25" w:rsidRDefault="00215D25" w:rsidP="00EC41AC"/>
                  <w:p w14:paraId="4F17C7BA" w14:textId="77777777" w:rsidR="00215D25" w:rsidRDefault="00215D25" w:rsidP="00EC41AC"/>
                  <w:p w14:paraId="5E5602FC" w14:textId="77777777" w:rsidR="00215D25" w:rsidRDefault="00215D25" w:rsidP="00EC41AC"/>
                  <w:p w14:paraId="24BD6447" w14:textId="77777777" w:rsidR="00215D25" w:rsidRDefault="00215D25" w:rsidP="00EC41AC"/>
                  <w:p w14:paraId="10BCAC65" w14:textId="77777777" w:rsidR="00215D25" w:rsidRDefault="00215D25" w:rsidP="00EC41AC"/>
                  <w:p w14:paraId="312E65CD" w14:textId="77777777" w:rsidR="00215D25" w:rsidRDefault="00215D25" w:rsidP="00EC41AC"/>
                </w:txbxContent>
              </v:textbox>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E1821"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63360" behindDoc="0" locked="0" layoutInCell="1" allowOverlap="1" wp14:anchorId="69DB113C" wp14:editId="14311739">
              <wp:simplePos x="0" y="0"/>
              <wp:positionH relativeFrom="page">
                <wp:posOffset>-13335</wp:posOffset>
              </wp:positionH>
              <wp:positionV relativeFrom="page">
                <wp:posOffset>0</wp:posOffset>
              </wp:positionV>
              <wp:extent cx="8265795" cy="612140"/>
              <wp:effectExtent l="0" t="0" r="1905"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5795" cy="612140"/>
                      </a:xfrm>
                      <a:prstGeom prst="rect">
                        <a:avLst/>
                      </a:prstGeom>
                      <a:solidFill>
                        <a:schemeClr val="bg1">
                          <a:lumMod val="65000"/>
                        </a:schemeClr>
                      </a:solidFill>
                      <a:ln>
                        <a:noFill/>
                      </a:ln>
                      <a:effectLst/>
                    </wps:spPr>
                    <wps:txbx>
                      <w:txbxContent>
                        <w:p w14:paraId="27022EFE" w14:textId="77777777" w:rsidR="00215D25" w:rsidRDefault="00215D25" w:rsidP="00C26524"/>
                        <w:p w14:paraId="19D18391" w14:textId="77777777" w:rsidR="00215D25" w:rsidRPr="00E4142D" w:rsidRDefault="00215D25" w:rsidP="00C26524">
                          <w:pPr>
                            <w:ind w:left="540"/>
                            <w:jc w:val="left"/>
                          </w:pPr>
                          <w:r w:rsidRPr="00E4142D">
                            <w:rPr>
                              <w:b/>
                              <w:color w:val="FFFFFF" w:themeColor="background1"/>
                              <w:sz w:val="32"/>
                            </w:rPr>
                            <w:t>Medical</w:t>
                          </w:r>
                        </w:p>
                        <w:p w14:paraId="15B11B7C" w14:textId="77777777" w:rsidR="00215D25" w:rsidRDefault="00215D25" w:rsidP="00C26524"/>
                        <w:p w14:paraId="4678144D" w14:textId="77777777" w:rsidR="00215D25" w:rsidRDefault="00215D25" w:rsidP="008163CA"/>
                        <w:p w14:paraId="07AFA6EB" w14:textId="77777777" w:rsidR="00215D25" w:rsidRDefault="00215D25" w:rsidP="008163CA"/>
                        <w:p w14:paraId="78A329C8" w14:textId="77777777" w:rsidR="00215D25" w:rsidRDefault="00215D25" w:rsidP="008163CA"/>
                        <w:p w14:paraId="2686E880" w14:textId="77777777" w:rsidR="00215D25" w:rsidRDefault="00215D25" w:rsidP="008163CA"/>
                        <w:p w14:paraId="2092404E" w14:textId="77777777" w:rsidR="00215D25" w:rsidRDefault="00215D25" w:rsidP="008163CA"/>
                        <w:p w14:paraId="25B9C6F4" w14:textId="77777777" w:rsidR="00215D25" w:rsidRDefault="00215D25" w:rsidP="008163CA"/>
                        <w:p w14:paraId="63125794" w14:textId="77777777" w:rsidR="00215D25" w:rsidRDefault="00215D25" w:rsidP="008163CA"/>
                        <w:p w14:paraId="51B6B9E8" w14:textId="77777777" w:rsidR="00215D25" w:rsidRDefault="00215D25" w:rsidP="008163CA"/>
                        <w:p w14:paraId="6A06DDC2" w14:textId="77777777" w:rsidR="00215D25" w:rsidRDefault="00215D25" w:rsidP="008163CA"/>
                        <w:p w14:paraId="24764B92" w14:textId="77777777" w:rsidR="00215D25" w:rsidRDefault="00215D25" w:rsidP="008163CA"/>
                        <w:p w14:paraId="693DEFB0" w14:textId="77777777" w:rsidR="00215D25" w:rsidRDefault="00215D25" w:rsidP="008163CA"/>
                        <w:p w14:paraId="08211001" w14:textId="77777777" w:rsidR="00215D25" w:rsidRDefault="00215D25" w:rsidP="008163CA"/>
                        <w:p w14:paraId="776F9A67" w14:textId="77777777" w:rsidR="00215D25" w:rsidRDefault="00215D25" w:rsidP="008163CA"/>
                        <w:p w14:paraId="0F83496C" w14:textId="77777777" w:rsidR="00215D25" w:rsidRDefault="00215D25" w:rsidP="008163CA"/>
                        <w:p w14:paraId="3AA46C35"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9DB113C" id="Rectangle 460" o:spid="_x0000_s1051" style="position:absolute;margin-left:-1.05pt;margin-top:0;width:650.85pt;height:48.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" fillcolor="#a5a5a5 [2092]" stroked="f">
              <v:textbox inset="2.88pt,2.88pt,2.88pt,2.88pt">
                <w:txbxContent>
                  <w:p w14:paraId="27022EFE" w14:textId="77777777" w:rsidR="00215D25" w:rsidRDefault="00215D25" w:rsidP="00C26524"/>
                  <w:p w14:paraId="19D18391" w14:textId="77777777" w:rsidR="00215D25" w:rsidRPr="00E4142D" w:rsidRDefault="00215D25" w:rsidP="00C26524">
                    <w:pPr>
                      <w:ind w:left="540"/>
                      <w:jc w:val="left"/>
                    </w:pPr>
                    <w:r w:rsidRPr="00E4142D">
                      <w:rPr>
                        <w:b/>
                        <w:color w:val="FFFFFF" w:themeColor="background1"/>
                        <w:sz w:val="32"/>
                      </w:rPr>
                      <w:t>Medical</w:t>
                    </w:r>
                  </w:p>
                  <w:p w14:paraId="15B11B7C" w14:textId="77777777" w:rsidR="00215D25" w:rsidRDefault="00215D25" w:rsidP="00C26524"/>
                  <w:p w14:paraId="4678144D" w14:textId="77777777" w:rsidR="00215D25" w:rsidRDefault="00215D25" w:rsidP="008163CA"/>
                  <w:p w14:paraId="07AFA6EB" w14:textId="77777777" w:rsidR="00215D25" w:rsidRDefault="00215D25" w:rsidP="008163CA"/>
                  <w:p w14:paraId="78A329C8" w14:textId="77777777" w:rsidR="00215D25" w:rsidRDefault="00215D25" w:rsidP="008163CA"/>
                  <w:p w14:paraId="2686E880" w14:textId="77777777" w:rsidR="00215D25" w:rsidRDefault="00215D25" w:rsidP="008163CA"/>
                  <w:p w14:paraId="2092404E" w14:textId="77777777" w:rsidR="00215D25" w:rsidRDefault="00215D25" w:rsidP="008163CA"/>
                  <w:p w14:paraId="25B9C6F4" w14:textId="77777777" w:rsidR="00215D25" w:rsidRDefault="00215D25" w:rsidP="008163CA"/>
                  <w:p w14:paraId="63125794" w14:textId="77777777" w:rsidR="00215D25" w:rsidRDefault="00215D25" w:rsidP="008163CA"/>
                  <w:p w14:paraId="51B6B9E8" w14:textId="77777777" w:rsidR="00215D25" w:rsidRDefault="00215D25" w:rsidP="008163CA"/>
                  <w:p w14:paraId="6A06DDC2" w14:textId="77777777" w:rsidR="00215D25" w:rsidRDefault="00215D25" w:rsidP="008163CA"/>
                  <w:p w14:paraId="24764B92" w14:textId="77777777" w:rsidR="00215D25" w:rsidRDefault="00215D25" w:rsidP="008163CA"/>
                  <w:p w14:paraId="693DEFB0" w14:textId="77777777" w:rsidR="00215D25" w:rsidRDefault="00215D25" w:rsidP="008163CA"/>
                  <w:p w14:paraId="08211001" w14:textId="77777777" w:rsidR="00215D25" w:rsidRDefault="00215D25" w:rsidP="008163CA"/>
                  <w:p w14:paraId="776F9A67" w14:textId="77777777" w:rsidR="00215D25" w:rsidRDefault="00215D25" w:rsidP="008163CA"/>
                  <w:p w14:paraId="0F83496C" w14:textId="77777777" w:rsidR="00215D25" w:rsidRDefault="00215D25" w:rsidP="008163CA"/>
                  <w:p w14:paraId="3AA46C35" w14:textId="77777777" w:rsidR="00215D25" w:rsidRDefault="00215D25" w:rsidP="008163CA"/>
                </w:txbxContent>
              </v:textbox>
              <w10:wrap anchorx="page" anchory="page"/>
            </v:rect>
          </w:pict>
        </mc:Fallback>
      </mc:AlternateContent>
    </w:r>
    <w:r>
      <w:tab/>
    </w:r>
    <w:r>
      <w:tab/>
    </w:r>
    <w:r>
      <w:tab/>
    </w:r>
    <w:r>
      <w:tab/>
    </w:r>
  </w:p>
  <w:p w14:paraId="0E7089E6" w14:textId="77777777" w:rsidR="00215D25" w:rsidRDefault="00215D25" w:rsidP="002F48D4">
    <w:pPr>
      <w:pStyle w:val="Header"/>
      <w:tabs>
        <w:tab w:val="left" w:pos="2955"/>
        <w:tab w:val="left" w:pos="5244"/>
        <w:tab w:val="center" w:pos="5616"/>
      </w:tabs>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CEDBA" w14:textId="77777777" w:rsidR="00215D25" w:rsidRDefault="00215D2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F45B5" w14:textId="77777777" w:rsidR="00215D25" w:rsidRDefault="00215D25">
    <w:pPr>
      <w:pStyle w:val="Header"/>
    </w:pPr>
    <w:r>
      <w:rPr>
        <w:noProof/>
      </w:rPr>
      <mc:AlternateContent>
        <mc:Choice Requires="wps">
          <w:drawing>
            <wp:anchor distT="0" distB="0" distL="114300" distR="114300" simplePos="0" relativeHeight="251657216" behindDoc="0" locked="0" layoutInCell="1" allowOverlap="1" wp14:anchorId="46192073" wp14:editId="4CFEA894">
              <wp:simplePos x="0" y="0"/>
              <wp:positionH relativeFrom="page">
                <wp:posOffset>-64135</wp:posOffset>
              </wp:positionH>
              <wp:positionV relativeFrom="page">
                <wp:posOffset>-27305</wp:posOffset>
              </wp:positionV>
              <wp:extent cx="8266176" cy="612648"/>
              <wp:effectExtent l="0" t="0" r="1905"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60C8ACF9" w14:textId="77777777" w:rsidR="00215D25" w:rsidRDefault="00215D25" w:rsidP="001A4C56"/>
                        <w:p w14:paraId="0DA0C3AC" w14:textId="77777777" w:rsidR="00215D25" w:rsidRDefault="00215D25" w:rsidP="0024026A">
                          <w:pPr>
                            <w:ind w:left="630"/>
                            <w:jc w:val="left"/>
                          </w:pPr>
                          <w:r>
                            <w:rPr>
                              <w:b/>
                              <w:color w:val="FFFFFF" w:themeColor="background1"/>
                              <w:sz w:val="32"/>
                            </w:rPr>
                            <w:t xml:space="preserve">Vision </w:t>
                          </w:r>
                        </w:p>
                        <w:p w14:paraId="6B7F5095" w14:textId="77777777" w:rsidR="00215D25" w:rsidRDefault="00215D25" w:rsidP="001A4C56"/>
                        <w:p w14:paraId="0E435FB0" w14:textId="77777777" w:rsidR="00215D25" w:rsidRDefault="00215D25" w:rsidP="001A4C56">
                          <w:pPr>
                            <w:ind w:left="540"/>
                            <w:jc w:val="left"/>
                          </w:pPr>
                        </w:p>
                        <w:p w14:paraId="49BAAAA5" w14:textId="77777777" w:rsidR="00215D25" w:rsidRDefault="00215D25" w:rsidP="00EC41AC"/>
                        <w:p w14:paraId="19314F44" w14:textId="77777777" w:rsidR="00215D25" w:rsidRDefault="00215D25" w:rsidP="00EC41AC"/>
                        <w:p w14:paraId="13BA9695" w14:textId="77777777" w:rsidR="00215D25" w:rsidRDefault="00215D25" w:rsidP="00EC41AC"/>
                        <w:p w14:paraId="782F926A" w14:textId="77777777" w:rsidR="00215D25" w:rsidRDefault="00215D25" w:rsidP="00EC41AC"/>
                        <w:p w14:paraId="5410E6DD" w14:textId="77777777" w:rsidR="00215D25" w:rsidRDefault="00215D25" w:rsidP="00EC41AC"/>
                        <w:p w14:paraId="27759DF4" w14:textId="77777777" w:rsidR="00215D25" w:rsidRDefault="00215D25" w:rsidP="00EC41AC"/>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192073" id="Rectangle 28" o:spid="_x0000_s1052" style="position:absolute;left:0;text-align:left;margin-left:-5.05pt;margin-top:-2.15pt;width:650.9pt;height:48.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" fillcolor="#a5a5a5 [2092]" stroked="f">
              <v:textbox inset="2.88pt,2.88pt,2.88pt,2.88pt">
                <w:txbxContent>
                  <w:p w14:paraId="60C8ACF9" w14:textId="77777777" w:rsidR="00215D25" w:rsidRDefault="00215D25" w:rsidP="001A4C56"/>
                  <w:p w14:paraId="0DA0C3AC" w14:textId="77777777" w:rsidR="00215D25" w:rsidRDefault="00215D25" w:rsidP="0024026A">
                    <w:pPr>
                      <w:ind w:left="630"/>
                      <w:jc w:val="left"/>
                    </w:pPr>
                    <w:r>
                      <w:rPr>
                        <w:b/>
                        <w:color w:val="FFFFFF" w:themeColor="background1"/>
                        <w:sz w:val="32"/>
                      </w:rPr>
                      <w:t xml:space="preserve">Vision </w:t>
                    </w:r>
                  </w:p>
                  <w:p w14:paraId="6B7F5095" w14:textId="77777777" w:rsidR="00215D25" w:rsidRDefault="00215D25" w:rsidP="001A4C56"/>
                  <w:p w14:paraId="0E435FB0" w14:textId="77777777" w:rsidR="00215D25" w:rsidRDefault="00215D25" w:rsidP="001A4C56">
                    <w:pPr>
                      <w:ind w:left="540"/>
                      <w:jc w:val="left"/>
                    </w:pPr>
                  </w:p>
                  <w:p w14:paraId="49BAAAA5" w14:textId="77777777" w:rsidR="00215D25" w:rsidRDefault="00215D25" w:rsidP="00EC41AC"/>
                  <w:p w14:paraId="19314F44" w14:textId="77777777" w:rsidR="00215D25" w:rsidRDefault="00215D25" w:rsidP="00EC41AC"/>
                  <w:p w14:paraId="13BA9695" w14:textId="77777777" w:rsidR="00215D25" w:rsidRDefault="00215D25" w:rsidP="00EC41AC"/>
                  <w:p w14:paraId="782F926A" w14:textId="77777777" w:rsidR="00215D25" w:rsidRDefault="00215D25" w:rsidP="00EC41AC"/>
                  <w:p w14:paraId="5410E6DD" w14:textId="77777777" w:rsidR="00215D25" w:rsidRDefault="00215D25" w:rsidP="00EC41AC"/>
                  <w:p w14:paraId="27759DF4" w14:textId="77777777" w:rsidR="00215D25" w:rsidRDefault="00215D25" w:rsidP="00EC41AC"/>
                </w:txbxContent>
              </v:textbox>
              <w10:wrap anchorx="page" anchory="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7FBDC"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52096" behindDoc="0" locked="0" layoutInCell="1" allowOverlap="1" wp14:anchorId="60962209" wp14:editId="7AA49F2A">
              <wp:simplePos x="0" y="0"/>
              <wp:positionH relativeFrom="page">
                <wp:posOffset>-32657</wp:posOffset>
              </wp:positionH>
              <wp:positionV relativeFrom="page">
                <wp:posOffset>0</wp:posOffset>
              </wp:positionV>
              <wp:extent cx="8266176" cy="612648"/>
              <wp:effectExtent l="0" t="0" r="1905" b="0"/>
              <wp:wrapNone/>
              <wp:docPr id="456" name="Rectangle 4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278053B" w14:textId="77777777" w:rsidR="00215D25" w:rsidRDefault="00215D25" w:rsidP="00C26524"/>
                        <w:p w14:paraId="116D7AB5" w14:textId="635EA72E" w:rsidR="00215D25" w:rsidRPr="00C8289B" w:rsidRDefault="00215D25" w:rsidP="00C26524">
                          <w:pPr>
                            <w:ind w:left="540"/>
                            <w:jc w:val="left"/>
                          </w:pPr>
                          <w:r>
                            <w:rPr>
                              <w:b/>
                              <w:color w:val="FFFFFF" w:themeColor="background1"/>
                              <w:sz w:val="32"/>
                            </w:rPr>
                            <w:t>Dental</w:t>
                          </w:r>
                        </w:p>
                        <w:p w14:paraId="3009362A" w14:textId="77777777" w:rsidR="00215D25" w:rsidRDefault="00215D25" w:rsidP="00C26524"/>
                        <w:p w14:paraId="6C6FBCE0" w14:textId="77777777" w:rsidR="00215D25" w:rsidRDefault="00215D25" w:rsidP="008163CA"/>
                        <w:p w14:paraId="15ADD27E" w14:textId="77777777" w:rsidR="00215D25" w:rsidRDefault="00215D25" w:rsidP="008163CA"/>
                        <w:p w14:paraId="4870DBA7" w14:textId="77777777" w:rsidR="00215D25" w:rsidRDefault="00215D25" w:rsidP="008163CA"/>
                        <w:p w14:paraId="2CA77222" w14:textId="77777777" w:rsidR="00215D25" w:rsidRDefault="00215D25" w:rsidP="008163CA"/>
                        <w:p w14:paraId="2ED23B60" w14:textId="77777777" w:rsidR="00215D25" w:rsidRDefault="00215D25" w:rsidP="008163CA"/>
                        <w:p w14:paraId="523C8E1E" w14:textId="77777777" w:rsidR="00215D25" w:rsidRDefault="00215D25" w:rsidP="008163CA"/>
                        <w:p w14:paraId="7824F03C" w14:textId="77777777" w:rsidR="00215D25" w:rsidRDefault="00215D25" w:rsidP="008163CA"/>
                        <w:p w14:paraId="3C2117BF" w14:textId="77777777" w:rsidR="00215D25" w:rsidRDefault="00215D25" w:rsidP="008163CA"/>
                        <w:p w14:paraId="5C98CE3B" w14:textId="77777777" w:rsidR="00215D25" w:rsidRDefault="00215D25" w:rsidP="008163CA"/>
                        <w:p w14:paraId="6D2C9116" w14:textId="77777777" w:rsidR="00215D25" w:rsidRDefault="00215D25" w:rsidP="008163CA"/>
                        <w:p w14:paraId="61C6E928" w14:textId="77777777" w:rsidR="00215D25" w:rsidRDefault="00215D25" w:rsidP="008163CA"/>
                        <w:p w14:paraId="26EBA097" w14:textId="77777777" w:rsidR="00215D25" w:rsidRDefault="00215D25" w:rsidP="008163CA"/>
                        <w:p w14:paraId="387C7A67" w14:textId="77777777" w:rsidR="00215D25" w:rsidRDefault="00215D25" w:rsidP="008163CA"/>
                        <w:p w14:paraId="1A708814" w14:textId="77777777" w:rsidR="00215D25" w:rsidRDefault="00215D25" w:rsidP="008163CA"/>
                        <w:p w14:paraId="6A2125C1"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0962209" id="Rectangle 456" o:spid="_x0000_s1053" style="position:absolute;margin-left:-2.55pt;margin-top:0;width:650.9pt;height:48.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" fillcolor="#a5a5a5 [2092]" stroked="f">
              <v:textbox inset="2.88pt,2.88pt,2.88pt,2.88pt">
                <w:txbxContent>
                  <w:p w14:paraId="4278053B" w14:textId="77777777" w:rsidR="00215D25" w:rsidRDefault="00215D25" w:rsidP="00C26524"/>
                  <w:p w14:paraId="116D7AB5" w14:textId="635EA72E" w:rsidR="00215D25" w:rsidRPr="00C8289B" w:rsidRDefault="00215D25" w:rsidP="00C26524">
                    <w:pPr>
                      <w:ind w:left="540"/>
                      <w:jc w:val="left"/>
                    </w:pPr>
                    <w:r>
                      <w:rPr>
                        <w:b/>
                        <w:color w:val="FFFFFF" w:themeColor="background1"/>
                        <w:sz w:val="32"/>
                      </w:rPr>
                      <w:t>Dental</w:t>
                    </w:r>
                  </w:p>
                  <w:p w14:paraId="3009362A" w14:textId="77777777" w:rsidR="00215D25" w:rsidRDefault="00215D25" w:rsidP="00C26524"/>
                  <w:p w14:paraId="6C6FBCE0" w14:textId="77777777" w:rsidR="00215D25" w:rsidRDefault="00215D25" w:rsidP="008163CA"/>
                  <w:p w14:paraId="15ADD27E" w14:textId="77777777" w:rsidR="00215D25" w:rsidRDefault="00215D25" w:rsidP="008163CA"/>
                  <w:p w14:paraId="4870DBA7" w14:textId="77777777" w:rsidR="00215D25" w:rsidRDefault="00215D25" w:rsidP="008163CA"/>
                  <w:p w14:paraId="2CA77222" w14:textId="77777777" w:rsidR="00215D25" w:rsidRDefault="00215D25" w:rsidP="008163CA"/>
                  <w:p w14:paraId="2ED23B60" w14:textId="77777777" w:rsidR="00215D25" w:rsidRDefault="00215D25" w:rsidP="008163CA"/>
                  <w:p w14:paraId="523C8E1E" w14:textId="77777777" w:rsidR="00215D25" w:rsidRDefault="00215D25" w:rsidP="008163CA"/>
                  <w:p w14:paraId="7824F03C" w14:textId="77777777" w:rsidR="00215D25" w:rsidRDefault="00215D25" w:rsidP="008163CA"/>
                  <w:p w14:paraId="3C2117BF" w14:textId="77777777" w:rsidR="00215D25" w:rsidRDefault="00215D25" w:rsidP="008163CA"/>
                  <w:p w14:paraId="5C98CE3B" w14:textId="77777777" w:rsidR="00215D25" w:rsidRDefault="00215D25" w:rsidP="008163CA"/>
                  <w:p w14:paraId="6D2C9116" w14:textId="77777777" w:rsidR="00215D25" w:rsidRDefault="00215D25" w:rsidP="008163CA"/>
                  <w:p w14:paraId="61C6E928" w14:textId="77777777" w:rsidR="00215D25" w:rsidRDefault="00215D25" w:rsidP="008163CA"/>
                  <w:p w14:paraId="26EBA097" w14:textId="77777777" w:rsidR="00215D25" w:rsidRDefault="00215D25" w:rsidP="008163CA"/>
                  <w:p w14:paraId="387C7A67" w14:textId="77777777" w:rsidR="00215D25" w:rsidRDefault="00215D25" w:rsidP="008163CA"/>
                  <w:p w14:paraId="1A708814" w14:textId="77777777" w:rsidR="00215D25" w:rsidRDefault="00215D25" w:rsidP="008163CA"/>
                  <w:p w14:paraId="6A2125C1" w14:textId="77777777" w:rsidR="00215D25" w:rsidRDefault="00215D25" w:rsidP="008163CA"/>
                </w:txbxContent>
              </v:textbox>
              <w10:wrap anchorx="page" anchory="page"/>
            </v:rect>
          </w:pict>
        </mc:Fallback>
      </mc:AlternateContent>
    </w:r>
    <w:r>
      <w:tab/>
    </w:r>
    <w:r>
      <w:tab/>
    </w:r>
    <w:r>
      <w:tab/>
    </w:r>
    <w:r>
      <w:tab/>
    </w:r>
  </w:p>
  <w:p w14:paraId="4C95D0BB" w14:textId="77777777" w:rsidR="00215D25" w:rsidRDefault="00215D25" w:rsidP="002F48D4">
    <w:pPr>
      <w:pStyle w:val="Header"/>
      <w:tabs>
        <w:tab w:val="left" w:pos="2955"/>
        <w:tab w:val="left" w:pos="5244"/>
        <w:tab w:val="center" w:pos="5616"/>
      </w:tabs>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8F910" w14:textId="77777777" w:rsidR="00215D25" w:rsidRDefault="00215D2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E1F73" w14:textId="77777777" w:rsidR="00215D25" w:rsidRDefault="00215D25" w:rsidP="00594B62">
    <w:pPr>
      <w:pStyle w:val="Header"/>
      <w:jc w:val="both"/>
    </w:pPr>
    <w:r>
      <w:rPr>
        <w:noProof/>
      </w:rPr>
      <mc:AlternateContent>
        <mc:Choice Requires="wps">
          <w:drawing>
            <wp:anchor distT="0" distB="0" distL="114300" distR="114300" simplePos="0" relativeHeight="251670528" behindDoc="0" locked="0" layoutInCell="1" allowOverlap="1" wp14:anchorId="187AFDAE" wp14:editId="4162B395">
              <wp:simplePos x="0" y="0"/>
              <wp:positionH relativeFrom="page">
                <wp:posOffset>-64135</wp:posOffset>
              </wp:positionH>
              <wp:positionV relativeFrom="page">
                <wp:posOffset>-27305</wp:posOffset>
              </wp:positionV>
              <wp:extent cx="8266176" cy="612648"/>
              <wp:effectExtent l="0" t="0" r="1905" b="0"/>
              <wp:wrapNone/>
              <wp:docPr id="291" name="Rectangl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16C19FFC" w14:textId="77777777" w:rsidR="00215D25" w:rsidRDefault="00215D25" w:rsidP="0077116A">
                          <w:pPr>
                            <w:jc w:val="left"/>
                          </w:pPr>
                        </w:p>
                        <w:p w14:paraId="1D233F1F" w14:textId="77777777" w:rsidR="00215D25" w:rsidRDefault="00215D25" w:rsidP="00594B62">
                          <w:pPr>
                            <w:ind w:left="540"/>
                            <w:jc w:val="left"/>
                          </w:pPr>
                          <w:r>
                            <w:rPr>
                              <w:b/>
                              <w:color w:val="FFFFFF" w:themeColor="background1"/>
                              <w:sz w:val="32"/>
                            </w:rPr>
                            <w:t>Contributions</w:t>
                          </w:r>
                        </w:p>
                        <w:p w14:paraId="6C39410E" w14:textId="77777777" w:rsidR="00215D25" w:rsidRDefault="00215D25" w:rsidP="00594B62">
                          <w:pPr>
                            <w:jc w:val="left"/>
                          </w:pPr>
                        </w:p>
                        <w:p w14:paraId="6B81AA26" w14:textId="77777777" w:rsidR="00215D25" w:rsidRDefault="00215D25" w:rsidP="00EC41AC">
                          <w:r>
                            <w:br/>
                          </w:r>
                        </w:p>
                        <w:p w14:paraId="68695B94" w14:textId="77777777" w:rsidR="00215D25" w:rsidRDefault="00215D25" w:rsidP="00EC41AC"/>
                        <w:p w14:paraId="2CEB2CA3" w14:textId="77777777" w:rsidR="00215D25" w:rsidRDefault="00215D25" w:rsidP="00EC41AC"/>
                        <w:p w14:paraId="551C23F5" w14:textId="77777777" w:rsidR="00215D25" w:rsidRDefault="00215D25" w:rsidP="00EC41AC"/>
                        <w:p w14:paraId="339C576E" w14:textId="77777777" w:rsidR="00215D25" w:rsidRDefault="00215D25" w:rsidP="00EC41AC"/>
                        <w:p w14:paraId="0FD2E03E" w14:textId="77777777" w:rsidR="00215D25" w:rsidRDefault="00215D25" w:rsidP="00EC41AC"/>
                        <w:p w14:paraId="27F176BA" w14:textId="77777777" w:rsidR="00215D25" w:rsidRDefault="00215D25" w:rsidP="00EC41AC"/>
                        <w:p w14:paraId="75648CFE" w14:textId="77777777" w:rsidR="00215D25" w:rsidRDefault="00215D25" w:rsidP="00EC41AC"/>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7AFDAE" id="Rectangle 291" o:spid="_x0000_s1054" style="position:absolute;left:0;text-align:left;margin-left:-5.05pt;margin-top:-2.15pt;width:650.9pt;height:48.2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" fillcolor="#a5a5a5 [2092]" stroked="f">
              <v:textbox inset="2.88pt,2.88pt,2.88pt,2.88pt">
                <w:txbxContent>
                  <w:p w14:paraId="16C19FFC" w14:textId="77777777" w:rsidR="00215D25" w:rsidRDefault="00215D25" w:rsidP="0077116A">
                    <w:pPr>
                      <w:jc w:val="left"/>
                    </w:pPr>
                  </w:p>
                  <w:p w14:paraId="1D233F1F" w14:textId="77777777" w:rsidR="00215D25" w:rsidRDefault="00215D25" w:rsidP="00594B62">
                    <w:pPr>
                      <w:ind w:left="540"/>
                      <w:jc w:val="left"/>
                    </w:pPr>
                    <w:r>
                      <w:rPr>
                        <w:b/>
                        <w:color w:val="FFFFFF" w:themeColor="background1"/>
                        <w:sz w:val="32"/>
                      </w:rPr>
                      <w:t>Contributions</w:t>
                    </w:r>
                  </w:p>
                  <w:p w14:paraId="6C39410E" w14:textId="77777777" w:rsidR="00215D25" w:rsidRDefault="00215D25" w:rsidP="00594B62">
                    <w:pPr>
                      <w:jc w:val="left"/>
                    </w:pPr>
                  </w:p>
                  <w:p w14:paraId="6B81AA26" w14:textId="77777777" w:rsidR="00215D25" w:rsidRDefault="00215D25" w:rsidP="00EC41AC">
                    <w:r>
                      <w:br/>
                    </w:r>
                  </w:p>
                  <w:p w14:paraId="68695B94" w14:textId="77777777" w:rsidR="00215D25" w:rsidRDefault="00215D25" w:rsidP="00EC41AC"/>
                  <w:p w14:paraId="2CEB2CA3" w14:textId="77777777" w:rsidR="00215D25" w:rsidRDefault="00215D25" w:rsidP="00EC41AC"/>
                  <w:p w14:paraId="551C23F5" w14:textId="77777777" w:rsidR="00215D25" w:rsidRDefault="00215D25" w:rsidP="00EC41AC"/>
                  <w:p w14:paraId="339C576E" w14:textId="77777777" w:rsidR="00215D25" w:rsidRDefault="00215D25" w:rsidP="00EC41AC"/>
                  <w:p w14:paraId="0FD2E03E" w14:textId="77777777" w:rsidR="00215D25" w:rsidRDefault="00215D25" w:rsidP="00EC41AC"/>
                  <w:p w14:paraId="27F176BA" w14:textId="77777777" w:rsidR="00215D25" w:rsidRDefault="00215D25" w:rsidP="00EC41AC"/>
                  <w:p w14:paraId="75648CFE" w14:textId="77777777" w:rsidR="00215D25" w:rsidRDefault="00215D25" w:rsidP="00EC41AC"/>
                </w:txbxContent>
              </v:textbox>
              <w10:wrap anchorx="page" anchory="page"/>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D22D"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69504" behindDoc="1" locked="0" layoutInCell="1" allowOverlap="1" wp14:anchorId="02903DE3" wp14:editId="72A2F05F">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29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69B37496" w14:textId="77777777" w:rsidR="00215D25" w:rsidRDefault="00215D25" w:rsidP="00C26524"/>
                        <w:p w14:paraId="248C8C57" w14:textId="77777777" w:rsidR="00215D25" w:rsidRDefault="00215D25" w:rsidP="00C470D1">
                          <w:pPr>
                            <w:ind w:left="540"/>
                            <w:jc w:val="left"/>
                          </w:pPr>
                          <w:r>
                            <w:rPr>
                              <w:b/>
                              <w:color w:val="FFFFFF" w:themeColor="background1"/>
                              <w:sz w:val="32"/>
                              <w:szCs w:val="32"/>
                            </w:rPr>
                            <w:t>Flexible Spending Accounts</w:t>
                          </w:r>
                        </w:p>
                        <w:p w14:paraId="3EF0A405" w14:textId="77777777" w:rsidR="00215D25" w:rsidRDefault="00215D25" w:rsidP="008163CA"/>
                        <w:p w14:paraId="30D1396C" w14:textId="77777777" w:rsidR="00215D25" w:rsidRDefault="00215D25" w:rsidP="008163CA"/>
                        <w:p w14:paraId="6594A366" w14:textId="77777777" w:rsidR="00215D25" w:rsidRDefault="00215D25" w:rsidP="008163CA"/>
                        <w:p w14:paraId="124D5E9E" w14:textId="77777777" w:rsidR="00215D25" w:rsidRDefault="00215D25" w:rsidP="008163CA"/>
                        <w:p w14:paraId="3D338FB7" w14:textId="77777777" w:rsidR="00215D25" w:rsidRDefault="00215D25" w:rsidP="008163CA"/>
                        <w:p w14:paraId="7E1D41C8" w14:textId="77777777" w:rsidR="00215D25" w:rsidRDefault="00215D25" w:rsidP="008163CA"/>
                        <w:p w14:paraId="4371A1D9" w14:textId="77777777" w:rsidR="00215D25" w:rsidRDefault="00215D25" w:rsidP="008163CA"/>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2903DE3" id="Rectangle 292" o:spid="_x0000_s1055" style="position:absolute;margin-left:-2.45pt;margin-top:0;width:650.9pt;height:48.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" fillcolor="#a5a5a5 [2092]" stroked="f">
              <v:textbox inset="2.88pt,2.88pt,2.88pt,2.88pt">
                <w:txbxContent>
                  <w:p w14:paraId="69B37496" w14:textId="77777777" w:rsidR="00215D25" w:rsidRDefault="00215D25" w:rsidP="00C26524"/>
                  <w:p w14:paraId="248C8C57" w14:textId="77777777" w:rsidR="00215D25" w:rsidRDefault="00215D25" w:rsidP="00C470D1">
                    <w:pPr>
                      <w:ind w:left="540"/>
                      <w:jc w:val="left"/>
                    </w:pPr>
                    <w:r>
                      <w:rPr>
                        <w:b/>
                        <w:color w:val="FFFFFF" w:themeColor="background1"/>
                        <w:sz w:val="32"/>
                        <w:szCs w:val="32"/>
                      </w:rPr>
                      <w:t>Flexible Spending Accounts</w:t>
                    </w:r>
                  </w:p>
                  <w:p w14:paraId="3EF0A405" w14:textId="77777777" w:rsidR="00215D25" w:rsidRDefault="00215D25" w:rsidP="008163CA"/>
                  <w:p w14:paraId="30D1396C" w14:textId="77777777" w:rsidR="00215D25" w:rsidRDefault="00215D25" w:rsidP="008163CA"/>
                  <w:p w14:paraId="6594A366" w14:textId="77777777" w:rsidR="00215D25" w:rsidRDefault="00215D25" w:rsidP="008163CA"/>
                  <w:p w14:paraId="124D5E9E" w14:textId="77777777" w:rsidR="00215D25" w:rsidRDefault="00215D25" w:rsidP="008163CA"/>
                  <w:p w14:paraId="3D338FB7" w14:textId="77777777" w:rsidR="00215D25" w:rsidRDefault="00215D25" w:rsidP="008163CA"/>
                  <w:p w14:paraId="7E1D41C8" w14:textId="77777777" w:rsidR="00215D25" w:rsidRDefault="00215D25" w:rsidP="008163CA"/>
                  <w:p w14:paraId="4371A1D9" w14:textId="77777777" w:rsidR="00215D25" w:rsidRDefault="00215D25" w:rsidP="008163CA"/>
                </w:txbxContent>
              </v:textbox>
              <w10:wrap type="tight" anchorx="page" anchory="page"/>
            </v:rect>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63A06"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819008" behindDoc="1" locked="0" layoutInCell="1" allowOverlap="1" wp14:anchorId="6FEC7495" wp14:editId="5D4163A6">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2CCFB0FD" w14:textId="77777777" w:rsidR="00215D25" w:rsidRDefault="00215D25" w:rsidP="00C26524"/>
                        <w:p w14:paraId="36C59362" w14:textId="77777777" w:rsidR="00215D25" w:rsidRDefault="00215D25" w:rsidP="00C470D1">
                          <w:pPr>
                            <w:ind w:left="540"/>
                            <w:jc w:val="left"/>
                          </w:pPr>
                          <w:r w:rsidRPr="00C470D1">
                            <w:rPr>
                              <w:b/>
                              <w:color w:val="FFFFFF" w:themeColor="background1"/>
                              <w:sz w:val="32"/>
                              <w:szCs w:val="32"/>
                            </w:rPr>
                            <w:t>Basic Life and Accidental Death &amp; Dismemberment</w:t>
                          </w:r>
                        </w:p>
                        <w:p w14:paraId="54B3D64A" w14:textId="77777777" w:rsidR="00215D25" w:rsidRDefault="00215D25" w:rsidP="008163CA"/>
                        <w:p w14:paraId="1230BDDC" w14:textId="77777777" w:rsidR="00215D25" w:rsidRDefault="00215D25" w:rsidP="008163CA"/>
                        <w:p w14:paraId="72F066C1" w14:textId="77777777" w:rsidR="00215D25" w:rsidRDefault="00215D25" w:rsidP="008163CA"/>
                        <w:p w14:paraId="0BA2DF0C" w14:textId="77777777" w:rsidR="00215D25" w:rsidRDefault="00215D25" w:rsidP="008163CA"/>
                        <w:p w14:paraId="02537640" w14:textId="77777777" w:rsidR="00215D25" w:rsidRDefault="00215D25" w:rsidP="008163CA"/>
                        <w:p w14:paraId="56EC3324" w14:textId="77777777" w:rsidR="00215D25" w:rsidRDefault="00215D25" w:rsidP="008163CA"/>
                        <w:p w14:paraId="3E72C745" w14:textId="77777777" w:rsidR="00215D25" w:rsidRDefault="00215D25" w:rsidP="008163CA"/>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FEC7495" id="Rectangle 32" o:spid="_x0000_s1056" style="position:absolute;margin-left:-2.45pt;margin-top:0;width:650.9pt;height:48.25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" fillcolor="#a5a5a5 [2092]" stroked="f">
              <v:textbox inset="2.88pt,2.88pt,2.88pt,2.88pt">
                <w:txbxContent>
                  <w:p w14:paraId="2CCFB0FD" w14:textId="77777777" w:rsidR="00215D25" w:rsidRDefault="00215D25" w:rsidP="00C26524"/>
                  <w:p w14:paraId="36C59362" w14:textId="77777777" w:rsidR="00215D25" w:rsidRDefault="00215D25" w:rsidP="00C470D1">
                    <w:pPr>
                      <w:ind w:left="540"/>
                      <w:jc w:val="left"/>
                    </w:pPr>
                    <w:r w:rsidRPr="00C470D1">
                      <w:rPr>
                        <w:b/>
                        <w:color w:val="FFFFFF" w:themeColor="background1"/>
                        <w:sz w:val="32"/>
                        <w:szCs w:val="32"/>
                      </w:rPr>
                      <w:t>Basic Life and Accidental Death &amp; Dismemberment</w:t>
                    </w:r>
                  </w:p>
                  <w:p w14:paraId="54B3D64A" w14:textId="77777777" w:rsidR="00215D25" w:rsidRDefault="00215D25" w:rsidP="008163CA"/>
                  <w:p w14:paraId="1230BDDC" w14:textId="77777777" w:rsidR="00215D25" w:rsidRDefault="00215D25" w:rsidP="008163CA"/>
                  <w:p w14:paraId="72F066C1" w14:textId="77777777" w:rsidR="00215D25" w:rsidRDefault="00215D25" w:rsidP="008163CA"/>
                  <w:p w14:paraId="0BA2DF0C" w14:textId="77777777" w:rsidR="00215D25" w:rsidRDefault="00215D25" w:rsidP="008163CA"/>
                  <w:p w14:paraId="02537640" w14:textId="77777777" w:rsidR="00215D25" w:rsidRDefault="00215D25" w:rsidP="008163CA"/>
                  <w:p w14:paraId="56EC3324" w14:textId="77777777" w:rsidR="00215D25" w:rsidRDefault="00215D25" w:rsidP="008163CA"/>
                  <w:p w14:paraId="3E72C745" w14:textId="77777777" w:rsidR="00215D25" w:rsidRDefault="00215D25" w:rsidP="008163CA"/>
                </w:txbxContent>
              </v:textbox>
              <w10:wrap type="tight" anchorx="page" anchory="page"/>
            </v:rect>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D9709" w14:textId="77777777" w:rsidR="00215D25" w:rsidRDefault="00215D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29351" w14:textId="77777777" w:rsidR="00215D25" w:rsidRDefault="00215D25" w:rsidP="00E32A39">
    <w:pPr>
      <w:pStyle w:val="Header"/>
      <w:tabs>
        <w:tab w:val="center" w:pos="5616"/>
        <w:tab w:val="left" w:pos="7767"/>
      </w:tabs>
      <w:jc w:val="left"/>
      <w:rPr>
        <w:noProof/>
      </w:rPr>
    </w:pPr>
    <w:r>
      <w:rPr>
        <w:noProof/>
      </w:rPr>
      <w:tab/>
    </w:r>
    <w:r>
      <w:rPr>
        <w:noProof/>
      </w:rPr>
      <w:tab/>
    </w:r>
  </w:p>
  <w:p w14:paraId="0BCA2E52" w14:textId="77777777" w:rsidR="00215D25" w:rsidRDefault="00215D25">
    <w:pPr>
      <w:pStyle w:val="Header"/>
      <w:rPr>
        <w:noProof/>
      </w:rPr>
    </w:pPr>
  </w:p>
  <w:p w14:paraId="665FB37D" w14:textId="77777777" w:rsidR="00215D25" w:rsidRDefault="00215D25" w:rsidP="00E32A39">
    <w:pPr>
      <w:pStyle w:val="Header"/>
      <w:tabs>
        <w:tab w:val="left" w:pos="5147"/>
      </w:tabs>
      <w:rPr>
        <w:noProof/>
      </w:rPr>
    </w:pPr>
    <w:r>
      <w:rPr>
        <w:noProof/>
      </w:rPr>
      <w:tab/>
    </w:r>
    <w:r>
      <w:rPr>
        <w:noProof/>
      </w:rPr>
      <w:tab/>
    </w:r>
  </w:p>
  <w:p w14:paraId="0075A8FE" w14:textId="77777777" w:rsidR="00215D25" w:rsidRDefault="00215D25">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18282" w14:textId="77777777" w:rsidR="00215D25" w:rsidRDefault="00215D25" w:rsidP="00594B62">
    <w:pPr>
      <w:pStyle w:val="Header"/>
      <w:jc w:val="both"/>
    </w:pPr>
    <w:r>
      <w:rPr>
        <w:noProof/>
      </w:rPr>
      <mc:AlternateContent>
        <mc:Choice Requires="wps">
          <w:drawing>
            <wp:anchor distT="0" distB="0" distL="114300" distR="114300" simplePos="0" relativeHeight="251672576" behindDoc="0" locked="0" layoutInCell="1" allowOverlap="1" wp14:anchorId="3098CA52" wp14:editId="70967EA8">
              <wp:simplePos x="0" y="0"/>
              <wp:positionH relativeFrom="page">
                <wp:posOffset>-64135</wp:posOffset>
              </wp:positionH>
              <wp:positionV relativeFrom="page">
                <wp:posOffset>-27305</wp:posOffset>
              </wp:positionV>
              <wp:extent cx="8266176" cy="612648"/>
              <wp:effectExtent l="0" t="0" r="1905"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1FCB5BB7" w14:textId="77777777" w:rsidR="00215D25" w:rsidRPr="00786111" w:rsidRDefault="00215D25" w:rsidP="0077116A">
                          <w:pPr>
                            <w:jc w:val="left"/>
                          </w:pPr>
                        </w:p>
                        <w:p w14:paraId="578A5146" w14:textId="77777777" w:rsidR="00215D25" w:rsidRPr="00786111" w:rsidRDefault="00215D25" w:rsidP="00594B62">
                          <w:pPr>
                            <w:ind w:left="540"/>
                            <w:jc w:val="left"/>
                          </w:pPr>
                          <w:r w:rsidRPr="00786111">
                            <w:rPr>
                              <w:b/>
                              <w:color w:val="FFFFFF" w:themeColor="background1"/>
                              <w:sz w:val="32"/>
                            </w:rPr>
                            <w:t>Employee Assistance Program</w:t>
                          </w:r>
                        </w:p>
                        <w:p w14:paraId="705CC371" w14:textId="77777777" w:rsidR="00215D25" w:rsidRDefault="00215D25" w:rsidP="00594B62">
                          <w:pPr>
                            <w:jc w:val="left"/>
                          </w:pPr>
                        </w:p>
                        <w:p w14:paraId="31C2BE29" w14:textId="77777777" w:rsidR="00215D25" w:rsidRDefault="00215D25" w:rsidP="00EC41AC">
                          <w:r>
                            <w:br/>
                          </w:r>
                        </w:p>
                        <w:p w14:paraId="17060B54" w14:textId="77777777" w:rsidR="00215D25" w:rsidRDefault="00215D25" w:rsidP="00EC41AC"/>
                        <w:p w14:paraId="5DED6696" w14:textId="77777777" w:rsidR="00215D25" w:rsidRDefault="00215D25" w:rsidP="00EC41AC"/>
                        <w:p w14:paraId="778576DC" w14:textId="77777777" w:rsidR="00215D25" w:rsidRDefault="00215D25" w:rsidP="00EC41AC"/>
                        <w:p w14:paraId="562DC51D" w14:textId="77777777" w:rsidR="00215D25" w:rsidRDefault="00215D25" w:rsidP="00EC41AC"/>
                        <w:p w14:paraId="34EFD8A8" w14:textId="77777777" w:rsidR="00215D25" w:rsidRDefault="00215D25" w:rsidP="00EC41AC"/>
                        <w:p w14:paraId="705766D1" w14:textId="77777777" w:rsidR="00215D25" w:rsidRDefault="00215D25" w:rsidP="00EC41AC"/>
                        <w:p w14:paraId="64104C32" w14:textId="77777777" w:rsidR="00215D25" w:rsidRDefault="00215D25" w:rsidP="00EC41AC"/>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98CA52" id="Rectangle 462" o:spid="_x0000_s1057" style="position:absolute;left:0;text-align:left;margin-left:-5.05pt;margin-top:-2.15pt;width:650.9pt;height:4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" fillcolor="#a5a5a5 [2092]" stroked="f">
              <v:textbox inset="2.88pt,2.88pt,2.88pt,2.88pt">
                <w:txbxContent>
                  <w:p w14:paraId="1FCB5BB7" w14:textId="77777777" w:rsidR="00215D25" w:rsidRPr="00786111" w:rsidRDefault="00215D25" w:rsidP="0077116A">
                    <w:pPr>
                      <w:jc w:val="left"/>
                    </w:pPr>
                  </w:p>
                  <w:p w14:paraId="578A5146" w14:textId="77777777" w:rsidR="00215D25" w:rsidRPr="00786111" w:rsidRDefault="00215D25" w:rsidP="00594B62">
                    <w:pPr>
                      <w:ind w:left="540"/>
                      <w:jc w:val="left"/>
                    </w:pPr>
                    <w:r w:rsidRPr="00786111">
                      <w:rPr>
                        <w:b/>
                        <w:color w:val="FFFFFF" w:themeColor="background1"/>
                        <w:sz w:val="32"/>
                      </w:rPr>
                      <w:t>Employee Assistance Program</w:t>
                    </w:r>
                  </w:p>
                  <w:p w14:paraId="705CC371" w14:textId="77777777" w:rsidR="00215D25" w:rsidRDefault="00215D25" w:rsidP="00594B62">
                    <w:pPr>
                      <w:jc w:val="left"/>
                    </w:pPr>
                  </w:p>
                  <w:p w14:paraId="31C2BE29" w14:textId="77777777" w:rsidR="00215D25" w:rsidRDefault="00215D25" w:rsidP="00EC41AC">
                    <w:r>
                      <w:br/>
                    </w:r>
                  </w:p>
                  <w:p w14:paraId="17060B54" w14:textId="77777777" w:rsidR="00215D25" w:rsidRDefault="00215D25" w:rsidP="00EC41AC"/>
                  <w:p w14:paraId="5DED6696" w14:textId="77777777" w:rsidR="00215D25" w:rsidRDefault="00215D25" w:rsidP="00EC41AC"/>
                  <w:p w14:paraId="778576DC" w14:textId="77777777" w:rsidR="00215D25" w:rsidRDefault="00215D25" w:rsidP="00EC41AC"/>
                  <w:p w14:paraId="562DC51D" w14:textId="77777777" w:rsidR="00215D25" w:rsidRDefault="00215D25" w:rsidP="00EC41AC"/>
                  <w:p w14:paraId="34EFD8A8" w14:textId="77777777" w:rsidR="00215D25" w:rsidRDefault="00215D25" w:rsidP="00EC41AC"/>
                  <w:p w14:paraId="705766D1" w14:textId="77777777" w:rsidR="00215D25" w:rsidRDefault="00215D25" w:rsidP="00EC41AC"/>
                  <w:p w14:paraId="64104C32" w14:textId="77777777" w:rsidR="00215D25" w:rsidRDefault="00215D25" w:rsidP="00EC41AC"/>
                </w:txbxContent>
              </v:textbox>
              <w10:wrap anchorx="page" anchory="page"/>
            </v:rect>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66490"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71552" behindDoc="1" locked="0" layoutInCell="1" allowOverlap="1" wp14:anchorId="5885EF30" wp14:editId="2535DD87">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6203CBD" w14:textId="77777777" w:rsidR="00215D25" w:rsidRPr="00274D16" w:rsidRDefault="00215D25" w:rsidP="00C26524">
                          <w:pPr>
                            <w:rPr>
                              <w:rFonts w:asciiTheme="majorHAnsi" w:hAnsiTheme="majorHAnsi"/>
                            </w:rPr>
                          </w:pPr>
                        </w:p>
                        <w:p w14:paraId="5DC6F833" w14:textId="77777777" w:rsidR="00215D25" w:rsidRPr="00C8289B" w:rsidRDefault="00215D25" w:rsidP="009427A8">
                          <w:pPr>
                            <w:ind w:left="540"/>
                            <w:jc w:val="left"/>
                            <w:rPr>
                              <w:b/>
                              <w:color w:val="FFFFFF" w:themeColor="background1"/>
                              <w:sz w:val="32"/>
                              <w:szCs w:val="32"/>
                            </w:rPr>
                          </w:pPr>
                          <w:r w:rsidRPr="00C8289B">
                            <w:rPr>
                              <w:b/>
                              <w:color w:val="FFFFFF" w:themeColor="background1"/>
                              <w:sz w:val="32"/>
                              <w:szCs w:val="32"/>
                            </w:rPr>
                            <w:t>Disability</w:t>
                          </w:r>
                        </w:p>
                        <w:p w14:paraId="352C98B1" w14:textId="77777777" w:rsidR="00215D25" w:rsidRDefault="00215D25" w:rsidP="008163CA"/>
                        <w:p w14:paraId="0AEA81D1" w14:textId="77777777" w:rsidR="00215D25" w:rsidRDefault="00215D25" w:rsidP="008163CA"/>
                        <w:p w14:paraId="6182D54A" w14:textId="77777777" w:rsidR="00215D25" w:rsidRDefault="00215D25" w:rsidP="008163CA"/>
                        <w:p w14:paraId="733D51B8" w14:textId="77777777" w:rsidR="00215D25" w:rsidRDefault="00215D25" w:rsidP="008163CA"/>
                        <w:p w14:paraId="1274F7E2" w14:textId="77777777" w:rsidR="00215D25" w:rsidRDefault="00215D25" w:rsidP="008163CA"/>
                        <w:p w14:paraId="2C564C47" w14:textId="77777777" w:rsidR="00215D25" w:rsidRDefault="00215D25" w:rsidP="008163CA"/>
                        <w:p w14:paraId="05B91BF5" w14:textId="77777777" w:rsidR="00215D25" w:rsidRDefault="00215D25" w:rsidP="008163CA"/>
                        <w:p w14:paraId="29724984" w14:textId="77777777" w:rsidR="00215D25" w:rsidRDefault="00215D25" w:rsidP="008163CA"/>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885EF30" id="Rectangle 29" o:spid="_x0000_s1058" style="position:absolute;margin-left:-2.45pt;margin-top:0;width:650.9pt;height:48.2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" fillcolor="#a5a5a5 [2092]" stroked="f">
              <v:textbox inset="2.88pt,2.88pt,2.88pt,2.88pt">
                <w:txbxContent>
                  <w:p w14:paraId="46203CBD" w14:textId="77777777" w:rsidR="00215D25" w:rsidRPr="00274D16" w:rsidRDefault="00215D25" w:rsidP="00C26524">
                    <w:pPr>
                      <w:rPr>
                        <w:rFonts w:asciiTheme="majorHAnsi" w:hAnsiTheme="majorHAnsi"/>
                      </w:rPr>
                    </w:pPr>
                  </w:p>
                  <w:p w14:paraId="5DC6F833" w14:textId="77777777" w:rsidR="00215D25" w:rsidRPr="00C8289B" w:rsidRDefault="00215D25" w:rsidP="009427A8">
                    <w:pPr>
                      <w:ind w:left="540"/>
                      <w:jc w:val="left"/>
                      <w:rPr>
                        <w:b/>
                        <w:color w:val="FFFFFF" w:themeColor="background1"/>
                        <w:sz w:val="32"/>
                        <w:szCs w:val="32"/>
                      </w:rPr>
                    </w:pPr>
                    <w:r w:rsidRPr="00C8289B">
                      <w:rPr>
                        <w:b/>
                        <w:color w:val="FFFFFF" w:themeColor="background1"/>
                        <w:sz w:val="32"/>
                        <w:szCs w:val="32"/>
                      </w:rPr>
                      <w:t>Disability</w:t>
                    </w:r>
                  </w:p>
                  <w:p w14:paraId="352C98B1" w14:textId="77777777" w:rsidR="00215D25" w:rsidRDefault="00215D25" w:rsidP="008163CA"/>
                  <w:p w14:paraId="0AEA81D1" w14:textId="77777777" w:rsidR="00215D25" w:rsidRDefault="00215D25" w:rsidP="008163CA"/>
                  <w:p w14:paraId="6182D54A" w14:textId="77777777" w:rsidR="00215D25" w:rsidRDefault="00215D25" w:rsidP="008163CA"/>
                  <w:p w14:paraId="733D51B8" w14:textId="77777777" w:rsidR="00215D25" w:rsidRDefault="00215D25" w:rsidP="008163CA"/>
                  <w:p w14:paraId="1274F7E2" w14:textId="77777777" w:rsidR="00215D25" w:rsidRDefault="00215D25" w:rsidP="008163CA"/>
                  <w:p w14:paraId="2C564C47" w14:textId="77777777" w:rsidR="00215D25" w:rsidRDefault="00215D25" w:rsidP="008163CA"/>
                  <w:p w14:paraId="05B91BF5" w14:textId="77777777" w:rsidR="00215D25" w:rsidRDefault="00215D25" w:rsidP="008163CA"/>
                  <w:p w14:paraId="29724984" w14:textId="77777777" w:rsidR="00215D25" w:rsidRDefault="00215D25" w:rsidP="008163CA"/>
                </w:txbxContent>
              </v:textbox>
              <w10:wrap type="tight" anchorx="page" anchory="page"/>
            </v:rect>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21233"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814912" behindDoc="1" locked="0" layoutInCell="1" allowOverlap="1" wp14:anchorId="1E805CC3" wp14:editId="3D735AB7">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2D95020D" w14:textId="77777777" w:rsidR="00215D25" w:rsidRPr="00274D16" w:rsidRDefault="00215D25" w:rsidP="00C26524">
                          <w:pPr>
                            <w:rPr>
                              <w:rFonts w:asciiTheme="majorHAnsi" w:hAnsiTheme="majorHAnsi"/>
                            </w:rPr>
                          </w:pPr>
                        </w:p>
                        <w:p w14:paraId="487C7E65" w14:textId="77777777" w:rsidR="00215D25" w:rsidRPr="00C8289B" w:rsidRDefault="00215D25" w:rsidP="009427A8">
                          <w:pPr>
                            <w:ind w:left="540"/>
                            <w:jc w:val="left"/>
                            <w:rPr>
                              <w:b/>
                              <w:color w:val="FFFFFF" w:themeColor="background1"/>
                              <w:sz w:val="32"/>
                              <w:szCs w:val="32"/>
                            </w:rPr>
                          </w:pPr>
                          <w:r>
                            <w:rPr>
                              <w:b/>
                              <w:color w:val="FFFFFF" w:themeColor="background1"/>
                              <w:sz w:val="32"/>
                              <w:szCs w:val="32"/>
                            </w:rPr>
                            <w:t>Value Added Benefits</w:t>
                          </w:r>
                        </w:p>
                        <w:p w14:paraId="6B09C214" w14:textId="77777777" w:rsidR="00215D25" w:rsidRDefault="00215D25" w:rsidP="008163CA"/>
                        <w:p w14:paraId="70676DDA" w14:textId="77777777" w:rsidR="00215D25" w:rsidRDefault="00215D25" w:rsidP="008163CA"/>
                        <w:p w14:paraId="4AEE3650" w14:textId="77777777" w:rsidR="00215D25" w:rsidRDefault="00215D25" w:rsidP="008163CA"/>
                        <w:p w14:paraId="2FA6671E" w14:textId="77777777" w:rsidR="00215D25" w:rsidRDefault="00215D25" w:rsidP="008163CA"/>
                        <w:p w14:paraId="1DCEAB63" w14:textId="77777777" w:rsidR="00215D25" w:rsidRDefault="00215D25" w:rsidP="008163CA"/>
                        <w:p w14:paraId="1C91C55E" w14:textId="77777777" w:rsidR="00215D25" w:rsidRDefault="00215D25" w:rsidP="008163CA"/>
                        <w:p w14:paraId="1F4D56CE" w14:textId="77777777" w:rsidR="00215D25" w:rsidRDefault="00215D25" w:rsidP="008163CA"/>
                        <w:p w14:paraId="7507E464" w14:textId="77777777" w:rsidR="00215D25" w:rsidRDefault="00215D25" w:rsidP="008163CA"/>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E805CC3" id="Rectangle 9" o:spid="_x0000_s1059" style="position:absolute;margin-left:-2.45pt;margin-top:0;width:650.9pt;height:48.25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" fillcolor="#a5a5a5 [2092]" stroked="f">
              <v:textbox inset="2.88pt,2.88pt,2.88pt,2.88pt">
                <w:txbxContent>
                  <w:p w14:paraId="2D95020D" w14:textId="77777777" w:rsidR="00215D25" w:rsidRPr="00274D16" w:rsidRDefault="00215D25" w:rsidP="00C26524">
                    <w:pPr>
                      <w:rPr>
                        <w:rFonts w:asciiTheme="majorHAnsi" w:hAnsiTheme="majorHAnsi"/>
                      </w:rPr>
                    </w:pPr>
                  </w:p>
                  <w:p w14:paraId="487C7E65" w14:textId="77777777" w:rsidR="00215D25" w:rsidRPr="00C8289B" w:rsidRDefault="00215D25" w:rsidP="009427A8">
                    <w:pPr>
                      <w:ind w:left="540"/>
                      <w:jc w:val="left"/>
                      <w:rPr>
                        <w:b/>
                        <w:color w:val="FFFFFF" w:themeColor="background1"/>
                        <w:sz w:val="32"/>
                        <w:szCs w:val="32"/>
                      </w:rPr>
                    </w:pPr>
                    <w:r>
                      <w:rPr>
                        <w:b/>
                        <w:color w:val="FFFFFF" w:themeColor="background1"/>
                        <w:sz w:val="32"/>
                        <w:szCs w:val="32"/>
                      </w:rPr>
                      <w:t>Value Added Benefits</w:t>
                    </w:r>
                  </w:p>
                  <w:p w14:paraId="6B09C214" w14:textId="77777777" w:rsidR="00215D25" w:rsidRDefault="00215D25" w:rsidP="008163CA"/>
                  <w:p w14:paraId="70676DDA" w14:textId="77777777" w:rsidR="00215D25" w:rsidRDefault="00215D25" w:rsidP="008163CA"/>
                  <w:p w14:paraId="4AEE3650" w14:textId="77777777" w:rsidR="00215D25" w:rsidRDefault="00215D25" w:rsidP="008163CA"/>
                  <w:p w14:paraId="2FA6671E" w14:textId="77777777" w:rsidR="00215D25" w:rsidRDefault="00215D25" w:rsidP="008163CA"/>
                  <w:p w14:paraId="1DCEAB63" w14:textId="77777777" w:rsidR="00215D25" w:rsidRDefault="00215D25" w:rsidP="008163CA"/>
                  <w:p w14:paraId="1C91C55E" w14:textId="77777777" w:rsidR="00215D25" w:rsidRDefault="00215D25" w:rsidP="008163CA"/>
                  <w:p w14:paraId="1F4D56CE" w14:textId="77777777" w:rsidR="00215D25" w:rsidRDefault="00215D25" w:rsidP="008163CA"/>
                  <w:p w14:paraId="7507E464" w14:textId="77777777" w:rsidR="00215D25" w:rsidRDefault="00215D25" w:rsidP="008163CA"/>
                </w:txbxContent>
              </v:textbox>
              <w10:wrap type="tight" anchorx="page" anchory="page"/>
            </v:rect>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9B7DA" w14:textId="77777777" w:rsidR="00215D25" w:rsidRDefault="00215D25">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B5480" w14:textId="77777777" w:rsidR="00215D25" w:rsidRDefault="00215D25" w:rsidP="00594B62">
    <w:pPr>
      <w:pStyle w:val="Header"/>
      <w:jc w:val="both"/>
    </w:pPr>
    <w:r>
      <w:rPr>
        <w:noProof/>
      </w:rPr>
      <mc:AlternateContent>
        <mc:Choice Requires="wps">
          <w:drawing>
            <wp:anchor distT="0" distB="0" distL="114300" distR="114300" simplePos="0" relativeHeight="251673600" behindDoc="0" locked="0" layoutInCell="1" allowOverlap="1" wp14:anchorId="0D6BE8F6" wp14:editId="7FD4EDF8">
              <wp:simplePos x="0" y="0"/>
              <wp:positionH relativeFrom="page">
                <wp:posOffset>-64135</wp:posOffset>
              </wp:positionH>
              <wp:positionV relativeFrom="page">
                <wp:posOffset>-27305</wp:posOffset>
              </wp:positionV>
              <wp:extent cx="8266176" cy="612648"/>
              <wp:effectExtent l="0" t="0" r="1905" b="0"/>
              <wp:wrapNone/>
              <wp:docPr id="467" name="Rectangle 4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6B290688" w14:textId="77777777" w:rsidR="00215D25" w:rsidRPr="007432D3" w:rsidRDefault="00215D25" w:rsidP="0077116A">
                          <w:pPr>
                            <w:jc w:val="left"/>
                            <w:rPr>
                              <w:rFonts w:cstheme="minorHAnsi"/>
                            </w:rPr>
                          </w:pPr>
                        </w:p>
                        <w:p w14:paraId="1FEC833F" w14:textId="77777777" w:rsidR="00215D25" w:rsidRPr="007432D3" w:rsidRDefault="00215D25" w:rsidP="00594B62">
                          <w:pPr>
                            <w:ind w:left="540"/>
                            <w:jc w:val="left"/>
                            <w:rPr>
                              <w:rFonts w:cstheme="minorHAnsi"/>
                              <w:b/>
                              <w:color w:val="FFFFFF" w:themeColor="background1"/>
                              <w:sz w:val="32"/>
                            </w:rPr>
                          </w:pPr>
                          <w:r w:rsidRPr="007432D3">
                            <w:rPr>
                              <w:rFonts w:cstheme="minorHAnsi"/>
                              <w:b/>
                              <w:color w:val="FFFFFF" w:themeColor="background1"/>
                              <w:sz w:val="32"/>
                            </w:rPr>
                            <w:t>Contributions</w:t>
                          </w:r>
                        </w:p>
                        <w:p w14:paraId="4F73DAD5" w14:textId="77777777" w:rsidR="00215D25" w:rsidRPr="007432D3" w:rsidRDefault="00215D25" w:rsidP="00594B62">
                          <w:pPr>
                            <w:ind w:left="540"/>
                            <w:jc w:val="left"/>
                            <w:rPr>
                              <w:rFonts w:cstheme="minorHAnsi"/>
                            </w:rPr>
                          </w:pPr>
                        </w:p>
                        <w:p w14:paraId="2A9EFA24" w14:textId="77777777" w:rsidR="00215D25" w:rsidRPr="007432D3" w:rsidRDefault="00215D25" w:rsidP="00594B62">
                          <w:pPr>
                            <w:jc w:val="left"/>
                            <w:rPr>
                              <w:rFonts w:cstheme="minorHAnsi"/>
                            </w:rPr>
                          </w:pPr>
                        </w:p>
                        <w:p w14:paraId="2FEF0BF9" w14:textId="77777777" w:rsidR="00215D25" w:rsidRPr="007432D3" w:rsidRDefault="00215D25" w:rsidP="00EC41AC">
                          <w:pPr>
                            <w:rPr>
                              <w:rFonts w:cstheme="minorHAnsi"/>
                            </w:rPr>
                          </w:pPr>
                          <w:r w:rsidRPr="007432D3">
                            <w:rPr>
                              <w:rFonts w:cstheme="minorHAnsi"/>
                            </w:rPr>
                            <w:br/>
                          </w:r>
                        </w:p>
                        <w:p w14:paraId="00AB2195" w14:textId="77777777" w:rsidR="00215D25" w:rsidRPr="007432D3" w:rsidRDefault="00215D25" w:rsidP="00EC41AC">
                          <w:pPr>
                            <w:rPr>
                              <w:rFonts w:cstheme="minorHAnsi"/>
                            </w:rPr>
                          </w:pPr>
                        </w:p>
                        <w:p w14:paraId="4034079A" w14:textId="77777777" w:rsidR="00215D25" w:rsidRPr="007432D3" w:rsidRDefault="00215D25" w:rsidP="00EC41AC">
                          <w:pPr>
                            <w:rPr>
                              <w:rFonts w:cstheme="minorHAnsi"/>
                            </w:rPr>
                          </w:pPr>
                        </w:p>
                        <w:p w14:paraId="27147ACF" w14:textId="77777777" w:rsidR="00215D25" w:rsidRPr="007432D3" w:rsidRDefault="00215D25" w:rsidP="00EC41AC">
                          <w:pPr>
                            <w:rPr>
                              <w:rFonts w:cstheme="minorHAnsi"/>
                            </w:rPr>
                          </w:pPr>
                        </w:p>
                        <w:p w14:paraId="57B830AA" w14:textId="77777777" w:rsidR="00215D25" w:rsidRPr="007432D3" w:rsidRDefault="00215D25" w:rsidP="00EC41AC">
                          <w:pPr>
                            <w:rPr>
                              <w:rFonts w:cstheme="minorHAnsi"/>
                            </w:rPr>
                          </w:pPr>
                        </w:p>
                        <w:p w14:paraId="502FBEF3" w14:textId="77777777" w:rsidR="00215D25" w:rsidRPr="007432D3" w:rsidRDefault="00215D25" w:rsidP="00EC41AC">
                          <w:pPr>
                            <w:rPr>
                              <w:rFonts w:cstheme="minorHAnsi"/>
                            </w:rPr>
                          </w:pPr>
                        </w:p>
                        <w:p w14:paraId="52BD5E45" w14:textId="77777777" w:rsidR="00215D25" w:rsidRPr="007432D3" w:rsidRDefault="00215D25" w:rsidP="00EC41AC">
                          <w:pPr>
                            <w:rPr>
                              <w:rFonts w:cstheme="minorHAnsi"/>
                            </w:rPr>
                          </w:pPr>
                        </w:p>
                        <w:p w14:paraId="45D66FC8" w14:textId="77777777" w:rsidR="00215D25" w:rsidRPr="007432D3" w:rsidRDefault="00215D25" w:rsidP="00EC41AC">
                          <w:pPr>
                            <w:rPr>
                              <w:rFonts w:cstheme="minorHAnsi"/>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6BE8F6" id="Rectangle 467" o:spid="_x0000_s1060" style="position:absolute;left:0;text-align:left;margin-left:-5.05pt;margin-top:-2.15pt;width:650.9pt;height:48.2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" fillcolor="#a5a5a5 [2092]" stroked="f">
              <v:textbox inset="2.88pt,2.88pt,2.88pt,2.88pt">
                <w:txbxContent>
                  <w:p w14:paraId="6B290688" w14:textId="77777777" w:rsidR="00215D25" w:rsidRPr="007432D3" w:rsidRDefault="00215D25" w:rsidP="0077116A">
                    <w:pPr>
                      <w:jc w:val="left"/>
                      <w:rPr>
                        <w:rFonts w:cstheme="minorHAnsi"/>
                      </w:rPr>
                    </w:pPr>
                  </w:p>
                  <w:p w14:paraId="1FEC833F" w14:textId="77777777" w:rsidR="00215D25" w:rsidRPr="007432D3" w:rsidRDefault="00215D25" w:rsidP="00594B62">
                    <w:pPr>
                      <w:ind w:left="540"/>
                      <w:jc w:val="left"/>
                      <w:rPr>
                        <w:rFonts w:cstheme="minorHAnsi"/>
                        <w:b/>
                        <w:color w:val="FFFFFF" w:themeColor="background1"/>
                        <w:sz w:val="32"/>
                      </w:rPr>
                    </w:pPr>
                    <w:r w:rsidRPr="007432D3">
                      <w:rPr>
                        <w:rFonts w:cstheme="minorHAnsi"/>
                        <w:b/>
                        <w:color w:val="FFFFFF" w:themeColor="background1"/>
                        <w:sz w:val="32"/>
                      </w:rPr>
                      <w:t>Contributions</w:t>
                    </w:r>
                  </w:p>
                  <w:p w14:paraId="4F73DAD5" w14:textId="77777777" w:rsidR="00215D25" w:rsidRPr="007432D3" w:rsidRDefault="00215D25" w:rsidP="00594B62">
                    <w:pPr>
                      <w:ind w:left="540"/>
                      <w:jc w:val="left"/>
                      <w:rPr>
                        <w:rFonts w:cstheme="minorHAnsi"/>
                      </w:rPr>
                    </w:pPr>
                  </w:p>
                  <w:p w14:paraId="2A9EFA24" w14:textId="77777777" w:rsidR="00215D25" w:rsidRPr="007432D3" w:rsidRDefault="00215D25" w:rsidP="00594B62">
                    <w:pPr>
                      <w:jc w:val="left"/>
                      <w:rPr>
                        <w:rFonts w:cstheme="minorHAnsi"/>
                      </w:rPr>
                    </w:pPr>
                  </w:p>
                  <w:p w14:paraId="2FEF0BF9" w14:textId="77777777" w:rsidR="00215D25" w:rsidRPr="007432D3" w:rsidRDefault="00215D25" w:rsidP="00EC41AC">
                    <w:pPr>
                      <w:rPr>
                        <w:rFonts w:cstheme="minorHAnsi"/>
                      </w:rPr>
                    </w:pPr>
                    <w:r w:rsidRPr="007432D3">
                      <w:rPr>
                        <w:rFonts w:cstheme="minorHAnsi"/>
                      </w:rPr>
                      <w:br/>
                    </w:r>
                  </w:p>
                  <w:p w14:paraId="00AB2195" w14:textId="77777777" w:rsidR="00215D25" w:rsidRPr="007432D3" w:rsidRDefault="00215D25" w:rsidP="00EC41AC">
                    <w:pPr>
                      <w:rPr>
                        <w:rFonts w:cstheme="minorHAnsi"/>
                      </w:rPr>
                    </w:pPr>
                  </w:p>
                  <w:p w14:paraId="4034079A" w14:textId="77777777" w:rsidR="00215D25" w:rsidRPr="007432D3" w:rsidRDefault="00215D25" w:rsidP="00EC41AC">
                    <w:pPr>
                      <w:rPr>
                        <w:rFonts w:cstheme="minorHAnsi"/>
                      </w:rPr>
                    </w:pPr>
                  </w:p>
                  <w:p w14:paraId="27147ACF" w14:textId="77777777" w:rsidR="00215D25" w:rsidRPr="007432D3" w:rsidRDefault="00215D25" w:rsidP="00EC41AC">
                    <w:pPr>
                      <w:rPr>
                        <w:rFonts w:cstheme="minorHAnsi"/>
                      </w:rPr>
                    </w:pPr>
                  </w:p>
                  <w:p w14:paraId="57B830AA" w14:textId="77777777" w:rsidR="00215D25" w:rsidRPr="007432D3" w:rsidRDefault="00215D25" w:rsidP="00EC41AC">
                    <w:pPr>
                      <w:rPr>
                        <w:rFonts w:cstheme="minorHAnsi"/>
                      </w:rPr>
                    </w:pPr>
                  </w:p>
                  <w:p w14:paraId="502FBEF3" w14:textId="77777777" w:rsidR="00215D25" w:rsidRPr="007432D3" w:rsidRDefault="00215D25" w:rsidP="00EC41AC">
                    <w:pPr>
                      <w:rPr>
                        <w:rFonts w:cstheme="minorHAnsi"/>
                      </w:rPr>
                    </w:pPr>
                  </w:p>
                  <w:p w14:paraId="52BD5E45" w14:textId="77777777" w:rsidR="00215D25" w:rsidRPr="007432D3" w:rsidRDefault="00215D25" w:rsidP="00EC41AC">
                    <w:pPr>
                      <w:rPr>
                        <w:rFonts w:cstheme="minorHAnsi"/>
                      </w:rPr>
                    </w:pPr>
                  </w:p>
                  <w:p w14:paraId="45D66FC8" w14:textId="77777777" w:rsidR="00215D25" w:rsidRPr="007432D3" w:rsidRDefault="00215D25" w:rsidP="00EC41AC">
                    <w:pPr>
                      <w:rPr>
                        <w:rFonts w:cstheme="minorHAnsi"/>
                      </w:rPr>
                    </w:pPr>
                  </w:p>
                </w:txbxContent>
              </v:textbox>
              <w10:wrap anchorx="page" anchory="page"/>
            </v:rect>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A2923"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55168" behindDoc="1" locked="0" layoutInCell="1" allowOverlap="1" wp14:anchorId="26BA43AC" wp14:editId="52C2EBA2">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BB164BB" w14:textId="77777777" w:rsidR="00215D25" w:rsidRDefault="00215D25" w:rsidP="00C26524"/>
                        <w:p w14:paraId="6F723173" w14:textId="77777777" w:rsidR="00215D25" w:rsidRPr="00786111" w:rsidRDefault="00215D25" w:rsidP="008C67B6">
                          <w:pPr>
                            <w:ind w:left="540"/>
                            <w:jc w:val="left"/>
                          </w:pPr>
                          <w:r w:rsidRPr="00786111">
                            <w:rPr>
                              <w:b/>
                              <w:color w:val="FFFFFF" w:themeColor="background1"/>
                              <w:sz w:val="32"/>
                            </w:rPr>
                            <w:t>Contributions</w:t>
                          </w:r>
                        </w:p>
                        <w:p w14:paraId="0ADFE89D" w14:textId="77777777" w:rsidR="00215D25" w:rsidRDefault="00215D25" w:rsidP="008163CA"/>
                        <w:p w14:paraId="4AEB8ECC" w14:textId="77777777" w:rsidR="00215D25" w:rsidRDefault="00215D25" w:rsidP="008163CA"/>
                        <w:p w14:paraId="49D2180D" w14:textId="77777777" w:rsidR="00215D25" w:rsidRDefault="00215D25" w:rsidP="008163CA"/>
                        <w:p w14:paraId="1BF192CD" w14:textId="77777777" w:rsidR="00215D25" w:rsidRDefault="00215D25" w:rsidP="008163CA"/>
                        <w:p w14:paraId="1D99816A" w14:textId="77777777" w:rsidR="00215D25" w:rsidRDefault="00215D25" w:rsidP="008163CA"/>
                        <w:p w14:paraId="2506892A" w14:textId="77777777" w:rsidR="00215D25" w:rsidRDefault="00215D25" w:rsidP="008163CA"/>
                        <w:p w14:paraId="06C8D8F1" w14:textId="77777777" w:rsidR="00215D25" w:rsidRDefault="00215D25" w:rsidP="008163CA"/>
                        <w:p w14:paraId="6237505E" w14:textId="77777777" w:rsidR="00215D25" w:rsidRDefault="00215D25" w:rsidP="008163CA"/>
                        <w:p w14:paraId="7F13168A"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BA43AC" id="Rectangle 53" o:spid="_x0000_s1061" style="position:absolute;margin-left:-2.45pt;margin-top:0;width:650.9pt;height:48.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" fillcolor="#a5a5a5 [2092]" stroked="f">
              <v:textbox inset="2.88pt,2.88pt,2.88pt,2.88pt">
                <w:txbxContent>
                  <w:p w14:paraId="4BB164BB" w14:textId="77777777" w:rsidR="00215D25" w:rsidRDefault="00215D25" w:rsidP="00C26524"/>
                  <w:p w14:paraId="6F723173" w14:textId="77777777" w:rsidR="00215D25" w:rsidRPr="00786111" w:rsidRDefault="00215D25" w:rsidP="008C67B6">
                    <w:pPr>
                      <w:ind w:left="540"/>
                      <w:jc w:val="left"/>
                    </w:pPr>
                    <w:r w:rsidRPr="00786111">
                      <w:rPr>
                        <w:b/>
                        <w:color w:val="FFFFFF" w:themeColor="background1"/>
                        <w:sz w:val="32"/>
                      </w:rPr>
                      <w:t>Contributions</w:t>
                    </w:r>
                  </w:p>
                  <w:p w14:paraId="0ADFE89D" w14:textId="77777777" w:rsidR="00215D25" w:rsidRDefault="00215D25" w:rsidP="008163CA"/>
                  <w:p w14:paraId="4AEB8ECC" w14:textId="77777777" w:rsidR="00215D25" w:rsidRDefault="00215D25" w:rsidP="008163CA"/>
                  <w:p w14:paraId="49D2180D" w14:textId="77777777" w:rsidR="00215D25" w:rsidRDefault="00215D25" w:rsidP="008163CA"/>
                  <w:p w14:paraId="1BF192CD" w14:textId="77777777" w:rsidR="00215D25" w:rsidRDefault="00215D25" w:rsidP="008163CA"/>
                  <w:p w14:paraId="1D99816A" w14:textId="77777777" w:rsidR="00215D25" w:rsidRDefault="00215D25" w:rsidP="008163CA"/>
                  <w:p w14:paraId="2506892A" w14:textId="77777777" w:rsidR="00215D25" w:rsidRDefault="00215D25" w:rsidP="008163CA"/>
                  <w:p w14:paraId="06C8D8F1" w14:textId="77777777" w:rsidR="00215D25" w:rsidRDefault="00215D25" w:rsidP="008163CA"/>
                  <w:p w14:paraId="6237505E" w14:textId="77777777" w:rsidR="00215D25" w:rsidRDefault="00215D25" w:rsidP="008163CA"/>
                  <w:p w14:paraId="7F13168A" w14:textId="77777777" w:rsidR="00215D25" w:rsidRDefault="00215D25" w:rsidP="008163CA"/>
                </w:txbxContent>
              </v:textbox>
              <w10:wrap type="tight" anchorx="page" anchory="page"/>
            </v:rect>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835A4" w14:textId="77777777" w:rsidR="00215D25" w:rsidRDefault="00215D2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D456B" w14:textId="77777777" w:rsidR="00215D25" w:rsidRDefault="00215D2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E2D33"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74624" behindDoc="1" locked="0" layoutInCell="1" allowOverlap="1" wp14:anchorId="001D0898" wp14:editId="74DF60E5">
              <wp:simplePos x="0" y="0"/>
              <wp:positionH relativeFrom="page">
                <wp:posOffset>-31115</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0326939E" w14:textId="77777777" w:rsidR="00215D25" w:rsidRDefault="00215D25" w:rsidP="00C26524"/>
                        <w:p w14:paraId="79F9C254" w14:textId="77777777" w:rsidR="00215D25" w:rsidRPr="00786111" w:rsidRDefault="00215D25" w:rsidP="008C67B6">
                          <w:pPr>
                            <w:ind w:left="540"/>
                            <w:jc w:val="left"/>
                          </w:pPr>
                          <w:r>
                            <w:rPr>
                              <w:b/>
                              <w:color w:val="FFFFFF" w:themeColor="background1"/>
                              <w:sz w:val="32"/>
                            </w:rPr>
                            <w:t>Retirement Savings</w:t>
                          </w:r>
                        </w:p>
                        <w:p w14:paraId="7DA0F79E" w14:textId="77777777" w:rsidR="00215D25" w:rsidRDefault="00215D25" w:rsidP="008163CA"/>
                        <w:p w14:paraId="234856EB" w14:textId="77777777" w:rsidR="00215D25" w:rsidRDefault="00215D25" w:rsidP="008163CA"/>
                        <w:p w14:paraId="293B4C37" w14:textId="77777777" w:rsidR="00215D25" w:rsidRDefault="00215D25" w:rsidP="008163CA"/>
                        <w:p w14:paraId="62E7A176" w14:textId="77777777" w:rsidR="00215D25" w:rsidRDefault="00215D25" w:rsidP="008163CA"/>
                        <w:p w14:paraId="6B2A10A5" w14:textId="77777777" w:rsidR="00215D25" w:rsidRDefault="00215D25" w:rsidP="008163CA"/>
                        <w:p w14:paraId="47CD6F8B" w14:textId="77777777" w:rsidR="00215D25" w:rsidRDefault="00215D25" w:rsidP="008163CA"/>
                        <w:p w14:paraId="2F3D0D06" w14:textId="77777777" w:rsidR="00215D25" w:rsidRDefault="00215D25" w:rsidP="008163CA"/>
                        <w:p w14:paraId="54297DBD" w14:textId="77777777" w:rsidR="00215D25" w:rsidRDefault="00215D25" w:rsidP="008163CA"/>
                        <w:p w14:paraId="56C99E57"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1D0898" id="Rectangle 11" o:spid="_x0000_s1062" style="position:absolute;margin-left:-2.45pt;margin-top:0;width:650.9pt;height:48.2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" fillcolor="#a5a5a5 [2092]" stroked="f">
              <v:textbox inset="2.88pt,2.88pt,2.88pt,2.88pt">
                <w:txbxContent>
                  <w:p w14:paraId="0326939E" w14:textId="77777777" w:rsidR="00215D25" w:rsidRDefault="00215D25" w:rsidP="00C26524"/>
                  <w:p w14:paraId="79F9C254" w14:textId="77777777" w:rsidR="00215D25" w:rsidRPr="00786111" w:rsidRDefault="00215D25" w:rsidP="008C67B6">
                    <w:pPr>
                      <w:ind w:left="540"/>
                      <w:jc w:val="left"/>
                    </w:pPr>
                    <w:r>
                      <w:rPr>
                        <w:b/>
                        <w:color w:val="FFFFFF" w:themeColor="background1"/>
                        <w:sz w:val="32"/>
                      </w:rPr>
                      <w:t>Retirement Savings</w:t>
                    </w:r>
                  </w:p>
                  <w:p w14:paraId="7DA0F79E" w14:textId="77777777" w:rsidR="00215D25" w:rsidRDefault="00215D25" w:rsidP="008163CA"/>
                  <w:p w14:paraId="234856EB" w14:textId="77777777" w:rsidR="00215D25" w:rsidRDefault="00215D25" w:rsidP="008163CA"/>
                  <w:p w14:paraId="293B4C37" w14:textId="77777777" w:rsidR="00215D25" w:rsidRDefault="00215D25" w:rsidP="008163CA"/>
                  <w:p w14:paraId="62E7A176" w14:textId="77777777" w:rsidR="00215D25" w:rsidRDefault="00215D25" w:rsidP="008163CA"/>
                  <w:p w14:paraId="6B2A10A5" w14:textId="77777777" w:rsidR="00215D25" w:rsidRDefault="00215D25" w:rsidP="008163CA"/>
                  <w:p w14:paraId="47CD6F8B" w14:textId="77777777" w:rsidR="00215D25" w:rsidRDefault="00215D25" w:rsidP="008163CA"/>
                  <w:p w14:paraId="2F3D0D06" w14:textId="77777777" w:rsidR="00215D25" w:rsidRDefault="00215D25" w:rsidP="008163CA"/>
                  <w:p w14:paraId="54297DBD" w14:textId="77777777" w:rsidR="00215D25" w:rsidRDefault="00215D25" w:rsidP="008163CA"/>
                  <w:p w14:paraId="56C99E57" w14:textId="77777777" w:rsidR="00215D25" w:rsidRDefault="00215D25" w:rsidP="008163CA"/>
                </w:txbxContent>
              </v:textbox>
              <w10:wrap type="tight" anchorx="page" anchory="page"/>
            </v:rect>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7C5C7" w14:textId="77777777" w:rsidR="00215D25" w:rsidRDefault="00215D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D6FE3" w14:textId="77777777" w:rsidR="00215D25" w:rsidRDefault="00215D25">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8C025" w14:textId="77777777" w:rsidR="00215D25" w:rsidRDefault="00215D25">
    <w:pPr>
      <w:pStyle w:val="Header"/>
    </w:pPr>
    <w:r>
      <w:rPr>
        <w:noProof/>
      </w:rPr>
      <mc:AlternateContent>
        <mc:Choice Requires="wps">
          <w:drawing>
            <wp:anchor distT="0" distB="0" distL="114300" distR="114300" simplePos="0" relativeHeight="251665408" behindDoc="1" locked="0" layoutInCell="1" allowOverlap="1" wp14:anchorId="38951B71" wp14:editId="4B4A95A4">
              <wp:simplePos x="0" y="0"/>
              <wp:positionH relativeFrom="page">
                <wp:posOffset>-8890</wp:posOffset>
              </wp:positionH>
              <wp:positionV relativeFrom="page">
                <wp:posOffset>16510</wp:posOffset>
              </wp:positionV>
              <wp:extent cx="8266176" cy="612648"/>
              <wp:effectExtent l="0" t="0" r="1905" b="0"/>
              <wp:wrapTight wrapText="bothSides">
                <wp:wrapPolygon edited="0">
                  <wp:start x="0" y="0"/>
                  <wp:lineTo x="0" y="20838"/>
                  <wp:lineTo x="21555" y="20838"/>
                  <wp:lineTo x="21555" y="0"/>
                  <wp:lineTo x="0" y="0"/>
                </wp:wrapPolygon>
              </wp:wrapTight>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2C6F3D79" w14:textId="77777777" w:rsidR="00215D25" w:rsidRDefault="00215D25" w:rsidP="00F5408E"/>
                        <w:p w14:paraId="42961F07" w14:textId="77777777" w:rsidR="00215D25" w:rsidRPr="00AE7D8F" w:rsidRDefault="00215D25" w:rsidP="00F5408E">
                          <w:pPr>
                            <w:ind w:left="540"/>
                            <w:jc w:val="left"/>
                            <w:rPr>
                              <w:b/>
                              <w:color w:val="FFFFFF" w:themeColor="background1"/>
                              <w:sz w:val="32"/>
                            </w:rPr>
                          </w:pPr>
                          <w:r w:rsidRPr="00AE7D8F">
                            <w:rPr>
                              <w:b/>
                              <w:color w:val="FFFFFF" w:themeColor="background1"/>
                              <w:sz w:val="32"/>
                            </w:rPr>
                            <w:t>Some Important Notices</w:t>
                          </w:r>
                        </w:p>
                        <w:p w14:paraId="143121BE" w14:textId="77777777" w:rsidR="00215D25" w:rsidRDefault="00215D25" w:rsidP="00F5408E"/>
                        <w:p w14:paraId="3BE83377" w14:textId="77777777" w:rsidR="00215D25" w:rsidRDefault="00215D25" w:rsidP="00F5408E"/>
                        <w:p w14:paraId="560B33F8" w14:textId="77777777" w:rsidR="00215D25" w:rsidRDefault="00215D25" w:rsidP="00F5408E"/>
                        <w:p w14:paraId="06D5A5D6" w14:textId="77777777" w:rsidR="00215D25" w:rsidRDefault="00215D25" w:rsidP="00F5408E"/>
                        <w:p w14:paraId="4D47B611" w14:textId="77777777" w:rsidR="00215D25" w:rsidRDefault="00215D25" w:rsidP="00F5408E"/>
                        <w:p w14:paraId="53209446" w14:textId="77777777" w:rsidR="00215D25" w:rsidRDefault="00215D25" w:rsidP="00F5408E"/>
                        <w:p w14:paraId="23E52310" w14:textId="77777777" w:rsidR="00215D25" w:rsidRDefault="00215D25" w:rsidP="00F5408E"/>
                        <w:p w14:paraId="287EEA4A" w14:textId="77777777" w:rsidR="00215D25" w:rsidRDefault="00215D25" w:rsidP="00F5408E"/>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951B71" id="Rectangle 468" o:spid="_x0000_s1063" style="position:absolute;left:0;text-align:left;margin-left:-.7pt;margin-top:1.3pt;width:650.9pt;height:48.2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" fillcolor="#a5a5a5 [2092]" stroked="f">
              <v:textbox inset="2.88pt,2.88pt,2.88pt,2.88pt">
                <w:txbxContent>
                  <w:p w14:paraId="2C6F3D79" w14:textId="77777777" w:rsidR="00215D25" w:rsidRDefault="00215D25" w:rsidP="00F5408E"/>
                  <w:p w14:paraId="42961F07" w14:textId="77777777" w:rsidR="00215D25" w:rsidRPr="00AE7D8F" w:rsidRDefault="00215D25" w:rsidP="00F5408E">
                    <w:pPr>
                      <w:ind w:left="540"/>
                      <w:jc w:val="left"/>
                      <w:rPr>
                        <w:b/>
                        <w:color w:val="FFFFFF" w:themeColor="background1"/>
                        <w:sz w:val="32"/>
                      </w:rPr>
                    </w:pPr>
                    <w:r w:rsidRPr="00AE7D8F">
                      <w:rPr>
                        <w:b/>
                        <w:color w:val="FFFFFF" w:themeColor="background1"/>
                        <w:sz w:val="32"/>
                      </w:rPr>
                      <w:t>Some Important Notices</w:t>
                    </w:r>
                  </w:p>
                  <w:p w14:paraId="143121BE" w14:textId="77777777" w:rsidR="00215D25" w:rsidRDefault="00215D25" w:rsidP="00F5408E"/>
                  <w:p w14:paraId="3BE83377" w14:textId="77777777" w:rsidR="00215D25" w:rsidRDefault="00215D25" w:rsidP="00F5408E"/>
                  <w:p w14:paraId="560B33F8" w14:textId="77777777" w:rsidR="00215D25" w:rsidRDefault="00215D25" w:rsidP="00F5408E"/>
                  <w:p w14:paraId="06D5A5D6" w14:textId="77777777" w:rsidR="00215D25" w:rsidRDefault="00215D25" w:rsidP="00F5408E"/>
                  <w:p w14:paraId="4D47B611" w14:textId="77777777" w:rsidR="00215D25" w:rsidRDefault="00215D25" w:rsidP="00F5408E"/>
                  <w:p w14:paraId="53209446" w14:textId="77777777" w:rsidR="00215D25" w:rsidRDefault="00215D25" w:rsidP="00F5408E"/>
                  <w:p w14:paraId="23E52310" w14:textId="77777777" w:rsidR="00215D25" w:rsidRDefault="00215D25" w:rsidP="00F5408E"/>
                  <w:p w14:paraId="287EEA4A" w14:textId="77777777" w:rsidR="00215D25" w:rsidRDefault="00215D25" w:rsidP="00F5408E"/>
                </w:txbxContent>
              </v:textbox>
              <w10:wrap type="tight" anchorx="page" anchory="page"/>
            </v:rect>
          </w:pict>
        </mc:Fallback>
      </mc:AlternateContent>
    </w:r>
    <w:r>
      <w:rPr>
        <w:noProof/>
        <w:sz w:val="24"/>
        <w:szCs w:val="24"/>
      </w:rPr>
      <mc:AlternateContent>
        <mc:Choice Requires="wps">
          <w:drawing>
            <wp:anchor distT="36576" distB="36576" distL="36576" distR="36576" simplePos="0" relativeHeight="251644928" behindDoc="1" locked="0" layoutInCell="1" allowOverlap="1" wp14:anchorId="075B9B62" wp14:editId="6064BA2B">
              <wp:simplePos x="0" y="0"/>
              <wp:positionH relativeFrom="column">
                <wp:posOffset>-6677660</wp:posOffset>
              </wp:positionH>
              <wp:positionV relativeFrom="paragraph">
                <wp:posOffset>3705225</wp:posOffset>
              </wp:positionV>
              <wp:extent cx="10317480" cy="2378075"/>
              <wp:effectExtent l="7302" t="0" r="0" b="0"/>
              <wp:wrapTight wrapText="bothSides">
                <wp:wrapPolygon edited="0">
                  <wp:start x="21585" y="-66"/>
                  <wp:lineTo x="49" y="-66"/>
                  <wp:lineTo x="49" y="21389"/>
                  <wp:lineTo x="21585" y="21389"/>
                  <wp:lineTo x="21585" y="-66"/>
                </wp:wrapPolygon>
              </wp:wrapTight>
              <wp:docPr id="336" name="Rectangle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0317480" cy="2378075"/>
                      </a:xfrm>
                      <a:prstGeom prst="rect">
                        <a:avLst/>
                      </a:prstGeom>
                      <a:solidFill>
                        <a:srgbClr val="009F94"/>
                      </a:solidFill>
                      <a:ln>
                        <a:noFill/>
                      </a:ln>
                      <a:effectLst/>
                    </wps:spPr>
                    <wps:txbx>
                      <w:txbxContent>
                        <w:p w14:paraId="13D4410A" w14:textId="77777777" w:rsidR="00215D25" w:rsidRDefault="00215D25" w:rsidP="00D120D7"/>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B9B62" id="Rectangle 336" o:spid="_x0000_s1064" style="position:absolute;left:0;text-align:left;margin-left:-525.8pt;margin-top:291.75pt;width:812.4pt;height:187.25pt;rotation:-90;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" fillcolor="#009f94" stroked="f">
              <v:textbox inset="2.88pt,2.88pt,2.88pt,2.88pt">
                <w:txbxContent>
                  <w:p w14:paraId="13D4410A" w14:textId="77777777" w:rsidR="00215D25" w:rsidRDefault="00215D25" w:rsidP="00D120D7"/>
                </w:txbxContent>
              </v:textbox>
              <w10:wrap type="tight"/>
            </v:rect>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371E"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42880" behindDoc="1" locked="0" layoutInCell="1" allowOverlap="1" wp14:anchorId="1346ECF9" wp14:editId="22FDCEC5">
              <wp:simplePos x="0" y="0"/>
              <wp:positionH relativeFrom="page">
                <wp:posOffset>-31531</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331" name="Rectangle 3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FEE0E27" w14:textId="77777777" w:rsidR="00215D25" w:rsidRDefault="00215D25" w:rsidP="00F74DAD"/>
                        <w:p w14:paraId="7AA1D20B" w14:textId="77777777" w:rsidR="00215D25" w:rsidRPr="00AE7D8F" w:rsidRDefault="00215D25" w:rsidP="00F74DAD">
                          <w:pPr>
                            <w:ind w:left="540"/>
                            <w:jc w:val="left"/>
                          </w:pPr>
                          <w:r w:rsidRPr="00AE7D8F">
                            <w:rPr>
                              <w:b/>
                              <w:color w:val="FFFFFF" w:themeColor="background1"/>
                              <w:sz w:val="32"/>
                            </w:rPr>
                            <w:t>Key Contacts</w:t>
                          </w:r>
                        </w:p>
                        <w:p w14:paraId="2D03F512" w14:textId="77777777" w:rsidR="00215D25" w:rsidRDefault="00215D25" w:rsidP="00F74DAD"/>
                        <w:p w14:paraId="0BDD7DCC" w14:textId="77777777" w:rsidR="00215D25" w:rsidRDefault="00215D25" w:rsidP="008163CA"/>
                        <w:p w14:paraId="4B2FAECF" w14:textId="77777777" w:rsidR="00215D25" w:rsidRDefault="00215D25" w:rsidP="008163CA"/>
                        <w:p w14:paraId="7F5221C6" w14:textId="77777777" w:rsidR="00215D25" w:rsidRDefault="00215D25" w:rsidP="008163CA"/>
                        <w:p w14:paraId="0CE69C53" w14:textId="77777777" w:rsidR="00215D25" w:rsidRDefault="00215D25" w:rsidP="008163CA"/>
                        <w:p w14:paraId="0607C524" w14:textId="77777777" w:rsidR="00215D25" w:rsidRDefault="00215D25" w:rsidP="008163CA"/>
                        <w:p w14:paraId="7322B743" w14:textId="77777777" w:rsidR="00215D25" w:rsidRDefault="00215D25" w:rsidP="008163CA"/>
                        <w:p w14:paraId="15DD8698"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46ECF9" id="Rectangle 331" o:spid="_x0000_s1065" style="position:absolute;margin-left:-2.5pt;margin-top:0;width:650.9pt;height:48.2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" fillcolor="#a5a5a5 [2092]" stroked="f">
              <v:textbox inset="2.88pt,2.88pt,2.88pt,2.88pt">
                <w:txbxContent>
                  <w:p w14:paraId="4FEE0E27" w14:textId="77777777" w:rsidR="00215D25" w:rsidRDefault="00215D25" w:rsidP="00F74DAD"/>
                  <w:p w14:paraId="7AA1D20B" w14:textId="77777777" w:rsidR="00215D25" w:rsidRPr="00AE7D8F" w:rsidRDefault="00215D25" w:rsidP="00F74DAD">
                    <w:pPr>
                      <w:ind w:left="540"/>
                      <w:jc w:val="left"/>
                    </w:pPr>
                    <w:r w:rsidRPr="00AE7D8F">
                      <w:rPr>
                        <w:b/>
                        <w:color w:val="FFFFFF" w:themeColor="background1"/>
                        <w:sz w:val="32"/>
                      </w:rPr>
                      <w:t>Key Contacts</w:t>
                    </w:r>
                  </w:p>
                  <w:p w14:paraId="2D03F512" w14:textId="77777777" w:rsidR="00215D25" w:rsidRDefault="00215D25" w:rsidP="00F74DAD"/>
                  <w:p w14:paraId="0BDD7DCC" w14:textId="77777777" w:rsidR="00215D25" w:rsidRDefault="00215D25" w:rsidP="008163CA"/>
                  <w:p w14:paraId="4B2FAECF" w14:textId="77777777" w:rsidR="00215D25" w:rsidRDefault="00215D25" w:rsidP="008163CA"/>
                  <w:p w14:paraId="7F5221C6" w14:textId="77777777" w:rsidR="00215D25" w:rsidRDefault="00215D25" w:rsidP="008163CA"/>
                  <w:p w14:paraId="0CE69C53" w14:textId="77777777" w:rsidR="00215D25" w:rsidRDefault="00215D25" w:rsidP="008163CA"/>
                  <w:p w14:paraId="0607C524" w14:textId="77777777" w:rsidR="00215D25" w:rsidRDefault="00215D25" w:rsidP="008163CA"/>
                  <w:p w14:paraId="7322B743" w14:textId="77777777" w:rsidR="00215D25" w:rsidRDefault="00215D25" w:rsidP="008163CA"/>
                  <w:p w14:paraId="15DD8698" w14:textId="77777777" w:rsidR="00215D25" w:rsidRDefault="00215D25" w:rsidP="008163CA"/>
                </w:txbxContent>
              </v:textbox>
              <w10:wrap type="tight" anchorx="page" anchory="page"/>
            </v:rect>
          </w:pict>
        </mc:Fallback>
      </mc:AlternateContent>
    </w:r>
    <w:r>
      <w:rPr>
        <w:rFonts w:ascii="Tw Cen MT" w:hAnsi="Tw Cen MT"/>
        <w:noProof/>
      </w:rPr>
      <w:drawing>
        <wp:anchor distT="0" distB="0" distL="114300" distR="114300" simplePos="0" relativeHeight="251643904" behindDoc="1" locked="0" layoutInCell="1" allowOverlap="1" wp14:anchorId="7DF22BE3" wp14:editId="4E8A98E0">
          <wp:simplePos x="0" y="0"/>
          <wp:positionH relativeFrom="column">
            <wp:posOffset>6195060</wp:posOffset>
          </wp:positionH>
          <wp:positionV relativeFrom="paragraph">
            <wp:posOffset>3568065</wp:posOffset>
          </wp:positionV>
          <wp:extent cx="885825" cy="902970"/>
          <wp:effectExtent l="0" t="0" r="0" b="0"/>
          <wp:wrapThrough wrapText="bothSides">
            <wp:wrapPolygon edited="0">
              <wp:start x="6968" y="0"/>
              <wp:lineTo x="2787" y="7291"/>
              <wp:lineTo x="0" y="15038"/>
              <wp:lineTo x="0" y="20962"/>
              <wp:lineTo x="18581" y="20962"/>
              <wp:lineTo x="18116" y="15038"/>
              <wp:lineTo x="20903" y="6380"/>
              <wp:lineTo x="18581" y="4557"/>
              <wp:lineTo x="10684" y="0"/>
              <wp:lineTo x="6968" y="0"/>
            </wp:wrapPolygon>
          </wp:wrapThrough>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doc.png"/>
                  <pic:cNvPicPr/>
                </pic:nvPicPr>
                <pic:blipFill>
                  <a:blip r:embed="rId1" cstate="print">
                    <a:extLst>
                      <a:ext uri="{BEBA8EAE-BF5A-486C-A8C5-ECC9F3942E4B}">
                        <a14:imgProps xmlns:a14="http://schemas.microsoft.com/office/drawing/2010/main">
                          <a14:imgLayer r:embed="rId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885825" cy="902970"/>
                  </a:xfrm>
                  <a:prstGeom prst="rect">
                    <a:avLst/>
                  </a:prstGeom>
                </pic:spPr>
              </pic:pic>
            </a:graphicData>
          </a:graphic>
          <wp14:sizeRelH relativeFrom="page">
            <wp14:pctWidth>0</wp14:pctWidth>
          </wp14:sizeRelH>
          <wp14:sizeRelV relativeFrom="page">
            <wp14:pctHeight>0</wp14:pctHeight>
          </wp14:sizeRelV>
        </wp:anchor>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244E2"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808768" behindDoc="1" locked="0" layoutInCell="1" allowOverlap="1" wp14:anchorId="5A3C4327" wp14:editId="54E9209C">
              <wp:simplePos x="0" y="0"/>
              <wp:positionH relativeFrom="page">
                <wp:posOffset>-31531</wp:posOffset>
              </wp:positionH>
              <wp:positionV relativeFrom="page">
                <wp:posOffset>0</wp:posOffset>
              </wp:positionV>
              <wp:extent cx="8266176" cy="612648"/>
              <wp:effectExtent l="0" t="0" r="1905" b="0"/>
              <wp:wrapTight wrapText="bothSides">
                <wp:wrapPolygon edited="0">
                  <wp:start x="0" y="0"/>
                  <wp:lineTo x="0" y="20838"/>
                  <wp:lineTo x="21555" y="20838"/>
                  <wp:lineTo x="21555" y="0"/>
                  <wp:lineTo x="0" y="0"/>
                </wp:wrapPolygon>
              </wp:wrapTight>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4969F03E" w14:textId="77777777" w:rsidR="00215D25" w:rsidRDefault="00215D25" w:rsidP="00BF7C4C"/>
                        <w:p w14:paraId="00324A40" w14:textId="77777777" w:rsidR="00215D25" w:rsidRPr="00AE7D8F" w:rsidRDefault="00215D25" w:rsidP="00BF7C4C">
                          <w:pPr>
                            <w:ind w:left="540"/>
                            <w:jc w:val="left"/>
                            <w:rPr>
                              <w:b/>
                              <w:color w:val="FFFFFF" w:themeColor="background1"/>
                              <w:sz w:val="32"/>
                            </w:rPr>
                          </w:pPr>
                          <w:r>
                            <w:rPr>
                              <w:b/>
                              <w:color w:val="FFFFFF" w:themeColor="background1"/>
                              <w:sz w:val="32"/>
                            </w:rPr>
                            <w:t>Your Notes</w:t>
                          </w:r>
                        </w:p>
                        <w:p w14:paraId="245736EB" w14:textId="77777777" w:rsidR="00215D25" w:rsidRDefault="00215D25" w:rsidP="00BF7C4C"/>
                        <w:p w14:paraId="40E29BA8" w14:textId="77777777" w:rsidR="00215D25" w:rsidRDefault="00215D25" w:rsidP="008163CA"/>
                        <w:p w14:paraId="507A4C6E" w14:textId="77777777" w:rsidR="00215D25" w:rsidRDefault="00215D25" w:rsidP="008163CA"/>
                        <w:p w14:paraId="7ED2EDFA" w14:textId="77777777" w:rsidR="00215D25" w:rsidRDefault="00215D25" w:rsidP="008163CA"/>
                        <w:p w14:paraId="7D007DBD" w14:textId="77777777" w:rsidR="00215D25" w:rsidRDefault="00215D25" w:rsidP="008163CA"/>
                        <w:p w14:paraId="16E4A77C" w14:textId="77777777" w:rsidR="00215D25" w:rsidRDefault="00215D25" w:rsidP="008163CA"/>
                        <w:p w14:paraId="5CFA0235" w14:textId="77777777" w:rsidR="00215D25" w:rsidRDefault="00215D25" w:rsidP="008163CA"/>
                        <w:p w14:paraId="7E339400"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A3C4327" id="Rectangle 10" o:spid="_x0000_s1066" style="position:absolute;margin-left:-2.5pt;margin-top:0;width:650.9pt;height:48.25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" fillcolor="#a5a5a5 [2092]" stroked="f">
              <v:textbox inset="2.88pt,2.88pt,2.88pt,2.88pt">
                <w:txbxContent>
                  <w:p w14:paraId="4969F03E" w14:textId="77777777" w:rsidR="00215D25" w:rsidRDefault="00215D25" w:rsidP="00BF7C4C"/>
                  <w:p w14:paraId="00324A40" w14:textId="77777777" w:rsidR="00215D25" w:rsidRPr="00AE7D8F" w:rsidRDefault="00215D25" w:rsidP="00BF7C4C">
                    <w:pPr>
                      <w:ind w:left="540"/>
                      <w:jc w:val="left"/>
                      <w:rPr>
                        <w:b/>
                        <w:color w:val="FFFFFF" w:themeColor="background1"/>
                        <w:sz w:val="32"/>
                      </w:rPr>
                    </w:pPr>
                    <w:r>
                      <w:rPr>
                        <w:b/>
                        <w:color w:val="FFFFFF" w:themeColor="background1"/>
                        <w:sz w:val="32"/>
                      </w:rPr>
                      <w:t>Your Notes</w:t>
                    </w:r>
                  </w:p>
                  <w:p w14:paraId="245736EB" w14:textId="77777777" w:rsidR="00215D25" w:rsidRDefault="00215D25" w:rsidP="00BF7C4C"/>
                  <w:p w14:paraId="40E29BA8" w14:textId="77777777" w:rsidR="00215D25" w:rsidRDefault="00215D25" w:rsidP="008163CA"/>
                  <w:p w14:paraId="507A4C6E" w14:textId="77777777" w:rsidR="00215D25" w:rsidRDefault="00215D25" w:rsidP="008163CA"/>
                  <w:p w14:paraId="7ED2EDFA" w14:textId="77777777" w:rsidR="00215D25" w:rsidRDefault="00215D25" w:rsidP="008163CA"/>
                  <w:p w14:paraId="7D007DBD" w14:textId="77777777" w:rsidR="00215D25" w:rsidRDefault="00215D25" w:rsidP="008163CA"/>
                  <w:p w14:paraId="16E4A77C" w14:textId="77777777" w:rsidR="00215D25" w:rsidRDefault="00215D25" w:rsidP="008163CA"/>
                  <w:p w14:paraId="5CFA0235" w14:textId="77777777" w:rsidR="00215D25" w:rsidRDefault="00215D25" w:rsidP="008163CA"/>
                  <w:p w14:paraId="7E339400" w14:textId="77777777" w:rsidR="00215D25" w:rsidRDefault="00215D25" w:rsidP="008163CA"/>
                </w:txbxContent>
              </v:textbox>
              <w10:wrap type="tight" anchorx="page" anchory="page"/>
            </v:rect>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D4889" w14:textId="77777777" w:rsidR="00215D25" w:rsidRDefault="00215D2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1683B" w14:textId="77777777" w:rsidR="00215D25" w:rsidRDefault="00215D25">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B5F01" w14:textId="77777777" w:rsidR="00215D25" w:rsidRDefault="00215D25" w:rsidP="002F48D4">
    <w:pPr>
      <w:pStyle w:val="Header"/>
      <w:tabs>
        <w:tab w:val="left" w:pos="2955"/>
        <w:tab w:val="left" w:pos="5244"/>
        <w:tab w:val="center" w:pos="5616"/>
      </w:tabs>
      <w:jc w:val="left"/>
    </w:pPr>
    <w:r>
      <w:rPr>
        <w:rFonts w:ascii="Tw Cen MT" w:hAnsi="Tw Cen MT"/>
        <w:noProof/>
      </w:rPr>
      <w:drawing>
        <wp:anchor distT="0" distB="0" distL="114300" distR="114300" simplePos="0" relativeHeight="251658240" behindDoc="1" locked="0" layoutInCell="1" allowOverlap="1" wp14:anchorId="0E94DAAA" wp14:editId="7F956500">
          <wp:simplePos x="0" y="0"/>
          <wp:positionH relativeFrom="column">
            <wp:posOffset>6195060</wp:posOffset>
          </wp:positionH>
          <wp:positionV relativeFrom="paragraph">
            <wp:posOffset>3568065</wp:posOffset>
          </wp:positionV>
          <wp:extent cx="885825" cy="902970"/>
          <wp:effectExtent l="0" t="0" r="0" b="0"/>
          <wp:wrapThrough wrapText="bothSides">
            <wp:wrapPolygon edited="0">
              <wp:start x="6968" y="0"/>
              <wp:lineTo x="2787" y="7291"/>
              <wp:lineTo x="0" y="15038"/>
              <wp:lineTo x="0" y="20962"/>
              <wp:lineTo x="18581" y="20962"/>
              <wp:lineTo x="18116" y="15038"/>
              <wp:lineTo x="20903" y="6380"/>
              <wp:lineTo x="18581" y="4557"/>
              <wp:lineTo x="10684" y="0"/>
              <wp:lineTo x="6968"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doc.png"/>
                  <pic:cNvPicPr/>
                </pic:nvPicPr>
                <pic:blipFill>
                  <a:blip r:embed="rId1" cstate="print">
                    <a:extLst>
                      <a:ext uri="{BEBA8EAE-BF5A-486C-A8C5-ECC9F3942E4B}">
                        <a14:imgProps xmlns:a14="http://schemas.microsoft.com/office/drawing/2010/main">
                          <a14:imgLayer r:embed="rId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885825" cy="90297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6D3C7" w14:textId="77777777" w:rsidR="00215D25" w:rsidRDefault="00215D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69EFD"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48000" behindDoc="0" locked="0" layoutInCell="1" allowOverlap="1" wp14:anchorId="13B6F1D9" wp14:editId="6C68D20B">
              <wp:simplePos x="0" y="0"/>
              <wp:positionH relativeFrom="page">
                <wp:posOffset>-32657</wp:posOffset>
              </wp:positionH>
              <wp:positionV relativeFrom="page">
                <wp:posOffset>0</wp:posOffset>
              </wp:positionV>
              <wp:extent cx="8266176" cy="612648"/>
              <wp:effectExtent l="0" t="0" r="1905" b="0"/>
              <wp:wrapNone/>
              <wp:docPr id="449" name="Rectangle 4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17CE641C" w14:textId="77777777" w:rsidR="00215D25" w:rsidRDefault="00215D25" w:rsidP="00C26524"/>
                        <w:p w14:paraId="63E35179" w14:textId="77777777" w:rsidR="00215D25" w:rsidRPr="00E4142D" w:rsidRDefault="00215D25" w:rsidP="00C26524">
                          <w:pPr>
                            <w:ind w:left="540"/>
                            <w:jc w:val="left"/>
                          </w:pPr>
                          <w:r w:rsidRPr="00E4142D">
                            <w:rPr>
                              <w:b/>
                              <w:color w:val="FFFFFF" w:themeColor="background1"/>
                              <w:sz w:val="32"/>
                            </w:rPr>
                            <w:t>Table of Contents</w:t>
                          </w:r>
                        </w:p>
                        <w:p w14:paraId="22B97DDA" w14:textId="77777777" w:rsidR="00215D25" w:rsidRDefault="00215D25" w:rsidP="00C26524"/>
                        <w:p w14:paraId="411DE771" w14:textId="77777777" w:rsidR="00215D25" w:rsidRDefault="00215D25" w:rsidP="008163CA"/>
                        <w:p w14:paraId="3344AC53" w14:textId="77777777" w:rsidR="00215D25" w:rsidRDefault="00215D25" w:rsidP="008163CA"/>
                        <w:p w14:paraId="6C93B08F" w14:textId="77777777" w:rsidR="00215D25" w:rsidRDefault="00215D25" w:rsidP="008163CA"/>
                        <w:p w14:paraId="78E957EE" w14:textId="77777777" w:rsidR="00215D25" w:rsidRDefault="00215D25" w:rsidP="008163CA"/>
                        <w:p w14:paraId="2ADF3A93" w14:textId="77777777" w:rsidR="00215D25" w:rsidRDefault="00215D25" w:rsidP="008163CA"/>
                        <w:p w14:paraId="50D6EFA5" w14:textId="77777777" w:rsidR="00215D25" w:rsidRDefault="00215D25" w:rsidP="008163CA"/>
                        <w:p w14:paraId="60B46967" w14:textId="77777777" w:rsidR="00215D25" w:rsidRDefault="00215D25" w:rsidP="008163CA"/>
                        <w:p w14:paraId="043C73CE" w14:textId="77777777" w:rsidR="00215D25" w:rsidRDefault="00215D25" w:rsidP="008163CA"/>
                        <w:p w14:paraId="1E336215" w14:textId="77777777" w:rsidR="00215D25" w:rsidRDefault="00215D25" w:rsidP="008163CA"/>
                        <w:p w14:paraId="3446749B" w14:textId="77777777" w:rsidR="00215D25" w:rsidRDefault="00215D25" w:rsidP="008163CA"/>
                        <w:p w14:paraId="0DF421E6" w14:textId="77777777" w:rsidR="00215D25" w:rsidRDefault="00215D25" w:rsidP="008163CA"/>
                        <w:p w14:paraId="69C521E2" w14:textId="77777777" w:rsidR="00215D25" w:rsidRDefault="00215D25" w:rsidP="008163CA"/>
                        <w:p w14:paraId="4AB1D72F" w14:textId="77777777" w:rsidR="00215D25" w:rsidRDefault="00215D25" w:rsidP="008163CA"/>
                        <w:p w14:paraId="2398F81F" w14:textId="77777777" w:rsidR="00215D25" w:rsidRDefault="00215D25" w:rsidP="008163CA"/>
                        <w:p w14:paraId="3E739321"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B6F1D9" id="Rectangle 449" o:spid="_x0000_s1048" style="position:absolute;margin-left:-2.55pt;margin-top:0;width:650.9pt;height:48.2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" fillcolor="#a5a5a5 [2092]" stroked="f">
              <v:textbox inset="2.88pt,2.88pt,2.88pt,2.88pt">
                <w:txbxContent>
                  <w:p w14:paraId="17CE641C" w14:textId="77777777" w:rsidR="00215D25" w:rsidRDefault="00215D25" w:rsidP="00C26524"/>
                  <w:p w14:paraId="63E35179" w14:textId="77777777" w:rsidR="00215D25" w:rsidRPr="00E4142D" w:rsidRDefault="00215D25" w:rsidP="00C26524">
                    <w:pPr>
                      <w:ind w:left="540"/>
                      <w:jc w:val="left"/>
                    </w:pPr>
                    <w:r w:rsidRPr="00E4142D">
                      <w:rPr>
                        <w:b/>
                        <w:color w:val="FFFFFF" w:themeColor="background1"/>
                        <w:sz w:val="32"/>
                      </w:rPr>
                      <w:t>Table of Contents</w:t>
                    </w:r>
                  </w:p>
                  <w:p w14:paraId="22B97DDA" w14:textId="77777777" w:rsidR="00215D25" w:rsidRDefault="00215D25" w:rsidP="00C26524"/>
                  <w:p w14:paraId="411DE771" w14:textId="77777777" w:rsidR="00215D25" w:rsidRDefault="00215D25" w:rsidP="008163CA"/>
                  <w:p w14:paraId="3344AC53" w14:textId="77777777" w:rsidR="00215D25" w:rsidRDefault="00215D25" w:rsidP="008163CA"/>
                  <w:p w14:paraId="6C93B08F" w14:textId="77777777" w:rsidR="00215D25" w:rsidRDefault="00215D25" w:rsidP="008163CA"/>
                  <w:p w14:paraId="78E957EE" w14:textId="77777777" w:rsidR="00215D25" w:rsidRDefault="00215D25" w:rsidP="008163CA"/>
                  <w:p w14:paraId="2ADF3A93" w14:textId="77777777" w:rsidR="00215D25" w:rsidRDefault="00215D25" w:rsidP="008163CA"/>
                  <w:p w14:paraId="50D6EFA5" w14:textId="77777777" w:rsidR="00215D25" w:rsidRDefault="00215D25" w:rsidP="008163CA"/>
                  <w:p w14:paraId="60B46967" w14:textId="77777777" w:rsidR="00215D25" w:rsidRDefault="00215D25" w:rsidP="008163CA"/>
                  <w:p w14:paraId="043C73CE" w14:textId="77777777" w:rsidR="00215D25" w:rsidRDefault="00215D25" w:rsidP="008163CA"/>
                  <w:p w14:paraId="1E336215" w14:textId="77777777" w:rsidR="00215D25" w:rsidRDefault="00215D25" w:rsidP="008163CA"/>
                  <w:p w14:paraId="3446749B" w14:textId="77777777" w:rsidR="00215D25" w:rsidRDefault="00215D25" w:rsidP="008163CA"/>
                  <w:p w14:paraId="0DF421E6" w14:textId="77777777" w:rsidR="00215D25" w:rsidRDefault="00215D25" w:rsidP="008163CA"/>
                  <w:p w14:paraId="69C521E2" w14:textId="77777777" w:rsidR="00215D25" w:rsidRDefault="00215D25" w:rsidP="008163CA"/>
                  <w:p w14:paraId="4AB1D72F" w14:textId="77777777" w:rsidR="00215D25" w:rsidRDefault="00215D25" w:rsidP="008163CA"/>
                  <w:p w14:paraId="2398F81F" w14:textId="77777777" w:rsidR="00215D25" w:rsidRDefault="00215D25" w:rsidP="008163CA"/>
                  <w:p w14:paraId="3E739321" w14:textId="77777777" w:rsidR="00215D25" w:rsidRDefault="00215D25" w:rsidP="008163CA"/>
                </w:txbxContent>
              </v:textbox>
              <w10:wrap anchorx="page" anchory="page"/>
            </v:rect>
          </w:pict>
        </mc:Fallback>
      </mc:AlternateContent>
    </w:r>
    <w:r>
      <w:tab/>
    </w:r>
    <w:r>
      <w:tab/>
    </w:r>
    <w:r>
      <w:tab/>
    </w:r>
    <w:r>
      <w:tab/>
    </w:r>
  </w:p>
  <w:p w14:paraId="426E4061" w14:textId="77777777" w:rsidR="00215D25" w:rsidRDefault="00215D25" w:rsidP="002F48D4">
    <w:pPr>
      <w:pStyle w:val="Header"/>
      <w:tabs>
        <w:tab w:val="left" w:pos="2955"/>
        <w:tab w:val="left" w:pos="5244"/>
        <w:tab w:val="center" w:pos="5616"/>
      </w:tabs>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56105" w14:textId="77777777" w:rsidR="00215D25" w:rsidRDefault="00215D2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B6CDE" w14:textId="77777777" w:rsidR="00215D25" w:rsidRDefault="00215D2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C8389" w14:textId="77777777" w:rsidR="00215D25" w:rsidRDefault="00215D25" w:rsidP="002F48D4">
    <w:pPr>
      <w:pStyle w:val="Header"/>
      <w:tabs>
        <w:tab w:val="left" w:pos="2955"/>
        <w:tab w:val="left" w:pos="5244"/>
        <w:tab w:val="center" w:pos="5616"/>
      </w:tabs>
      <w:jc w:val="left"/>
    </w:pPr>
    <w:r>
      <w:rPr>
        <w:noProof/>
      </w:rPr>
      <mc:AlternateContent>
        <mc:Choice Requires="wps">
          <w:drawing>
            <wp:anchor distT="0" distB="0" distL="114300" distR="114300" simplePos="0" relativeHeight="251662336" behindDoc="0" locked="0" layoutInCell="1" allowOverlap="1" wp14:anchorId="0C4EE364" wp14:editId="49761C50">
              <wp:simplePos x="0" y="0"/>
              <wp:positionH relativeFrom="page">
                <wp:posOffset>-32657</wp:posOffset>
              </wp:positionH>
              <wp:positionV relativeFrom="page">
                <wp:posOffset>0</wp:posOffset>
              </wp:positionV>
              <wp:extent cx="8266176" cy="612648"/>
              <wp:effectExtent l="0" t="0" r="1905" b="0"/>
              <wp:wrapNone/>
              <wp:docPr id="457" name="Rectangle 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6176" cy="612648"/>
                      </a:xfrm>
                      <a:prstGeom prst="rect">
                        <a:avLst/>
                      </a:prstGeom>
                      <a:solidFill>
                        <a:schemeClr val="bg1">
                          <a:lumMod val="65000"/>
                        </a:schemeClr>
                      </a:solidFill>
                      <a:ln>
                        <a:noFill/>
                      </a:ln>
                      <a:effectLst/>
                    </wps:spPr>
                    <wps:txbx>
                      <w:txbxContent>
                        <w:p w14:paraId="1EF67616" w14:textId="77777777" w:rsidR="00215D25" w:rsidRDefault="00215D25" w:rsidP="00C26524"/>
                        <w:p w14:paraId="701CE45C" w14:textId="1233D9A5" w:rsidR="00215D25" w:rsidRPr="00E4142D" w:rsidRDefault="00215D25" w:rsidP="00C26524">
                          <w:pPr>
                            <w:ind w:left="540"/>
                            <w:jc w:val="left"/>
                          </w:pPr>
                          <w:r w:rsidRPr="00E4142D">
                            <w:rPr>
                              <w:b/>
                              <w:color w:val="FFFFFF" w:themeColor="background1"/>
                              <w:sz w:val="32"/>
                            </w:rPr>
                            <w:t>Eligibility</w:t>
                          </w:r>
                          <w:r>
                            <w:rPr>
                              <w:b/>
                              <w:color w:val="FFFFFF" w:themeColor="background1"/>
                              <w:sz w:val="32"/>
                            </w:rPr>
                            <w:t xml:space="preserve"> and Enrolling</w:t>
                          </w:r>
                        </w:p>
                        <w:p w14:paraId="1F718A5F" w14:textId="77777777" w:rsidR="00215D25" w:rsidRDefault="00215D25" w:rsidP="00C26524"/>
                        <w:p w14:paraId="61D6162F" w14:textId="77777777" w:rsidR="00215D25" w:rsidRDefault="00215D25" w:rsidP="008163CA"/>
                        <w:p w14:paraId="6D1DE156" w14:textId="77777777" w:rsidR="00215D25" w:rsidRDefault="00215D25" w:rsidP="008163CA"/>
                        <w:p w14:paraId="2E5A9F66" w14:textId="77777777" w:rsidR="00215D25" w:rsidRDefault="00215D25" w:rsidP="008163CA"/>
                        <w:p w14:paraId="65A1C8F8" w14:textId="77777777" w:rsidR="00215D25" w:rsidRDefault="00215D25" w:rsidP="008163CA"/>
                        <w:p w14:paraId="0AA7C5C9" w14:textId="77777777" w:rsidR="00215D25" w:rsidRDefault="00215D25" w:rsidP="008163CA"/>
                        <w:p w14:paraId="615B74E0" w14:textId="77777777" w:rsidR="00215D25" w:rsidRDefault="00215D25" w:rsidP="008163CA"/>
                        <w:p w14:paraId="0C9FB2CF" w14:textId="77777777" w:rsidR="00215D25" w:rsidRDefault="00215D25" w:rsidP="008163CA"/>
                        <w:p w14:paraId="659B6538" w14:textId="77777777" w:rsidR="00215D25" w:rsidRDefault="00215D25" w:rsidP="008163CA"/>
                        <w:p w14:paraId="15871420" w14:textId="77777777" w:rsidR="00215D25" w:rsidRDefault="00215D25" w:rsidP="008163CA"/>
                        <w:p w14:paraId="7A1BCFFC" w14:textId="77777777" w:rsidR="00215D25" w:rsidRDefault="00215D25" w:rsidP="008163CA"/>
                        <w:p w14:paraId="1806F7E0" w14:textId="77777777" w:rsidR="00215D25" w:rsidRDefault="00215D25" w:rsidP="008163CA"/>
                        <w:p w14:paraId="5E6013A1" w14:textId="77777777" w:rsidR="00215D25" w:rsidRDefault="00215D25" w:rsidP="008163CA"/>
                        <w:p w14:paraId="26DDFDBA" w14:textId="77777777" w:rsidR="00215D25" w:rsidRDefault="00215D25" w:rsidP="008163CA"/>
                        <w:p w14:paraId="2D5B942D" w14:textId="77777777" w:rsidR="00215D25" w:rsidRDefault="00215D25" w:rsidP="008163CA"/>
                        <w:p w14:paraId="2D504064" w14:textId="77777777" w:rsidR="00215D25" w:rsidRDefault="00215D25" w:rsidP="008163CA"/>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C4EE364" id="Rectangle 457" o:spid="_x0000_s1049" style="position:absolute;margin-left:-2.55pt;margin-top:0;width:650.9pt;height:48.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" fillcolor="#a5a5a5 [2092]" stroked="f">
              <v:textbox inset="2.88pt,2.88pt,2.88pt,2.88pt">
                <w:txbxContent>
                  <w:p w14:paraId="1EF67616" w14:textId="77777777" w:rsidR="00215D25" w:rsidRDefault="00215D25" w:rsidP="00C26524"/>
                  <w:p w14:paraId="701CE45C" w14:textId="1233D9A5" w:rsidR="00215D25" w:rsidRPr="00E4142D" w:rsidRDefault="00215D25" w:rsidP="00C26524">
                    <w:pPr>
                      <w:ind w:left="540"/>
                      <w:jc w:val="left"/>
                    </w:pPr>
                    <w:r w:rsidRPr="00E4142D">
                      <w:rPr>
                        <w:b/>
                        <w:color w:val="FFFFFF" w:themeColor="background1"/>
                        <w:sz w:val="32"/>
                      </w:rPr>
                      <w:t>Eligibility</w:t>
                    </w:r>
                    <w:r>
                      <w:rPr>
                        <w:b/>
                        <w:color w:val="FFFFFF" w:themeColor="background1"/>
                        <w:sz w:val="32"/>
                      </w:rPr>
                      <w:t xml:space="preserve"> and Enrolling</w:t>
                    </w:r>
                  </w:p>
                  <w:p w14:paraId="1F718A5F" w14:textId="77777777" w:rsidR="00215D25" w:rsidRDefault="00215D25" w:rsidP="00C26524"/>
                  <w:p w14:paraId="61D6162F" w14:textId="77777777" w:rsidR="00215D25" w:rsidRDefault="00215D25" w:rsidP="008163CA"/>
                  <w:p w14:paraId="6D1DE156" w14:textId="77777777" w:rsidR="00215D25" w:rsidRDefault="00215D25" w:rsidP="008163CA"/>
                  <w:p w14:paraId="2E5A9F66" w14:textId="77777777" w:rsidR="00215D25" w:rsidRDefault="00215D25" w:rsidP="008163CA"/>
                  <w:p w14:paraId="65A1C8F8" w14:textId="77777777" w:rsidR="00215D25" w:rsidRDefault="00215D25" w:rsidP="008163CA"/>
                  <w:p w14:paraId="0AA7C5C9" w14:textId="77777777" w:rsidR="00215D25" w:rsidRDefault="00215D25" w:rsidP="008163CA"/>
                  <w:p w14:paraId="615B74E0" w14:textId="77777777" w:rsidR="00215D25" w:rsidRDefault="00215D25" w:rsidP="008163CA"/>
                  <w:p w14:paraId="0C9FB2CF" w14:textId="77777777" w:rsidR="00215D25" w:rsidRDefault="00215D25" w:rsidP="008163CA"/>
                  <w:p w14:paraId="659B6538" w14:textId="77777777" w:rsidR="00215D25" w:rsidRDefault="00215D25" w:rsidP="008163CA"/>
                  <w:p w14:paraId="15871420" w14:textId="77777777" w:rsidR="00215D25" w:rsidRDefault="00215D25" w:rsidP="008163CA"/>
                  <w:p w14:paraId="7A1BCFFC" w14:textId="77777777" w:rsidR="00215D25" w:rsidRDefault="00215D25" w:rsidP="008163CA"/>
                  <w:p w14:paraId="1806F7E0" w14:textId="77777777" w:rsidR="00215D25" w:rsidRDefault="00215D25" w:rsidP="008163CA"/>
                  <w:p w14:paraId="5E6013A1" w14:textId="77777777" w:rsidR="00215D25" w:rsidRDefault="00215D25" w:rsidP="008163CA"/>
                  <w:p w14:paraId="26DDFDBA" w14:textId="77777777" w:rsidR="00215D25" w:rsidRDefault="00215D25" w:rsidP="008163CA"/>
                  <w:p w14:paraId="2D5B942D" w14:textId="77777777" w:rsidR="00215D25" w:rsidRDefault="00215D25" w:rsidP="008163CA"/>
                  <w:p w14:paraId="2D504064" w14:textId="77777777" w:rsidR="00215D25" w:rsidRDefault="00215D25" w:rsidP="008163CA"/>
                </w:txbxContent>
              </v:textbox>
              <w10:wrap anchorx="page" anchory="page"/>
            </v:rect>
          </w:pict>
        </mc:Fallback>
      </mc:AlternateContent>
    </w:r>
    <w:r>
      <w:tab/>
    </w:r>
    <w:r>
      <w:tab/>
    </w:r>
    <w:r>
      <w:tab/>
    </w:r>
    <w:r>
      <w:tab/>
    </w:r>
  </w:p>
  <w:p w14:paraId="2AAEFCCE" w14:textId="77777777" w:rsidR="00215D25" w:rsidRDefault="00215D25" w:rsidP="002F48D4">
    <w:pPr>
      <w:pStyle w:val="Header"/>
      <w:tabs>
        <w:tab w:val="left" w:pos="2955"/>
        <w:tab w:val="left" w:pos="5244"/>
        <w:tab w:val="center" w:pos="5616"/>
      </w:tabs>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C153D" w14:textId="77777777" w:rsidR="00215D25" w:rsidRDefault="0021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472B1"/>
    <w:multiLevelType w:val="multilevel"/>
    <w:tmpl w:val="A62EDC88"/>
    <w:lvl w:ilvl="0">
      <w:start w:val="1"/>
      <w:numFmt w:val="bullet"/>
      <w:lvlText w:val=""/>
      <w:lvlJc w:val="left"/>
      <w:pPr>
        <w:tabs>
          <w:tab w:val="num" w:pos="360"/>
        </w:tabs>
        <w:ind w:left="360" w:hanging="360"/>
      </w:pPr>
      <w:rPr>
        <w:rFonts w:ascii="Wingdings" w:hAnsi="Wingdings" w:hint="default"/>
        <w:color w:val="auto"/>
        <w:sz w:val="24"/>
        <w:szCs w:val="22"/>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7FA35A9"/>
    <w:multiLevelType w:val="hybridMultilevel"/>
    <w:tmpl w:val="87261C68"/>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8C2FFE"/>
    <w:multiLevelType w:val="multilevel"/>
    <w:tmpl w:val="3B8002FE"/>
    <w:lvl w:ilvl="0">
      <w:start w:val="1"/>
      <w:numFmt w:val="bullet"/>
      <w:lvlText w:val=""/>
      <w:lvlJc w:val="left"/>
      <w:pPr>
        <w:tabs>
          <w:tab w:val="num" w:pos="360"/>
        </w:tabs>
        <w:ind w:left="360" w:hanging="360"/>
      </w:pPr>
      <w:rPr>
        <w:rFonts w:ascii="Wingdings" w:hAnsi="Wingdings" w:hint="default"/>
        <w:color w:val="192857"/>
        <w:sz w:val="22"/>
        <w:szCs w:val="22"/>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C5F3EA3"/>
    <w:multiLevelType w:val="hybridMultilevel"/>
    <w:tmpl w:val="7C7AE410"/>
    <w:lvl w:ilvl="0" w:tplc="D548C216">
      <w:start w:val="1"/>
      <w:numFmt w:val="bullet"/>
      <w:lvlText w:val=""/>
      <w:lvlJc w:val="left"/>
      <w:pPr>
        <w:ind w:left="360" w:hanging="360"/>
      </w:pPr>
      <w:rPr>
        <w:rFonts w:ascii="Wingdings" w:hAnsi="Wingdings" w:hint="default"/>
        <w:color w:val="1928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2D3756"/>
    <w:multiLevelType w:val="hybridMultilevel"/>
    <w:tmpl w:val="30A8FBE8"/>
    <w:lvl w:ilvl="0" w:tplc="A05C8676">
      <w:start w:val="1"/>
      <w:numFmt w:val="bullet"/>
      <w:lvlText w:val=""/>
      <w:lvlJc w:val="left"/>
      <w:pPr>
        <w:ind w:left="360" w:hanging="360"/>
      </w:pPr>
      <w:rPr>
        <w:rFonts w:ascii="Wingdings" w:hAnsi="Wingdings" w:hint="default"/>
        <w:color w:val="1928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7D0740"/>
    <w:multiLevelType w:val="hybridMultilevel"/>
    <w:tmpl w:val="B816A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7740B"/>
    <w:multiLevelType w:val="hybridMultilevel"/>
    <w:tmpl w:val="2EFE25A2"/>
    <w:lvl w:ilvl="0" w:tplc="9DFE9530">
      <w:start w:val="1"/>
      <w:numFmt w:val="bullet"/>
      <w:lvlText w:val="n"/>
      <w:lvlJc w:val="left"/>
      <w:pPr>
        <w:ind w:left="1080" w:hanging="360"/>
      </w:pPr>
      <w:rPr>
        <w:rFonts w:ascii="ZDingbats" w:hAnsi="ZDingbats" w:hint="default"/>
        <w:color w:val="1F497D" w:themeColor="text2"/>
        <w:sz w:val="18"/>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CE11BD"/>
    <w:multiLevelType w:val="hybridMultilevel"/>
    <w:tmpl w:val="8BBE99A0"/>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F31468"/>
    <w:multiLevelType w:val="hybridMultilevel"/>
    <w:tmpl w:val="2BBE833A"/>
    <w:lvl w:ilvl="0" w:tplc="B40E2682">
      <w:start w:val="1"/>
      <w:numFmt w:val="bullet"/>
      <w:lvlText w:val="n"/>
      <w:lvlJc w:val="left"/>
      <w:pPr>
        <w:ind w:left="360" w:hanging="360"/>
      </w:pPr>
      <w:rPr>
        <w:rFonts w:ascii="ZDingbats" w:hAnsi="ZDingbats" w:hint="default"/>
        <w:color w:val="404040" w:themeColor="text1" w:themeTint="BF"/>
        <w:sz w:val="1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99044C"/>
    <w:multiLevelType w:val="hybridMultilevel"/>
    <w:tmpl w:val="F4B8F21C"/>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993EAE"/>
    <w:multiLevelType w:val="hybridMultilevel"/>
    <w:tmpl w:val="C3CE6BCE"/>
    <w:lvl w:ilvl="0" w:tplc="774AC1B6">
      <w:start w:val="1"/>
      <w:numFmt w:val="bullet"/>
      <w:lvlText w:val="n"/>
      <w:lvlJc w:val="left"/>
      <w:pPr>
        <w:ind w:left="360" w:hanging="360"/>
      </w:pPr>
      <w:rPr>
        <w:rFonts w:ascii="ZDingbats" w:hAnsi="ZDingbats" w:hint="default"/>
        <w:b w:val="0"/>
        <w:i w:val="0"/>
        <w:color w:val="2F4D6B"/>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060A01"/>
    <w:multiLevelType w:val="hybridMultilevel"/>
    <w:tmpl w:val="E1FE715E"/>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2A6096"/>
    <w:multiLevelType w:val="hybridMultilevel"/>
    <w:tmpl w:val="482AE27C"/>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B2726A"/>
    <w:multiLevelType w:val="hybridMultilevel"/>
    <w:tmpl w:val="9424B14C"/>
    <w:lvl w:ilvl="0" w:tplc="4DAE7AAC">
      <w:start w:val="1"/>
      <w:numFmt w:val="bullet"/>
      <w:lvlText w:val=""/>
      <w:lvlJc w:val="left"/>
      <w:pPr>
        <w:ind w:left="125" w:hanging="125"/>
      </w:pPr>
      <w:rPr>
        <w:rFonts w:ascii="Wingdings" w:hAnsi="Wingdings" w:hint="default"/>
        <w:b/>
        <w:i w:val="0"/>
        <w:color w:val="192857"/>
        <w:w w:val="142"/>
        <w:sz w:val="22"/>
        <w:szCs w:val="16"/>
      </w:rPr>
    </w:lvl>
    <w:lvl w:ilvl="1" w:tplc="5400D740">
      <w:start w:val="1"/>
      <w:numFmt w:val="bullet"/>
      <w:lvlText w:val="•"/>
      <w:lvlJc w:val="left"/>
      <w:pPr>
        <w:ind w:left="480" w:hanging="360"/>
      </w:pPr>
      <w:rPr>
        <w:rFonts w:ascii="Arial" w:hAnsi="Arial" w:hint="default"/>
        <w:w w:val="100"/>
        <w:sz w:val="20"/>
        <w:szCs w:val="20"/>
      </w:rPr>
    </w:lvl>
    <w:lvl w:ilvl="2" w:tplc="3A703A94">
      <w:numFmt w:val="bullet"/>
      <w:lvlText w:val="-"/>
      <w:lvlJc w:val="left"/>
      <w:pPr>
        <w:ind w:left="580" w:hanging="360"/>
      </w:pPr>
      <w:rPr>
        <w:rFonts w:ascii="Times New Roman" w:eastAsia="Times New Roman" w:hAnsi="Times New Roman" w:cs="Times New Roman" w:hint="default"/>
        <w:spacing w:val="-4"/>
        <w:w w:val="93"/>
        <w:sz w:val="20"/>
        <w:szCs w:val="20"/>
      </w:rPr>
    </w:lvl>
    <w:lvl w:ilvl="3" w:tplc="8C925346">
      <w:numFmt w:val="bullet"/>
      <w:lvlText w:val="•"/>
      <w:lvlJc w:val="left"/>
      <w:pPr>
        <w:ind w:left="425" w:hanging="360"/>
      </w:pPr>
      <w:rPr>
        <w:rFonts w:hint="default"/>
      </w:rPr>
    </w:lvl>
    <w:lvl w:ilvl="4" w:tplc="1A6C2822">
      <w:numFmt w:val="bullet"/>
      <w:lvlText w:val="•"/>
      <w:lvlJc w:val="left"/>
      <w:pPr>
        <w:ind w:left="270" w:hanging="360"/>
      </w:pPr>
      <w:rPr>
        <w:rFonts w:hint="default"/>
      </w:rPr>
    </w:lvl>
    <w:lvl w:ilvl="5" w:tplc="FB50D84E">
      <w:numFmt w:val="bullet"/>
      <w:lvlText w:val="•"/>
      <w:lvlJc w:val="left"/>
      <w:pPr>
        <w:ind w:left="115" w:hanging="360"/>
      </w:pPr>
      <w:rPr>
        <w:rFonts w:hint="default"/>
      </w:rPr>
    </w:lvl>
    <w:lvl w:ilvl="6" w:tplc="C4CA271E">
      <w:numFmt w:val="bullet"/>
      <w:lvlText w:val="•"/>
      <w:lvlJc w:val="left"/>
      <w:pPr>
        <w:ind w:left="-39" w:hanging="360"/>
      </w:pPr>
      <w:rPr>
        <w:rFonts w:hint="default"/>
      </w:rPr>
    </w:lvl>
    <w:lvl w:ilvl="7" w:tplc="259AEB70">
      <w:numFmt w:val="bullet"/>
      <w:lvlText w:val="•"/>
      <w:lvlJc w:val="left"/>
      <w:pPr>
        <w:ind w:left="-194" w:hanging="360"/>
      </w:pPr>
      <w:rPr>
        <w:rFonts w:hint="default"/>
      </w:rPr>
    </w:lvl>
    <w:lvl w:ilvl="8" w:tplc="AB08FFB2">
      <w:numFmt w:val="bullet"/>
      <w:lvlText w:val="•"/>
      <w:lvlJc w:val="left"/>
      <w:pPr>
        <w:ind w:left="-349" w:hanging="360"/>
      </w:pPr>
      <w:rPr>
        <w:rFonts w:hint="default"/>
      </w:rPr>
    </w:lvl>
  </w:abstractNum>
  <w:abstractNum w:abstractNumId="14" w15:restartNumberingAfterBreak="0">
    <w:nsid w:val="29E7362D"/>
    <w:multiLevelType w:val="hybridMultilevel"/>
    <w:tmpl w:val="3CD07002"/>
    <w:lvl w:ilvl="0" w:tplc="FAC87354">
      <w:start w:val="1"/>
      <w:numFmt w:val="bullet"/>
      <w:lvlText w:val=""/>
      <w:lvlJc w:val="left"/>
      <w:pPr>
        <w:ind w:left="810" w:hanging="360"/>
      </w:pPr>
      <w:rPr>
        <w:rFonts w:ascii="Wingdings" w:hAnsi="Wingdings" w:hint="default"/>
        <w:color w:val="192857"/>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A4A1986"/>
    <w:multiLevelType w:val="hybridMultilevel"/>
    <w:tmpl w:val="9B5CBE50"/>
    <w:lvl w:ilvl="0" w:tplc="9DFE9530">
      <w:start w:val="1"/>
      <w:numFmt w:val="bullet"/>
      <w:lvlText w:val="n"/>
      <w:lvlJc w:val="left"/>
      <w:pPr>
        <w:ind w:left="360" w:hanging="360"/>
      </w:pPr>
      <w:rPr>
        <w:rFonts w:ascii="ZDingbats" w:hAnsi="ZDingbats" w:hint="default"/>
        <w:color w:val="1F497D" w:themeColor="text2"/>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7F7768"/>
    <w:multiLevelType w:val="multilevel"/>
    <w:tmpl w:val="08F87A98"/>
    <w:lvl w:ilvl="0">
      <w:start w:val="1"/>
      <w:numFmt w:val="decimal"/>
      <w:lvlText w:val="%1."/>
      <w:lvlJc w:val="left"/>
      <w:pPr>
        <w:tabs>
          <w:tab w:val="num" w:pos="360"/>
        </w:tabs>
        <w:ind w:left="360" w:hanging="360"/>
      </w:pPr>
      <w:rPr>
        <w:rFonts w:asciiTheme="minorHAnsi" w:hAnsiTheme="minorHAnsi" w:hint="default"/>
        <w:b w:val="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7" w15:restartNumberingAfterBreak="0">
    <w:nsid w:val="2C9473EE"/>
    <w:multiLevelType w:val="hybridMultilevel"/>
    <w:tmpl w:val="ED825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B4ABB"/>
    <w:multiLevelType w:val="hybridMultilevel"/>
    <w:tmpl w:val="A442F22C"/>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F940E26"/>
    <w:multiLevelType w:val="hybridMultilevel"/>
    <w:tmpl w:val="19C4E58C"/>
    <w:lvl w:ilvl="0" w:tplc="AF82BC20">
      <w:start w:val="1"/>
      <w:numFmt w:val="bullet"/>
      <w:lvlText w:val=""/>
      <w:lvlJc w:val="left"/>
      <w:pPr>
        <w:ind w:left="360" w:hanging="360"/>
      </w:pPr>
      <w:rPr>
        <w:rFonts w:ascii="Wingdings" w:hAnsi="Wingdings" w:hint="default"/>
        <w:color w:val="auto"/>
        <w:sz w:val="24"/>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D953D5"/>
    <w:multiLevelType w:val="hybridMultilevel"/>
    <w:tmpl w:val="A768AB50"/>
    <w:lvl w:ilvl="0" w:tplc="5400D740">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9D2CC7"/>
    <w:multiLevelType w:val="hybridMultilevel"/>
    <w:tmpl w:val="C890F724"/>
    <w:lvl w:ilvl="0" w:tplc="FAC87354">
      <w:start w:val="1"/>
      <w:numFmt w:val="bullet"/>
      <w:lvlText w:val=""/>
      <w:lvlJc w:val="left"/>
      <w:pPr>
        <w:ind w:left="720" w:hanging="360"/>
      </w:pPr>
      <w:rPr>
        <w:rFonts w:ascii="Wingdings" w:hAnsi="Wingdings" w:hint="default"/>
        <w:color w:val="192857"/>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1C4C60"/>
    <w:multiLevelType w:val="hybridMultilevel"/>
    <w:tmpl w:val="9A5AF1F2"/>
    <w:lvl w:ilvl="0" w:tplc="9B96649E">
      <w:start w:val="1"/>
      <w:numFmt w:val="bullet"/>
      <w:lvlText w:val=""/>
      <w:lvlJc w:val="left"/>
      <w:pPr>
        <w:ind w:left="360" w:hanging="360"/>
      </w:pPr>
      <w:rPr>
        <w:rFonts w:ascii="Wingdings" w:hAnsi="Wingdings" w:hint="default"/>
        <w:b/>
        <w:i w:val="0"/>
        <w:color w:val="192857"/>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56025D"/>
    <w:multiLevelType w:val="hybridMultilevel"/>
    <w:tmpl w:val="C852A5D4"/>
    <w:lvl w:ilvl="0" w:tplc="FAC87354">
      <w:start w:val="1"/>
      <w:numFmt w:val="bullet"/>
      <w:lvlText w:val=""/>
      <w:lvlJc w:val="left"/>
      <w:pPr>
        <w:ind w:left="1080" w:hanging="360"/>
      </w:pPr>
      <w:rPr>
        <w:rFonts w:ascii="Wingdings" w:hAnsi="Wingdings" w:hint="default"/>
        <w:color w:val="192857"/>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F95714C"/>
    <w:multiLevelType w:val="hybridMultilevel"/>
    <w:tmpl w:val="914EE70E"/>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0496A71"/>
    <w:multiLevelType w:val="hybridMultilevel"/>
    <w:tmpl w:val="7258F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B454F3"/>
    <w:multiLevelType w:val="hybridMultilevel"/>
    <w:tmpl w:val="4CB665A8"/>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D016AF"/>
    <w:multiLevelType w:val="hybridMultilevel"/>
    <w:tmpl w:val="B50C0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491DC8"/>
    <w:multiLevelType w:val="hybridMultilevel"/>
    <w:tmpl w:val="62F25DA0"/>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E769B4"/>
    <w:multiLevelType w:val="hybridMultilevel"/>
    <w:tmpl w:val="FC3639C8"/>
    <w:lvl w:ilvl="0" w:tplc="AF82BC20">
      <w:start w:val="1"/>
      <w:numFmt w:val="bullet"/>
      <w:lvlText w:val=""/>
      <w:lvlJc w:val="left"/>
      <w:pPr>
        <w:ind w:left="360" w:hanging="360"/>
      </w:pPr>
      <w:rPr>
        <w:rFonts w:ascii="Wingdings" w:hAnsi="Wingdings" w:hint="default"/>
        <w:color w:val="auto"/>
        <w:sz w:val="24"/>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9587E09"/>
    <w:multiLevelType w:val="hybridMultilevel"/>
    <w:tmpl w:val="CED2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66294"/>
    <w:multiLevelType w:val="hybridMultilevel"/>
    <w:tmpl w:val="382E9F58"/>
    <w:lvl w:ilvl="0" w:tplc="9DFE9530">
      <w:start w:val="1"/>
      <w:numFmt w:val="bullet"/>
      <w:lvlText w:val="n"/>
      <w:lvlJc w:val="left"/>
      <w:pPr>
        <w:ind w:left="360" w:hanging="360"/>
      </w:pPr>
      <w:rPr>
        <w:rFonts w:ascii="ZDingbats" w:hAnsi="ZDingbats" w:hint="default"/>
        <w:color w:val="1F497D" w:themeColor="text2"/>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0C1E39"/>
    <w:multiLevelType w:val="hybridMultilevel"/>
    <w:tmpl w:val="346A0F4A"/>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48A5115"/>
    <w:multiLevelType w:val="hybridMultilevel"/>
    <w:tmpl w:val="88CECF3A"/>
    <w:lvl w:ilvl="0" w:tplc="5A9A22C6">
      <w:start w:val="1"/>
      <w:numFmt w:val="bullet"/>
      <w:lvlText w:val=""/>
      <w:lvlJc w:val="left"/>
      <w:pPr>
        <w:ind w:left="720" w:hanging="360"/>
      </w:pPr>
      <w:rPr>
        <w:rFonts w:ascii="Wingdings" w:hAnsi="Wingdings" w:hint="default"/>
        <w:b/>
        <w:color w:val="192857"/>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20701"/>
    <w:multiLevelType w:val="hybridMultilevel"/>
    <w:tmpl w:val="9FAE45BE"/>
    <w:lvl w:ilvl="0" w:tplc="049040D8">
      <w:start w:val="1"/>
      <w:numFmt w:val="bullet"/>
      <w:lvlText w:val=""/>
      <w:lvlJc w:val="left"/>
      <w:pPr>
        <w:ind w:left="360" w:hanging="360"/>
      </w:pPr>
      <w:rPr>
        <w:rFonts w:ascii="Wingdings" w:hAnsi="Wingdings" w:hint="default"/>
        <w:b/>
        <w:i w:val="0"/>
        <w:color w:val="1928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F350E8"/>
    <w:multiLevelType w:val="hybridMultilevel"/>
    <w:tmpl w:val="5328BD9A"/>
    <w:lvl w:ilvl="0" w:tplc="AF82BC20">
      <w:start w:val="1"/>
      <w:numFmt w:val="bullet"/>
      <w:lvlText w:val=""/>
      <w:lvlJc w:val="left"/>
      <w:pPr>
        <w:ind w:left="360" w:hanging="360"/>
      </w:pPr>
      <w:rPr>
        <w:rFonts w:ascii="Wingdings" w:hAnsi="Wingdings" w:hint="default"/>
        <w:color w:val="auto"/>
        <w:sz w:val="24"/>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EC7623"/>
    <w:multiLevelType w:val="hybridMultilevel"/>
    <w:tmpl w:val="EE502EC8"/>
    <w:lvl w:ilvl="0" w:tplc="AF82BC20">
      <w:start w:val="1"/>
      <w:numFmt w:val="bullet"/>
      <w:lvlText w:val=""/>
      <w:lvlJc w:val="left"/>
      <w:pPr>
        <w:ind w:left="360" w:hanging="360"/>
      </w:pPr>
      <w:rPr>
        <w:rFonts w:ascii="Wingdings" w:hAnsi="Wingdings" w:hint="default"/>
        <w:color w:val="auto"/>
        <w:sz w:val="24"/>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B638F7"/>
    <w:multiLevelType w:val="hybridMultilevel"/>
    <w:tmpl w:val="59E885A8"/>
    <w:lvl w:ilvl="0" w:tplc="9DFE9530">
      <w:start w:val="1"/>
      <w:numFmt w:val="bullet"/>
      <w:lvlText w:val="n"/>
      <w:lvlJc w:val="left"/>
      <w:pPr>
        <w:ind w:left="360" w:hanging="360"/>
      </w:pPr>
      <w:rPr>
        <w:rFonts w:ascii="ZDingbats" w:hAnsi="ZDingbats" w:hint="default"/>
        <w:color w:val="1F497D" w:themeColor="text2"/>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141A7D"/>
    <w:multiLevelType w:val="hybridMultilevel"/>
    <w:tmpl w:val="B60A56C0"/>
    <w:lvl w:ilvl="0" w:tplc="6B3EB1D2">
      <w:start w:val="1"/>
      <w:numFmt w:val="bullet"/>
      <w:lvlText w:val=""/>
      <w:lvlJc w:val="left"/>
      <w:pPr>
        <w:ind w:left="360" w:hanging="360"/>
      </w:pPr>
      <w:rPr>
        <w:rFonts w:ascii="Symbol" w:hAnsi="Symbol" w:hint="default"/>
        <w:color w:val="000000" w:themeColor="text1"/>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B90713"/>
    <w:multiLevelType w:val="hybridMultilevel"/>
    <w:tmpl w:val="B636BFEE"/>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E92ABB"/>
    <w:multiLevelType w:val="multilevel"/>
    <w:tmpl w:val="DE5E6238"/>
    <w:lvl w:ilvl="0">
      <w:start w:val="1"/>
      <w:numFmt w:val="bullet"/>
      <w:lvlText w:val=""/>
      <w:lvlJc w:val="left"/>
      <w:pPr>
        <w:tabs>
          <w:tab w:val="num" w:pos="360"/>
        </w:tabs>
        <w:ind w:left="360" w:hanging="360"/>
      </w:pPr>
      <w:rPr>
        <w:rFonts w:ascii="Wingdings" w:hAnsi="Wingdings" w:hint="default"/>
        <w:b w:val="0"/>
        <w:color w:val="192857"/>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1" w15:restartNumberingAfterBreak="0">
    <w:nsid w:val="70F4227A"/>
    <w:multiLevelType w:val="hybridMultilevel"/>
    <w:tmpl w:val="8FB47936"/>
    <w:lvl w:ilvl="0" w:tplc="6B3EB1D2">
      <w:start w:val="1"/>
      <w:numFmt w:val="bullet"/>
      <w:lvlText w:val=""/>
      <w:lvlJc w:val="left"/>
      <w:pPr>
        <w:ind w:left="360" w:hanging="360"/>
      </w:pPr>
      <w:rPr>
        <w:rFonts w:ascii="Symbol" w:hAnsi="Symbol" w:hint="default"/>
        <w:color w:val="000000" w:themeColor="text1"/>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2A15731"/>
    <w:multiLevelType w:val="hybridMultilevel"/>
    <w:tmpl w:val="7454200C"/>
    <w:lvl w:ilvl="0" w:tplc="9DFE9530">
      <w:start w:val="1"/>
      <w:numFmt w:val="bullet"/>
      <w:lvlText w:val="n"/>
      <w:lvlJc w:val="left"/>
      <w:pPr>
        <w:ind w:left="360" w:hanging="360"/>
      </w:pPr>
      <w:rPr>
        <w:rFonts w:ascii="ZDingbats" w:hAnsi="ZDingbats" w:hint="default"/>
        <w:color w:val="1F497D" w:themeColor="text2"/>
        <w:sz w:val="1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3E02677"/>
    <w:multiLevelType w:val="hybridMultilevel"/>
    <w:tmpl w:val="4D58934E"/>
    <w:lvl w:ilvl="0" w:tplc="864EFA60">
      <w:start w:val="1"/>
      <w:numFmt w:val="bullet"/>
      <w:lvlText w:val=""/>
      <w:lvlJc w:val="left"/>
      <w:pPr>
        <w:ind w:left="360" w:hanging="360"/>
      </w:pPr>
      <w:rPr>
        <w:rFonts w:ascii="Wingdings" w:hAnsi="Wingdings" w:hint="default"/>
        <w:color w:val="1928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327BE"/>
    <w:multiLevelType w:val="hybridMultilevel"/>
    <w:tmpl w:val="6BB8E862"/>
    <w:lvl w:ilvl="0" w:tplc="7DEAE3D0">
      <w:start w:val="1"/>
      <w:numFmt w:val="bullet"/>
      <w:lvlText w:val=""/>
      <w:lvlJc w:val="left"/>
      <w:pPr>
        <w:ind w:left="360" w:hanging="360"/>
      </w:pPr>
      <w:rPr>
        <w:rFonts w:ascii="Wingdings" w:hAnsi="Wingdings" w:hint="default"/>
        <w:color w:val="192857"/>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66D76F1"/>
    <w:multiLevelType w:val="hybridMultilevel"/>
    <w:tmpl w:val="79704A92"/>
    <w:lvl w:ilvl="0" w:tplc="AF82BC20">
      <w:start w:val="1"/>
      <w:numFmt w:val="bullet"/>
      <w:lvlText w:val=""/>
      <w:lvlJc w:val="left"/>
      <w:pPr>
        <w:ind w:left="360" w:hanging="360"/>
      </w:pPr>
      <w:rPr>
        <w:rFonts w:ascii="Wingdings" w:hAnsi="Wingdings" w:hint="default"/>
        <w:color w:val="auto"/>
        <w:sz w:val="24"/>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0B0956"/>
    <w:multiLevelType w:val="hybridMultilevel"/>
    <w:tmpl w:val="A81A91C8"/>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C97040E"/>
    <w:multiLevelType w:val="hybridMultilevel"/>
    <w:tmpl w:val="6F684812"/>
    <w:lvl w:ilvl="0" w:tplc="F926BF50">
      <w:start w:val="1"/>
      <w:numFmt w:val="bullet"/>
      <w:lvlText w:val=""/>
      <w:lvlJc w:val="left"/>
      <w:pPr>
        <w:ind w:left="360" w:hanging="360"/>
      </w:pPr>
      <w:rPr>
        <w:rFonts w:ascii="Wingdings" w:hAnsi="Wingdings" w:hint="default"/>
        <w:color w:val="C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E0A25DA"/>
    <w:multiLevelType w:val="hybridMultilevel"/>
    <w:tmpl w:val="ABAA1E7C"/>
    <w:lvl w:ilvl="0" w:tplc="AF82BC20">
      <w:start w:val="1"/>
      <w:numFmt w:val="bullet"/>
      <w:lvlText w:val=""/>
      <w:lvlJc w:val="left"/>
      <w:pPr>
        <w:ind w:left="360" w:hanging="360"/>
      </w:pPr>
      <w:rPr>
        <w:rFonts w:ascii="Wingdings" w:hAnsi="Wingdings"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17"/>
  </w:num>
  <w:num w:numId="3">
    <w:abstractNumId w:val="30"/>
  </w:num>
  <w:num w:numId="4">
    <w:abstractNumId w:val="27"/>
  </w:num>
  <w:num w:numId="5">
    <w:abstractNumId w:val="3"/>
  </w:num>
  <w:num w:numId="6">
    <w:abstractNumId w:val="6"/>
  </w:num>
  <w:num w:numId="7">
    <w:abstractNumId w:val="47"/>
  </w:num>
  <w:num w:numId="8">
    <w:abstractNumId w:val="38"/>
  </w:num>
  <w:num w:numId="9">
    <w:abstractNumId w:val="41"/>
  </w:num>
  <w:num w:numId="10">
    <w:abstractNumId w:val="5"/>
  </w:num>
  <w:num w:numId="11">
    <w:abstractNumId w:val="16"/>
  </w:num>
  <w:num w:numId="12">
    <w:abstractNumId w:val="18"/>
  </w:num>
  <w:num w:numId="13">
    <w:abstractNumId w:val="13"/>
  </w:num>
  <w:num w:numId="14">
    <w:abstractNumId w:val="34"/>
  </w:num>
  <w:num w:numId="15">
    <w:abstractNumId w:val="20"/>
  </w:num>
  <w:num w:numId="16">
    <w:abstractNumId w:val="1"/>
  </w:num>
  <w:num w:numId="17">
    <w:abstractNumId w:val="46"/>
  </w:num>
  <w:num w:numId="18">
    <w:abstractNumId w:val="12"/>
  </w:num>
  <w:num w:numId="19">
    <w:abstractNumId w:val="9"/>
  </w:num>
  <w:num w:numId="20">
    <w:abstractNumId w:val="36"/>
  </w:num>
  <w:num w:numId="21">
    <w:abstractNumId w:val="35"/>
  </w:num>
  <w:num w:numId="22">
    <w:abstractNumId w:val="19"/>
  </w:num>
  <w:num w:numId="23">
    <w:abstractNumId w:val="7"/>
  </w:num>
  <w:num w:numId="24">
    <w:abstractNumId w:val="29"/>
  </w:num>
  <w:num w:numId="25">
    <w:abstractNumId w:val="48"/>
  </w:num>
  <w:num w:numId="26">
    <w:abstractNumId w:val="45"/>
  </w:num>
  <w:num w:numId="27">
    <w:abstractNumId w:val="0"/>
  </w:num>
  <w:num w:numId="28">
    <w:abstractNumId w:val="8"/>
  </w:num>
  <w:num w:numId="29">
    <w:abstractNumId w:val="4"/>
  </w:num>
  <w:num w:numId="30">
    <w:abstractNumId w:val="43"/>
  </w:num>
  <w:num w:numId="31">
    <w:abstractNumId w:val="44"/>
  </w:num>
  <w:num w:numId="32">
    <w:abstractNumId w:val="37"/>
  </w:num>
  <w:num w:numId="33">
    <w:abstractNumId w:val="32"/>
  </w:num>
  <w:num w:numId="34">
    <w:abstractNumId w:val="42"/>
  </w:num>
  <w:num w:numId="35">
    <w:abstractNumId w:val="24"/>
  </w:num>
  <w:num w:numId="36">
    <w:abstractNumId w:val="31"/>
  </w:num>
  <w:num w:numId="37">
    <w:abstractNumId w:val="28"/>
  </w:num>
  <w:num w:numId="38">
    <w:abstractNumId w:val="15"/>
  </w:num>
  <w:num w:numId="39">
    <w:abstractNumId w:val="26"/>
  </w:num>
  <w:num w:numId="40">
    <w:abstractNumId w:val="11"/>
  </w:num>
  <w:num w:numId="41">
    <w:abstractNumId w:val="2"/>
  </w:num>
  <w:num w:numId="42">
    <w:abstractNumId w:val="40"/>
  </w:num>
  <w:num w:numId="43">
    <w:abstractNumId w:val="22"/>
  </w:num>
  <w:num w:numId="44">
    <w:abstractNumId w:val="10"/>
  </w:num>
  <w:num w:numId="45">
    <w:abstractNumId w:val="33"/>
  </w:num>
  <w:num w:numId="46">
    <w:abstractNumId w:val="23"/>
  </w:num>
  <w:num w:numId="47">
    <w:abstractNumId w:val="25"/>
  </w:num>
  <w:num w:numId="48">
    <w:abstractNumId w:val="21"/>
  </w:num>
  <w:num w:numId="49">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displayBackgroundShape/>
  <w:embedTrueTypeFonts/>
  <w:defaultTabStop w:val="720"/>
  <w:characterSpacingControl w:val="doNotCompress"/>
  <w:hdrShapeDefaults>
    <o:shapedefaults v:ext="edit" spidmax="143361">
      <o:colormru v:ext="edit" colors="#6cf,#ccecff,#3cf,#9cf,#77c5d5,#99d3d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zIzMzI0tTCzMTEyUdpeDU4uLM/DyQAkOjWgCquYD4LQAAAA=="/>
  </w:docVars>
  <w:rsids>
    <w:rsidRoot w:val="003356D6"/>
    <w:rsid w:val="0000006C"/>
    <w:rsid w:val="00002A47"/>
    <w:rsid w:val="00003138"/>
    <w:rsid w:val="0000697A"/>
    <w:rsid w:val="00010431"/>
    <w:rsid w:val="000107CC"/>
    <w:rsid w:val="00012BB7"/>
    <w:rsid w:val="00012EBB"/>
    <w:rsid w:val="00013C7E"/>
    <w:rsid w:val="000142AE"/>
    <w:rsid w:val="000152BF"/>
    <w:rsid w:val="000166D1"/>
    <w:rsid w:val="00016B4C"/>
    <w:rsid w:val="00016F56"/>
    <w:rsid w:val="00017333"/>
    <w:rsid w:val="00017924"/>
    <w:rsid w:val="000202AD"/>
    <w:rsid w:val="00022C57"/>
    <w:rsid w:val="00025605"/>
    <w:rsid w:val="00026410"/>
    <w:rsid w:val="000264E9"/>
    <w:rsid w:val="0002670D"/>
    <w:rsid w:val="00027157"/>
    <w:rsid w:val="0002717E"/>
    <w:rsid w:val="00027C63"/>
    <w:rsid w:val="00030174"/>
    <w:rsid w:val="00030E34"/>
    <w:rsid w:val="000343F0"/>
    <w:rsid w:val="00034D15"/>
    <w:rsid w:val="000363B4"/>
    <w:rsid w:val="00036EF4"/>
    <w:rsid w:val="0003708C"/>
    <w:rsid w:val="00040712"/>
    <w:rsid w:val="000418BB"/>
    <w:rsid w:val="000419CC"/>
    <w:rsid w:val="0004376F"/>
    <w:rsid w:val="00043A64"/>
    <w:rsid w:val="000444D9"/>
    <w:rsid w:val="00044543"/>
    <w:rsid w:val="00045144"/>
    <w:rsid w:val="000501D6"/>
    <w:rsid w:val="00050219"/>
    <w:rsid w:val="00052F2A"/>
    <w:rsid w:val="00053F4F"/>
    <w:rsid w:val="0005492F"/>
    <w:rsid w:val="000572A3"/>
    <w:rsid w:val="00057CA3"/>
    <w:rsid w:val="0006036A"/>
    <w:rsid w:val="00060603"/>
    <w:rsid w:val="00060B06"/>
    <w:rsid w:val="000613D9"/>
    <w:rsid w:val="0006172E"/>
    <w:rsid w:val="00061C24"/>
    <w:rsid w:val="00061E70"/>
    <w:rsid w:val="0006211A"/>
    <w:rsid w:val="00062121"/>
    <w:rsid w:val="000628E7"/>
    <w:rsid w:val="00062C55"/>
    <w:rsid w:val="00063CF1"/>
    <w:rsid w:val="00064240"/>
    <w:rsid w:val="000642CB"/>
    <w:rsid w:val="00065BCE"/>
    <w:rsid w:val="0006614B"/>
    <w:rsid w:val="00066BF4"/>
    <w:rsid w:val="00067031"/>
    <w:rsid w:val="000723B1"/>
    <w:rsid w:val="00072760"/>
    <w:rsid w:val="00074B91"/>
    <w:rsid w:val="0007501B"/>
    <w:rsid w:val="00075287"/>
    <w:rsid w:val="0007544E"/>
    <w:rsid w:val="00075C56"/>
    <w:rsid w:val="00076564"/>
    <w:rsid w:val="00077C5D"/>
    <w:rsid w:val="00080339"/>
    <w:rsid w:val="00081809"/>
    <w:rsid w:val="00081C65"/>
    <w:rsid w:val="00082773"/>
    <w:rsid w:val="00083665"/>
    <w:rsid w:val="00083CD5"/>
    <w:rsid w:val="000843C7"/>
    <w:rsid w:val="00086311"/>
    <w:rsid w:val="0008676F"/>
    <w:rsid w:val="00090955"/>
    <w:rsid w:val="00090B15"/>
    <w:rsid w:val="00090E1F"/>
    <w:rsid w:val="00090E20"/>
    <w:rsid w:val="00095CDC"/>
    <w:rsid w:val="00096874"/>
    <w:rsid w:val="000972C9"/>
    <w:rsid w:val="000A0E09"/>
    <w:rsid w:val="000A0F6F"/>
    <w:rsid w:val="000A1185"/>
    <w:rsid w:val="000A1646"/>
    <w:rsid w:val="000A2185"/>
    <w:rsid w:val="000A3404"/>
    <w:rsid w:val="000A379C"/>
    <w:rsid w:val="000A43B1"/>
    <w:rsid w:val="000A4632"/>
    <w:rsid w:val="000A5210"/>
    <w:rsid w:val="000A5EFA"/>
    <w:rsid w:val="000A62CA"/>
    <w:rsid w:val="000A644F"/>
    <w:rsid w:val="000A653C"/>
    <w:rsid w:val="000A74B7"/>
    <w:rsid w:val="000B0525"/>
    <w:rsid w:val="000B0E68"/>
    <w:rsid w:val="000B11CE"/>
    <w:rsid w:val="000B2D55"/>
    <w:rsid w:val="000B2E76"/>
    <w:rsid w:val="000B3BB1"/>
    <w:rsid w:val="000B4A69"/>
    <w:rsid w:val="000B4B1F"/>
    <w:rsid w:val="000B52A5"/>
    <w:rsid w:val="000B5810"/>
    <w:rsid w:val="000B619C"/>
    <w:rsid w:val="000B766B"/>
    <w:rsid w:val="000C17B8"/>
    <w:rsid w:val="000C2AC9"/>
    <w:rsid w:val="000C3F7B"/>
    <w:rsid w:val="000C42B0"/>
    <w:rsid w:val="000C47DD"/>
    <w:rsid w:val="000C5C75"/>
    <w:rsid w:val="000C5E77"/>
    <w:rsid w:val="000C65F5"/>
    <w:rsid w:val="000C6BFD"/>
    <w:rsid w:val="000C7201"/>
    <w:rsid w:val="000C7AA3"/>
    <w:rsid w:val="000C7FAF"/>
    <w:rsid w:val="000D0049"/>
    <w:rsid w:val="000D0BC6"/>
    <w:rsid w:val="000D0BD6"/>
    <w:rsid w:val="000D0E15"/>
    <w:rsid w:val="000D22D7"/>
    <w:rsid w:val="000D3591"/>
    <w:rsid w:val="000D41AA"/>
    <w:rsid w:val="000D42B2"/>
    <w:rsid w:val="000D70A3"/>
    <w:rsid w:val="000D7374"/>
    <w:rsid w:val="000D7526"/>
    <w:rsid w:val="000D7952"/>
    <w:rsid w:val="000E1A84"/>
    <w:rsid w:val="000E2814"/>
    <w:rsid w:val="000E285F"/>
    <w:rsid w:val="000E2BFA"/>
    <w:rsid w:val="000E3FD8"/>
    <w:rsid w:val="000E4155"/>
    <w:rsid w:val="000E5741"/>
    <w:rsid w:val="000E7364"/>
    <w:rsid w:val="000E78D2"/>
    <w:rsid w:val="000E7DBA"/>
    <w:rsid w:val="000F0090"/>
    <w:rsid w:val="000F31CD"/>
    <w:rsid w:val="000F3425"/>
    <w:rsid w:val="000F56B6"/>
    <w:rsid w:val="000F5E29"/>
    <w:rsid w:val="000F6FAC"/>
    <w:rsid w:val="0010045D"/>
    <w:rsid w:val="00103E67"/>
    <w:rsid w:val="00104211"/>
    <w:rsid w:val="001049F5"/>
    <w:rsid w:val="001067FF"/>
    <w:rsid w:val="001101DF"/>
    <w:rsid w:val="00110BF5"/>
    <w:rsid w:val="0011272B"/>
    <w:rsid w:val="00112BFB"/>
    <w:rsid w:val="00113649"/>
    <w:rsid w:val="00114969"/>
    <w:rsid w:val="00114B8A"/>
    <w:rsid w:val="001155FD"/>
    <w:rsid w:val="00115F05"/>
    <w:rsid w:val="00116854"/>
    <w:rsid w:val="00116CBE"/>
    <w:rsid w:val="00116D53"/>
    <w:rsid w:val="00116F56"/>
    <w:rsid w:val="00117C15"/>
    <w:rsid w:val="00117D6C"/>
    <w:rsid w:val="00120CD1"/>
    <w:rsid w:val="00120D29"/>
    <w:rsid w:val="0012196C"/>
    <w:rsid w:val="0012342C"/>
    <w:rsid w:val="0012356D"/>
    <w:rsid w:val="0012397A"/>
    <w:rsid w:val="001243BF"/>
    <w:rsid w:val="00124530"/>
    <w:rsid w:val="00125072"/>
    <w:rsid w:val="00125A2F"/>
    <w:rsid w:val="00126526"/>
    <w:rsid w:val="00126F97"/>
    <w:rsid w:val="00127646"/>
    <w:rsid w:val="00131DAA"/>
    <w:rsid w:val="00134BF1"/>
    <w:rsid w:val="001356CF"/>
    <w:rsid w:val="00135806"/>
    <w:rsid w:val="00135E10"/>
    <w:rsid w:val="00136874"/>
    <w:rsid w:val="001370B9"/>
    <w:rsid w:val="00137368"/>
    <w:rsid w:val="001428E0"/>
    <w:rsid w:val="001435A5"/>
    <w:rsid w:val="00144B62"/>
    <w:rsid w:val="00145B42"/>
    <w:rsid w:val="00145F44"/>
    <w:rsid w:val="001466A2"/>
    <w:rsid w:val="00146AC8"/>
    <w:rsid w:val="00146D30"/>
    <w:rsid w:val="00147261"/>
    <w:rsid w:val="0014774A"/>
    <w:rsid w:val="00151F8B"/>
    <w:rsid w:val="001521EE"/>
    <w:rsid w:val="00152670"/>
    <w:rsid w:val="001558B1"/>
    <w:rsid w:val="00155948"/>
    <w:rsid w:val="0015607C"/>
    <w:rsid w:val="00157C53"/>
    <w:rsid w:val="00160108"/>
    <w:rsid w:val="00160783"/>
    <w:rsid w:val="0016168A"/>
    <w:rsid w:val="00161AE0"/>
    <w:rsid w:val="00161AEC"/>
    <w:rsid w:val="0016202C"/>
    <w:rsid w:val="0016347B"/>
    <w:rsid w:val="00163488"/>
    <w:rsid w:val="00163A2A"/>
    <w:rsid w:val="00163D76"/>
    <w:rsid w:val="001654D9"/>
    <w:rsid w:val="00165AB6"/>
    <w:rsid w:val="00166D9B"/>
    <w:rsid w:val="001674DC"/>
    <w:rsid w:val="001703AA"/>
    <w:rsid w:val="00170F34"/>
    <w:rsid w:val="001717F9"/>
    <w:rsid w:val="00172522"/>
    <w:rsid w:val="00172E1E"/>
    <w:rsid w:val="0017340A"/>
    <w:rsid w:val="00173757"/>
    <w:rsid w:val="001739C3"/>
    <w:rsid w:val="001744CB"/>
    <w:rsid w:val="00174748"/>
    <w:rsid w:val="0017502D"/>
    <w:rsid w:val="001758CA"/>
    <w:rsid w:val="00176191"/>
    <w:rsid w:val="001773D0"/>
    <w:rsid w:val="00180CF7"/>
    <w:rsid w:val="001817D7"/>
    <w:rsid w:val="00182E95"/>
    <w:rsid w:val="001837C8"/>
    <w:rsid w:val="001849F3"/>
    <w:rsid w:val="00185C30"/>
    <w:rsid w:val="00186667"/>
    <w:rsid w:val="00186D03"/>
    <w:rsid w:val="001910C7"/>
    <w:rsid w:val="0019219C"/>
    <w:rsid w:val="00192F1E"/>
    <w:rsid w:val="00193DB1"/>
    <w:rsid w:val="00194425"/>
    <w:rsid w:val="0019494E"/>
    <w:rsid w:val="00194E18"/>
    <w:rsid w:val="00195A6D"/>
    <w:rsid w:val="001965E4"/>
    <w:rsid w:val="001A0500"/>
    <w:rsid w:val="001A2E7A"/>
    <w:rsid w:val="001A3056"/>
    <w:rsid w:val="001A3C0D"/>
    <w:rsid w:val="001A4C56"/>
    <w:rsid w:val="001A4D5E"/>
    <w:rsid w:val="001A6A70"/>
    <w:rsid w:val="001B0357"/>
    <w:rsid w:val="001B05EC"/>
    <w:rsid w:val="001B0D88"/>
    <w:rsid w:val="001B16F5"/>
    <w:rsid w:val="001B1878"/>
    <w:rsid w:val="001B1E7B"/>
    <w:rsid w:val="001B3424"/>
    <w:rsid w:val="001B3DDB"/>
    <w:rsid w:val="001B3FA2"/>
    <w:rsid w:val="001B42DC"/>
    <w:rsid w:val="001B44D5"/>
    <w:rsid w:val="001B5399"/>
    <w:rsid w:val="001B56B7"/>
    <w:rsid w:val="001B726A"/>
    <w:rsid w:val="001B74DF"/>
    <w:rsid w:val="001C025D"/>
    <w:rsid w:val="001C1C19"/>
    <w:rsid w:val="001C36E1"/>
    <w:rsid w:val="001C3CA2"/>
    <w:rsid w:val="001C4018"/>
    <w:rsid w:val="001C408A"/>
    <w:rsid w:val="001C456A"/>
    <w:rsid w:val="001C4C75"/>
    <w:rsid w:val="001C5A40"/>
    <w:rsid w:val="001C5CB5"/>
    <w:rsid w:val="001C5CE0"/>
    <w:rsid w:val="001C6509"/>
    <w:rsid w:val="001C6510"/>
    <w:rsid w:val="001C750E"/>
    <w:rsid w:val="001D0C88"/>
    <w:rsid w:val="001D0D79"/>
    <w:rsid w:val="001D20F0"/>
    <w:rsid w:val="001D28C7"/>
    <w:rsid w:val="001D33A6"/>
    <w:rsid w:val="001D3541"/>
    <w:rsid w:val="001D4AE2"/>
    <w:rsid w:val="001D4B3F"/>
    <w:rsid w:val="001D6107"/>
    <w:rsid w:val="001D7285"/>
    <w:rsid w:val="001E041F"/>
    <w:rsid w:val="001E14B1"/>
    <w:rsid w:val="001E1EC9"/>
    <w:rsid w:val="001E3B79"/>
    <w:rsid w:val="001E5A0A"/>
    <w:rsid w:val="001E6797"/>
    <w:rsid w:val="001E6C8B"/>
    <w:rsid w:val="001F1762"/>
    <w:rsid w:val="001F2B48"/>
    <w:rsid w:val="001F444D"/>
    <w:rsid w:val="001F7E5C"/>
    <w:rsid w:val="00200505"/>
    <w:rsid w:val="002007F7"/>
    <w:rsid w:val="00201815"/>
    <w:rsid w:val="00201CE5"/>
    <w:rsid w:val="002028B9"/>
    <w:rsid w:val="00203300"/>
    <w:rsid w:val="00203B01"/>
    <w:rsid w:val="00203E89"/>
    <w:rsid w:val="002045C5"/>
    <w:rsid w:val="002047CA"/>
    <w:rsid w:val="002049D7"/>
    <w:rsid w:val="00204FE2"/>
    <w:rsid w:val="00206554"/>
    <w:rsid w:val="0021343A"/>
    <w:rsid w:val="00213CEA"/>
    <w:rsid w:val="00214F31"/>
    <w:rsid w:val="00214F6D"/>
    <w:rsid w:val="00215D25"/>
    <w:rsid w:val="00216650"/>
    <w:rsid w:val="0022107F"/>
    <w:rsid w:val="002210FF"/>
    <w:rsid w:val="00221521"/>
    <w:rsid w:val="00222029"/>
    <w:rsid w:val="00222F4E"/>
    <w:rsid w:val="00223351"/>
    <w:rsid w:val="002239EA"/>
    <w:rsid w:val="00224435"/>
    <w:rsid w:val="00225790"/>
    <w:rsid w:val="00225E36"/>
    <w:rsid w:val="00227053"/>
    <w:rsid w:val="00227CFA"/>
    <w:rsid w:val="002333C8"/>
    <w:rsid w:val="002335BD"/>
    <w:rsid w:val="00233E5F"/>
    <w:rsid w:val="00236CFD"/>
    <w:rsid w:val="00236D40"/>
    <w:rsid w:val="002370D3"/>
    <w:rsid w:val="00237309"/>
    <w:rsid w:val="002375C6"/>
    <w:rsid w:val="0024026A"/>
    <w:rsid w:val="002407A3"/>
    <w:rsid w:val="0024138A"/>
    <w:rsid w:val="00241C97"/>
    <w:rsid w:val="002421F7"/>
    <w:rsid w:val="00244508"/>
    <w:rsid w:val="0024560A"/>
    <w:rsid w:val="00246225"/>
    <w:rsid w:val="0024676C"/>
    <w:rsid w:val="00250888"/>
    <w:rsid w:val="002510A4"/>
    <w:rsid w:val="00254195"/>
    <w:rsid w:val="00254499"/>
    <w:rsid w:val="0025556A"/>
    <w:rsid w:val="00257482"/>
    <w:rsid w:val="00257DB8"/>
    <w:rsid w:val="00257E22"/>
    <w:rsid w:val="002612B1"/>
    <w:rsid w:val="00261E0A"/>
    <w:rsid w:val="0026239A"/>
    <w:rsid w:val="00262B74"/>
    <w:rsid w:val="0026426B"/>
    <w:rsid w:val="002650ED"/>
    <w:rsid w:val="002665D6"/>
    <w:rsid w:val="00266727"/>
    <w:rsid w:val="002671A1"/>
    <w:rsid w:val="002709C2"/>
    <w:rsid w:val="002711F3"/>
    <w:rsid w:val="00271806"/>
    <w:rsid w:val="00272164"/>
    <w:rsid w:val="00272B17"/>
    <w:rsid w:val="00272C51"/>
    <w:rsid w:val="00274AEE"/>
    <w:rsid w:val="00274D16"/>
    <w:rsid w:val="00275BCC"/>
    <w:rsid w:val="002775AD"/>
    <w:rsid w:val="0027782D"/>
    <w:rsid w:val="00280DC3"/>
    <w:rsid w:val="002822D8"/>
    <w:rsid w:val="00283BC2"/>
    <w:rsid w:val="00284DD6"/>
    <w:rsid w:val="002863AB"/>
    <w:rsid w:val="002863D1"/>
    <w:rsid w:val="002863F2"/>
    <w:rsid w:val="00286F13"/>
    <w:rsid w:val="00290305"/>
    <w:rsid w:val="002906F9"/>
    <w:rsid w:val="002931DC"/>
    <w:rsid w:val="00295006"/>
    <w:rsid w:val="00296155"/>
    <w:rsid w:val="0029615A"/>
    <w:rsid w:val="0029652F"/>
    <w:rsid w:val="00296A10"/>
    <w:rsid w:val="00296AE3"/>
    <w:rsid w:val="00296E08"/>
    <w:rsid w:val="002A03A1"/>
    <w:rsid w:val="002A10F3"/>
    <w:rsid w:val="002A1855"/>
    <w:rsid w:val="002A223E"/>
    <w:rsid w:val="002A2CD6"/>
    <w:rsid w:val="002A2FD9"/>
    <w:rsid w:val="002A3037"/>
    <w:rsid w:val="002A4A9F"/>
    <w:rsid w:val="002B0A09"/>
    <w:rsid w:val="002B0A16"/>
    <w:rsid w:val="002B0EA1"/>
    <w:rsid w:val="002B2EFB"/>
    <w:rsid w:val="002B4ADE"/>
    <w:rsid w:val="002B53DA"/>
    <w:rsid w:val="002B54F4"/>
    <w:rsid w:val="002B6E02"/>
    <w:rsid w:val="002B7074"/>
    <w:rsid w:val="002B727B"/>
    <w:rsid w:val="002C06B3"/>
    <w:rsid w:val="002C073D"/>
    <w:rsid w:val="002C10A8"/>
    <w:rsid w:val="002C306E"/>
    <w:rsid w:val="002C36F6"/>
    <w:rsid w:val="002C3D40"/>
    <w:rsid w:val="002C3F30"/>
    <w:rsid w:val="002C439C"/>
    <w:rsid w:val="002C5DDA"/>
    <w:rsid w:val="002D1ACD"/>
    <w:rsid w:val="002D2EE0"/>
    <w:rsid w:val="002D341F"/>
    <w:rsid w:val="002D38E6"/>
    <w:rsid w:val="002D3C89"/>
    <w:rsid w:val="002D4089"/>
    <w:rsid w:val="002D4A65"/>
    <w:rsid w:val="002D4C74"/>
    <w:rsid w:val="002D4D32"/>
    <w:rsid w:val="002D4EB8"/>
    <w:rsid w:val="002D4F22"/>
    <w:rsid w:val="002D4F45"/>
    <w:rsid w:val="002D601E"/>
    <w:rsid w:val="002D75AB"/>
    <w:rsid w:val="002D785F"/>
    <w:rsid w:val="002D7EE3"/>
    <w:rsid w:val="002E0086"/>
    <w:rsid w:val="002E42A9"/>
    <w:rsid w:val="002E6410"/>
    <w:rsid w:val="002E6B8F"/>
    <w:rsid w:val="002F123F"/>
    <w:rsid w:val="002F1965"/>
    <w:rsid w:val="002F2033"/>
    <w:rsid w:val="002F401D"/>
    <w:rsid w:val="002F48D4"/>
    <w:rsid w:val="002F7118"/>
    <w:rsid w:val="002F75BA"/>
    <w:rsid w:val="002F7DA7"/>
    <w:rsid w:val="00300C23"/>
    <w:rsid w:val="00300F9C"/>
    <w:rsid w:val="0030312A"/>
    <w:rsid w:val="00303464"/>
    <w:rsid w:val="00303C7A"/>
    <w:rsid w:val="00303F03"/>
    <w:rsid w:val="003043D4"/>
    <w:rsid w:val="003059B6"/>
    <w:rsid w:val="00305B50"/>
    <w:rsid w:val="003067B7"/>
    <w:rsid w:val="00307C55"/>
    <w:rsid w:val="0031000B"/>
    <w:rsid w:val="00311845"/>
    <w:rsid w:val="00312D6D"/>
    <w:rsid w:val="00313FF1"/>
    <w:rsid w:val="0031410D"/>
    <w:rsid w:val="00314DF6"/>
    <w:rsid w:val="00315707"/>
    <w:rsid w:val="0031777F"/>
    <w:rsid w:val="00320D83"/>
    <w:rsid w:val="003210AD"/>
    <w:rsid w:val="003215CD"/>
    <w:rsid w:val="003215F5"/>
    <w:rsid w:val="00322230"/>
    <w:rsid w:val="00322745"/>
    <w:rsid w:val="003253D3"/>
    <w:rsid w:val="00326E2F"/>
    <w:rsid w:val="00327556"/>
    <w:rsid w:val="00327BEB"/>
    <w:rsid w:val="003315E9"/>
    <w:rsid w:val="003348DC"/>
    <w:rsid w:val="003356D6"/>
    <w:rsid w:val="003364FC"/>
    <w:rsid w:val="00336FCD"/>
    <w:rsid w:val="003405F6"/>
    <w:rsid w:val="00341146"/>
    <w:rsid w:val="0034187A"/>
    <w:rsid w:val="00341E79"/>
    <w:rsid w:val="003426D7"/>
    <w:rsid w:val="00342BAA"/>
    <w:rsid w:val="00342C19"/>
    <w:rsid w:val="0034360C"/>
    <w:rsid w:val="00343938"/>
    <w:rsid w:val="0034618D"/>
    <w:rsid w:val="0034678F"/>
    <w:rsid w:val="00352038"/>
    <w:rsid w:val="003520D2"/>
    <w:rsid w:val="003520FA"/>
    <w:rsid w:val="003531C0"/>
    <w:rsid w:val="00353B93"/>
    <w:rsid w:val="003546F9"/>
    <w:rsid w:val="00355408"/>
    <w:rsid w:val="003554B7"/>
    <w:rsid w:val="00357630"/>
    <w:rsid w:val="003577CC"/>
    <w:rsid w:val="00357B6B"/>
    <w:rsid w:val="003605B3"/>
    <w:rsid w:val="0036078C"/>
    <w:rsid w:val="00361A15"/>
    <w:rsid w:val="00361ADE"/>
    <w:rsid w:val="003631F8"/>
    <w:rsid w:val="0036343E"/>
    <w:rsid w:val="00363545"/>
    <w:rsid w:val="00364E08"/>
    <w:rsid w:val="00364EBA"/>
    <w:rsid w:val="0036646D"/>
    <w:rsid w:val="00366D45"/>
    <w:rsid w:val="003675DC"/>
    <w:rsid w:val="003702EA"/>
    <w:rsid w:val="003716E8"/>
    <w:rsid w:val="00374013"/>
    <w:rsid w:val="003742D1"/>
    <w:rsid w:val="00375BFE"/>
    <w:rsid w:val="003770E5"/>
    <w:rsid w:val="0037786F"/>
    <w:rsid w:val="00380159"/>
    <w:rsid w:val="00380EFC"/>
    <w:rsid w:val="00381529"/>
    <w:rsid w:val="00381D5E"/>
    <w:rsid w:val="0038383B"/>
    <w:rsid w:val="00384B5C"/>
    <w:rsid w:val="00384CE8"/>
    <w:rsid w:val="003904AA"/>
    <w:rsid w:val="003918B1"/>
    <w:rsid w:val="00391924"/>
    <w:rsid w:val="00392F89"/>
    <w:rsid w:val="00393E56"/>
    <w:rsid w:val="003978A3"/>
    <w:rsid w:val="00397B0F"/>
    <w:rsid w:val="003A0693"/>
    <w:rsid w:val="003A0974"/>
    <w:rsid w:val="003A294C"/>
    <w:rsid w:val="003A324E"/>
    <w:rsid w:val="003A342D"/>
    <w:rsid w:val="003A385C"/>
    <w:rsid w:val="003A3CA6"/>
    <w:rsid w:val="003A4063"/>
    <w:rsid w:val="003A4C3C"/>
    <w:rsid w:val="003A4C7A"/>
    <w:rsid w:val="003A4DD6"/>
    <w:rsid w:val="003A5F3A"/>
    <w:rsid w:val="003A604B"/>
    <w:rsid w:val="003A7DB5"/>
    <w:rsid w:val="003B0269"/>
    <w:rsid w:val="003B0361"/>
    <w:rsid w:val="003B1850"/>
    <w:rsid w:val="003B1E9C"/>
    <w:rsid w:val="003B22E1"/>
    <w:rsid w:val="003B31D2"/>
    <w:rsid w:val="003B3D27"/>
    <w:rsid w:val="003B52DD"/>
    <w:rsid w:val="003B5ECF"/>
    <w:rsid w:val="003B623C"/>
    <w:rsid w:val="003B6E34"/>
    <w:rsid w:val="003B71CD"/>
    <w:rsid w:val="003B7561"/>
    <w:rsid w:val="003C03A7"/>
    <w:rsid w:val="003C14BA"/>
    <w:rsid w:val="003C2177"/>
    <w:rsid w:val="003C2F27"/>
    <w:rsid w:val="003C3885"/>
    <w:rsid w:val="003C3BD8"/>
    <w:rsid w:val="003C5A3B"/>
    <w:rsid w:val="003C6B56"/>
    <w:rsid w:val="003D17C7"/>
    <w:rsid w:val="003D3523"/>
    <w:rsid w:val="003D3923"/>
    <w:rsid w:val="003D4280"/>
    <w:rsid w:val="003D434D"/>
    <w:rsid w:val="003D4654"/>
    <w:rsid w:val="003D7149"/>
    <w:rsid w:val="003E1C74"/>
    <w:rsid w:val="003E2584"/>
    <w:rsid w:val="003E4FFB"/>
    <w:rsid w:val="003E5328"/>
    <w:rsid w:val="003E5642"/>
    <w:rsid w:val="003E572D"/>
    <w:rsid w:val="003E702E"/>
    <w:rsid w:val="003E779F"/>
    <w:rsid w:val="003F2A12"/>
    <w:rsid w:val="003F3C21"/>
    <w:rsid w:val="003F4AE3"/>
    <w:rsid w:val="003F50E0"/>
    <w:rsid w:val="003F6097"/>
    <w:rsid w:val="003F6205"/>
    <w:rsid w:val="003F6F85"/>
    <w:rsid w:val="00400DBE"/>
    <w:rsid w:val="00400E51"/>
    <w:rsid w:val="00401081"/>
    <w:rsid w:val="0040153B"/>
    <w:rsid w:val="00401802"/>
    <w:rsid w:val="00402152"/>
    <w:rsid w:val="00402A66"/>
    <w:rsid w:val="004045DD"/>
    <w:rsid w:val="00404790"/>
    <w:rsid w:val="004054FF"/>
    <w:rsid w:val="00405ED3"/>
    <w:rsid w:val="0040779C"/>
    <w:rsid w:val="00411D67"/>
    <w:rsid w:val="0041225E"/>
    <w:rsid w:val="00412403"/>
    <w:rsid w:val="00413497"/>
    <w:rsid w:val="00413D2D"/>
    <w:rsid w:val="00414395"/>
    <w:rsid w:val="00414F10"/>
    <w:rsid w:val="00415B85"/>
    <w:rsid w:val="004168F6"/>
    <w:rsid w:val="00416F8C"/>
    <w:rsid w:val="004177CE"/>
    <w:rsid w:val="00420422"/>
    <w:rsid w:val="00421A39"/>
    <w:rsid w:val="00421BF3"/>
    <w:rsid w:val="0042295C"/>
    <w:rsid w:val="004229DA"/>
    <w:rsid w:val="0042384A"/>
    <w:rsid w:val="00423BB9"/>
    <w:rsid w:val="00423CD5"/>
    <w:rsid w:val="00423E86"/>
    <w:rsid w:val="00425731"/>
    <w:rsid w:val="0042575F"/>
    <w:rsid w:val="0042614A"/>
    <w:rsid w:val="00426986"/>
    <w:rsid w:val="00430B70"/>
    <w:rsid w:val="00431095"/>
    <w:rsid w:val="004311E2"/>
    <w:rsid w:val="0043190B"/>
    <w:rsid w:val="00431A3E"/>
    <w:rsid w:val="00432956"/>
    <w:rsid w:val="00432A42"/>
    <w:rsid w:val="00432DAD"/>
    <w:rsid w:val="004335C3"/>
    <w:rsid w:val="00434853"/>
    <w:rsid w:val="0043507A"/>
    <w:rsid w:val="00435464"/>
    <w:rsid w:val="0043573B"/>
    <w:rsid w:val="00435AC1"/>
    <w:rsid w:val="00435C57"/>
    <w:rsid w:val="00435F33"/>
    <w:rsid w:val="00436816"/>
    <w:rsid w:val="0043797B"/>
    <w:rsid w:val="00440A30"/>
    <w:rsid w:val="00440AFB"/>
    <w:rsid w:val="00442679"/>
    <w:rsid w:val="00445834"/>
    <w:rsid w:val="00445D06"/>
    <w:rsid w:val="004464E9"/>
    <w:rsid w:val="004476B0"/>
    <w:rsid w:val="004502D7"/>
    <w:rsid w:val="00450E9D"/>
    <w:rsid w:val="004519FB"/>
    <w:rsid w:val="00451AA6"/>
    <w:rsid w:val="00451F62"/>
    <w:rsid w:val="00452BB0"/>
    <w:rsid w:val="0045359D"/>
    <w:rsid w:val="004539C4"/>
    <w:rsid w:val="00454477"/>
    <w:rsid w:val="00454BFE"/>
    <w:rsid w:val="004556DD"/>
    <w:rsid w:val="0046055E"/>
    <w:rsid w:val="004607DC"/>
    <w:rsid w:val="004613B0"/>
    <w:rsid w:val="0046281D"/>
    <w:rsid w:val="00462988"/>
    <w:rsid w:val="00462A83"/>
    <w:rsid w:val="00463450"/>
    <w:rsid w:val="004635AC"/>
    <w:rsid w:val="004642C4"/>
    <w:rsid w:val="00465672"/>
    <w:rsid w:val="00465BEA"/>
    <w:rsid w:val="004661A4"/>
    <w:rsid w:val="00466436"/>
    <w:rsid w:val="0046655E"/>
    <w:rsid w:val="00466601"/>
    <w:rsid w:val="00466908"/>
    <w:rsid w:val="00466A8D"/>
    <w:rsid w:val="00467312"/>
    <w:rsid w:val="00467476"/>
    <w:rsid w:val="00467907"/>
    <w:rsid w:val="004708A4"/>
    <w:rsid w:val="00472914"/>
    <w:rsid w:val="00474501"/>
    <w:rsid w:val="00474857"/>
    <w:rsid w:val="00474C63"/>
    <w:rsid w:val="004754A0"/>
    <w:rsid w:val="00476C07"/>
    <w:rsid w:val="004779A3"/>
    <w:rsid w:val="0048063A"/>
    <w:rsid w:val="00480801"/>
    <w:rsid w:val="00480D7A"/>
    <w:rsid w:val="00481E30"/>
    <w:rsid w:val="00482748"/>
    <w:rsid w:val="00483898"/>
    <w:rsid w:val="00483974"/>
    <w:rsid w:val="00484375"/>
    <w:rsid w:val="0048530F"/>
    <w:rsid w:val="00485D0E"/>
    <w:rsid w:val="004877A5"/>
    <w:rsid w:val="00487A5B"/>
    <w:rsid w:val="00490CEE"/>
    <w:rsid w:val="00490E25"/>
    <w:rsid w:val="004910CD"/>
    <w:rsid w:val="00491254"/>
    <w:rsid w:val="004918E0"/>
    <w:rsid w:val="00492933"/>
    <w:rsid w:val="00492CAB"/>
    <w:rsid w:val="00493069"/>
    <w:rsid w:val="00493EDD"/>
    <w:rsid w:val="00495967"/>
    <w:rsid w:val="00497802"/>
    <w:rsid w:val="004A30CA"/>
    <w:rsid w:val="004A3514"/>
    <w:rsid w:val="004A5B89"/>
    <w:rsid w:val="004A620C"/>
    <w:rsid w:val="004A6FAA"/>
    <w:rsid w:val="004B23ED"/>
    <w:rsid w:val="004B2C23"/>
    <w:rsid w:val="004B3C16"/>
    <w:rsid w:val="004B43F3"/>
    <w:rsid w:val="004B5054"/>
    <w:rsid w:val="004B54EC"/>
    <w:rsid w:val="004B5704"/>
    <w:rsid w:val="004B5B0D"/>
    <w:rsid w:val="004B622C"/>
    <w:rsid w:val="004B6617"/>
    <w:rsid w:val="004B6B75"/>
    <w:rsid w:val="004B7CD5"/>
    <w:rsid w:val="004B7FEF"/>
    <w:rsid w:val="004C15FF"/>
    <w:rsid w:val="004C1871"/>
    <w:rsid w:val="004C7007"/>
    <w:rsid w:val="004C7BDA"/>
    <w:rsid w:val="004D0E62"/>
    <w:rsid w:val="004D13E1"/>
    <w:rsid w:val="004D2D3E"/>
    <w:rsid w:val="004D31E4"/>
    <w:rsid w:val="004D3459"/>
    <w:rsid w:val="004D3AE7"/>
    <w:rsid w:val="004D45CF"/>
    <w:rsid w:val="004D5092"/>
    <w:rsid w:val="004D5739"/>
    <w:rsid w:val="004D59E9"/>
    <w:rsid w:val="004D6106"/>
    <w:rsid w:val="004E05D4"/>
    <w:rsid w:val="004E0C22"/>
    <w:rsid w:val="004E2839"/>
    <w:rsid w:val="004E40C8"/>
    <w:rsid w:val="004E69B0"/>
    <w:rsid w:val="004E7044"/>
    <w:rsid w:val="004F09B7"/>
    <w:rsid w:val="004F0A13"/>
    <w:rsid w:val="004F0F28"/>
    <w:rsid w:val="004F2DD5"/>
    <w:rsid w:val="004F485D"/>
    <w:rsid w:val="004F537E"/>
    <w:rsid w:val="004F70F1"/>
    <w:rsid w:val="004F7C3E"/>
    <w:rsid w:val="0050072E"/>
    <w:rsid w:val="00500A23"/>
    <w:rsid w:val="00501862"/>
    <w:rsid w:val="00501BAB"/>
    <w:rsid w:val="00502656"/>
    <w:rsid w:val="0050334F"/>
    <w:rsid w:val="0050339D"/>
    <w:rsid w:val="0050425B"/>
    <w:rsid w:val="005043CD"/>
    <w:rsid w:val="0050455B"/>
    <w:rsid w:val="00505F5B"/>
    <w:rsid w:val="00507AE1"/>
    <w:rsid w:val="005115F9"/>
    <w:rsid w:val="00511D04"/>
    <w:rsid w:val="005121DA"/>
    <w:rsid w:val="00515E73"/>
    <w:rsid w:val="005167DF"/>
    <w:rsid w:val="00517323"/>
    <w:rsid w:val="00520670"/>
    <w:rsid w:val="00521854"/>
    <w:rsid w:val="00522665"/>
    <w:rsid w:val="00522EEB"/>
    <w:rsid w:val="00523F4C"/>
    <w:rsid w:val="005243AB"/>
    <w:rsid w:val="00525ADA"/>
    <w:rsid w:val="00525E2F"/>
    <w:rsid w:val="00526C86"/>
    <w:rsid w:val="00526CA6"/>
    <w:rsid w:val="00527ACC"/>
    <w:rsid w:val="00527CCB"/>
    <w:rsid w:val="00527EBE"/>
    <w:rsid w:val="0053031D"/>
    <w:rsid w:val="005305B2"/>
    <w:rsid w:val="00530908"/>
    <w:rsid w:val="00530F95"/>
    <w:rsid w:val="0053385D"/>
    <w:rsid w:val="005338ED"/>
    <w:rsid w:val="00534A05"/>
    <w:rsid w:val="005355BE"/>
    <w:rsid w:val="005356FE"/>
    <w:rsid w:val="00535945"/>
    <w:rsid w:val="00536083"/>
    <w:rsid w:val="00536D95"/>
    <w:rsid w:val="005371AE"/>
    <w:rsid w:val="00537649"/>
    <w:rsid w:val="005400E8"/>
    <w:rsid w:val="00540B62"/>
    <w:rsid w:val="0054180A"/>
    <w:rsid w:val="0054292D"/>
    <w:rsid w:val="005434B0"/>
    <w:rsid w:val="00543601"/>
    <w:rsid w:val="00543F7E"/>
    <w:rsid w:val="00544B61"/>
    <w:rsid w:val="005450E4"/>
    <w:rsid w:val="005453F7"/>
    <w:rsid w:val="00545E35"/>
    <w:rsid w:val="00545EED"/>
    <w:rsid w:val="005463C9"/>
    <w:rsid w:val="00550C58"/>
    <w:rsid w:val="0055227A"/>
    <w:rsid w:val="00552CDC"/>
    <w:rsid w:val="00553338"/>
    <w:rsid w:val="005559D0"/>
    <w:rsid w:val="00555CD5"/>
    <w:rsid w:val="00557EA0"/>
    <w:rsid w:val="00561176"/>
    <w:rsid w:val="00561B72"/>
    <w:rsid w:val="005623C0"/>
    <w:rsid w:val="00562B67"/>
    <w:rsid w:val="005631F6"/>
    <w:rsid w:val="00564493"/>
    <w:rsid w:val="005660C7"/>
    <w:rsid w:val="00566122"/>
    <w:rsid w:val="0056638B"/>
    <w:rsid w:val="00566482"/>
    <w:rsid w:val="0056703A"/>
    <w:rsid w:val="005673DD"/>
    <w:rsid w:val="0057011A"/>
    <w:rsid w:val="00570A06"/>
    <w:rsid w:val="005717FC"/>
    <w:rsid w:val="00571E88"/>
    <w:rsid w:val="00576B63"/>
    <w:rsid w:val="005800DC"/>
    <w:rsid w:val="00580727"/>
    <w:rsid w:val="0058077B"/>
    <w:rsid w:val="00580DB6"/>
    <w:rsid w:val="00581030"/>
    <w:rsid w:val="005826F9"/>
    <w:rsid w:val="00582EB7"/>
    <w:rsid w:val="0058583A"/>
    <w:rsid w:val="00586867"/>
    <w:rsid w:val="00586BFE"/>
    <w:rsid w:val="00586D4A"/>
    <w:rsid w:val="00590F4E"/>
    <w:rsid w:val="0059227B"/>
    <w:rsid w:val="00592D7B"/>
    <w:rsid w:val="0059325B"/>
    <w:rsid w:val="00593307"/>
    <w:rsid w:val="00593AC9"/>
    <w:rsid w:val="00594B62"/>
    <w:rsid w:val="00594E99"/>
    <w:rsid w:val="00595714"/>
    <w:rsid w:val="00595963"/>
    <w:rsid w:val="00595C66"/>
    <w:rsid w:val="005A15FA"/>
    <w:rsid w:val="005A1747"/>
    <w:rsid w:val="005A24A1"/>
    <w:rsid w:val="005A273A"/>
    <w:rsid w:val="005A2EF9"/>
    <w:rsid w:val="005A35FB"/>
    <w:rsid w:val="005A44A2"/>
    <w:rsid w:val="005A5FE6"/>
    <w:rsid w:val="005A6125"/>
    <w:rsid w:val="005A7422"/>
    <w:rsid w:val="005A75B4"/>
    <w:rsid w:val="005A7E29"/>
    <w:rsid w:val="005A7EC9"/>
    <w:rsid w:val="005B02C6"/>
    <w:rsid w:val="005B0B5F"/>
    <w:rsid w:val="005B18ED"/>
    <w:rsid w:val="005B2FDC"/>
    <w:rsid w:val="005B3524"/>
    <w:rsid w:val="005B37E7"/>
    <w:rsid w:val="005B3DBC"/>
    <w:rsid w:val="005B4617"/>
    <w:rsid w:val="005B69C7"/>
    <w:rsid w:val="005C0398"/>
    <w:rsid w:val="005C03F7"/>
    <w:rsid w:val="005C0714"/>
    <w:rsid w:val="005C128B"/>
    <w:rsid w:val="005C2071"/>
    <w:rsid w:val="005C2E60"/>
    <w:rsid w:val="005C4814"/>
    <w:rsid w:val="005C5A6B"/>
    <w:rsid w:val="005C5BD1"/>
    <w:rsid w:val="005C68E0"/>
    <w:rsid w:val="005C7344"/>
    <w:rsid w:val="005C7A24"/>
    <w:rsid w:val="005C7C12"/>
    <w:rsid w:val="005D08C6"/>
    <w:rsid w:val="005D177E"/>
    <w:rsid w:val="005D1964"/>
    <w:rsid w:val="005D2005"/>
    <w:rsid w:val="005D26D9"/>
    <w:rsid w:val="005D35CC"/>
    <w:rsid w:val="005D3B89"/>
    <w:rsid w:val="005D3E33"/>
    <w:rsid w:val="005D55CF"/>
    <w:rsid w:val="005D74C7"/>
    <w:rsid w:val="005E126A"/>
    <w:rsid w:val="005E16FB"/>
    <w:rsid w:val="005E2F73"/>
    <w:rsid w:val="005E3412"/>
    <w:rsid w:val="005E3648"/>
    <w:rsid w:val="005E370D"/>
    <w:rsid w:val="005E3FFC"/>
    <w:rsid w:val="005E4497"/>
    <w:rsid w:val="005E5281"/>
    <w:rsid w:val="005E640A"/>
    <w:rsid w:val="005E6C7C"/>
    <w:rsid w:val="005F0B13"/>
    <w:rsid w:val="005F0D87"/>
    <w:rsid w:val="005F0F59"/>
    <w:rsid w:val="005F148E"/>
    <w:rsid w:val="005F1622"/>
    <w:rsid w:val="005F226E"/>
    <w:rsid w:val="005F303E"/>
    <w:rsid w:val="005F40A3"/>
    <w:rsid w:val="005F4D94"/>
    <w:rsid w:val="005F5A63"/>
    <w:rsid w:val="005F6093"/>
    <w:rsid w:val="005F60F5"/>
    <w:rsid w:val="005F6752"/>
    <w:rsid w:val="005F690F"/>
    <w:rsid w:val="005F7E1D"/>
    <w:rsid w:val="005F7F4C"/>
    <w:rsid w:val="0060025F"/>
    <w:rsid w:val="00600849"/>
    <w:rsid w:val="00600ADC"/>
    <w:rsid w:val="006019F0"/>
    <w:rsid w:val="00603160"/>
    <w:rsid w:val="00603BCA"/>
    <w:rsid w:val="006046C5"/>
    <w:rsid w:val="00605040"/>
    <w:rsid w:val="0060538C"/>
    <w:rsid w:val="006069C8"/>
    <w:rsid w:val="0060757B"/>
    <w:rsid w:val="006077F6"/>
    <w:rsid w:val="00607E9D"/>
    <w:rsid w:val="006106EC"/>
    <w:rsid w:val="00610B45"/>
    <w:rsid w:val="00611406"/>
    <w:rsid w:val="006115D6"/>
    <w:rsid w:val="0061190D"/>
    <w:rsid w:val="0061225E"/>
    <w:rsid w:val="0061291D"/>
    <w:rsid w:val="00612E4C"/>
    <w:rsid w:val="00614FF0"/>
    <w:rsid w:val="00617126"/>
    <w:rsid w:val="006171E1"/>
    <w:rsid w:val="006173C5"/>
    <w:rsid w:val="0061760B"/>
    <w:rsid w:val="00621817"/>
    <w:rsid w:val="0062296C"/>
    <w:rsid w:val="00623D92"/>
    <w:rsid w:val="00623FA5"/>
    <w:rsid w:val="00624092"/>
    <w:rsid w:val="006247AD"/>
    <w:rsid w:val="006253C1"/>
    <w:rsid w:val="00625442"/>
    <w:rsid w:val="00625AAC"/>
    <w:rsid w:val="00627760"/>
    <w:rsid w:val="00627BE7"/>
    <w:rsid w:val="006308FB"/>
    <w:rsid w:val="006340E2"/>
    <w:rsid w:val="00634449"/>
    <w:rsid w:val="006365B6"/>
    <w:rsid w:val="00636DD8"/>
    <w:rsid w:val="006372B3"/>
    <w:rsid w:val="00644AEC"/>
    <w:rsid w:val="00645E5C"/>
    <w:rsid w:val="0064697D"/>
    <w:rsid w:val="00652155"/>
    <w:rsid w:val="00652182"/>
    <w:rsid w:val="00652B6A"/>
    <w:rsid w:val="00653A26"/>
    <w:rsid w:val="006550CC"/>
    <w:rsid w:val="0065549F"/>
    <w:rsid w:val="006566E6"/>
    <w:rsid w:val="00656842"/>
    <w:rsid w:val="00656C5E"/>
    <w:rsid w:val="006606F4"/>
    <w:rsid w:val="0066078E"/>
    <w:rsid w:val="00661508"/>
    <w:rsid w:val="00662DBA"/>
    <w:rsid w:val="0066317F"/>
    <w:rsid w:val="006633E9"/>
    <w:rsid w:val="00663FE0"/>
    <w:rsid w:val="00665B69"/>
    <w:rsid w:val="00665BE8"/>
    <w:rsid w:val="0066660B"/>
    <w:rsid w:val="00666B22"/>
    <w:rsid w:val="006701F3"/>
    <w:rsid w:val="00670291"/>
    <w:rsid w:val="006706DB"/>
    <w:rsid w:val="006709B8"/>
    <w:rsid w:val="0067261D"/>
    <w:rsid w:val="006735D7"/>
    <w:rsid w:val="006741FA"/>
    <w:rsid w:val="0067474F"/>
    <w:rsid w:val="00675372"/>
    <w:rsid w:val="00675F97"/>
    <w:rsid w:val="00676888"/>
    <w:rsid w:val="006769E1"/>
    <w:rsid w:val="00676FAA"/>
    <w:rsid w:val="0068087E"/>
    <w:rsid w:val="006833D7"/>
    <w:rsid w:val="00684A5C"/>
    <w:rsid w:val="00684C3F"/>
    <w:rsid w:val="00685865"/>
    <w:rsid w:val="00685A55"/>
    <w:rsid w:val="00686A44"/>
    <w:rsid w:val="00691342"/>
    <w:rsid w:val="0069191E"/>
    <w:rsid w:val="00692952"/>
    <w:rsid w:val="00693050"/>
    <w:rsid w:val="00693A38"/>
    <w:rsid w:val="00693F98"/>
    <w:rsid w:val="00694632"/>
    <w:rsid w:val="00694E3C"/>
    <w:rsid w:val="00695E01"/>
    <w:rsid w:val="00696308"/>
    <w:rsid w:val="006A0794"/>
    <w:rsid w:val="006A08F0"/>
    <w:rsid w:val="006A27EC"/>
    <w:rsid w:val="006A343C"/>
    <w:rsid w:val="006A4676"/>
    <w:rsid w:val="006A4E2C"/>
    <w:rsid w:val="006A58AA"/>
    <w:rsid w:val="006A6B4A"/>
    <w:rsid w:val="006A6B53"/>
    <w:rsid w:val="006A6DB1"/>
    <w:rsid w:val="006B00AC"/>
    <w:rsid w:val="006B128A"/>
    <w:rsid w:val="006B1678"/>
    <w:rsid w:val="006B1ACB"/>
    <w:rsid w:val="006B2AA6"/>
    <w:rsid w:val="006B2EA5"/>
    <w:rsid w:val="006B3044"/>
    <w:rsid w:val="006B4571"/>
    <w:rsid w:val="006B47B0"/>
    <w:rsid w:val="006B4FD1"/>
    <w:rsid w:val="006B5019"/>
    <w:rsid w:val="006B5932"/>
    <w:rsid w:val="006B6294"/>
    <w:rsid w:val="006B6A21"/>
    <w:rsid w:val="006C0572"/>
    <w:rsid w:val="006C107A"/>
    <w:rsid w:val="006C202C"/>
    <w:rsid w:val="006C2983"/>
    <w:rsid w:val="006C3500"/>
    <w:rsid w:val="006C4976"/>
    <w:rsid w:val="006C557F"/>
    <w:rsid w:val="006C5EA1"/>
    <w:rsid w:val="006C6AA9"/>
    <w:rsid w:val="006C6D22"/>
    <w:rsid w:val="006D0836"/>
    <w:rsid w:val="006D1039"/>
    <w:rsid w:val="006D230E"/>
    <w:rsid w:val="006D25D3"/>
    <w:rsid w:val="006D2637"/>
    <w:rsid w:val="006D26B7"/>
    <w:rsid w:val="006D3606"/>
    <w:rsid w:val="006D3EF1"/>
    <w:rsid w:val="006D4849"/>
    <w:rsid w:val="006D75FF"/>
    <w:rsid w:val="006D7E13"/>
    <w:rsid w:val="006E1620"/>
    <w:rsid w:val="006E29EA"/>
    <w:rsid w:val="006E2A76"/>
    <w:rsid w:val="006E2D91"/>
    <w:rsid w:val="006E2F67"/>
    <w:rsid w:val="006E3B08"/>
    <w:rsid w:val="006E3E6F"/>
    <w:rsid w:val="006E47BD"/>
    <w:rsid w:val="006E499A"/>
    <w:rsid w:val="006E6340"/>
    <w:rsid w:val="006E7795"/>
    <w:rsid w:val="006E7853"/>
    <w:rsid w:val="006E78FF"/>
    <w:rsid w:val="006E7ECB"/>
    <w:rsid w:val="006F0903"/>
    <w:rsid w:val="006F114F"/>
    <w:rsid w:val="006F2F73"/>
    <w:rsid w:val="006F309B"/>
    <w:rsid w:val="006F390F"/>
    <w:rsid w:val="006F45EA"/>
    <w:rsid w:val="006F4B26"/>
    <w:rsid w:val="006F4EA9"/>
    <w:rsid w:val="006F50E8"/>
    <w:rsid w:val="006F5F62"/>
    <w:rsid w:val="006F626B"/>
    <w:rsid w:val="006F64D5"/>
    <w:rsid w:val="006F72BD"/>
    <w:rsid w:val="0070081C"/>
    <w:rsid w:val="0070216C"/>
    <w:rsid w:val="007029DD"/>
    <w:rsid w:val="00703330"/>
    <w:rsid w:val="00706644"/>
    <w:rsid w:val="00706AF5"/>
    <w:rsid w:val="007073EA"/>
    <w:rsid w:val="007079BE"/>
    <w:rsid w:val="00711EF1"/>
    <w:rsid w:val="0071261B"/>
    <w:rsid w:val="00712641"/>
    <w:rsid w:val="00713A0C"/>
    <w:rsid w:val="007144F2"/>
    <w:rsid w:val="007147BB"/>
    <w:rsid w:val="007177B3"/>
    <w:rsid w:val="0072014F"/>
    <w:rsid w:val="0072042F"/>
    <w:rsid w:val="0072335B"/>
    <w:rsid w:val="00724A0E"/>
    <w:rsid w:val="00725767"/>
    <w:rsid w:val="00726CD1"/>
    <w:rsid w:val="00731647"/>
    <w:rsid w:val="00731B20"/>
    <w:rsid w:val="007329C0"/>
    <w:rsid w:val="007336B7"/>
    <w:rsid w:val="0073380A"/>
    <w:rsid w:val="00733CD8"/>
    <w:rsid w:val="007343E0"/>
    <w:rsid w:val="007349E3"/>
    <w:rsid w:val="007351D1"/>
    <w:rsid w:val="00735FB0"/>
    <w:rsid w:val="0073647A"/>
    <w:rsid w:val="00736E66"/>
    <w:rsid w:val="00737D8B"/>
    <w:rsid w:val="0074032E"/>
    <w:rsid w:val="00742B32"/>
    <w:rsid w:val="00742BDF"/>
    <w:rsid w:val="007431BF"/>
    <w:rsid w:val="007432D3"/>
    <w:rsid w:val="007448FB"/>
    <w:rsid w:val="00744BCC"/>
    <w:rsid w:val="00744DA2"/>
    <w:rsid w:val="007453C3"/>
    <w:rsid w:val="00746064"/>
    <w:rsid w:val="00746C3A"/>
    <w:rsid w:val="00746C93"/>
    <w:rsid w:val="00747E86"/>
    <w:rsid w:val="007516E6"/>
    <w:rsid w:val="007517CE"/>
    <w:rsid w:val="00751902"/>
    <w:rsid w:val="00752B94"/>
    <w:rsid w:val="007532EC"/>
    <w:rsid w:val="00753C47"/>
    <w:rsid w:val="00756AF9"/>
    <w:rsid w:val="00760A50"/>
    <w:rsid w:val="00761993"/>
    <w:rsid w:val="00761E6E"/>
    <w:rsid w:val="00761EF0"/>
    <w:rsid w:val="0076306D"/>
    <w:rsid w:val="00763937"/>
    <w:rsid w:val="00763A48"/>
    <w:rsid w:val="00767169"/>
    <w:rsid w:val="0076797F"/>
    <w:rsid w:val="007702AC"/>
    <w:rsid w:val="0077116A"/>
    <w:rsid w:val="00772A2A"/>
    <w:rsid w:val="00772D08"/>
    <w:rsid w:val="0077306A"/>
    <w:rsid w:val="00773C51"/>
    <w:rsid w:val="0077448A"/>
    <w:rsid w:val="007755E1"/>
    <w:rsid w:val="00775C37"/>
    <w:rsid w:val="00775E57"/>
    <w:rsid w:val="007763A5"/>
    <w:rsid w:val="00776B88"/>
    <w:rsid w:val="00777287"/>
    <w:rsid w:val="00777A4C"/>
    <w:rsid w:val="00780A89"/>
    <w:rsid w:val="00780F6C"/>
    <w:rsid w:val="00782F7E"/>
    <w:rsid w:val="00783A24"/>
    <w:rsid w:val="007842C9"/>
    <w:rsid w:val="00784780"/>
    <w:rsid w:val="007849E3"/>
    <w:rsid w:val="00785030"/>
    <w:rsid w:val="00785F6B"/>
    <w:rsid w:val="00785F89"/>
    <w:rsid w:val="00786111"/>
    <w:rsid w:val="00786CE6"/>
    <w:rsid w:val="00787357"/>
    <w:rsid w:val="00790862"/>
    <w:rsid w:val="007918EB"/>
    <w:rsid w:val="00791ADC"/>
    <w:rsid w:val="00791F24"/>
    <w:rsid w:val="00793B64"/>
    <w:rsid w:val="007962F3"/>
    <w:rsid w:val="007A0E1F"/>
    <w:rsid w:val="007A1036"/>
    <w:rsid w:val="007A2F3C"/>
    <w:rsid w:val="007A310A"/>
    <w:rsid w:val="007A3695"/>
    <w:rsid w:val="007A3BF4"/>
    <w:rsid w:val="007A4241"/>
    <w:rsid w:val="007A44FD"/>
    <w:rsid w:val="007A464E"/>
    <w:rsid w:val="007A5E51"/>
    <w:rsid w:val="007A76FB"/>
    <w:rsid w:val="007B3174"/>
    <w:rsid w:val="007B3247"/>
    <w:rsid w:val="007B3C86"/>
    <w:rsid w:val="007B4C5F"/>
    <w:rsid w:val="007B507D"/>
    <w:rsid w:val="007B5EA2"/>
    <w:rsid w:val="007B6196"/>
    <w:rsid w:val="007B6A7D"/>
    <w:rsid w:val="007B727C"/>
    <w:rsid w:val="007C075B"/>
    <w:rsid w:val="007C0FBE"/>
    <w:rsid w:val="007C1586"/>
    <w:rsid w:val="007C5431"/>
    <w:rsid w:val="007C5605"/>
    <w:rsid w:val="007C5AA3"/>
    <w:rsid w:val="007C7D1B"/>
    <w:rsid w:val="007D0F82"/>
    <w:rsid w:val="007D232A"/>
    <w:rsid w:val="007D2B28"/>
    <w:rsid w:val="007D2C0D"/>
    <w:rsid w:val="007D2F2B"/>
    <w:rsid w:val="007D4445"/>
    <w:rsid w:val="007D4582"/>
    <w:rsid w:val="007D4A03"/>
    <w:rsid w:val="007D4D15"/>
    <w:rsid w:val="007D6E14"/>
    <w:rsid w:val="007D7166"/>
    <w:rsid w:val="007D7181"/>
    <w:rsid w:val="007E0AA1"/>
    <w:rsid w:val="007E0AF2"/>
    <w:rsid w:val="007E2E9F"/>
    <w:rsid w:val="007E3AA1"/>
    <w:rsid w:val="007E3EA1"/>
    <w:rsid w:val="007E4533"/>
    <w:rsid w:val="007E4FAF"/>
    <w:rsid w:val="007E5E36"/>
    <w:rsid w:val="007E6105"/>
    <w:rsid w:val="007E7422"/>
    <w:rsid w:val="007E76FE"/>
    <w:rsid w:val="007E7B6A"/>
    <w:rsid w:val="007F0B3E"/>
    <w:rsid w:val="007F1A9B"/>
    <w:rsid w:val="007F1C2C"/>
    <w:rsid w:val="007F2CAE"/>
    <w:rsid w:val="007F4295"/>
    <w:rsid w:val="007F55CB"/>
    <w:rsid w:val="007F65E0"/>
    <w:rsid w:val="007F6C38"/>
    <w:rsid w:val="00800BC8"/>
    <w:rsid w:val="00800CE2"/>
    <w:rsid w:val="008015E3"/>
    <w:rsid w:val="008045AD"/>
    <w:rsid w:val="00804922"/>
    <w:rsid w:val="00805241"/>
    <w:rsid w:val="00805BB0"/>
    <w:rsid w:val="008072E2"/>
    <w:rsid w:val="008078BC"/>
    <w:rsid w:val="00810ACA"/>
    <w:rsid w:val="008111D3"/>
    <w:rsid w:val="00811327"/>
    <w:rsid w:val="0081238A"/>
    <w:rsid w:val="008127F3"/>
    <w:rsid w:val="0081391B"/>
    <w:rsid w:val="00814283"/>
    <w:rsid w:val="00814988"/>
    <w:rsid w:val="00815686"/>
    <w:rsid w:val="008163CA"/>
    <w:rsid w:val="00817C2E"/>
    <w:rsid w:val="00820500"/>
    <w:rsid w:val="008207AE"/>
    <w:rsid w:val="00821454"/>
    <w:rsid w:val="00821E22"/>
    <w:rsid w:val="00823809"/>
    <w:rsid w:val="00823DEB"/>
    <w:rsid w:val="008247E9"/>
    <w:rsid w:val="0083001D"/>
    <w:rsid w:val="00831F1C"/>
    <w:rsid w:val="0083205F"/>
    <w:rsid w:val="008320C3"/>
    <w:rsid w:val="00833BE7"/>
    <w:rsid w:val="008356A6"/>
    <w:rsid w:val="008356C2"/>
    <w:rsid w:val="008400F7"/>
    <w:rsid w:val="0084034A"/>
    <w:rsid w:val="008404FB"/>
    <w:rsid w:val="00840AFD"/>
    <w:rsid w:val="00841D97"/>
    <w:rsid w:val="00841E62"/>
    <w:rsid w:val="00841F3A"/>
    <w:rsid w:val="00842032"/>
    <w:rsid w:val="00842671"/>
    <w:rsid w:val="0084478F"/>
    <w:rsid w:val="0084491C"/>
    <w:rsid w:val="00846A37"/>
    <w:rsid w:val="00847586"/>
    <w:rsid w:val="00851BB5"/>
    <w:rsid w:val="008524E1"/>
    <w:rsid w:val="00852780"/>
    <w:rsid w:val="008546F9"/>
    <w:rsid w:val="008571FD"/>
    <w:rsid w:val="00860497"/>
    <w:rsid w:val="00861D11"/>
    <w:rsid w:val="00862317"/>
    <w:rsid w:val="0086568B"/>
    <w:rsid w:val="0087137D"/>
    <w:rsid w:val="00875399"/>
    <w:rsid w:val="008755F2"/>
    <w:rsid w:val="00875E4C"/>
    <w:rsid w:val="0087645B"/>
    <w:rsid w:val="0087694B"/>
    <w:rsid w:val="00880671"/>
    <w:rsid w:val="00881098"/>
    <w:rsid w:val="008823BE"/>
    <w:rsid w:val="00884E82"/>
    <w:rsid w:val="00885937"/>
    <w:rsid w:val="00885EE5"/>
    <w:rsid w:val="008864FE"/>
    <w:rsid w:val="00886614"/>
    <w:rsid w:val="0088669E"/>
    <w:rsid w:val="0089083F"/>
    <w:rsid w:val="00890F6F"/>
    <w:rsid w:val="0089135B"/>
    <w:rsid w:val="0089185C"/>
    <w:rsid w:val="008926F4"/>
    <w:rsid w:val="008966D3"/>
    <w:rsid w:val="00896C4D"/>
    <w:rsid w:val="008974F7"/>
    <w:rsid w:val="0089755A"/>
    <w:rsid w:val="00897B58"/>
    <w:rsid w:val="008A0053"/>
    <w:rsid w:val="008A0542"/>
    <w:rsid w:val="008A0E6C"/>
    <w:rsid w:val="008A1FAA"/>
    <w:rsid w:val="008A26A1"/>
    <w:rsid w:val="008A2D08"/>
    <w:rsid w:val="008A3C72"/>
    <w:rsid w:val="008A52FB"/>
    <w:rsid w:val="008A5C43"/>
    <w:rsid w:val="008A75E4"/>
    <w:rsid w:val="008A7C38"/>
    <w:rsid w:val="008B191E"/>
    <w:rsid w:val="008B2DD0"/>
    <w:rsid w:val="008B32E3"/>
    <w:rsid w:val="008B5809"/>
    <w:rsid w:val="008B6630"/>
    <w:rsid w:val="008B66AF"/>
    <w:rsid w:val="008B6913"/>
    <w:rsid w:val="008B725C"/>
    <w:rsid w:val="008B7F1D"/>
    <w:rsid w:val="008C000B"/>
    <w:rsid w:val="008C0742"/>
    <w:rsid w:val="008C1730"/>
    <w:rsid w:val="008C1CC1"/>
    <w:rsid w:val="008C2776"/>
    <w:rsid w:val="008C284D"/>
    <w:rsid w:val="008C3594"/>
    <w:rsid w:val="008C51F4"/>
    <w:rsid w:val="008C59BE"/>
    <w:rsid w:val="008C67B6"/>
    <w:rsid w:val="008C7561"/>
    <w:rsid w:val="008C791F"/>
    <w:rsid w:val="008C7EB6"/>
    <w:rsid w:val="008D1502"/>
    <w:rsid w:val="008D1E0D"/>
    <w:rsid w:val="008D2398"/>
    <w:rsid w:val="008D2F88"/>
    <w:rsid w:val="008D3178"/>
    <w:rsid w:val="008D3517"/>
    <w:rsid w:val="008D3837"/>
    <w:rsid w:val="008D4632"/>
    <w:rsid w:val="008D489D"/>
    <w:rsid w:val="008D68AF"/>
    <w:rsid w:val="008D7617"/>
    <w:rsid w:val="008D7B96"/>
    <w:rsid w:val="008E0855"/>
    <w:rsid w:val="008E0A64"/>
    <w:rsid w:val="008E152B"/>
    <w:rsid w:val="008E221C"/>
    <w:rsid w:val="008E4A01"/>
    <w:rsid w:val="008E5CE1"/>
    <w:rsid w:val="008E5DC7"/>
    <w:rsid w:val="008F04AF"/>
    <w:rsid w:val="008F2299"/>
    <w:rsid w:val="008F341E"/>
    <w:rsid w:val="008F367C"/>
    <w:rsid w:val="008F3AEA"/>
    <w:rsid w:val="008F4C1A"/>
    <w:rsid w:val="008F4E12"/>
    <w:rsid w:val="008F530E"/>
    <w:rsid w:val="008F54EF"/>
    <w:rsid w:val="008F650F"/>
    <w:rsid w:val="008F7755"/>
    <w:rsid w:val="00901926"/>
    <w:rsid w:val="009029A2"/>
    <w:rsid w:val="00902D11"/>
    <w:rsid w:val="00903645"/>
    <w:rsid w:val="0090370D"/>
    <w:rsid w:val="00903A47"/>
    <w:rsid w:val="00903A9E"/>
    <w:rsid w:val="00904DD4"/>
    <w:rsid w:val="00907197"/>
    <w:rsid w:val="009079A6"/>
    <w:rsid w:val="00910C8D"/>
    <w:rsid w:val="00911310"/>
    <w:rsid w:val="009116E9"/>
    <w:rsid w:val="00911723"/>
    <w:rsid w:val="009117AC"/>
    <w:rsid w:val="00911F06"/>
    <w:rsid w:val="00912526"/>
    <w:rsid w:val="00912AF5"/>
    <w:rsid w:val="00912B6B"/>
    <w:rsid w:val="0091360F"/>
    <w:rsid w:val="00913EEC"/>
    <w:rsid w:val="0091409B"/>
    <w:rsid w:val="0091569C"/>
    <w:rsid w:val="00915B09"/>
    <w:rsid w:val="00915B9F"/>
    <w:rsid w:val="00916015"/>
    <w:rsid w:val="0091610A"/>
    <w:rsid w:val="00916764"/>
    <w:rsid w:val="00916E23"/>
    <w:rsid w:val="00917BD5"/>
    <w:rsid w:val="009201BE"/>
    <w:rsid w:val="009222DE"/>
    <w:rsid w:val="00922CEE"/>
    <w:rsid w:val="00922DFC"/>
    <w:rsid w:val="00923FD0"/>
    <w:rsid w:val="00925749"/>
    <w:rsid w:val="00927B7E"/>
    <w:rsid w:val="009309D0"/>
    <w:rsid w:val="00930BE1"/>
    <w:rsid w:val="009327CD"/>
    <w:rsid w:val="0093298B"/>
    <w:rsid w:val="00932A65"/>
    <w:rsid w:val="0093390F"/>
    <w:rsid w:val="00933AB7"/>
    <w:rsid w:val="00933DB7"/>
    <w:rsid w:val="00934332"/>
    <w:rsid w:val="00934834"/>
    <w:rsid w:val="009352D0"/>
    <w:rsid w:val="0093635F"/>
    <w:rsid w:val="009363D0"/>
    <w:rsid w:val="0093747D"/>
    <w:rsid w:val="00941B14"/>
    <w:rsid w:val="00941E5F"/>
    <w:rsid w:val="009427A8"/>
    <w:rsid w:val="00943657"/>
    <w:rsid w:val="00943A61"/>
    <w:rsid w:val="009464CB"/>
    <w:rsid w:val="009469ED"/>
    <w:rsid w:val="00946B92"/>
    <w:rsid w:val="00947FAF"/>
    <w:rsid w:val="00951457"/>
    <w:rsid w:val="00951D44"/>
    <w:rsid w:val="00953571"/>
    <w:rsid w:val="0095568B"/>
    <w:rsid w:val="0095577F"/>
    <w:rsid w:val="009557E0"/>
    <w:rsid w:val="00955BC1"/>
    <w:rsid w:val="009560BD"/>
    <w:rsid w:val="00957567"/>
    <w:rsid w:val="00957AD1"/>
    <w:rsid w:val="0096012C"/>
    <w:rsid w:val="00960145"/>
    <w:rsid w:val="009606A8"/>
    <w:rsid w:val="00960996"/>
    <w:rsid w:val="009624D3"/>
    <w:rsid w:val="0096301B"/>
    <w:rsid w:val="0096304F"/>
    <w:rsid w:val="00963943"/>
    <w:rsid w:val="00965937"/>
    <w:rsid w:val="0096657B"/>
    <w:rsid w:val="009700FC"/>
    <w:rsid w:val="00970497"/>
    <w:rsid w:val="00970A84"/>
    <w:rsid w:val="00972343"/>
    <w:rsid w:val="00973048"/>
    <w:rsid w:val="009735F9"/>
    <w:rsid w:val="00974188"/>
    <w:rsid w:val="0097499A"/>
    <w:rsid w:val="00976B44"/>
    <w:rsid w:val="00981EFF"/>
    <w:rsid w:val="00982072"/>
    <w:rsid w:val="00983D96"/>
    <w:rsid w:val="009851D7"/>
    <w:rsid w:val="0098551F"/>
    <w:rsid w:val="00985AC8"/>
    <w:rsid w:val="0099065E"/>
    <w:rsid w:val="009934E4"/>
    <w:rsid w:val="00993C2D"/>
    <w:rsid w:val="00994273"/>
    <w:rsid w:val="00994B1F"/>
    <w:rsid w:val="00994B35"/>
    <w:rsid w:val="00994E73"/>
    <w:rsid w:val="009A1226"/>
    <w:rsid w:val="009A1779"/>
    <w:rsid w:val="009A34DC"/>
    <w:rsid w:val="009A3584"/>
    <w:rsid w:val="009A3711"/>
    <w:rsid w:val="009A58A0"/>
    <w:rsid w:val="009A5A15"/>
    <w:rsid w:val="009A6619"/>
    <w:rsid w:val="009A7C2F"/>
    <w:rsid w:val="009B00DC"/>
    <w:rsid w:val="009B1C59"/>
    <w:rsid w:val="009B2741"/>
    <w:rsid w:val="009B3D31"/>
    <w:rsid w:val="009B5CAA"/>
    <w:rsid w:val="009B5D17"/>
    <w:rsid w:val="009B7955"/>
    <w:rsid w:val="009C0397"/>
    <w:rsid w:val="009C06FF"/>
    <w:rsid w:val="009C09DC"/>
    <w:rsid w:val="009C0AE1"/>
    <w:rsid w:val="009C0F4A"/>
    <w:rsid w:val="009C2493"/>
    <w:rsid w:val="009C255D"/>
    <w:rsid w:val="009C3856"/>
    <w:rsid w:val="009C3F65"/>
    <w:rsid w:val="009C430D"/>
    <w:rsid w:val="009C4411"/>
    <w:rsid w:val="009C44BE"/>
    <w:rsid w:val="009C6461"/>
    <w:rsid w:val="009C7BA2"/>
    <w:rsid w:val="009D08DA"/>
    <w:rsid w:val="009D1A0F"/>
    <w:rsid w:val="009D2540"/>
    <w:rsid w:val="009D268A"/>
    <w:rsid w:val="009D3754"/>
    <w:rsid w:val="009D3FA7"/>
    <w:rsid w:val="009D5C5F"/>
    <w:rsid w:val="009D78BA"/>
    <w:rsid w:val="009D7BC6"/>
    <w:rsid w:val="009E0622"/>
    <w:rsid w:val="009E08EE"/>
    <w:rsid w:val="009E0D55"/>
    <w:rsid w:val="009E106B"/>
    <w:rsid w:val="009E1AF1"/>
    <w:rsid w:val="009E1B57"/>
    <w:rsid w:val="009E200C"/>
    <w:rsid w:val="009E4321"/>
    <w:rsid w:val="009E48FF"/>
    <w:rsid w:val="009E5C03"/>
    <w:rsid w:val="009E5DE0"/>
    <w:rsid w:val="009E5F1C"/>
    <w:rsid w:val="009E5FB6"/>
    <w:rsid w:val="009E67F5"/>
    <w:rsid w:val="009E6D70"/>
    <w:rsid w:val="009E6EE3"/>
    <w:rsid w:val="009E7EB1"/>
    <w:rsid w:val="009F0EE6"/>
    <w:rsid w:val="009F180A"/>
    <w:rsid w:val="009F21C5"/>
    <w:rsid w:val="009F2573"/>
    <w:rsid w:val="009F2584"/>
    <w:rsid w:val="009F2902"/>
    <w:rsid w:val="009F3A5B"/>
    <w:rsid w:val="009F5097"/>
    <w:rsid w:val="009F5585"/>
    <w:rsid w:val="009F5BE8"/>
    <w:rsid w:val="009F5FC3"/>
    <w:rsid w:val="009F7AAB"/>
    <w:rsid w:val="009F7DF9"/>
    <w:rsid w:val="00A002B4"/>
    <w:rsid w:val="00A003D5"/>
    <w:rsid w:val="00A00A46"/>
    <w:rsid w:val="00A0128B"/>
    <w:rsid w:val="00A019B2"/>
    <w:rsid w:val="00A03BE3"/>
    <w:rsid w:val="00A041FA"/>
    <w:rsid w:val="00A05247"/>
    <w:rsid w:val="00A0643A"/>
    <w:rsid w:val="00A068F9"/>
    <w:rsid w:val="00A06B3E"/>
    <w:rsid w:val="00A07E4E"/>
    <w:rsid w:val="00A10356"/>
    <w:rsid w:val="00A10882"/>
    <w:rsid w:val="00A10C94"/>
    <w:rsid w:val="00A11832"/>
    <w:rsid w:val="00A11F4F"/>
    <w:rsid w:val="00A13B0D"/>
    <w:rsid w:val="00A1535A"/>
    <w:rsid w:val="00A15461"/>
    <w:rsid w:val="00A15464"/>
    <w:rsid w:val="00A1552B"/>
    <w:rsid w:val="00A175C7"/>
    <w:rsid w:val="00A17B48"/>
    <w:rsid w:val="00A21FCC"/>
    <w:rsid w:val="00A23917"/>
    <w:rsid w:val="00A23ACA"/>
    <w:rsid w:val="00A23F3F"/>
    <w:rsid w:val="00A252D2"/>
    <w:rsid w:val="00A25EE2"/>
    <w:rsid w:val="00A26414"/>
    <w:rsid w:val="00A2655C"/>
    <w:rsid w:val="00A26950"/>
    <w:rsid w:val="00A309F5"/>
    <w:rsid w:val="00A31536"/>
    <w:rsid w:val="00A31C26"/>
    <w:rsid w:val="00A31FCD"/>
    <w:rsid w:val="00A32262"/>
    <w:rsid w:val="00A3245F"/>
    <w:rsid w:val="00A33DD5"/>
    <w:rsid w:val="00A33F10"/>
    <w:rsid w:val="00A33FFE"/>
    <w:rsid w:val="00A3525D"/>
    <w:rsid w:val="00A35758"/>
    <w:rsid w:val="00A3579F"/>
    <w:rsid w:val="00A3625C"/>
    <w:rsid w:val="00A40223"/>
    <w:rsid w:val="00A416BC"/>
    <w:rsid w:val="00A41A3F"/>
    <w:rsid w:val="00A4357E"/>
    <w:rsid w:val="00A435DE"/>
    <w:rsid w:val="00A44209"/>
    <w:rsid w:val="00A44EAA"/>
    <w:rsid w:val="00A47D2C"/>
    <w:rsid w:val="00A505D4"/>
    <w:rsid w:val="00A50A3C"/>
    <w:rsid w:val="00A50DB2"/>
    <w:rsid w:val="00A512BE"/>
    <w:rsid w:val="00A523A1"/>
    <w:rsid w:val="00A53475"/>
    <w:rsid w:val="00A53F62"/>
    <w:rsid w:val="00A5424A"/>
    <w:rsid w:val="00A5626A"/>
    <w:rsid w:val="00A6018C"/>
    <w:rsid w:val="00A60E45"/>
    <w:rsid w:val="00A61D9E"/>
    <w:rsid w:val="00A632BB"/>
    <w:rsid w:val="00A63D13"/>
    <w:rsid w:val="00A6621E"/>
    <w:rsid w:val="00A706A3"/>
    <w:rsid w:val="00A71401"/>
    <w:rsid w:val="00A71A5A"/>
    <w:rsid w:val="00A71CB4"/>
    <w:rsid w:val="00A73BEC"/>
    <w:rsid w:val="00A74122"/>
    <w:rsid w:val="00A75035"/>
    <w:rsid w:val="00A753CC"/>
    <w:rsid w:val="00A758FA"/>
    <w:rsid w:val="00A7630F"/>
    <w:rsid w:val="00A768C6"/>
    <w:rsid w:val="00A77017"/>
    <w:rsid w:val="00A77EBB"/>
    <w:rsid w:val="00A80015"/>
    <w:rsid w:val="00A80337"/>
    <w:rsid w:val="00A8184B"/>
    <w:rsid w:val="00A8286E"/>
    <w:rsid w:val="00A82D48"/>
    <w:rsid w:val="00A82DE4"/>
    <w:rsid w:val="00A83216"/>
    <w:rsid w:val="00A85936"/>
    <w:rsid w:val="00A85C9C"/>
    <w:rsid w:val="00A877FD"/>
    <w:rsid w:val="00A90FB6"/>
    <w:rsid w:val="00A91A0C"/>
    <w:rsid w:val="00A9250E"/>
    <w:rsid w:val="00A929AE"/>
    <w:rsid w:val="00A93B12"/>
    <w:rsid w:val="00A94665"/>
    <w:rsid w:val="00A96923"/>
    <w:rsid w:val="00AA1800"/>
    <w:rsid w:val="00AA283F"/>
    <w:rsid w:val="00AA40C1"/>
    <w:rsid w:val="00AA4425"/>
    <w:rsid w:val="00AA44F8"/>
    <w:rsid w:val="00AA5174"/>
    <w:rsid w:val="00AA5C7A"/>
    <w:rsid w:val="00AA6FF3"/>
    <w:rsid w:val="00AA7972"/>
    <w:rsid w:val="00AB100A"/>
    <w:rsid w:val="00AB12FE"/>
    <w:rsid w:val="00AB203C"/>
    <w:rsid w:val="00AB49BC"/>
    <w:rsid w:val="00AB4D51"/>
    <w:rsid w:val="00AB5465"/>
    <w:rsid w:val="00AB6C6B"/>
    <w:rsid w:val="00AB72CA"/>
    <w:rsid w:val="00AC0320"/>
    <w:rsid w:val="00AC05CF"/>
    <w:rsid w:val="00AC09E7"/>
    <w:rsid w:val="00AC1D4C"/>
    <w:rsid w:val="00AC22A7"/>
    <w:rsid w:val="00AC2F27"/>
    <w:rsid w:val="00AC356E"/>
    <w:rsid w:val="00AC3D8D"/>
    <w:rsid w:val="00AC484F"/>
    <w:rsid w:val="00AC4C53"/>
    <w:rsid w:val="00AC4D9A"/>
    <w:rsid w:val="00AC5668"/>
    <w:rsid w:val="00AC7665"/>
    <w:rsid w:val="00AD0479"/>
    <w:rsid w:val="00AD1DAF"/>
    <w:rsid w:val="00AD3F68"/>
    <w:rsid w:val="00AD3FC0"/>
    <w:rsid w:val="00AD42ED"/>
    <w:rsid w:val="00AD4A25"/>
    <w:rsid w:val="00AD4B95"/>
    <w:rsid w:val="00AD5131"/>
    <w:rsid w:val="00AD58B2"/>
    <w:rsid w:val="00AD5D6E"/>
    <w:rsid w:val="00AD7248"/>
    <w:rsid w:val="00AD75B6"/>
    <w:rsid w:val="00AD77AC"/>
    <w:rsid w:val="00AD7DD1"/>
    <w:rsid w:val="00AD7FCB"/>
    <w:rsid w:val="00AE00C7"/>
    <w:rsid w:val="00AE153B"/>
    <w:rsid w:val="00AE45D2"/>
    <w:rsid w:val="00AE548E"/>
    <w:rsid w:val="00AE6D7E"/>
    <w:rsid w:val="00AE7477"/>
    <w:rsid w:val="00AE7D8F"/>
    <w:rsid w:val="00AF064F"/>
    <w:rsid w:val="00AF0B05"/>
    <w:rsid w:val="00AF3091"/>
    <w:rsid w:val="00AF4228"/>
    <w:rsid w:val="00AF4A8E"/>
    <w:rsid w:val="00AF4ED2"/>
    <w:rsid w:val="00AF5233"/>
    <w:rsid w:val="00AF5D6B"/>
    <w:rsid w:val="00AF64C4"/>
    <w:rsid w:val="00B000BF"/>
    <w:rsid w:val="00B00A5C"/>
    <w:rsid w:val="00B00BB9"/>
    <w:rsid w:val="00B01A8A"/>
    <w:rsid w:val="00B02719"/>
    <w:rsid w:val="00B03A6B"/>
    <w:rsid w:val="00B060F1"/>
    <w:rsid w:val="00B06283"/>
    <w:rsid w:val="00B066AC"/>
    <w:rsid w:val="00B06AA9"/>
    <w:rsid w:val="00B0792A"/>
    <w:rsid w:val="00B126B9"/>
    <w:rsid w:val="00B12DAB"/>
    <w:rsid w:val="00B13F01"/>
    <w:rsid w:val="00B15193"/>
    <w:rsid w:val="00B161F4"/>
    <w:rsid w:val="00B16970"/>
    <w:rsid w:val="00B170AC"/>
    <w:rsid w:val="00B17966"/>
    <w:rsid w:val="00B20B27"/>
    <w:rsid w:val="00B23247"/>
    <w:rsid w:val="00B232F8"/>
    <w:rsid w:val="00B2407B"/>
    <w:rsid w:val="00B2604B"/>
    <w:rsid w:val="00B26ED3"/>
    <w:rsid w:val="00B2717E"/>
    <w:rsid w:val="00B27CC3"/>
    <w:rsid w:val="00B30706"/>
    <w:rsid w:val="00B30A5C"/>
    <w:rsid w:val="00B30B4D"/>
    <w:rsid w:val="00B31311"/>
    <w:rsid w:val="00B31690"/>
    <w:rsid w:val="00B32105"/>
    <w:rsid w:val="00B32402"/>
    <w:rsid w:val="00B33419"/>
    <w:rsid w:val="00B33A71"/>
    <w:rsid w:val="00B33E80"/>
    <w:rsid w:val="00B34145"/>
    <w:rsid w:val="00B35323"/>
    <w:rsid w:val="00B35C06"/>
    <w:rsid w:val="00B36A9E"/>
    <w:rsid w:val="00B41076"/>
    <w:rsid w:val="00B415D5"/>
    <w:rsid w:val="00B42826"/>
    <w:rsid w:val="00B432F9"/>
    <w:rsid w:val="00B4364E"/>
    <w:rsid w:val="00B439CE"/>
    <w:rsid w:val="00B458EF"/>
    <w:rsid w:val="00B4721E"/>
    <w:rsid w:val="00B47A36"/>
    <w:rsid w:val="00B500E0"/>
    <w:rsid w:val="00B50C6B"/>
    <w:rsid w:val="00B5125A"/>
    <w:rsid w:val="00B51932"/>
    <w:rsid w:val="00B526E5"/>
    <w:rsid w:val="00B56A51"/>
    <w:rsid w:val="00B61142"/>
    <w:rsid w:val="00B623A7"/>
    <w:rsid w:val="00B62974"/>
    <w:rsid w:val="00B639F5"/>
    <w:rsid w:val="00B63CC2"/>
    <w:rsid w:val="00B63CDE"/>
    <w:rsid w:val="00B649B7"/>
    <w:rsid w:val="00B64CBD"/>
    <w:rsid w:val="00B66D2B"/>
    <w:rsid w:val="00B66D87"/>
    <w:rsid w:val="00B67432"/>
    <w:rsid w:val="00B70579"/>
    <w:rsid w:val="00B7211A"/>
    <w:rsid w:val="00B72567"/>
    <w:rsid w:val="00B736BD"/>
    <w:rsid w:val="00B737FF"/>
    <w:rsid w:val="00B73838"/>
    <w:rsid w:val="00B738C0"/>
    <w:rsid w:val="00B73FAA"/>
    <w:rsid w:val="00B75158"/>
    <w:rsid w:val="00B7536C"/>
    <w:rsid w:val="00B80518"/>
    <w:rsid w:val="00B8052F"/>
    <w:rsid w:val="00B80DF6"/>
    <w:rsid w:val="00B811CC"/>
    <w:rsid w:val="00B814B4"/>
    <w:rsid w:val="00B81E1E"/>
    <w:rsid w:val="00B83B48"/>
    <w:rsid w:val="00B85B83"/>
    <w:rsid w:val="00B861F3"/>
    <w:rsid w:val="00B9059A"/>
    <w:rsid w:val="00B90888"/>
    <w:rsid w:val="00B90982"/>
    <w:rsid w:val="00B90C33"/>
    <w:rsid w:val="00B91A98"/>
    <w:rsid w:val="00B92193"/>
    <w:rsid w:val="00B9229F"/>
    <w:rsid w:val="00B925E1"/>
    <w:rsid w:val="00B945C6"/>
    <w:rsid w:val="00B94E18"/>
    <w:rsid w:val="00B95B54"/>
    <w:rsid w:val="00B95D00"/>
    <w:rsid w:val="00B96112"/>
    <w:rsid w:val="00B97820"/>
    <w:rsid w:val="00B9785F"/>
    <w:rsid w:val="00B97942"/>
    <w:rsid w:val="00B979AD"/>
    <w:rsid w:val="00BA3110"/>
    <w:rsid w:val="00BA32B8"/>
    <w:rsid w:val="00BA4142"/>
    <w:rsid w:val="00BA41CB"/>
    <w:rsid w:val="00BA4689"/>
    <w:rsid w:val="00BA4F7A"/>
    <w:rsid w:val="00BA5EC7"/>
    <w:rsid w:val="00BA6B74"/>
    <w:rsid w:val="00BA71F5"/>
    <w:rsid w:val="00BB03CC"/>
    <w:rsid w:val="00BB1419"/>
    <w:rsid w:val="00BB20EF"/>
    <w:rsid w:val="00BB2710"/>
    <w:rsid w:val="00BB2BE7"/>
    <w:rsid w:val="00BB3F05"/>
    <w:rsid w:val="00BB52E3"/>
    <w:rsid w:val="00BB57D8"/>
    <w:rsid w:val="00BB5A2A"/>
    <w:rsid w:val="00BB5AF9"/>
    <w:rsid w:val="00BB5C6B"/>
    <w:rsid w:val="00BB5D93"/>
    <w:rsid w:val="00BB6D5A"/>
    <w:rsid w:val="00BB74C3"/>
    <w:rsid w:val="00BB7DDB"/>
    <w:rsid w:val="00BC010C"/>
    <w:rsid w:val="00BC030A"/>
    <w:rsid w:val="00BC055A"/>
    <w:rsid w:val="00BC3FA4"/>
    <w:rsid w:val="00BC43AF"/>
    <w:rsid w:val="00BC4CA7"/>
    <w:rsid w:val="00BC560A"/>
    <w:rsid w:val="00BC563B"/>
    <w:rsid w:val="00BC7466"/>
    <w:rsid w:val="00BD0326"/>
    <w:rsid w:val="00BD0B95"/>
    <w:rsid w:val="00BD1AA8"/>
    <w:rsid w:val="00BD1EEE"/>
    <w:rsid w:val="00BD1F99"/>
    <w:rsid w:val="00BD2243"/>
    <w:rsid w:val="00BD71DA"/>
    <w:rsid w:val="00BD73DA"/>
    <w:rsid w:val="00BD73FB"/>
    <w:rsid w:val="00BD75FD"/>
    <w:rsid w:val="00BE15A8"/>
    <w:rsid w:val="00BE27F0"/>
    <w:rsid w:val="00BE373C"/>
    <w:rsid w:val="00BE5E8D"/>
    <w:rsid w:val="00BE6A20"/>
    <w:rsid w:val="00BE7B61"/>
    <w:rsid w:val="00BF0173"/>
    <w:rsid w:val="00BF08AE"/>
    <w:rsid w:val="00BF1069"/>
    <w:rsid w:val="00BF11A3"/>
    <w:rsid w:val="00BF16E6"/>
    <w:rsid w:val="00BF2CD3"/>
    <w:rsid w:val="00BF34B6"/>
    <w:rsid w:val="00BF3E5E"/>
    <w:rsid w:val="00BF559F"/>
    <w:rsid w:val="00BF5D3A"/>
    <w:rsid w:val="00BF7901"/>
    <w:rsid w:val="00BF7C4C"/>
    <w:rsid w:val="00C0038B"/>
    <w:rsid w:val="00C007C1"/>
    <w:rsid w:val="00C00D6A"/>
    <w:rsid w:val="00C0107A"/>
    <w:rsid w:val="00C010D5"/>
    <w:rsid w:val="00C02493"/>
    <w:rsid w:val="00C02F2D"/>
    <w:rsid w:val="00C04555"/>
    <w:rsid w:val="00C05AA5"/>
    <w:rsid w:val="00C107B8"/>
    <w:rsid w:val="00C120F8"/>
    <w:rsid w:val="00C130D7"/>
    <w:rsid w:val="00C14108"/>
    <w:rsid w:val="00C14EA3"/>
    <w:rsid w:val="00C14FA4"/>
    <w:rsid w:val="00C157C7"/>
    <w:rsid w:val="00C1600A"/>
    <w:rsid w:val="00C16D9F"/>
    <w:rsid w:val="00C1720D"/>
    <w:rsid w:val="00C20731"/>
    <w:rsid w:val="00C22129"/>
    <w:rsid w:val="00C222FB"/>
    <w:rsid w:val="00C228A2"/>
    <w:rsid w:val="00C24C6A"/>
    <w:rsid w:val="00C2598A"/>
    <w:rsid w:val="00C26447"/>
    <w:rsid w:val="00C26524"/>
    <w:rsid w:val="00C30234"/>
    <w:rsid w:val="00C3029B"/>
    <w:rsid w:val="00C303C4"/>
    <w:rsid w:val="00C31131"/>
    <w:rsid w:val="00C324F8"/>
    <w:rsid w:val="00C32E11"/>
    <w:rsid w:val="00C32E92"/>
    <w:rsid w:val="00C3359D"/>
    <w:rsid w:val="00C3397B"/>
    <w:rsid w:val="00C33A03"/>
    <w:rsid w:val="00C350E4"/>
    <w:rsid w:val="00C35149"/>
    <w:rsid w:val="00C35704"/>
    <w:rsid w:val="00C35C67"/>
    <w:rsid w:val="00C36A8E"/>
    <w:rsid w:val="00C40A6C"/>
    <w:rsid w:val="00C40B1B"/>
    <w:rsid w:val="00C41C34"/>
    <w:rsid w:val="00C42364"/>
    <w:rsid w:val="00C42C40"/>
    <w:rsid w:val="00C44397"/>
    <w:rsid w:val="00C44C62"/>
    <w:rsid w:val="00C457BE"/>
    <w:rsid w:val="00C467F1"/>
    <w:rsid w:val="00C47022"/>
    <w:rsid w:val="00C470D1"/>
    <w:rsid w:val="00C500EA"/>
    <w:rsid w:val="00C50513"/>
    <w:rsid w:val="00C51277"/>
    <w:rsid w:val="00C51B5A"/>
    <w:rsid w:val="00C51DFE"/>
    <w:rsid w:val="00C52614"/>
    <w:rsid w:val="00C531F6"/>
    <w:rsid w:val="00C5356B"/>
    <w:rsid w:val="00C5360F"/>
    <w:rsid w:val="00C53B75"/>
    <w:rsid w:val="00C53F0B"/>
    <w:rsid w:val="00C5467F"/>
    <w:rsid w:val="00C55D12"/>
    <w:rsid w:val="00C55D9B"/>
    <w:rsid w:val="00C5699F"/>
    <w:rsid w:val="00C56BEF"/>
    <w:rsid w:val="00C60C42"/>
    <w:rsid w:val="00C61C3A"/>
    <w:rsid w:val="00C6281B"/>
    <w:rsid w:val="00C633A0"/>
    <w:rsid w:val="00C636C0"/>
    <w:rsid w:val="00C64479"/>
    <w:rsid w:val="00C65BC9"/>
    <w:rsid w:val="00C65C50"/>
    <w:rsid w:val="00C6682A"/>
    <w:rsid w:val="00C702D6"/>
    <w:rsid w:val="00C70925"/>
    <w:rsid w:val="00C70CC1"/>
    <w:rsid w:val="00C71258"/>
    <w:rsid w:val="00C718F4"/>
    <w:rsid w:val="00C72849"/>
    <w:rsid w:val="00C72F23"/>
    <w:rsid w:val="00C744D0"/>
    <w:rsid w:val="00C7522D"/>
    <w:rsid w:val="00C80712"/>
    <w:rsid w:val="00C81999"/>
    <w:rsid w:val="00C8235B"/>
    <w:rsid w:val="00C82592"/>
    <w:rsid w:val="00C8289B"/>
    <w:rsid w:val="00C83117"/>
    <w:rsid w:val="00C832D2"/>
    <w:rsid w:val="00C84E6B"/>
    <w:rsid w:val="00C84F23"/>
    <w:rsid w:val="00C8563E"/>
    <w:rsid w:val="00C857FB"/>
    <w:rsid w:val="00C866C3"/>
    <w:rsid w:val="00C86F1E"/>
    <w:rsid w:val="00C87B7D"/>
    <w:rsid w:val="00C9027A"/>
    <w:rsid w:val="00C91078"/>
    <w:rsid w:val="00C93025"/>
    <w:rsid w:val="00C93AEB"/>
    <w:rsid w:val="00C948B2"/>
    <w:rsid w:val="00C948D9"/>
    <w:rsid w:val="00C94955"/>
    <w:rsid w:val="00C94D99"/>
    <w:rsid w:val="00C952FA"/>
    <w:rsid w:val="00C953B2"/>
    <w:rsid w:val="00C95F2D"/>
    <w:rsid w:val="00C968DA"/>
    <w:rsid w:val="00C96E30"/>
    <w:rsid w:val="00CA0A69"/>
    <w:rsid w:val="00CA0F87"/>
    <w:rsid w:val="00CA1C53"/>
    <w:rsid w:val="00CA283A"/>
    <w:rsid w:val="00CA2D56"/>
    <w:rsid w:val="00CA47A2"/>
    <w:rsid w:val="00CA536C"/>
    <w:rsid w:val="00CA59BC"/>
    <w:rsid w:val="00CA5C88"/>
    <w:rsid w:val="00CA6D23"/>
    <w:rsid w:val="00CA6F43"/>
    <w:rsid w:val="00CA7108"/>
    <w:rsid w:val="00CA761C"/>
    <w:rsid w:val="00CA7625"/>
    <w:rsid w:val="00CA7975"/>
    <w:rsid w:val="00CB0487"/>
    <w:rsid w:val="00CB08AC"/>
    <w:rsid w:val="00CB23DD"/>
    <w:rsid w:val="00CB28FA"/>
    <w:rsid w:val="00CB50C3"/>
    <w:rsid w:val="00CB579E"/>
    <w:rsid w:val="00CC0188"/>
    <w:rsid w:val="00CC0B13"/>
    <w:rsid w:val="00CC0F02"/>
    <w:rsid w:val="00CC226B"/>
    <w:rsid w:val="00CC2A3B"/>
    <w:rsid w:val="00CC2CC6"/>
    <w:rsid w:val="00CC3F47"/>
    <w:rsid w:val="00CC52D9"/>
    <w:rsid w:val="00CC56C7"/>
    <w:rsid w:val="00CC5931"/>
    <w:rsid w:val="00CC630F"/>
    <w:rsid w:val="00CC75E1"/>
    <w:rsid w:val="00CD0597"/>
    <w:rsid w:val="00CD1548"/>
    <w:rsid w:val="00CD32CF"/>
    <w:rsid w:val="00CD49CF"/>
    <w:rsid w:val="00CD49FD"/>
    <w:rsid w:val="00CD66E0"/>
    <w:rsid w:val="00CD7465"/>
    <w:rsid w:val="00CD7EA4"/>
    <w:rsid w:val="00CD7FEF"/>
    <w:rsid w:val="00CE1834"/>
    <w:rsid w:val="00CE18FC"/>
    <w:rsid w:val="00CE19C5"/>
    <w:rsid w:val="00CE2D6A"/>
    <w:rsid w:val="00CE2FA1"/>
    <w:rsid w:val="00CE589E"/>
    <w:rsid w:val="00CF0052"/>
    <w:rsid w:val="00CF0693"/>
    <w:rsid w:val="00CF06A7"/>
    <w:rsid w:val="00CF5B07"/>
    <w:rsid w:val="00CF5DA3"/>
    <w:rsid w:val="00CF79A0"/>
    <w:rsid w:val="00CF7A1B"/>
    <w:rsid w:val="00CF7EEA"/>
    <w:rsid w:val="00D00BB4"/>
    <w:rsid w:val="00D00E1A"/>
    <w:rsid w:val="00D020A8"/>
    <w:rsid w:val="00D035EF"/>
    <w:rsid w:val="00D036C8"/>
    <w:rsid w:val="00D03E12"/>
    <w:rsid w:val="00D040BB"/>
    <w:rsid w:val="00D0548B"/>
    <w:rsid w:val="00D06998"/>
    <w:rsid w:val="00D075DA"/>
    <w:rsid w:val="00D1010A"/>
    <w:rsid w:val="00D10E69"/>
    <w:rsid w:val="00D115EB"/>
    <w:rsid w:val="00D11CAA"/>
    <w:rsid w:val="00D120D7"/>
    <w:rsid w:val="00D132BB"/>
    <w:rsid w:val="00D13A3D"/>
    <w:rsid w:val="00D13AC3"/>
    <w:rsid w:val="00D14D95"/>
    <w:rsid w:val="00D15A38"/>
    <w:rsid w:val="00D20408"/>
    <w:rsid w:val="00D22620"/>
    <w:rsid w:val="00D235A2"/>
    <w:rsid w:val="00D23A7D"/>
    <w:rsid w:val="00D24634"/>
    <w:rsid w:val="00D259B8"/>
    <w:rsid w:val="00D25E70"/>
    <w:rsid w:val="00D26686"/>
    <w:rsid w:val="00D26A15"/>
    <w:rsid w:val="00D304C7"/>
    <w:rsid w:val="00D31BE6"/>
    <w:rsid w:val="00D31F96"/>
    <w:rsid w:val="00D32977"/>
    <w:rsid w:val="00D32B56"/>
    <w:rsid w:val="00D32F0B"/>
    <w:rsid w:val="00D34EC5"/>
    <w:rsid w:val="00D35812"/>
    <w:rsid w:val="00D363F7"/>
    <w:rsid w:val="00D3643A"/>
    <w:rsid w:val="00D37C40"/>
    <w:rsid w:val="00D408D6"/>
    <w:rsid w:val="00D42E99"/>
    <w:rsid w:val="00D44319"/>
    <w:rsid w:val="00D447DF"/>
    <w:rsid w:val="00D46A39"/>
    <w:rsid w:val="00D4734E"/>
    <w:rsid w:val="00D503B6"/>
    <w:rsid w:val="00D53932"/>
    <w:rsid w:val="00D543E5"/>
    <w:rsid w:val="00D546CE"/>
    <w:rsid w:val="00D567F6"/>
    <w:rsid w:val="00D57AC9"/>
    <w:rsid w:val="00D630E4"/>
    <w:rsid w:val="00D63E96"/>
    <w:rsid w:val="00D64F86"/>
    <w:rsid w:val="00D65493"/>
    <w:rsid w:val="00D65C15"/>
    <w:rsid w:val="00D65FAB"/>
    <w:rsid w:val="00D66641"/>
    <w:rsid w:val="00D6665A"/>
    <w:rsid w:val="00D672D4"/>
    <w:rsid w:val="00D6757E"/>
    <w:rsid w:val="00D679DD"/>
    <w:rsid w:val="00D7009D"/>
    <w:rsid w:val="00D706F6"/>
    <w:rsid w:val="00D71305"/>
    <w:rsid w:val="00D71EE6"/>
    <w:rsid w:val="00D74276"/>
    <w:rsid w:val="00D7632D"/>
    <w:rsid w:val="00D768E7"/>
    <w:rsid w:val="00D76ECE"/>
    <w:rsid w:val="00D7787C"/>
    <w:rsid w:val="00D81025"/>
    <w:rsid w:val="00D813C7"/>
    <w:rsid w:val="00D819CD"/>
    <w:rsid w:val="00D82253"/>
    <w:rsid w:val="00D82A73"/>
    <w:rsid w:val="00D82AA3"/>
    <w:rsid w:val="00D8311F"/>
    <w:rsid w:val="00D86583"/>
    <w:rsid w:val="00D87960"/>
    <w:rsid w:val="00D90432"/>
    <w:rsid w:val="00D90EEB"/>
    <w:rsid w:val="00D9131F"/>
    <w:rsid w:val="00D917F0"/>
    <w:rsid w:val="00D91E6B"/>
    <w:rsid w:val="00D9412A"/>
    <w:rsid w:val="00D94864"/>
    <w:rsid w:val="00D960BB"/>
    <w:rsid w:val="00D96A7B"/>
    <w:rsid w:val="00DA032C"/>
    <w:rsid w:val="00DA04D8"/>
    <w:rsid w:val="00DA224A"/>
    <w:rsid w:val="00DA2463"/>
    <w:rsid w:val="00DA28FE"/>
    <w:rsid w:val="00DA5024"/>
    <w:rsid w:val="00DA6B72"/>
    <w:rsid w:val="00DA7298"/>
    <w:rsid w:val="00DA7684"/>
    <w:rsid w:val="00DB06C1"/>
    <w:rsid w:val="00DB0985"/>
    <w:rsid w:val="00DB12A7"/>
    <w:rsid w:val="00DB2241"/>
    <w:rsid w:val="00DB3614"/>
    <w:rsid w:val="00DB3DA4"/>
    <w:rsid w:val="00DB40C2"/>
    <w:rsid w:val="00DB6260"/>
    <w:rsid w:val="00DB6FEC"/>
    <w:rsid w:val="00DC01D0"/>
    <w:rsid w:val="00DC0D75"/>
    <w:rsid w:val="00DC2644"/>
    <w:rsid w:val="00DC3A2D"/>
    <w:rsid w:val="00DC4535"/>
    <w:rsid w:val="00DC4C00"/>
    <w:rsid w:val="00DC5199"/>
    <w:rsid w:val="00DC5BE6"/>
    <w:rsid w:val="00DC6F32"/>
    <w:rsid w:val="00DD0B31"/>
    <w:rsid w:val="00DD28EF"/>
    <w:rsid w:val="00DD2991"/>
    <w:rsid w:val="00DD3F68"/>
    <w:rsid w:val="00DD46AB"/>
    <w:rsid w:val="00DD4C99"/>
    <w:rsid w:val="00DD54D0"/>
    <w:rsid w:val="00DD58A2"/>
    <w:rsid w:val="00DD67B8"/>
    <w:rsid w:val="00DD6C61"/>
    <w:rsid w:val="00DE0184"/>
    <w:rsid w:val="00DE0363"/>
    <w:rsid w:val="00DE04B4"/>
    <w:rsid w:val="00DE09F9"/>
    <w:rsid w:val="00DE33DE"/>
    <w:rsid w:val="00DE424D"/>
    <w:rsid w:val="00DE588A"/>
    <w:rsid w:val="00DE5B5F"/>
    <w:rsid w:val="00DE603C"/>
    <w:rsid w:val="00DE66B4"/>
    <w:rsid w:val="00DE77C4"/>
    <w:rsid w:val="00DF041A"/>
    <w:rsid w:val="00DF11FB"/>
    <w:rsid w:val="00DF14CD"/>
    <w:rsid w:val="00DF17B9"/>
    <w:rsid w:val="00DF19BB"/>
    <w:rsid w:val="00DF1F69"/>
    <w:rsid w:val="00DF265C"/>
    <w:rsid w:val="00DF2C8A"/>
    <w:rsid w:val="00DF5FB3"/>
    <w:rsid w:val="00DF6031"/>
    <w:rsid w:val="00DF6D43"/>
    <w:rsid w:val="00DF758C"/>
    <w:rsid w:val="00E00F27"/>
    <w:rsid w:val="00E010D5"/>
    <w:rsid w:val="00E013B9"/>
    <w:rsid w:val="00E01680"/>
    <w:rsid w:val="00E01EC3"/>
    <w:rsid w:val="00E020EC"/>
    <w:rsid w:val="00E02938"/>
    <w:rsid w:val="00E031DD"/>
    <w:rsid w:val="00E033D6"/>
    <w:rsid w:val="00E04574"/>
    <w:rsid w:val="00E051C1"/>
    <w:rsid w:val="00E061A1"/>
    <w:rsid w:val="00E073BB"/>
    <w:rsid w:val="00E10BE0"/>
    <w:rsid w:val="00E11430"/>
    <w:rsid w:val="00E12A5F"/>
    <w:rsid w:val="00E13BE8"/>
    <w:rsid w:val="00E1518F"/>
    <w:rsid w:val="00E16A85"/>
    <w:rsid w:val="00E2185E"/>
    <w:rsid w:val="00E2199F"/>
    <w:rsid w:val="00E22368"/>
    <w:rsid w:val="00E230D7"/>
    <w:rsid w:val="00E239A8"/>
    <w:rsid w:val="00E24CB7"/>
    <w:rsid w:val="00E265B2"/>
    <w:rsid w:val="00E2664C"/>
    <w:rsid w:val="00E26D7F"/>
    <w:rsid w:val="00E2796F"/>
    <w:rsid w:val="00E30573"/>
    <w:rsid w:val="00E3122C"/>
    <w:rsid w:val="00E31895"/>
    <w:rsid w:val="00E3244A"/>
    <w:rsid w:val="00E32A39"/>
    <w:rsid w:val="00E346AB"/>
    <w:rsid w:val="00E35051"/>
    <w:rsid w:val="00E35962"/>
    <w:rsid w:val="00E35C41"/>
    <w:rsid w:val="00E360D4"/>
    <w:rsid w:val="00E37CC9"/>
    <w:rsid w:val="00E40A5C"/>
    <w:rsid w:val="00E4142D"/>
    <w:rsid w:val="00E4148B"/>
    <w:rsid w:val="00E4167A"/>
    <w:rsid w:val="00E41CBE"/>
    <w:rsid w:val="00E41F46"/>
    <w:rsid w:val="00E42B00"/>
    <w:rsid w:val="00E42F7A"/>
    <w:rsid w:val="00E43973"/>
    <w:rsid w:val="00E439A5"/>
    <w:rsid w:val="00E44A02"/>
    <w:rsid w:val="00E4595A"/>
    <w:rsid w:val="00E4599A"/>
    <w:rsid w:val="00E46F3C"/>
    <w:rsid w:val="00E46FC5"/>
    <w:rsid w:val="00E505A1"/>
    <w:rsid w:val="00E51566"/>
    <w:rsid w:val="00E5225F"/>
    <w:rsid w:val="00E52B26"/>
    <w:rsid w:val="00E52BF0"/>
    <w:rsid w:val="00E5329B"/>
    <w:rsid w:val="00E534AB"/>
    <w:rsid w:val="00E53B77"/>
    <w:rsid w:val="00E54964"/>
    <w:rsid w:val="00E54F51"/>
    <w:rsid w:val="00E5777E"/>
    <w:rsid w:val="00E6057E"/>
    <w:rsid w:val="00E606D4"/>
    <w:rsid w:val="00E60F68"/>
    <w:rsid w:val="00E621A1"/>
    <w:rsid w:val="00E628F1"/>
    <w:rsid w:val="00E6484B"/>
    <w:rsid w:val="00E653C9"/>
    <w:rsid w:val="00E66232"/>
    <w:rsid w:val="00E662E7"/>
    <w:rsid w:val="00E66ACD"/>
    <w:rsid w:val="00E6781A"/>
    <w:rsid w:val="00E72212"/>
    <w:rsid w:val="00E73309"/>
    <w:rsid w:val="00E7434A"/>
    <w:rsid w:val="00E743A7"/>
    <w:rsid w:val="00E744AC"/>
    <w:rsid w:val="00E751F1"/>
    <w:rsid w:val="00E7546F"/>
    <w:rsid w:val="00E75501"/>
    <w:rsid w:val="00E75FFD"/>
    <w:rsid w:val="00E760E3"/>
    <w:rsid w:val="00E76971"/>
    <w:rsid w:val="00E76A11"/>
    <w:rsid w:val="00E76C79"/>
    <w:rsid w:val="00E77170"/>
    <w:rsid w:val="00E80272"/>
    <w:rsid w:val="00E802B3"/>
    <w:rsid w:val="00E804F7"/>
    <w:rsid w:val="00E80759"/>
    <w:rsid w:val="00E808A1"/>
    <w:rsid w:val="00E81CCA"/>
    <w:rsid w:val="00E82D37"/>
    <w:rsid w:val="00E84CE1"/>
    <w:rsid w:val="00E855E2"/>
    <w:rsid w:val="00E86FB0"/>
    <w:rsid w:val="00E871FF"/>
    <w:rsid w:val="00E876EE"/>
    <w:rsid w:val="00E87CFF"/>
    <w:rsid w:val="00E9160F"/>
    <w:rsid w:val="00E917DE"/>
    <w:rsid w:val="00E917FB"/>
    <w:rsid w:val="00E92664"/>
    <w:rsid w:val="00E94128"/>
    <w:rsid w:val="00E9631D"/>
    <w:rsid w:val="00E968E5"/>
    <w:rsid w:val="00E96D81"/>
    <w:rsid w:val="00E97148"/>
    <w:rsid w:val="00E97AC1"/>
    <w:rsid w:val="00E97C8B"/>
    <w:rsid w:val="00EA03A0"/>
    <w:rsid w:val="00EA091B"/>
    <w:rsid w:val="00EA271E"/>
    <w:rsid w:val="00EA3DA3"/>
    <w:rsid w:val="00EA3F7F"/>
    <w:rsid w:val="00EA525A"/>
    <w:rsid w:val="00EA56B9"/>
    <w:rsid w:val="00EA79F0"/>
    <w:rsid w:val="00EA7C0D"/>
    <w:rsid w:val="00EA7D32"/>
    <w:rsid w:val="00EB3DCE"/>
    <w:rsid w:val="00EB5934"/>
    <w:rsid w:val="00EB6ED8"/>
    <w:rsid w:val="00EC0F48"/>
    <w:rsid w:val="00EC3911"/>
    <w:rsid w:val="00EC41AC"/>
    <w:rsid w:val="00EC6412"/>
    <w:rsid w:val="00EC7045"/>
    <w:rsid w:val="00EC7932"/>
    <w:rsid w:val="00ED05C9"/>
    <w:rsid w:val="00ED09F2"/>
    <w:rsid w:val="00ED1EEE"/>
    <w:rsid w:val="00ED2638"/>
    <w:rsid w:val="00ED2F93"/>
    <w:rsid w:val="00ED37DA"/>
    <w:rsid w:val="00ED381C"/>
    <w:rsid w:val="00ED433B"/>
    <w:rsid w:val="00ED50D7"/>
    <w:rsid w:val="00ED585A"/>
    <w:rsid w:val="00EE0FA9"/>
    <w:rsid w:val="00EE3C03"/>
    <w:rsid w:val="00EE3EDC"/>
    <w:rsid w:val="00EE408B"/>
    <w:rsid w:val="00EE496B"/>
    <w:rsid w:val="00EE657A"/>
    <w:rsid w:val="00EE69B1"/>
    <w:rsid w:val="00EE6E0C"/>
    <w:rsid w:val="00EE7D13"/>
    <w:rsid w:val="00EF001D"/>
    <w:rsid w:val="00EF0C1C"/>
    <w:rsid w:val="00EF14B0"/>
    <w:rsid w:val="00EF14C6"/>
    <w:rsid w:val="00EF2648"/>
    <w:rsid w:val="00EF45E2"/>
    <w:rsid w:val="00EF49D9"/>
    <w:rsid w:val="00EF597F"/>
    <w:rsid w:val="00EF5E75"/>
    <w:rsid w:val="00EF6E92"/>
    <w:rsid w:val="00EF7E85"/>
    <w:rsid w:val="00F00483"/>
    <w:rsid w:val="00F03CA9"/>
    <w:rsid w:val="00F0481E"/>
    <w:rsid w:val="00F0618D"/>
    <w:rsid w:val="00F062A6"/>
    <w:rsid w:val="00F06419"/>
    <w:rsid w:val="00F06A97"/>
    <w:rsid w:val="00F07C94"/>
    <w:rsid w:val="00F107AA"/>
    <w:rsid w:val="00F10CCE"/>
    <w:rsid w:val="00F10F73"/>
    <w:rsid w:val="00F1415B"/>
    <w:rsid w:val="00F145CF"/>
    <w:rsid w:val="00F16057"/>
    <w:rsid w:val="00F17334"/>
    <w:rsid w:val="00F20115"/>
    <w:rsid w:val="00F20BA6"/>
    <w:rsid w:val="00F21D42"/>
    <w:rsid w:val="00F22B44"/>
    <w:rsid w:val="00F24DB5"/>
    <w:rsid w:val="00F26028"/>
    <w:rsid w:val="00F26D92"/>
    <w:rsid w:val="00F273CA"/>
    <w:rsid w:val="00F274FA"/>
    <w:rsid w:val="00F27696"/>
    <w:rsid w:val="00F276CB"/>
    <w:rsid w:val="00F27758"/>
    <w:rsid w:val="00F32630"/>
    <w:rsid w:val="00F37956"/>
    <w:rsid w:val="00F42B5F"/>
    <w:rsid w:val="00F443FD"/>
    <w:rsid w:val="00F46067"/>
    <w:rsid w:val="00F465A9"/>
    <w:rsid w:val="00F47001"/>
    <w:rsid w:val="00F504D4"/>
    <w:rsid w:val="00F51358"/>
    <w:rsid w:val="00F51529"/>
    <w:rsid w:val="00F51953"/>
    <w:rsid w:val="00F527B4"/>
    <w:rsid w:val="00F52867"/>
    <w:rsid w:val="00F531DA"/>
    <w:rsid w:val="00F53435"/>
    <w:rsid w:val="00F53AB7"/>
    <w:rsid w:val="00F5408E"/>
    <w:rsid w:val="00F540BB"/>
    <w:rsid w:val="00F55096"/>
    <w:rsid w:val="00F5604F"/>
    <w:rsid w:val="00F565A4"/>
    <w:rsid w:val="00F57868"/>
    <w:rsid w:val="00F57CA2"/>
    <w:rsid w:val="00F57ECF"/>
    <w:rsid w:val="00F607DA"/>
    <w:rsid w:val="00F6080A"/>
    <w:rsid w:val="00F60BAC"/>
    <w:rsid w:val="00F60FC4"/>
    <w:rsid w:val="00F61B88"/>
    <w:rsid w:val="00F624C2"/>
    <w:rsid w:val="00F62A7D"/>
    <w:rsid w:val="00F6529B"/>
    <w:rsid w:val="00F658B8"/>
    <w:rsid w:val="00F66045"/>
    <w:rsid w:val="00F66182"/>
    <w:rsid w:val="00F663E8"/>
    <w:rsid w:val="00F70F05"/>
    <w:rsid w:val="00F70F5F"/>
    <w:rsid w:val="00F71523"/>
    <w:rsid w:val="00F71749"/>
    <w:rsid w:val="00F71CB6"/>
    <w:rsid w:val="00F72320"/>
    <w:rsid w:val="00F728A2"/>
    <w:rsid w:val="00F729F7"/>
    <w:rsid w:val="00F72A15"/>
    <w:rsid w:val="00F72A7D"/>
    <w:rsid w:val="00F72C82"/>
    <w:rsid w:val="00F7329A"/>
    <w:rsid w:val="00F73CFA"/>
    <w:rsid w:val="00F74773"/>
    <w:rsid w:val="00F74DAD"/>
    <w:rsid w:val="00F76784"/>
    <w:rsid w:val="00F7716F"/>
    <w:rsid w:val="00F77C0E"/>
    <w:rsid w:val="00F80656"/>
    <w:rsid w:val="00F806D1"/>
    <w:rsid w:val="00F8084B"/>
    <w:rsid w:val="00F81E95"/>
    <w:rsid w:val="00F8299A"/>
    <w:rsid w:val="00F841E8"/>
    <w:rsid w:val="00F87249"/>
    <w:rsid w:val="00F87396"/>
    <w:rsid w:val="00F87F4B"/>
    <w:rsid w:val="00F90813"/>
    <w:rsid w:val="00F90F00"/>
    <w:rsid w:val="00F919E6"/>
    <w:rsid w:val="00F921FA"/>
    <w:rsid w:val="00F922BF"/>
    <w:rsid w:val="00F92B3E"/>
    <w:rsid w:val="00F942F7"/>
    <w:rsid w:val="00F94656"/>
    <w:rsid w:val="00F94C82"/>
    <w:rsid w:val="00F95175"/>
    <w:rsid w:val="00F9690B"/>
    <w:rsid w:val="00F97D04"/>
    <w:rsid w:val="00FA08B2"/>
    <w:rsid w:val="00FA0D56"/>
    <w:rsid w:val="00FA1A22"/>
    <w:rsid w:val="00FA24C7"/>
    <w:rsid w:val="00FA2925"/>
    <w:rsid w:val="00FA35DE"/>
    <w:rsid w:val="00FA5FAF"/>
    <w:rsid w:val="00FA6811"/>
    <w:rsid w:val="00FA7474"/>
    <w:rsid w:val="00FB0604"/>
    <w:rsid w:val="00FB139F"/>
    <w:rsid w:val="00FB14DA"/>
    <w:rsid w:val="00FB1655"/>
    <w:rsid w:val="00FB22AD"/>
    <w:rsid w:val="00FB22EE"/>
    <w:rsid w:val="00FB2C50"/>
    <w:rsid w:val="00FB368D"/>
    <w:rsid w:val="00FB3A0A"/>
    <w:rsid w:val="00FB424A"/>
    <w:rsid w:val="00FB43D8"/>
    <w:rsid w:val="00FB5966"/>
    <w:rsid w:val="00FB5A0F"/>
    <w:rsid w:val="00FB5D4F"/>
    <w:rsid w:val="00FB5F12"/>
    <w:rsid w:val="00FB6621"/>
    <w:rsid w:val="00FB79B8"/>
    <w:rsid w:val="00FC0E82"/>
    <w:rsid w:val="00FC1E46"/>
    <w:rsid w:val="00FC4A20"/>
    <w:rsid w:val="00FC5170"/>
    <w:rsid w:val="00FC51A9"/>
    <w:rsid w:val="00FC5756"/>
    <w:rsid w:val="00FC7943"/>
    <w:rsid w:val="00FC7CDA"/>
    <w:rsid w:val="00FD20B5"/>
    <w:rsid w:val="00FD20E5"/>
    <w:rsid w:val="00FD314F"/>
    <w:rsid w:val="00FD34D4"/>
    <w:rsid w:val="00FD790B"/>
    <w:rsid w:val="00FD7935"/>
    <w:rsid w:val="00FE0F70"/>
    <w:rsid w:val="00FE1C3B"/>
    <w:rsid w:val="00FE3008"/>
    <w:rsid w:val="00FE3F14"/>
    <w:rsid w:val="00FE3F54"/>
    <w:rsid w:val="00FE47CE"/>
    <w:rsid w:val="00FE6ADB"/>
    <w:rsid w:val="00FF1469"/>
    <w:rsid w:val="00FF163D"/>
    <w:rsid w:val="00FF1D68"/>
    <w:rsid w:val="00FF272C"/>
    <w:rsid w:val="00FF28D2"/>
    <w:rsid w:val="00FF3A0A"/>
    <w:rsid w:val="00FF44EF"/>
    <w:rsid w:val="00FF4610"/>
    <w:rsid w:val="00FF53D8"/>
    <w:rsid w:val="00FF5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61">
      <o:colormru v:ext="edit" colors="#6cf,#ccecff,#3cf,#9cf,#77c5d5,#99d3df"/>
    </o:shapedefaults>
    <o:shapelayout v:ext="edit">
      <o:idmap v:ext="edit" data="1"/>
    </o:shapelayout>
  </w:shapeDefaults>
  <w:decimalSymbol w:val="."/>
  <w:listSeparator w:val=","/>
  <w14:docId w14:val="673E739C"/>
  <w15:docId w15:val="{50DB989E-502D-4A94-A0AB-FD54D4B1D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97"/>
  </w:style>
  <w:style w:type="paragraph" w:styleId="Heading1">
    <w:name w:val="heading 1"/>
    <w:basedOn w:val="Normal"/>
    <w:next w:val="Normal"/>
    <w:link w:val="Heading1Char"/>
    <w:uiPriority w:val="9"/>
    <w:qFormat/>
    <w:rsid w:val="00DC51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25072"/>
    <w:pPr>
      <w:keepNext/>
      <w:keepLines/>
      <w:spacing w:before="80"/>
      <w:jc w:val="left"/>
      <w:outlineLvl w:val="1"/>
    </w:pPr>
    <w:rPr>
      <w:rFonts w:asciiTheme="majorHAnsi" w:eastAsiaTheme="majorEastAsia" w:hAnsiTheme="majorHAnsi" w:cstheme="majorBidi"/>
      <w:b/>
      <w:bCs/>
      <w:color w:val="1F497D" w:themeColor="text2"/>
      <w:sz w:val="26"/>
      <w:szCs w:val="26"/>
    </w:rPr>
  </w:style>
  <w:style w:type="paragraph" w:styleId="Heading3">
    <w:name w:val="heading 3"/>
    <w:basedOn w:val="Normal"/>
    <w:next w:val="Normal"/>
    <w:link w:val="Heading3Char"/>
    <w:uiPriority w:val="9"/>
    <w:unhideWhenUsed/>
    <w:qFormat/>
    <w:rsid w:val="00BE6A2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6D6"/>
    <w:rPr>
      <w:color w:val="808080"/>
    </w:rPr>
  </w:style>
  <w:style w:type="paragraph" w:styleId="BalloonText">
    <w:name w:val="Balloon Text"/>
    <w:basedOn w:val="Normal"/>
    <w:link w:val="BalloonTextChar"/>
    <w:uiPriority w:val="99"/>
    <w:semiHidden/>
    <w:unhideWhenUsed/>
    <w:rsid w:val="00335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6D6"/>
    <w:rPr>
      <w:rFonts w:ascii="Tahoma" w:hAnsi="Tahoma" w:cs="Tahoma"/>
      <w:sz w:val="16"/>
      <w:szCs w:val="16"/>
    </w:rPr>
  </w:style>
  <w:style w:type="paragraph" w:styleId="Title">
    <w:name w:val="Title"/>
    <w:basedOn w:val="Normal"/>
    <w:next w:val="Normal"/>
    <w:link w:val="TitleChar"/>
    <w:uiPriority w:val="10"/>
    <w:qFormat/>
    <w:rsid w:val="003356D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356D6"/>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356D6"/>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356D6"/>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3356D6"/>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3356D6"/>
    <w:rPr>
      <w:rFonts w:eastAsiaTheme="minorEastAsia"/>
      <w:lang w:eastAsia="ja-JP"/>
    </w:rPr>
  </w:style>
  <w:style w:type="paragraph" w:styleId="Header">
    <w:name w:val="header"/>
    <w:basedOn w:val="Normal"/>
    <w:link w:val="HeaderChar"/>
    <w:unhideWhenUsed/>
    <w:rsid w:val="003356D6"/>
    <w:pPr>
      <w:tabs>
        <w:tab w:val="center" w:pos="4680"/>
        <w:tab w:val="right" w:pos="9360"/>
      </w:tabs>
      <w:spacing w:line="240" w:lineRule="auto"/>
    </w:pPr>
  </w:style>
  <w:style w:type="character" w:customStyle="1" w:styleId="HeaderChar">
    <w:name w:val="Header Char"/>
    <w:basedOn w:val="DefaultParagraphFont"/>
    <w:link w:val="Header"/>
    <w:rsid w:val="003356D6"/>
  </w:style>
  <w:style w:type="paragraph" w:styleId="Footer">
    <w:name w:val="footer"/>
    <w:basedOn w:val="Normal"/>
    <w:link w:val="FooterChar"/>
    <w:uiPriority w:val="99"/>
    <w:unhideWhenUsed/>
    <w:rsid w:val="003356D6"/>
    <w:pPr>
      <w:tabs>
        <w:tab w:val="center" w:pos="4680"/>
        <w:tab w:val="right" w:pos="9360"/>
      </w:tabs>
      <w:spacing w:line="240" w:lineRule="auto"/>
    </w:pPr>
  </w:style>
  <w:style w:type="character" w:customStyle="1" w:styleId="FooterChar">
    <w:name w:val="Footer Char"/>
    <w:basedOn w:val="DefaultParagraphFont"/>
    <w:link w:val="Footer"/>
    <w:uiPriority w:val="99"/>
    <w:rsid w:val="003356D6"/>
  </w:style>
  <w:style w:type="paragraph" w:customStyle="1" w:styleId="unknownstyle">
    <w:name w:val="unknown style"/>
    <w:uiPriority w:val="99"/>
    <w:rsid w:val="00D7787C"/>
    <w:pPr>
      <w:widowControl w:val="0"/>
      <w:overflowPunct w:val="0"/>
      <w:autoSpaceDE w:val="0"/>
      <w:autoSpaceDN w:val="0"/>
      <w:adjustRightInd w:val="0"/>
      <w:spacing w:after="120" w:line="285" w:lineRule="auto"/>
    </w:pPr>
    <w:rPr>
      <w:rFonts w:ascii="Calibri" w:eastAsiaTheme="minorEastAsia" w:hAnsi="Calibri" w:cs="Calibri"/>
      <w:i/>
      <w:iCs/>
      <w:color w:val="212120"/>
      <w:kern w:val="28"/>
      <w:sz w:val="19"/>
      <w:szCs w:val="19"/>
    </w:rPr>
  </w:style>
  <w:style w:type="table" w:styleId="TableGrid">
    <w:name w:val="Table Grid"/>
    <w:basedOn w:val="TableNormal"/>
    <w:uiPriority w:val="39"/>
    <w:rsid w:val="00BF16E6"/>
    <w:pPr>
      <w:spacing w:line="240" w:lineRule="auto"/>
    </w:p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92CDDC" w:themeFill="accent5" w:themeFillTint="99"/>
    </w:tcPr>
    <w:tblStylePr w:type="firstRow">
      <w:rPr>
        <w:rFonts w:asciiTheme="minorHAnsi" w:hAnsiTheme="minorHAnsi"/>
        <w:color w:val="FFFFFF" w:themeColor="background1"/>
      </w:rPr>
      <w:tblPr/>
      <w:tcPr>
        <w:shd w:val="clear" w:color="auto" w:fill="31849B" w:themeFill="accent5" w:themeFillShade="BF"/>
      </w:tcPr>
    </w:tblStylePr>
    <w:tblStylePr w:type="band1Horz">
      <w:tblPr/>
      <w:tcPr>
        <w:shd w:val="clear" w:color="auto" w:fill="F0F8FA"/>
      </w:tcPr>
    </w:tblStylePr>
    <w:tblStylePr w:type="band2Horz">
      <w:tblPr/>
      <w:tcPr>
        <w:shd w:val="clear" w:color="auto" w:fill="DAEEF3" w:themeFill="accent5" w:themeFillTint="33"/>
      </w:tcPr>
    </w:tblStylePr>
  </w:style>
  <w:style w:type="paragraph" w:styleId="ListParagraph">
    <w:name w:val="List Paragraph"/>
    <w:basedOn w:val="Normal"/>
    <w:uiPriority w:val="34"/>
    <w:qFormat/>
    <w:rsid w:val="00A23F3F"/>
    <w:pPr>
      <w:ind w:left="720"/>
      <w:contextualSpacing/>
    </w:pPr>
  </w:style>
  <w:style w:type="table" w:styleId="MediumGrid1-Accent1">
    <w:name w:val="Medium Grid 1 Accent 1"/>
    <w:basedOn w:val="TableNormal"/>
    <w:uiPriority w:val="67"/>
    <w:rsid w:val="002D341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1-Accent1">
    <w:name w:val="Medium List 1 Accent 1"/>
    <w:basedOn w:val="TableNormal"/>
    <w:uiPriority w:val="65"/>
    <w:rsid w:val="002D341F"/>
    <w:pPr>
      <w:spacing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5">
    <w:name w:val="Medium List 1 Accent 5"/>
    <w:basedOn w:val="TableNormal"/>
    <w:uiPriority w:val="65"/>
    <w:rsid w:val="002D341F"/>
    <w:pPr>
      <w:spacing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ColorfulGrid-Accent1">
    <w:name w:val="Colorful Grid Accent 1"/>
    <w:basedOn w:val="TableNormal"/>
    <w:uiPriority w:val="73"/>
    <w:rsid w:val="002D341F"/>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5">
    <w:name w:val="Colorful Grid Accent 5"/>
    <w:basedOn w:val="TableNormal"/>
    <w:uiPriority w:val="73"/>
    <w:rsid w:val="00821454"/>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Shading2-Accent1">
    <w:name w:val="Medium Shading 2 Accent 1"/>
    <w:basedOn w:val="TableNormal"/>
    <w:uiPriority w:val="64"/>
    <w:rsid w:val="0082145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82145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BENEFITGUIDETABLE">
    <w:name w:val="BENEFIT GUIDE TABLE"/>
    <w:basedOn w:val="TableNormal"/>
    <w:uiPriority w:val="99"/>
    <w:rsid w:val="00821454"/>
    <w:pPr>
      <w:spacing w:line="240" w:lineRule="auto"/>
      <w:jc w:val="left"/>
    </w:pPr>
    <w:rPr>
      <w:rFonts w:ascii="Trebuchet MS" w:hAnsi="Trebuchet MS"/>
      <w:color w:val="595959" w:themeColor="text1" w:themeTint="A6"/>
      <w:sz w:val="17"/>
    </w:rPr>
    <w:tblPr/>
    <w:tcPr>
      <w:shd w:val="clear" w:color="auto" w:fill="BDDEFF"/>
      <w:vAlign w:val="center"/>
    </w:tcPr>
  </w:style>
  <w:style w:type="table" w:styleId="MediumGrid1-Accent3">
    <w:name w:val="Medium Grid 1 Accent 3"/>
    <w:basedOn w:val="TableNormal"/>
    <w:uiPriority w:val="67"/>
    <w:rsid w:val="00821454"/>
    <w:pPr>
      <w:spacing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Shading1-Accent3">
    <w:name w:val="Medium Shading 1 Accent 3"/>
    <w:basedOn w:val="TableNormal"/>
    <w:uiPriority w:val="63"/>
    <w:rsid w:val="00D57AC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styleId="Hyperlink">
    <w:name w:val="Hyperlink"/>
    <w:rsid w:val="00ED2638"/>
    <w:rPr>
      <w:color w:val="0000FF"/>
      <w:u w:val="single"/>
    </w:rPr>
  </w:style>
  <w:style w:type="table" w:styleId="LightShading-Accent3">
    <w:name w:val="Light Shading Accent 3"/>
    <w:basedOn w:val="TableNormal"/>
    <w:uiPriority w:val="60"/>
    <w:rsid w:val="001C6509"/>
    <w:pPr>
      <w:spacing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ColorfulList-Accent3">
    <w:name w:val="Colorful List Accent 3"/>
    <w:basedOn w:val="TableNormal"/>
    <w:uiPriority w:val="72"/>
    <w:rsid w:val="001C6509"/>
    <w:pPr>
      <w:spacing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C6509"/>
    <w:pPr>
      <w:spacing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Quote">
    <w:name w:val="Quote"/>
    <w:basedOn w:val="Normal"/>
    <w:next w:val="Normal"/>
    <w:link w:val="QuoteChar"/>
    <w:uiPriority w:val="29"/>
    <w:qFormat/>
    <w:rsid w:val="002E0086"/>
    <w:pPr>
      <w:spacing w:after="200"/>
      <w:jc w:val="left"/>
    </w:pPr>
    <w:rPr>
      <w:rFonts w:eastAsiaTheme="minorEastAsia"/>
      <w:i/>
      <w:iCs/>
      <w:color w:val="000000" w:themeColor="text1"/>
      <w:lang w:eastAsia="ja-JP"/>
    </w:rPr>
  </w:style>
  <w:style w:type="character" w:customStyle="1" w:styleId="QuoteChar">
    <w:name w:val="Quote Char"/>
    <w:basedOn w:val="DefaultParagraphFont"/>
    <w:link w:val="Quote"/>
    <w:uiPriority w:val="29"/>
    <w:rsid w:val="002E0086"/>
    <w:rPr>
      <w:rFonts w:eastAsiaTheme="minorEastAsia"/>
      <w:i/>
      <w:iCs/>
      <w:color w:val="000000" w:themeColor="text1"/>
      <w:lang w:eastAsia="ja-JP"/>
    </w:rPr>
  </w:style>
  <w:style w:type="table" w:styleId="LightList-Accent3">
    <w:name w:val="Light List Accent 3"/>
    <w:basedOn w:val="TableNormal"/>
    <w:uiPriority w:val="61"/>
    <w:rsid w:val="00907197"/>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enefitChartTemplate">
    <w:name w:val="Benefit Chart Template"/>
    <w:basedOn w:val="TableGrid"/>
    <w:uiPriority w:val="99"/>
    <w:rsid w:val="003605B3"/>
    <w:pPr>
      <w:spacing w:line="228" w:lineRule="auto"/>
      <w:jc w:val="left"/>
    </w:pPr>
    <w:rPr>
      <w:rFonts w:ascii="Calibri" w:hAnsi="Calibri"/>
      <w:color w:val="404040" w:themeColor="text1" w:themeTint="BF"/>
      <w:sz w:val="17"/>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shd w:val="clear" w:color="auto" w:fill="92CDDC" w:themeFill="accent5" w:themeFillTint="99"/>
    </w:tcPr>
    <w:tblStylePr w:type="firstRow">
      <w:pPr>
        <w:jc w:val="center"/>
      </w:pPr>
      <w:rPr>
        <w:rFonts w:asciiTheme="minorHAnsi" w:hAnsiTheme="minorHAnsi"/>
        <w:b/>
        <w:color w:val="auto"/>
        <w:sz w:val="18"/>
      </w:rPr>
      <w:tblPr/>
      <w:tcPr>
        <w:shd w:val="clear" w:color="auto" w:fill="F9AD6F"/>
      </w:tcPr>
    </w:tblStylePr>
    <w:tblStylePr w:type="band1Horz">
      <w:tblPr/>
      <w:tcPr>
        <w:shd w:val="clear" w:color="auto" w:fill="F0F8FA"/>
      </w:tcPr>
    </w:tblStylePr>
    <w:tblStylePr w:type="band2Horz">
      <w:rPr>
        <w:rFonts w:ascii="Georgia" w:hAnsi="Georgia"/>
        <w:sz w:val="20"/>
      </w:rPr>
      <w:tblPr/>
      <w:tcPr>
        <w:tcBorders>
          <w:top w:val="nil"/>
          <w:left w:val="nil"/>
          <w:bottom w:val="nil"/>
          <w:right w:val="nil"/>
          <w:insideH w:val="nil"/>
          <w:insideV w:val="nil"/>
          <w:tl2br w:val="nil"/>
          <w:tr2bl w:val="nil"/>
        </w:tcBorders>
        <w:shd w:val="clear" w:color="auto" w:fill="D6E3BC" w:themeFill="accent3" w:themeFillTint="66"/>
      </w:tcPr>
    </w:tblStylePr>
  </w:style>
  <w:style w:type="table" w:customStyle="1" w:styleId="Style1">
    <w:name w:val="Style1"/>
    <w:basedOn w:val="TableNormal"/>
    <w:uiPriority w:val="99"/>
    <w:rsid w:val="0006036A"/>
    <w:pPr>
      <w:spacing w:line="240" w:lineRule="auto"/>
      <w:jc w:val="left"/>
    </w:p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shd w:val="clear" w:color="auto" w:fill="95B3D7" w:themeFill="accent1" w:themeFillTint="99"/>
    </w:tcPr>
  </w:style>
  <w:style w:type="paragraph" w:customStyle="1" w:styleId="AnswerBody">
    <w:name w:val="+AnswerBody"/>
    <w:rsid w:val="00E35C41"/>
    <w:pPr>
      <w:spacing w:before="60" w:after="60" w:line="264" w:lineRule="auto"/>
      <w:jc w:val="left"/>
    </w:pPr>
    <w:rPr>
      <w:rFonts w:ascii="Arial" w:eastAsia="Times New Roman" w:hAnsi="Arial" w:cs="Arial"/>
      <w:color w:val="000000"/>
      <w:kern w:val="28"/>
      <w:szCs w:val="24"/>
      <w14:ligatures w14:val="standard"/>
      <w14:cntxtAlts/>
    </w:rPr>
  </w:style>
  <w:style w:type="paragraph" w:customStyle="1" w:styleId="msobodytext4">
    <w:name w:val="msobodytext4"/>
    <w:rsid w:val="005A35FB"/>
    <w:pPr>
      <w:spacing w:after="120" w:line="285" w:lineRule="auto"/>
      <w:jc w:val="left"/>
    </w:pPr>
    <w:rPr>
      <w:rFonts w:ascii="Tw Cen MT" w:eastAsia="Times New Roman" w:hAnsi="Tw Cen MT" w:cs="Times New Roman"/>
      <w:i/>
      <w:iCs/>
      <w:color w:val="000000"/>
      <w:kern w:val="28"/>
      <w:sz w:val="20"/>
      <w:szCs w:val="20"/>
      <w14:ligatures w14:val="standard"/>
      <w14:cntxtAlts/>
    </w:rPr>
  </w:style>
  <w:style w:type="character" w:customStyle="1" w:styleId="Heading2Char">
    <w:name w:val="Heading 2 Char"/>
    <w:basedOn w:val="DefaultParagraphFont"/>
    <w:link w:val="Heading2"/>
    <w:uiPriority w:val="9"/>
    <w:rsid w:val="00125072"/>
    <w:rPr>
      <w:rFonts w:asciiTheme="majorHAnsi" w:eastAsiaTheme="majorEastAsia" w:hAnsiTheme="majorHAnsi" w:cstheme="majorBidi"/>
      <w:b/>
      <w:bCs/>
      <w:color w:val="1F497D" w:themeColor="text2"/>
      <w:sz w:val="26"/>
      <w:szCs w:val="26"/>
    </w:rPr>
  </w:style>
  <w:style w:type="table" w:customStyle="1" w:styleId="Style2">
    <w:name w:val="Style2"/>
    <w:basedOn w:val="TableNormal"/>
    <w:uiPriority w:val="99"/>
    <w:rsid w:val="00125072"/>
    <w:pPr>
      <w:spacing w:line="240" w:lineRule="auto"/>
      <w:jc w:val="left"/>
    </w:pPr>
    <w:rPr>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B8CCE4" w:themeFill="accent1" w:themeFillTint="66"/>
      </w:tcPr>
    </w:tblStylePr>
    <w:tblStylePr w:type="band2Horz">
      <w:tblPr/>
      <w:tcPr>
        <w:shd w:val="clear" w:color="auto" w:fill="DBE5F1" w:themeFill="accent1" w:themeFillTint="33"/>
      </w:tcPr>
    </w:tblStylePr>
  </w:style>
  <w:style w:type="table" w:styleId="LightShading-Accent1">
    <w:name w:val="Light Shading Accent 1"/>
    <w:basedOn w:val="TableNormal"/>
    <w:uiPriority w:val="60"/>
    <w:rsid w:val="00EC7932"/>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246225"/>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3">
    <w:name w:val="Body Text 3"/>
    <w:link w:val="BodyText3Char"/>
    <w:uiPriority w:val="99"/>
    <w:unhideWhenUsed/>
    <w:rsid w:val="00404790"/>
    <w:pPr>
      <w:spacing w:after="96" w:line="249" w:lineRule="auto"/>
      <w:jc w:val="left"/>
    </w:pPr>
    <w:rPr>
      <w:rFonts w:ascii="Eras Medium ITC" w:eastAsia="Times New Roman" w:hAnsi="Eras Medium ITC"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04790"/>
    <w:rPr>
      <w:rFonts w:ascii="Eras Medium ITC" w:eastAsia="Times New Roman" w:hAnsi="Eras Medium ITC" w:cs="Times New Roman"/>
      <w:color w:val="000000"/>
      <w:kern w:val="28"/>
      <w:sz w:val="18"/>
      <w:szCs w:val="18"/>
      <w14:ligatures w14:val="standard"/>
      <w14:cntxtAlts/>
    </w:rPr>
  </w:style>
  <w:style w:type="paragraph" w:styleId="BodyText2">
    <w:name w:val="Body Text 2"/>
    <w:basedOn w:val="Normal"/>
    <w:link w:val="BodyText2Char"/>
    <w:uiPriority w:val="99"/>
    <w:unhideWhenUsed/>
    <w:rsid w:val="00AA44F8"/>
    <w:pPr>
      <w:spacing w:after="120" w:line="480" w:lineRule="auto"/>
    </w:pPr>
  </w:style>
  <w:style w:type="character" w:customStyle="1" w:styleId="BodyText2Char">
    <w:name w:val="Body Text 2 Char"/>
    <w:basedOn w:val="DefaultParagraphFont"/>
    <w:link w:val="BodyText2"/>
    <w:uiPriority w:val="99"/>
    <w:rsid w:val="00AA44F8"/>
  </w:style>
  <w:style w:type="paragraph" w:styleId="BodyText">
    <w:name w:val="Body Text"/>
    <w:basedOn w:val="Normal"/>
    <w:link w:val="BodyTextChar"/>
    <w:uiPriority w:val="99"/>
    <w:semiHidden/>
    <w:unhideWhenUsed/>
    <w:rsid w:val="00D304C7"/>
    <w:pPr>
      <w:spacing w:after="120"/>
    </w:pPr>
  </w:style>
  <w:style w:type="character" w:customStyle="1" w:styleId="BodyTextChar">
    <w:name w:val="Body Text Char"/>
    <w:basedOn w:val="DefaultParagraphFont"/>
    <w:link w:val="BodyText"/>
    <w:uiPriority w:val="99"/>
    <w:semiHidden/>
    <w:rsid w:val="00D304C7"/>
  </w:style>
  <w:style w:type="paragraph" w:styleId="NormalWeb">
    <w:name w:val="Normal (Web)"/>
    <w:basedOn w:val="Normal"/>
    <w:uiPriority w:val="99"/>
    <w:unhideWhenUsed/>
    <w:rsid w:val="00F20BA6"/>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Style21">
    <w:name w:val="Style21"/>
    <w:basedOn w:val="TableNormal"/>
    <w:uiPriority w:val="99"/>
    <w:rsid w:val="00CD49CF"/>
    <w:pPr>
      <w:spacing w:line="240" w:lineRule="auto"/>
      <w:jc w:val="left"/>
    </w:pPr>
    <w:rPr>
      <w:sz w:val="18"/>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V w:val="single" w:sz="8" w:space="0" w:color="FFFFFF" w:themeColor="background1"/>
      </w:tblBorders>
    </w:tblPr>
    <w:tcPr>
      <w:shd w:val="clear" w:color="auto" w:fill="FFFFFF" w:themeFill="background1"/>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C7C7C7"/>
      </w:tcPr>
    </w:tblStylePr>
    <w:tblStylePr w:type="band2Horz">
      <w:tblPr/>
      <w:tcPr>
        <w:shd w:val="clear" w:color="auto" w:fill="FFFFFF" w:themeFill="background1"/>
      </w:tcPr>
    </w:tblStylePr>
  </w:style>
  <w:style w:type="table" w:customStyle="1" w:styleId="Style22">
    <w:name w:val="Style22"/>
    <w:basedOn w:val="TableNormal"/>
    <w:uiPriority w:val="99"/>
    <w:rsid w:val="00257E22"/>
    <w:pPr>
      <w:spacing w:line="240" w:lineRule="auto"/>
      <w:jc w:val="left"/>
    </w:pPr>
    <w:rPr>
      <w:sz w:val="18"/>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V w:val="single" w:sz="8" w:space="0" w:color="FFFFFF" w:themeColor="background1"/>
      </w:tblBorders>
    </w:tblPr>
    <w:tcPr>
      <w:shd w:val="clear" w:color="auto" w:fill="FFFFFF" w:themeFill="background1"/>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C7C7C7"/>
      </w:tcPr>
    </w:tblStylePr>
    <w:tblStylePr w:type="band2Horz">
      <w:tblPr/>
      <w:tcPr>
        <w:shd w:val="clear" w:color="auto" w:fill="FFFFFF" w:themeFill="background1"/>
      </w:tcPr>
    </w:tblStylePr>
  </w:style>
  <w:style w:type="table" w:customStyle="1" w:styleId="Style23">
    <w:name w:val="Style23"/>
    <w:basedOn w:val="TableNormal"/>
    <w:uiPriority w:val="99"/>
    <w:rsid w:val="00DC2644"/>
    <w:pPr>
      <w:spacing w:line="240" w:lineRule="auto"/>
      <w:jc w:val="left"/>
    </w:pPr>
    <w:rPr>
      <w:sz w:val="18"/>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V w:val="single" w:sz="8" w:space="0" w:color="FFFFFF" w:themeColor="background1"/>
      </w:tblBorders>
    </w:tblPr>
    <w:tcPr>
      <w:shd w:val="clear" w:color="auto" w:fill="FFFFFF" w:themeFill="background1"/>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C7C7C7"/>
      </w:tcPr>
    </w:tblStylePr>
    <w:tblStylePr w:type="band2Horz">
      <w:tblPr/>
      <w:tcPr>
        <w:shd w:val="clear" w:color="auto" w:fill="FFFFFF" w:themeFill="background1"/>
      </w:tcPr>
    </w:tblStylePr>
  </w:style>
  <w:style w:type="table" w:customStyle="1" w:styleId="Style24">
    <w:name w:val="Style24"/>
    <w:basedOn w:val="TableNormal"/>
    <w:uiPriority w:val="99"/>
    <w:rsid w:val="007842C9"/>
    <w:pPr>
      <w:spacing w:line="240" w:lineRule="auto"/>
      <w:jc w:val="left"/>
    </w:pPr>
    <w:rPr>
      <w:sz w:val="18"/>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V w:val="single" w:sz="8" w:space="0" w:color="FFFFFF" w:themeColor="background1"/>
      </w:tblBorders>
    </w:tblPr>
    <w:tcPr>
      <w:shd w:val="clear" w:color="auto" w:fill="FFFFFF" w:themeFill="background1"/>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C7C7C7"/>
      </w:tcPr>
    </w:tblStylePr>
    <w:tblStylePr w:type="band2Horz">
      <w:tblPr/>
      <w:tcPr>
        <w:shd w:val="clear" w:color="auto" w:fill="FFFFFF" w:themeFill="background1"/>
      </w:tcPr>
    </w:tblStylePr>
  </w:style>
  <w:style w:type="table" w:customStyle="1" w:styleId="Style25">
    <w:name w:val="Style25"/>
    <w:basedOn w:val="TableNormal"/>
    <w:uiPriority w:val="99"/>
    <w:rsid w:val="00125072"/>
    <w:pPr>
      <w:spacing w:line="240" w:lineRule="auto"/>
      <w:jc w:val="left"/>
    </w:pPr>
    <w:rPr>
      <w:sz w:val="18"/>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V w:val="single" w:sz="8" w:space="0" w:color="FFFFFF" w:themeColor="background1"/>
      </w:tblBorders>
    </w:tblPr>
    <w:tcPr>
      <w:shd w:val="clear" w:color="auto" w:fill="FFFFFF" w:themeFill="background1"/>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C7C7C7"/>
      </w:tcPr>
    </w:tblStylePr>
    <w:tblStylePr w:type="band2Horz">
      <w:tblPr/>
      <w:tcPr>
        <w:shd w:val="clear" w:color="auto" w:fill="DBE5F1" w:themeFill="accent1" w:themeFillTint="33"/>
      </w:tcPr>
    </w:tblStylePr>
  </w:style>
  <w:style w:type="table" w:styleId="LightList">
    <w:name w:val="Light List"/>
    <w:basedOn w:val="TableNormal"/>
    <w:uiPriority w:val="61"/>
    <w:rsid w:val="008C0742"/>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0418BB"/>
    <w:pPr>
      <w:spacing w:line="240" w:lineRule="auto"/>
    </w:pPr>
    <w:rPr>
      <w:sz w:val="20"/>
      <w:szCs w:val="20"/>
    </w:rPr>
  </w:style>
  <w:style w:type="character" w:customStyle="1" w:styleId="FootnoteTextChar">
    <w:name w:val="Footnote Text Char"/>
    <w:basedOn w:val="DefaultParagraphFont"/>
    <w:link w:val="FootnoteText"/>
    <w:uiPriority w:val="99"/>
    <w:rsid w:val="000418BB"/>
    <w:rPr>
      <w:sz w:val="20"/>
      <w:szCs w:val="20"/>
    </w:rPr>
  </w:style>
  <w:style w:type="character" w:styleId="FootnoteReference">
    <w:name w:val="footnote reference"/>
    <w:basedOn w:val="DefaultParagraphFont"/>
    <w:uiPriority w:val="99"/>
    <w:semiHidden/>
    <w:unhideWhenUsed/>
    <w:rsid w:val="000418BB"/>
    <w:rPr>
      <w:vertAlign w:val="superscript"/>
    </w:rPr>
  </w:style>
  <w:style w:type="paragraph" w:styleId="EndnoteText">
    <w:name w:val="endnote text"/>
    <w:basedOn w:val="Normal"/>
    <w:link w:val="EndnoteTextChar"/>
    <w:uiPriority w:val="99"/>
    <w:semiHidden/>
    <w:unhideWhenUsed/>
    <w:rsid w:val="002C306E"/>
    <w:pPr>
      <w:spacing w:line="240" w:lineRule="auto"/>
    </w:pPr>
    <w:rPr>
      <w:sz w:val="20"/>
      <w:szCs w:val="20"/>
    </w:rPr>
  </w:style>
  <w:style w:type="character" w:customStyle="1" w:styleId="EndnoteTextChar">
    <w:name w:val="Endnote Text Char"/>
    <w:basedOn w:val="DefaultParagraphFont"/>
    <w:link w:val="EndnoteText"/>
    <w:uiPriority w:val="99"/>
    <w:semiHidden/>
    <w:rsid w:val="002C306E"/>
    <w:rPr>
      <w:sz w:val="20"/>
      <w:szCs w:val="20"/>
    </w:rPr>
  </w:style>
  <w:style w:type="character" w:styleId="EndnoteReference">
    <w:name w:val="endnote reference"/>
    <w:basedOn w:val="DefaultParagraphFont"/>
    <w:uiPriority w:val="99"/>
    <w:semiHidden/>
    <w:unhideWhenUsed/>
    <w:rsid w:val="002C306E"/>
    <w:rPr>
      <w:vertAlign w:val="superscript"/>
    </w:rPr>
  </w:style>
  <w:style w:type="character" w:customStyle="1" w:styleId="Heading3Char">
    <w:name w:val="Heading 3 Char"/>
    <w:basedOn w:val="DefaultParagraphFont"/>
    <w:link w:val="Heading3"/>
    <w:uiPriority w:val="9"/>
    <w:rsid w:val="00BE6A20"/>
    <w:rPr>
      <w:rFonts w:asciiTheme="majorHAnsi" w:eastAsiaTheme="majorEastAsia" w:hAnsiTheme="majorHAnsi" w:cstheme="majorBidi"/>
      <w:b/>
      <w:bCs/>
      <w:color w:val="4F81BD" w:themeColor="accent1"/>
    </w:rPr>
  </w:style>
  <w:style w:type="paragraph" w:customStyle="1" w:styleId="Default">
    <w:name w:val="Default"/>
    <w:rsid w:val="006A4676"/>
    <w:pPr>
      <w:autoSpaceDE w:val="0"/>
      <w:autoSpaceDN w:val="0"/>
      <w:adjustRightInd w:val="0"/>
      <w:spacing w:line="240" w:lineRule="auto"/>
      <w:jc w:val="left"/>
    </w:pPr>
    <w:rPr>
      <w:rFonts w:ascii="Arial" w:hAnsi="Arial" w:cs="Arial"/>
      <w:color w:val="000000"/>
      <w:sz w:val="24"/>
      <w:szCs w:val="24"/>
    </w:rPr>
  </w:style>
  <w:style w:type="paragraph" w:customStyle="1" w:styleId="TwCentMt-CMYK67786Just">
    <w:name w:val="Tw Cent Mt - CMYK 6/7/7/86 Just"/>
    <w:basedOn w:val="Normal"/>
    <w:rsid w:val="00B03A6B"/>
    <w:pPr>
      <w:spacing w:line="240" w:lineRule="auto"/>
      <w:ind w:right="15"/>
      <w:jc w:val="both"/>
    </w:pPr>
    <w:rPr>
      <w:rFonts w:ascii="Tw Cen MT" w:eastAsia="Times New Roman" w:hAnsi="Tw Cen MT" w:cs="Times New Roman"/>
      <w:color w:val="212120"/>
      <w:spacing w:val="20"/>
      <w:w w:val="90"/>
      <w:kern w:val="28"/>
      <w14:ligatures w14:val="standard"/>
      <w14:cntxtAlts/>
    </w:rPr>
  </w:style>
  <w:style w:type="paragraph" w:styleId="BodyTextFirstIndent">
    <w:name w:val="Body Text First Indent"/>
    <w:basedOn w:val="BodyText"/>
    <w:link w:val="BodyTextFirstIndentChar"/>
    <w:uiPriority w:val="99"/>
    <w:unhideWhenUsed/>
    <w:rsid w:val="00DE5B5F"/>
    <w:pPr>
      <w:spacing w:after="0" w:line="240" w:lineRule="auto"/>
      <w:ind w:firstLine="360"/>
      <w:jc w:val="left"/>
    </w:pPr>
  </w:style>
  <w:style w:type="character" w:customStyle="1" w:styleId="BodyTextFirstIndentChar">
    <w:name w:val="Body Text First Indent Char"/>
    <w:basedOn w:val="BodyTextChar"/>
    <w:link w:val="BodyTextFirstIndent"/>
    <w:uiPriority w:val="99"/>
    <w:rsid w:val="00DE5B5F"/>
  </w:style>
  <w:style w:type="character" w:styleId="CommentReference">
    <w:name w:val="annotation reference"/>
    <w:basedOn w:val="DefaultParagraphFont"/>
    <w:uiPriority w:val="99"/>
    <w:semiHidden/>
    <w:unhideWhenUsed/>
    <w:rsid w:val="00E81CCA"/>
    <w:rPr>
      <w:sz w:val="16"/>
      <w:szCs w:val="16"/>
    </w:rPr>
  </w:style>
  <w:style w:type="paragraph" w:styleId="CommentText">
    <w:name w:val="annotation text"/>
    <w:basedOn w:val="Normal"/>
    <w:link w:val="CommentTextChar"/>
    <w:uiPriority w:val="99"/>
    <w:semiHidden/>
    <w:unhideWhenUsed/>
    <w:rsid w:val="00E81CCA"/>
    <w:pPr>
      <w:spacing w:line="240" w:lineRule="auto"/>
    </w:pPr>
    <w:rPr>
      <w:sz w:val="20"/>
      <w:szCs w:val="20"/>
    </w:rPr>
  </w:style>
  <w:style w:type="character" w:customStyle="1" w:styleId="CommentTextChar">
    <w:name w:val="Comment Text Char"/>
    <w:basedOn w:val="DefaultParagraphFont"/>
    <w:link w:val="CommentText"/>
    <w:uiPriority w:val="99"/>
    <w:semiHidden/>
    <w:rsid w:val="00E81CCA"/>
    <w:rPr>
      <w:sz w:val="20"/>
      <w:szCs w:val="20"/>
    </w:rPr>
  </w:style>
  <w:style w:type="paragraph" w:styleId="CommentSubject">
    <w:name w:val="annotation subject"/>
    <w:basedOn w:val="CommentText"/>
    <w:next w:val="CommentText"/>
    <w:link w:val="CommentSubjectChar"/>
    <w:uiPriority w:val="99"/>
    <w:semiHidden/>
    <w:unhideWhenUsed/>
    <w:rsid w:val="00E81CCA"/>
    <w:rPr>
      <w:b/>
      <w:bCs/>
    </w:rPr>
  </w:style>
  <w:style w:type="character" w:customStyle="1" w:styleId="CommentSubjectChar">
    <w:name w:val="Comment Subject Char"/>
    <w:basedOn w:val="CommentTextChar"/>
    <w:link w:val="CommentSubject"/>
    <w:uiPriority w:val="99"/>
    <w:semiHidden/>
    <w:rsid w:val="00E81CCA"/>
    <w:rPr>
      <w:b/>
      <w:bCs/>
      <w:sz w:val="20"/>
      <w:szCs w:val="20"/>
    </w:rPr>
  </w:style>
  <w:style w:type="table" w:customStyle="1" w:styleId="Style3">
    <w:name w:val="Style3"/>
    <w:basedOn w:val="TableNormal"/>
    <w:uiPriority w:val="99"/>
    <w:rsid w:val="00126526"/>
    <w:pPr>
      <w:spacing w:line="240" w:lineRule="auto"/>
      <w:jc w:val="left"/>
    </w:pPr>
    <w:tblPr/>
  </w:style>
  <w:style w:type="table" w:styleId="PlainTable4">
    <w:name w:val="Plain Table 4"/>
    <w:basedOn w:val="TableNormal"/>
    <w:uiPriority w:val="44"/>
    <w:rsid w:val="00ED37D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D37D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DC5199"/>
    <w:rPr>
      <w:rFonts w:asciiTheme="majorHAnsi" w:eastAsiaTheme="majorEastAsia" w:hAnsiTheme="majorHAnsi" w:cstheme="majorBidi"/>
      <w:color w:val="365F91" w:themeColor="accent1" w:themeShade="BF"/>
      <w:sz w:val="32"/>
      <w:szCs w:val="32"/>
    </w:rPr>
  </w:style>
  <w:style w:type="table" w:styleId="PlainTable1">
    <w:name w:val="Plain Table 1"/>
    <w:basedOn w:val="TableNormal"/>
    <w:uiPriority w:val="41"/>
    <w:rsid w:val="0094365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26">
    <w:name w:val="Style26"/>
    <w:basedOn w:val="TableNormal"/>
    <w:uiPriority w:val="99"/>
    <w:rsid w:val="005B2FDC"/>
    <w:pPr>
      <w:spacing w:line="240" w:lineRule="auto"/>
      <w:jc w:val="left"/>
    </w:pPr>
    <w:rPr>
      <w:sz w:val="18"/>
    </w:rPr>
    <w:tblPr>
      <w:tblStyleRowBandSize w:val="1"/>
    </w:tblPr>
    <w:tcPr>
      <w:shd w:val="clear" w:color="auto" w:fill="F2F2F2" w:themeFill="background1" w:themeFillShade="F2"/>
    </w:tcPr>
    <w:tblStylePr w:type="firstRow">
      <w:tblPr/>
      <w:tcPr>
        <w:shd w:val="clear" w:color="auto" w:fill="000000" w:themeFill="text1"/>
      </w:tcPr>
    </w:tblStylePr>
    <w:tblStylePr w:type="lastRow">
      <w:rPr>
        <w:rFonts w:asciiTheme="minorHAnsi" w:hAnsiTheme="minorHAnsi"/>
      </w:rPr>
      <w:tblPr/>
      <w:tcPr>
        <w:shd w:val="clear" w:color="auto" w:fill="FFFFFF" w:themeFill="background1"/>
      </w:tcPr>
    </w:tblStylePr>
    <w:tblStylePr w:type="band1Horz">
      <w:tblPr/>
      <w:tcPr>
        <w:shd w:val="clear" w:color="auto" w:fill="D9D9D9" w:themeFill="background1" w:themeFillShade="D9"/>
      </w:tcPr>
    </w:tblStylePr>
    <w:tblStylePr w:type="band2Horz">
      <w:tblPr/>
      <w:tcPr>
        <w:shd w:val="clear" w:color="auto" w:fill="F2F2F2" w:themeFill="background1" w:themeFillShade="F2"/>
      </w:tcPr>
    </w:tblStylePr>
  </w:style>
  <w:style w:type="table" w:styleId="TableGridLight">
    <w:name w:val="Grid Table Light"/>
    <w:basedOn w:val="TableNormal"/>
    <w:uiPriority w:val="40"/>
    <w:rsid w:val="003F609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87A5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959">
      <w:bodyDiv w:val="1"/>
      <w:marLeft w:val="0"/>
      <w:marRight w:val="0"/>
      <w:marTop w:val="0"/>
      <w:marBottom w:val="0"/>
      <w:divBdr>
        <w:top w:val="none" w:sz="0" w:space="0" w:color="auto"/>
        <w:left w:val="none" w:sz="0" w:space="0" w:color="auto"/>
        <w:bottom w:val="none" w:sz="0" w:space="0" w:color="auto"/>
        <w:right w:val="none" w:sz="0" w:space="0" w:color="auto"/>
      </w:divBdr>
    </w:div>
    <w:div w:id="7756646">
      <w:bodyDiv w:val="1"/>
      <w:marLeft w:val="0"/>
      <w:marRight w:val="0"/>
      <w:marTop w:val="0"/>
      <w:marBottom w:val="0"/>
      <w:divBdr>
        <w:top w:val="none" w:sz="0" w:space="0" w:color="auto"/>
        <w:left w:val="none" w:sz="0" w:space="0" w:color="auto"/>
        <w:bottom w:val="none" w:sz="0" w:space="0" w:color="auto"/>
        <w:right w:val="none" w:sz="0" w:space="0" w:color="auto"/>
      </w:divBdr>
    </w:div>
    <w:div w:id="28188116">
      <w:bodyDiv w:val="1"/>
      <w:marLeft w:val="0"/>
      <w:marRight w:val="0"/>
      <w:marTop w:val="0"/>
      <w:marBottom w:val="0"/>
      <w:divBdr>
        <w:top w:val="none" w:sz="0" w:space="0" w:color="auto"/>
        <w:left w:val="none" w:sz="0" w:space="0" w:color="auto"/>
        <w:bottom w:val="none" w:sz="0" w:space="0" w:color="auto"/>
        <w:right w:val="none" w:sz="0" w:space="0" w:color="auto"/>
      </w:divBdr>
    </w:div>
    <w:div w:id="35355735">
      <w:bodyDiv w:val="1"/>
      <w:marLeft w:val="0"/>
      <w:marRight w:val="0"/>
      <w:marTop w:val="0"/>
      <w:marBottom w:val="0"/>
      <w:divBdr>
        <w:top w:val="none" w:sz="0" w:space="0" w:color="auto"/>
        <w:left w:val="none" w:sz="0" w:space="0" w:color="auto"/>
        <w:bottom w:val="none" w:sz="0" w:space="0" w:color="auto"/>
        <w:right w:val="none" w:sz="0" w:space="0" w:color="auto"/>
      </w:divBdr>
    </w:div>
    <w:div w:id="38167382">
      <w:bodyDiv w:val="1"/>
      <w:marLeft w:val="0"/>
      <w:marRight w:val="0"/>
      <w:marTop w:val="0"/>
      <w:marBottom w:val="0"/>
      <w:divBdr>
        <w:top w:val="none" w:sz="0" w:space="0" w:color="auto"/>
        <w:left w:val="none" w:sz="0" w:space="0" w:color="auto"/>
        <w:bottom w:val="none" w:sz="0" w:space="0" w:color="auto"/>
        <w:right w:val="none" w:sz="0" w:space="0" w:color="auto"/>
      </w:divBdr>
    </w:div>
    <w:div w:id="41833225">
      <w:bodyDiv w:val="1"/>
      <w:marLeft w:val="0"/>
      <w:marRight w:val="0"/>
      <w:marTop w:val="0"/>
      <w:marBottom w:val="0"/>
      <w:divBdr>
        <w:top w:val="none" w:sz="0" w:space="0" w:color="auto"/>
        <w:left w:val="none" w:sz="0" w:space="0" w:color="auto"/>
        <w:bottom w:val="none" w:sz="0" w:space="0" w:color="auto"/>
        <w:right w:val="none" w:sz="0" w:space="0" w:color="auto"/>
      </w:divBdr>
    </w:div>
    <w:div w:id="46027685">
      <w:bodyDiv w:val="1"/>
      <w:marLeft w:val="0"/>
      <w:marRight w:val="0"/>
      <w:marTop w:val="0"/>
      <w:marBottom w:val="0"/>
      <w:divBdr>
        <w:top w:val="none" w:sz="0" w:space="0" w:color="auto"/>
        <w:left w:val="none" w:sz="0" w:space="0" w:color="auto"/>
        <w:bottom w:val="none" w:sz="0" w:space="0" w:color="auto"/>
        <w:right w:val="none" w:sz="0" w:space="0" w:color="auto"/>
      </w:divBdr>
    </w:div>
    <w:div w:id="81344202">
      <w:bodyDiv w:val="1"/>
      <w:marLeft w:val="0"/>
      <w:marRight w:val="0"/>
      <w:marTop w:val="0"/>
      <w:marBottom w:val="0"/>
      <w:divBdr>
        <w:top w:val="none" w:sz="0" w:space="0" w:color="auto"/>
        <w:left w:val="none" w:sz="0" w:space="0" w:color="auto"/>
        <w:bottom w:val="none" w:sz="0" w:space="0" w:color="auto"/>
        <w:right w:val="none" w:sz="0" w:space="0" w:color="auto"/>
      </w:divBdr>
    </w:div>
    <w:div w:id="86268580">
      <w:bodyDiv w:val="1"/>
      <w:marLeft w:val="0"/>
      <w:marRight w:val="0"/>
      <w:marTop w:val="0"/>
      <w:marBottom w:val="0"/>
      <w:divBdr>
        <w:top w:val="none" w:sz="0" w:space="0" w:color="auto"/>
        <w:left w:val="none" w:sz="0" w:space="0" w:color="auto"/>
        <w:bottom w:val="none" w:sz="0" w:space="0" w:color="auto"/>
        <w:right w:val="none" w:sz="0" w:space="0" w:color="auto"/>
      </w:divBdr>
    </w:div>
    <w:div w:id="88088955">
      <w:bodyDiv w:val="1"/>
      <w:marLeft w:val="0"/>
      <w:marRight w:val="0"/>
      <w:marTop w:val="0"/>
      <w:marBottom w:val="0"/>
      <w:divBdr>
        <w:top w:val="none" w:sz="0" w:space="0" w:color="auto"/>
        <w:left w:val="none" w:sz="0" w:space="0" w:color="auto"/>
        <w:bottom w:val="none" w:sz="0" w:space="0" w:color="auto"/>
        <w:right w:val="none" w:sz="0" w:space="0" w:color="auto"/>
      </w:divBdr>
    </w:div>
    <w:div w:id="91707074">
      <w:bodyDiv w:val="1"/>
      <w:marLeft w:val="0"/>
      <w:marRight w:val="0"/>
      <w:marTop w:val="0"/>
      <w:marBottom w:val="0"/>
      <w:divBdr>
        <w:top w:val="none" w:sz="0" w:space="0" w:color="auto"/>
        <w:left w:val="none" w:sz="0" w:space="0" w:color="auto"/>
        <w:bottom w:val="none" w:sz="0" w:space="0" w:color="auto"/>
        <w:right w:val="none" w:sz="0" w:space="0" w:color="auto"/>
      </w:divBdr>
    </w:div>
    <w:div w:id="98138905">
      <w:bodyDiv w:val="1"/>
      <w:marLeft w:val="0"/>
      <w:marRight w:val="0"/>
      <w:marTop w:val="0"/>
      <w:marBottom w:val="0"/>
      <w:divBdr>
        <w:top w:val="none" w:sz="0" w:space="0" w:color="auto"/>
        <w:left w:val="none" w:sz="0" w:space="0" w:color="auto"/>
        <w:bottom w:val="none" w:sz="0" w:space="0" w:color="auto"/>
        <w:right w:val="none" w:sz="0" w:space="0" w:color="auto"/>
      </w:divBdr>
    </w:div>
    <w:div w:id="115176292">
      <w:bodyDiv w:val="1"/>
      <w:marLeft w:val="0"/>
      <w:marRight w:val="0"/>
      <w:marTop w:val="0"/>
      <w:marBottom w:val="0"/>
      <w:divBdr>
        <w:top w:val="none" w:sz="0" w:space="0" w:color="auto"/>
        <w:left w:val="none" w:sz="0" w:space="0" w:color="auto"/>
        <w:bottom w:val="none" w:sz="0" w:space="0" w:color="auto"/>
        <w:right w:val="none" w:sz="0" w:space="0" w:color="auto"/>
      </w:divBdr>
    </w:div>
    <w:div w:id="115637750">
      <w:bodyDiv w:val="1"/>
      <w:marLeft w:val="0"/>
      <w:marRight w:val="0"/>
      <w:marTop w:val="0"/>
      <w:marBottom w:val="0"/>
      <w:divBdr>
        <w:top w:val="none" w:sz="0" w:space="0" w:color="auto"/>
        <w:left w:val="none" w:sz="0" w:space="0" w:color="auto"/>
        <w:bottom w:val="none" w:sz="0" w:space="0" w:color="auto"/>
        <w:right w:val="none" w:sz="0" w:space="0" w:color="auto"/>
      </w:divBdr>
    </w:div>
    <w:div w:id="124087934">
      <w:bodyDiv w:val="1"/>
      <w:marLeft w:val="0"/>
      <w:marRight w:val="0"/>
      <w:marTop w:val="0"/>
      <w:marBottom w:val="0"/>
      <w:divBdr>
        <w:top w:val="none" w:sz="0" w:space="0" w:color="auto"/>
        <w:left w:val="none" w:sz="0" w:space="0" w:color="auto"/>
        <w:bottom w:val="none" w:sz="0" w:space="0" w:color="auto"/>
        <w:right w:val="none" w:sz="0" w:space="0" w:color="auto"/>
      </w:divBdr>
    </w:div>
    <w:div w:id="126898863">
      <w:bodyDiv w:val="1"/>
      <w:marLeft w:val="0"/>
      <w:marRight w:val="0"/>
      <w:marTop w:val="0"/>
      <w:marBottom w:val="0"/>
      <w:divBdr>
        <w:top w:val="none" w:sz="0" w:space="0" w:color="auto"/>
        <w:left w:val="none" w:sz="0" w:space="0" w:color="auto"/>
        <w:bottom w:val="none" w:sz="0" w:space="0" w:color="auto"/>
        <w:right w:val="none" w:sz="0" w:space="0" w:color="auto"/>
      </w:divBdr>
    </w:div>
    <w:div w:id="127205660">
      <w:bodyDiv w:val="1"/>
      <w:marLeft w:val="0"/>
      <w:marRight w:val="0"/>
      <w:marTop w:val="0"/>
      <w:marBottom w:val="0"/>
      <w:divBdr>
        <w:top w:val="none" w:sz="0" w:space="0" w:color="auto"/>
        <w:left w:val="none" w:sz="0" w:space="0" w:color="auto"/>
        <w:bottom w:val="none" w:sz="0" w:space="0" w:color="auto"/>
        <w:right w:val="none" w:sz="0" w:space="0" w:color="auto"/>
      </w:divBdr>
    </w:div>
    <w:div w:id="129052349">
      <w:bodyDiv w:val="1"/>
      <w:marLeft w:val="0"/>
      <w:marRight w:val="0"/>
      <w:marTop w:val="0"/>
      <w:marBottom w:val="0"/>
      <w:divBdr>
        <w:top w:val="none" w:sz="0" w:space="0" w:color="auto"/>
        <w:left w:val="none" w:sz="0" w:space="0" w:color="auto"/>
        <w:bottom w:val="none" w:sz="0" w:space="0" w:color="auto"/>
        <w:right w:val="none" w:sz="0" w:space="0" w:color="auto"/>
      </w:divBdr>
    </w:div>
    <w:div w:id="130294891">
      <w:bodyDiv w:val="1"/>
      <w:marLeft w:val="0"/>
      <w:marRight w:val="0"/>
      <w:marTop w:val="0"/>
      <w:marBottom w:val="0"/>
      <w:divBdr>
        <w:top w:val="none" w:sz="0" w:space="0" w:color="auto"/>
        <w:left w:val="none" w:sz="0" w:space="0" w:color="auto"/>
        <w:bottom w:val="none" w:sz="0" w:space="0" w:color="auto"/>
        <w:right w:val="none" w:sz="0" w:space="0" w:color="auto"/>
      </w:divBdr>
    </w:div>
    <w:div w:id="143011888">
      <w:bodyDiv w:val="1"/>
      <w:marLeft w:val="0"/>
      <w:marRight w:val="0"/>
      <w:marTop w:val="0"/>
      <w:marBottom w:val="0"/>
      <w:divBdr>
        <w:top w:val="none" w:sz="0" w:space="0" w:color="auto"/>
        <w:left w:val="none" w:sz="0" w:space="0" w:color="auto"/>
        <w:bottom w:val="none" w:sz="0" w:space="0" w:color="auto"/>
        <w:right w:val="none" w:sz="0" w:space="0" w:color="auto"/>
      </w:divBdr>
    </w:div>
    <w:div w:id="145585220">
      <w:bodyDiv w:val="1"/>
      <w:marLeft w:val="0"/>
      <w:marRight w:val="0"/>
      <w:marTop w:val="0"/>
      <w:marBottom w:val="0"/>
      <w:divBdr>
        <w:top w:val="none" w:sz="0" w:space="0" w:color="auto"/>
        <w:left w:val="none" w:sz="0" w:space="0" w:color="auto"/>
        <w:bottom w:val="none" w:sz="0" w:space="0" w:color="auto"/>
        <w:right w:val="none" w:sz="0" w:space="0" w:color="auto"/>
      </w:divBdr>
    </w:div>
    <w:div w:id="152184411">
      <w:bodyDiv w:val="1"/>
      <w:marLeft w:val="0"/>
      <w:marRight w:val="0"/>
      <w:marTop w:val="0"/>
      <w:marBottom w:val="0"/>
      <w:divBdr>
        <w:top w:val="none" w:sz="0" w:space="0" w:color="auto"/>
        <w:left w:val="none" w:sz="0" w:space="0" w:color="auto"/>
        <w:bottom w:val="none" w:sz="0" w:space="0" w:color="auto"/>
        <w:right w:val="none" w:sz="0" w:space="0" w:color="auto"/>
      </w:divBdr>
    </w:div>
    <w:div w:id="192309675">
      <w:bodyDiv w:val="1"/>
      <w:marLeft w:val="0"/>
      <w:marRight w:val="0"/>
      <w:marTop w:val="0"/>
      <w:marBottom w:val="0"/>
      <w:divBdr>
        <w:top w:val="none" w:sz="0" w:space="0" w:color="auto"/>
        <w:left w:val="none" w:sz="0" w:space="0" w:color="auto"/>
        <w:bottom w:val="none" w:sz="0" w:space="0" w:color="auto"/>
        <w:right w:val="none" w:sz="0" w:space="0" w:color="auto"/>
      </w:divBdr>
    </w:div>
    <w:div w:id="198518139">
      <w:bodyDiv w:val="1"/>
      <w:marLeft w:val="0"/>
      <w:marRight w:val="0"/>
      <w:marTop w:val="0"/>
      <w:marBottom w:val="0"/>
      <w:divBdr>
        <w:top w:val="none" w:sz="0" w:space="0" w:color="auto"/>
        <w:left w:val="none" w:sz="0" w:space="0" w:color="auto"/>
        <w:bottom w:val="none" w:sz="0" w:space="0" w:color="auto"/>
        <w:right w:val="none" w:sz="0" w:space="0" w:color="auto"/>
      </w:divBdr>
    </w:div>
    <w:div w:id="200285426">
      <w:bodyDiv w:val="1"/>
      <w:marLeft w:val="0"/>
      <w:marRight w:val="0"/>
      <w:marTop w:val="0"/>
      <w:marBottom w:val="0"/>
      <w:divBdr>
        <w:top w:val="none" w:sz="0" w:space="0" w:color="auto"/>
        <w:left w:val="none" w:sz="0" w:space="0" w:color="auto"/>
        <w:bottom w:val="none" w:sz="0" w:space="0" w:color="auto"/>
        <w:right w:val="none" w:sz="0" w:space="0" w:color="auto"/>
      </w:divBdr>
    </w:div>
    <w:div w:id="206381648">
      <w:bodyDiv w:val="1"/>
      <w:marLeft w:val="0"/>
      <w:marRight w:val="0"/>
      <w:marTop w:val="0"/>
      <w:marBottom w:val="0"/>
      <w:divBdr>
        <w:top w:val="none" w:sz="0" w:space="0" w:color="auto"/>
        <w:left w:val="none" w:sz="0" w:space="0" w:color="auto"/>
        <w:bottom w:val="none" w:sz="0" w:space="0" w:color="auto"/>
        <w:right w:val="none" w:sz="0" w:space="0" w:color="auto"/>
      </w:divBdr>
    </w:div>
    <w:div w:id="213933449">
      <w:bodyDiv w:val="1"/>
      <w:marLeft w:val="0"/>
      <w:marRight w:val="0"/>
      <w:marTop w:val="0"/>
      <w:marBottom w:val="0"/>
      <w:divBdr>
        <w:top w:val="none" w:sz="0" w:space="0" w:color="auto"/>
        <w:left w:val="none" w:sz="0" w:space="0" w:color="auto"/>
        <w:bottom w:val="none" w:sz="0" w:space="0" w:color="auto"/>
        <w:right w:val="none" w:sz="0" w:space="0" w:color="auto"/>
      </w:divBdr>
    </w:div>
    <w:div w:id="245262928">
      <w:bodyDiv w:val="1"/>
      <w:marLeft w:val="0"/>
      <w:marRight w:val="0"/>
      <w:marTop w:val="0"/>
      <w:marBottom w:val="0"/>
      <w:divBdr>
        <w:top w:val="none" w:sz="0" w:space="0" w:color="auto"/>
        <w:left w:val="none" w:sz="0" w:space="0" w:color="auto"/>
        <w:bottom w:val="none" w:sz="0" w:space="0" w:color="auto"/>
        <w:right w:val="none" w:sz="0" w:space="0" w:color="auto"/>
      </w:divBdr>
    </w:div>
    <w:div w:id="249387234">
      <w:bodyDiv w:val="1"/>
      <w:marLeft w:val="0"/>
      <w:marRight w:val="0"/>
      <w:marTop w:val="0"/>
      <w:marBottom w:val="0"/>
      <w:divBdr>
        <w:top w:val="none" w:sz="0" w:space="0" w:color="auto"/>
        <w:left w:val="none" w:sz="0" w:space="0" w:color="auto"/>
        <w:bottom w:val="none" w:sz="0" w:space="0" w:color="auto"/>
        <w:right w:val="none" w:sz="0" w:space="0" w:color="auto"/>
      </w:divBdr>
    </w:div>
    <w:div w:id="294219505">
      <w:bodyDiv w:val="1"/>
      <w:marLeft w:val="0"/>
      <w:marRight w:val="0"/>
      <w:marTop w:val="0"/>
      <w:marBottom w:val="0"/>
      <w:divBdr>
        <w:top w:val="none" w:sz="0" w:space="0" w:color="auto"/>
        <w:left w:val="none" w:sz="0" w:space="0" w:color="auto"/>
        <w:bottom w:val="none" w:sz="0" w:space="0" w:color="auto"/>
        <w:right w:val="none" w:sz="0" w:space="0" w:color="auto"/>
      </w:divBdr>
    </w:div>
    <w:div w:id="295646454">
      <w:bodyDiv w:val="1"/>
      <w:marLeft w:val="0"/>
      <w:marRight w:val="0"/>
      <w:marTop w:val="0"/>
      <w:marBottom w:val="0"/>
      <w:divBdr>
        <w:top w:val="none" w:sz="0" w:space="0" w:color="auto"/>
        <w:left w:val="none" w:sz="0" w:space="0" w:color="auto"/>
        <w:bottom w:val="none" w:sz="0" w:space="0" w:color="auto"/>
        <w:right w:val="none" w:sz="0" w:space="0" w:color="auto"/>
      </w:divBdr>
    </w:div>
    <w:div w:id="338434433">
      <w:bodyDiv w:val="1"/>
      <w:marLeft w:val="0"/>
      <w:marRight w:val="0"/>
      <w:marTop w:val="0"/>
      <w:marBottom w:val="0"/>
      <w:divBdr>
        <w:top w:val="none" w:sz="0" w:space="0" w:color="auto"/>
        <w:left w:val="none" w:sz="0" w:space="0" w:color="auto"/>
        <w:bottom w:val="none" w:sz="0" w:space="0" w:color="auto"/>
        <w:right w:val="none" w:sz="0" w:space="0" w:color="auto"/>
      </w:divBdr>
    </w:div>
    <w:div w:id="345130622">
      <w:bodyDiv w:val="1"/>
      <w:marLeft w:val="0"/>
      <w:marRight w:val="0"/>
      <w:marTop w:val="0"/>
      <w:marBottom w:val="0"/>
      <w:divBdr>
        <w:top w:val="none" w:sz="0" w:space="0" w:color="auto"/>
        <w:left w:val="none" w:sz="0" w:space="0" w:color="auto"/>
        <w:bottom w:val="none" w:sz="0" w:space="0" w:color="auto"/>
        <w:right w:val="none" w:sz="0" w:space="0" w:color="auto"/>
      </w:divBdr>
    </w:div>
    <w:div w:id="348337031">
      <w:bodyDiv w:val="1"/>
      <w:marLeft w:val="0"/>
      <w:marRight w:val="0"/>
      <w:marTop w:val="0"/>
      <w:marBottom w:val="0"/>
      <w:divBdr>
        <w:top w:val="none" w:sz="0" w:space="0" w:color="auto"/>
        <w:left w:val="none" w:sz="0" w:space="0" w:color="auto"/>
        <w:bottom w:val="none" w:sz="0" w:space="0" w:color="auto"/>
        <w:right w:val="none" w:sz="0" w:space="0" w:color="auto"/>
      </w:divBdr>
    </w:div>
    <w:div w:id="351759158">
      <w:bodyDiv w:val="1"/>
      <w:marLeft w:val="0"/>
      <w:marRight w:val="0"/>
      <w:marTop w:val="0"/>
      <w:marBottom w:val="0"/>
      <w:divBdr>
        <w:top w:val="none" w:sz="0" w:space="0" w:color="auto"/>
        <w:left w:val="none" w:sz="0" w:space="0" w:color="auto"/>
        <w:bottom w:val="none" w:sz="0" w:space="0" w:color="auto"/>
        <w:right w:val="none" w:sz="0" w:space="0" w:color="auto"/>
      </w:divBdr>
    </w:div>
    <w:div w:id="352003383">
      <w:bodyDiv w:val="1"/>
      <w:marLeft w:val="0"/>
      <w:marRight w:val="0"/>
      <w:marTop w:val="0"/>
      <w:marBottom w:val="0"/>
      <w:divBdr>
        <w:top w:val="none" w:sz="0" w:space="0" w:color="auto"/>
        <w:left w:val="none" w:sz="0" w:space="0" w:color="auto"/>
        <w:bottom w:val="none" w:sz="0" w:space="0" w:color="auto"/>
        <w:right w:val="none" w:sz="0" w:space="0" w:color="auto"/>
      </w:divBdr>
    </w:div>
    <w:div w:id="352852623">
      <w:bodyDiv w:val="1"/>
      <w:marLeft w:val="0"/>
      <w:marRight w:val="0"/>
      <w:marTop w:val="0"/>
      <w:marBottom w:val="0"/>
      <w:divBdr>
        <w:top w:val="none" w:sz="0" w:space="0" w:color="auto"/>
        <w:left w:val="none" w:sz="0" w:space="0" w:color="auto"/>
        <w:bottom w:val="none" w:sz="0" w:space="0" w:color="auto"/>
        <w:right w:val="none" w:sz="0" w:space="0" w:color="auto"/>
      </w:divBdr>
    </w:div>
    <w:div w:id="357704067">
      <w:bodyDiv w:val="1"/>
      <w:marLeft w:val="0"/>
      <w:marRight w:val="0"/>
      <w:marTop w:val="0"/>
      <w:marBottom w:val="0"/>
      <w:divBdr>
        <w:top w:val="none" w:sz="0" w:space="0" w:color="auto"/>
        <w:left w:val="none" w:sz="0" w:space="0" w:color="auto"/>
        <w:bottom w:val="none" w:sz="0" w:space="0" w:color="auto"/>
        <w:right w:val="none" w:sz="0" w:space="0" w:color="auto"/>
      </w:divBdr>
    </w:div>
    <w:div w:id="371732722">
      <w:bodyDiv w:val="1"/>
      <w:marLeft w:val="0"/>
      <w:marRight w:val="0"/>
      <w:marTop w:val="0"/>
      <w:marBottom w:val="0"/>
      <w:divBdr>
        <w:top w:val="none" w:sz="0" w:space="0" w:color="auto"/>
        <w:left w:val="none" w:sz="0" w:space="0" w:color="auto"/>
        <w:bottom w:val="none" w:sz="0" w:space="0" w:color="auto"/>
        <w:right w:val="none" w:sz="0" w:space="0" w:color="auto"/>
      </w:divBdr>
    </w:div>
    <w:div w:id="372965582">
      <w:bodyDiv w:val="1"/>
      <w:marLeft w:val="0"/>
      <w:marRight w:val="0"/>
      <w:marTop w:val="0"/>
      <w:marBottom w:val="0"/>
      <w:divBdr>
        <w:top w:val="none" w:sz="0" w:space="0" w:color="auto"/>
        <w:left w:val="none" w:sz="0" w:space="0" w:color="auto"/>
        <w:bottom w:val="none" w:sz="0" w:space="0" w:color="auto"/>
        <w:right w:val="none" w:sz="0" w:space="0" w:color="auto"/>
      </w:divBdr>
    </w:div>
    <w:div w:id="400098456">
      <w:bodyDiv w:val="1"/>
      <w:marLeft w:val="0"/>
      <w:marRight w:val="0"/>
      <w:marTop w:val="0"/>
      <w:marBottom w:val="0"/>
      <w:divBdr>
        <w:top w:val="none" w:sz="0" w:space="0" w:color="auto"/>
        <w:left w:val="none" w:sz="0" w:space="0" w:color="auto"/>
        <w:bottom w:val="none" w:sz="0" w:space="0" w:color="auto"/>
        <w:right w:val="none" w:sz="0" w:space="0" w:color="auto"/>
      </w:divBdr>
    </w:div>
    <w:div w:id="415904177">
      <w:bodyDiv w:val="1"/>
      <w:marLeft w:val="0"/>
      <w:marRight w:val="0"/>
      <w:marTop w:val="0"/>
      <w:marBottom w:val="0"/>
      <w:divBdr>
        <w:top w:val="none" w:sz="0" w:space="0" w:color="auto"/>
        <w:left w:val="none" w:sz="0" w:space="0" w:color="auto"/>
        <w:bottom w:val="none" w:sz="0" w:space="0" w:color="auto"/>
        <w:right w:val="none" w:sz="0" w:space="0" w:color="auto"/>
      </w:divBdr>
    </w:div>
    <w:div w:id="418714465">
      <w:bodyDiv w:val="1"/>
      <w:marLeft w:val="0"/>
      <w:marRight w:val="0"/>
      <w:marTop w:val="0"/>
      <w:marBottom w:val="0"/>
      <w:divBdr>
        <w:top w:val="none" w:sz="0" w:space="0" w:color="auto"/>
        <w:left w:val="none" w:sz="0" w:space="0" w:color="auto"/>
        <w:bottom w:val="none" w:sz="0" w:space="0" w:color="auto"/>
        <w:right w:val="none" w:sz="0" w:space="0" w:color="auto"/>
      </w:divBdr>
    </w:div>
    <w:div w:id="420639268">
      <w:bodyDiv w:val="1"/>
      <w:marLeft w:val="0"/>
      <w:marRight w:val="0"/>
      <w:marTop w:val="0"/>
      <w:marBottom w:val="0"/>
      <w:divBdr>
        <w:top w:val="none" w:sz="0" w:space="0" w:color="auto"/>
        <w:left w:val="none" w:sz="0" w:space="0" w:color="auto"/>
        <w:bottom w:val="none" w:sz="0" w:space="0" w:color="auto"/>
        <w:right w:val="none" w:sz="0" w:space="0" w:color="auto"/>
      </w:divBdr>
    </w:div>
    <w:div w:id="421338612">
      <w:bodyDiv w:val="1"/>
      <w:marLeft w:val="0"/>
      <w:marRight w:val="0"/>
      <w:marTop w:val="0"/>
      <w:marBottom w:val="0"/>
      <w:divBdr>
        <w:top w:val="none" w:sz="0" w:space="0" w:color="auto"/>
        <w:left w:val="none" w:sz="0" w:space="0" w:color="auto"/>
        <w:bottom w:val="none" w:sz="0" w:space="0" w:color="auto"/>
        <w:right w:val="none" w:sz="0" w:space="0" w:color="auto"/>
      </w:divBdr>
    </w:div>
    <w:div w:id="445346247">
      <w:bodyDiv w:val="1"/>
      <w:marLeft w:val="0"/>
      <w:marRight w:val="0"/>
      <w:marTop w:val="0"/>
      <w:marBottom w:val="0"/>
      <w:divBdr>
        <w:top w:val="none" w:sz="0" w:space="0" w:color="auto"/>
        <w:left w:val="none" w:sz="0" w:space="0" w:color="auto"/>
        <w:bottom w:val="none" w:sz="0" w:space="0" w:color="auto"/>
        <w:right w:val="none" w:sz="0" w:space="0" w:color="auto"/>
      </w:divBdr>
    </w:div>
    <w:div w:id="448477601">
      <w:bodyDiv w:val="1"/>
      <w:marLeft w:val="0"/>
      <w:marRight w:val="0"/>
      <w:marTop w:val="0"/>
      <w:marBottom w:val="0"/>
      <w:divBdr>
        <w:top w:val="none" w:sz="0" w:space="0" w:color="auto"/>
        <w:left w:val="none" w:sz="0" w:space="0" w:color="auto"/>
        <w:bottom w:val="none" w:sz="0" w:space="0" w:color="auto"/>
        <w:right w:val="none" w:sz="0" w:space="0" w:color="auto"/>
      </w:divBdr>
    </w:div>
    <w:div w:id="452670143">
      <w:bodyDiv w:val="1"/>
      <w:marLeft w:val="0"/>
      <w:marRight w:val="0"/>
      <w:marTop w:val="0"/>
      <w:marBottom w:val="0"/>
      <w:divBdr>
        <w:top w:val="none" w:sz="0" w:space="0" w:color="auto"/>
        <w:left w:val="none" w:sz="0" w:space="0" w:color="auto"/>
        <w:bottom w:val="none" w:sz="0" w:space="0" w:color="auto"/>
        <w:right w:val="none" w:sz="0" w:space="0" w:color="auto"/>
      </w:divBdr>
    </w:div>
    <w:div w:id="486627130">
      <w:bodyDiv w:val="1"/>
      <w:marLeft w:val="0"/>
      <w:marRight w:val="0"/>
      <w:marTop w:val="0"/>
      <w:marBottom w:val="0"/>
      <w:divBdr>
        <w:top w:val="none" w:sz="0" w:space="0" w:color="auto"/>
        <w:left w:val="none" w:sz="0" w:space="0" w:color="auto"/>
        <w:bottom w:val="none" w:sz="0" w:space="0" w:color="auto"/>
        <w:right w:val="none" w:sz="0" w:space="0" w:color="auto"/>
      </w:divBdr>
    </w:div>
    <w:div w:id="521168176">
      <w:bodyDiv w:val="1"/>
      <w:marLeft w:val="0"/>
      <w:marRight w:val="0"/>
      <w:marTop w:val="0"/>
      <w:marBottom w:val="0"/>
      <w:divBdr>
        <w:top w:val="none" w:sz="0" w:space="0" w:color="auto"/>
        <w:left w:val="none" w:sz="0" w:space="0" w:color="auto"/>
        <w:bottom w:val="none" w:sz="0" w:space="0" w:color="auto"/>
        <w:right w:val="none" w:sz="0" w:space="0" w:color="auto"/>
      </w:divBdr>
    </w:div>
    <w:div w:id="528950167">
      <w:bodyDiv w:val="1"/>
      <w:marLeft w:val="0"/>
      <w:marRight w:val="0"/>
      <w:marTop w:val="0"/>
      <w:marBottom w:val="0"/>
      <w:divBdr>
        <w:top w:val="none" w:sz="0" w:space="0" w:color="auto"/>
        <w:left w:val="none" w:sz="0" w:space="0" w:color="auto"/>
        <w:bottom w:val="none" w:sz="0" w:space="0" w:color="auto"/>
        <w:right w:val="none" w:sz="0" w:space="0" w:color="auto"/>
      </w:divBdr>
    </w:div>
    <w:div w:id="548345579">
      <w:bodyDiv w:val="1"/>
      <w:marLeft w:val="0"/>
      <w:marRight w:val="0"/>
      <w:marTop w:val="0"/>
      <w:marBottom w:val="0"/>
      <w:divBdr>
        <w:top w:val="none" w:sz="0" w:space="0" w:color="auto"/>
        <w:left w:val="none" w:sz="0" w:space="0" w:color="auto"/>
        <w:bottom w:val="none" w:sz="0" w:space="0" w:color="auto"/>
        <w:right w:val="none" w:sz="0" w:space="0" w:color="auto"/>
      </w:divBdr>
    </w:div>
    <w:div w:id="553279208">
      <w:bodyDiv w:val="1"/>
      <w:marLeft w:val="0"/>
      <w:marRight w:val="0"/>
      <w:marTop w:val="0"/>
      <w:marBottom w:val="0"/>
      <w:divBdr>
        <w:top w:val="none" w:sz="0" w:space="0" w:color="auto"/>
        <w:left w:val="none" w:sz="0" w:space="0" w:color="auto"/>
        <w:bottom w:val="none" w:sz="0" w:space="0" w:color="auto"/>
        <w:right w:val="none" w:sz="0" w:space="0" w:color="auto"/>
      </w:divBdr>
    </w:div>
    <w:div w:id="570584366">
      <w:bodyDiv w:val="1"/>
      <w:marLeft w:val="0"/>
      <w:marRight w:val="0"/>
      <w:marTop w:val="0"/>
      <w:marBottom w:val="0"/>
      <w:divBdr>
        <w:top w:val="none" w:sz="0" w:space="0" w:color="auto"/>
        <w:left w:val="none" w:sz="0" w:space="0" w:color="auto"/>
        <w:bottom w:val="none" w:sz="0" w:space="0" w:color="auto"/>
        <w:right w:val="none" w:sz="0" w:space="0" w:color="auto"/>
      </w:divBdr>
    </w:div>
    <w:div w:id="577249071">
      <w:bodyDiv w:val="1"/>
      <w:marLeft w:val="0"/>
      <w:marRight w:val="0"/>
      <w:marTop w:val="0"/>
      <w:marBottom w:val="0"/>
      <w:divBdr>
        <w:top w:val="none" w:sz="0" w:space="0" w:color="auto"/>
        <w:left w:val="none" w:sz="0" w:space="0" w:color="auto"/>
        <w:bottom w:val="none" w:sz="0" w:space="0" w:color="auto"/>
        <w:right w:val="none" w:sz="0" w:space="0" w:color="auto"/>
      </w:divBdr>
    </w:div>
    <w:div w:id="599873039">
      <w:bodyDiv w:val="1"/>
      <w:marLeft w:val="0"/>
      <w:marRight w:val="0"/>
      <w:marTop w:val="0"/>
      <w:marBottom w:val="0"/>
      <w:divBdr>
        <w:top w:val="none" w:sz="0" w:space="0" w:color="auto"/>
        <w:left w:val="none" w:sz="0" w:space="0" w:color="auto"/>
        <w:bottom w:val="none" w:sz="0" w:space="0" w:color="auto"/>
        <w:right w:val="none" w:sz="0" w:space="0" w:color="auto"/>
      </w:divBdr>
    </w:div>
    <w:div w:id="610360592">
      <w:bodyDiv w:val="1"/>
      <w:marLeft w:val="0"/>
      <w:marRight w:val="0"/>
      <w:marTop w:val="0"/>
      <w:marBottom w:val="0"/>
      <w:divBdr>
        <w:top w:val="none" w:sz="0" w:space="0" w:color="auto"/>
        <w:left w:val="none" w:sz="0" w:space="0" w:color="auto"/>
        <w:bottom w:val="none" w:sz="0" w:space="0" w:color="auto"/>
        <w:right w:val="none" w:sz="0" w:space="0" w:color="auto"/>
      </w:divBdr>
    </w:div>
    <w:div w:id="631636815">
      <w:bodyDiv w:val="1"/>
      <w:marLeft w:val="0"/>
      <w:marRight w:val="0"/>
      <w:marTop w:val="0"/>
      <w:marBottom w:val="0"/>
      <w:divBdr>
        <w:top w:val="none" w:sz="0" w:space="0" w:color="auto"/>
        <w:left w:val="none" w:sz="0" w:space="0" w:color="auto"/>
        <w:bottom w:val="none" w:sz="0" w:space="0" w:color="auto"/>
        <w:right w:val="none" w:sz="0" w:space="0" w:color="auto"/>
      </w:divBdr>
    </w:div>
    <w:div w:id="651640430">
      <w:bodyDiv w:val="1"/>
      <w:marLeft w:val="0"/>
      <w:marRight w:val="0"/>
      <w:marTop w:val="0"/>
      <w:marBottom w:val="0"/>
      <w:divBdr>
        <w:top w:val="none" w:sz="0" w:space="0" w:color="auto"/>
        <w:left w:val="none" w:sz="0" w:space="0" w:color="auto"/>
        <w:bottom w:val="none" w:sz="0" w:space="0" w:color="auto"/>
        <w:right w:val="none" w:sz="0" w:space="0" w:color="auto"/>
      </w:divBdr>
    </w:div>
    <w:div w:id="652952332">
      <w:bodyDiv w:val="1"/>
      <w:marLeft w:val="0"/>
      <w:marRight w:val="0"/>
      <w:marTop w:val="0"/>
      <w:marBottom w:val="0"/>
      <w:divBdr>
        <w:top w:val="none" w:sz="0" w:space="0" w:color="auto"/>
        <w:left w:val="none" w:sz="0" w:space="0" w:color="auto"/>
        <w:bottom w:val="none" w:sz="0" w:space="0" w:color="auto"/>
        <w:right w:val="none" w:sz="0" w:space="0" w:color="auto"/>
      </w:divBdr>
    </w:div>
    <w:div w:id="665519551">
      <w:bodyDiv w:val="1"/>
      <w:marLeft w:val="0"/>
      <w:marRight w:val="0"/>
      <w:marTop w:val="0"/>
      <w:marBottom w:val="0"/>
      <w:divBdr>
        <w:top w:val="none" w:sz="0" w:space="0" w:color="auto"/>
        <w:left w:val="none" w:sz="0" w:space="0" w:color="auto"/>
        <w:bottom w:val="none" w:sz="0" w:space="0" w:color="auto"/>
        <w:right w:val="none" w:sz="0" w:space="0" w:color="auto"/>
      </w:divBdr>
    </w:div>
    <w:div w:id="684132616">
      <w:bodyDiv w:val="1"/>
      <w:marLeft w:val="0"/>
      <w:marRight w:val="0"/>
      <w:marTop w:val="0"/>
      <w:marBottom w:val="0"/>
      <w:divBdr>
        <w:top w:val="none" w:sz="0" w:space="0" w:color="auto"/>
        <w:left w:val="none" w:sz="0" w:space="0" w:color="auto"/>
        <w:bottom w:val="none" w:sz="0" w:space="0" w:color="auto"/>
        <w:right w:val="none" w:sz="0" w:space="0" w:color="auto"/>
      </w:divBdr>
    </w:div>
    <w:div w:id="694186165">
      <w:bodyDiv w:val="1"/>
      <w:marLeft w:val="0"/>
      <w:marRight w:val="0"/>
      <w:marTop w:val="0"/>
      <w:marBottom w:val="0"/>
      <w:divBdr>
        <w:top w:val="none" w:sz="0" w:space="0" w:color="auto"/>
        <w:left w:val="none" w:sz="0" w:space="0" w:color="auto"/>
        <w:bottom w:val="none" w:sz="0" w:space="0" w:color="auto"/>
        <w:right w:val="none" w:sz="0" w:space="0" w:color="auto"/>
      </w:divBdr>
    </w:div>
    <w:div w:id="706836861">
      <w:bodyDiv w:val="1"/>
      <w:marLeft w:val="0"/>
      <w:marRight w:val="0"/>
      <w:marTop w:val="0"/>
      <w:marBottom w:val="0"/>
      <w:divBdr>
        <w:top w:val="none" w:sz="0" w:space="0" w:color="auto"/>
        <w:left w:val="none" w:sz="0" w:space="0" w:color="auto"/>
        <w:bottom w:val="none" w:sz="0" w:space="0" w:color="auto"/>
        <w:right w:val="none" w:sz="0" w:space="0" w:color="auto"/>
      </w:divBdr>
    </w:div>
    <w:div w:id="706874783">
      <w:bodyDiv w:val="1"/>
      <w:marLeft w:val="0"/>
      <w:marRight w:val="0"/>
      <w:marTop w:val="0"/>
      <w:marBottom w:val="0"/>
      <w:divBdr>
        <w:top w:val="none" w:sz="0" w:space="0" w:color="auto"/>
        <w:left w:val="none" w:sz="0" w:space="0" w:color="auto"/>
        <w:bottom w:val="none" w:sz="0" w:space="0" w:color="auto"/>
        <w:right w:val="none" w:sz="0" w:space="0" w:color="auto"/>
      </w:divBdr>
    </w:div>
    <w:div w:id="709064087">
      <w:bodyDiv w:val="1"/>
      <w:marLeft w:val="0"/>
      <w:marRight w:val="0"/>
      <w:marTop w:val="0"/>
      <w:marBottom w:val="0"/>
      <w:divBdr>
        <w:top w:val="none" w:sz="0" w:space="0" w:color="auto"/>
        <w:left w:val="none" w:sz="0" w:space="0" w:color="auto"/>
        <w:bottom w:val="none" w:sz="0" w:space="0" w:color="auto"/>
        <w:right w:val="none" w:sz="0" w:space="0" w:color="auto"/>
      </w:divBdr>
    </w:div>
    <w:div w:id="712659572">
      <w:bodyDiv w:val="1"/>
      <w:marLeft w:val="0"/>
      <w:marRight w:val="0"/>
      <w:marTop w:val="0"/>
      <w:marBottom w:val="0"/>
      <w:divBdr>
        <w:top w:val="none" w:sz="0" w:space="0" w:color="auto"/>
        <w:left w:val="none" w:sz="0" w:space="0" w:color="auto"/>
        <w:bottom w:val="none" w:sz="0" w:space="0" w:color="auto"/>
        <w:right w:val="none" w:sz="0" w:space="0" w:color="auto"/>
      </w:divBdr>
    </w:div>
    <w:div w:id="724835383">
      <w:bodyDiv w:val="1"/>
      <w:marLeft w:val="0"/>
      <w:marRight w:val="0"/>
      <w:marTop w:val="0"/>
      <w:marBottom w:val="0"/>
      <w:divBdr>
        <w:top w:val="none" w:sz="0" w:space="0" w:color="auto"/>
        <w:left w:val="none" w:sz="0" w:space="0" w:color="auto"/>
        <w:bottom w:val="none" w:sz="0" w:space="0" w:color="auto"/>
        <w:right w:val="none" w:sz="0" w:space="0" w:color="auto"/>
      </w:divBdr>
    </w:div>
    <w:div w:id="730543793">
      <w:bodyDiv w:val="1"/>
      <w:marLeft w:val="0"/>
      <w:marRight w:val="0"/>
      <w:marTop w:val="0"/>
      <w:marBottom w:val="0"/>
      <w:divBdr>
        <w:top w:val="none" w:sz="0" w:space="0" w:color="auto"/>
        <w:left w:val="none" w:sz="0" w:space="0" w:color="auto"/>
        <w:bottom w:val="none" w:sz="0" w:space="0" w:color="auto"/>
        <w:right w:val="none" w:sz="0" w:space="0" w:color="auto"/>
      </w:divBdr>
    </w:div>
    <w:div w:id="730809222">
      <w:bodyDiv w:val="1"/>
      <w:marLeft w:val="0"/>
      <w:marRight w:val="0"/>
      <w:marTop w:val="0"/>
      <w:marBottom w:val="0"/>
      <w:divBdr>
        <w:top w:val="none" w:sz="0" w:space="0" w:color="auto"/>
        <w:left w:val="none" w:sz="0" w:space="0" w:color="auto"/>
        <w:bottom w:val="none" w:sz="0" w:space="0" w:color="auto"/>
        <w:right w:val="none" w:sz="0" w:space="0" w:color="auto"/>
      </w:divBdr>
    </w:div>
    <w:div w:id="749235942">
      <w:bodyDiv w:val="1"/>
      <w:marLeft w:val="0"/>
      <w:marRight w:val="0"/>
      <w:marTop w:val="0"/>
      <w:marBottom w:val="0"/>
      <w:divBdr>
        <w:top w:val="none" w:sz="0" w:space="0" w:color="auto"/>
        <w:left w:val="none" w:sz="0" w:space="0" w:color="auto"/>
        <w:bottom w:val="none" w:sz="0" w:space="0" w:color="auto"/>
        <w:right w:val="none" w:sz="0" w:space="0" w:color="auto"/>
      </w:divBdr>
    </w:div>
    <w:div w:id="757408435">
      <w:bodyDiv w:val="1"/>
      <w:marLeft w:val="0"/>
      <w:marRight w:val="0"/>
      <w:marTop w:val="0"/>
      <w:marBottom w:val="0"/>
      <w:divBdr>
        <w:top w:val="none" w:sz="0" w:space="0" w:color="auto"/>
        <w:left w:val="none" w:sz="0" w:space="0" w:color="auto"/>
        <w:bottom w:val="none" w:sz="0" w:space="0" w:color="auto"/>
        <w:right w:val="none" w:sz="0" w:space="0" w:color="auto"/>
      </w:divBdr>
    </w:div>
    <w:div w:id="759915640">
      <w:bodyDiv w:val="1"/>
      <w:marLeft w:val="0"/>
      <w:marRight w:val="0"/>
      <w:marTop w:val="0"/>
      <w:marBottom w:val="0"/>
      <w:divBdr>
        <w:top w:val="none" w:sz="0" w:space="0" w:color="auto"/>
        <w:left w:val="none" w:sz="0" w:space="0" w:color="auto"/>
        <w:bottom w:val="none" w:sz="0" w:space="0" w:color="auto"/>
        <w:right w:val="none" w:sz="0" w:space="0" w:color="auto"/>
      </w:divBdr>
    </w:div>
    <w:div w:id="763918256">
      <w:bodyDiv w:val="1"/>
      <w:marLeft w:val="0"/>
      <w:marRight w:val="0"/>
      <w:marTop w:val="0"/>
      <w:marBottom w:val="0"/>
      <w:divBdr>
        <w:top w:val="none" w:sz="0" w:space="0" w:color="auto"/>
        <w:left w:val="none" w:sz="0" w:space="0" w:color="auto"/>
        <w:bottom w:val="none" w:sz="0" w:space="0" w:color="auto"/>
        <w:right w:val="none" w:sz="0" w:space="0" w:color="auto"/>
      </w:divBdr>
    </w:div>
    <w:div w:id="766147641">
      <w:bodyDiv w:val="1"/>
      <w:marLeft w:val="0"/>
      <w:marRight w:val="0"/>
      <w:marTop w:val="0"/>
      <w:marBottom w:val="0"/>
      <w:divBdr>
        <w:top w:val="none" w:sz="0" w:space="0" w:color="auto"/>
        <w:left w:val="none" w:sz="0" w:space="0" w:color="auto"/>
        <w:bottom w:val="none" w:sz="0" w:space="0" w:color="auto"/>
        <w:right w:val="none" w:sz="0" w:space="0" w:color="auto"/>
      </w:divBdr>
    </w:div>
    <w:div w:id="769853533">
      <w:bodyDiv w:val="1"/>
      <w:marLeft w:val="0"/>
      <w:marRight w:val="0"/>
      <w:marTop w:val="0"/>
      <w:marBottom w:val="0"/>
      <w:divBdr>
        <w:top w:val="none" w:sz="0" w:space="0" w:color="auto"/>
        <w:left w:val="none" w:sz="0" w:space="0" w:color="auto"/>
        <w:bottom w:val="none" w:sz="0" w:space="0" w:color="auto"/>
        <w:right w:val="none" w:sz="0" w:space="0" w:color="auto"/>
      </w:divBdr>
    </w:div>
    <w:div w:id="770127678">
      <w:bodyDiv w:val="1"/>
      <w:marLeft w:val="0"/>
      <w:marRight w:val="0"/>
      <w:marTop w:val="0"/>
      <w:marBottom w:val="0"/>
      <w:divBdr>
        <w:top w:val="none" w:sz="0" w:space="0" w:color="auto"/>
        <w:left w:val="none" w:sz="0" w:space="0" w:color="auto"/>
        <w:bottom w:val="none" w:sz="0" w:space="0" w:color="auto"/>
        <w:right w:val="none" w:sz="0" w:space="0" w:color="auto"/>
      </w:divBdr>
    </w:div>
    <w:div w:id="785538340">
      <w:bodyDiv w:val="1"/>
      <w:marLeft w:val="0"/>
      <w:marRight w:val="0"/>
      <w:marTop w:val="0"/>
      <w:marBottom w:val="0"/>
      <w:divBdr>
        <w:top w:val="none" w:sz="0" w:space="0" w:color="auto"/>
        <w:left w:val="none" w:sz="0" w:space="0" w:color="auto"/>
        <w:bottom w:val="none" w:sz="0" w:space="0" w:color="auto"/>
        <w:right w:val="none" w:sz="0" w:space="0" w:color="auto"/>
      </w:divBdr>
    </w:div>
    <w:div w:id="789469966">
      <w:bodyDiv w:val="1"/>
      <w:marLeft w:val="0"/>
      <w:marRight w:val="0"/>
      <w:marTop w:val="0"/>
      <w:marBottom w:val="0"/>
      <w:divBdr>
        <w:top w:val="none" w:sz="0" w:space="0" w:color="auto"/>
        <w:left w:val="none" w:sz="0" w:space="0" w:color="auto"/>
        <w:bottom w:val="none" w:sz="0" w:space="0" w:color="auto"/>
        <w:right w:val="none" w:sz="0" w:space="0" w:color="auto"/>
      </w:divBdr>
    </w:div>
    <w:div w:id="795221035">
      <w:bodyDiv w:val="1"/>
      <w:marLeft w:val="0"/>
      <w:marRight w:val="0"/>
      <w:marTop w:val="0"/>
      <w:marBottom w:val="0"/>
      <w:divBdr>
        <w:top w:val="none" w:sz="0" w:space="0" w:color="auto"/>
        <w:left w:val="none" w:sz="0" w:space="0" w:color="auto"/>
        <w:bottom w:val="none" w:sz="0" w:space="0" w:color="auto"/>
        <w:right w:val="none" w:sz="0" w:space="0" w:color="auto"/>
      </w:divBdr>
    </w:div>
    <w:div w:id="801196258">
      <w:bodyDiv w:val="1"/>
      <w:marLeft w:val="0"/>
      <w:marRight w:val="0"/>
      <w:marTop w:val="0"/>
      <w:marBottom w:val="0"/>
      <w:divBdr>
        <w:top w:val="none" w:sz="0" w:space="0" w:color="auto"/>
        <w:left w:val="none" w:sz="0" w:space="0" w:color="auto"/>
        <w:bottom w:val="none" w:sz="0" w:space="0" w:color="auto"/>
        <w:right w:val="none" w:sz="0" w:space="0" w:color="auto"/>
      </w:divBdr>
    </w:div>
    <w:div w:id="816071351">
      <w:bodyDiv w:val="1"/>
      <w:marLeft w:val="0"/>
      <w:marRight w:val="0"/>
      <w:marTop w:val="0"/>
      <w:marBottom w:val="0"/>
      <w:divBdr>
        <w:top w:val="none" w:sz="0" w:space="0" w:color="auto"/>
        <w:left w:val="none" w:sz="0" w:space="0" w:color="auto"/>
        <w:bottom w:val="none" w:sz="0" w:space="0" w:color="auto"/>
        <w:right w:val="none" w:sz="0" w:space="0" w:color="auto"/>
      </w:divBdr>
    </w:div>
    <w:div w:id="829440055">
      <w:bodyDiv w:val="1"/>
      <w:marLeft w:val="0"/>
      <w:marRight w:val="0"/>
      <w:marTop w:val="0"/>
      <w:marBottom w:val="0"/>
      <w:divBdr>
        <w:top w:val="none" w:sz="0" w:space="0" w:color="auto"/>
        <w:left w:val="none" w:sz="0" w:space="0" w:color="auto"/>
        <w:bottom w:val="none" w:sz="0" w:space="0" w:color="auto"/>
        <w:right w:val="none" w:sz="0" w:space="0" w:color="auto"/>
      </w:divBdr>
    </w:div>
    <w:div w:id="834537687">
      <w:bodyDiv w:val="1"/>
      <w:marLeft w:val="0"/>
      <w:marRight w:val="0"/>
      <w:marTop w:val="0"/>
      <w:marBottom w:val="0"/>
      <w:divBdr>
        <w:top w:val="none" w:sz="0" w:space="0" w:color="auto"/>
        <w:left w:val="none" w:sz="0" w:space="0" w:color="auto"/>
        <w:bottom w:val="none" w:sz="0" w:space="0" w:color="auto"/>
        <w:right w:val="none" w:sz="0" w:space="0" w:color="auto"/>
      </w:divBdr>
    </w:div>
    <w:div w:id="839390599">
      <w:bodyDiv w:val="1"/>
      <w:marLeft w:val="0"/>
      <w:marRight w:val="0"/>
      <w:marTop w:val="0"/>
      <w:marBottom w:val="0"/>
      <w:divBdr>
        <w:top w:val="none" w:sz="0" w:space="0" w:color="auto"/>
        <w:left w:val="none" w:sz="0" w:space="0" w:color="auto"/>
        <w:bottom w:val="none" w:sz="0" w:space="0" w:color="auto"/>
        <w:right w:val="none" w:sz="0" w:space="0" w:color="auto"/>
      </w:divBdr>
    </w:div>
    <w:div w:id="860432637">
      <w:bodyDiv w:val="1"/>
      <w:marLeft w:val="0"/>
      <w:marRight w:val="0"/>
      <w:marTop w:val="0"/>
      <w:marBottom w:val="0"/>
      <w:divBdr>
        <w:top w:val="none" w:sz="0" w:space="0" w:color="auto"/>
        <w:left w:val="none" w:sz="0" w:space="0" w:color="auto"/>
        <w:bottom w:val="none" w:sz="0" w:space="0" w:color="auto"/>
        <w:right w:val="none" w:sz="0" w:space="0" w:color="auto"/>
      </w:divBdr>
    </w:div>
    <w:div w:id="867528284">
      <w:bodyDiv w:val="1"/>
      <w:marLeft w:val="0"/>
      <w:marRight w:val="0"/>
      <w:marTop w:val="0"/>
      <w:marBottom w:val="0"/>
      <w:divBdr>
        <w:top w:val="none" w:sz="0" w:space="0" w:color="auto"/>
        <w:left w:val="none" w:sz="0" w:space="0" w:color="auto"/>
        <w:bottom w:val="none" w:sz="0" w:space="0" w:color="auto"/>
        <w:right w:val="none" w:sz="0" w:space="0" w:color="auto"/>
      </w:divBdr>
    </w:div>
    <w:div w:id="874005237">
      <w:bodyDiv w:val="1"/>
      <w:marLeft w:val="0"/>
      <w:marRight w:val="0"/>
      <w:marTop w:val="0"/>
      <w:marBottom w:val="0"/>
      <w:divBdr>
        <w:top w:val="none" w:sz="0" w:space="0" w:color="auto"/>
        <w:left w:val="none" w:sz="0" w:space="0" w:color="auto"/>
        <w:bottom w:val="none" w:sz="0" w:space="0" w:color="auto"/>
        <w:right w:val="none" w:sz="0" w:space="0" w:color="auto"/>
      </w:divBdr>
    </w:div>
    <w:div w:id="874930993">
      <w:bodyDiv w:val="1"/>
      <w:marLeft w:val="0"/>
      <w:marRight w:val="0"/>
      <w:marTop w:val="0"/>
      <w:marBottom w:val="0"/>
      <w:divBdr>
        <w:top w:val="none" w:sz="0" w:space="0" w:color="auto"/>
        <w:left w:val="none" w:sz="0" w:space="0" w:color="auto"/>
        <w:bottom w:val="none" w:sz="0" w:space="0" w:color="auto"/>
        <w:right w:val="none" w:sz="0" w:space="0" w:color="auto"/>
      </w:divBdr>
    </w:div>
    <w:div w:id="879124893">
      <w:bodyDiv w:val="1"/>
      <w:marLeft w:val="0"/>
      <w:marRight w:val="0"/>
      <w:marTop w:val="0"/>
      <w:marBottom w:val="0"/>
      <w:divBdr>
        <w:top w:val="none" w:sz="0" w:space="0" w:color="auto"/>
        <w:left w:val="none" w:sz="0" w:space="0" w:color="auto"/>
        <w:bottom w:val="none" w:sz="0" w:space="0" w:color="auto"/>
        <w:right w:val="none" w:sz="0" w:space="0" w:color="auto"/>
      </w:divBdr>
    </w:div>
    <w:div w:id="882907449">
      <w:bodyDiv w:val="1"/>
      <w:marLeft w:val="0"/>
      <w:marRight w:val="0"/>
      <w:marTop w:val="0"/>
      <w:marBottom w:val="0"/>
      <w:divBdr>
        <w:top w:val="none" w:sz="0" w:space="0" w:color="auto"/>
        <w:left w:val="none" w:sz="0" w:space="0" w:color="auto"/>
        <w:bottom w:val="none" w:sz="0" w:space="0" w:color="auto"/>
        <w:right w:val="none" w:sz="0" w:space="0" w:color="auto"/>
      </w:divBdr>
    </w:div>
    <w:div w:id="882981710">
      <w:bodyDiv w:val="1"/>
      <w:marLeft w:val="0"/>
      <w:marRight w:val="0"/>
      <w:marTop w:val="0"/>
      <w:marBottom w:val="0"/>
      <w:divBdr>
        <w:top w:val="none" w:sz="0" w:space="0" w:color="auto"/>
        <w:left w:val="none" w:sz="0" w:space="0" w:color="auto"/>
        <w:bottom w:val="none" w:sz="0" w:space="0" w:color="auto"/>
        <w:right w:val="none" w:sz="0" w:space="0" w:color="auto"/>
      </w:divBdr>
    </w:div>
    <w:div w:id="888342375">
      <w:bodyDiv w:val="1"/>
      <w:marLeft w:val="0"/>
      <w:marRight w:val="0"/>
      <w:marTop w:val="0"/>
      <w:marBottom w:val="0"/>
      <w:divBdr>
        <w:top w:val="none" w:sz="0" w:space="0" w:color="auto"/>
        <w:left w:val="none" w:sz="0" w:space="0" w:color="auto"/>
        <w:bottom w:val="none" w:sz="0" w:space="0" w:color="auto"/>
        <w:right w:val="none" w:sz="0" w:space="0" w:color="auto"/>
      </w:divBdr>
    </w:div>
    <w:div w:id="894853398">
      <w:bodyDiv w:val="1"/>
      <w:marLeft w:val="0"/>
      <w:marRight w:val="0"/>
      <w:marTop w:val="0"/>
      <w:marBottom w:val="0"/>
      <w:divBdr>
        <w:top w:val="none" w:sz="0" w:space="0" w:color="auto"/>
        <w:left w:val="none" w:sz="0" w:space="0" w:color="auto"/>
        <w:bottom w:val="none" w:sz="0" w:space="0" w:color="auto"/>
        <w:right w:val="none" w:sz="0" w:space="0" w:color="auto"/>
      </w:divBdr>
    </w:div>
    <w:div w:id="897670528">
      <w:bodyDiv w:val="1"/>
      <w:marLeft w:val="0"/>
      <w:marRight w:val="0"/>
      <w:marTop w:val="0"/>
      <w:marBottom w:val="0"/>
      <w:divBdr>
        <w:top w:val="none" w:sz="0" w:space="0" w:color="auto"/>
        <w:left w:val="none" w:sz="0" w:space="0" w:color="auto"/>
        <w:bottom w:val="none" w:sz="0" w:space="0" w:color="auto"/>
        <w:right w:val="none" w:sz="0" w:space="0" w:color="auto"/>
      </w:divBdr>
    </w:div>
    <w:div w:id="900990309">
      <w:bodyDiv w:val="1"/>
      <w:marLeft w:val="0"/>
      <w:marRight w:val="0"/>
      <w:marTop w:val="0"/>
      <w:marBottom w:val="0"/>
      <w:divBdr>
        <w:top w:val="none" w:sz="0" w:space="0" w:color="auto"/>
        <w:left w:val="none" w:sz="0" w:space="0" w:color="auto"/>
        <w:bottom w:val="none" w:sz="0" w:space="0" w:color="auto"/>
        <w:right w:val="none" w:sz="0" w:space="0" w:color="auto"/>
      </w:divBdr>
    </w:div>
    <w:div w:id="928274389">
      <w:bodyDiv w:val="1"/>
      <w:marLeft w:val="0"/>
      <w:marRight w:val="0"/>
      <w:marTop w:val="0"/>
      <w:marBottom w:val="0"/>
      <w:divBdr>
        <w:top w:val="none" w:sz="0" w:space="0" w:color="auto"/>
        <w:left w:val="none" w:sz="0" w:space="0" w:color="auto"/>
        <w:bottom w:val="none" w:sz="0" w:space="0" w:color="auto"/>
        <w:right w:val="none" w:sz="0" w:space="0" w:color="auto"/>
      </w:divBdr>
    </w:div>
    <w:div w:id="929040919">
      <w:bodyDiv w:val="1"/>
      <w:marLeft w:val="0"/>
      <w:marRight w:val="0"/>
      <w:marTop w:val="0"/>
      <w:marBottom w:val="0"/>
      <w:divBdr>
        <w:top w:val="none" w:sz="0" w:space="0" w:color="auto"/>
        <w:left w:val="none" w:sz="0" w:space="0" w:color="auto"/>
        <w:bottom w:val="none" w:sz="0" w:space="0" w:color="auto"/>
        <w:right w:val="none" w:sz="0" w:space="0" w:color="auto"/>
      </w:divBdr>
    </w:div>
    <w:div w:id="930511243">
      <w:bodyDiv w:val="1"/>
      <w:marLeft w:val="0"/>
      <w:marRight w:val="0"/>
      <w:marTop w:val="0"/>
      <w:marBottom w:val="0"/>
      <w:divBdr>
        <w:top w:val="none" w:sz="0" w:space="0" w:color="auto"/>
        <w:left w:val="none" w:sz="0" w:space="0" w:color="auto"/>
        <w:bottom w:val="none" w:sz="0" w:space="0" w:color="auto"/>
        <w:right w:val="none" w:sz="0" w:space="0" w:color="auto"/>
      </w:divBdr>
    </w:div>
    <w:div w:id="933824136">
      <w:bodyDiv w:val="1"/>
      <w:marLeft w:val="0"/>
      <w:marRight w:val="0"/>
      <w:marTop w:val="0"/>
      <w:marBottom w:val="0"/>
      <w:divBdr>
        <w:top w:val="none" w:sz="0" w:space="0" w:color="auto"/>
        <w:left w:val="none" w:sz="0" w:space="0" w:color="auto"/>
        <w:bottom w:val="none" w:sz="0" w:space="0" w:color="auto"/>
        <w:right w:val="none" w:sz="0" w:space="0" w:color="auto"/>
      </w:divBdr>
    </w:div>
    <w:div w:id="944118398">
      <w:bodyDiv w:val="1"/>
      <w:marLeft w:val="0"/>
      <w:marRight w:val="0"/>
      <w:marTop w:val="0"/>
      <w:marBottom w:val="0"/>
      <w:divBdr>
        <w:top w:val="none" w:sz="0" w:space="0" w:color="auto"/>
        <w:left w:val="none" w:sz="0" w:space="0" w:color="auto"/>
        <w:bottom w:val="none" w:sz="0" w:space="0" w:color="auto"/>
        <w:right w:val="none" w:sz="0" w:space="0" w:color="auto"/>
      </w:divBdr>
    </w:div>
    <w:div w:id="947852053">
      <w:bodyDiv w:val="1"/>
      <w:marLeft w:val="0"/>
      <w:marRight w:val="0"/>
      <w:marTop w:val="0"/>
      <w:marBottom w:val="0"/>
      <w:divBdr>
        <w:top w:val="none" w:sz="0" w:space="0" w:color="auto"/>
        <w:left w:val="none" w:sz="0" w:space="0" w:color="auto"/>
        <w:bottom w:val="none" w:sz="0" w:space="0" w:color="auto"/>
        <w:right w:val="none" w:sz="0" w:space="0" w:color="auto"/>
      </w:divBdr>
    </w:div>
    <w:div w:id="958606488">
      <w:bodyDiv w:val="1"/>
      <w:marLeft w:val="0"/>
      <w:marRight w:val="0"/>
      <w:marTop w:val="0"/>
      <w:marBottom w:val="0"/>
      <w:divBdr>
        <w:top w:val="none" w:sz="0" w:space="0" w:color="auto"/>
        <w:left w:val="none" w:sz="0" w:space="0" w:color="auto"/>
        <w:bottom w:val="none" w:sz="0" w:space="0" w:color="auto"/>
        <w:right w:val="none" w:sz="0" w:space="0" w:color="auto"/>
      </w:divBdr>
    </w:div>
    <w:div w:id="971793229">
      <w:bodyDiv w:val="1"/>
      <w:marLeft w:val="0"/>
      <w:marRight w:val="0"/>
      <w:marTop w:val="0"/>
      <w:marBottom w:val="0"/>
      <w:divBdr>
        <w:top w:val="none" w:sz="0" w:space="0" w:color="auto"/>
        <w:left w:val="none" w:sz="0" w:space="0" w:color="auto"/>
        <w:bottom w:val="none" w:sz="0" w:space="0" w:color="auto"/>
        <w:right w:val="none" w:sz="0" w:space="0" w:color="auto"/>
      </w:divBdr>
    </w:div>
    <w:div w:id="981302412">
      <w:bodyDiv w:val="1"/>
      <w:marLeft w:val="0"/>
      <w:marRight w:val="0"/>
      <w:marTop w:val="0"/>
      <w:marBottom w:val="0"/>
      <w:divBdr>
        <w:top w:val="none" w:sz="0" w:space="0" w:color="auto"/>
        <w:left w:val="none" w:sz="0" w:space="0" w:color="auto"/>
        <w:bottom w:val="none" w:sz="0" w:space="0" w:color="auto"/>
        <w:right w:val="none" w:sz="0" w:space="0" w:color="auto"/>
      </w:divBdr>
    </w:div>
    <w:div w:id="984353259">
      <w:bodyDiv w:val="1"/>
      <w:marLeft w:val="0"/>
      <w:marRight w:val="0"/>
      <w:marTop w:val="0"/>
      <w:marBottom w:val="0"/>
      <w:divBdr>
        <w:top w:val="none" w:sz="0" w:space="0" w:color="auto"/>
        <w:left w:val="none" w:sz="0" w:space="0" w:color="auto"/>
        <w:bottom w:val="none" w:sz="0" w:space="0" w:color="auto"/>
        <w:right w:val="none" w:sz="0" w:space="0" w:color="auto"/>
      </w:divBdr>
    </w:div>
    <w:div w:id="989091383">
      <w:bodyDiv w:val="1"/>
      <w:marLeft w:val="0"/>
      <w:marRight w:val="0"/>
      <w:marTop w:val="0"/>
      <w:marBottom w:val="0"/>
      <w:divBdr>
        <w:top w:val="none" w:sz="0" w:space="0" w:color="auto"/>
        <w:left w:val="none" w:sz="0" w:space="0" w:color="auto"/>
        <w:bottom w:val="none" w:sz="0" w:space="0" w:color="auto"/>
        <w:right w:val="none" w:sz="0" w:space="0" w:color="auto"/>
      </w:divBdr>
    </w:div>
    <w:div w:id="1004161218">
      <w:bodyDiv w:val="1"/>
      <w:marLeft w:val="0"/>
      <w:marRight w:val="0"/>
      <w:marTop w:val="0"/>
      <w:marBottom w:val="0"/>
      <w:divBdr>
        <w:top w:val="none" w:sz="0" w:space="0" w:color="auto"/>
        <w:left w:val="none" w:sz="0" w:space="0" w:color="auto"/>
        <w:bottom w:val="none" w:sz="0" w:space="0" w:color="auto"/>
        <w:right w:val="none" w:sz="0" w:space="0" w:color="auto"/>
      </w:divBdr>
    </w:div>
    <w:div w:id="1024481162">
      <w:bodyDiv w:val="1"/>
      <w:marLeft w:val="0"/>
      <w:marRight w:val="0"/>
      <w:marTop w:val="0"/>
      <w:marBottom w:val="0"/>
      <w:divBdr>
        <w:top w:val="none" w:sz="0" w:space="0" w:color="auto"/>
        <w:left w:val="none" w:sz="0" w:space="0" w:color="auto"/>
        <w:bottom w:val="none" w:sz="0" w:space="0" w:color="auto"/>
        <w:right w:val="none" w:sz="0" w:space="0" w:color="auto"/>
      </w:divBdr>
    </w:div>
    <w:div w:id="1026758413">
      <w:bodyDiv w:val="1"/>
      <w:marLeft w:val="0"/>
      <w:marRight w:val="0"/>
      <w:marTop w:val="0"/>
      <w:marBottom w:val="0"/>
      <w:divBdr>
        <w:top w:val="none" w:sz="0" w:space="0" w:color="auto"/>
        <w:left w:val="none" w:sz="0" w:space="0" w:color="auto"/>
        <w:bottom w:val="none" w:sz="0" w:space="0" w:color="auto"/>
        <w:right w:val="none" w:sz="0" w:space="0" w:color="auto"/>
      </w:divBdr>
    </w:div>
    <w:div w:id="1028141126">
      <w:bodyDiv w:val="1"/>
      <w:marLeft w:val="0"/>
      <w:marRight w:val="0"/>
      <w:marTop w:val="0"/>
      <w:marBottom w:val="0"/>
      <w:divBdr>
        <w:top w:val="none" w:sz="0" w:space="0" w:color="auto"/>
        <w:left w:val="none" w:sz="0" w:space="0" w:color="auto"/>
        <w:bottom w:val="none" w:sz="0" w:space="0" w:color="auto"/>
        <w:right w:val="none" w:sz="0" w:space="0" w:color="auto"/>
      </w:divBdr>
    </w:div>
    <w:div w:id="1031564221">
      <w:bodyDiv w:val="1"/>
      <w:marLeft w:val="0"/>
      <w:marRight w:val="0"/>
      <w:marTop w:val="0"/>
      <w:marBottom w:val="0"/>
      <w:divBdr>
        <w:top w:val="none" w:sz="0" w:space="0" w:color="auto"/>
        <w:left w:val="none" w:sz="0" w:space="0" w:color="auto"/>
        <w:bottom w:val="none" w:sz="0" w:space="0" w:color="auto"/>
        <w:right w:val="none" w:sz="0" w:space="0" w:color="auto"/>
      </w:divBdr>
    </w:div>
    <w:div w:id="1034964929">
      <w:bodyDiv w:val="1"/>
      <w:marLeft w:val="0"/>
      <w:marRight w:val="0"/>
      <w:marTop w:val="0"/>
      <w:marBottom w:val="0"/>
      <w:divBdr>
        <w:top w:val="none" w:sz="0" w:space="0" w:color="auto"/>
        <w:left w:val="none" w:sz="0" w:space="0" w:color="auto"/>
        <w:bottom w:val="none" w:sz="0" w:space="0" w:color="auto"/>
        <w:right w:val="none" w:sz="0" w:space="0" w:color="auto"/>
      </w:divBdr>
    </w:div>
    <w:div w:id="1045830309">
      <w:bodyDiv w:val="1"/>
      <w:marLeft w:val="0"/>
      <w:marRight w:val="0"/>
      <w:marTop w:val="0"/>
      <w:marBottom w:val="0"/>
      <w:divBdr>
        <w:top w:val="none" w:sz="0" w:space="0" w:color="auto"/>
        <w:left w:val="none" w:sz="0" w:space="0" w:color="auto"/>
        <w:bottom w:val="none" w:sz="0" w:space="0" w:color="auto"/>
        <w:right w:val="none" w:sz="0" w:space="0" w:color="auto"/>
      </w:divBdr>
    </w:div>
    <w:div w:id="1054888163">
      <w:bodyDiv w:val="1"/>
      <w:marLeft w:val="0"/>
      <w:marRight w:val="0"/>
      <w:marTop w:val="0"/>
      <w:marBottom w:val="0"/>
      <w:divBdr>
        <w:top w:val="none" w:sz="0" w:space="0" w:color="auto"/>
        <w:left w:val="none" w:sz="0" w:space="0" w:color="auto"/>
        <w:bottom w:val="none" w:sz="0" w:space="0" w:color="auto"/>
        <w:right w:val="none" w:sz="0" w:space="0" w:color="auto"/>
      </w:divBdr>
    </w:div>
    <w:div w:id="1062027291">
      <w:bodyDiv w:val="1"/>
      <w:marLeft w:val="0"/>
      <w:marRight w:val="0"/>
      <w:marTop w:val="0"/>
      <w:marBottom w:val="0"/>
      <w:divBdr>
        <w:top w:val="none" w:sz="0" w:space="0" w:color="auto"/>
        <w:left w:val="none" w:sz="0" w:space="0" w:color="auto"/>
        <w:bottom w:val="none" w:sz="0" w:space="0" w:color="auto"/>
        <w:right w:val="none" w:sz="0" w:space="0" w:color="auto"/>
      </w:divBdr>
    </w:div>
    <w:div w:id="1065761628">
      <w:bodyDiv w:val="1"/>
      <w:marLeft w:val="0"/>
      <w:marRight w:val="0"/>
      <w:marTop w:val="0"/>
      <w:marBottom w:val="0"/>
      <w:divBdr>
        <w:top w:val="none" w:sz="0" w:space="0" w:color="auto"/>
        <w:left w:val="none" w:sz="0" w:space="0" w:color="auto"/>
        <w:bottom w:val="none" w:sz="0" w:space="0" w:color="auto"/>
        <w:right w:val="none" w:sz="0" w:space="0" w:color="auto"/>
      </w:divBdr>
    </w:div>
    <w:div w:id="1074089942">
      <w:bodyDiv w:val="1"/>
      <w:marLeft w:val="0"/>
      <w:marRight w:val="0"/>
      <w:marTop w:val="0"/>
      <w:marBottom w:val="0"/>
      <w:divBdr>
        <w:top w:val="none" w:sz="0" w:space="0" w:color="auto"/>
        <w:left w:val="none" w:sz="0" w:space="0" w:color="auto"/>
        <w:bottom w:val="none" w:sz="0" w:space="0" w:color="auto"/>
        <w:right w:val="none" w:sz="0" w:space="0" w:color="auto"/>
      </w:divBdr>
    </w:div>
    <w:div w:id="1079716553">
      <w:bodyDiv w:val="1"/>
      <w:marLeft w:val="0"/>
      <w:marRight w:val="0"/>
      <w:marTop w:val="0"/>
      <w:marBottom w:val="0"/>
      <w:divBdr>
        <w:top w:val="none" w:sz="0" w:space="0" w:color="auto"/>
        <w:left w:val="none" w:sz="0" w:space="0" w:color="auto"/>
        <w:bottom w:val="none" w:sz="0" w:space="0" w:color="auto"/>
        <w:right w:val="none" w:sz="0" w:space="0" w:color="auto"/>
      </w:divBdr>
    </w:div>
    <w:div w:id="1104838354">
      <w:bodyDiv w:val="1"/>
      <w:marLeft w:val="0"/>
      <w:marRight w:val="0"/>
      <w:marTop w:val="0"/>
      <w:marBottom w:val="0"/>
      <w:divBdr>
        <w:top w:val="none" w:sz="0" w:space="0" w:color="auto"/>
        <w:left w:val="none" w:sz="0" w:space="0" w:color="auto"/>
        <w:bottom w:val="none" w:sz="0" w:space="0" w:color="auto"/>
        <w:right w:val="none" w:sz="0" w:space="0" w:color="auto"/>
      </w:divBdr>
    </w:div>
    <w:div w:id="1120226624">
      <w:bodyDiv w:val="1"/>
      <w:marLeft w:val="0"/>
      <w:marRight w:val="0"/>
      <w:marTop w:val="0"/>
      <w:marBottom w:val="0"/>
      <w:divBdr>
        <w:top w:val="none" w:sz="0" w:space="0" w:color="auto"/>
        <w:left w:val="none" w:sz="0" w:space="0" w:color="auto"/>
        <w:bottom w:val="none" w:sz="0" w:space="0" w:color="auto"/>
        <w:right w:val="none" w:sz="0" w:space="0" w:color="auto"/>
      </w:divBdr>
    </w:div>
    <w:div w:id="1124888345">
      <w:bodyDiv w:val="1"/>
      <w:marLeft w:val="0"/>
      <w:marRight w:val="0"/>
      <w:marTop w:val="0"/>
      <w:marBottom w:val="0"/>
      <w:divBdr>
        <w:top w:val="none" w:sz="0" w:space="0" w:color="auto"/>
        <w:left w:val="none" w:sz="0" w:space="0" w:color="auto"/>
        <w:bottom w:val="none" w:sz="0" w:space="0" w:color="auto"/>
        <w:right w:val="none" w:sz="0" w:space="0" w:color="auto"/>
      </w:divBdr>
    </w:div>
    <w:div w:id="1139494789">
      <w:bodyDiv w:val="1"/>
      <w:marLeft w:val="0"/>
      <w:marRight w:val="0"/>
      <w:marTop w:val="0"/>
      <w:marBottom w:val="0"/>
      <w:divBdr>
        <w:top w:val="none" w:sz="0" w:space="0" w:color="auto"/>
        <w:left w:val="none" w:sz="0" w:space="0" w:color="auto"/>
        <w:bottom w:val="none" w:sz="0" w:space="0" w:color="auto"/>
        <w:right w:val="none" w:sz="0" w:space="0" w:color="auto"/>
      </w:divBdr>
    </w:div>
    <w:div w:id="1155991149">
      <w:bodyDiv w:val="1"/>
      <w:marLeft w:val="0"/>
      <w:marRight w:val="0"/>
      <w:marTop w:val="0"/>
      <w:marBottom w:val="0"/>
      <w:divBdr>
        <w:top w:val="none" w:sz="0" w:space="0" w:color="auto"/>
        <w:left w:val="none" w:sz="0" w:space="0" w:color="auto"/>
        <w:bottom w:val="none" w:sz="0" w:space="0" w:color="auto"/>
        <w:right w:val="none" w:sz="0" w:space="0" w:color="auto"/>
      </w:divBdr>
    </w:div>
    <w:div w:id="1179469043">
      <w:bodyDiv w:val="1"/>
      <w:marLeft w:val="0"/>
      <w:marRight w:val="0"/>
      <w:marTop w:val="0"/>
      <w:marBottom w:val="0"/>
      <w:divBdr>
        <w:top w:val="none" w:sz="0" w:space="0" w:color="auto"/>
        <w:left w:val="none" w:sz="0" w:space="0" w:color="auto"/>
        <w:bottom w:val="none" w:sz="0" w:space="0" w:color="auto"/>
        <w:right w:val="none" w:sz="0" w:space="0" w:color="auto"/>
      </w:divBdr>
    </w:div>
    <w:div w:id="1199857923">
      <w:bodyDiv w:val="1"/>
      <w:marLeft w:val="0"/>
      <w:marRight w:val="0"/>
      <w:marTop w:val="0"/>
      <w:marBottom w:val="0"/>
      <w:divBdr>
        <w:top w:val="none" w:sz="0" w:space="0" w:color="auto"/>
        <w:left w:val="none" w:sz="0" w:space="0" w:color="auto"/>
        <w:bottom w:val="none" w:sz="0" w:space="0" w:color="auto"/>
        <w:right w:val="none" w:sz="0" w:space="0" w:color="auto"/>
      </w:divBdr>
    </w:div>
    <w:div w:id="1238131861">
      <w:bodyDiv w:val="1"/>
      <w:marLeft w:val="0"/>
      <w:marRight w:val="0"/>
      <w:marTop w:val="0"/>
      <w:marBottom w:val="0"/>
      <w:divBdr>
        <w:top w:val="none" w:sz="0" w:space="0" w:color="auto"/>
        <w:left w:val="none" w:sz="0" w:space="0" w:color="auto"/>
        <w:bottom w:val="none" w:sz="0" w:space="0" w:color="auto"/>
        <w:right w:val="none" w:sz="0" w:space="0" w:color="auto"/>
      </w:divBdr>
    </w:div>
    <w:div w:id="1238905709">
      <w:bodyDiv w:val="1"/>
      <w:marLeft w:val="0"/>
      <w:marRight w:val="0"/>
      <w:marTop w:val="0"/>
      <w:marBottom w:val="0"/>
      <w:divBdr>
        <w:top w:val="none" w:sz="0" w:space="0" w:color="auto"/>
        <w:left w:val="none" w:sz="0" w:space="0" w:color="auto"/>
        <w:bottom w:val="none" w:sz="0" w:space="0" w:color="auto"/>
        <w:right w:val="none" w:sz="0" w:space="0" w:color="auto"/>
      </w:divBdr>
    </w:div>
    <w:div w:id="1239898590">
      <w:bodyDiv w:val="1"/>
      <w:marLeft w:val="0"/>
      <w:marRight w:val="0"/>
      <w:marTop w:val="0"/>
      <w:marBottom w:val="0"/>
      <w:divBdr>
        <w:top w:val="none" w:sz="0" w:space="0" w:color="auto"/>
        <w:left w:val="none" w:sz="0" w:space="0" w:color="auto"/>
        <w:bottom w:val="none" w:sz="0" w:space="0" w:color="auto"/>
        <w:right w:val="none" w:sz="0" w:space="0" w:color="auto"/>
      </w:divBdr>
    </w:div>
    <w:div w:id="1244878514">
      <w:bodyDiv w:val="1"/>
      <w:marLeft w:val="0"/>
      <w:marRight w:val="0"/>
      <w:marTop w:val="0"/>
      <w:marBottom w:val="0"/>
      <w:divBdr>
        <w:top w:val="none" w:sz="0" w:space="0" w:color="auto"/>
        <w:left w:val="none" w:sz="0" w:space="0" w:color="auto"/>
        <w:bottom w:val="none" w:sz="0" w:space="0" w:color="auto"/>
        <w:right w:val="none" w:sz="0" w:space="0" w:color="auto"/>
      </w:divBdr>
    </w:div>
    <w:div w:id="1247500394">
      <w:bodyDiv w:val="1"/>
      <w:marLeft w:val="0"/>
      <w:marRight w:val="0"/>
      <w:marTop w:val="0"/>
      <w:marBottom w:val="0"/>
      <w:divBdr>
        <w:top w:val="none" w:sz="0" w:space="0" w:color="auto"/>
        <w:left w:val="none" w:sz="0" w:space="0" w:color="auto"/>
        <w:bottom w:val="none" w:sz="0" w:space="0" w:color="auto"/>
        <w:right w:val="none" w:sz="0" w:space="0" w:color="auto"/>
      </w:divBdr>
    </w:div>
    <w:div w:id="1263149207">
      <w:bodyDiv w:val="1"/>
      <w:marLeft w:val="0"/>
      <w:marRight w:val="0"/>
      <w:marTop w:val="0"/>
      <w:marBottom w:val="0"/>
      <w:divBdr>
        <w:top w:val="none" w:sz="0" w:space="0" w:color="auto"/>
        <w:left w:val="none" w:sz="0" w:space="0" w:color="auto"/>
        <w:bottom w:val="none" w:sz="0" w:space="0" w:color="auto"/>
        <w:right w:val="none" w:sz="0" w:space="0" w:color="auto"/>
      </w:divBdr>
    </w:div>
    <w:div w:id="1269850509">
      <w:bodyDiv w:val="1"/>
      <w:marLeft w:val="0"/>
      <w:marRight w:val="0"/>
      <w:marTop w:val="0"/>
      <w:marBottom w:val="0"/>
      <w:divBdr>
        <w:top w:val="none" w:sz="0" w:space="0" w:color="auto"/>
        <w:left w:val="none" w:sz="0" w:space="0" w:color="auto"/>
        <w:bottom w:val="none" w:sz="0" w:space="0" w:color="auto"/>
        <w:right w:val="none" w:sz="0" w:space="0" w:color="auto"/>
      </w:divBdr>
    </w:div>
    <w:div w:id="1287589400">
      <w:bodyDiv w:val="1"/>
      <w:marLeft w:val="0"/>
      <w:marRight w:val="0"/>
      <w:marTop w:val="0"/>
      <w:marBottom w:val="0"/>
      <w:divBdr>
        <w:top w:val="none" w:sz="0" w:space="0" w:color="auto"/>
        <w:left w:val="none" w:sz="0" w:space="0" w:color="auto"/>
        <w:bottom w:val="none" w:sz="0" w:space="0" w:color="auto"/>
        <w:right w:val="none" w:sz="0" w:space="0" w:color="auto"/>
      </w:divBdr>
    </w:div>
    <w:div w:id="1289168237">
      <w:bodyDiv w:val="1"/>
      <w:marLeft w:val="0"/>
      <w:marRight w:val="0"/>
      <w:marTop w:val="0"/>
      <w:marBottom w:val="0"/>
      <w:divBdr>
        <w:top w:val="none" w:sz="0" w:space="0" w:color="auto"/>
        <w:left w:val="none" w:sz="0" w:space="0" w:color="auto"/>
        <w:bottom w:val="none" w:sz="0" w:space="0" w:color="auto"/>
        <w:right w:val="none" w:sz="0" w:space="0" w:color="auto"/>
      </w:divBdr>
    </w:div>
    <w:div w:id="1300693833">
      <w:bodyDiv w:val="1"/>
      <w:marLeft w:val="0"/>
      <w:marRight w:val="0"/>
      <w:marTop w:val="0"/>
      <w:marBottom w:val="0"/>
      <w:divBdr>
        <w:top w:val="none" w:sz="0" w:space="0" w:color="auto"/>
        <w:left w:val="none" w:sz="0" w:space="0" w:color="auto"/>
        <w:bottom w:val="none" w:sz="0" w:space="0" w:color="auto"/>
        <w:right w:val="none" w:sz="0" w:space="0" w:color="auto"/>
      </w:divBdr>
    </w:div>
    <w:div w:id="1304768802">
      <w:bodyDiv w:val="1"/>
      <w:marLeft w:val="0"/>
      <w:marRight w:val="0"/>
      <w:marTop w:val="0"/>
      <w:marBottom w:val="0"/>
      <w:divBdr>
        <w:top w:val="none" w:sz="0" w:space="0" w:color="auto"/>
        <w:left w:val="none" w:sz="0" w:space="0" w:color="auto"/>
        <w:bottom w:val="none" w:sz="0" w:space="0" w:color="auto"/>
        <w:right w:val="none" w:sz="0" w:space="0" w:color="auto"/>
      </w:divBdr>
    </w:div>
    <w:div w:id="1304846241">
      <w:bodyDiv w:val="1"/>
      <w:marLeft w:val="0"/>
      <w:marRight w:val="0"/>
      <w:marTop w:val="0"/>
      <w:marBottom w:val="0"/>
      <w:divBdr>
        <w:top w:val="none" w:sz="0" w:space="0" w:color="auto"/>
        <w:left w:val="none" w:sz="0" w:space="0" w:color="auto"/>
        <w:bottom w:val="none" w:sz="0" w:space="0" w:color="auto"/>
        <w:right w:val="none" w:sz="0" w:space="0" w:color="auto"/>
      </w:divBdr>
    </w:div>
    <w:div w:id="1308437233">
      <w:bodyDiv w:val="1"/>
      <w:marLeft w:val="0"/>
      <w:marRight w:val="0"/>
      <w:marTop w:val="0"/>
      <w:marBottom w:val="0"/>
      <w:divBdr>
        <w:top w:val="none" w:sz="0" w:space="0" w:color="auto"/>
        <w:left w:val="none" w:sz="0" w:space="0" w:color="auto"/>
        <w:bottom w:val="none" w:sz="0" w:space="0" w:color="auto"/>
        <w:right w:val="none" w:sz="0" w:space="0" w:color="auto"/>
      </w:divBdr>
    </w:div>
    <w:div w:id="1310860898">
      <w:bodyDiv w:val="1"/>
      <w:marLeft w:val="0"/>
      <w:marRight w:val="0"/>
      <w:marTop w:val="0"/>
      <w:marBottom w:val="0"/>
      <w:divBdr>
        <w:top w:val="none" w:sz="0" w:space="0" w:color="auto"/>
        <w:left w:val="none" w:sz="0" w:space="0" w:color="auto"/>
        <w:bottom w:val="none" w:sz="0" w:space="0" w:color="auto"/>
        <w:right w:val="none" w:sz="0" w:space="0" w:color="auto"/>
      </w:divBdr>
    </w:div>
    <w:div w:id="1325161726">
      <w:bodyDiv w:val="1"/>
      <w:marLeft w:val="0"/>
      <w:marRight w:val="0"/>
      <w:marTop w:val="0"/>
      <w:marBottom w:val="0"/>
      <w:divBdr>
        <w:top w:val="none" w:sz="0" w:space="0" w:color="auto"/>
        <w:left w:val="none" w:sz="0" w:space="0" w:color="auto"/>
        <w:bottom w:val="none" w:sz="0" w:space="0" w:color="auto"/>
        <w:right w:val="none" w:sz="0" w:space="0" w:color="auto"/>
      </w:divBdr>
    </w:div>
    <w:div w:id="1336567857">
      <w:bodyDiv w:val="1"/>
      <w:marLeft w:val="0"/>
      <w:marRight w:val="0"/>
      <w:marTop w:val="0"/>
      <w:marBottom w:val="0"/>
      <w:divBdr>
        <w:top w:val="none" w:sz="0" w:space="0" w:color="auto"/>
        <w:left w:val="none" w:sz="0" w:space="0" w:color="auto"/>
        <w:bottom w:val="none" w:sz="0" w:space="0" w:color="auto"/>
        <w:right w:val="none" w:sz="0" w:space="0" w:color="auto"/>
      </w:divBdr>
    </w:div>
    <w:div w:id="1341391400">
      <w:bodyDiv w:val="1"/>
      <w:marLeft w:val="0"/>
      <w:marRight w:val="0"/>
      <w:marTop w:val="0"/>
      <w:marBottom w:val="0"/>
      <w:divBdr>
        <w:top w:val="none" w:sz="0" w:space="0" w:color="auto"/>
        <w:left w:val="none" w:sz="0" w:space="0" w:color="auto"/>
        <w:bottom w:val="none" w:sz="0" w:space="0" w:color="auto"/>
        <w:right w:val="none" w:sz="0" w:space="0" w:color="auto"/>
      </w:divBdr>
    </w:div>
    <w:div w:id="1349526759">
      <w:bodyDiv w:val="1"/>
      <w:marLeft w:val="0"/>
      <w:marRight w:val="0"/>
      <w:marTop w:val="0"/>
      <w:marBottom w:val="0"/>
      <w:divBdr>
        <w:top w:val="none" w:sz="0" w:space="0" w:color="auto"/>
        <w:left w:val="none" w:sz="0" w:space="0" w:color="auto"/>
        <w:bottom w:val="none" w:sz="0" w:space="0" w:color="auto"/>
        <w:right w:val="none" w:sz="0" w:space="0" w:color="auto"/>
      </w:divBdr>
    </w:div>
    <w:div w:id="1361399912">
      <w:bodyDiv w:val="1"/>
      <w:marLeft w:val="0"/>
      <w:marRight w:val="0"/>
      <w:marTop w:val="0"/>
      <w:marBottom w:val="0"/>
      <w:divBdr>
        <w:top w:val="none" w:sz="0" w:space="0" w:color="auto"/>
        <w:left w:val="none" w:sz="0" w:space="0" w:color="auto"/>
        <w:bottom w:val="none" w:sz="0" w:space="0" w:color="auto"/>
        <w:right w:val="none" w:sz="0" w:space="0" w:color="auto"/>
      </w:divBdr>
    </w:div>
    <w:div w:id="1383558681">
      <w:bodyDiv w:val="1"/>
      <w:marLeft w:val="0"/>
      <w:marRight w:val="0"/>
      <w:marTop w:val="0"/>
      <w:marBottom w:val="0"/>
      <w:divBdr>
        <w:top w:val="none" w:sz="0" w:space="0" w:color="auto"/>
        <w:left w:val="none" w:sz="0" w:space="0" w:color="auto"/>
        <w:bottom w:val="none" w:sz="0" w:space="0" w:color="auto"/>
        <w:right w:val="none" w:sz="0" w:space="0" w:color="auto"/>
      </w:divBdr>
    </w:div>
    <w:div w:id="1424376333">
      <w:bodyDiv w:val="1"/>
      <w:marLeft w:val="0"/>
      <w:marRight w:val="0"/>
      <w:marTop w:val="0"/>
      <w:marBottom w:val="0"/>
      <w:divBdr>
        <w:top w:val="none" w:sz="0" w:space="0" w:color="auto"/>
        <w:left w:val="none" w:sz="0" w:space="0" w:color="auto"/>
        <w:bottom w:val="none" w:sz="0" w:space="0" w:color="auto"/>
        <w:right w:val="none" w:sz="0" w:space="0" w:color="auto"/>
      </w:divBdr>
    </w:div>
    <w:div w:id="1427652635">
      <w:bodyDiv w:val="1"/>
      <w:marLeft w:val="0"/>
      <w:marRight w:val="0"/>
      <w:marTop w:val="0"/>
      <w:marBottom w:val="0"/>
      <w:divBdr>
        <w:top w:val="none" w:sz="0" w:space="0" w:color="auto"/>
        <w:left w:val="none" w:sz="0" w:space="0" w:color="auto"/>
        <w:bottom w:val="none" w:sz="0" w:space="0" w:color="auto"/>
        <w:right w:val="none" w:sz="0" w:space="0" w:color="auto"/>
      </w:divBdr>
    </w:div>
    <w:div w:id="1434283959">
      <w:bodyDiv w:val="1"/>
      <w:marLeft w:val="0"/>
      <w:marRight w:val="0"/>
      <w:marTop w:val="0"/>
      <w:marBottom w:val="0"/>
      <w:divBdr>
        <w:top w:val="none" w:sz="0" w:space="0" w:color="auto"/>
        <w:left w:val="none" w:sz="0" w:space="0" w:color="auto"/>
        <w:bottom w:val="none" w:sz="0" w:space="0" w:color="auto"/>
        <w:right w:val="none" w:sz="0" w:space="0" w:color="auto"/>
      </w:divBdr>
    </w:div>
    <w:div w:id="1440686240">
      <w:bodyDiv w:val="1"/>
      <w:marLeft w:val="0"/>
      <w:marRight w:val="0"/>
      <w:marTop w:val="0"/>
      <w:marBottom w:val="0"/>
      <w:divBdr>
        <w:top w:val="none" w:sz="0" w:space="0" w:color="auto"/>
        <w:left w:val="none" w:sz="0" w:space="0" w:color="auto"/>
        <w:bottom w:val="none" w:sz="0" w:space="0" w:color="auto"/>
        <w:right w:val="none" w:sz="0" w:space="0" w:color="auto"/>
      </w:divBdr>
    </w:div>
    <w:div w:id="1442912693">
      <w:bodyDiv w:val="1"/>
      <w:marLeft w:val="0"/>
      <w:marRight w:val="0"/>
      <w:marTop w:val="0"/>
      <w:marBottom w:val="0"/>
      <w:divBdr>
        <w:top w:val="none" w:sz="0" w:space="0" w:color="auto"/>
        <w:left w:val="none" w:sz="0" w:space="0" w:color="auto"/>
        <w:bottom w:val="none" w:sz="0" w:space="0" w:color="auto"/>
        <w:right w:val="none" w:sz="0" w:space="0" w:color="auto"/>
      </w:divBdr>
    </w:div>
    <w:div w:id="1457915803">
      <w:bodyDiv w:val="1"/>
      <w:marLeft w:val="0"/>
      <w:marRight w:val="0"/>
      <w:marTop w:val="0"/>
      <w:marBottom w:val="0"/>
      <w:divBdr>
        <w:top w:val="none" w:sz="0" w:space="0" w:color="auto"/>
        <w:left w:val="none" w:sz="0" w:space="0" w:color="auto"/>
        <w:bottom w:val="none" w:sz="0" w:space="0" w:color="auto"/>
        <w:right w:val="none" w:sz="0" w:space="0" w:color="auto"/>
      </w:divBdr>
    </w:div>
    <w:div w:id="1472364114">
      <w:bodyDiv w:val="1"/>
      <w:marLeft w:val="0"/>
      <w:marRight w:val="0"/>
      <w:marTop w:val="0"/>
      <w:marBottom w:val="0"/>
      <w:divBdr>
        <w:top w:val="none" w:sz="0" w:space="0" w:color="auto"/>
        <w:left w:val="none" w:sz="0" w:space="0" w:color="auto"/>
        <w:bottom w:val="none" w:sz="0" w:space="0" w:color="auto"/>
        <w:right w:val="none" w:sz="0" w:space="0" w:color="auto"/>
      </w:divBdr>
    </w:div>
    <w:div w:id="1480003982">
      <w:bodyDiv w:val="1"/>
      <w:marLeft w:val="0"/>
      <w:marRight w:val="0"/>
      <w:marTop w:val="0"/>
      <w:marBottom w:val="0"/>
      <w:divBdr>
        <w:top w:val="none" w:sz="0" w:space="0" w:color="auto"/>
        <w:left w:val="none" w:sz="0" w:space="0" w:color="auto"/>
        <w:bottom w:val="none" w:sz="0" w:space="0" w:color="auto"/>
        <w:right w:val="none" w:sz="0" w:space="0" w:color="auto"/>
      </w:divBdr>
    </w:div>
    <w:div w:id="1489052318">
      <w:bodyDiv w:val="1"/>
      <w:marLeft w:val="0"/>
      <w:marRight w:val="0"/>
      <w:marTop w:val="0"/>
      <w:marBottom w:val="0"/>
      <w:divBdr>
        <w:top w:val="none" w:sz="0" w:space="0" w:color="auto"/>
        <w:left w:val="none" w:sz="0" w:space="0" w:color="auto"/>
        <w:bottom w:val="none" w:sz="0" w:space="0" w:color="auto"/>
        <w:right w:val="none" w:sz="0" w:space="0" w:color="auto"/>
      </w:divBdr>
    </w:div>
    <w:div w:id="1498375324">
      <w:bodyDiv w:val="1"/>
      <w:marLeft w:val="0"/>
      <w:marRight w:val="0"/>
      <w:marTop w:val="0"/>
      <w:marBottom w:val="0"/>
      <w:divBdr>
        <w:top w:val="none" w:sz="0" w:space="0" w:color="auto"/>
        <w:left w:val="none" w:sz="0" w:space="0" w:color="auto"/>
        <w:bottom w:val="none" w:sz="0" w:space="0" w:color="auto"/>
        <w:right w:val="none" w:sz="0" w:space="0" w:color="auto"/>
      </w:divBdr>
    </w:div>
    <w:div w:id="1498379191">
      <w:bodyDiv w:val="1"/>
      <w:marLeft w:val="0"/>
      <w:marRight w:val="0"/>
      <w:marTop w:val="0"/>
      <w:marBottom w:val="0"/>
      <w:divBdr>
        <w:top w:val="none" w:sz="0" w:space="0" w:color="auto"/>
        <w:left w:val="none" w:sz="0" w:space="0" w:color="auto"/>
        <w:bottom w:val="none" w:sz="0" w:space="0" w:color="auto"/>
        <w:right w:val="none" w:sz="0" w:space="0" w:color="auto"/>
      </w:divBdr>
    </w:div>
    <w:div w:id="1508061123">
      <w:bodyDiv w:val="1"/>
      <w:marLeft w:val="0"/>
      <w:marRight w:val="0"/>
      <w:marTop w:val="0"/>
      <w:marBottom w:val="0"/>
      <w:divBdr>
        <w:top w:val="none" w:sz="0" w:space="0" w:color="auto"/>
        <w:left w:val="none" w:sz="0" w:space="0" w:color="auto"/>
        <w:bottom w:val="none" w:sz="0" w:space="0" w:color="auto"/>
        <w:right w:val="none" w:sz="0" w:space="0" w:color="auto"/>
      </w:divBdr>
    </w:div>
    <w:div w:id="1518616622">
      <w:bodyDiv w:val="1"/>
      <w:marLeft w:val="0"/>
      <w:marRight w:val="0"/>
      <w:marTop w:val="0"/>
      <w:marBottom w:val="0"/>
      <w:divBdr>
        <w:top w:val="none" w:sz="0" w:space="0" w:color="auto"/>
        <w:left w:val="none" w:sz="0" w:space="0" w:color="auto"/>
        <w:bottom w:val="none" w:sz="0" w:space="0" w:color="auto"/>
        <w:right w:val="none" w:sz="0" w:space="0" w:color="auto"/>
      </w:divBdr>
    </w:div>
    <w:div w:id="1522864200">
      <w:bodyDiv w:val="1"/>
      <w:marLeft w:val="0"/>
      <w:marRight w:val="0"/>
      <w:marTop w:val="0"/>
      <w:marBottom w:val="0"/>
      <w:divBdr>
        <w:top w:val="none" w:sz="0" w:space="0" w:color="auto"/>
        <w:left w:val="none" w:sz="0" w:space="0" w:color="auto"/>
        <w:bottom w:val="none" w:sz="0" w:space="0" w:color="auto"/>
        <w:right w:val="none" w:sz="0" w:space="0" w:color="auto"/>
      </w:divBdr>
    </w:div>
    <w:div w:id="1526751685">
      <w:bodyDiv w:val="1"/>
      <w:marLeft w:val="0"/>
      <w:marRight w:val="0"/>
      <w:marTop w:val="0"/>
      <w:marBottom w:val="0"/>
      <w:divBdr>
        <w:top w:val="none" w:sz="0" w:space="0" w:color="auto"/>
        <w:left w:val="none" w:sz="0" w:space="0" w:color="auto"/>
        <w:bottom w:val="none" w:sz="0" w:space="0" w:color="auto"/>
        <w:right w:val="none" w:sz="0" w:space="0" w:color="auto"/>
      </w:divBdr>
    </w:div>
    <w:div w:id="1547831286">
      <w:bodyDiv w:val="1"/>
      <w:marLeft w:val="0"/>
      <w:marRight w:val="0"/>
      <w:marTop w:val="0"/>
      <w:marBottom w:val="0"/>
      <w:divBdr>
        <w:top w:val="none" w:sz="0" w:space="0" w:color="auto"/>
        <w:left w:val="none" w:sz="0" w:space="0" w:color="auto"/>
        <w:bottom w:val="none" w:sz="0" w:space="0" w:color="auto"/>
        <w:right w:val="none" w:sz="0" w:space="0" w:color="auto"/>
      </w:divBdr>
    </w:div>
    <w:div w:id="1556235402">
      <w:bodyDiv w:val="1"/>
      <w:marLeft w:val="0"/>
      <w:marRight w:val="0"/>
      <w:marTop w:val="0"/>
      <w:marBottom w:val="0"/>
      <w:divBdr>
        <w:top w:val="none" w:sz="0" w:space="0" w:color="auto"/>
        <w:left w:val="none" w:sz="0" w:space="0" w:color="auto"/>
        <w:bottom w:val="none" w:sz="0" w:space="0" w:color="auto"/>
        <w:right w:val="none" w:sz="0" w:space="0" w:color="auto"/>
      </w:divBdr>
    </w:div>
    <w:div w:id="1568540048">
      <w:bodyDiv w:val="1"/>
      <w:marLeft w:val="0"/>
      <w:marRight w:val="0"/>
      <w:marTop w:val="0"/>
      <w:marBottom w:val="0"/>
      <w:divBdr>
        <w:top w:val="none" w:sz="0" w:space="0" w:color="auto"/>
        <w:left w:val="none" w:sz="0" w:space="0" w:color="auto"/>
        <w:bottom w:val="none" w:sz="0" w:space="0" w:color="auto"/>
        <w:right w:val="none" w:sz="0" w:space="0" w:color="auto"/>
      </w:divBdr>
    </w:div>
    <w:div w:id="1572618429">
      <w:bodyDiv w:val="1"/>
      <w:marLeft w:val="0"/>
      <w:marRight w:val="0"/>
      <w:marTop w:val="0"/>
      <w:marBottom w:val="0"/>
      <w:divBdr>
        <w:top w:val="none" w:sz="0" w:space="0" w:color="auto"/>
        <w:left w:val="none" w:sz="0" w:space="0" w:color="auto"/>
        <w:bottom w:val="none" w:sz="0" w:space="0" w:color="auto"/>
        <w:right w:val="none" w:sz="0" w:space="0" w:color="auto"/>
      </w:divBdr>
    </w:div>
    <w:div w:id="1573810853">
      <w:bodyDiv w:val="1"/>
      <w:marLeft w:val="0"/>
      <w:marRight w:val="0"/>
      <w:marTop w:val="0"/>
      <w:marBottom w:val="0"/>
      <w:divBdr>
        <w:top w:val="none" w:sz="0" w:space="0" w:color="auto"/>
        <w:left w:val="none" w:sz="0" w:space="0" w:color="auto"/>
        <w:bottom w:val="none" w:sz="0" w:space="0" w:color="auto"/>
        <w:right w:val="none" w:sz="0" w:space="0" w:color="auto"/>
      </w:divBdr>
    </w:div>
    <w:div w:id="1591814357">
      <w:bodyDiv w:val="1"/>
      <w:marLeft w:val="0"/>
      <w:marRight w:val="0"/>
      <w:marTop w:val="0"/>
      <w:marBottom w:val="0"/>
      <w:divBdr>
        <w:top w:val="none" w:sz="0" w:space="0" w:color="auto"/>
        <w:left w:val="none" w:sz="0" w:space="0" w:color="auto"/>
        <w:bottom w:val="none" w:sz="0" w:space="0" w:color="auto"/>
        <w:right w:val="none" w:sz="0" w:space="0" w:color="auto"/>
      </w:divBdr>
    </w:div>
    <w:div w:id="1594624809">
      <w:bodyDiv w:val="1"/>
      <w:marLeft w:val="0"/>
      <w:marRight w:val="0"/>
      <w:marTop w:val="0"/>
      <w:marBottom w:val="0"/>
      <w:divBdr>
        <w:top w:val="none" w:sz="0" w:space="0" w:color="auto"/>
        <w:left w:val="none" w:sz="0" w:space="0" w:color="auto"/>
        <w:bottom w:val="none" w:sz="0" w:space="0" w:color="auto"/>
        <w:right w:val="none" w:sz="0" w:space="0" w:color="auto"/>
      </w:divBdr>
    </w:div>
    <w:div w:id="1604415728">
      <w:bodyDiv w:val="1"/>
      <w:marLeft w:val="0"/>
      <w:marRight w:val="0"/>
      <w:marTop w:val="0"/>
      <w:marBottom w:val="0"/>
      <w:divBdr>
        <w:top w:val="none" w:sz="0" w:space="0" w:color="auto"/>
        <w:left w:val="none" w:sz="0" w:space="0" w:color="auto"/>
        <w:bottom w:val="none" w:sz="0" w:space="0" w:color="auto"/>
        <w:right w:val="none" w:sz="0" w:space="0" w:color="auto"/>
      </w:divBdr>
    </w:div>
    <w:div w:id="1608191251">
      <w:bodyDiv w:val="1"/>
      <w:marLeft w:val="0"/>
      <w:marRight w:val="0"/>
      <w:marTop w:val="0"/>
      <w:marBottom w:val="0"/>
      <w:divBdr>
        <w:top w:val="none" w:sz="0" w:space="0" w:color="auto"/>
        <w:left w:val="none" w:sz="0" w:space="0" w:color="auto"/>
        <w:bottom w:val="none" w:sz="0" w:space="0" w:color="auto"/>
        <w:right w:val="none" w:sz="0" w:space="0" w:color="auto"/>
      </w:divBdr>
    </w:div>
    <w:div w:id="1608928816">
      <w:bodyDiv w:val="1"/>
      <w:marLeft w:val="0"/>
      <w:marRight w:val="0"/>
      <w:marTop w:val="0"/>
      <w:marBottom w:val="0"/>
      <w:divBdr>
        <w:top w:val="none" w:sz="0" w:space="0" w:color="auto"/>
        <w:left w:val="none" w:sz="0" w:space="0" w:color="auto"/>
        <w:bottom w:val="none" w:sz="0" w:space="0" w:color="auto"/>
        <w:right w:val="none" w:sz="0" w:space="0" w:color="auto"/>
      </w:divBdr>
    </w:div>
    <w:div w:id="1638097909">
      <w:bodyDiv w:val="1"/>
      <w:marLeft w:val="0"/>
      <w:marRight w:val="0"/>
      <w:marTop w:val="0"/>
      <w:marBottom w:val="0"/>
      <w:divBdr>
        <w:top w:val="none" w:sz="0" w:space="0" w:color="auto"/>
        <w:left w:val="none" w:sz="0" w:space="0" w:color="auto"/>
        <w:bottom w:val="none" w:sz="0" w:space="0" w:color="auto"/>
        <w:right w:val="none" w:sz="0" w:space="0" w:color="auto"/>
      </w:divBdr>
    </w:div>
    <w:div w:id="1649282926">
      <w:bodyDiv w:val="1"/>
      <w:marLeft w:val="0"/>
      <w:marRight w:val="0"/>
      <w:marTop w:val="0"/>
      <w:marBottom w:val="0"/>
      <w:divBdr>
        <w:top w:val="none" w:sz="0" w:space="0" w:color="auto"/>
        <w:left w:val="none" w:sz="0" w:space="0" w:color="auto"/>
        <w:bottom w:val="none" w:sz="0" w:space="0" w:color="auto"/>
        <w:right w:val="none" w:sz="0" w:space="0" w:color="auto"/>
      </w:divBdr>
    </w:div>
    <w:div w:id="1662389888">
      <w:bodyDiv w:val="1"/>
      <w:marLeft w:val="0"/>
      <w:marRight w:val="0"/>
      <w:marTop w:val="0"/>
      <w:marBottom w:val="0"/>
      <w:divBdr>
        <w:top w:val="none" w:sz="0" w:space="0" w:color="auto"/>
        <w:left w:val="none" w:sz="0" w:space="0" w:color="auto"/>
        <w:bottom w:val="none" w:sz="0" w:space="0" w:color="auto"/>
        <w:right w:val="none" w:sz="0" w:space="0" w:color="auto"/>
      </w:divBdr>
    </w:div>
    <w:div w:id="1706441826">
      <w:bodyDiv w:val="1"/>
      <w:marLeft w:val="0"/>
      <w:marRight w:val="0"/>
      <w:marTop w:val="0"/>
      <w:marBottom w:val="0"/>
      <w:divBdr>
        <w:top w:val="none" w:sz="0" w:space="0" w:color="auto"/>
        <w:left w:val="none" w:sz="0" w:space="0" w:color="auto"/>
        <w:bottom w:val="none" w:sz="0" w:space="0" w:color="auto"/>
        <w:right w:val="none" w:sz="0" w:space="0" w:color="auto"/>
      </w:divBdr>
    </w:div>
    <w:div w:id="1709604220">
      <w:bodyDiv w:val="1"/>
      <w:marLeft w:val="0"/>
      <w:marRight w:val="0"/>
      <w:marTop w:val="0"/>
      <w:marBottom w:val="0"/>
      <w:divBdr>
        <w:top w:val="none" w:sz="0" w:space="0" w:color="auto"/>
        <w:left w:val="none" w:sz="0" w:space="0" w:color="auto"/>
        <w:bottom w:val="none" w:sz="0" w:space="0" w:color="auto"/>
        <w:right w:val="none" w:sz="0" w:space="0" w:color="auto"/>
      </w:divBdr>
    </w:div>
    <w:div w:id="1715082058">
      <w:bodyDiv w:val="1"/>
      <w:marLeft w:val="0"/>
      <w:marRight w:val="0"/>
      <w:marTop w:val="0"/>
      <w:marBottom w:val="0"/>
      <w:divBdr>
        <w:top w:val="none" w:sz="0" w:space="0" w:color="auto"/>
        <w:left w:val="none" w:sz="0" w:space="0" w:color="auto"/>
        <w:bottom w:val="none" w:sz="0" w:space="0" w:color="auto"/>
        <w:right w:val="none" w:sz="0" w:space="0" w:color="auto"/>
      </w:divBdr>
    </w:div>
    <w:div w:id="1732852071">
      <w:bodyDiv w:val="1"/>
      <w:marLeft w:val="0"/>
      <w:marRight w:val="0"/>
      <w:marTop w:val="0"/>
      <w:marBottom w:val="0"/>
      <w:divBdr>
        <w:top w:val="none" w:sz="0" w:space="0" w:color="auto"/>
        <w:left w:val="none" w:sz="0" w:space="0" w:color="auto"/>
        <w:bottom w:val="none" w:sz="0" w:space="0" w:color="auto"/>
        <w:right w:val="none" w:sz="0" w:space="0" w:color="auto"/>
      </w:divBdr>
    </w:div>
    <w:div w:id="1736657427">
      <w:bodyDiv w:val="1"/>
      <w:marLeft w:val="0"/>
      <w:marRight w:val="0"/>
      <w:marTop w:val="0"/>
      <w:marBottom w:val="0"/>
      <w:divBdr>
        <w:top w:val="none" w:sz="0" w:space="0" w:color="auto"/>
        <w:left w:val="none" w:sz="0" w:space="0" w:color="auto"/>
        <w:bottom w:val="none" w:sz="0" w:space="0" w:color="auto"/>
        <w:right w:val="none" w:sz="0" w:space="0" w:color="auto"/>
      </w:divBdr>
    </w:div>
    <w:div w:id="1738547438">
      <w:bodyDiv w:val="1"/>
      <w:marLeft w:val="0"/>
      <w:marRight w:val="0"/>
      <w:marTop w:val="0"/>
      <w:marBottom w:val="0"/>
      <w:divBdr>
        <w:top w:val="none" w:sz="0" w:space="0" w:color="auto"/>
        <w:left w:val="none" w:sz="0" w:space="0" w:color="auto"/>
        <w:bottom w:val="none" w:sz="0" w:space="0" w:color="auto"/>
        <w:right w:val="none" w:sz="0" w:space="0" w:color="auto"/>
      </w:divBdr>
    </w:div>
    <w:div w:id="1744794606">
      <w:bodyDiv w:val="1"/>
      <w:marLeft w:val="0"/>
      <w:marRight w:val="0"/>
      <w:marTop w:val="0"/>
      <w:marBottom w:val="0"/>
      <w:divBdr>
        <w:top w:val="none" w:sz="0" w:space="0" w:color="auto"/>
        <w:left w:val="none" w:sz="0" w:space="0" w:color="auto"/>
        <w:bottom w:val="none" w:sz="0" w:space="0" w:color="auto"/>
        <w:right w:val="none" w:sz="0" w:space="0" w:color="auto"/>
      </w:divBdr>
    </w:div>
    <w:div w:id="1762139615">
      <w:bodyDiv w:val="1"/>
      <w:marLeft w:val="0"/>
      <w:marRight w:val="0"/>
      <w:marTop w:val="0"/>
      <w:marBottom w:val="0"/>
      <w:divBdr>
        <w:top w:val="none" w:sz="0" w:space="0" w:color="auto"/>
        <w:left w:val="none" w:sz="0" w:space="0" w:color="auto"/>
        <w:bottom w:val="none" w:sz="0" w:space="0" w:color="auto"/>
        <w:right w:val="none" w:sz="0" w:space="0" w:color="auto"/>
      </w:divBdr>
    </w:div>
    <w:div w:id="1812671184">
      <w:bodyDiv w:val="1"/>
      <w:marLeft w:val="0"/>
      <w:marRight w:val="0"/>
      <w:marTop w:val="0"/>
      <w:marBottom w:val="0"/>
      <w:divBdr>
        <w:top w:val="none" w:sz="0" w:space="0" w:color="auto"/>
        <w:left w:val="none" w:sz="0" w:space="0" w:color="auto"/>
        <w:bottom w:val="none" w:sz="0" w:space="0" w:color="auto"/>
        <w:right w:val="none" w:sz="0" w:space="0" w:color="auto"/>
      </w:divBdr>
    </w:div>
    <w:div w:id="1815412881">
      <w:bodyDiv w:val="1"/>
      <w:marLeft w:val="0"/>
      <w:marRight w:val="0"/>
      <w:marTop w:val="0"/>
      <w:marBottom w:val="0"/>
      <w:divBdr>
        <w:top w:val="none" w:sz="0" w:space="0" w:color="auto"/>
        <w:left w:val="none" w:sz="0" w:space="0" w:color="auto"/>
        <w:bottom w:val="none" w:sz="0" w:space="0" w:color="auto"/>
        <w:right w:val="none" w:sz="0" w:space="0" w:color="auto"/>
      </w:divBdr>
    </w:div>
    <w:div w:id="1826317373">
      <w:bodyDiv w:val="1"/>
      <w:marLeft w:val="0"/>
      <w:marRight w:val="0"/>
      <w:marTop w:val="0"/>
      <w:marBottom w:val="0"/>
      <w:divBdr>
        <w:top w:val="none" w:sz="0" w:space="0" w:color="auto"/>
        <w:left w:val="none" w:sz="0" w:space="0" w:color="auto"/>
        <w:bottom w:val="none" w:sz="0" w:space="0" w:color="auto"/>
        <w:right w:val="none" w:sz="0" w:space="0" w:color="auto"/>
      </w:divBdr>
    </w:div>
    <w:div w:id="1841234759">
      <w:bodyDiv w:val="1"/>
      <w:marLeft w:val="0"/>
      <w:marRight w:val="0"/>
      <w:marTop w:val="0"/>
      <w:marBottom w:val="0"/>
      <w:divBdr>
        <w:top w:val="none" w:sz="0" w:space="0" w:color="auto"/>
        <w:left w:val="none" w:sz="0" w:space="0" w:color="auto"/>
        <w:bottom w:val="none" w:sz="0" w:space="0" w:color="auto"/>
        <w:right w:val="none" w:sz="0" w:space="0" w:color="auto"/>
      </w:divBdr>
    </w:div>
    <w:div w:id="1850872120">
      <w:bodyDiv w:val="1"/>
      <w:marLeft w:val="0"/>
      <w:marRight w:val="0"/>
      <w:marTop w:val="0"/>
      <w:marBottom w:val="0"/>
      <w:divBdr>
        <w:top w:val="none" w:sz="0" w:space="0" w:color="auto"/>
        <w:left w:val="none" w:sz="0" w:space="0" w:color="auto"/>
        <w:bottom w:val="none" w:sz="0" w:space="0" w:color="auto"/>
        <w:right w:val="none" w:sz="0" w:space="0" w:color="auto"/>
      </w:divBdr>
    </w:div>
    <w:div w:id="1858352909">
      <w:bodyDiv w:val="1"/>
      <w:marLeft w:val="0"/>
      <w:marRight w:val="0"/>
      <w:marTop w:val="0"/>
      <w:marBottom w:val="0"/>
      <w:divBdr>
        <w:top w:val="none" w:sz="0" w:space="0" w:color="auto"/>
        <w:left w:val="none" w:sz="0" w:space="0" w:color="auto"/>
        <w:bottom w:val="none" w:sz="0" w:space="0" w:color="auto"/>
        <w:right w:val="none" w:sz="0" w:space="0" w:color="auto"/>
      </w:divBdr>
    </w:div>
    <w:div w:id="1866553389">
      <w:bodyDiv w:val="1"/>
      <w:marLeft w:val="0"/>
      <w:marRight w:val="0"/>
      <w:marTop w:val="0"/>
      <w:marBottom w:val="0"/>
      <w:divBdr>
        <w:top w:val="none" w:sz="0" w:space="0" w:color="auto"/>
        <w:left w:val="none" w:sz="0" w:space="0" w:color="auto"/>
        <w:bottom w:val="none" w:sz="0" w:space="0" w:color="auto"/>
        <w:right w:val="none" w:sz="0" w:space="0" w:color="auto"/>
      </w:divBdr>
    </w:div>
    <w:div w:id="1867939454">
      <w:bodyDiv w:val="1"/>
      <w:marLeft w:val="0"/>
      <w:marRight w:val="0"/>
      <w:marTop w:val="0"/>
      <w:marBottom w:val="0"/>
      <w:divBdr>
        <w:top w:val="none" w:sz="0" w:space="0" w:color="auto"/>
        <w:left w:val="none" w:sz="0" w:space="0" w:color="auto"/>
        <w:bottom w:val="none" w:sz="0" w:space="0" w:color="auto"/>
        <w:right w:val="none" w:sz="0" w:space="0" w:color="auto"/>
      </w:divBdr>
    </w:div>
    <w:div w:id="1872986100">
      <w:bodyDiv w:val="1"/>
      <w:marLeft w:val="0"/>
      <w:marRight w:val="0"/>
      <w:marTop w:val="0"/>
      <w:marBottom w:val="0"/>
      <w:divBdr>
        <w:top w:val="none" w:sz="0" w:space="0" w:color="auto"/>
        <w:left w:val="none" w:sz="0" w:space="0" w:color="auto"/>
        <w:bottom w:val="none" w:sz="0" w:space="0" w:color="auto"/>
        <w:right w:val="none" w:sz="0" w:space="0" w:color="auto"/>
      </w:divBdr>
    </w:div>
    <w:div w:id="1886868935">
      <w:bodyDiv w:val="1"/>
      <w:marLeft w:val="0"/>
      <w:marRight w:val="0"/>
      <w:marTop w:val="0"/>
      <w:marBottom w:val="0"/>
      <w:divBdr>
        <w:top w:val="none" w:sz="0" w:space="0" w:color="auto"/>
        <w:left w:val="none" w:sz="0" w:space="0" w:color="auto"/>
        <w:bottom w:val="none" w:sz="0" w:space="0" w:color="auto"/>
        <w:right w:val="none" w:sz="0" w:space="0" w:color="auto"/>
      </w:divBdr>
    </w:div>
    <w:div w:id="1891333620">
      <w:bodyDiv w:val="1"/>
      <w:marLeft w:val="0"/>
      <w:marRight w:val="0"/>
      <w:marTop w:val="0"/>
      <w:marBottom w:val="0"/>
      <w:divBdr>
        <w:top w:val="none" w:sz="0" w:space="0" w:color="auto"/>
        <w:left w:val="none" w:sz="0" w:space="0" w:color="auto"/>
        <w:bottom w:val="none" w:sz="0" w:space="0" w:color="auto"/>
        <w:right w:val="none" w:sz="0" w:space="0" w:color="auto"/>
      </w:divBdr>
    </w:div>
    <w:div w:id="1909876571">
      <w:bodyDiv w:val="1"/>
      <w:marLeft w:val="0"/>
      <w:marRight w:val="0"/>
      <w:marTop w:val="0"/>
      <w:marBottom w:val="0"/>
      <w:divBdr>
        <w:top w:val="none" w:sz="0" w:space="0" w:color="auto"/>
        <w:left w:val="none" w:sz="0" w:space="0" w:color="auto"/>
        <w:bottom w:val="none" w:sz="0" w:space="0" w:color="auto"/>
        <w:right w:val="none" w:sz="0" w:space="0" w:color="auto"/>
      </w:divBdr>
    </w:div>
    <w:div w:id="1910143685">
      <w:bodyDiv w:val="1"/>
      <w:marLeft w:val="0"/>
      <w:marRight w:val="0"/>
      <w:marTop w:val="0"/>
      <w:marBottom w:val="0"/>
      <w:divBdr>
        <w:top w:val="none" w:sz="0" w:space="0" w:color="auto"/>
        <w:left w:val="none" w:sz="0" w:space="0" w:color="auto"/>
        <w:bottom w:val="none" w:sz="0" w:space="0" w:color="auto"/>
        <w:right w:val="none" w:sz="0" w:space="0" w:color="auto"/>
      </w:divBdr>
    </w:div>
    <w:div w:id="1912807143">
      <w:bodyDiv w:val="1"/>
      <w:marLeft w:val="0"/>
      <w:marRight w:val="0"/>
      <w:marTop w:val="0"/>
      <w:marBottom w:val="0"/>
      <w:divBdr>
        <w:top w:val="none" w:sz="0" w:space="0" w:color="auto"/>
        <w:left w:val="none" w:sz="0" w:space="0" w:color="auto"/>
        <w:bottom w:val="none" w:sz="0" w:space="0" w:color="auto"/>
        <w:right w:val="none" w:sz="0" w:space="0" w:color="auto"/>
      </w:divBdr>
    </w:div>
    <w:div w:id="1920408621">
      <w:bodyDiv w:val="1"/>
      <w:marLeft w:val="0"/>
      <w:marRight w:val="0"/>
      <w:marTop w:val="0"/>
      <w:marBottom w:val="0"/>
      <w:divBdr>
        <w:top w:val="none" w:sz="0" w:space="0" w:color="auto"/>
        <w:left w:val="none" w:sz="0" w:space="0" w:color="auto"/>
        <w:bottom w:val="none" w:sz="0" w:space="0" w:color="auto"/>
        <w:right w:val="none" w:sz="0" w:space="0" w:color="auto"/>
      </w:divBdr>
    </w:div>
    <w:div w:id="1925454481">
      <w:bodyDiv w:val="1"/>
      <w:marLeft w:val="0"/>
      <w:marRight w:val="0"/>
      <w:marTop w:val="0"/>
      <w:marBottom w:val="0"/>
      <w:divBdr>
        <w:top w:val="none" w:sz="0" w:space="0" w:color="auto"/>
        <w:left w:val="none" w:sz="0" w:space="0" w:color="auto"/>
        <w:bottom w:val="none" w:sz="0" w:space="0" w:color="auto"/>
        <w:right w:val="none" w:sz="0" w:space="0" w:color="auto"/>
      </w:divBdr>
    </w:div>
    <w:div w:id="1934318131">
      <w:bodyDiv w:val="1"/>
      <w:marLeft w:val="0"/>
      <w:marRight w:val="0"/>
      <w:marTop w:val="0"/>
      <w:marBottom w:val="0"/>
      <w:divBdr>
        <w:top w:val="none" w:sz="0" w:space="0" w:color="auto"/>
        <w:left w:val="none" w:sz="0" w:space="0" w:color="auto"/>
        <w:bottom w:val="none" w:sz="0" w:space="0" w:color="auto"/>
        <w:right w:val="none" w:sz="0" w:space="0" w:color="auto"/>
      </w:divBdr>
    </w:div>
    <w:div w:id="1943995090">
      <w:bodyDiv w:val="1"/>
      <w:marLeft w:val="0"/>
      <w:marRight w:val="0"/>
      <w:marTop w:val="0"/>
      <w:marBottom w:val="0"/>
      <w:divBdr>
        <w:top w:val="none" w:sz="0" w:space="0" w:color="auto"/>
        <w:left w:val="none" w:sz="0" w:space="0" w:color="auto"/>
        <w:bottom w:val="none" w:sz="0" w:space="0" w:color="auto"/>
        <w:right w:val="none" w:sz="0" w:space="0" w:color="auto"/>
      </w:divBdr>
    </w:div>
    <w:div w:id="1946889544">
      <w:bodyDiv w:val="1"/>
      <w:marLeft w:val="0"/>
      <w:marRight w:val="0"/>
      <w:marTop w:val="0"/>
      <w:marBottom w:val="0"/>
      <w:divBdr>
        <w:top w:val="none" w:sz="0" w:space="0" w:color="auto"/>
        <w:left w:val="none" w:sz="0" w:space="0" w:color="auto"/>
        <w:bottom w:val="none" w:sz="0" w:space="0" w:color="auto"/>
        <w:right w:val="none" w:sz="0" w:space="0" w:color="auto"/>
      </w:divBdr>
    </w:div>
    <w:div w:id="1950117013">
      <w:bodyDiv w:val="1"/>
      <w:marLeft w:val="0"/>
      <w:marRight w:val="0"/>
      <w:marTop w:val="0"/>
      <w:marBottom w:val="0"/>
      <w:divBdr>
        <w:top w:val="none" w:sz="0" w:space="0" w:color="auto"/>
        <w:left w:val="none" w:sz="0" w:space="0" w:color="auto"/>
        <w:bottom w:val="none" w:sz="0" w:space="0" w:color="auto"/>
        <w:right w:val="none" w:sz="0" w:space="0" w:color="auto"/>
      </w:divBdr>
    </w:div>
    <w:div w:id="1951207973">
      <w:bodyDiv w:val="1"/>
      <w:marLeft w:val="0"/>
      <w:marRight w:val="0"/>
      <w:marTop w:val="0"/>
      <w:marBottom w:val="0"/>
      <w:divBdr>
        <w:top w:val="none" w:sz="0" w:space="0" w:color="auto"/>
        <w:left w:val="none" w:sz="0" w:space="0" w:color="auto"/>
        <w:bottom w:val="none" w:sz="0" w:space="0" w:color="auto"/>
        <w:right w:val="none" w:sz="0" w:space="0" w:color="auto"/>
      </w:divBdr>
    </w:div>
    <w:div w:id="1957562350">
      <w:bodyDiv w:val="1"/>
      <w:marLeft w:val="0"/>
      <w:marRight w:val="0"/>
      <w:marTop w:val="0"/>
      <w:marBottom w:val="0"/>
      <w:divBdr>
        <w:top w:val="none" w:sz="0" w:space="0" w:color="auto"/>
        <w:left w:val="none" w:sz="0" w:space="0" w:color="auto"/>
        <w:bottom w:val="none" w:sz="0" w:space="0" w:color="auto"/>
        <w:right w:val="none" w:sz="0" w:space="0" w:color="auto"/>
      </w:divBdr>
    </w:div>
    <w:div w:id="1958179270">
      <w:bodyDiv w:val="1"/>
      <w:marLeft w:val="0"/>
      <w:marRight w:val="0"/>
      <w:marTop w:val="0"/>
      <w:marBottom w:val="0"/>
      <w:divBdr>
        <w:top w:val="none" w:sz="0" w:space="0" w:color="auto"/>
        <w:left w:val="none" w:sz="0" w:space="0" w:color="auto"/>
        <w:bottom w:val="none" w:sz="0" w:space="0" w:color="auto"/>
        <w:right w:val="none" w:sz="0" w:space="0" w:color="auto"/>
      </w:divBdr>
    </w:div>
    <w:div w:id="1965771547">
      <w:bodyDiv w:val="1"/>
      <w:marLeft w:val="0"/>
      <w:marRight w:val="0"/>
      <w:marTop w:val="0"/>
      <w:marBottom w:val="0"/>
      <w:divBdr>
        <w:top w:val="none" w:sz="0" w:space="0" w:color="auto"/>
        <w:left w:val="none" w:sz="0" w:space="0" w:color="auto"/>
        <w:bottom w:val="none" w:sz="0" w:space="0" w:color="auto"/>
        <w:right w:val="none" w:sz="0" w:space="0" w:color="auto"/>
      </w:divBdr>
    </w:div>
    <w:div w:id="1965886257">
      <w:bodyDiv w:val="1"/>
      <w:marLeft w:val="0"/>
      <w:marRight w:val="0"/>
      <w:marTop w:val="0"/>
      <w:marBottom w:val="0"/>
      <w:divBdr>
        <w:top w:val="none" w:sz="0" w:space="0" w:color="auto"/>
        <w:left w:val="none" w:sz="0" w:space="0" w:color="auto"/>
        <w:bottom w:val="none" w:sz="0" w:space="0" w:color="auto"/>
        <w:right w:val="none" w:sz="0" w:space="0" w:color="auto"/>
      </w:divBdr>
    </w:div>
    <w:div w:id="1979990405">
      <w:bodyDiv w:val="1"/>
      <w:marLeft w:val="0"/>
      <w:marRight w:val="0"/>
      <w:marTop w:val="0"/>
      <w:marBottom w:val="0"/>
      <w:divBdr>
        <w:top w:val="none" w:sz="0" w:space="0" w:color="auto"/>
        <w:left w:val="none" w:sz="0" w:space="0" w:color="auto"/>
        <w:bottom w:val="none" w:sz="0" w:space="0" w:color="auto"/>
        <w:right w:val="none" w:sz="0" w:space="0" w:color="auto"/>
      </w:divBdr>
    </w:div>
    <w:div w:id="1980111956">
      <w:bodyDiv w:val="1"/>
      <w:marLeft w:val="0"/>
      <w:marRight w:val="0"/>
      <w:marTop w:val="0"/>
      <w:marBottom w:val="0"/>
      <w:divBdr>
        <w:top w:val="none" w:sz="0" w:space="0" w:color="auto"/>
        <w:left w:val="none" w:sz="0" w:space="0" w:color="auto"/>
        <w:bottom w:val="none" w:sz="0" w:space="0" w:color="auto"/>
        <w:right w:val="none" w:sz="0" w:space="0" w:color="auto"/>
      </w:divBdr>
    </w:div>
    <w:div w:id="2005232122">
      <w:bodyDiv w:val="1"/>
      <w:marLeft w:val="0"/>
      <w:marRight w:val="0"/>
      <w:marTop w:val="0"/>
      <w:marBottom w:val="0"/>
      <w:divBdr>
        <w:top w:val="none" w:sz="0" w:space="0" w:color="auto"/>
        <w:left w:val="none" w:sz="0" w:space="0" w:color="auto"/>
        <w:bottom w:val="none" w:sz="0" w:space="0" w:color="auto"/>
        <w:right w:val="none" w:sz="0" w:space="0" w:color="auto"/>
      </w:divBdr>
    </w:div>
    <w:div w:id="2011760953">
      <w:bodyDiv w:val="1"/>
      <w:marLeft w:val="0"/>
      <w:marRight w:val="0"/>
      <w:marTop w:val="0"/>
      <w:marBottom w:val="0"/>
      <w:divBdr>
        <w:top w:val="none" w:sz="0" w:space="0" w:color="auto"/>
        <w:left w:val="none" w:sz="0" w:space="0" w:color="auto"/>
        <w:bottom w:val="none" w:sz="0" w:space="0" w:color="auto"/>
        <w:right w:val="none" w:sz="0" w:space="0" w:color="auto"/>
      </w:divBdr>
    </w:div>
    <w:div w:id="2040735561">
      <w:bodyDiv w:val="1"/>
      <w:marLeft w:val="0"/>
      <w:marRight w:val="0"/>
      <w:marTop w:val="0"/>
      <w:marBottom w:val="0"/>
      <w:divBdr>
        <w:top w:val="none" w:sz="0" w:space="0" w:color="auto"/>
        <w:left w:val="none" w:sz="0" w:space="0" w:color="auto"/>
        <w:bottom w:val="none" w:sz="0" w:space="0" w:color="auto"/>
        <w:right w:val="none" w:sz="0" w:space="0" w:color="auto"/>
      </w:divBdr>
    </w:div>
    <w:div w:id="2052340835">
      <w:bodyDiv w:val="1"/>
      <w:marLeft w:val="0"/>
      <w:marRight w:val="0"/>
      <w:marTop w:val="0"/>
      <w:marBottom w:val="0"/>
      <w:divBdr>
        <w:top w:val="none" w:sz="0" w:space="0" w:color="auto"/>
        <w:left w:val="none" w:sz="0" w:space="0" w:color="auto"/>
        <w:bottom w:val="none" w:sz="0" w:space="0" w:color="auto"/>
        <w:right w:val="none" w:sz="0" w:space="0" w:color="auto"/>
      </w:divBdr>
    </w:div>
    <w:div w:id="2054303852">
      <w:bodyDiv w:val="1"/>
      <w:marLeft w:val="0"/>
      <w:marRight w:val="0"/>
      <w:marTop w:val="0"/>
      <w:marBottom w:val="0"/>
      <w:divBdr>
        <w:top w:val="none" w:sz="0" w:space="0" w:color="auto"/>
        <w:left w:val="none" w:sz="0" w:space="0" w:color="auto"/>
        <w:bottom w:val="none" w:sz="0" w:space="0" w:color="auto"/>
        <w:right w:val="none" w:sz="0" w:space="0" w:color="auto"/>
      </w:divBdr>
    </w:div>
    <w:div w:id="2059937891">
      <w:bodyDiv w:val="1"/>
      <w:marLeft w:val="0"/>
      <w:marRight w:val="0"/>
      <w:marTop w:val="0"/>
      <w:marBottom w:val="0"/>
      <w:divBdr>
        <w:top w:val="none" w:sz="0" w:space="0" w:color="auto"/>
        <w:left w:val="none" w:sz="0" w:space="0" w:color="auto"/>
        <w:bottom w:val="none" w:sz="0" w:space="0" w:color="auto"/>
        <w:right w:val="none" w:sz="0" w:space="0" w:color="auto"/>
      </w:divBdr>
    </w:div>
    <w:div w:id="2072800016">
      <w:bodyDiv w:val="1"/>
      <w:marLeft w:val="0"/>
      <w:marRight w:val="0"/>
      <w:marTop w:val="0"/>
      <w:marBottom w:val="0"/>
      <w:divBdr>
        <w:top w:val="none" w:sz="0" w:space="0" w:color="auto"/>
        <w:left w:val="none" w:sz="0" w:space="0" w:color="auto"/>
        <w:bottom w:val="none" w:sz="0" w:space="0" w:color="auto"/>
        <w:right w:val="none" w:sz="0" w:space="0" w:color="auto"/>
      </w:divBdr>
    </w:div>
    <w:div w:id="2073187531">
      <w:bodyDiv w:val="1"/>
      <w:marLeft w:val="0"/>
      <w:marRight w:val="0"/>
      <w:marTop w:val="0"/>
      <w:marBottom w:val="0"/>
      <w:divBdr>
        <w:top w:val="none" w:sz="0" w:space="0" w:color="auto"/>
        <w:left w:val="none" w:sz="0" w:space="0" w:color="auto"/>
        <w:bottom w:val="none" w:sz="0" w:space="0" w:color="auto"/>
        <w:right w:val="none" w:sz="0" w:space="0" w:color="auto"/>
      </w:divBdr>
    </w:div>
    <w:div w:id="2077239014">
      <w:bodyDiv w:val="1"/>
      <w:marLeft w:val="0"/>
      <w:marRight w:val="0"/>
      <w:marTop w:val="0"/>
      <w:marBottom w:val="0"/>
      <w:divBdr>
        <w:top w:val="none" w:sz="0" w:space="0" w:color="auto"/>
        <w:left w:val="none" w:sz="0" w:space="0" w:color="auto"/>
        <w:bottom w:val="none" w:sz="0" w:space="0" w:color="auto"/>
        <w:right w:val="none" w:sz="0" w:space="0" w:color="auto"/>
      </w:divBdr>
    </w:div>
    <w:div w:id="2093500906">
      <w:bodyDiv w:val="1"/>
      <w:marLeft w:val="0"/>
      <w:marRight w:val="0"/>
      <w:marTop w:val="0"/>
      <w:marBottom w:val="0"/>
      <w:divBdr>
        <w:top w:val="none" w:sz="0" w:space="0" w:color="auto"/>
        <w:left w:val="none" w:sz="0" w:space="0" w:color="auto"/>
        <w:bottom w:val="none" w:sz="0" w:space="0" w:color="auto"/>
        <w:right w:val="none" w:sz="0" w:space="0" w:color="auto"/>
      </w:divBdr>
    </w:div>
    <w:div w:id="2098402532">
      <w:bodyDiv w:val="1"/>
      <w:marLeft w:val="0"/>
      <w:marRight w:val="0"/>
      <w:marTop w:val="0"/>
      <w:marBottom w:val="0"/>
      <w:divBdr>
        <w:top w:val="none" w:sz="0" w:space="0" w:color="auto"/>
        <w:left w:val="none" w:sz="0" w:space="0" w:color="auto"/>
        <w:bottom w:val="none" w:sz="0" w:space="0" w:color="auto"/>
        <w:right w:val="none" w:sz="0" w:space="0" w:color="auto"/>
      </w:divBdr>
    </w:div>
    <w:div w:id="2112044326">
      <w:bodyDiv w:val="1"/>
      <w:marLeft w:val="0"/>
      <w:marRight w:val="0"/>
      <w:marTop w:val="0"/>
      <w:marBottom w:val="0"/>
      <w:divBdr>
        <w:top w:val="none" w:sz="0" w:space="0" w:color="auto"/>
        <w:left w:val="none" w:sz="0" w:space="0" w:color="auto"/>
        <w:bottom w:val="none" w:sz="0" w:space="0" w:color="auto"/>
        <w:right w:val="none" w:sz="0" w:space="0" w:color="auto"/>
      </w:divBdr>
    </w:div>
    <w:div w:id="2116171875">
      <w:bodyDiv w:val="1"/>
      <w:marLeft w:val="0"/>
      <w:marRight w:val="0"/>
      <w:marTop w:val="0"/>
      <w:marBottom w:val="0"/>
      <w:divBdr>
        <w:top w:val="none" w:sz="0" w:space="0" w:color="auto"/>
        <w:left w:val="none" w:sz="0" w:space="0" w:color="auto"/>
        <w:bottom w:val="none" w:sz="0" w:space="0" w:color="auto"/>
        <w:right w:val="none" w:sz="0" w:space="0" w:color="auto"/>
      </w:divBdr>
    </w:div>
    <w:div w:id="2118479382">
      <w:bodyDiv w:val="1"/>
      <w:marLeft w:val="0"/>
      <w:marRight w:val="0"/>
      <w:marTop w:val="0"/>
      <w:marBottom w:val="0"/>
      <w:divBdr>
        <w:top w:val="none" w:sz="0" w:space="0" w:color="auto"/>
        <w:left w:val="none" w:sz="0" w:space="0" w:color="auto"/>
        <w:bottom w:val="none" w:sz="0" w:space="0" w:color="auto"/>
        <w:right w:val="none" w:sz="0" w:space="0" w:color="auto"/>
      </w:divBdr>
    </w:div>
    <w:div w:id="2122920786">
      <w:bodyDiv w:val="1"/>
      <w:marLeft w:val="0"/>
      <w:marRight w:val="0"/>
      <w:marTop w:val="0"/>
      <w:marBottom w:val="0"/>
      <w:divBdr>
        <w:top w:val="none" w:sz="0" w:space="0" w:color="auto"/>
        <w:left w:val="none" w:sz="0" w:space="0" w:color="auto"/>
        <w:bottom w:val="none" w:sz="0" w:space="0" w:color="auto"/>
        <w:right w:val="none" w:sz="0" w:space="0" w:color="auto"/>
      </w:divBdr>
    </w:div>
    <w:div w:id="2133666585">
      <w:bodyDiv w:val="1"/>
      <w:marLeft w:val="0"/>
      <w:marRight w:val="0"/>
      <w:marTop w:val="0"/>
      <w:marBottom w:val="0"/>
      <w:divBdr>
        <w:top w:val="none" w:sz="0" w:space="0" w:color="auto"/>
        <w:left w:val="none" w:sz="0" w:space="0" w:color="auto"/>
        <w:bottom w:val="none" w:sz="0" w:space="0" w:color="auto"/>
        <w:right w:val="none" w:sz="0" w:space="0" w:color="auto"/>
      </w:divBdr>
    </w:div>
    <w:div w:id="214381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4.xml"/><Relationship Id="rId21" Type="http://schemas.openxmlformats.org/officeDocument/2006/relationships/header" Target="header2.xml"/><Relationship Id="rId34" Type="http://schemas.openxmlformats.org/officeDocument/2006/relationships/header" Target="header10.xml"/><Relationship Id="rId47" Type="http://schemas.openxmlformats.org/officeDocument/2006/relationships/image" Target="media/image16.jpeg"/><Relationship Id="rId50" Type="http://schemas.openxmlformats.org/officeDocument/2006/relationships/header" Target="header13.xml"/><Relationship Id="rId55" Type="http://schemas.openxmlformats.org/officeDocument/2006/relationships/header" Target="header18.xml"/><Relationship Id="rId63" Type="http://schemas.openxmlformats.org/officeDocument/2006/relationships/image" Target="media/image22.png"/><Relationship Id="rId68" Type="http://schemas.openxmlformats.org/officeDocument/2006/relationships/image" Target="media/image24.png"/><Relationship Id="rId76" Type="http://schemas.openxmlformats.org/officeDocument/2006/relationships/header" Target="header29.xml"/><Relationship Id="rId84"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eader" Target="header24.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eader" Target="header6.xml"/><Relationship Id="rId11" Type="http://schemas.openxmlformats.org/officeDocument/2006/relationships/image" Target="media/image4.jpeg"/><Relationship Id="rId24" Type="http://schemas.openxmlformats.org/officeDocument/2006/relationships/image" Target="media/image13.jpeg"/><Relationship Id="rId32" Type="http://schemas.openxmlformats.org/officeDocument/2006/relationships/image" Target="media/image14.jpeg"/><Relationship Id="rId53" Type="http://schemas.openxmlformats.org/officeDocument/2006/relationships/header" Target="header16.xml"/><Relationship Id="rId58" Type="http://schemas.openxmlformats.org/officeDocument/2006/relationships/image" Target="media/image18.png"/><Relationship Id="rId66" Type="http://schemas.openxmlformats.org/officeDocument/2006/relationships/header" Target="header21.xml"/><Relationship Id="rId74" Type="http://schemas.openxmlformats.org/officeDocument/2006/relationships/header" Target="header27.xml"/><Relationship Id="rId79" Type="http://schemas.openxmlformats.org/officeDocument/2006/relationships/header" Target="header3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2.jpg"/><Relationship Id="rId28" Type="http://schemas.openxmlformats.org/officeDocument/2006/relationships/footer" Target="footer3.xml"/><Relationship Id="rId36" Type="http://schemas.openxmlformats.org/officeDocument/2006/relationships/image" Target="media/image15.jpeg"/><Relationship Id="rId49" Type="http://schemas.openxmlformats.org/officeDocument/2006/relationships/header" Target="header12.xml"/><Relationship Id="rId57" Type="http://schemas.openxmlformats.org/officeDocument/2006/relationships/hyperlink" Target="http://www.GuidanceResources.com" TargetMode="External"/><Relationship Id="rId61" Type="http://schemas.openxmlformats.org/officeDocument/2006/relationships/image" Target="media/image230.png"/><Relationship Id="rId82" Type="http://schemas.openxmlformats.org/officeDocument/2006/relationships/header" Target="header34.xml"/><Relationship Id="rId10" Type="http://schemas.openxmlformats.org/officeDocument/2006/relationships/image" Target="media/image3.jpg"/><Relationship Id="rId19" Type="http://schemas.openxmlformats.org/officeDocument/2006/relationships/header" Target="header1.xml"/><Relationship Id="rId31" Type="http://schemas.openxmlformats.org/officeDocument/2006/relationships/header" Target="header8.xml"/><Relationship Id="rId52" Type="http://schemas.openxmlformats.org/officeDocument/2006/relationships/header" Target="header15.xml"/><Relationship Id="rId60" Type="http://schemas.openxmlformats.org/officeDocument/2006/relationships/image" Target="media/image20.png"/><Relationship Id="rId65" Type="http://schemas.openxmlformats.org/officeDocument/2006/relationships/header" Target="header20.xml"/><Relationship Id="rId73" Type="http://schemas.openxmlformats.org/officeDocument/2006/relationships/header" Target="header26.xml"/><Relationship Id="rId78" Type="http://schemas.openxmlformats.org/officeDocument/2006/relationships/footer" Target="footer4.xml"/><Relationship Id="rId81" Type="http://schemas.openxmlformats.org/officeDocument/2006/relationships/header" Target="header33.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1.xml"/><Relationship Id="rId48" Type="http://schemas.openxmlformats.org/officeDocument/2006/relationships/image" Target="media/image16.png"/><Relationship Id="rId56" Type="http://schemas.openxmlformats.org/officeDocument/2006/relationships/image" Target="media/image17.png"/><Relationship Id="rId64" Type="http://schemas.openxmlformats.org/officeDocument/2006/relationships/header" Target="header19.xml"/><Relationship Id="rId69" Type="http://schemas.openxmlformats.org/officeDocument/2006/relationships/header" Target="header22.xml"/><Relationship Id="rId77" Type="http://schemas.openxmlformats.org/officeDocument/2006/relationships/header" Target="header30.xml"/><Relationship Id="rId8" Type="http://schemas.openxmlformats.org/officeDocument/2006/relationships/image" Target="media/image1.jpeg"/><Relationship Id="rId51" Type="http://schemas.openxmlformats.org/officeDocument/2006/relationships/header" Target="header14.xml"/><Relationship Id="rId72" Type="http://schemas.openxmlformats.org/officeDocument/2006/relationships/header" Target="header25.xml"/><Relationship Id="rId80" Type="http://schemas.openxmlformats.org/officeDocument/2006/relationships/header" Target="header3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33" Type="http://schemas.openxmlformats.org/officeDocument/2006/relationships/header" Target="header9.xml"/><Relationship Id="rId59" Type="http://schemas.openxmlformats.org/officeDocument/2006/relationships/image" Target="media/image19.png"/><Relationship Id="rId67" Type="http://schemas.openxmlformats.org/officeDocument/2006/relationships/image" Target="media/image23.png"/><Relationship Id="rId20" Type="http://schemas.openxmlformats.org/officeDocument/2006/relationships/footer" Target="footer1.xml"/><Relationship Id="rId54" Type="http://schemas.openxmlformats.org/officeDocument/2006/relationships/header" Target="header17.xml"/><Relationship Id="rId62" Type="http://schemas.openxmlformats.org/officeDocument/2006/relationships/image" Target="media/image21.png"/><Relationship Id="rId70" Type="http://schemas.openxmlformats.org/officeDocument/2006/relationships/header" Target="header23.xml"/><Relationship Id="rId75" Type="http://schemas.openxmlformats.org/officeDocument/2006/relationships/header" Target="header28.xml"/><Relationship Id="rId83" Type="http://schemas.openxmlformats.org/officeDocument/2006/relationships/header" Target="header35.xm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5.xml.rels><?xml version="1.0" encoding="UTF-8" standalone="yes"?>
<Relationships xmlns="http://schemas.openxmlformats.org/package/2006/relationships"><Relationship Id="rId1" Type="http://schemas.openxmlformats.org/officeDocument/2006/relationships/image" Target="media/image11.png"/></Relationships>
</file>

<file path=word/_rels/header3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5.png"/></Relationships>
</file>

<file path=word/_rels/header35.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5">
            <a:lumMod val="60000"/>
            <a:lumOff val="40000"/>
          </a:schemeClr>
        </a:solidFill>
        <a:ln>
          <a:noFill/>
        </a:ln>
        <a:effectLst/>
      </a:spPr>
      <a:bodyPr rot="0" vert="horz" wrap="square" lIns="36576" tIns="36576" rIns="36576" bIns="36576" anchor="t" anchorCtr="0" upright="1">
        <a:noAutofit/>
      </a:bodyPr>
      <a:lst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BE0F5-7546-405D-9924-9EFD7AF3D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7</Pages>
  <Words>3734</Words>
  <Characters>2129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ADYS AHRENS</dc:creator>
  <cp:lastModifiedBy>Cara Nettles</cp:lastModifiedBy>
  <cp:revision>42</cp:revision>
  <cp:lastPrinted>2019-11-19T15:45:00Z</cp:lastPrinted>
  <dcterms:created xsi:type="dcterms:W3CDTF">2019-11-14T18:08:00Z</dcterms:created>
  <dcterms:modified xsi:type="dcterms:W3CDTF">2021-11-15T18:53:00Z</dcterms:modified>
</cp:coreProperties>
</file>